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29F41" w14:textId="77777777" w:rsidR="005B1C0A" w:rsidRDefault="005B1C0A" w:rsidP="005B1C0A">
      <w:r>
        <w:t>SENSE AND SENSIBILITY</w:t>
      </w:r>
    </w:p>
    <w:p w14:paraId="6CF4568E" w14:textId="77777777" w:rsidR="005B1C0A" w:rsidRDefault="005B1C0A" w:rsidP="005B1C0A">
      <w:r>
        <w:t>by Jane Austen</w:t>
      </w:r>
    </w:p>
    <w:p w14:paraId="74A96C89" w14:textId="77777777" w:rsidR="005B1C0A" w:rsidRDefault="005B1C0A" w:rsidP="005B1C0A">
      <w:r>
        <w:t>(1811)</w:t>
      </w:r>
    </w:p>
    <w:p w14:paraId="22B5B3CA" w14:textId="77777777" w:rsidR="005B1C0A" w:rsidRDefault="005B1C0A" w:rsidP="005B1C0A">
      <w:r>
        <w:t>CHAPTER 1</w:t>
      </w:r>
    </w:p>
    <w:p w14:paraId="2FBF1524" w14:textId="77777777" w:rsidR="005B1C0A" w:rsidRDefault="005B1C0A" w:rsidP="005B1C0A">
      <w:r>
        <w:t>The family of Dashwood had long been settled in Sussex. Their estate</w:t>
      </w:r>
    </w:p>
    <w:p w14:paraId="509AC7DD" w14:textId="77777777" w:rsidR="005B1C0A" w:rsidRDefault="005B1C0A" w:rsidP="005B1C0A">
      <w:r>
        <w:t>was large, and their residence was at Norland Park, in the centre of</w:t>
      </w:r>
    </w:p>
    <w:p w14:paraId="5CF2558E" w14:textId="77777777" w:rsidR="005B1C0A" w:rsidRDefault="005B1C0A" w:rsidP="005B1C0A">
      <w:r>
        <w:t>their property, where, for many generations, they had lived in so</w:t>
      </w:r>
    </w:p>
    <w:p w14:paraId="57C9147B" w14:textId="77777777" w:rsidR="005B1C0A" w:rsidRDefault="005B1C0A" w:rsidP="005B1C0A">
      <w:r>
        <w:t>respectable a manner as to engage the general good opinion of their</w:t>
      </w:r>
    </w:p>
    <w:p w14:paraId="5823A21A" w14:textId="77777777" w:rsidR="005B1C0A" w:rsidRDefault="005B1C0A" w:rsidP="005B1C0A">
      <w:r>
        <w:t>surrounding acquaintance. The late owner of this estate was a single</w:t>
      </w:r>
    </w:p>
    <w:p w14:paraId="6A0E9D1A" w14:textId="77777777" w:rsidR="005B1C0A" w:rsidRDefault="005B1C0A" w:rsidP="005B1C0A">
      <w:r>
        <w:t>man, who lived to a very advanced age, and who for many years of his</w:t>
      </w:r>
    </w:p>
    <w:p w14:paraId="4DADF098" w14:textId="77777777" w:rsidR="005B1C0A" w:rsidRDefault="005B1C0A" w:rsidP="005B1C0A">
      <w:r>
        <w:t>life, had a constant companion and housekeeper in his sister. But her</w:t>
      </w:r>
    </w:p>
    <w:p w14:paraId="24F3E49E" w14:textId="77777777" w:rsidR="005B1C0A" w:rsidRDefault="005B1C0A" w:rsidP="005B1C0A">
      <w:r>
        <w:t>death, which happened ten years before his own, produced a great</w:t>
      </w:r>
    </w:p>
    <w:p w14:paraId="3B963C5E" w14:textId="77777777" w:rsidR="005B1C0A" w:rsidRDefault="005B1C0A" w:rsidP="005B1C0A">
      <w:r>
        <w:t>alteration in his home; for to supply her loss, he invited and received</w:t>
      </w:r>
    </w:p>
    <w:p w14:paraId="0D96BA1E" w14:textId="77777777" w:rsidR="005B1C0A" w:rsidRDefault="005B1C0A" w:rsidP="005B1C0A">
      <w:r>
        <w:t>into his house the family of his nephew Mr. Henry Dashwood, the legal</w:t>
      </w:r>
    </w:p>
    <w:p w14:paraId="6A6ECDD0" w14:textId="77777777" w:rsidR="005B1C0A" w:rsidRDefault="005B1C0A" w:rsidP="005B1C0A">
      <w:r>
        <w:t>inheritor of the Norland estate, and the person to whom he intended to</w:t>
      </w:r>
    </w:p>
    <w:p w14:paraId="37DA9841" w14:textId="77777777" w:rsidR="005B1C0A" w:rsidRDefault="005B1C0A" w:rsidP="005B1C0A">
      <w:r>
        <w:t>bequeath it. In the society of his nephew and niece, and their</w:t>
      </w:r>
    </w:p>
    <w:p w14:paraId="580FBA79" w14:textId="77777777" w:rsidR="005B1C0A" w:rsidRDefault="005B1C0A" w:rsidP="005B1C0A">
      <w:r>
        <w:t>children, the old Gentleman's days were comfortably spent. His</w:t>
      </w:r>
    </w:p>
    <w:p w14:paraId="6E718B05" w14:textId="77777777" w:rsidR="005B1C0A" w:rsidRDefault="005B1C0A" w:rsidP="005B1C0A">
      <w:r>
        <w:t>attachment to them all increased. The constant attention of Mr. and</w:t>
      </w:r>
    </w:p>
    <w:p w14:paraId="14EF4192" w14:textId="77777777" w:rsidR="005B1C0A" w:rsidRDefault="005B1C0A" w:rsidP="005B1C0A">
      <w:r>
        <w:t>Mrs. Henry Dashwood to his wishes, which proceeded not merely from</w:t>
      </w:r>
    </w:p>
    <w:p w14:paraId="39B3302B" w14:textId="77777777" w:rsidR="005B1C0A" w:rsidRDefault="005B1C0A" w:rsidP="005B1C0A">
      <w:r>
        <w:t>interest, but from goodness of heart, gave him every degree of solid</w:t>
      </w:r>
    </w:p>
    <w:p w14:paraId="2A4BA8F4" w14:textId="77777777" w:rsidR="005B1C0A" w:rsidRDefault="005B1C0A" w:rsidP="005B1C0A">
      <w:r>
        <w:t>comfort which his age could receive; and the cheerfulness of the</w:t>
      </w:r>
    </w:p>
    <w:p w14:paraId="339D6F7C" w14:textId="77777777" w:rsidR="005B1C0A" w:rsidRDefault="005B1C0A" w:rsidP="005B1C0A">
      <w:r>
        <w:t>children added a relish to his existence.</w:t>
      </w:r>
    </w:p>
    <w:p w14:paraId="39CAAF87" w14:textId="77777777" w:rsidR="005B1C0A" w:rsidRDefault="005B1C0A" w:rsidP="005B1C0A">
      <w:r>
        <w:t>By a former marriage, Mr. Henry Dashwood had one son: by his present</w:t>
      </w:r>
    </w:p>
    <w:p w14:paraId="2FBCB2D3" w14:textId="77777777" w:rsidR="005B1C0A" w:rsidRDefault="005B1C0A" w:rsidP="005B1C0A">
      <w:r>
        <w:t>lady, three daughters. The son, a steady respectable young man, was</w:t>
      </w:r>
    </w:p>
    <w:p w14:paraId="752507E4" w14:textId="77777777" w:rsidR="005B1C0A" w:rsidRDefault="005B1C0A" w:rsidP="005B1C0A">
      <w:r>
        <w:t>amply provided for by the fortune of his mother, which had been large,</w:t>
      </w:r>
    </w:p>
    <w:p w14:paraId="28AC9B5C" w14:textId="77777777" w:rsidR="005B1C0A" w:rsidRDefault="005B1C0A" w:rsidP="005B1C0A">
      <w:r>
        <w:t>and half of which devolved on him on his coming of age. By his own</w:t>
      </w:r>
    </w:p>
    <w:p w14:paraId="00D0D0B2" w14:textId="77777777" w:rsidR="005B1C0A" w:rsidRDefault="005B1C0A" w:rsidP="005B1C0A">
      <w:r>
        <w:t>marriage, likewise, which happened soon afterwards, he added to his</w:t>
      </w:r>
    </w:p>
    <w:p w14:paraId="65E2FFF3" w14:textId="77777777" w:rsidR="005B1C0A" w:rsidRDefault="005B1C0A" w:rsidP="005B1C0A">
      <w:r>
        <w:t>wealth. To him therefore the succession to the Norland estate was not</w:t>
      </w:r>
    </w:p>
    <w:p w14:paraId="5081EB76" w14:textId="77777777" w:rsidR="005B1C0A" w:rsidRDefault="005B1C0A" w:rsidP="005B1C0A">
      <w:r>
        <w:t>so really important as to his sisters; for their fortune, independent</w:t>
      </w:r>
    </w:p>
    <w:p w14:paraId="2332FF89" w14:textId="77777777" w:rsidR="005B1C0A" w:rsidRDefault="005B1C0A" w:rsidP="005B1C0A">
      <w:r>
        <w:lastRenderedPageBreak/>
        <w:t>of what might arise to them from their father's inheriting that</w:t>
      </w:r>
    </w:p>
    <w:p w14:paraId="7681F34C" w14:textId="77777777" w:rsidR="005B1C0A" w:rsidRDefault="005B1C0A" w:rsidP="005B1C0A">
      <w:r>
        <w:t>property, could be but small. Their mother had nothing, and their</w:t>
      </w:r>
    </w:p>
    <w:p w14:paraId="725FA437" w14:textId="77777777" w:rsidR="005B1C0A" w:rsidRDefault="005B1C0A" w:rsidP="005B1C0A">
      <w:r>
        <w:t>father only seven thousand pounds in his own disposal; for the</w:t>
      </w:r>
    </w:p>
    <w:p w14:paraId="5A2BCAB0" w14:textId="77777777" w:rsidR="005B1C0A" w:rsidRDefault="005B1C0A" w:rsidP="005B1C0A">
      <w:r>
        <w:t>remaining moiety of his first wife's fortune was also secured to her</w:t>
      </w:r>
    </w:p>
    <w:p w14:paraId="5D0BB3C1" w14:textId="77777777" w:rsidR="005B1C0A" w:rsidRDefault="005B1C0A" w:rsidP="005B1C0A">
      <w:r>
        <w:t>child, and he had only a life-interest in it.</w:t>
      </w:r>
    </w:p>
    <w:p w14:paraId="24FBC995" w14:textId="77777777" w:rsidR="005B1C0A" w:rsidRDefault="005B1C0A" w:rsidP="005B1C0A">
      <w:r>
        <w:t>The old gentleman died: his will was read, and like almost every other</w:t>
      </w:r>
    </w:p>
    <w:p w14:paraId="6A712421" w14:textId="77777777" w:rsidR="005B1C0A" w:rsidRDefault="005B1C0A" w:rsidP="005B1C0A">
      <w:r>
        <w:t>will, gave as much disappointment as pleasure. He was neither so</w:t>
      </w:r>
    </w:p>
    <w:p w14:paraId="1183FF60" w14:textId="77777777" w:rsidR="005B1C0A" w:rsidRDefault="005B1C0A" w:rsidP="005B1C0A">
      <w:r>
        <w:t>unjust, nor so ungrateful, as to leave his estate from his nephew;--but</w:t>
      </w:r>
    </w:p>
    <w:p w14:paraId="0FE8C33F" w14:textId="77777777" w:rsidR="005B1C0A" w:rsidRDefault="005B1C0A" w:rsidP="005B1C0A">
      <w:r>
        <w:t>he left it to him on such terms as destroyed half the value of the</w:t>
      </w:r>
    </w:p>
    <w:p w14:paraId="6F96F24B" w14:textId="77777777" w:rsidR="005B1C0A" w:rsidRDefault="005B1C0A" w:rsidP="005B1C0A">
      <w:r>
        <w:t>bequest. Mr. Dashwood had wished for it more for the sake of his wife</w:t>
      </w:r>
    </w:p>
    <w:p w14:paraId="0CDA201C" w14:textId="77777777" w:rsidR="005B1C0A" w:rsidRDefault="005B1C0A" w:rsidP="005B1C0A">
      <w:r>
        <w:t>and daughters than for himself or his son;--but to his son, and his</w:t>
      </w:r>
    </w:p>
    <w:p w14:paraId="270E8533" w14:textId="77777777" w:rsidR="005B1C0A" w:rsidRDefault="005B1C0A" w:rsidP="005B1C0A">
      <w:r>
        <w:t>son's son, a child of four years old, it was secured, in such a way, as</w:t>
      </w:r>
    </w:p>
    <w:p w14:paraId="7318C3C0" w14:textId="77777777" w:rsidR="005B1C0A" w:rsidRDefault="005B1C0A" w:rsidP="005B1C0A">
      <w:r>
        <w:t>to leave to himself no power of providing for those who were most dear</w:t>
      </w:r>
    </w:p>
    <w:p w14:paraId="181A8EDE" w14:textId="77777777" w:rsidR="005B1C0A" w:rsidRDefault="005B1C0A" w:rsidP="005B1C0A">
      <w:r>
        <w:t>to him, and who most needed a provision by any charge on the estate, or</w:t>
      </w:r>
    </w:p>
    <w:p w14:paraId="4DE7A6B3" w14:textId="77777777" w:rsidR="005B1C0A" w:rsidRDefault="005B1C0A" w:rsidP="005B1C0A">
      <w:r>
        <w:t>by any sale of its valuable woods. The whole was tied up for the</w:t>
      </w:r>
    </w:p>
    <w:p w14:paraId="4AF308E1" w14:textId="77777777" w:rsidR="005B1C0A" w:rsidRDefault="005B1C0A" w:rsidP="005B1C0A">
      <w:r>
        <w:t>benefit of this child, who, in occasional visits with his father and</w:t>
      </w:r>
    </w:p>
    <w:p w14:paraId="68A87022" w14:textId="77777777" w:rsidR="005B1C0A" w:rsidRDefault="005B1C0A" w:rsidP="005B1C0A">
      <w:r>
        <w:t>mother at Norland, had so far gained on the affections of his uncle, by</w:t>
      </w:r>
    </w:p>
    <w:p w14:paraId="20E2C4BC" w14:textId="77777777" w:rsidR="005B1C0A" w:rsidRDefault="005B1C0A" w:rsidP="005B1C0A">
      <w:r>
        <w:t>such attractions as are by no means unusual in children of two or three</w:t>
      </w:r>
    </w:p>
    <w:p w14:paraId="36A227DB" w14:textId="77777777" w:rsidR="005B1C0A" w:rsidRDefault="005B1C0A" w:rsidP="005B1C0A">
      <w:r>
        <w:t>years old; an imperfect articulation, an earnest desire of having his</w:t>
      </w:r>
    </w:p>
    <w:p w14:paraId="05DFC1F2" w14:textId="77777777" w:rsidR="005B1C0A" w:rsidRDefault="005B1C0A" w:rsidP="005B1C0A">
      <w:r>
        <w:t>own way, many cunning tricks, and a great deal of noise, as to outweigh</w:t>
      </w:r>
    </w:p>
    <w:p w14:paraId="74201C08" w14:textId="77777777" w:rsidR="005B1C0A" w:rsidRDefault="005B1C0A" w:rsidP="005B1C0A">
      <w:r>
        <w:t>all the value of all the attention which, for years, he had received</w:t>
      </w:r>
    </w:p>
    <w:p w14:paraId="0EE044D0" w14:textId="77777777" w:rsidR="005B1C0A" w:rsidRDefault="005B1C0A" w:rsidP="005B1C0A">
      <w:r>
        <w:t>from his niece and her daughters. He meant not to be unkind, however,</w:t>
      </w:r>
    </w:p>
    <w:p w14:paraId="4CBC943D" w14:textId="77777777" w:rsidR="005B1C0A" w:rsidRDefault="005B1C0A" w:rsidP="005B1C0A">
      <w:r>
        <w:t>and, as a mark of his affection for the three girls, he left them a</w:t>
      </w:r>
    </w:p>
    <w:p w14:paraId="798FB63B" w14:textId="77777777" w:rsidR="005B1C0A" w:rsidRDefault="005B1C0A" w:rsidP="005B1C0A">
      <w:r>
        <w:t>thousand pounds a-piece.</w:t>
      </w:r>
    </w:p>
    <w:p w14:paraId="194EFFFB" w14:textId="77777777" w:rsidR="005B1C0A" w:rsidRDefault="005B1C0A" w:rsidP="005B1C0A">
      <w:r>
        <w:t>Mr. Dashwood's disappointment was, at first, severe; but his temper was</w:t>
      </w:r>
    </w:p>
    <w:p w14:paraId="06BEEE1E" w14:textId="77777777" w:rsidR="005B1C0A" w:rsidRDefault="005B1C0A" w:rsidP="005B1C0A">
      <w:r>
        <w:t>cheerful and sanguine; and he might reasonably hope to live many years,</w:t>
      </w:r>
    </w:p>
    <w:p w14:paraId="65C1B5A2" w14:textId="77777777" w:rsidR="005B1C0A" w:rsidRDefault="005B1C0A" w:rsidP="005B1C0A">
      <w:r>
        <w:t>and by living economically, lay by a considerable sum from the produce</w:t>
      </w:r>
    </w:p>
    <w:p w14:paraId="536205A8" w14:textId="77777777" w:rsidR="005B1C0A" w:rsidRDefault="005B1C0A" w:rsidP="005B1C0A">
      <w:r>
        <w:t>of an estate already large, and capable of almost immediate</w:t>
      </w:r>
    </w:p>
    <w:p w14:paraId="727FD6E5" w14:textId="77777777" w:rsidR="005B1C0A" w:rsidRDefault="005B1C0A" w:rsidP="005B1C0A">
      <w:r>
        <w:t>improvement. But the fortune, which had been so tardy in coming, was</w:t>
      </w:r>
    </w:p>
    <w:p w14:paraId="2D63F95E" w14:textId="77777777" w:rsidR="005B1C0A" w:rsidRDefault="005B1C0A" w:rsidP="005B1C0A">
      <w:r>
        <w:lastRenderedPageBreak/>
        <w:t>his only one twelvemonth. He survived his uncle no longer; and ten</w:t>
      </w:r>
    </w:p>
    <w:p w14:paraId="6F624D75" w14:textId="77777777" w:rsidR="005B1C0A" w:rsidRDefault="005B1C0A" w:rsidP="005B1C0A">
      <w:r>
        <w:t>thousand pounds, including the late legacies, was all that remained for</w:t>
      </w:r>
    </w:p>
    <w:p w14:paraId="29427831" w14:textId="77777777" w:rsidR="005B1C0A" w:rsidRDefault="005B1C0A" w:rsidP="005B1C0A">
      <w:r>
        <w:t>his widow and daughters.</w:t>
      </w:r>
    </w:p>
    <w:p w14:paraId="7609BED9" w14:textId="77777777" w:rsidR="005B1C0A" w:rsidRDefault="005B1C0A" w:rsidP="005B1C0A">
      <w:r>
        <w:t>His son was sent for as soon as his danger was known, and to him Mr.</w:t>
      </w:r>
    </w:p>
    <w:p w14:paraId="6EEB7CDF" w14:textId="77777777" w:rsidR="005B1C0A" w:rsidRDefault="005B1C0A" w:rsidP="005B1C0A">
      <w:r>
        <w:t>Dashwood recommended, with all the strength and urgency which illness</w:t>
      </w:r>
    </w:p>
    <w:p w14:paraId="5B226288" w14:textId="77777777" w:rsidR="005B1C0A" w:rsidRDefault="005B1C0A" w:rsidP="005B1C0A">
      <w:r>
        <w:t>could command, the interest of his mother-in-law and sisters.</w:t>
      </w:r>
    </w:p>
    <w:p w14:paraId="512AEE6C" w14:textId="77777777" w:rsidR="005B1C0A" w:rsidRDefault="005B1C0A" w:rsidP="005B1C0A">
      <w:r>
        <w:t>Mr. John Dashwood had not the strong feelings of the rest of the</w:t>
      </w:r>
    </w:p>
    <w:p w14:paraId="7709781A" w14:textId="77777777" w:rsidR="005B1C0A" w:rsidRDefault="005B1C0A" w:rsidP="005B1C0A">
      <w:r>
        <w:t>family; but he was affected by a recommendation of such a nature at</w:t>
      </w:r>
    </w:p>
    <w:p w14:paraId="4151799A" w14:textId="77777777" w:rsidR="005B1C0A" w:rsidRDefault="005B1C0A" w:rsidP="005B1C0A">
      <w:r>
        <w:t>such a time, and he promised to do every thing in his power to make</w:t>
      </w:r>
    </w:p>
    <w:p w14:paraId="6DB2E208" w14:textId="77777777" w:rsidR="005B1C0A" w:rsidRDefault="005B1C0A" w:rsidP="005B1C0A">
      <w:r>
        <w:t>them comfortable. His father was rendered easy by such an assurance,</w:t>
      </w:r>
    </w:p>
    <w:p w14:paraId="02964BFD" w14:textId="77777777" w:rsidR="005B1C0A" w:rsidRDefault="005B1C0A" w:rsidP="005B1C0A">
      <w:r>
        <w:t>and Mr. John Dashwood had then leisure to consider how much there might</w:t>
      </w:r>
    </w:p>
    <w:p w14:paraId="5AEDDEC8" w14:textId="77777777" w:rsidR="005B1C0A" w:rsidRDefault="005B1C0A" w:rsidP="005B1C0A">
      <w:r>
        <w:t>prudently be in his power to do for them.</w:t>
      </w:r>
    </w:p>
    <w:p w14:paraId="72888F7F" w14:textId="77777777" w:rsidR="005B1C0A" w:rsidRDefault="005B1C0A" w:rsidP="005B1C0A">
      <w:r>
        <w:t>He was not an ill-disposed young man, unless to be rather cold hearted</w:t>
      </w:r>
    </w:p>
    <w:p w14:paraId="7BF6011B" w14:textId="77777777" w:rsidR="005B1C0A" w:rsidRDefault="005B1C0A" w:rsidP="005B1C0A">
      <w:r>
        <w:t>and rather selfish is to be ill-disposed: but he was, in general, well</w:t>
      </w:r>
    </w:p>
    <w:p w14:paraId="27956052" w14:textId="77777777" w:rsidR="005B1C0A" w:rsidRDefault="005B1C0A" w:rsidP="005B1C0A">
      <w:r>
        <w:t>respected; for he conducted himself with propriety in the discharge of</w:t>
      </w:r>
    </w:p>
    <w:p w14:paraId="289CF8D7" w14:textId="77777777" w:rsidR="005B1C0A" w:rsidRDefault="005B1C0A" w:rsidP="005B1C0A">
      <w:r>
        <w:t>his ordinary duties. Had he married a more amiable woman, he might</w:t>
      </w:r>
    </w:p>
    <w:p w14:paraId="29031BC9" w14:textId="77777777" w:rsidR="005B1C0A" w:rsidRDefault="005B1C0A" w:rsidP="005B1C0A">
      <w:r>
        <w:t>have been made still more respectable than he was:--he might even have</w:t>
      </w:r>
    </w:p>
    <w:p w14:paraId="774DB307" w14:textId="77777777" w:rsidR="005B1C0A" w:rsidRDefault="005B1C0A" w:rsidP="005B1C0A">
      <w:r>
        <w:t>been made amiable himself; for he was very young when he married, and</w:t>
      </w:r>
    </w:p>
    <w:p w14:paraId="7AD9F88B" w14:textId="77777777" w:rsidR="005B1C0A" w:rsidRDefault="005B1C0A" w:rsidP="005B1C0A">
      <w:r>
        <w:t>very fond of his wife. But Mrs. John Dashwood was a strong caricature</w:t>
      </w:r>
    </w:p>
    <w:p w14:paraId="1720E702" w14:textId="77777777" w:rsidR="005B1C0A" w:rsidRDefault="005B1C0A" w:rsidP="005B1C0A">
      <w:r>
        <w:t>of himself;--more narrow-minded and selfish.</w:t>
      </w:r>
    </w:p>
    <w:p w14:paraId="644AEA9A" w14:textId="77777777" w:rsidR="005B1C0A" w:rsidRDefault="005B1C0A" w:rsidP="005B1C0A">
      <w:r>
        <w:t>When he gave his promise to his father, he meditated within himself to</w:t>
      </w:r>
    </w:p>
    <w:p w14:paraId="2916FC99" w14:textId="77777777" w:rsidR="005B1C0A" w:rsidRDefault="005B1C0A" w:rsidP="005B1C0A">
      <w:r>
        <w:t>increase the fortunes of his sisters by the present of a thousand</w:t>
      </w:r>
    </w:p>
    <w:p w14:paraId="71E54D93" w14:textId="77777777" w:rsidR="005B1C0A" w:rsidRDefault="005B1C0A" w:rsidP="005B1C0A">
      <w:r>
        <w:t>pounds a-piece. He then really thought himself equal to it. The</w:t>
      </w:r>
    </w:p>
    <w:p w14:paraId="04DDF1FF" w14:textId="77777777" w:rsidR="005B1C0A" w:rsidRDefault="005B1C0A" w:rsidP="005B1C0A">
      <w:r>
        <w:t>prospect of four thousand a-year, in addition to his present income,</w:t>
      </w:r>
    </w:p>
    <w:p w14:paraId="51998533" w14:textId="77777777" w:rsidR="005B1C0A" w:rsidRDefault="005B1C0A" w:rsidP="005B1C0A">
      <w:r>
        <w:t>besides the remaining half of his own mother's fortune, warmed his</w:t>
      </w:r>
    </w:p>
    <w:p w14:paraId="0997CCE6" w14:textId="77777777" w:rsidR="005B1C0A" w:rsidRDefault="005B1C0A" w:rsidP="005B1C0A">
      <w:r>
        <w:t>heart, and made him feel capable of generosity.-- "Yes, he would give</w:t>
      </w:r>
    </w:p>
    <w:p w14:paraId="1F9C3F17" w14:textId="77777777" w:rsidR="005B1C0A" w:rsidRDefault="005B1C0A" w:rsidP="005B1C0A">
      <w:r>
        <w:t>them three thousand pounds: it would be liberal and handsome! It would</w:t>
      </w:r>
    </w:p>
    <w:p w14:paraId="482D1D49" w14:textId="77777777" w:rsidR="005B1C0A" w:rsidRDefault="005B1C0A" w:rsidP="005B1C0A">
      <w:r>
        <w:t>be enough to make them completely easy. Three thousand pounds! he</w:t>
      </w:r>
    </w:p>
    <w:p w14:paraId="05C961C0" w14:textId="77777777" w:rsidR="005B1C0A" w:rsidRDefault="005B1C0A" w:rsidP="005B1C0A">
      <w:r>
        <w:t>could spare so considerable a sum with little inconvenience."-- He</w:t>
      </w:r>
    </w:p>
    <w:p w14:paraId="19B7A944" w14:textId="77777777" w:rsidR="005B1C0A" w:rsidRDefault="005B1C0A" w:rsidP="005B1C0A">
      <w:r>
        <w:lastRenderedPageBreak/>
        <w:t>thought of it all day long, and for many days successively, and he did</w:t>
      </w:r>
    </w:p>
    <w:p w14:paraId="35E5571E" w14:textId="77777777" w:rsidR="005B1C0A" w:rsidRDefault="005B1C0A" w:rsidP="005B1C0A">
      <w:r>
        <w:t>not repent.</w:t>
      </w:r>
    </w:p>
    <w:p w14:paraId="3A4BE354" w14:textId="77777777" w:rsidR="005B1C0A" w:rsidRDefault="005B1C0A" w:rsidP="005B1C0A">
      <w:r>
        <w:t>No sooner was his father's funeral over, than Mrs. John Dashwood,</w:t>
      </w:r>
    </w:p>
    <w:p w14:paraId="0C5CE7A8" w14:textId="77777777" w:rsidR="005B1C0A" w:rsidRDefault="005B1C0A" w:rsidP="005B1C0A">
      <w:r>
        <w:t>without sending any notice of her intention to her mother-in-law,</w:t>
      </w:r>
    </w:p>
    <w:p w14:paraId="632FDF36" w14:textId="77777777" w:rsidR="005B1C0A" w:rsidRDefault="005B1C0A" w:rsidP="005B1C0A">
      <w:r>
        <w:t>arrived with her child and their attendants. No one could dispute her</w:t>
      </w:r>
    </w:p>
    <w:p w14:paraId="3E9309E3" w14:textId="77777777" w:rsidR="005B1C0A" w:rsidRDefault="005B1C0A" w:rsidP="005B1C0A">
      <w:r>
        <w:t>right to come; the house was her husband's from the moment of his</w:t>
      </w:r>
    </w:p>
    <w:p w14:paraId="29EF1931" w14:textId="77777777" w:rsidR="005B1C0A" w:rsidRDefault="005B1C0A" w:rsidP="005B1C0A">
      <w:r>
        <w:t>father's decease; but the indelicacy of her conduct was so much the</w:t>
      </w:r>
    </w:p>
    <w:p w14:paraId="54A62A77" w14:textId="77777777" w:rsidR="005B1C0A" w:rsidRDefault="005B1C0A" w:rsidP="005B1C0A">
      <w:r>
        <w:t>greater, and to a woman in Mrs. Dashwood's situation, with only common</w:t>
      </w:r>
    </w:p>
    <w:p w14:paraId="05B803E1" w14:textId="77777777" w:rsidR="005B1C0A" w:rsidRDefault="005B1C0A" w:rsidP="005B1C0A">
      <w:r>
        <w:t>feelings, must have been highly unpleasing;--but in HER mind there was</w:t>
      </w:r>
    </w:p>
    <w:p w14:paraId="7F7990BF" w14:textId="77777777" w:rsidR="005B1C0A" w:rsidRDefault="005B1C0A" w:rsidP="005B1C0A">
      <w:r>
        <w:t>a sense of honor so keen, a generosity so romantic, that any offence of</w:t>
      </w:r>
    </w:p>
    <w:p w14:paraId="75B2F08F" w14:textId="77777777" w:rsidR="005B1C0A" w:rsidRDefault="005B1C0A" w:rsidP="005B1C0A">
      <w:r>
        <w:t>the kind, by whomsoever given or received, was to her a source of</w:t>
      </w:r>
    </w:p>
    <w:p w14:paraId="6CC3A3D8" w14:textId="77777777" w:rsidR="005B1C0A" w:rsidRDefault="005B1C0A" w:rsidP="005B1C0A">
      <w:r>
        <w:t>immoveable disgust. Mrs. John Dashwood had never been a favourite with</w:t>
      </w:r>
    </w:p>
    <w:p w14:paraId="28718616" w14:textId="77777777" w:rsidR="005B1C0A" w:rsidRDefault="005B1C0A" w:rsidP="005B1C0A">
      <w:r>
        <w:t>any of her husband's family; but she had had no opportunity, till the</w:t>
      </w:r>
    </w:p>
    <w:p w14:paraId="2631D422" w14:textId="77777777" w:rsidR="005B1C0A" w:rsidRDefault="005B1C0A" w:rsidP="005B1C0A">
      <w:r>
        <w:t>present, of shewing them with how little attention to the comfort of</w:t>
      </w:r>
    </w:p>
    <w:p w14:paraId="60A3E388" w14:textId="77777777" w:rsidR="005B1C0A" w:rsidRDefault="005B1C0A" w:rsidP="005B1C0A">
      <w:r>
        <w:t>other people she could act when occasion required it.</w:t>
      </w:r>
    </w:p>
    <w:p w14:paraId="0A5CC7AE" w14:textId="77777777" w:rsidR="005B1C0A" w:rsidRDefault="005B1C0A" w:rsidP="005B1C0A">
      <w:r>
        <w:t>So acutely did Mrs. Dashwood feel this ungracious behaviour, and so</w:t>
      </w:r>
    </w:p>
    <w:p w14:paraId="24650793" w14:textId="77777777" w:rsidR="005B1C0A" w:rsidRDefault="005B1C0A" w:rsidP="005B1C0A">
      <w:r>
        <w:t>earnestly did she despise her daughter-in-law for it, that, on the</w:t>
      </w:r>
    </w:p>
    <w:p w14:paraId="52E05011" w14:textId="77777777" w:rsidR="005B1C0A" w:rsidRDefault="005B1C0A" w:rsidP="005B1C0A">
      <w:r>
        <w:t>arrival of the latter, she would have quitted the house for ever, had</w:t>
      </w:r>
    </w:p>
    <w:p w14:paraId="026C88D3" w14:textId="77777777" w:rsidR="005B1C0A" w:rsidRDefault="005B1C0A" w:rsidP="005B1C0A">
      <w:r>
        <w:t>not the entreaty of her eldest girl induced her first to reflect on the</w:t>
      </w:r>
    </w:p>
    <w:p w14:paraId="18C9C8AB" w14:textId="77777777" w:rsidR="005B1C0A" w:rsidRDefault="005B1C0A" w:rsidP="005B1C0A">
      <w:r>
        <w:t>propriety of going, and her own tender love for all her three children</w:t>
      </w:r>
    </w:p>
    <w:p w14:paraId="1023FC94" w14:textId="77777777" w:rsidR="005B1C0A" w:rsidRDefault="005B1C0A" w:rsidP="005B1C0A">
      <w:r>
        <w:t>determined her afterwards to stay, and for their sakes avoid a breach</w:t>
      </w:r>
    </w:p>
    <w:p w14:paraId="4F9D6393" w14:textId="77777777" w:rsidR="005B1C0A" w:rsidRDefault="005B1C0A" w:rsidP="005B1C0A">
      <w:r>
        <w:t>with their brother.</w:t>
      </w:r>
    </w:p>
    <w:p w14:paraId="6401E5E0" w14:textId="77777777" w:rsidR="005B1C0A" w:rsidRDefault="005B1C0A" w:rsidP="005B1C0A">
      <w:r>
        <w:t>Elinor, this eldest daughter, whose advice was so effectual, possessed</w:t>
      </w:r>
    </w:p>
    <w:p w14:paraId="37DCBCA9" w14:textId="77777777" w:rsidR="005B1C0A" w:rsidRDefault="005B1C0A" w:rsidP="005B1C0A">
      <w:r>
        <w:t>a strength of understanding, and coolness of judgment, which qualified</w:t>
      </w:r>
    </w:p>
    <w:p w14:paraId="2A3E63A8" w14:textId="77777777" w:rsidR="005B1C0A" w:rsidRDefault="005B1C0A" w:rsidP="005B1C0A">
      <w:r>
        <w:t>her, though only nineteen, to be the counsellor of her mother, and</w:t>
      </w:r>
    </w:p>
    <w:p w14:paraId="3681E9B7" w14:textId="77777777" w:rsidR="005B1C0A" w:rsidRDefault="005B1C0A" w:rsidP="005B1C0A">
      <w:r>
        <w:t>enabled her frequently to counteract, to the advantage of them all,</w:t>
      </w:r>
    </w:p>
    <w:p w14:paraId="30EFE879" w14:textId="77777777" w:rsidR="005B1C0A" w:rsidRDefault="005B1C0A" w:rsidP="005B1C0A">
      <w:r>
        <w:t>that eagerness of mind in Mrs. Dashwood which must generally have led</w:t>
      </w:r>
    </w:p>
    <w:p w14:paraId="7EB63F5F" w14:textId="77777777" w:rsidR="005B1C0A" w:rsidRDefault="005B1C0A" w:rsidP="005B1C0A">
      <w:r>
        <w:t>to imprudence. She had an excellent heart;--her disposition was</w:t>
      </w:r>
    </w:p>
    <w:p w14:paraId="30AA226A" w14:textId="77777777" w:rsidR="005B1C0A" w:rsidRDefault="005B1C0A" w:rsidP="005B1C0A">
      <w:r>
        <w:t>affectionate, and her feelings were strong; but she knew how to govern</w:t>
      </w:r>
    </w:p>
    <w:p w14:paraId="09F6FC93" w14:textId="77777777" w:rsidR="005B1C0A" w:rsidRDefault="005B1C0A" w:rsidP="005B1C0A">
      <w:r>
        <w:lastRenderedPageBreak/>
        <w:t>them: it was a knowledge which her mother had yet to learn; and which</w:t>
      </w:r>
    </w:p>
    <w:p w14:paraId="6344527D" w14:textId="77777777" w:rsidR="005B1C0A" w:rsidRDefault="005B1C0A" w:rsidP="005B1C0A">
      <w:r>
        <w:t>one of her sisters had resolved never to be taught.</w:t>
      </w:r>
    </w:p>
    <w:p w14:paraId="4F1D835D" w14:textId="77777777" w:rsidR="005B1C0A" w:rsidRDefault="005B1C0A" w:rsidP="005B1C0A">
      <w:r>
        <w:t>Marianne's abilities were, in many respects, quite equal to Elinor's.</w:t>
      </w:r>
    </w:p>
    <w:p w14:paraId="3A456D96" w14:textId="77777777" w:rsidR="005B1C0A" w:rsidRDefault="005B1C0A" w:rsidP="005B1C0A">
      <w:r>
        <w:t>She was sensible and clever; but eager in everything: her sorrows, her</w:t>
      </w:r>
    </w:p>
    <w:p w14:paraId="1489F56D" w14:textId="77777777" w:rsidR="005B1C0A" w:rsidRDefault="005B1C0A" w:rsidP="005B1C0A">
      <w:r>
        <w:t>joys, could have no moderation. She was generous, amiable,</w:t>
      </w:r>
    </w:p>
    <w:p w14:paraId="0B991996" w14:textId="77777777" w:rsidR="005B1C0A" w:rsidRDefault="005B1C0A" w:rsidP="005B1C0A">
      <w:r>
        <w:t>interesting: she was everything but prudent. The resemblance between</w:t>
      </w:r>
    </w:p>
    <w:p w14:paraId="0B7751CF" w14:textId="77777777" w:rsidR="005B1C0A" w:rsidRDefault="005B1C0A" w:rsidP="005B1C0A">
      <w:r>
        <w:t>her and her mother was strikingly great.</w:t>
      </w:r>
    </w:p>
    <w:p w14:paraId="7B8A1C28" w14:textId="77777777" w:rsidR="005B1C0A" w:rsidRDefault="005B1C0A" w:rsidP="005B1C0A">
      <w:r>
        <w:t>Elinor saw, with concern, the excess of her sister's sensibility; but</w:t>
      </w:r>
    </w:p>
    <w:p w14:paraId="7C671FF1" w14:textId="77777777" w:rsidR="005B1C0A" w:rsidRDefault="005B1C0A" w:rsidP="005B1C0A">
      <w:r>
        <w:t>by Mrs. Dashwood it was valued and cherished. They encouraged each</w:t>
      </w:r>
    </w:p>
    <w:p w14:paraId="1B4152AB" w14:textId="77777777" w:rsidR="005B1C0A" w:rsidRDefault="005B1C0A" w:rsidP="005B1C0A">
      <w:r>
        <w:t>other now in the violence of their affliction. The agony of grief</w:t>
      </w:r>
    </w:p>
    <w:p w14:paraId="340D362D" w14:textId="77777777" w:rsidR="005B1C0A" w:rsidRDefault="005B1C0A" w:rsidP="005B1C0A">
      <w:r>
        <w:t>which overpowered them at first, was voluntarily renewed, was sought</w:t>
      </w:r>
    </w:p>
    <w:p w14:paraId="79E41DD5" w14:textId="77777777" w:rsidR="005B1C0A" w:rsidRDefault="005B1C0A" w:rsidP="005B1C0A">
      <w:r>
        <w:t>for, was created again and again. They gave themselves up wholly to</w:t>
      </w:r>
    </w:p>
    <w:p w14:paraId="3F596B24" w14:textId="77777777" w:rsidR="005B1C0A" w:rsidRDefault="005B1C0A" w:rsidP="005B1C0A">
      <w:r>
        <w:t>their sorrow, seeking increase of wretchedness in every reflection that</w:t>
      </w:r>
    </w:p>
    <w:p w14:paraId="64701A2B" w14:textId="77777777" w:rsidR="005B1C0A" w:rsidRDefault="005B1C0A" w:rsidP="005B1C0A">
      <w:r>
        <w:t>could afford it, and resolved against ever admitting consolation in</w:t>
      </w:r>
    </w:p>
    <w:p w14:paraId="3BA8D883" w14:textId="77777777" w:rsidR="005B1C0A" w:rsidRDefault="005B1C0A" w:rsidP="005B1C0A">
      <w:r>
        <w:t>future. Elinor, too, was deeply afflicted; but still she could</w:t>
      </w:r>
    </w:p>
    <w:p w14:paraId="5786DADA" w14:textId="77777777" w:rsidR="005B1C0A" w:rsidRDefault="005B1C0A" w:rsidP="005B1C0A">
      <w:r>
        <w:t>struggle, she could exert herself. She could consult with her brother,</w:t>
      </w:r>
    </w:p>
    <w:p w14:paraId="6B86BF0D" w14:textId="77777777" w:rsidR="005B1C0A" w:rsidRDefault="005B1C0A" w:rsidP="005B1C0A">
      <w:r>
        <w:t>could receive her sister-in-law on her arrival, and treat her with</w:t>
      </w:r>
    </w:p>
    <w:p w14:paraId="2B5C381B" w14:textId="77777777" w:rsidR="005B1C0A" w:rsidRDefault="005B1C0A" w:rsidP="005B1C0A">
      <w:r>
        <w:t>proper attention; and could strive to rouse her mother to similar</w:t>
      </w:r>
    </w:p>
    <w:p w14:paraId="0BE12A52" w14:textId="77777777" w:rsidR="005B1C0A" w:rsidRDefault="005B1C0A" w:rsidP="005B1C0A">
      <w:r>
        <w:t>exertion, and encourage her to similar forbearance.</w:t>
      </w:r>
    </w:p>
    <w:p w14:paraId="58213C57" w14:textId="77777777" w:rsidR="005B1C0A" w:rsidRDefault="005B1C0A" w:rsidP="005B1C0A">
      <w:r>
        <w:t>Margaret, the other sister, was a good-humored, well-disposed girl; but</w:t>
      </w:r>
    </w:p>
    <w:p w14:paraId="0E14CA6C" w14:textId="77777777" w:rsidR="005B1C0A" w:rsidRDefault="005B1C0A" w:rsidP="005B1C0A">
      <w:r>
        <w:t>as she had already imbibed a good deal of Marianne's romance, without</w:t>
      </w:r>
    </w:p>
    <w:p w14:paraId="4EA64B87" w14:textId="77777777" w:rsidR="005B1C0A" w:rsidRDefault="005B1C0A" w:rsidP="005B1C0A">
      <w:r>
        <w:t>having much of her sense, she did not, at thirteen, bid fair to equal</w:t>
      </w:r>
    </w:p>
    <w:p w14:paraId="5CAC6005" w14:textId="77777777" w:rsidR="005B1C0A" w:rsidRDefault="005B1C0A" w:rsidP="005B1C0A">
      <w:r>
        <w:t>her sisters at a more advanced period of life.</w:t>
      </w:r>
    </w:p>
    <w:p w14:paraId="5BEC81D2" w14:textId="77777777" w:rsidR="005B1C0A" w:rsidRDefault="005B1C0A" w:rsidP="005B1C0A">
      <w:r>
        <w:t>CHAPTER 2</w:t>
      </w:r>
    </w:p>
    <w:p w14:paraId="1B3D459C" w14:textId="77777777" w:rsidR="005B1C0A" w:rsidRDefault="005B1C0A" w:rsidP="005B1C0A">
      <w:r>
        <w:t>Mrs. John Dashwood now installed herself mistress of Norland; and her</w:t>
      </w:r>
    </w:p>
    <w:p w14:paraId="18A42FDD" w14:textId="77777777" w:rsidR="005B1C0A" w:rsidRDefault="005B1C0A" w:rsidP="005B1C0A">
      <w:r>
        <w:t>mother and sisters-in-law were degraded to the condition of visitors.</w:t>
      </w:r>
    </w:p>
    <w:p w14:paraId="6DCD01FB" w14:textId="77777777" w:rsidR="005B1C0A" w:rsidRDefault="005B1C0A" w:rsidP="005B1C0A">
      <w:r>
        <w:t>As such, however, they were treated by her with quiet civility; and by</w:t>
      </w:r>
    </w:p>
    <w:p w14:paraId="6CD1EC12" w14:textId="77777777" w:rsidR="005B1C0A" w:rsidRDefault="005B1C0A" w:rsidP="005B1C0A">
      <w:r>
        <w:t>her husband with as much kindness as he could feel towards anybody</w:t>
      </w:r>
    </w:p>
    <w:p w14:paraId="4C5A7256" w14:textId="77777777" w:rsidR="005B1C0A" w:rsidRDefault="005B1C0A" w:rsidP="005B1C0A">
      <w:r>
        <w:t>beyond himself, his wife, and their child. He really pressed them,</w:t>
      </w:r>
    </w:p>
    <w:p w14:paraId="44E13A90" w14:textId="77777777" w:rsidR="005B1C0A" w:rsidRDefault="005B1C0A" w:rsidP="005B1C0A">
      <w:r>
        <w:lastRenderedPageBreak/>
        <w:t>with some earnestness, to consider Norland as their home; and, as no</w:t>
      </w:r>
    </w:p>
    <w:p w14:paraId="0F9080AE" w14:textId="77777777" w:rsidR="005B1C0A" w:rsidRDefault="005B1C0A" w:rsidP="005B1C0A">
      <w:r>
        <w:t>plan appeared so eligible to Mrs. Dashwood as remaining there till she</w:t>
      </w:r>
    </w:p>
    <w:p w14:paraId="35A548EF" w14:textId="77777777" w:rsidR="005B1C0A" w:rsidRDefault="005B1C0A" w:rsidP="005B1C0A">
      <w:r>
        <w:t>could accommodate herself with a house in the neighbourhood, his</w:t>
      </w:r>
    </w:p>
    <w:p w14:paraId="20EBDBBB" w14:textId="77777777" w:rsidR="005B1C0A" w:rsidRDefault="005B1C0A" w:rsidP="005B1C0A">
      <w:r>
        <w:t>invitation was accepted.</w:t>
      </w:r>
    </w:p>
    <w:p w14:paraId="135965C9" w14:textId="77777777" w:rsidR="005B1C0A" w:rsidRDefault="005B1C0A" w:rsidP="005B1C0A">
      <w:r>
        <w:t>A continuance in a place where everything reminded her of former</w:t>
      </w:r>
    </w:p>
    <w:p w14:paraId="67A2831E" w14:textId="77777777" w:rsidR="005B1C0A" w:rsidRDefault="005B1C0A" w:rsidP="005B1C0A">
      <w:r>
        <w:t>delight, was exactly what suited her mind. In seasons of cheerfulness,</w:t>
      </w:r>
    </w:p>
    <w:p w14:paraId="608D1174" w14:textId="77777777" w:rsidR="005B1C0A" w:rsidRDefault="005B1C0A" w:rsidP="005B1C0A">
      <w:r>
        <w:t>no temper could be more cheerful than hers, or possess, in a greater</w:t>
      </w:r>
    </w:p>
    <w:p w14:paraId="1EE37D23" w14:textId="77777777" w:rsidR="005B1C0A" w:rsidRDefault="005B1C0A" w:rsidP="005B1C0A">
      <w:r>
        <w:t>degree, that sanguine expectation of happiness which is happiness</w:t>
      </w:r>
    </w:p>
    <w:p w14:paraId="18447412" w14:textId="77777777" w:rsidR="005B1C0A" w:rsidRDefault="005B1C0A" w:rsidP="005B1C0A">
      <w:r>
        <w:t>itself. But in sorrow she must be equally carried away by her fancy,</w:t>
      </w:r>
    </w:p>
    <w:p w14:paraId="15258D8A" w14:textId="77777777" w:rsidR="005B1C0A" w:rsidRDefault="005B1C0A" w:rsidP="005B1C0A">
      <w:r>
        <w:t>and as far beyond consolation as in pleasure she was beyond alloy.</w:t>
      </w:r>
    </w:p>
    <w:p w14:paraId="5CB3A70C" w14:textId="77777777" w:rsidR="005B1C0A" w:rsidRDefault="005B1C0A" w:rsidP="005B1C0A">
      <w:r>
        <w:t>Mrs. John Dashwood did not at all approve of what her husband intended</w:t>
      </w:r>
    </w:p>
    <w:p w14:paraId="731C4EDF" w14:textId="77777777" w:rsidR="005B1C0A" w:rsidRDefault="005B1C0A" w:rsidP="005B1C0A">
      <w:r>
        <w:t>to do for his sisters. To take three thousand pounds from the fortune</w:t>
      </w:r>
    </w:p>
    <w:p w14:paraId="200AC736" w14:textId="77777777" w:rsidR="005B1C0A" w:rsidRDefault="005B1C0A" w:rsidP="005B1C0A">
      <w:r>
        <w:t>of their dear little boy would be impoverishing him to the most</w:t>
      </w:r>
    </w:p>
    <w:p w14:paraId="58892261" w14:textId="77777777" w:rsidR="005B1C0A" w:rsidRDefault="005B1C0A" w:rsidP="005B1C0A">
      <w:r>
        <w:t>dreadful degree. She begged him to think again on the subject. How</w:t>
      </w:r>
    </w:p>
    <w:p w14:paraId="1FF8D32F" w14:textId="77777777" w:rsidR="005B1C0A" w:rsidRDefault="005B1C0A" w:rsidP="005B1C0A">
      <w:r>
        <w:t>could he answer it to himself to rob his child, and his only child too,</w:t>
      </w:r>
    </w:p>
    <w:p w14:paraId="27CA73CA" w14:textId="77777777" w:rsidR="005B1C0A" w:rsidRDefault="005B1C0A" w:rsidP="005B1C0A">
      <w:r>
        <w:t>of so large a sum? And what possible claim could the Miss Dashwoods,</w:t>
      </w:r>
    </w:p>
    <w:p w14:paraId="1CC8CB53" w14:textId="77777777" w:rsidR="005B1C0A" w:rsidRDefault="005B1C0A" w:rsidP="005B1C0A">
      <w:r>
        <w:t>who were related to him only by half blood, which she considered as no</w:t>
      </w:r>
    </w:p>
    <w:p w14:paraId="5E2CF8CE" w14:textId="77777777" w:rsidR="005B1C0A" w:rsidRDefault="005B1C0A" w:rsidP="005B1C0A">
      <w:r>
        <w:t>relationship at all, have on his generosity to so large an amount. It</w:t>
      </w:r>
    </w:p>
    <w:p w14:paraId="7E51E5E0" w14:textId="77777777" w:rsidR="005B1C0A" w:rsidRDefault="005B1C0A" w:rsidP="005B1C0A">
      <w:r>
        <w:t>was very well known that no affection was ever supposed to exist</w:t>
      </w:r>
    </w:p>
    <w:p w14:paraId="26ECC9EC" w14:textId="77777777" w:rsidR="005B1C0A" w:rsidRDefault="005B1C0A" w:rsidP="005B1C0A">
      <w:r>
        <w:t>between the children of any man by different marriages; and why was he</w:t>
      </w:r>
    </w:p>
    <w:p w14:paraId="650B2CD6" w14:textId="77777777" w:rsidR="005B1C0A" w:rsidRDefault="005B1C0A" w:rsidP="005B1C0A">
      <w:r>
        <w:t>to ruin himself, and their poor little Harry, by giving away all his</w:t>
      </w:r>
    </w:p>
    <w:p w14:paraId="78C4003B" w14:textId="77777777" w:rsidR="005B1C0A" w:rsidRDefault="005B1C0A" w:rsidP="005B1C0A">
      <w:r>
        <w:t>money to his half sisters?</w:t>
      </w:r>
    </w:p>
    <w:p w14:paraId="1249C641" w14:textId="77777777" w:rsidR="005B1C0A" w:rsidRDefault="005B1C0A" w:rsidP="005B1C0A">
      <w:r>
        <w:t>"It was my father's last request to me," replied her husband, "that I</w:t>
      </w:r>
    </w:p>
    <w:p w14:paraId="334777F7" w14:textId="77777777" w:rsidR="005B1C0A" w:rsidRDefault="005B1C0A" w:rsidP="005B1C0A">
      <w:r>
        <w:t>should assist his widow and daughters."</w:t>
      </w:r>
    </w:p>
    <w:p w14:paraId="57D21C17" w14:textId="77777777" w:rsidR="005B1C0A" w:rsidRDefault="005B1C0A" w:rsidP="005B1C0A">
      <w:r>
        <w:t>"He did not know what he was talking of, I dare say; ten to one but he</w:t>
      </w:r>
    </w:p>
    <w:p w14:paraId="328C84A2" w14:textId="77777777" w:rsidR="005B1C0A" w:rsidRDefault="005B1C0A" w:rsidP="005B1C0A">
      <w:r>
        <w:t>was light-headed at the time. Had he been in his right senses, he</w:t>
      </w:r>
    </w:p>
    <w:p w14:paraId="53C9125E" w14:textId="77777777" w:rsidR="005B1C0A" w:rsidRDefault="005B1C0A" w:rsidP="005B1C0A">
      <w:r>
        <w:t>could not have thought of such a thing as begging you to give away half</w:t>
      </w:r>
    </w:p>
    <w:p w14:paraId="63D27FFB" w14:textId="77777777" w:rsidR="005B1C0A" w:rsidRDefault="005B1C0A" w:rsidP="005B1C0A">
      <w:r>
        <w:t>your fortune from your own child."</w:t>
      </w:r>
    </w:p>
    <w:p w14:paraId="1D84A63D" w14:textId="77777777" w:rsidR="005B1C0A" w:rsidRDefault="005B1C0A" w:rsidP="005B1C0A">
      <w:r>
        <w:t>"He did not stipulate for any particular sum, my dear Fanny; he only</w:t>
      </w:r>
    </w:p>
    <w:p w14:paraId="04EA34C6" w14:textId="77777777" w:rsidR="005B1C0A" w:rsidRDefault="005B1C0A" w:rsidP="005B1C0A">
      <w:r>
        <w:lastRenderedPageBreak/>
        <w:t>requested me, in general terms, to assist them, and make their</w:t>
      </w:r>
    </w:p>
    <w:p w14:paraId="27F755C4" w14:textId="77777777" w:rsidR="005B1C0A" w:rsidRDefault="005B1C0A" w:rsidP="005B1C0A">
      <w:r>
        <w:t>situation more comfortable than it was in his power to do. Perhaps it</w:t>
      </w:r>
    </w:p>
    <w:p w14:paraId="56A1FEC4" w14:textId="77777777" w:rsidR="005B1C0A" w:rsidRDefault="005B1C0A" w:rsidP="005B1C0A">
      <w:r>
        <w:t>would have been as well if he had left it wholly to myself. He could</w:t>
      </w:r>
    </w:p>
    <w:p w14:paraId="1FB798BF" w14:textId="77777777" w:rsidR="005B1C0A" w:rsidRDefault="005B1C0A" w:rsidP="005B1C0A">
      <w:r>
        <w:t>hardly suppose I should neglect them. But as he required the promise,</w:t>
      </w:r>
    </w:p>
    <w:p w14:paraId="616B8E4F" w14:textId="77777777" w:rsidR="005B1C0A" w:rsidRDefault="005B1C0A" w:rsidP="005B1C0A">
      <w:r>
        <w:t>I could not do less than give it; at least I thought so at the time.</w:t>
      </w:r>
    </w:p>
    <w:p w14:paraId="763F4C01" w14:textId="77777777" w:rsidR="005B1C0A" w:rsidRDefault="005B1C0A" w:rsidP="005B1C0A">
      <w:r>
        <w:t>The promise, therefore, was given, and must be performed. Something</w:t>
      </w:r>
    </w:p>
    <w:p w14:paraId="7553C45C" w14:textId="77777777" w:rsidR="005B1C0A" w:rsidRDefault="005B1C0A" w:rsidP="005B1C0A">
      <w:r>
        <w:t>must be done for them whenever they leave Norland and settle in a new</w:t>
      </w:r>
    </w:p>
    <w:p w14:paraId="29A10352" w14:textId="77777777" w:rsidR="005B1C0A" w:rsidRDefault="005B1C0A" w:rsidP="005B1C0A">
      <w:r>
        <w:t>home."</w:t>
      </w:r>
    </w:p>
    <w:p w14:paraId="21092B0C" w14:textId="77777777" w:rsidR="005B1C0A" w:rsidRDefault="005B1C0A" w:rsidP="005B1C0A">
      <w:r>
        <w:t>"Well, then, LET something be done for them; but THAT something need</w:t>
      </w:r>
    </w:p>
    <w:p w14:paraId="77C51F0F" w14:textId="77777777" w:rsidR="005B1C0A" w:rsidRDefault="005B1C0A" w:rsidP="005B1C0A">
      <w:r>
        <w:t>not be three thousand pounds. Consider," she added, "that when the</w:t>
      </w:r>
    </w:p>
    <w:p w14:paraId="60456906" w14:textId="77777777" w:rsidR="005B1C0A" w:rsidRDefault="005B1C0A" w:rsidP="005B1C0A">
      <w:r>
        <w:t>money is once parted with, it never can return. Your sisters will</w:t>
      </w:r>
    </w:p>
    <w:p w14:paraId="61DAFEA4" w14:textId="77777777" w:rsidR="005B1C0A" w:rsidRDefault="005B1C0A" w:rsidP="005B1C0A">
      <w:r>
        <w:t>marry, and it will be gone for ever. If, indeed, it could be restored</w:t>
      </w:r>
    </w:p>
    <w:p w14:paraId="2967D643" w14:textId="77777777" w:rsidR="005B1C0A" w:rsidRDefault="005B1C0A" w:rsidP="005B1C0A">
      <w:r>
        <w:t>to our poor little boy--"</w:t>
      </w:r>
    </w:p>
    <w:p w14:paraId="0F938569" w14:textId="77777777" w:rsidR="005B1C0A" w:rsidRDefault="005B1C0A" w:rsidP="005B1C0A">
      <w:r>
        <w:t>"Why, to be sure," said her husband, very gravely, "that would make</w:t>
      </w:r>
    </w:p>
    <w:p w14:paraId="2971C20C" w14:textId="77777777" w:rsidR="005B1C0A" w:rsidRDefault="005B1C0A" w:rsidP="005B1C0A">
      <w:r>
        <w:t>great difference. The time may come when Harry will regret that so</w:t>
      </w:r>
    </w:p>
    <w:p w14:paraId="0C2E02FB" w14:textId="77777777" w:rsidR="005B1C0A" w:rsidRDefault="005B1C0A" w:rsidP="005B1C0A">
      <w:r>
        <w:t>large a sum was parted with. If he should have a numerous family, for</w:t>
      </w:r>
    </w:p>
    <w:p w14:paraId="5C3508A3" w14:textId="77777777" w:rsidR="005B1C0A" w:rsidRDefault="005B1C0A" w:rsidP="005B1C0A">
      <w:r>
        <w:t>instance, it would be a very convenient addition."</w:t>
      </w:r>
    </w:p>
    <w:p w14:paraId="79992A8E" w14:textId="77777777" w:rsidR="005B1C0A" w:rsidRDefault="005B1C0A" w:rsidP="005B1C0A">
      <w:r>
        <w:t>"To be sure it would."</w:t>
      </w:r>
    </w:p>
    <w:p w14:paraId="04028585" w14:textId="77777777" w:rsidR="005B1C0A" w:rsidRDefault="005B1C0A" w:rsidP="005B1C0A">
      <w:r>
        <w:t>"Perhaps, then, it would be better for all parties, if the sum were</w:t>
      </w:r>
    </w:p>
    <w:p w14:paraId="6FC90393" w14:textId="77777777" w:rsidR="005B1C0A" w:rsidRDefault="005B1C0A" w:rsidP="005B1C0A">
      <w:r>
        <w:t>diminished one half.--Five hundred pounds would be a prodigious</w:t>
      </w:r>
    </w:p>
    <w:p w14:paraId="0D9B0A74" w14:textId="77777777" w:rsidR="005B1C0A" w:rsidRDefault="005B1C0A" w:rsidP="005B1C0A">
      <w:r>
        <w:t>increase to their fortunes!"</w:t>
      </w:r>
    </w:p>
    <w:p w14:paraId="0FECB4EC" w14:textId="77777777" w:rsidR="005B1C0A" w:rsidRDefault="005B1C0A" w:rsidP="005B1C0A">
      <w:r>
        <w:t>"Oh! beyond anything great! What brother on earth would do half so</w:t>
      </w:r>
    </w:p>
    <w:p w14:paraId="06E57EBB" w14:textId="77777777" w:rsidR="005B1C0A" w:rsidRDefault="005B1C0A" w:rsidP="005B1C0A">
      <w:r>
        <w:t>much for his sisters, even if REALLY his sisters! And as it is--only</w:t>
      </w:r>
    </w:p>
    <w:p w14:paraId="2D3B79DE" w14:textId="77777777" w:rsidR="005B1C0A" w:rsidRDefault="005B1C0A" w:rsidP="005B1C0A">
      <w:r>
        <w:t>half blood!--But you have such a generous spirit!"</w:t>
      </w:r>
    </w:p>
    <w:p w14:paraId="5DBEFA63" w14:textId="77777777" w:rsidR="005B1C0A" w:rsidRDefault="005B1C0A" w:rsidP="005B1C0A">
      <w:r>
        <w:t>"I would not wish to do any thing mean," he replied. "One had rather,</w:t>
      </w:r>
    </w:p>
    <w:p w14:paraId="02987F69" w14:textId="77777777" w:rsidR="005B1C0A" w:rsidRDefault="005B1C0A" w:rsidP="005B1C0A">
      <w:r>
        <w:t>on such occasions, do too much than too little. No one, at least, can</w:t>
      </w:r>
    </w:p>
    <w:p w14:paraId="2F5C91A6" w14:textId="77777777" w:rsidR="005B1C0A" w:rsidRDefault="005B1C0A" w:rsidP="005B1C0A">
      <w:r>
        <w:t>think I have not done enough for them: even themselves, they can hardly</w:t>
      </w:r>
    </w:p>
    <w:p w14:paraId="0D4C511F" w14:textId="77777777" w:rsidR="005B1C0A" w:rsidRDefault="005B1C0A" w:rsidP="005B1C0A">
      <w:r>
        <w:t>expect more."</w:t>
      </w:r>
    </w:p>
    <w:p w14:paraId="43D0C523" w14:textId="77777777" w:rsidR="005B1C0A" w:rsidRDefault="005B1C0A" w:rsidP="005B1C0A">
      <w:r>
        <w:t>"There is no knowing what THEY may expect," said the lady, "but we are</w:t>
      </w:r>
    </w:p>
    <w:p w14:paraId="3B27B65E" w14:textId="77777777" w:rsidR="005B1C0A" w:rsidRDefault="005B1C0A" w:rsidP="005B1C0A">
      <w:r>
        <w:lastRenderedPageBreak/>
        <w:t>not to think of their expectations: the question is, what you can</w:t>
      </w:r>
    </w:p>
    <w:p w14:paraId="7D8C0824" w14:textId="77777777" w:rsidR="005B1C0A" w:rsidRDefault="005B1C0A" w:rsidP="005B1C0A">
      <w:r>
        <w:t>afford to do."</w:t>
      </w:r>
    </w:p>
    <w:p w14:paraId="00213EAC" w14:textId="77777777" w:rsidR="005B1C0A" w:rsidRDefault="005B1C0A" w:rsidP="005B1C0A">
      <w:r>
        <w:t>"Certainly--and I think I may afford to give them five hundred pounds</w:t>
      </w:r>
    </w:p>
    <w:p w14:paraId="166E0E0D" w14:textId="77777777" w:rsidR="005B1C0A" w:rsidRDefault="005B1C0A" w:rsidP="005B1C0A">
      <w:r>
        <w:t>a-piece. As it is, without any addition of mine, they will each have</w:t>
      </w:r>
    </w:p>
    <w:p w14:paraId="171DB9BB" w14:textId="77777777" w:rsidR="005B1C0A" w:rsidRDefault="005B1C0A" w:rsidP="005B1C0A">
      <w:r>
        <w:t>about three thousand pounds on their mother's death--a very comfortable</w:t>
      </w:r>
    </w:p>
    <w:p w14:paraId="6A6AF4D5" w14:textId="77777777" w:rsidR="005B1C0A" w:rsidRDefault="005B1C0A" w:rsidP="005B1C0A">
      <w:r>
        <w:t>fortune for any young woman."</w:t>
      </w:r>
    </w:p>
    <w:p w14:paraId="243F80BB" w14:textId="77777777" w:rsidR="005B1C0A" w:rsidRDefault="005B1C0A" w:rsidP="005B1C0A">
      <w:r>
        <w:t>"To be sure it is; and, indeed, it strikes me that they can want no</w:t>
      </w:r>
    </w:p>
    <w:p w14:paraId="333A3A76" w14:textId="77777777" w:rsidR="005B1C0A" w:rsidRDefault="005B1C0A" w:rsidP="005B1C0A">
      <w:r>
        <w:t>addition at all. They will have ten thousand pounds divided amongst</w:t>
      </w:r>
    </w:p>
    <w:p w14:paraId="5BE18101" w14:textId="77777777" w:rsidR="005B1C0A" w:rsidRDefault="005B1C0A" w:rsidP="005B1C0A">
      <w:r>
        <w:t>them. If they marry, they will be sure of doing well, and if they do</w:t>
      </w:r>
    </w:p>
    <w:p w14:paraId="751EEFC8" w14:textId="77777777" w:rsidR="005B1C0A" w:rsidRDefault="005B1C0A" w:rsidP="005B1C0A">
      <w:r>
        <w:t>not, they may all live very comfortably together on the interest of ten</w:t>
      </w:r>
    </w:p>
    <w:p w14:paraId="3EE1C57D" w14:textId="77777777" w:rsidR="005B1C0A" w:rsidRDefault="005B1C0A" w:rsidP="005B1C0A">
      <w:r>
        <w:t>thousand pounds."</w:t>
      </w:r>
    </w:p>
    <w:p w14:paraId="766233BC" w14:textId="77777777" w:rsidR="005B1C0A" w:rsidRDefault="005B1C0A" w:rsidP="005B1C0A">
      <w:r>
        <w:t>"That is very true, and, therefore, I do not know whether, upon the</w:t>
      </w:r>
    </w:p>
    <w:p w14:paraId="30679FA5" w14:textId="77777777" w:rsidR="005B1C0A" w:rsidRDefault="005B1C0A" w:rsidP="005B1C0A">
      <w:r>
        <w:t>whole, it would not be more advisable to do something for their mother</w:t>
      </w:r>
    </w:p>
    <w:p w14:paraId="12644999" w14:textId="77777777" w:rsidR="005B1C0A" w:rsidRDefault="005B1C0A" w:rsidP="005B1C0A">
      <w:r>
        <w:t>while she lives, rather than for them--something of the annuity kind I</w:t>
      </w:r>
    </w:p>
    <w:p w14:paraId="2C681F17" w14:textId="77777777" w:rsidR="005B1C0A" w:rsidRDefault="005B1C0A" w:rsidP="005B1C0A">
      <w:r>
        <w:t>mean.--My sisters would feel the good effects of it as well as herself.</w:t>
      </w:r>
    </w:p>
    <w:p w14:paraId="317D8B26" w14:textId="77777777" w:rsidR="005B1C0A" w:rsidRDefault="005B1C0A" w:rsidP="005B1C0A">
      <w:r>
        <w:t>A hundred a year would make them all perfectly comfortable."</w:t>
      </w:r>
    </w:p>
    <w:p w14:paraId="385009D2" w14:textId="77777777" w:rsidR="005B1C0A" w:rsidRDefault="005B1C0A" w:rsidP="005B1C0A">
      <w:r>
        <w:t>His wife hesitated a little, however, in giving her consent to this</w:t>
      </w:r>
    </w:p>
    <w:p w14:paraId="71958F08" w14:textId="77777777" w:rsidR="005B1C0A" w:rsidRDefault="005B1C0A" w:rsidP="005B1C0A">
      <w:r>
        <w:t>plan.</w:t>
      </w:r>
    </w:p>
    <w:p w14:paraId="119D2CA1" w14:textId="77777777" w:rsidR="005B1C0A" w:rsidRDefault="005B1C0A" w:rsidP="005B1C0A">
      <w:r>
        <w:t>"To be sure," said she, "it is better than parting with fifteen hundred</w:t>
      </w:r>
    </w:p>
    <w:p w14:paraId="55C5E6BE" w14:textId="77777777" w:rsidR="005B1C0A" w:rsidRDefault="005B1C0A" w:rsidP="005B1C0A">
      <w:r>
        <w:t>pounds at once. But, then, if Mrs. Dashwood should live fifteen years</w:t>
      </w:r>
    </w:p>
    <w:p w14:paraId="2431E117" w14:textId="77777777" w:rsidR="005B1C0A" w:rsidRDefault="005B1C0A" w:rsidP="005B1C0A">
      <w:r>
        <w:t>we shall be completely taken in."</w:t>
      </w:r>
    </w:p>
    <w:p w14:paraId="2894EF92" w14:textId="77777777" w:rsidR="005B1C0A" w:rsidRDefault="005B1C0A" w:rsidP="005B1C0A">
      <w:r>
        <w:t>"Fifteen years! my dear Fanny; her life cannot be worth half that</w:t>
      </w:r>
    </w:p>
    <w:p w14:paraId="74B78110" w14:textId="77777777" w:rsidR="005B1C0A" w:rsidRDefault="005B1C0A" w:rsidP="005B1C0A">
      <w:r>
        <w:t>purchase."</w:t>
      </w:r>
    </w:p>
    <w:p w14:paraId="3EDF3886" w14:textId="77777777" w:rsidR="005B1C0A" w:rsidRDefault="005B1C0A" w:rsidP="005B1C0A">
      <w:r>
        <w:t>"Certainly not; but if you observe, people always live for ever when</w:t>
      </w:r>
    </w:p>
    <w:p w14:paraId="1488544F" w14:textId="77777777" w:rsidR="005B1C0A" w:rsidRDefault="005B1C0A" w:rsidP="005B1C0A">
      <w:r>
        <w:t>there is an annuity to be paid them; and she is very stout and healthy,</w:t>
      </w:r>
    </w:p>
    <w:p w14:paraId="4D171631" w14:textId="77777777" w:rsidR="005B1C0A" w:rsidRDefault="005B1C0A" w:rsidP="005B1C0A">
      <w:r>
        <w:t>and hardly forty. An annuity is a very serious business; it comes over</w:t>
      </w:r>
    </w:p>
    <w:p w14:paraId="09BB382F" w14:textId="77777777" w:rsidR="005B1C0A" w:rsidRDefault="005B1C0A" w:rsidP="005B1C0A">
      <w:r>
        <w:t>and over every year, and there is no getting rid of it. You are not</w:t>
      </w:r>
    </w:p>
    <w:p w14:paraId="6E672981" w14:textId="77777777" w:rsidR="005B1C0A" w:rsidRDefault="005B1C0A" w:rsidP="005B1C0A">
      <w:r>
        <w:t>aware of what you are doing. I have known a great deal of the trouble</w:t>
      </w:r>
    </w:p>
    <w:p w14:paraId="06B0302E" w14:textId="77777777" w:rsidR="005B1C0A" w:rsidRDefault="005B1C0A" w:rsidP="005B1C0A">
      <w:r>
        <w:t>of annuities; for my mother was clogged with the payment of three to</w:t>
      </w:r>
    </w:p>
    <w:p w14:paraId="303500FF" w14:textId="77777777" w:rsidR="005B1C0A" w:rsidRDefault="005B1C0A" w:rsidP="005B1C0A">
      <w:r>
        <w:lastRenderedPageBreak/>
        <w:t>old superannuated servants by my father's will, and it is amazing how</w:t>
      </w:r>
    </w:p>
    <w:p w14:paraId="7C73F785" w14:textId="77777777" w:rsidR="005B1C0A" w:rsidRDefault="005B1C0A" w:rsidP="005B1C0A">
      <w:r>
        <w:t>disagreeable she found it. Twice every year these annuities were to be</w:t>
      </w:r>
    </w:p>
    <w:p w14:paraId="07EBB510" w14:textId="77777777" w:rsidR="005B1C0A" w:rsidRDefault="005B1C0A" w:rsidP="005B1C0A">
      <w:r>
        <w:t>paid; and then there was the trouble of getting it to them; and then</w:t>
      </w:r>
    </w:p>
    <w:p w14:paraId="788DD125" w14:textId="77777777" w:rsidR="005B1C0A" w:rsidRDefault="005B1C0A" w:rsidP="005B1C0A">
      <w:r>
        <w:t>one of them was said to have died, and afterwards it turned out to be</w:t>
      </w:r>
    </w:p>
    <w:p w14:paraId="739D6A54" w14:textId="77777777" w:rsidR="005B1C0A" w:rsidRDefault="005B1C0A" w:rsidP="005B1C0A">
      <w:r>
        <w:t>no such thing. My mother was quite sick of it. Her income was not her</w:t>
      </w:r>
    </w:p>
    <w:p w14:paraId="79051C50" w14:textId="77777777" w:rsidR="005B1C0A" w:rsidRDefault="005B1C0A" w:rsidP="005B1C0A">
      <w:r>
        <w:t>own, she said, with such perpetual claims on it; and it was the more</w:t>
      </w:r>
    </w:p>
    <w:p w14:paraId="541C1662" w14:textId="77777777" w:rsidR="005B1C0A" w:rsidRDefault="005B1C0A" w:rsidP="005B1C0A">
      <w:r>
        <w:t>unkind in my father, because, otherwise, the money would have been</w:t>
      </w:r>
    </w:p>
    <w:p w14:paraId="5493880A" w14:textId="77777777" w:rsidR="005B1C0A" w:rsidRDefault="005B1C0A" w:rsidP="005B1C0A">
      <w:r>
        <w:t>entirely at my mother's disposal, without any restriction whatever. It</w:t>
      </w:r>
    </w:p>
    <w:p w14:paraId="3AD6CAB0" w14:textId="77777777" w:rsidR="005B1C0A" w:rsidRDefault="005B1C0A" w:rsidP="005B1C0A">
      <w:r>
        <w:t>has given me such an abhorrence of annuities, that I am sure I would</w:t>
      </w:r>
    </w:p>
    <w:p w14:paraId="5D2AA0B8" w14:textId="77777777" w:rsidR="005B1C0A" w:rsidRDefault="005B1C0A" w:rsidP="005B1C0A">
      <w:r>
        <w:t>not pin myself down to the payment of one for all the world."</w:t>
      </w:r>
    </w:p>
    <w:p w14:paraId="4764AA6E" w14:textId="77777777" w:rsidR="005B1C0A" w:rsidRDefault="005B1C0A" w:rsidP="005B1C0A">
      <w:r>
        <w:t>"It is certainly an unpleasant thing," replied Mr. Dashwood, "to have</w:t>
      </w:r>
    </w:p>
    <w:p w14:paraId="7BEB13E6" w14:textId="77777777" w:rsidR="005B1C0A" w:rsidRDefault="005B1C0A" w:rsidP="005B1C0A">
      <w:r>
        <w:t>those kind of yearly drains on one's income. One's fortune, as your</w:t>
      </w:r>
    </w:p>
    <w:p w14:paraId="04676BE0" w14:textId="77777777" w:rsidR="005B1C0A" w:rsidRDefault="005B1C0A" w:rsidP="005B1C0A">
      <w:r>
        <w:t>mother justly says, is NOT one's own. To be tied down to the regular</w:t>
      </w:r>
    </w:p>
    <w:p w14:paraId="0EA213AB" w14:textId="77777777" w:rsidR="005B1C0A" w:rsidRDefault="005B1C0A" w:rsidP="005B1C0A">
      <w:r>
        <w:t>payment of such a sum, on every rent day, is by no means desirable: it</w:t>
      </w:r>
    </w:p>
    <w:p w14:paraId="7AD94FCC" w14:textId="77777777" w:rsidR="005B1C0A" w:rsidRDefault="005B1C0A" w:rsidP="005B1C0A">
      <w:r>
        <w:t>takes away one's independence."</w:t>
      </w:r>
    </w:p>
    <w:p w14:paraId="7DD74CA7" w14:textId="77777777" w:rsidR="005B1C0A" w:rsidRDefault="005B1C0A" w:rsidP="005B1C0A">
      <w:r>
        <w:t>"Undoubtedly; and after all you have no thanks for it. They think</w:t>
      </w:r>
    </w:p>
    <w:p w14:paraId="47A49323" w14:textId="77777777" w:rsidR="005B1C0A" w:rsidRDefault="005B1C0A" w:rsidP="005B1C0A">
      <w:r>
        <w:t>themselves secure, you do no more than what is expected, and it raises</w:t>
      </w:r>
    </w:p>
    <w:p w14:paraId="0FAD71EC" w14:textId="77777777" w:rsidR="005B1C0A" w:rsidRDefault="005B1C0A" w:rsidP="005B1C0A">
      <w:r>
        <w:t>no gratitude at all. If I were you, whatever I did should be done at</w:t>
      </w:r>
    </w:p>
    <w:p w14:paraId="0BF813CC" w14:textId="77777777" w:rsidR="005B1C0A" w:rsidRDefault="005B1C0A" w:rsidP="005B1C0A">
      <w:r>
        <w:t>my own discretion entirely. I would not bind myself to allow them any</w:t>
      </w:r>
    </w:p>
    <w:p w14:paraId="471C4144" w14:textId="77777777" w:rsidR="005B1C0A" w:rsidRDefault="005B1C0A" w:rsidP="005B1C0A">
      <w:r>
        <w:t>thing yearly. It may be very inconvenient some years to spare a</w:t>
      </w:r>
    </w:p>
    <w:p w14:paraId="2200A479" w14:textId="77777777" w:rsidR="005B1C0A" w:rsidRDefault="005B1C0A" w:rsidP="005B1C0A">
      <w:r>
        <w:t>hundred, or even fifty pounds from our own expenses."</w:t>
      </w:r>
    </w:p>
    <w:p w14:paraId="0DB27679" w14:textId="77777777" w:rsidR="005B1C0A" w:rsidRDefault="005B1C0A" w:rsidP="005B1C0A">
      <w:r>
        <w:t>"I believe you are right, my love; it will be better that there should</w:t>
      </w:r>
    </w:p>
    <w:p w14:paraId="1277C27F" w14:textId="77777777" w:rsidR="005B1C0A" w:rsidRDefault="005B1C0A" w:rsidP="005B1C0A">
      <w:r>
        <w:t>by no annuity in the case; whatever I may give them occasionally will</w:t>
      </w:r>
    </w:p>
    <w:p w14:paraId="176D4101" w14:textId="77777777" w:rsidR="005B1C0A" w:rsidRDefault="005B1C0A" w:rsidP="005B1C0A">
      <w:r>
        <w:t>be of far greater assistance than a yearly allowance, because they</w:t>
      </w:r>
    </w:p>
    <w:p w14:paraId="5563860C" w14:textId="77777777" w:rsidR="005B1C0A" w:rsidRDefault="005B1C0A" w:rsidP="005B1C0A">
      <w:r>
        <w:t>would only enlarge their style of living if they felt sure of a larger</w:t>
      </w:r>
    </w:p>
    <w:p w14:paraId="661A6D86" w14:textId="77777777" w:rsidR="005B1C0A" w:rsidRDefault="005B1C0A" w:rsidP="005B1C0A">
      <w:r>
        <w:t>income, and would not be sixpence the richer for it at the end of the</w:t>
      </w:r>
    </w:p>
    <w:p w14:paraId="1EE88E7D" w14:textId="77777777" w:rsidR="005B1C0A" w:rsidRDefault="005B1C0A" w:rsidP="005B1C0A">
      <w:r>
        <w:t>year. It will certainly be much the best way. A present of fifty</w:t>
      </w:r>
    </w:p>
    <w:p w14:paraId="5AAF1EF6" w14:textId="77777777" w:rsidR="005B1C0A" w:rsidRDefault="005B1C0A" w:rsidP="005B1C0A">
      <w:r>
        <w:t>pounds, now and then, will prevent their ever being distressed for</w:t>
      </w:r>
    </w:p>
    <w:p w14:paraId="0B439D23" w14:textId="77777777" w:rsidR="005B1C0A" w:rsidRDefault="005B1C0A" w:rsidP="005B1C0A">
      <w:r>
        <w:t>money, and will, I think, be amply discharging my promise to my father."</w:t>
      </w:r>
    </w:p>
    <w:p w14:paraId="3BEFEC0E" w14:textId="77777777" w:rsidR="005B1C0A" w:rsidRDefault="005B1C0A" w:rsidP="005B1C0A">
      <w:r>
        <w:lastRenderedPageBreak/>
        <w:t>"To be sure it will. Indeed, to say the truth, I am convinced within</w:t>
      </w:r>
    </w:p>
    <w:p w14:paraId="7E3FB298" w14:textId="77777777" w:rsidR="005B1C0A" w:rsidRDefault="005B1C0A" w:rsidP="005B1C0A">
      <w:r>
        <w:t>myself that your father had no idea of your giving them any money at</w:t>
      </w:r>
    </w:p>
    <w:p w14:paraId="6CB3656E" w14:textId="77777777" w:rsidR="005B1C0A" w:rsidRDefault="005B1C0A" w:rsidP="005B1C0A">
      <w:r>
        <w:t>all. The assistance he thought of, I dare say, was only such as might</w:t>
      </w:r>
    </w:p>
    <w:p w14:paraId="394722AD" w14:textId="77777777" w:rsidR="005B1C0A" w:rsidRDefault="005B1C0A" w:rsidP="005B1C0A">
      <w:r>
        <w:t>be reasonably expected of you; for instance, such as looking out for a</w:t>
      </w:r>
    </w:p>
    <w:p w14:paraId="790A081B" w14:textId="77777777" w:rsidR="005B1C0A" w:rsidRDefault="005B1C0A" w:rsidP="005B1C0A">
      <w:r>
        <w:t>comfortable small house for them, helping them to move their things,</w:t>
      </w:r>
    </w:p>
    <w:p w14:paraId="10E5FC08" w14:textId="77777777" w:rsidR="005B1C0A" w:rsidRDefault="005B1C0A" w:rsidP="005B1C0A">
      <w:r>
        <w:t>and sending them presents of fish and game, and so forth, whenever they</w:t>
      </w:r>
    </w:p>
    <w:p w14:paraId="62027B12" w14:textId="77777777" w:rsidR="005B1C0A" w:rsidRDefault="005B1C0A" w:rsidP="005B1C0A">
      <w:r>
        <w:t>are in season. I'll lay my life that he meant nothing farther; indeed,</w:t>
      </w:r>
    </w:p>
    <w:p w14:paraId="14385C46" w14:textId="77777777" w:rsidR="005B1C0A" w:rsidRDefault="005B1C0A" w:rsidP="005B1C0A">
      <w:r>
        <w:t>it would be very strange and unreasonable if he did. Do but consider,</w:t>
      </w:r>
    </w:p>
    <w:p w14:paraId="5138B123" w14:textId="77777777" w:rsidR="005B1C0A" w:rsidRDefault="005B1C0A" w:rsidP="005B1C0A">
      <w:r>
        <w:t>my dear Mr. Dashwood, how excessively comfortable your mother-in-law</w:t>
      </w:r>
    </w:p>
    <w:p w14:paraId="06F05F0A" w14:textId="77777777" w:rsidR="005B1C0A" w:rsidRDefault="005B1C0A" w:rsidP="005B1C0A">
      <w:r>
        <w:t>and her daughters may live on the interest of seven thousand pounds,</w:t>
      </w:r>
    </w:p>
    <w:p w14:paraId="4E7AB582" w14:textId="77777777" w:rsidR="005B1C0A" w:rsidRDefault="005B1C0A" w:rsidP="005B1C0A">
      <w:r>
        <w:t>besides the thousand pounds belonging to each of the girls, which</w:t>
      </w:r>
    </w:p>
    <w:p w14:paraId="549222E1" w14:textId="77777777" w:rsidR="005B1C0A" w:rsidRDefault="005B1C0A" w:rsidP="005B1C0A">
      <w:r>
        <w:t>brings them in fifty pounds a year a-piece, and, of course, they will</w:t>
      </w:r>
    </w:p>
    <w:p w14:paraId="0550E5BD" w14:textId="77777777" w:rsidR="005B1C0A" w:rsidRDefault="005B1C0A" w:rsidP="005B1C0A">
      <w:r>
        <w:t>pay their mother for their board out of it. Altogether, they will have</w:t>
      </w:r>
    </w:p>
    <w:p w14:paraId="0B8A2887" w14:textId="77777777" w:rsidR="005B1C0A" w:rsidRDefault="005B1C0A" w:rsidP="005B1C0A">
      <w:r>
        <w:t>five hundred a-year amongst them, and what on earth can four women want</w:t>
      </w:r>
    </w:p>
    <w:p w14:paraId="4E41849B" w14:textId="77777777" w:rsidR="005B1C0A" w:rsidRDefault="005B1C0A" w:rsidP="005B1C0A">
      <w:r>
        <w:t>for more than that?--They will live so cheap! Their housekeeping will</w:t>
      </w:r>
    </w:p>
    <w:p w14:paraId="428905AD" w14:textId="77777777" w:rsidR="005B1C0A" w:rsidRDefault="005B1C0A" w:rsidP="005B1C0A">
      <w:r>
        <w:t>be nothing at all. They will have no carriage, no horses, and hardly</w:t>
      </w:r>
    </w:p>
    <w:p w14:paraId="1DAB8FBF" w14:textId="77777777" w:rsidR="005B1C0A" w:rsidRDefault="005B1C0A" w:rsidP="005B1C0A">
      <w:r>
        <w:t>any servants; they will keep no company, and can have no expenses of</w:t>
      </w:r>
    </w:p>
    <w:p w14:paraId="59B65A51" w14:textId="77777777" w:rsidR="005B1C0A" w:rsidRDefault="005B1C0A" w:rsidP="005B1C0A">
      <w:r>
        <w:t>any kind! Only conceive how comfortable they will be! Five hundred a</w:t>
      </w:r>
    </w:p>
    <w:p w14:paraId="43B3BDA7" w14:textId="77777777" w:rsidR="005B1C0A" w:rsidRDefault="005B1C0A" w:rsidP="005B1C0A">
      <w:r>
        <w:t>year! I am sure I cannot imagine how they will spend half of it; and as</w:t>
      </w:r>
    </w:p>
    <w:p w14:paraId="617F7C8B" w14:textId="77777777" w:rsidR="005B1C0A" w:rsidRDefault="005B1C0A" w:rsidP="005B1C0A">
      <w:r>
        <w:t>to your giving them more, it is quite absurd to think of it. They will</w:t>
      </w:r>
    </w:p>
    <w:p w14:paraId="72D9C845" w14:textId="77777777" w:rsidR="005B1C0A" w:rsidRDefault="005B1C0A" w:rsidP="005B1C0A">
      <w:r>
        <w:t>be much more able to give YOU something."</w:t>
      </w:r>
    </w:p>
    <w:p w14:paraId="27E4EEDC" w14:textId="77777777" w:rsidR="005B1C0A" w:rsidRDefault="005B1C0A" w:rsidP="005B1C0A">
      <w:r>
        <w:t>"Upon my word," said Mr. Dashwood, "I believe you are perfectly right.</w:t>
      </w:r>
    </w:p>
    <w:p w14:paraId="14AC4810" w14:textId="77777777" w:rsidR="005B1C0A" w:rsidRDefault="005B1C0A" w:rsidP="005B1C0A">
      <w:r>
        <w:t>My father certainly could mean nothing more by his request to me than</w:t>
      </w:r>
    </w:p>
    <w:p w14:paraId="305554FF" w14:textId="77777777" w:rsidR="005B1C0A" w:rsidRDefault="005B1C0A" w:rsidP="005B1C0A">
      <w:r>
        <w:t>what you say. I clearly understand it now, and I will strictly fulfil</w:t>
      </w:r>
    </w:p>
    <w:p w14:paraId="54AA838A" w14:textId="77777777" w:rsidR="005B1C0A" w:rsidRDefault="005B1C0A" w:rsidP="005B1C0A">
      <w:r>
        <w:t>my engagement by such acts of assistance and kindness to them as you</w:t>
      </w:r>
    </w:p>
    <w:p w14:paraId="2C853B39" w14:textId="77777777" w:rsidR="005B1C0A" w:rsidRDefault="005B1C0A" w:rsidP="005B1C0A">
      <w:r>
        <w:t>have described. When my mother removes into another house my services</w:t>
      </w:r>
    </w:p>
    <w:p w14:paraId="0E3DB760" w14:textId="77777777" w:rsidR="005B1C0A" w:rsidRDefault="005B1C0A" w:rsidP="005B1C0A">
      <w:r>
        <w:t>shall be readily given to accommodate her as far as I can. Some little</w:t>
      </w:r>
    </w:p>
    <w:p w14:paraId="70B0A428" w14:textId="77777777" w:rsidR="005B1C0A" w:rsidRDefault="005B1C0A" w:rsidP="005B1C0A">
      <w:r>
        <w:t>present of furniture too may be acceptable then."</w:t>
      </w:r>
    </w:p>
    <w:p w14:paraId="43967AE8" w14:textId="77777777" w:rsidR="005B1C0A" w:rsidRDefault="005B1C0A" w:rsidP="005B1C0A">
      <w:r>
        <w:t>"Certainly," returned Mrs. John Dashwood. "But, however, ONE thing</w:t>
      </w:r>
    </w:p>
    <w:p w14:paraId="7EF5F12A" w14:textId="77777777" w:rsidR="005B1C0A" w:rsidRDefault="005B1C0A" w:rsidP="005B1C0A">
      <w:r>
        <w:lastRenderedPageBreak/>
        <w:t>must be considered. When your father and mother moved to Norland,</w:t>
      </w:r>
    </w:p>
    <w:p w14:paraId="3C31E520" w14:textId="77777777" w:rsidR="005B1C0A" w:rsidRDefault="005B1C0A" w:rsidP="005B1C0A">
      <w:r>
        <w:t>though the furniture of Stanhill was sold, all the china, plate, and</w:t>
      </w:r>
    </w:p>
    <w:p w14:paraId="612FC2AE" w14:textId="77777777" w:rsidR="005B1C0A" w:rsidRDefault="005B1C0A" w:rsidP="005B1C0A">
      <w:r>
        <w:t>linen was saved, and is now left to your mother. Her house will</w:t>
      </w:r>
    </w:p>
    <w:p w14:paraId="004C870C" w14:textId="77777777" w:rsidR="005B1C0A" w:rsidRDefault="005B1C0A" w:rsidP="005B1C0A">
      <w:r>
        <w:t>therefore be almost completely fitted up as soon as she takes it."</w:t>
      </w:r>
    </w:p>
    <w:p w14:paraId="12E5982D" w14:textId="77777777" w:rsidR="005B1C0A" w:rsidRDefault="005B1C0A" w:rsidP="005B1C0A">
      <w:r>
        <w:t>"That is a material consideration undoubtedly. A valuable legacy</w:t>
      </w:r>
    </w:p>
    <w:p w14:paraId="0D0BAE66" w14:textId="77777777" w:rsidR="005B1C0A" w:rsidRDefault="005B1C0A" w:rsidP="005B1C0A">
      <w:r>
        <w:t>indeed! And yet some of the plate would have been a very pleasant</w:t>
      </w:r>
    </w:p>
    <w:p w14:paraId="142E3BCE" w14:textId="77777777" w:rsidR="005B1C0A" w:rsidRDefault="005B1C0A" w:rsidP="005B1C0A">
      <w:r>
        <w:t>addition to our own stock here."</w:t>
      </w:r>
    </w:p>
    <w:p w14:paraId="4CB91513" w14:textId="77777777" w:rsidR="005B1C0A" w:rsidRDefault="005B1C0A" w:rsidP="005B1C0A">
      <w:r>
        <w:t>"Yes; and the set of breakfast china is twice as handsome as what</w:t>
      </w:r>
    </w:p>
    <w:p w14:paraId="736A519F" w14:textId="77777777" w:rsidR="005B1C0A" w:rsidRDefault="005B1C0A" w:rsidP="005B1C0A">
      <w:r>
        <w:t>belongs to this house. A great deal too handsome, in my opinion, for</w:t>
      </w:r>
    </w:p>
    <w:p w14:paraId="50CA3D5E" w14:textId="77777777" w:rsidR="005B1C0A" w:rsidRDefault="005B1C0A" w:rsidP="005B1C0A">
      <w:r>
        <w:t>any place THEY can ever afford to live in. But, however, so it is.</w:t>
      </w:r>
    </w:p>
    <w:p w14:paraId="79A11BAF" w14:textId="77777777" w:rsidR="005B1C0A" w:rsidRDefault="005B1C0A" w:rsidP="005B1C0A">
      <w:r>
        <w:t>Your father thought only of THEM. And I must say this: that you owe no</w:t>
      </w:r>
    </w:p>
    <w:p w14:paraId="34AFEEED" w14:textId="77777777" w:rsidR="005B1C0A" w:rsidRDefault="005B1C0A" w:rsidP="005B1C0A">
      <w:r>
        <w:t>particular gratitude to him, nor attention to his wishes; for we very</w:t>
      </w:r>
    </w:p>
    <w:p w14:paraId="5C6DD8BB" w14:textId="77777777" w:rsidR="005B1C0A" w:rsidRDefault="005B1C0A" w:rsidP="005B1C0A">
      <w:r>
        <w:t>well know that if he could, he would have left almost everything in the</w:t>
      </w:r>
    </w:p>
    <w:p w14:paraId="7D206794" w14:textId="77777777" w:rsidR="005B1C0A" w:rsidRDefault="005B1C0A" w:rsidP="005B1C0A">
      <w:r>
        <w:t>world to THEM."</w:t>
      </w:r>
    </w:p>
    <w:p w14:paraId="5F329D50" w14:textId="77777777" w:rsidR="005B1C0A" w:rsidRDefault="005B1C0A" w:rsidP="005B1C0A">
      <w:r>
        <w:t>This argument was irresistible. It gave to his intentions whatever of</w:t>
      </w:r>
    </w:p>
    <w:p w14:paraId="33C9EC57" w14:textId="77777777" w:rsidR="005B1C0A" w:rsidRDefault="005B1C0A" w:rsidP="005B1C0A">
      <w:r>
        <w:t>decision was wanting before; and he finally resolved, that it would be</w:t>
      </w:r>
    </w:p>
    <w:p w14:paraId="647C9D1F" w14:textId="77777777" w:rsidR="005B1C0A" w:rsidRDefault="005B1C0A" w:rsidP="005B1C0A">
      <w:r>
        <w:t>absolutely unnecessary, if not highly indecorous, to do more for the</w:t>
      </w:r>
    </w:p>
    <w:p w14:paraId="1BA48E19" w14:textId="77777777" w:rsidR="005B1C0A" w:rsidRDefault="005B1C0A" w:rsidP="005B1C0A">
      <w:r>
        <w:t>widow and children of his father, than such kind of neighbourly acts as</w:t>
      </w:r>
    </w:p>
    <w:p w14:paraId="12EC14C6" w14:textId="77777777" w:rsidR="005B1C0A" w:rsidRDefault="005B1C0A" w:rsidP="005B1C0A">
      <w:r>
        <w:t>his own wife pointed out.</w:t>
      </w:r>
    </w:p>
    <w:p w14:paraId="05E5B28B" w14:textId="77777777" w:rsidR="005B1C0A" w:rsidRDefault="005B1C0A" w:rsidP="005B1C0A">
      <w:r>
        <w:t>CHAPTER 3</w:t>
      </w:r>
    </w:p>
    <w:p w14:paraId="57FF4454" w14:textId="77777777" w:rsidR="005B1C0A" w:rsidRDefault="005B1C0A" w:rsidP="005B1C0A">
      <w:r>
        <w:t>Mrs. Dashwood remained at Norland several months; not from any</w:t>
      </w:r>
    </w:p>
    <w:p w14:paraId="76ED2F71" w14:textId="77777777" w:rsidR="005B1C0A" w:rsidRDefault="005B1C0A" w:rsidP="005B1C0A">
      <w:r>
        <w:t>disinclination to move when the sight of every well known spot ceased</w:t>
      </w:r>
    </w:p>
    <w:p w14:paraId="0441F598" w14:textId="77777777" w:rsidR="005B1C0A" w:rsidRDefault="005B1C0A" w:rsidP="005B1C0A">
      <w:r>
        <w:t>to raise the violent emotion which it produced for a while; for when</w:t>
      </w:r>
    </w:p>
    <w:p w14:paraId="71777F4A" w14:textId="77777777" w:rsidR="005B1C0A" w:rsidRDefault="005B1C0A" w:rsidP="005B1C0A">
      <w:r>
        <w:t>her spirits began to revive, and her mind became capable of some other</w:t>
      </w:r>
    </w:p>
    <w:p w14:paraId="105B2722" w14:textId="77777777" w:rsidR="005B1C0A" w:rsidRDefault="005B1C0A" w:rsidP="005B1C0A">
      <w:r>
        <w:t>exertion than that of heightening its affliction by melancholy</w:t>
      </w:r>
    </w:p>
    <w:p w14:paraId="13F8F089" w14:textId="77777777" w:rsidR="005B1C0A" w:rsidRDefault="005B1C0A" w:rsidP="005B1C0A">
      <w:r>
        <w:t>remembrances, she was impatient to be gone, and indefatigable in her</w:t>
      </w:r>
    </w:p>
    <w:p w14:paraId="50307F8D" w14:textId="77777777" w:rsidR="005B1C0A" w:rsidRDefault="005B1C0A" w:rsidP="005B1C0A">
      <w:r>
        <w:t>inquiries for a suitable dwelling in the neighbourhood of Norland; for</w:t>
      </w:r>
    </w:p>
    <w:p w14:paraId="6F9A1E82" w14:textId="77777777" w:rsidR="005B1C0A" w:rsidRDefault="005B1C0A" w:rsidP="005B1C0A">
      <w:r>
        <w:t>to remove far from that beloved spot was impossible. But she could</w:t>
      </w:r>
    </w:p>
    <w:p w14:paraId="06915CB6" w14:textId="77777777" w:rsidR="005B1C0A" w:rsidRDefault="005B1C0A" w:rsidP="005B1C0A">
      <w:r>
        <w:t>hear of no situation that at once answered her notions of comfort and</w:t>
      </w:r>
    </w:p>
    <w:p w14:paraId="119E72C9" w14:textId="77777777" w:rsidR="005B1C0A" w:rsidRDefault="005B1C0A" w:rsidP="005B1C0A">
      <w:r>
        <w:lastRenderedPageBreak/>
        <w:t>ease, and suited the prudence of her eldest daughter, whose steadier</w:t>
      </w:r>
    </w:p>
    <w:p w14:paraId="06A63322" w14:textId="77777777" w:rsidR="005B1C0A" w:rsidRDefault="005B1C0A" w:rsidP="005B1C0A">
      <w:r>
        <w:t>judgment rejected several houses as too large for their income, which</w:t>
      </w:r>
    </w:p>
    <w:p w14:paraId="310455FA" w14:textId="77777777" w:rsidR="005B1C0A" w:rsidRDefault="005B1C0A" w:rsidP="005B1C0A">
      <w:r>
        <w:t>her mother would have approved.</w:t>
      </w:r>
    </w:p>
    <w:p w14:paraId="0E631B42" w14:textId="77777777" w:rsidR="005B1C0A" w:rsidRDefault="005B1C0A" w:rsidP="005B1C0A">
      <w:r>
        <w:t>Mrs. Dashwood had been informed by her husband of the solemn promise on</w:t>
      </w:r>
    </w:p>
    <w:p w14:paraId="0B1978BD" w14:textId="77777777" w:rsidR="005B1C0A" w:rsidRDefault="005B1C0A" w:rsidP="005B1C0A">
      <w:r>
        <w:t>the part of his son in their favour, which gave comfort to his last</w:t>
      </w:r>
    </w:p>
    <w:p w14:paraId="6B39A241" w14:textId="77777777" w:rsidR="005B1C0A" w:rsidRDefault="005B1C0A" w:rsidP="005B1C0A">
      <w:r>
        <w:t>earthly reflections. She doubted the sincerity of this assurance no</w:t>
      </w:r>
    </w:p>
    <w:p w14:paraId="1D128F47" w14:textId="77777777" w:rsidR="005B1C0A" w:rsidRDefault="005B1C0A" w:rsidP="005B1C0A">
      <w:r>
        <w:t>more than he had doubted it himself, and she thought of it for her</w:t>
      </w:r>
    </w:p>
    <w:p w14:paraId="6C0F4D6A" w14:textId="77777777" w:rsidR="005B1C0A" w:rsidRDefault="005B1C0A" w:rsidP="005B1C0A">
      <w:r>
        <w:t>daughters' sake with satisfaction, though as for herself she was</w:t>
      </w:r>
    </w:p>
    <w:p w14:paraId="2219C54F" w14:textId="77777777" w:rsidR="005B1C0A" w:rsidRDefault="005B1C0A" w:rsidP="005B1C0A">
      <w:r>
        <w:t>persuaded that a much smaller provision than 7000L would support her in</w:t>
      </w:r>
    </w:p>
    <w:p w14:paraId="51B32D75" w14:textId="77777777" w:rsidR="005B1C0A" w:rsidRDefault="005B1C0A" w:rsidP="005B1C0A">
      <w:r>
        <w:t>affluence. For their brother's sake, too, for the sake of his own</w:t>
      </w:r>
    </w:p>
    <w:p w14:paraId="61E3BF76" w14:textId="77777777" w:rsidR="005B1C0A" w:rsidRDefault="005B1C0A" w:rsidP="005B1C0A">
      <w:r>
        <w:t>heart, she rejoiced; and she reproached herself for being unjust to his</w:t>
      </w:r>
    </w:p>
    <w:p w14:paraId="79350986" w14:textId="77777777" w:rsidR="005B1C0A" w:rsidRDefault="005B1C0A" w:rsidP="005B1C0A">
      <w:r>
        <w:t>merit before, in believing him incapable of generosity. His attentive</w:t>
      </w:r>
    </w:p>
    <w:p w14:paraId="02BB5CF5" w14:textId="77777777" w:rsidR="005B1C0A" w:rsidRDefault="005B1C0A" w:rsidP="005B1C0A">
      <w:r>
        <w:t>behaviour to herself and his sisters convinced her that their welfare</w:t>
      </w:r>
    </w:p>
    <w:p w14:paraId="68E9DF78" w14:textId="77777777" w:rsidR="005B1C0A" w:rsidRDefault="005B1C0A" w:rsidP="005B1C0A">
      <w:r>
        <w:t>was dear to him, and, for a long time, she firmly relied on the</w:t>
      </w:r>
    </w:p>
    <w:p w14:paraId="6F2EEED6" w14:textId="77777777" w:rsidR="005B1C0A" w:rsidRDefault="005B1C0A" w:rsidP="005B1C0A">
      <w:r>
        <w:t>liberality of his intentions.</w:t>
      </w:r>
    </w:p>
    <w:p w14:paraId="768D7C54" w14:textId="77777777" w:rsidR="005B1C0A" w:rsidRDefault="005B1C0A" w:rsidP="005B1C0A">
      <w:r>
        <w:t>The contempt which she had, very early in their acquaintance, felt for</w:t>
      </w:r>
    </w:p>
    <w:p w14:paraId="2CE794A2" w14:textId="77777777" w:rsidR="005B1C0A" w:rsidRDefault="005B1C0A" w:rsidP="005B1C0A">
      <w:r>
        <w:t>her daughter-in-law, was very much increased by the farther knowledge</w:t>
      </w:r>
    </w:p>
    <w:p w14:paraId="4B3DD6E7" w14:textId="77777777" w:rsidR="005B1C0A" w:rsidRDefault="005B1C0A" w:rsidP="005B1C0A">
      <w:r>
        <w:t>of her character, which half a year's residence in her family afforded;</w:t>
      </w:r>
    </w:p>
    <w:p w14:paraId="1E6A43C5" w14:textId="77777777" w:rsidR="005B1C0A" w:rsidRDefault="005B1C0A" w:rsidP="005B1C0A">
      <w:r>
        <w:t>and perhaps in spite of every consideration of politeness or maternal</w:t>
      </w:r>
    </w:p>
    <w:p w14:paraId="6DB6ACF6" w14:textId="77777777" w:rsidR="005B1C0A" w:rsidRDefault="005B1C0A" w:rsidP="005B1C0A">
      <w:r>
        <w:t>affection on the side of the former, the two ladies might have found it</w:t>
      </w:r>
    </w:p>
    <w:p w14:paraId="141655C0" w14:textId="77777777" w:rsidR="005B1C0A" w:rsidRDefault="005B1C0A" w:rsidP="005B1C0A">
      <w:r>
        <w:t>impossible to have lived together so long, had not a particular</w:t>
      </w:r>
    </w:p>
    <w:p w14:paraId="37E46E4F" w14:textId="77777777" w:rsidR="005B1C0A" w:rsidRDefault="005B1C0A" w:rsidP="005B1C0A">
      <w:r>
        <w:t>circumstance occurred to give still greater eligibility, according to</w:t>
      </w:r>
    </w:p>
    <w:p w14:paraId="51689215" w14:textId="77777777" w:rsidR="005B1C0A" w:rsidRDefault="005B1C0A" w:rsidP="005B1C0A">
      <w:r>
        <w:t>the opinions of Mrs. Dashwood, to her daughters' continuance at Norland.</w:t>
      </w:r>
    </w:p>
    <w:p w14:paraId="33B9111D" w14:textId="77777777" w:rsidR="005B1C0A" w:rsidRDefault="005B1C0A" w:rsidP="005B1C0A">
      <w:r>
        <w:t>This circumstance was a growing attachment between her eldest girl and</w:t>
      </w:r>
    </w:p>
    <w:p w14:paraId="5DD24513" w14:textId="77777777" w:rsidR="005B1C0A" w:rsidRDefault="005B1C0A" w:rsidP="005B1C0A">
      <w:r>
        <w:t>the brother of Mrs. John Dashwood, a gentleman-like and pleasing young</w:t>
      </w:r>
    </w:p>
    <w:p w14:paraId="66B0C4F0" w14:textId="77777777" w:rsidR="005B1C0A" w:rsidRDefault="005B1C0A" w:rsidP="005B1C0A">
      <w:r>
        <w:t>man, who was introduced to their acquaintance soon after his sister's</w:t>
      </w:r>
    </w:p>
    <w:p w14:paraId="26801FA1" w14:textId="77777777" w:rsidR="005B1C0A" w:rsidRDefault="005B1C0A" w:rsidP="005B1C0A">
      <w:r>
        <w:t>establishment at Norland, and who had since spent the greatest part of</w:t>
      </w:r>
    </w:p>
    <w:p w14:paraId="1C4A214E" w14:textId="77777777" w:rsidR="005B1C0A" w:rsidRDefault="005B1C0A" w:rsidP="005B1C0A">
      <w:r>
        <w:t>his time there.</w:t>
      </w:r>
    </w:p>
    <w:p w14:paraId="62EC818E" w14:textId="77777777" w:rsidR="005B1C0A" w:rsidRDefault="005B1C0A" w:rsidP="005B1C0A">
      <w:r>
        <w:t>Some mothers might have encouraged the intimacy from motives of</w:t>
      </w:r>
    </w:p>
    <w:p w14:paraId="263304B9" w14:textId="77777777" w:rsidR="005B1C0A" w:rsidRDefault="005B1C0A" w:rsidP="005B1C0A">
      <w:r>
        <w:lastRenderedPageBreak/>
        <w:t>interest, for Edward Ferrars was the eldest son of a man who had died</w:t>
      </w:r>
    </w:p>
    <w:p w14:paraId="0E48E269" w14:textId="77777777" w:rsidR="005B1C0A" w:rsidRDefault="005B1C0A" w:rsidP="005B1C0A">
      <w:r>
        <w:t>very rich; and some might have repressed it from motives of prudence,</w:t>
      </w:r>
    </w:p>
    <w:p w14:paraId="1D228846" w14:textId="77777777" w:rsidR="005B1C0A" w:rsidRDefault="005B1C0A" w:rsidP="005B1C0A">
      <w:r>
        <w:t>for, except a trifling sum, the whole of his fortune depended on the</w:t>
      </w:r>
    </w:p>
    <w:p w14:paraId="50D2ACC3" w14:textId="77777777" w:rsidR="005B1C0A" w:rsidRDefault="005B1C0A" w:rsidP="005B1C0A">
      <w:r>
        <w:t>will of his mother. But Mrs. Dashwood was alike uninfluenced by either</w:t>
      </w:r>
    </w:p>
    <w:p w14:paraId="3D3A8BAF" w14:textId="77777777" w:rsidR="005B1C0A" w:rsidRDefault="005B1C0A" w:rsidP="005B1C0A">
      <w:r>
        <w:t>consideration. It was enough for her that he appeared to be amiable,</w:t>
      </w:r>
    </w:p>
    <w:p w14:paraId="0A0D800F" w14:textId="77777777" w:rsidR="005B1C0A" w:rsidRDefault="005B1C0A" w:rsidP="005B1C0A">
      <w:r>
        <w:t>that he loved her daughter, and that Elinor returned the partiality.</w:t>
      </w:r>
    </w:p>
    <w:p w14:paraId="42F67DDD" w14:textId="77777777" w:rsidR="005B1C0A" w:rsidRDefault="005B1C0A" w:rsidP="005B1C0A">
      <w:r>
        <w:t>It was contrary to every doctrine of her's that difference of fortune</w:t>
      </w:r>
    </w:p>
    <w:p w14:paraId="05476CE4" w14:textId="77777777" w:rsidR="005B1C0A" w:rsidRDefault="005B1C0A" w:rsidP="005B1C0A">
      <w:r>
        <w:t>should keep any couple asunder who were attracted by resemblance of</w:t>
      </w:r>
    </w:p>
    <w:p w14:paraId="202925FF" w14:textId="77777777" w:rsidR="005B1C0A" w:rsidRDefault="005B1C0A" w:rsidP="005B1C0A">
      <w:r>
        <w:t>disposition; and that Elinor's merit should not be acknowledged by</w:t>
      </w:r>
    </w:p>
    <w:p w14:paraId="65A35FD5" w14:textId="77777777" w:rsidR="005B1C0A" w:rsidRDefault="005B1C0A" w:rsidP="005B1C0A">
      <w:r>
        <w:t>every one who knew her, was to her comprehension impossible.</w:t>
      </w:r>
    </w:p>
    <w:p w14:paraId="47A0510F" w14:textId="77777777" w:rsidR="005B1C0A" w:rsidRDefault="005B1C0A" w:rsidP="005B1C0A">
      <w:r>
        <w:t>Edward Ferrars was not recommended to their good opinion by any</w:t>
      </w:r>
    </w:p>
    <w:p w14:paraId="6C528EC1" w14:textId="77777777" w:rsidR="005B1C0A" w:rsidRDefault="005B1C0A" w:rsidP="005B1C0A">
      <w:r>
        <w:t>peculiar graces of person or address. He was not handsome, and his</w:t>
      </w:r>
    </w:p>
    <w:p w14:paraId="363B67F1" w14:textId="77777777" w:rsidR="005B1C0A" w:rsidRDefault="005B1C0A" w:rsidP="005B1C0A">
      <w:r>
        <w:t>manners required intimacy to make them pleasing. He was too diffident</w:t>
      </w:r>
    </w:p>
    <w:p w14:paraId="200F5CB3" w14:textId="77777777" w:rsidR="005B1C0A" w:rsidRDefault="005B1C0A" w:rsidP="005B1C0A">
      <w:r>
        <w:t>to do justice to himself; but when his natural shyness was overcome,</w:t>
      </w:r>
    </w:p>
    <w:p w14:paraId="0863F1D5" w14:textId="77777777" w:rsidR="005B1C0A" w:rsidRDefault="005B1C0A" w:rsidP="005B1C0A">
      <w:r>
        <w:t>his behaviour gave every indication of an open, affectionate heart.</w:t>
      </w:r>
    </w:p>
    <w:p w14:paraId="7D4131B2" w14:textId="77777777" w:rsidR="005B1C0A" w:rsidRDefault="005B1C0A" w:rsidP="005B1C0A">
      <w:r>
        <w:t>His understanding was good, and his education had given it solid</w:t>
      </w:r>
    </w:p>
    <w:p w14:paraId="491C7825" w14:textId="77777777" w:rsidR="005B1C0A" w:rsidRDefault="005B1C0A" w:rsidP="005B1C0A">
      <w:r>
        <w:t>improvement. But he was neither fitted by abilities nor disposition to</w:t>
      </w:r>
    </w:p>
    <w:p w14:paraId="6439EE4B" w14:textId="77777777" w:rsidR="005B1C0A" w:rsidRDefault="005B1C0A" w:rsidP="005B1C0A">
      <w:r>
        <w:t>answer the wishes of his mother and sister, who longed to see him</w:t>
      </w:r>
    </w:p>
    <w:p w14:paraId="1D779EB2" w14:textId="77777777" w:rsidR="005B1C0A" w:rsidRDefault="005B1C0A" w:rsidP="005B1C0A">
      <w:r>
        <w:t>distinguished--as--they hardly knew what. They wanted him to make a</w:t>
      </w:r>
    </w:p>
    <w:p w14:paraId="110FD847" w14:textId="77777777" w:rsidR="005B1C0A" w:rsidRDefault="005B1C0A" w:rsidP="005B1C0A">
      <w:r>
        <w:t>fine figure in the world in some manner or other. His mother wished to</w:t>
      </w:r>
    </w:p>
    <w:p w14:paraId="27E8C574" w14:textId="77777777" w:rsidR="005B1C0A" w:rsidRDefault="005B1C0A" w:rsidP="005B1C0A">
      <w:r>
        <w:t>interest him in political concerns, to get him into parliament, or to</w:t>
      </w:r>
    </w:p>
    <w:p w14:paraId="27EBCCAF" w14:textId="77777777" w:rsidR="005B1C0A" w:rsidRDefault="005B1C0A" w:rsidP="005B1C0A">
      <w:r>
        <w:t>see him connected with some of the great men of the day. Mrs. John</w:t>
      </w:r>
    </w:p>
    <w:p w14:paraId="1C180B60" w14:textId="77777777" w:rsidR="005B1C0A" w:rsidRDefault="005B1C0A" w:rsidP="005B1C0A">
      <w:r>
        <w:t>Dashwood wished it likewise; but in the mean while, till one of these</w:t>
      </w:r>
    </w:p>
    <w:p w14:paraId="61792562" w14:textId="77777777" w:rsidR="005B1C0A" w:rsidRDefault="005B1C0A" w:rsidP="005B1C0A">
      <w:r>
        <w:t>superior blessings could be attained, it would have quieted her</w:t>
      </w:r>
    </w:p>
    <w:p w14:paraId="7F9C13B0" w14:textId="77777777" w:rsidR="005B1C0A" w:rsidRDefault="005B1C0A" w:rsidP="005B1C0A">
      <w:r>
        <w:t>ambition to see him driving a barouche. But Edward had no turn for</w:t>
      </w:r>
    </w:p>
    <w:p w14:paraId="21AC4724" w14:textId="77777777" w:rsidR="005B1C0A" w:rsidRDefault="005B1C0A" w:rsidP="005B1C0A">
      <w:r>
        <w:t>great men or barouches. All his wishes centered in domestic comfort</w:t>
      </w:r>
    </w:p>
    <w:p w14:paraId="693201D3" w14:textId="77777777" w:rsidR="005B1C0A" w:rsidRDefault="005B1C0A" w:rsidP="005B1C0A">
      <w:r>
        <w:t>and the quiet of private life. Fortunately he had a younger brother</w:t>
      </w:r>
    </w:p>
    <w:p w14:paraId="3E7CDC03" w14:textId="77777777" w:rsidR="005B1C0A" w:rsidRDefault="005B1C0A" w:rsidP="005B1C0A">
      <w:r>
        <w:t>who was more promising.</w:t>
      </w:r>
    </w:p>
    <w:p w14:paraId="57112931" w14:textId="77777777" w:rsidR="005B1C0A" w:rsidRDefault="005B1C0A" w:rsidP="005B1C0A">
      <w:r>
        <w:t>Edward had been staying several weeks in the house before he engaged</w:t>
      </w:r>
    </w:p>
    <w:p w14:paraId="48662F4B" w14:textId="77777777" w:rsidR="005B1C0A" w:rsidRDefault="005B1C0A" w:rsidP="005B1C0A">
      <w:r>
        <w:lastRenderedPageBreak/>
        <w:t>much of Mrs. Dashwood's attention; for she was, at that time, in such</w:t>
      </w:r>
    </w:p>
    <w:p w14:paraId="133118B4" w14:textId="77777777" w:rsidR="005B1C0A" w:rsidRDefault="005B1C0A" w:rsidP="005B1C0A">
      <w:r>
        <w:t>affliction as rendered her careless of surrounding objects. She saw</w:t>
      </w:r>
    </w:p>
    <w:p w14:paraId="5D8D7DAB" w14:textId="77777777" w:rsidR="005B1C0A" w:rsidRDefault="005B1C0A" w:rsidP="005B1C0A">
      <w:r>
        <w:t>only that he was quiet and unobtrusive, and she liked him for it. He</w:t>
      </w:r>
    </w:p>
    <w:p w14:paraId="181ADF84" w14:textId="77777777" w:rsidR="005B1C0A" w:rsidRDefault="005B1C0A" w:rsidP="005B1C0A">
      <w:r>
        <w:t>did not disturb the wretchedness of her mind by ill-timed conversation.</w:t>
      </w:r>
    </w:p>
    <w:p w14:paraId="59FD8EFD" w14:textId="77777777" w:rsidR="005B1C0A" w:rsidRDefault="005B1C0A" w:rsidP="005B1C0A">
      <w:r>
        <w:t>She was first called to observe and approve him farther, by a</w:t>
      </w:r>
    </w:p>
    <w:p w14:paraId="6F63570D" w14:textId="77777777" w:rsidR="005B1C0A" w:rsidRDefault="005B1C0A" w:rsidP="005B1C0A">
      <w:r>
        <w:t>reflection which Elinor chanced one day to make on the difference</w:t>
      </w:r>
    </w:p>
    <w:p w14:paraId="510F7114" w14:textId="77777777" w:rsidR="005B1C0A" w:rsidRDefault="005B1C0A" w:rsidP="005B1C0A">
      <w:r>
        <w:t>between him and his sister. It was a contrast which recommended him</w:t>
      </w:r>
    </w:p>
    <w:p w14:paraId="5871E0B5" w14:textId="77777777" w:rsidR="005B1C0A" w:rsidRDefault="005B1C0A" w:rsidP="005B1C0A">
      <w:r>
        <w:t>most forcibly to her mother.</w:t>
      </w:r>
    </w:p>
    <w:p w14:paraId="23C674CB" w14:textId="77777777" w:rsidR="005B1C0A" w:rsidRDefault="005B1C0A" w:rsidP="005B1C0A">
      <w:r>
        <w:t>"It is enough," said she; "to say that he is unlike Fanny is enough.</w:t>
      </w:r>
    </w:p>
    <w:p w14:paraId="0F7B5EF3" w14:textId="77777777" w:rsidR="005B1C0A" w:rsidRDefault="005B1C0A" w:rsidP="005B1C0A">
      <w:r>
        <w:t>It implies everything amiable. I love him already."</w:t>
      </w:r>
    </w:p>
    <w:p w14:paraId="0AF64388" w14:textId="77777777" w:rsidR="005B1C0A" w:rsidRDefault="005B1C0A" w:rsidP="005B1C0A">
      <w:r>
        <w:t>"I think you will like him," said Elinor, "when you know more of him."</w:t>
      </w:r>
    </w:p>
    <w:p w14:paraId="2489752D" w14:textId="77777777" w:rsidR="005B1C0A" w:rsidRDefault="005B1C0A" w:rsidP="005B1C0A">
      <w:r>
        <w:t>"Like him!" replied her mother with a smile. "I feel no sentiment of</w:t>
      </w:r>
    </w:p>
    <w:p w14:paraId="4860FEBD" w14:textId="77777777" w:rsidR="005B1C0A" w:rsidRDefault="005B1C0A" w:rsidP="005B1C0A">
      <w:r>
        <w:t>approbation inferior to love."</w:t>
      </w:r>
    </w:p>
    <w:p w14:paraId="4C1965C3" w14:textId="77777777" w:rsidR="005B1C0A" w:rsidRDefault="005B1C0A" w:rsidP="005B1C0A">
      <w:r>
        <w:t>"You may esteem him."</w:t>
      </w:r>
    </w:p>
    <w:p w14:paraId="0561C029" w14:textId="77777777" w:rsidR="005B1C0A" w:rsidRDefault="005B1C0A" w:rsidP="005B1C0A">
      <w:r>
        <w:t>"I have never yet known what it was to separate esteem and love."</w:t>
      </w:r>
    </w:p>
    <w:p w14:paraId="1215A1F7" w14:textId="77777777" w:rsidR="005B1C0A" w:rsidRDefault="005B1C0A" w:rsidP="005B1C0A">
      <w:r>
        <w:t>Mrs. Dashwood now took pains to get acquainted with him. Her manners</w:t>
      </w:r>
    </w:p>
    <w:p w14:paraId="62F335A1" w14:textId="77777777" w:rsidR="005B1C0A" w:rsidRDefault="005B1C0A" w:rsidP="005B1C0A">
      <w:r>
        <w:t>were attaching, and soon banished his reserve. She speedily</w:t>
      </w:r>
    </w:p>
    <w:p w14:paraId="275D4478" w14:textId="77777777" w:rsidR="005B1C0A" w:rsidRDefault="005B1C0A" w:rsidP="005B1C0A">
      <w:r>
        <w:t>comprehended all his merits; the persuasion of his regard for Elinor</w:t>
      </w:r>
    </w:p>
    <w:p w14:paraId="40188769" w14:textId="77777777" w:rsidR="005B1C0A" w:rsidRDefault="005B1C0A" w:rsidP="005B1C0A">
      <w:r>
        <w:t>perhaps assisted her penetration; but she really felt assured of his</w:t>
      </w:r>
    </w:p>
    <w:p w14:paraId="080F9C7E" w14:textId="77777777" w:rsidR="005B1C0A" w:rsidRDefault="005B1C0A" w:rsidP="005B1C0A">
      <w:r>
        <w:t>worth: and even that quietness of manner, which militated against all</w:t>
      </w:r>
    </w:p>
    <w:p w14:paraId="59F33CFA" w14:textId="77777777" w:rsidR="005B1C0A" w:rsidRDefault="005B1C0A" w:rsidP="005B1C0A">
      <w:r>
        <w:t>her established ideas of what a young man's address ought to be, was no</w:t>
      </w:r>
    </w:p>
    <w:p w14:paraId="63772D4B" w14:textId="77777777" w:rsidR="005B1C0A" w:rsidRDefault="005B1C0A" w:rsidP="005B1C0A">
      <w:r>
        <w:t>longer uninteresting when she knew his heart to be warm and his temper</w:t>
      </w:r>
    </w:p>
    <w:p w14:paraId="6E11745B" w14:textId="77777777" w:rsidR="005B1C0A" w:rsidRDefault="005B1C0A" w:rsidP="005B1C0A">
      <w:r>
        <w:t>affectionate.</w:t>
      </w:r>
    </w:p>
    <w:p w14:paraId="2EA9A64B" w14:textId="77777777" w:rsidR="005B1C0A" w:rsidRDefault="005B1C0A" w:rsidP="005B1C0A">
      <w:r>
        <w:t>No sooner did she perceive any symptom of love in his behaviour to</w:t>
      </w:r>
    </w:p>
    <w:p w14:paraId="3D5D5FFE" w14:textId="77777777" w:rsidR="005B1C0A" w:rsidRDefault="005B1C0A" w:rsidP="005B1C0A">
      <w:r>
        <w:t>Elinor, than she considered their serious attachment as certain, and</w:t>
      </w:r>
    </w:p>
    <w:p w14:paraId="42385775" w14:textId="77777777" w:rsidR="005B1C0A" w:rsidRDefault="005B1C0A" w:rsidP="005B1C0A">
      <w:r>
        <w:t>looked forward to their marriage as rapidly approaching.</w:t>
      </w:r>
    </w:p>
    <w:p w14:paraId="06800896" w14:textId="77777777" w:rsidR="005B1C0A" w:rsidRDefault="005B1C0A" w:rsidP="005B1C0A">
      <w:r>
        <w:t>"In a few months, my dear Marianne." said she, "Elinor will, in all</w:t>
      </w:r>
    </w:p>
    <w:p w14:paraId="78D6173D" w14:textId="77777777" w:rsidR="005B1C0A" w:rsidRDefault="005B1C0A" w:rsidP="005B1C0A">
      <w:r>
        <w:t>probability be settled for life. We shall miss her; but SHE will be</w:t>
      </w:r>
    </w:p>
    <w:p w14:paraId="48467A91" w14:textId="77777777" w:rsidR="005B1C0A" w:rsidRDefault="005B1C0A" w:rsidP="005B1C0A">
      <w:r>
        <w:t>happy."</w:t>
      </w:r>
    </w:p>
    <w:p w14:paraId="52D8ECCF" w14:textId="77777777" w:rsidR="005B1C0A" w:rsidRDefault="005B1C0A" w:rsidP="005B1C0A">
      <w:r>
        <w:lastRenderedPageBreak/>
        <w:t>"Oh! Mamma, how shall we do without her?"</w:t>
      </w:r>
    </w:p>
    <w:p w14:paraId="67019CC2" w14:textId="77777777" w:rsidR="005B1C0A" w:rsidRDefault="005B1C0A" w:rsidP="005B1C0A">
      <w:r>
        <w:t>"My love, it will be scarcely a separation. We shall live within a few</w:t>
      </w:r>
    </w:p>
    <w:p w14:paraId="43E7BD55" w14:textId="77777777" w:rsidR="005B1C0A" w:rsidRDefault="005B1C0A" w:rsidP="005B1C0A">
      <w:r>
        <w:t>miles of each other, and shall meet every day of our lives. You will</w:t>
      </w:r>
    </w:p>
    <w:p w14:paraId="2C572D36" w14:textId="77777777" w:rsidR="005B1C0A" w:rsidRDefault="005B1C0A" w:rsidP="005B1C0A">
      <w:r>
        <w:t>gain a brother, a real, affectionate brother. I have the highest</w:t>
      </w:r>
    </w:p>
    <w:p w14:paraId="276E4776" w14:textId="77777777" w:rsidR="005B1C0A" w:rsidRDefault="005B1C0A" w:rsidP="005B1C0A">
      <w:r>
        <w:t>opinion in the world of Edward's heart. But you look grave, Marianne;</w:t>
      </w:r>
    </w:p>
    <w:p w14:paraId="4CB84159" w14:textId="77777777" w:rsidR="005B1C0A" w:rsidRDefault="005B1C0A" w:rsidP="005B1C0A">
      <w:r>
        <w:t>do you disapprove your sister's choice?"</w:t>
      </w:r>
    </w:p>
    <w:p w14:paraId="53AFD81C" w14:textId="77777777" w:rsidR="005B1C0A" w:rsidRDefault="005B1C0A" w:rsidP="005B1C0A">
      <w:r>
        <w:t>"Perhaps," said Marianne, "I may consider it with some surprise.</w:t>
      </w:r>
    </w:p>
    <w:p w14:paraId="1C028FC7" w14:textId="77777777" w:rsidR="005B1C0A" w:rsidRDefault="005B1C0A" w:rsidP="005B1C0A">
      <w:r>
        <w:t>Edward is very amiable, and I love him tenderly. But yet--he is not</w:t>
      </w:r>
    </w:p>
    <w:p w14:paraId="29528476" w14:textId="77777777" w:rsidR="005B1C0A" w:rsidRDefault="005B1C0A" w:rsidP="005B1C0A">
      <w:r>
        <w:t>the kind of young man--there is something wanting--his figure is not</w:t>
      </w:r>
    </w:p>
    <w:p w14:paraId="5DB05B10" w14:textId="77777777" w:rsidR="005B1C0A" w:rsidRDefault="005B1C0A" w:rsidP="005B1C0A">
      <w:r>
        <w:t>striking; it has none of that grace which I should expect in the man</w:t>
      </w:r>
    </w:p>
    <w:p w14:paraId="51A2577E" w14:textId="77777777" w:rsidR="005B1C0A" w:rsidRDefault="005B1C0A" w:rsidP="005B1C0A">
      <w:r>
        <w:t>who could seriously attach my sister. His eyes want all that spirit,</w:t>
      </w:r>
    </w:p>
    <w:p w14:paraId="5C035F14" w14:textId="77777777" w:rsidR="005B1C0A" w:rsidRDefault="005B1C0A" w:rsidP="005B1C0A">
      <w:r>
        <w:t>that fire, which at once announce virtue and intelligence. And besides</w:t>
      </w:r>
    </w:p>
    <w:p w14:paraId="08636819" w14:textId="77777777" w:rsidR="005B1C0A" w:rsidRDefault="005B1C0A" w:rsidP="005B1C0A">
      <w:r>
        <w:t>all this, I am afraid, Mamma, he has no real taste. Music seems</w:t>
      </w:r>
    </w:p>
    <w:p w14:paraId="689D34C9" w14:textId="77777777" w:rsidR="005B1C0A" w:rsidRDefault="005B1C0A" w:rsidP="005B1C0A">
      <w:r>
        <w:t>scarcely to attract him, and though he admires Elinor's drawings very</w:t>
      </w:r>
    </w:p>
    <w:p w14:paraId="71FEFB94" w14:textId="77777777" w:rsidR="005B1C0A" w:rsidRDefault="005B1C0A" w:rsidP="005B1C0A">
      <w:r>
        <w:t>much, it is not the admiration of a person who can understand their</w:t>
      </w:r>
    </w:p>
    <w:p w14:paraId="5E064092" w14:textId="77777777" w:rsidR="005B1C0A" w:rsidRDefault="005B1C0A" w:rsidP="005B1C0A">
      <w:r>
        <w:t>worth. It is evident, in spite of his frequent attention to her while</w:t>
      </w:r>
    </w:p>
    <w:p w14:paraId="30E7F8C8" w14:textId="77777777" w:rsidR="005B1C0A" w:rsidRDefault="005B1C0A" w:rsidP="005B1C0A">
      <w:r>
        <w:t>she draws, that in fact he knows nothing of the matter. He admires as</w:t>
      </w:r>
    </w:p>
    <w:p w14:paraId="4E3FDF08" w14:textId="77777777" w:rsidR="005B1C0A" w:rsidRDefault="005B1C0A" w:rsidP="005B1C0A">
      <w:r>
        <w:t>a lover, not as a connoisseur. To satisfy me, those characters must be</w:t>
      </w:r>
    </w:p>
    <w:p w14:paraId="035C0F99" w14:textId="77777777" w:rsidR="005B1C0A" w:rsidRDefault="005B1C0A" w:rsidP="005B1C0A">
      <w:r>
        <w:t>united. I could not be happy with a man whose taste did not in every</w:t>
      </w:r>
    </w:p>
    <w:p w14:paraId="7DCF2450" w14:textId="77777777" w:rsidR="005B1C0A" w:rsidRDefault="005B1C0A" w:rsidP="005B1C0A">
      <w:r>
        <w:t>point coincide with my own. He must enter into all my feelings; the</w:t>
      </w:r>
    </w:p>
    <w:p w14:paraId="0EB11910" w14:textId="77777777" w:rsidR="005B1C0A" w:rsidRDefault="005B1C0A" w:rsidP="005B1C0A">
      <w:r>
        <w:t>same books, the same music must charm us both. Oh! mama, how</w:t>
      </w:r>
    </w:p>
    <w:p w14:paraId="3B1B2200" w14:textId="77777777" w:rsidR="005B1C0A" w:rsidRDefault="005B1C0A" w:rsidP="005B1C0A">
      <w:r>
        <w:t>spiritless, how tame was Edward's manner in reading to us last night!</w:t>
      </w:r>
    </w:p>
    <w:p w14:paraId="1AF433C4" w14:textId="77777777" w:rsidR="005B1C0A" w:rsidRDefault="005B1C0A" w:rsidP="005B1C0A">
      <w:r>
        <w:t>I felt for my sister most severely. Yet she bore it with so much</w:t>
      </w:r>
    </w:p>
    <w:p w14:paraId="2572B0E9" w14:textId="77777777" w:rsidR="005B1C0A" w:rsidRDefault="005B1C0A" w:rsidP="005B1C0A">
      <w:r>
        <w:t>composure, she seemed scarcely to notice it. I could hardly keep my</w:t>
      </w:r>
    </w:p>
    <w:p w14:paraId="3BF991CB" w14:textId="77777777" w:rsidR="005B1C0A" w:rsidRDefault="005B1C0A" w:rsidP="005B1C0A">
      <w:r>
        <w:t>seat. To hear those beautiful lines which have frequently almost</w:t>
      </w:r>
    </w:p>
    <w:p w14:paraId="705AE698" w14:textId="77777777" w:rsidR="005B1C0A" w:rsidRDefault="005B1C0A" w:rsidP="005B1C0A">
      <w:r>
        <w:t>driven me wild, pronounced with such impenetrable calmness, such</w:t>
      </w:r>
    </w:p>
    <w:p w14:paraId="6A4D4ADB" w14:textId="77777777" w:rsidR="005B1C0A" w:rsidRDefault="005B1C0A" w:rsidP="005B1C0A">
      <w:r>
        <w:t>dreadful indifference!"-- "He would certainly have done more justice to</w:t>
      </w:r>
    </w:p>
    <w:p w14:paraId="323D944B" w14:textId="77777777" w:rsidR="005B1C0A" w:rsidRDefault="005B1C0A" w:rsidP="005B1C0A">
      <w:r>
        <w:t>simple and elegant prose. I thought so at the time; but you WOULD give</w:t>
      </w:r>
    </w:p>
    <w:p w14:paraId="7F6EC7D3" w14:textId="77777777" w:rsidR="005B1C0A" w:rsidRDefault="005B1C0A" w:rsidP="005B1C0A">
      <w:r>
        <w:t>him Cowper."</w:t>
      </w:r>
    </w:p>
    <w:p w14:paraId="57F4EDE6" w14:textId="77777777" w:rsidR="005B1C0A" w:rsidRDefault="005B1C0A" w:rsidP="005B1C0A">
      <w:r>
        <w:lastRenderedPageBreak/>
        <w:t>"Nay, Mamma, if he is not to be animated by Cowper!--but we must allow</w:t>
      </w:r>
    </w:p>
    <w:p w14:paraId="6A578152" w14:textId="77777777" w:rsidR="005B1C0A" w:rsidRDefault="005B1C0A" w:rsidP="005B1C0A">
      <w:r>
        <w:t>for difference of taste. Elinor has not my feelings, and therefore she</w:t>
      </w:r>
    </w:p>
    <w:p w14:paraId="3A090ECA" w14:textId="77777777" w:rsidR="005B1C0A" w:rsidRDefault="005B1C0A" w:rsidP="005B1C0A">
      <w:r>
        <w:t>may overlook it, and be happy with him. But it would have broke MY</w:t>
      </w:r>
    </w:p>
    <w:p w14:paraId="088939B9" w14:textId="77777777" w:rsidR="005B1C0A" w:rsidRDefault="005B1C0A" w:rsidP="005B1C0A">
      <w:r>
        <w:t>heart, had I loved him, to hear him read with so little sensibility.</w:t>
      </w:r>
    </w:p>
    <w:p w14:paraId="1378159F" w14:textId="77777777" w:rsidR="005B1C0A" w:rsidRDefault="005B1C0A" w:rsidP="005B1C0A">
      <w:r>
        <w:t>Mama, the more I know of the world, the more am I convinced that I</w:t>
      </w:r>
    </w:p>
    <w:p w14:paraId="00E23D12" w14:textId="77777777" w:rsidR="005B1C0A" w:rsidRDefault="005B1C0A" w:rsidP="005B1C0A">
      <w:r>
        <w:t>shall never see a man whom I can really love. I require so much! He</w:t>
      </w:r>
    </w:p>
    <w:p w14:paraId="024D99E2" w14:textId="77777777" w:rsidR="005B1C0A" w:rsidRDefault="005B1C0A" w:rsidP="005B1C0A">
      <w:r>
        <w:t>must have all Edward's virtues, and his person and manners must</w:t>
      </w:r>
    </w:p>
    <w:p w14:paraId="76152B5F" w14:textId="77777777" w:rsidR="005B1C0A" w:rsidRDefault="005B1C0A" w:rsidP="005B1C0A">
      <w:r>
        <w:t>ornament his goodness with every possible charm."</w:t>
      </w:r>
    </w:p>
    <w:p w14:paraId="252DD0A9" w14:textId="77777777" w:rsidR="005B1C0A" w:rsidRDefault="005B1C0A" w:rsidP="005B1C0A">
      <w:r>
        <w:t>"Remember, my love, that you are not seventeen. It is yet too early in</w:t>
      </w:r>
    </w:p>
    <w:p w14:paraId="69AAB956" w14:textId="77777777" w:rsidR="005B1C0A" w:rsidRDefault="005B1C0A" w:rsidP="005B1C0A">
      <w:r>
        <w:t>life to despair of such a happiness. Why should you be less fortunate</w:t>
      </w:r>
    </w:p>
    <w:p w14:paraId="5594FF31" w14:textId="77777777" w:rsidR="005B1C0A" w:rsidRDefault="005B1C0A" w:rsidP="005B1C0A">
      <w:r>
        <w:t>than your mother? In one circumstance only, my Marianne, may your</w:t>
      </w:r>
    </w:p>
    <w:p w14:paraId="500EEAAB" w14:textId="77777777" w:rsidR="005B1C0A" w:rsidRDefault="005B1C0A" w:rsidP="005B1C0A">
      <w:r>
        <w:t>destiny be different from her's!"</w:t>
      </w:r>
    </w:p>
    <w:p w14:paraId="674D833A" w14:textId="77777777" w:rsidR="005B1C0A" w:rsidRDefault="005B1C0A" w:rsidP="005B1C0A">
      <w:r>
        <w:t>CHAPTER 4</w:t>
      </w:r>
    </w:p>
    <w:p w14:paraId="23B0317F" w14:textId="77777777" w:rsidR="005B1C0A" w:rsidRDefault="005B1C0A" w:rsidP="005B1C0A">
      <w:r>
        <w:t>"What a pity it is, Elinor," said Marianne, "that Edward should have no</w:t>
      </w:r>
    </w:p>
    <w:p w14:paraId="39679E6B" w14:textId="77777777" w:rsidR="005B1C0A" w:rsidRDefault="005B1C0A" w:rsidP="005B1C0A">
      <w:r>
        <w:t>taste for drawing."</w:t>
      </w:r>
    </w:p>
    <w:p w14:paraId="57353B12" w14:textId="77777777" w:rsidR="005B1C0A" w:rsidRDefault="005B1C0A" w:rsidP="005B1C0A">
      <w:r>
        <w:t>"No taste for drawing!" replied Elinor, "why should you think so? He</w:t>
      </w:r>
    </w:p>
    <w:p w14:paraId="30281754" w14:textId="77777777" w:rsidR="005B1C0A" w:rsidRDefault="005B1C0A" w:rsidP="005B1C0A">
      <w:r>
        <w:t>does not draw himself, indeed, but he has great pleasure in seeing the</w:t>
      </w:r>
    </w:p>
    <w:p w14:paraId="0D13B9AD" w14:textId="77777777" w:rsidR="005B1C0A" w:rsidRDefault="005B1C0A" w:rsidP="005B1C0A">
      <w:r>
        <w:t>performances of other people, and I assure you he is by no means</w:t>
      </w:r>
    </w:p>
    <w:p w14:paraId="48C6D240" w14:textId="77777777" w:rsidR="005B1C0A" w:rsidRDefault="005B1C0A" w:rsidP="005B1C0A">
      <w:r>
        <w:t>deficient in natural taste, though he has not had opportunities of</w:t>
      </w:r>
    </w:p>
    <w:p w14:paraId="0E7CC821" w14:textId="77777777" w:rsidR="005B1C0A" w:rsidRDefault="005B1C0A" w:rsidP="005B1C0A">
      <w:r>
        <w:t>improving it. Had he ever been in the way of learning, I think he</w:t>
      </w:r>
    </w:p>
    <w:p w14:paraId="64165C86" w14:textId="77777777" w:rsidR="005B1C0A" w:rsidRDefault="005B1C0A" w:rsidP="005B1C0A">
      <w:r>
        <w:t>would have drawn very well. He distrusts his own judgment in such</w:t>
      </w:r>
    </w:p>
    <w:p w14:paraId="48E865E8" w14:textId="77777777" w:rsidR="005B1C0A" w:rsidRDefault="005B1C0A" w:rsidP="005B1C0A">
      <w:r>
        <w:t>matters so much, that he is always unwilling to give his opinion on any</w:t>
      </w:r>
    </w:p>
    <w:p w14:paraId="169A5E55" w14:textId="77777777" w:rsidR="005B1C0A" w:rsidRDefault="005B1C0A" w:rsidP="005B1C0A">
      <w:r>
        <w:t>picture; but he has an innate propriety and simplicity of taste, which</w:t>
      </w:r>
    </w:p>
    <w:p w14:paraId="3B21AFAE" w14:textId="77777777" w:rsidR="005B1C0A" w:rsidRDefault="005B1C0A" w:rsidP="005B1C0A">
      <w:r>
        <w:t>in general direct him perfectly right."</w:t>
      </w:r>
    </w:p>
    <w:p w14:paraId="165D8705" w14:textId="77777777" w:rsidR="005B1C0A" w:rsidRDefault="005B1C0A" w:rsidP="005B1C0A">
      <w:r>
        <w:t>Marianne was afraid of offending, and said no more on the subject; but</w:t>
      </w:r>
    </w:p>
    <w:p w14:paraId="1D11985F" w14:textId="77777777" w:rsidR="005B1C0A" w:rsidRDefault="005B1C0A" w:rsidP="005B1C0A">
      <w:r>
        <w:t>the kind of approbation which Elinor described as excited in him by the</w:t>
      </w:r>
    </w:p>
    <w:p w14:paraId="470F27EA" w14:textId="77777777" w:rsidR="005B1C0A" w:rsidRDefault="005B1C0A" w:rsidP="005B1C0A">
      <w:r>
        <w:t>drawings of other people, was very far from that rapturous delight,</w:t>
      </w:r>
    </w:p>
    <w:p w14:paraId="2B7B06B7" w14:textId="77777777" w:rsidR="005B1C0A" w:rsidRDefault="005B1C0A" w:rsidP="005B1C0A">
      <w:r>
        <w:t>which, in her opinion, could alone be called taste. Yet, though</w:t>
      </w:r>
    </w:p>
    <w:p w14:paraId="29BD51A1" w14:textId="77777777" w:rsidR="005B1C0A" w:rsidRDefault="005B1C0A" w:rsidP="005B1C0A">
      <w:r>
        <w:t>smiling within herself at the mistake, she honoured her sister for that</w:t>
      </w:r>
    </w:p>
    <w:p w14:paraId="5EF15B56" w14:textId="77777777" w:rsidR="005B1C0A" w:rsidRDefault="005B1C0A" w:rsidP="005B1C0A">
      <w:r>
        <w:lastRenderedPageBreak/>
        <w:t>blind partiality to Edward which produced it.</w:t>
      </w:r>
    </w:p>
    <w:p w14:paraId="6C49E7E1" w14:textId="77777777" w:rsidR="005B1C0A" w:rsidRDefault="005B1C0A" w:rsidP="005B1C0A">
      <w:r>
        <w:t>"I hope, Marianne," continued Elinor, "you do not consider him as</w:t>
      </w:r>
    </w:p>
    <w:p w14:paraId="6A518352" w14:textId="77777777" w:rsidR="005B1C0A" w:rsidRDefault="005B1C0A" w:rsidP="005B1C0A">
      <w:r>
        <w:t>deficient in general taste. Indeed, I think I may say that you cannot,</w:t>
      </w:r>
    </w:p>
    <w:p w14:paraId="5427BFDF" w14:textId="77777777" w:rsidR="005B1C0A" w:rsidRDefault="005B1C0A" w:rsidP="005B1C0A">
      <w:r>
        <w:t>for your behaviour to him is perfectly cordial, and if THAT were your</w:t>
      </w:r>
    </w:p>
    <w:p w14:paraId="13F8BB1C" w14:textId="77777777" w:rsidR="005B1C0A" w:rsidRDefault="005B1C0A" w:rsidP="005B1C0A">
      <w:r>
        <w:t>opinion, I am sure you could never be civil to him."</w:t>
      </w:r>
    </w:p>
    <w:p w14:paraId="482EE6A1" w14:textId="77777777" w:rsidR="005B1C0A" w:rsidRDefault="005B1C0A" w:rsidP="005B1C0A">
      <w:r>
        <w:t>Marianne hardly knew what to say. She would not wound the feelings of</w:t>
      </w:r>
    </w:p>
    <w:p w14:paraId="4A5296F0" w14:textId="77777777" w:rsidR="005B1C0A" w:rsidRDefault="005B1C0A" w:rsidP="005B1C0A">
      <w:r>
        <w:t>her sister on any account, and yet to say what she did not believe was</w:t>
      </w:r>
    </w:p>
    <w:p w14:paraId="5D7556F8" w14:textId="77777777" w:rsidR="005B1C0A" w:rsidRDefault="005B1C0A" w:rsidP="005B1C0A">
      <w:r>
        <w:t>impossible. At length she replied:</w:t>
      </w:r>
    </w:p>
    <w:p w14:paraId="79964381" w14:textId="77777777" w:rsidR="005B1C0A" w:rsidRDefault="005B1C0A" w:rsidP="005B1C0A">
      <w:r>
        <w:t>"Do not be offended, Elinor, if my praise of him is not in every thing</w:t>
      </w:r>
    </w:p>
    <w:p w14:paraId="14A89CC8" w14:textId="77777777" w:rsidR="005B1C0A" w:rsidRDefault="005B1C0A" w:rsidP="005B1C0A">
      <w:r>
        <w:t>equal to your sense of his merits. I have not had so many</w:t>
      </w:r>
    </w:p>
    <w:p w14:paraId="2393744F" w14:textId="77777777" w:rsidR="005B1C0A" w:rsidRDefault="005B1C0A" w:rsidP="005B1C0A">
      <w:r>
        <w:t>opportunities of estimating the minuter propensities of his mind, his</w:t>
      </w:r>
    </w:p>
    <w:p w14:paraId="6AE1B165" w14:textId="77777777" w:rsidR="005B1C0A" w:rsidRDefault="005B1C0A" w:rsidP="005B1C0A">
      <w:r>
        <w:t>inclinations and tastes, as you have; but I have the highest opinion in</w:t>
      </w:r>
    </w:p>
    <w:p w14:paraId="6F5F6075" w14:textId="77777777" w:rsidR="005B1C0A" w:rsidRDefault="005B1C0A" w:rsidP="005B1C0A">
      <w:r>
        <w:t>the world of his goodness and sense. I think him every thing that is</w:t>
      </w:r>
    </w:p>
    <w:p w14:paraId="39045094" w14:textId="77777777" w:rsidR="005B1C0A" w:rsidRDefault="005B1C0A" w:rsidP="005B1C0A">
      <w:r>
        <w:t>worthy and amiable."</w:t>
      </w:r>
    </w:p>
    <w:p w14:paraId="75942324" w14:textId="77777777" w:rsidR="005B1C0A" w:rsidRDefault="005B1C0A" w:rsidP="005B1C0A">
      <w:r>
        <w:t>"I am sure," replied Elinor, with a smile, "that his dearest friends</w:t>
      </w:r>
    </w:p>
    <w:p w14:paraId="4F151310" w14:textId="77777777" w:rsidR="005B1C0A" w:rsidRDefault="005B1C0A" w:rsidP="005B1C0A">
      <w:r>
        <w:t>could not be dissatisfied with such commendation as that. I do not</w:t>
      </w:r>
    </w:p>
    <w:p w14:paraId="768937BB" w14:textId="77777777" w:rsidR="005B1C0A" w:rsidRDefault="005B1C0A" w:rsidP="005B1C0A">
      <w:r>
        <w:t>perceive how you could express yourself more warmly."</w:t>
      </w:r>
    </w:p>
    <w:p w14:paraId="092C08DB" w14:textId="77777777" w:rsidR="005B1C0A" w:rsidRDefault="005B1C0A" w:rsidP="005B1C0A">
      <w:r>
        <w:t>Marianne was rejoiced to find her sister so easily pleased.</w:t>
      </w:r>
    </w:p>
    <w:p w14:paraId="795C8036" w14:textId="77777777" w:rsidR="005B1C0A" w:rsidRDefault="005B1C0A" w:rsidP="005B1C0A">
      <w:r>
        <w:t>"Of his sense and his goodness," continued Elinor, "no one can, I</w:t>
      </w:r>
    </w:p>
    <w:p w14:paraId="6CAFA2D5" w14:textId="77777777" w:rsidR="005B1C0A" w:rsidRDefault="005B1C0A" w:rsidP="005B1C0A">
      <w:r>
        <w:t>think, be in doubt, who has seen him often enough to engage him in</w:t>
      </w:r>
    </w:p>
    <w:p w14:paraId="2906B21A" w14:textId="77777777" w:rsidR="005B1C0A" w:rsidRDefault="005B1C0A" w:rsidP="005B1C0A">
      <w:r>
        <w:t>unreserved conversation. The excellence of his understanding and his</w:t>
      </w:r>
    </w:p>
    <w:p w14:paraId="00EB5881" w14:textId="77777777" w:rsidR="005B1C0A" w:rsidRDefault="005B1C0A" w:rsidP="005B1C0A">
      <w:r>
        <w:t>principles can be concealed only by that shyness which too often keeps</w:t>
      </w:r>
    </w:p>
    <w:p w14:paraId="5FAF0429" w14:textId="77777777" w:rsidR="005B1C0A" w:rsidRDefault="005B1C0A" w:rsidP="005B1C0A">
      <w:r>
        <w:t>him silent. You know enough of him to do justice to his solid worth.</w:t>
      </w:r>
    </w:p>
    <w:p w14:paraId="583F74AF" w14:textId="77777777" w:rsidR="005B1C0A" w:rsidRDefault="005B1C0A" w:rsidP="005B1C0A">
      <w:r>
        <w:t>But of his minuter propensities, as you call them you have from</w:t>
      </w:r>
    </w:p>
    <w:p w14:paraId="156C3013" w14:textId="77777777" w:rsidR="005B1C0A" w:rsidRDefault="005B1C0A" w:rsidP="005B1C0A">
      <w:r>
        <w:t>peculiar circumstances been kept more ignorant than myself. He and I</w:t>
      </w:r>
    </w:p>
    <w:p w14:paraId="727CFBDA" w14:textId="77777777" w:rsidR="005B1C0A" w:rsidRDefault="005B1C0A" w:rsidP="005B1C0A">
      <w:r>
        <w:t>have been at times thrown a good deal together, while you have been</w:t>
      </w:r>
    </w:p>
    <w:p w14:paraId="3FD6C7D1" w14:textId="77777777" w:rsidR="005B1C0A" w:rsidRDefault="005B1C0A" w:rsidP="005B1C0A">
      <w:r>
        <w:t>wholly engrossed on the most affectionate principle by my mother. I</w:t>
      </w:r>
    </w:p>
    <w:p w14:paraId="2DBC6CE0" w14:textId="77777777" w:rsidR="005B1C0A" w:rsidRDefault="005B1C0A" w:rsidP="005B1C0A">
      <w:r>
        <w:t>have seen a great deal of him, have studied his sentiments and heard</w:t>
      </w:r>
    </w:p>
    <w:p w14:paraId="30A99FF2" w14:textId="77777777" w:rsidR="005B1C0A" w:rsidRDefault="005B1C0A" w:rsidP="005B1C0A">
      <w:r>
        <w:t>his opinion on subjects of literature and taste; and, upon the whole, I</w:t>
      </w:r>
    </w:p>
    <w:p w14:paraId="7669E732" w14:textId="77777777" w:rsidR="005B1C0A" w:rsidRDefault="005B1C0A" w:rsidP="005B1C0A">
      <w:r>
        <w:lastRenderedPageBreak/>
        <w:t>venture to pronounce that his mind is well-informed, enjoyment of books</w:t>
      </w:r>
    </w:p>
    <w:p w14:paraId="57D752A9" w14:textId="77777777" w:rsidR="005B1C0A" w:rsidRDefault="005B1C0A" w:rsidP="005B1C0A">
      <w:r>
        <w:t>exceedingly great, his imagination lively, his observation just and</w:t>
      </w:r>
    </w:p>
    <w:p w14:paraId="7A8B1401" w14:textId="77777777" w:rsidR="005B1C0A" w:rsidRDefault="005B1C0A" w:rsidP="005B1C0A">
      <w:r>
        <w:t>correct, and his taste delicate and pure. His abilities in every</w:t>
      </w:r>
    </w:p>
    <w:p w14:paraId="448B58CF" w14:textId="77777777" w:rsidR="005B1C0A" w:rsidRDefault="005B1C0A" w:rsidP="005B1C0A">
      <w:r>
        <w:t>respect improve as much upon acquaintance as his manners and person.</w:t>
      </w:r>
    </w:p>
    <w:p w14:paraId="30DACD26" w14:textId="77777777" w:rsidR="005B1C0A" w:rsidRDefault="005B1C0A" w:rsidP="005B1C0A">
      <w:r>
        <w:t>At first sight, his address is certainly not striking; and his person</w:t>
      </w:r>
    </w:p>
    <w:p w14:paraId="54FCFD60" w14:textId="77777777" w:rsidR="005B1C0A" w:rsidRDefault="005B1C0A" w:rsidP="005B1C0A">
      <w:r>
        <w:t>can hardly be called handsome, till the expression of his eyes, which</w:t>
      </w:r>
    </w:p>
    <w:p w14:paraId="08912C29" w14:textId="77777777" w:rsidR="005B1C0A" w:rsidRDefault="005B1C0A" w:rsidP="005B1C0A">
      <w:r>
        <w:t>are uncommonly good, and the general sweetness of his countenance, is</w:t>
      </w:r>
    </w:p>
    <w:p w14:paraId="4457E408" w14:textId="77777777" w:rsidR="005B1C0A" w:rsidRDefault="005B1C0A" w:rsidP="005B1C0A">
      <w:r>
        <w:t>perceived. At present, I know him so well, that I think him really</w:t>
      </w:r>
    </w:p>
    <w:p w14:paraId="7AD3D727" w14:textId="77777777" w:rsidR="005B1C0A" w:rsidRDefault="005B1C0A" w:rsidP="005B1C0A">
      <w:r>
        <w:t>handsome; or at least, almost so. What say you, Marianne?"</w:t>
      </w:r>
    </w:p>
    <w:p w14:paraId="2BF1E19D" w14:textId="77777777" w:rsidR="005B1C0A" w:rsidRDefault="005B1C0A" w:rsidP="005B1C0A">
      <w:r>
        <w:t>"I shall very soon think him handsome, Elinor, if I do not now. When</w:t>
      </w:r>
    </w:p>
    <w:p w14:paraId="796913FB" w14:textId="77777777" w:rsidR="005B1C0A" w:rsidRDefault="005B1C0A" w:rsidP="005B1C0A">
      <w:r>
        <w:t>you tell me to love him as a brother, I shall no more see imperfection</w:t>
      </w:r>
    </w:p>
    <w:p w14:paraId="4F307D1E" w14:textId="77777777" w:rsidR="005B1C0A" w:rsidRDefault="005B1C0A" w:rsidP="005B1C0A">
      <w:r>
        <w:t>in his face, than I now do in his heart."</w:t>
      </w:r>
    </w:p>
    <w:p w14:paraId="123CC856" w14:textId="77777777" w:rsidR="005B1C0A" w:rsidRDefault="005B1C0A" w:rsidP="005B1C0A">
      <w:r>
        <w:t>Elinor started at this declaration, and was sorry for the warmth she</w:t>
      </w:r>
    </w:p>
    <w:p w14:paraId="40DE35F4" w14:textId="77777777" w:rsidR="005B1C0A" w:rsidRDefault="005B1C0A" w:rsidP="005B1C0A">
      <w:r>
        <w:t>had been betrayed into, in speaking of him. She felt that Edward stood</w:t>
      </w:r>
    </w:p>
    <w:p w14:paraId="27C899A6" w14:textId="77777777" w:rsidR="005B1C0A" w:rsidRDefault="005B1C0A" w:rsidP="005B1C0A">
      <w:r>
        <w:t>very high in her opinion. She believed the regard to be mutual; but</w:t>
      </w:r>
    </w:p>
    <w:p w14:paraId="55BB3E22" w14:textId="77777777" w:rsidR="005B1C0A" w:rsidRDefault="005B1C0A" w:rsidP="005B1C0A">
      <w:r>
        <w:t>she required greater certainty of it to make Marianne's conviction of</w:t>
      </w:r>
    </w:p>
    <w:p w14:paraId="0B4B8D79" w14:textId="77777777" w:rsidR="005B1C0A" w:rsidRDefault="005B1C0A" w:rsidP="005B1C0A">
      <w:r>
        <w:t>their attachment agreeable to her. She knew that what Marianne and her</w:t>
      </w:r>
    </w:p>
    <w:p w14:paraId="6C7F1CBE" w14:textId="77777777" w:rsidR="005B1C0A" w:rsidRDefault="005B1C0A" w:rsidP="005B1C0A">
      <w:r>
        <w:t>mother conjectured one moment, they believed the next--that with them,</w:t>
      </w:r>
    </w:p>
    <w:p w14:paraId="637E914B" w14:textId="77777777" w:rsidR="005B1C0A" w:rsidRDefault="005B1C0A" w:rsidP="005B1C0A">
      <w:r>
        <w:t>to wish was to hope, and to hope was to expect. She tried to explain</w:t>
      </w:r>
    </w:p>
    <w:p w14:paraId="0998D639" w14:textId="77777777" w:rsidR="005B1C0A" w:rsidRDefault="005B1C0A" w:rsidP="005B1C0A">
      <w:r>
        <w:t>the real state of the case to her sister.</w:t>
      </w:r>
    </w:p>
    <w:p w14:paraId="475EF25E" w14:textId="77777777" w:rsidR="005B1C0A" w:rsidRDefault="005B1C0A" w:rsidP="005B1C0A">
      <w:r>
        <w:t>"I do not attempt to deny," said she, "that I think very highly of</w:t>
      </w:r>
    </w:p>
    <w:p w14:paraId="2084D9B1" w14:textId="77777777" w:rsidR="005B1C0A" w:rsidRDefault="005B1C0A" w:rsidP="005B1C0A">
      <w:r>
        <w:t>him--that I greatly esteem, that I like him."</w:t>
      </w:r>
    </w:p>
    <w:p w14:paraId="23A0111A" w14:textId="77777777" w:rsidR="005B1C0A" w:rsidRDefault="005B1C0A" w:rsidP="005B1C0A">
      <w:r>
        <w:t>Marianne here burst forth with indignation--</w:t>
      </w:r>
    </w:p>
    <w:p w14:paraId="4EBCD5F5" w14:textId="77777777" w:rsidR="005B1C0A" w:rsidRDefault="005B1C0A" w:rsidP="005B1C0A">
      <w:r>
        <w:t>"Esteem him! Like him! Cold-hearted Elinor! Oh! worse than</w:t>
      </w:r>
    </w:p>
    <w:p w14:paraId="3D68E4BB" w14:textId="77777777" w:rsidR="005B1C0A" w:rsidRDefault="005B1C0A" w:rsidP="005B1C0A">
      <w:r>
        <w:t>cold-hearted! Ashamed of being otherwise. Use those words again, and I</w:t>
      </w:r>
    </w:p>
    <w:p w14:paraId="7C1BB3C5" w14:textId="77777777" w:rsidR="005B1C0A" w:rsidRDefault="005B1C0A" w:rsidP="005B1C0A">
      <w:r>
        <w:t>will leave the room this moment."</w:t>
      </w:r>
    </w:p>
    <w:p w14:paraId="4DCC849A" w14:textId="77777777" w:rsidR="005B1C0A" w:rsidRDefault="005B1C0A" w:rsidP="005B1C0A">
      <w:r>
        <w:t>Elinor could not help laughing. "Excuse me," said she; "and be assured</w:t>
      </w:r>
    </w:p>
    <w:p w14:paraId="3A07E17C" w14:textId="77777777" w:rsidR="005B1C0A" w:rsidRDefault="005B1C0A" w:rsidP="005B1C0A">
      <w:r>
        <w:t>that I meant no offence to you, by speaking, in so quiet a way, of my</w:t>
      </w:r>
    </w:p>
    <w:p w14:paraId="5B622E35" w14:textId="77777777" w:rsidR="005B1C0A" w:rsidRDefault="005B1C0A" w:rsidP="005B1C0A">
      <w:r>
        <w:t>own feelings. Believe them to be stronger than I have declared;</w:t>
      </w:r>
    </w:p>
    <w:p w14:paraId="60939120" w14:textId="77777777" w:rsidR="005B1C0A" w:rsidRDefault="005B1C0A" w:rsidP="005B1C0A">
      <w:r>
        <w:lastRenderedPageBreak/>
        <w:t>believe them, in short, to be such as his merit, and the suspicion--the</w:t>
      </w:r>
    </w:p>
    <w:p w14:paraId="18336BB8" w14:textId="77777777" w:rsidR="005B1C0A" w:rsidRDefault="005B1C0A" w:rsidP="005B1C0A">
      <w:r>
        <w:t>hope of his affection for me may warrant, without imprudence or folly.</w:t>
      </w:r>
    </w:p>
    <w:p w14:paraId="07B82553" w14:textId="77777777" w:rsidR="005B1C0A" w:rsidRDefault="005B1C0A" w:rsidP="005B1C0A">
      <w:r>
        <w:t>But farther than this you must not believe. I am by no means assured</w:t>
      </w:r>
    </w:p>
    <w:p w14:paraId="3E7C8C76" w14:textId="77777777" w:rsidR="005B1C0A" w:rsidRDefault="005B1C0A" w:rsidP="005B1C0A">
      <w:r>
        <w:t>of his regard for me. There are moments when the extent of it seems</w:t>
      </w:r>
    </w:p>
    <w:p w14:paraId="4B256442" w14:textId="77777777" w:rsidR="005B1C0A" w:rsidRDefault="005B1C0A" w:rsidP="005B1C0A">
      <w:r>
        <w:t>doubtful; and till his sentiments are fully known, you cannot wonder at</w:t>
      </w:r>
    </w:p>
    <w:p w14:paraId="74840633" w14:textId="77777777" w:rsidR="005B1C0A" w:rsidRDefault="005B1C0A" w:rsidP="005B1C0A">
      <w:r>
        <w:t>my wishing to avoid any encouragement of my own partiality, by</w:t>
      </w:r>
    </w:p>
    <w:p w14:paraId="07EEC4A6" w14:textId="77777777" w:rsidR="005B1C0A" w:rsidRDefault="005B1C0A" w:rsidP="005B1C0A">
      <w:r>
        <w:t>believing or calling it more than it is. In my heart I feel</w:t>
      </w:r>
    </w:p>
    <w:p w14:paraId="6DFAB9FE" w14:textId="77777777" w:rsidR="005B1C0A" w:rsidRDefault="005B1C0A" w:rsidP="005B1C0A">
      <w:r>
        <w:t>little--scarcely any doubt of his preference. But there are other</w:t>
      </w:r>
    </w:p>
    <w:p w14:paraId="46BE2D20" w14:textId="77777777" w:rsidR="005B1C0A" w:rsidRDefault="005B1C0A" w:rsidP="005B1C0A">
      <w:r>
        <w:t>points to be considered besides his inclination. He is very far from</w:t>
      </w:r>
    </w:p>
    <w:p w14:paraId="08D5F52D" w14:textId="77777777" w:rsidR="005B1C0A" w:rsidRDefault="005B1C0A" w:rsidP="005B1C0A">
      <w:r>
        <w:t>being independent. What his mother really is we cannot know; but, from</w:t>
      </w:r>
    </w:p>
    <w:p w14:paraId="132B7CF1" w14:textId="77777777" w:rsidR="005B1C0A" w:rsidRDefault="005B1C0A" w:rsidP="005B1C0A">
      <w:r>
        <w:t>Fanny's occasional mention of her conduct and opinions, we have never</w:t>
      </w:r>
    </w:p>
    <w:p w14:paraId="0664E8DE" w14:textId="77777777" w:rsidR="005B1C0A" w:rsidRDefault="005B1C0A" w:rsidP="005B1C0A">
      <w:r>
        <w:t>been disposed to think her amiable; and I am very much mistaken if</w:t>
      </w:r>
    </w:p>
    <w:p w14:paraId="684652C7" w14:textId="77777777" w:rsidR="005B1C0A" w:rsidRDefault="005B1C0A" w:rsidP="005B1C0A">
      <w:r>
        <w:t>Edward is not himself aware that there would be many difficulties in</w:t>
      </w:r>
    </w:p>
    <w:p w14:paraId="6CE29D18" w14:textId="77777777" w:rsidR="005B1C0A" w:rsidRDefault="005B1C0A" w:rsidP="005B1C0A">
      <w:r>
        <w:t>his way, if he were to wish to marry a woman who had not either a great</w:t>
      </w:r>
    </w:p>
    <w:p w14:paraId="4CB184C6" w14:textId="77777777" w:rsidR="005B1C0A" w:rsidRDefault="005B1C0A" w:rsidP="005B1C0A">
      <w:r>
        <w:t>fortune or high rank."</w:t>
      </w:r>
    </w:p>
    <w:p w14:paraId="513F7EDD" w14:textId="77777777" w:rsidR="005B1C0A" w:rsidRDefault="005B1C0A" w:rsidP="005B1C0A">
      <w:r>
        <w:t>Marianne was astonished to find how much the imagination of her mother</w:t>
      </w:r>
    </w:p>
    <w:p w14:paraId="0BF2C373" w14:textId="77777777" w:rsidR="005B1C0A" w:rsidRDefault="005B1C0A" w:rsidP="005B1C0A">
      <w:r>
        <w:t>and herself had outstripped the truth.</w:t>
      </w:r>
    </w:p>
    <w:p w14:paraId="7B40BA1D" w14:textId="77777777" w:rsidR="005B1C0A" w:rsidRDefault="005B1C0A" w:rsidP="005B1C0A">
      <w:r>
        <w:t>"And you really are not engaged to him!" said she. "Yet it certainly</w:t>
      </w:r>
    </w:p>
    <w:p w14:paraId="7D30D23C" w14:textId="77777777" w:rsidR="005B1C0A" w:rsidRDefault="005B1C0A" w:rsidP="005B1C0A">
      <w:r>
        <w:t>soon will happen. But two advantages will proceed from this delay. I</w:t>
      </w:r>
    </w:p>
    <w:p w14:paraId="54FE309F" w14:textId="77777777" w:rsidR="005B1C0A" w:rsidRDefault="005B1C0A" w:rsidP="005B1C0A">
      <w:r>
        <w:t>shall not lose you so soon, and Edward will have greater opportunity of</w:t>
      </w:r>
    </w:p>
    <w:p w14:paraId="369C2219" w14:textId="77777777" w:rsidR="005B1C0A" w:rsidRDefault="005B1C0A" w:rsidP="005B1C0A">
      <w:r>
        <w:t>improving that natural taste for your favourite pursuit which must be</w:t>
      </w:r>
    </w:p>
    <w:p w14:paraId="1ED4E6DC" w14:textId="77777777" w:rsidR="005B1C0A" w:rsidRDefault="005B1C0A" w:rsidP="005B1C0A">
      <w:r>
        <w:t>so indispensably necessary to your future felicity. Oh! if he should</w:t>
      </w:r>
    </w:p>
    <w:p w14:paraId="68A94E3A" w14:textId="77777777" w:rsidR="005B1C0A" w:rsidRDefault="005B1C0A" w:rsidP="005B1C0A">
      <w:r>
        <w:t>be so far stimulated by your genius as to learn to draw himself, how</w:t>
      </w:r>
    </w:p>
    <w:p w14:paraId="422AEBC6" w14:textId="77777777" w:rsidR="005B1C0A" w:rsidRDefault="005B1C0A" w:rsidP="005B1C0A">
      <w:r>
        <w:t>delightful it would be!"</w:t>
      </w:r>
    </w:p>
    <w:p w14:paraId="03A3E991" w14:textId="77777777" w:rsidR="005B1C0A" w:rsidRDefault="005B1C0A" w:rsidP="005B1C0A">
      <w:r>
        <w:t>Elinor had given her real opinion to her sister. She could not</w:t>
      </w:r>
    </w:p>
    <w:p w14:paraId="424422F6" w14:textId="77777777" w:rsidR="005B1C0A" w:rsidRDefault="005B1C0A" w:rsidP="005B1C0A">
      <w:r>
        <w:t>consider her partiality for Edward in so prosperous a state as Marianne</w:t>
      </w:r>
    </w:p>
    <w:p w14:paraId="4AFE158D" w14:textId="77777777" w:rsidR="005B1C0A" w:rsidRDefault="005B1C0A" w:rsidP="005B1C0A">
      <w:r>
        <w:t>had believed it. There was, at times, a want of spirits about him</w:t>
      </w:r>
    </w:p>
    <w:p w14:paraId="108DA86E" w14:textId="77777777" w:rsidR="005B1C0A" w:rsidRDefault="005B1C0A" w:rsidP="005B1C0A">
      <w:r>
        <w:t>which, if it did not denote indifference, spoke of something almost as</w:t>
      </w:r>
    </w:p>
    <w:p w14:paraId="25832E26" w14:textId="77777777" w:rsidR="005B1C0A" w:rsidRDefault="005B1C0A" w:rsidP="005B1C0A">
      <w:r>
        <w:t>unpromising. A doubt of her regard, supposing him to feel it, need not</w:t>
      </w:r>
    </w:p>
    <w:p w14:paraId="348E2566" w14:textId="77777777" w:rsidR="005B1C0A" w:rsidRDefault="005B1C0A" w:rsidP="005B1C0A">
      <w:r>
        <w:lastRenderedPageBreak/>
        <w:t>give him more than inquietude. It would not be likely to produce that</w:t>
      </w:r>
    </w:p>
    <w:p w14:paraId="4C3D795E" w14:textId="77777777" w:rsidR="005B1C0A" w:rsidRDefault="005B1C0A" w:rsidP="005B1C0A">
      <w:r>
        <w:t>dejection of mind which frequently attended him. A more reasonable</w:t>
      </w:r>
    </w:p>
    <w:p w14:paraId="6D65F7A4" w14:textId="77777777" w:rsidR="005B1C0A" w:rsidRDefault="005B1C0A" w:rsidP="005B1C0A">
      <w:r>
        <w:t>cause might be found in the dependent situation which forbade the</w:t>
      </w:r>
    </w:p>
    <w:p w14:paraId="7BDA4F60" w14:textId="77777777" w:rsidR="005B1C0A" w:rsidRDefault="005B1C0A" w:rsidP="005B1C0A">
      <w:r>
        <w:t>indulgence of his affection. She knew that his mother neither behaved</w:t>
      </w:r>
    </w:p>
    <w:p w14:paraId="01241F5F" w14:textId="77777777" w:rsidR="005B1C0A" w:rsidRDefault="005B1C0A" w:rsidP="005B1C0A">
      <w:r>
        <w:t>to him so as to make his home comfortable at present, nor to give him</w:t>
      </w:r>
    </w:p>
    <w:p w14:paraId="61D43EF9" w14:textId="77777777" w:rsidR="005B1C0A" w:rsidRDefault="005B1C0A" w:rsidP="005B1C0A">
      <w:r>
        <w:t>any assurance that he might form a home for himself, without strictly</w:t>
      </w:r>
    </w:p>
    <w:p w14:paraId="2680D0E5" w14:textId="77777777" w:rsidR="005B1C0A" w:rsidRDefault="005B1C0A" w:rsidP="005B1C0A">
      <w:r>
        <w:t>attending to her views for his aggrandizement. With such a knowledge</w:t>
      </w:r>
    </w:p>
    <w:p w14:paraId="36DA987D" w14:textId="77777777" w:rsidR="005B1C0A" w:rsidRDefault="005B1C0A" w:rsidP="005B1C0A">
      <w:r>
        <w:t>as this, it was impossible for Elinor to feel easy on the subject. She</w:t>
      </w:r>
    </w:p>
    <w:p w14:paraId="7B18CF32" w14:textId="77777777" w:rsidR="005B1C0A" w:rsidRDefault="005B1C0A" w:rsidP="005B1C0A">
      <w:r>
        <w:t>was far from depending on that result of his preference of her, which</w:t>
      </w:r>
    </w:p>
    <w:p w14:paraId="01D19E90" w14:textId="77777777" w:rsidR="005B1C0A" w:rsidRDefault="005B1C0A" w:rsidP="005B1C0A">
      <w:r>
        <w:t>her mother and sister still considered as certain. Nay, the longer</w:t>
      </w:r>
    </w:p>
    <w:p w14:paraId="61BCB548" w14:textId="77777777" w:rsidR="005B1C0A" w:rsidRDefault="005B1C0A" w:rsidP="005B1C0A">
      <w:r>
        <w:t>they were together the more doubtful seemed the nature of his regard;</w:t>
      </w:r>
    </w:p>
    <w:p w14:paraId="1F836320" w14:textId="77777777" w:rsidR="005B1C0A" w:rsidRDefault="005B1C0A" w:rsidP="005B1C0A">
      <w:r>
        <w:t>and sometimes, for a few painful minutes, she believed it to be no more</w:t>
      </w:r>
    </w:p>
    <w:p w14:paraId="0E7E968C" w14:textId="77777777" w:rsidR="005B1C0A" w:rsidRDefault="005B1C0A" w:rsidP="005B1C0A">
      <w:r>
        <w:t>than friendship.</w:t>
      </w:r>
    </w:p>
    <w:p w14:paraId="29623D1F" w14:textId="77777777" w:rsidR="005B1C0A" w:rsidRDefault="005B1C0A" w:rsidP="005B1C0A">
      <w:r>
        <w:t>But, whatever might really be its limits, it was enough, when perceived</w:t>
      </w:r>
    </w:p>
    <w:p w14:paraId="38CF93F2" w14:textId="77777777" w:rsidR="005B1C0A" w:rsidRDefault="005B1C0A" w:rsidP="005B1C0A">
      <w:r>
        <w:t>by his sister, to make her uneasy, and at the same time, (which was</w:t>
      </w:r>
    </w:p>
    <w:p w14:paraId="0E6B81E9" w14:textId="77777777" w:rsidR="005B1C0A" w:rsidRDefault="005B1C0A" w:rsidP="005B1C0A">
      <w:r>
        <w:t>still more common,) to make her uncivil. She took the first</w:t>
      </w:r>
    </w:p>
    <w:p w14:paraId="4D6376B3" w14:textId="77777777" w:rsidR="005B1C0A" w:rsidRDefault="005B1C0A" w:rsidP="005B1C0A">
      <w:r>
        <w:t>opportunity of affronting her mother-in-law on the occasion, talking to</w:t>
      </w:r>
    </w:p>
    <w:p w14:paraId="7BCD8D8F" w14:textId="77777777" w:rsidR="005B1C0A" w:rsidRDefault="005B1C0A" w:rsidP="005B1C0A">
      <w:r>
        <w:t>her so expressively of her brother's great expectations, of Mrs.</w:t>
      </w:r>
    </w:p>
    <w:p w14:paraId="17BCB3AB" w14:textId="77777777" w:rsidR="005B1C0A" w:rsidRDefault="005B1C0A" w:rsidP="005B1C0A">
      <w:r>
        <w:t>Ferrars's resolution that both her sons should marry well, and of the</w:t>
      </w:r>
    </w:p>
    <w:p w14:paraId="3D455F65" w14:textId="77777777" w:rsidR="005B1C0A" w:rsidRDefault="005B1C0A" w:rsidP="005B1C0A">
      <w:r>
        <w:t>danger attending any young woman who attempted to DRAW HIM IN; that</w:t>
      </w:r>
    </w:p>
    <w:p w14:paraId="296968FB" w14:textId="77777777" w:rsidR="005B1C0A" w:rsidRDefault="005B1C0A" w:rsidP="005B1C0A">
      <w:r>
        <w:t>Mrs. Dashwood could neither pretend to be unconscious, nor endeavor to</w:t>
      </w:r>
    </w:p>
    <w:p w14:paraId="4BED1D01" w14:textId="77777777" w:rsidR="005B1C0A" w:rsidRDefault="005B1C0A" w:rsidP="005B1C0A">
      <w:r>
        <w:t>be calm. She gave her an answer which marked her contempt, and</w:t>
      </w:r>
    </w:p>
    <w:p w14:paraId="627E9590" w14:textId="77777777" w:rsidR="005B1C0A" w:rsidRDefault="005B1C0A" w:rsidP="005B1C0A">
      <w:r>
        <w:t>instantly left the room, resolving that, whatever might be the</w:t>
      </w:r>
    </w:p>
    <w:p w14:paraId="2D3CAC3A" w14:textId="77777777" w:rsidR="005B1C0A" w:rsidRDefault="005B1C0A" w:rsidP="005B1C0A">
      <w:r>
        <w:t>inconvenience or expense of so sudden a removal, her beloved Elinor</w:t>
      </w:r>
    </w:p>
    <w:p w14:paraId="0BA7EAAA" w14:textId="77777777" w:rsidR="005B1C0A" w:rsidRDefault="005B1C0A" w:rsidP="005B1C0A">
      <w:r>
        <w:t>should not be exposed another week to such insinuations.</w:t>
      </w:r>
    </w:p>
    <w:p w14:paraId="43E23B13" w14:textId="77777777" w:rsidR="005B1C0A" w:rsidRDefault="005B1C0A" w:rsidP="005B1C0A">
      <w:r>
        <w:t>In this state of her spirits, a letter was delivered to her from the</w:t>
      </w:r>
    </w:p>
    <w:p w14:paraId="59010E09" w14:textId="77777777" w:rsidR="005B1C0A" w:rsidRDefault="005B1C0A" w:rsidP="005B1C0A">
      <w:r>
        <w:t>post, which contained a proposal particularly well timed. It was the</w:t>
      </w:r>
    </w:p>
    <w:p w14:paraId="188449B6" w14:textId="77777777" w:rsidR="005B1C0A" w:rsidRDefault="005B1C0A" w:rsidP="005B1C0A">
      <w:r>
        <w:t>offer of a small house, on very easy terms, belonging to a relation of</w:t>
      </w:r>
    </w:p>
    <w:p w14:paraId="260C87D0" w14:textId="77777777" w:rsidR="005B1C0A" w:rsidRDefault="005B1C0A" w:rsidP="005B1C0A">
      <w:r>
        <w:t>her own, a gentleman of consequence and property in Devonshire. The</w:t>
      </w:r>
    </w:p>
    <w:p w14:paraId="49C2EEFC" w14:textId="77777777" w:rsidR="005B1C0A" w:rsidRDefault="005B1C0A" w:rsidP="005B1C0A">
      <w:r>
        <w:lastRenderedPageBreak/>
        <w:t>letter was from this gentleman himself, and written in the true spirit</w:t>
      </w:r>
    </w:p>
    <w:p w14:paraId="56570AC5" w14:textId="77777777" w:rsidR="005B1C0A" w:rsidRDefault="005B1C0A" w:rsidP="005B1C0A">
      <w:r>
        <w:t>of friendly accommodation. He understood that she was in need of a</w:t>
      </w:r>
    </w:p>
    <w:p w14:paraId="6444FD82" w14:textId="77777777" w:rsidR="005B1C0A" w:rsidRDefault="005B1C0A" w:rsidP="005B1C0A">
      <w:r>
        <w:t>dwelling; and though the house he now offered her was merely a cottage,</w:t>
      </w:r>
    </w:p>
    <w:p w14:paraId="45BE4B2E" w14:textId="77777777" w:rsidR="005B1C0A" w:rsidRDefault="005B1C0A" w:rsidP="005B1C0A">
      <w:r>
        <w:t>he assured her that everything should be done to it which she might</w:t>
      </w:r>
    </w:p>
    <w:p w14:paraId="3056ED38" w14:textId="77777777" w:rsidR="005B1C0A" w:rsidRDefault="005B1C0A" w:rsidP="005B1C0A">
      <w:r>
        <w:t>think necessary, if the situation pleased her. He earnestly pressed</w:t>
      </w:r>
    </w:p>
    <w:p w14:paraId="11D73817" w14:textId="77777777" w:rsidR="005B1C0A" w:rsidRDefault="005B1C0A" w:rsidP="005B1C0A">
      <w:r>
        <w:t>her, after giving the particulars of the house and garden, to come with</w:t>
      </w:r>
    </w:p>
    <w:p w14:paraId="088F8D6C" w14:textId="77777777" w:rsidR="005B1C0A" w:rsidRDefault="005B1C0A" w:rsidP="005B1C0A">
      <w:r>
        <w:t>her daughters to Barton Park, the place of his own residence, from</w:t>
      </w:r>
    </w:p>
    <w:p w14:paraId="06310B28" w14:textId="77777777" w:rsidR="005B1C0A" w:rsidRDefault="005B1C0A" w:rsidP="005B1C0A">
      <w:r>
        <w:t>whence she might judge, herself, whether Barton Cottage, for the houses</w:t>
      </w:r>
    </w:p>
    <w:p w14:paraId="2285A35F" w14:textId="77777777" w:rsidR="005B1C0A" w:rsidRDefault="005B1C0A" w:rsidP="005B1C0A">
      <w:r>
        <w:t>were in the same parish, could, by any alteration, be made comfortable</w:t>
      </w:r>
    </w:p>
    <w:p w14:paraId="7BD942EF" w14:textId="77777777" w:rsidR="005B1C0A" w:rsidRDefault="005B1C0A" w:rsidP="005B1C0A">
      <w:r>
        <w:t>to her. He seemed really anxious to accommodate them and the whole of</w:t>
      </w:r>
    </w:p>
    <w:p w14:paraId="58E9B958" w14:textId="77777777" w:rsidR="005B1C0A" w:rsidRDefault="005B1C0A" w:rsidP="005B1C0A">
      <w:r>
        <w:t>his letter was written in so friendly a style as could not fail of</w:t>
      </w:r>
    </w:p>
    <w:p w14:paraId="19783BD0" w14:textId="77777777" w:rsidR="005B1C0A" w:rsidRDefault="005B1C0A" w:rsidP="005B1C0A">
      <w:r>
        <w:t>giving pleasure to his cousin; more especially at a moment when she was</w:t>
      </w:r>
    </w:p>
    <w:p w14:paraId="349B620C" w14:textId="77777777" w:rsidR="005B1C0A" w:rsidRDefault="005B1C0A" w:rsidP="005B1C0A">
      <w:r>
        <w:t>suffering under the cold and unfeeling behaviour of her nearer</w:t>
      </w:r>
    </w:p>
    <w:p w14:paraId="480D24C6" w14:textId="77777777" w:rsidR="005B1C0A" w:rsidRDefault="005B1C0A" w:rsidP="005B1C0A">
      <w:r>
        <w:t>connections. She needed no time for deliberation or inquiry. Her</w:t>
      </w:r>
    </w:p>
    <w:p w14:paraId="3B48A588" w14:textId="77777777" w:rsidR="005B1C0A" w:rsidRDefault="005B1C0A" w:rsidP="005B1C0A">
      <w:r>
        <w:t>resolution was formed as she read. The situation of Barton, in a</w:t>
      </w:r>
    </w:p>
    <w:p w14:paraId="6D0337EF" w14:textId="77777777" w:rsidR="005B1C0A" w:rsidRDefault="005B1C0A" w:rsidP="005B1C0A">
      <w:r>
        <w:t>county so far distant from Sussex as Devonshire, which, but a few hours</w:t>
      </w:r>
    </w:p>
    <w:p w14:paraId="2F85AA63" w14:textId="77777777" w:rsidR="005B1C0A" w:rsidRDefault="005B1C0A" w:rsidP="005B1C0A">
      <w:r>
        <w:t>before, would have been a sufficient objection to outweigh every</w:t>
      </w:r>
    </w:p>
    <w:p w14:paraId="35E6546F" w14:textId="77777777" w:rsidR="005B1C0A" w:rsidRDefault="005B1C0A" w:rsidP="005B1C0A">
      <w:r>
        <w:t>possible advantage belonging to the place, was now its first</w:t>
      </w:r>
    </w:p>
    <w:p w14:paraId="6041F034" w14:textId="77777777" w:rsidR="005B1C0A" w:rsidRDefault="005B1C0A" w:rsidP="005B1C0A">
      <w:r>
        <w:t>recommendation. To quit the neighbourhood of Norland was no longer an</w:t>
      </w:r>
    </w:p>
    <w:p w14:paraId="5CA8D87A" w14:textId="77777777" w:rsidR="005B1C0A" w:rsidRDefault="005B1C0A" w:rsidP="005B1C0A">
      <w:r>
        <w:t>evil; it was an object of desire; it was a blessing, in comparison of</w:t>
      </w:r>
    </w:p>
    <w:p w14:paraId="54859523" w14:textId="77777777" w:rsidR="005B1C0A" w:rsidRDefault="005B1C0A" w:rsidP="005B1C0A">
      <w:r>
        <w:t>the misery of continuing her daughter-in-law's guest; and to remove for</w:t>
      </w:r>
    </w:p>
    <w:p w14:paraId="23B7513C" w14:textId="77777777" w:rsidR="005B1C0A" w:rsidRDefault="005B1C0A" w:rsidP="005B1C0A">
      <w:r>
        <w:t>ever from that beloved place would be less painful than to inhabit or</w:t>
      </w:r>
    </w:p>
    <w:p w14:paraId="4AB42564" w14:textId="77777777" w:rsidR="005B1C0A" w:rsidRDefault="005B1C0A" w:rsidP="005B1C0A">
      <w:r>
        <w:t>visit it while such a woman was its mistress. She instantly wrote Sir</w:t>
      </w:r>
    </w:p>
    <w:p w14:paraId="7C0B48D0" w14:textId="77777777" w:rsidR="005B1C0A" w:rsidRDefault="005B1C0A" w:rsidP="005B1C0A">
      <w:r>
        <w:t>John Middleton her acknowledgment of his kindness, and her acceptance</w:t>
      </w:r>
    </w:p>
    <w:p w14:paraId="57F54B72" w14:textId="77777777" w:rsidR="005B1C0A" w:rsidRDefault="005B1C0A" w:rsidP="005B1C0A">
      <w:r>
        <w:t>of his proposal; and then hastened to shew both letters to her</w:t>
      </w:r>
    </w:p>
    <w:p w14:paraId="785C463A" w14:textId="77777777" w:rsidR="005B1C0A" w:rsidRDefault="005B1C0A" w:rsidP="005B1C0A">
      <w:r>
        <w:t>daughters, that she might be secure of their approbation before her</w:t>
      </w:r>
    </w:p>
    <w:p w14:paraId="06FF1BE8" w14:textId="77777777" w:rsidR="005B1C0A" w:rsidRDefault="005B1C0A" w:rsidP="005B1C0A">
      <w:r>
        <w:t>answer were sent.</w:t>
      </w:r>
    </w:p>
    <w:p w14:paraId="03DE3813" w14:textId="77777777" w:rsidR="005B1C0A" w:rsidRDefault="005B1C0A" w:rsidP="005B1C0A">
      <w:r>
        <w:t>Elinor had always thought it would be more prudent for them to settle</w:t>
      </w:r>
    </w:p>
    <w:p w14:paraId="7F19EB7E" w14:textId="77777777" w:rsidR="005B1C0A" w:rsidRDefault="005B1C0A" w:rsidP="005B1C0A">
      <w:r>
        <w:t>at some distance from Norland, than immediately amongst their present</w:t>
      </w:r>
    </w:p>
    <w:p w14:paraId="206C42A0" w14:textId="77777777" w:rsidR="005B1C0A" w:rsidRDefault="005B1C0A" w:rsidP="005B1C0A">
      <w:r>
        <w:lastRenderedPageBreak/>
        <w:t>acquaintance. On THAT head, therefore, it was not for her to oppose</w:t>
      </w:r>
    </w:p>
    <w:p w14:paraId="7444C5B8" w14:textId="77777777" w:rsidR="005B1C0A" w:rsidRDefault="005B1C0A" w:rsidP="005B1C0A">
      <w:r>
        <w:t>her mother's intention of removing into Devonshire. The house, too, as</w:t>
      </w:r>
    </w:p>
    <w:p w14:paraId="0D621CA2" w14:textId="77777777" w:rsidR="005B1C0A" w:rsidRDefault="005B1C0A" w:rsidP="005B1C0A">
      <w:r>
        <w:t>described by Sir John, was on so simple a scale, and the rent so</w:t>
      </w:r>
    </w:p>
    <w:p w14:paraId="07F11ED7" w14:textId="77777777" w:rsidR="005B1C0A" w:rsidRDefault="005B1C0A" w:rsidP="005B1C0A">
      <w:r>
        <w:t>uncommonly moderate, as to leave her no right of objection on either</w:t>
      </w:r>
    </w:p>
    <w:p w14:paraId="4838C31F" w14:textId="77777777" w:rsidR="005B1C0A" w:rsidRDefault="005B1C0A" w:rsidP="005B1C0A">
      <w:r>
        <w:t>point; and, therefore, though it was not a plan which brought any charm</w:t>
      </w:r>
    </w:p>
    <w:p w14:paraId="44A24BC3" w14:textId="77777777" w:rsidR="005B1C0A" w:rsidRDefault="005B1C0A" w:rsidP="005B1C0A">
      <w:r>
        <w:t>to her fancy, though it was a removal from the vicinity of Norland</w:t>
      </w:r>
    </w:p>
    <w:p w14:paraId="214146F7" w14:textId="77777777" w:rsidR="005B1C0A" w:rsidRDefault="005B1C0A" w:rsidP="005B1C0A">
      <w:r>
        <w:t>beyond her wishes, she made no attempt to dissuade her mother from</w:t>
      </w:r>
    </w:p>
    <w:p w14:paraId="604C4460" w14:textId="77777777" w:rsidR="005B1C0A" w:rsidRDefault="005B1C0A" w:rsidP="005B1C0A">
      <w:r>
        <w:t>sending a letter of acquiescence.</w:t>
      </w:r>
    </w:p>
    <w:p w14:paraId="68E7FE20" w14:textId="77777777" w:rsidR="005B1C0A" w:rsidRDefault="005B1C0A" w:rsidP="005B1C0A">
      <w:r>
        <w:t>CHAPTER 5</w:t>
      </w:r>
    </w:p>
    <w:p w14:paraId="270CF701" w14:textId="77777777" w:rsidR="005B1C0A" w:rsidRDefault="005B1C0A" w:rsidP="005B1C0A">
      <w:r>
        <w:t>No sooner was her answer dispatched, than Mrs. Dashwood indulged</w:t>
      </w:r>
    </w:p>
    <w:p w14:paraId="376CB1FD" w14:textId="77777777" w:rsidR="005B1C0A" w:rsidRDefault="005B1C0A" w:rsidP="005B1C0A">
      <w:r>
        <w:t>herself in the pleasure of announcing to her son-in-law and his wife</w:t>
      </w:r>
    </w:p>
    <w:p w14:paraId="5FF4FB78" w14:textId="77777777" w:rsidR="005B1C0A" w:rsidRDefault="005B1C0A" w:rsidP="005B1C0A">
      <w:r>
        <w:t>that she was provided with a house, and should incommode them no longer</w:t>
      </w:r>
    </w:p>
    <w:p w14:paraId="54600C26" w14:textId="77777777" w:rsidR="005B1C0A" w:rsidRDefault="005B1C0A" w:rsidP="005B1C0A">
      <w:r>
        <w:t>than till every thing were ready for her inhabiting it. They heard her</w:t>
      </w:r>
    </w:p>
    <w:p w14:paraId="03BEFAAE" w14:textId="77777777" w:rsidR="005B1C0A" w:rsidRDefault="005B1C0A" w:rsidP="005B1C0A">
      <w:r>
        <w:t>with surprise. Mrs. John Dashwood said nothing; but her husband</w:t>
      </w:r>
    </w:p>
    <w:p w14:paraId="50A395C4" w14:textId="77777777" w:rsidR="005B1C0A" w:rsidRDefault="005B1C0A" w:rsidP="005B1C0A">
      <w:r>
        <w:t>civilly hoped that she would not be settled far from Norland. She had</w:t>
      </w:r>
    </w:p>
    <w:p w14:paraId="2EB54EA8" w14:textId="77777777" w:rsidR="005B1C0A" w:rsidRDefault="005B1C0A" w:rsidP="005B1C0A">
      <w:r>
        <w:t>great satisfaction in replying that she was going into</w:t>
      </w:r>
    </w:p>
    <w:p w14:paraId="7C973D52" w14:textId="77777777" w:rsidR="005B1C0A" w:rsidRDefault="005B1C0A" w:rsidP="005B1C0A">
      <w:r>
        <w:t>Devonshire.--Edward turned hastily towards her, on hearing this, and,</w:t>
      </w:r>
    </w:p>
    <w:p w14:paraId="51187F21" w14:textId="77777777" w:rsidR="005B1C0A" w:rsidRDefault="005B1C0A" w:rsidP="005B1C0A">
      <w:r>
        <w:t>in a voice of surprise and concern, which required no explanation to</w:t>
      </w:r>
    </w:p>
    <w:p w14:paraId="33D1F712" w14:textId="77777777" w:rsidR="005B1C0A" w:rsidRDefault="005B1C0A" w:rsidP="005B1C0A">
      <w:r>
        <w:t>her, repeated, "Devonshire! Are you, indeed, going there? So far from</w:t>
      </w:r>
    </w:p>
    <w:p w14:paraId="19003E77" w14:textId="77777777" w:rsidR="005B1C0A" w:rsidRDefault="005B1C0A" w:rsidP="005B1C0A">
      <w:r>
        <w:t>hence! And to what part of it?" She explained the situation. It was</w:t>
      </w:r>
    </w:p>
    <w:p w14:paraId="3969154D" w14:textId="77777777" w:rsidR="005B1C0A" w:rsidRDefault="005B1C0A" w:rsidP="005B1C0A">
      <w:r>
        <w:t>within four miles northward of Exeter.</w:t>
      </w:r>
    </w:p>
    <w:p w14:paraId="0F62FC0C" w14:textId="77777777" w:rsidR="005B1C0A" w:rsidRDefault="005B1C0A" w:rsidP="005B1C0A">
      <w:r>
        <w:t>"It is but a cottage," she continued, "but I hope to see many of my</w:t>
      </w:r>
    </w:p>
    <w:p w14:paraId="636C205D" w14:textId="77777777" w:rsidR="005B1C0A" w:rsidRDefault="005B1C0A" w:rsidP="005B1C0A">
      <w:r>
        <w:t>friends in it. A room or two can easily be added; and if my friends</w:t>
      </w:r>
    </w:p>
    <w:p w14:paraId="46227EFB" w14:textId="77777777" w:rsidR="005B1C0A" w:rsidRDefault="005B1C0A" w:rsidP="005B1C0A">
      <w:r>
        <w:t>find no difficulty in travelling so far to see me, I am sure I will</w:t>
      </w:r>
    </w:p>
    <w:p w14:paraId="346E2BF1" w14:textId="77777777" w:rsidR="005B1C0A" w:rsidRDefault="005B1C0A" w:rsidP="005B1C0A">
      <w:r>
        <w:t>find none in accommodating them."</w:t>
      </w:r>
    </w:p>
    <w:p w14:paraId="01987E58" w14:textId="77777777" w:rsidR="005B1C0A" w:rsidRDefault="005B1C0A" w:rsidP="005B1C0A">
      <w:r>
        <w:t>She concluded with a very kind invitation to Mr. and Mrs. John Dashwood</w:t>
      </w:r>
    </w:p>
    <w:p w14:paraId="52339583" w14:textId="77777777" w:rsidR="005B1C0A" w:rsidRDefault="005B1C0A" w:rsidP="005B1C0A">
      <w:r>
        <w:t>to visit her at Barton; and to Edward she gave one with still greater</w:t>
      </w:r>
    </w:p>
    <w:p w14:paraId="1FFBAE7D" w14:textId="77777777" w:rsidR="005B1C0A" w:rsidRDefault="005B1C0A" w:rsidP="005B1C0A">
      <w:r>
        <w:t>affection. Though her late conversation with her daughter-in-law had</w:t>
      </w:r>
    </w:p>
    <w:p w14:paraId="1561C5EF" w14:textId="77777777" w:rsidR="005B1C0A" w:rsidRDefault="005B1C0A" w:rsidP="005B1C0A">
      <w:r>
        <w:t>made her resolve on remaining at Norland no longer than was</w:t>
      </w:r>
    </w:p>
    <w:p w14:paraId="62F3111A" w14:textId="77777777" w:rsidR="005B1C0A" w:rsidRDefault="005B1C0A" w:rsidP="005B1C0A">
      <w:r>
        <w:lastRenderedPageBreak/>
        <w:t>unavoidable, it had not produced the smallest effect on her in that</w:t>
      </w:r>
    </w:p>
    <w:p w14:paraId="21E403E4" w14:textId="77777777" w:rsidR="005B1C0A" w:rsidRDefault="005B1C0A" w:rsidP="005B1C0A">
      <w:r>
        <w:t>point to which it principally tended. To separate Edward and Elinor</w:t>
      </w:r>
    </w:p>
    <w:p w14:paraId="4375F574" w14:textId="77777777" w:rsidR="005B1C0A" w:rsidRDefault="005B1C0A" w:rsidP="005B1C0A">
      <w:r>
        <w:t>was as far from being her object as ever; and she wished to show Mrs.</w:t>
      </w:r>
    </w:p>
    <w:p w14:paraId="1F5642C0" w14:textId="77777777" w:rsidR="005B1C0A" w:rsidRDefault="005B1C0A" w:rsidP="005B1C0A">
      <w:r>
        <w:t>John Dashwood, by this pointed invitation to her brother, how totally</w:t>
      </w:r>
    </w:p>
    <w:p w14:paraId="4B4B90E6" w14:textId="77777777" w:rsidR="005B1C0A" w:rsidRDefault="005B1C0A" w:rsidP="005B1C0A">
      <w:r>
        <w:t>she disregarded her disapprobation of the match.</w:t>
      </w:r>
    </w:p>
    <w:p w14:paraId="2D029688" w14:textId="77777777" w:rsidR="005B1C0A" w:rsidRDefault="005B1C0A" w:rsidP="005B1C0A">
      <w:r>
        <w:t>Mr. John Dashwood told his mother again and again how exceedingly sorry</w:t>
      </w:r>
    </w:p>
    <w:p w14:paraId="5755A41D" w14:textId="77777777" w:rsidR="005B1C0A" w:rsidRDefault="005B1C0A" w:rsidP="005B1C0A">
      <w:r>
        <w:t>he was that she had taken a house at such a distance from Norland as to</w:t>
      </w:r>
    </w:p>
    <w:p w14:paraId="0B85DC08" w14:textId="77777777" w:rsidR="005B1C0A" w:rsidRDefault="005B1C0A" w:rsidP="005B1C0A">
      <w:r>
        <w:t>prevent his being of any service to her in removing her furniture. He</w:t>
      </w:r>
    </w:p>
    <w:p w14:paraId="2956DD2C" w14:textId="77777777" w:rsidR="005B1C0A" w:rsidRDefault="005B1C0A" w:rsidP="005B1C0A">
      <w:r>
        <w:t>really felt conscientiously vexed on the occasion; for the very</w:t>
      </w:r>
    </w:p>
    <w:p w14:paraId="046FB8A8" w14:textId="77777777" w:rsidR="005B1C0A" w:rsidRDefault="005B1C0A" w:rsidP="005B1C0A">
      <w:r>
        <w:t>exertion to which he had limited the performance of his promise to his</w:t>
      </w:r>
    </w:p>
    <w:p w14:paraId="4D0BA613" w14:textId="77777777" w:rsidR="005B1C0A" w:rsidRDefault="005B1C0A" w:rsidP="005B1C0A">
      <w:r>
        <w:t>father was by this arrangement rendered impracticable.-- The furniture</w:t>
      </w:r>
    </w:p>
    <w:p w14:paraId="52EF04B6" w14:textId="77777777" w:rsidR="005B1C0A" w:rsidRDefault="005B1C0A" w:rsidP="005B1C0A">
      <w:r>
        <w:t>was all sent around by water. It chiefly consisted of household linen,</w:t>
      </w:r>
    </w:p>
    <w:p w14:paraId="3694A3D8" w14:textId="77777777" w:rsidR="005B1C0A" w:rsidRDefault="005B1C0A" w:rsidP="005B1C0A">
      <w:r>
        <w:t>plate, china, and books, with a handsome pianoforte of Marianne's.</w:t>
      </w:r>
    </w:p>
    <w:p w14:paraId="7F5E5441" w14:textId="77777777" w:rsidR="005B1C0A" w:rsidRDefault="005B1C0A" w:rsidP="005B1C0A">
      <w:r>
        <w:t>Mrs. John Dashwood saw the packages depart with a sigh: she could not</w:t>
      </w:r>
    </w:p>
    <w:p w14:paraId="60D34A0E" w14:textId="77777777" w:rsidR="005B1C0A" w:rsidRDefault="005B1C0A" w:rsidP="005B1C0A">
      <w:r>
        <w:t>help feeling it hard that as Mrs. Dashwood's income would be so</w:t>
      </w:r>
    </w:p>
    <w:p w14:paraId="24CCF273" w14:textId="77777777" w:rsidR="005B1C0A" w:rsidRDefault="005B1C0A" w:rsidP="005B1C0A">
      <w:r>
        <w:t>trifling in comparison with their own, she should have any handsome</w:t>
      </w:r>
    </w:p>
    <w:p w14:paraId="657DE6D0" w14:textId="77777777" w:rsidR="005B1C0A" w:rsidRDefault="005B1C0A" w:rsidP="005B1C0A">
      <w:r>
        <w:t>article of furniture.</w:t>
      </w:r>
    </w:p>
    <w:p w14:paraId="2A0CACE1" w14:textId="77777777" w:rsidR="005B1C0A" w:rsidRDefault="005B1C0A" w:rsidP="005B1C0A">
      <w:r>
        <w:t>Mrs. Dashwood took the house for a twelvemonth; it was ready furnished,</w:t>
      </w:r>
    </w:p>
    <w:p w14:paraId="4350FC1E" w14:textId="77777777" w:rsidR="005B1C0A" w:rsidRDefault="005B1C0A" w:rsidP="005B1C0A">
      <w:r>
        <w:t>and she might have immediate possession. No difficulty arose on either</w:t>
      </w:r>
    </w:p>
    <w:p w14:paraId="14E4F693" w14:textId="77777777" w:rsidR="005B1C0A" w:rsidRDefault="005B1C0A" w:rsidP="005B1C0A">
      <w:r>
        <w:t>side in the agreement; and she waited only for the disposal of her</w:t>
      </w:r>
    </w:p>
    <w:p w14:paraId="2ED4198E" w14:textId="77777777" w:rsidR="005B1C0A" w:rsidRDefault="005B1C0A" w:rsidP="005B1C0A">
      <w:r>
        <w:t>effects at Norland, and to determine her future household, before she</w:t>
      </w:r>
    </w:p>
    <w:p w14:paraId="19E52040" w14:textId="77777777" w:rsidR="005B1C0A" w:rsidRDefault="005B1C0A" w:rsidP="005B1C0A">
      <w:r>
        <w:t>set off for the west; and this, as she was exceedingly rapid in the</w:t>
      </w:r>
    </w:p>
    <w:p w14:paraId="0612EB8E" w14:textId="77777777" w:rsidR="005B1C0A" w:rsidRDefault="005B1C0A" w:rsidP="005B1C0A">
      <w:r>
        <w:t>performance of everything that interested her, was soon done.--The</w:t>
      </w:r>
    </w:p>
    <w:p w14:paraId="1EE351D2" w14:textId="77777777" w:rsidR="005B1C0A" w:rsidRDefault="005B1C0A" w:rsidP="005B1C0A">
      <w:r>
        <w:t>horses which were left her by her husband had been sold soon after his</w:t>
      </w:r>
    </w:p>
    <w:p w14:paraId="11C6B7B7" w14:textId="77777777" w:rsidR="005B1C0A" w:rsidRDefault="005B1C0A" w:rsidP="005B1C0A">
      <w:r>
        <w:t>death, and an opportunity now offering of disposing of her carriage,</w:t>
      </w:r>
    </w:p>
    <w:p w14:paraId="0F829377" w14:textId="77777777" w:rsidR="005B1C0A" w:rsidRDefault="005B1C0A" w:rsidP="005B1C0A">
      <w:r>
        <w:t>she agreed to sell that likewise at the earnest advice of her eldest</w:t>
      </w:r>
    </w:p>
    <w:p w14:paraId="1F60079C" w14:textId="77777777" w:rsidR="005B1C0A" w:rsidRDefault="005B1C0A" w:rsidP="005B1C0A">
      <w:r>
        <w:t>daughter. For the comfort of her children, had she consulted only her</w:t>
      </w:r>
    </w:p>
    <w:p w14:paraId="4210BB2C" w14:textId="77777777" w:rsidR="005B1C0A" w:rsidRDefault="005B1C0A" w:rsidP="005B1C0A">
      <w:r>
        <w:t>own wishes, she would have kept it; but the discretion of Elinor</w:t>
      </w:r>
    </w:p>
    <w:p w14:paraId="16E9561D" w14:textId="77777777" w:rsidR="005B1C0A" w:rsidRDefault="005B1C0A" w:rsidP="005B1C0A">
      <w:r>
        <w:t>prevailed. HER wisdom too limited the number of their servants to</w:t>
      </w:r>
    </w:p>
    <w:p w14:paraId="109942D2" w14:textId="77777777" w:rsidR="005B1C0A" w:rsidRDefault="005B1C0A" w:rsidP="005B1C0A">
      <w:r>
        <w:lastRenderedPageBreak/>
        <w:t>three; two maids and a man, with whom they were speedily provided from</w:t>
      </w:r>
    </w:p>
    <w:p w14:paraId="62A5332D" w14:textId="77777777" w:rsidR="005B1C0A" w:rsidRDefault="005B1C0A" w:rsidP="005B1C0A">
      <w:r>
        <w:t>amongst those who had formed their establishment at Norland.</w:t>
      </w:r>
    </w:p>
    <w:p w14:paraId="76A92AB9" w14:textId="77777777" w:rsidR="005B1C0A" w:rsidRDefault="005B1C0A" w:rsidP="005B1C0A">
      <w:r>
        <w:t>The man and one of the maids were sent off immediately into Devonshire,</w:t>
      </w:r>
    </w:p>
    <w:p w14:paraId="52D8F231" w14:textId="77777777" w:rsidR="005B1C0A" w:rsidRDefault="005B1C0A" w:rsidP="005B1C0A">
      <w:r>
        <w:t>to prepare the house for their mistress's arrival; for as Lady</w:t>
      </w:r>
    </w:p>
    <w:p w14:paraId="67D02CB9" w14:textId="77777777" w:rsidR="005B1C0A" w:rsidRDefault="005B1C0A" w:rsidP="005B1C0A">
      <w:r>
        <w:t>Middleton was entirely unknown to Mrs. Dashwood, she preferred going</w:t>
      </w:r>
    </w:p>
    <w:p w14:paraId="385096C4" w14:textId="77777777" w:rsidR="005B1C0A" w:rsidRDefault="005B1C0A" w:rsidP="005B1C0A">
      <w:r>
        <w:t>directly to the cottage to being a visitor at Barton Park; and she</w:t>
      </w:r>
    </w:p>
    <w:p w14:paraId="06B4A3B7" w14:textId="77777777" w:rsidR="005B1C0A" w:rsidRDefault="005B1C0A" w:rsidP="005B1C0A">
      <w:r>
        <w:t>relied so undoubtingly on Sir John's description of the house, as to</w:t>
      </w:r>
    </w:p>
    <w:p w14:paraId="5AF95408" w14:textId="77777777" w:rsidR="005B1C0A" w:rsidRDefault="005B1C0A" w:rsidP="005B1C0A">
      <w:r>
        <w:t>feel no curiosity to examine it herself till she entered it as her own.</w:t>
      </w:r>
    </w:p>
    <w:p w14:paraId="2A19ABB9" w14:textId="77777777" w:rsidR="005B1C0A" w:rsidRDefault="005B1C0A" w:rsidP="005B1C0A">
      <w:r>
        <w:t>Her eagerness to be gone from Norland was preserved from diminution by</w:t>
      </w:r>
    </w:p>
    <w:p w14:paraId="35DD9281" w14:textId="77777777" w:rsidR="005B1C0A" w:rsidRDefault="005B1C0A" w:rsidP="005B1C0A">
      <w:r>
        <w:t>the evident satisfaction of her daughter-in-law in the prospect of her</w:t>
      </w:r>
    </w:p>
    <w:p w14:paraId="104A1E7B" w14:textId="77777777" w:rsidR="005B1C0A" w:rsidRDefault="005B1C0A" w:rsidP="005B1C0A">
      <w:r>
        <w:t>removal; a satisfaction which was but feebly attempted to be concealed</w:t>
      </w:r>
    </w:p>
    <w:p w14:paraId="06801055" w14:textId="77777777" w:rsidR="005B1C0A" w:rsidRDefault="005B1C0A" w:rsidP="005B1C0A">
      <w:r>
        <w:t>under a cold invitation to her to defer her departure. Now was the</w:t>
      </w:r>
    </w:p>
    <w:p w14:paraId="79FF3077" w14:textId="77777777" w:rsidR="005B1C0A" w:rsidRDefault="005B1C0A" w:rsidP="005B1C0A">
      <w:r>
        <w:t>time when her son-in-law's promise to his father might with particular</w:t>
      </w:r>
    </w:p>
    <w:p w14:paraId="4DF35026" w14:textId="77777777" w:rsidR="005B1C0A" w:rsidRDefault="005B1C0A" w:rsidP="005B1C0A">
      <w:r>
        <w:t>propriety be fulfilled. Since he had neglected to do it on first</w:t>
      </w:r>
    </w:p>
    <w:p w14:paraId="0A5692A8" w14:textId="77777777" w:rsidR="005B1C0A" w:rsidRDefault="005B1C0A" w:rsidP="005B1C0A">
      <w:r>
        <w:t>coming to the estate, their quitting his house might be looked on as</w:t>
      </w:r>
    </w:p>
    <w:p w14:paraId="3644EA22" w14:textId="77777777" w:rsidR="005B1C0A" w:rsidRDefault="005B1C0A" w:rsidP="005B1C0A">
      <w:r>
        <w:t>the most suitable period for its accomplishment. But Mrs. Dashwood</w:t>
      </w:r>
    </w:p>
    <w:p w14:paraId="0CD6EF8C" w14:textId="77777777" w:rsidR="005B1C0A" w:rsidRDefault="005B1C0A" w:rsidP="005B1C0A">
      <w:r>
        <w:t>began shortly to give over every hope of the kind, and to be convinced,</w:t>
      </w:r>
    </w:p>
    <w:p w14:paraId="2CB0957E" w14:textId="77777777" w:rsidR="005B1C0A" w:rsidRDefault="005B1C0A" w:rsidP="005B1C0A">
      <w:r>
        <w:t>from the general drift of his discourse, that his assistance extended</w:t>
      </w:r>
    </w:p>
    <w:p w14:paraId="0D63CF21" w14:textId="77777777" w:rsidR="005B1C0A" w:rsidRDefault="005B1C0A" w:rsidP="005B1C0A">
      <w:r>
        <w:t>no farther than their maintenance for six months at Norland. He so</w:t>
      </w:r>
    </w:p>
    <w:p w14:paraId="490DDBFC" w14:textId="77777777" w:rsidR="005B1C0A" w:rsidRDefault="005B1C0A" w:rsidP="005B1C0A">
      <w:r>
        <w:t>frequently talked of the increasing expenses of housekeeping, and of</w:t>
      </w:r>
    </w:p>
    <w:p w14:paraId="33BD38D3" w14:textId="77777777" w:rsidR="005B1C0A" w:rsidRDefault="005B1C0A" w:rsidP="005B1C0A">
      <w:r>
        <w:t>the perpetual demands upon his purse, which a man of any consequence in</w:t>
      </w:r>
    </w:p>
    <w:p w14:paraId="7D39CE2A" w14:textId="77777777" w:rsidR="005B1C0A" w:rsidRDefault="005B1C0A" w:rsidP="005B1C0A">
      <w:r>
        <w:t>the world was beyond calculation exposed to, that he seemed rather to</w:t>
      </w:r>
    </w:p>
    <w:p w14:paraId="2DA72775" w14:textId="77777777" w:rsidR="005B1C0A" w:rsidRDefault="005B1C0A" w:rsidP="005B1C0A">
      <w:r>
        <w:t>stand in need of more money himself than to have any design of giving</w:t>
      </w:r>
    </w:p>
    <w:p w14:paraId="00A17346" w14:textId="77777777" w:rsidR="005B1C0A" w:rsidRDefault="005B1C0A" w:rsidP="005B1C0A">
      <w:r>
        <w:t>money away.</w:t>
      </w:r>
    </w:p>
    <w:p w14:paraId="4CCFE7A5" w14:textId="77777777" w:rsidR="005B1C0A" w:rsidRDefault="005B1C0A" w:rsidP="005B1C0A">
      <w:r>
        <w:t>In a very few weeks from the day which brought Sir John Middleton's</w:t>
      </w:r>
    </w:p>
    <w:p w14:paraId="5EF68D04" w14:textId="77777777" w:rsidR="005B1C0A" w:rsidRDefault="005B1C0A" w:rsidP="005B1C0A">
      <w:r>
        <w:t>first letter to Norland, every thing was so far settled in their future</w:t>
      </w:r>
    </w:p>
    <w:p w14:paraId="338CC339" w14:textId="77777777" w:rsidR="005B1C0A" w:rsidRDefault="005B1C0A" w:rsidP="005B1C0A">
      <w:r>
        <w:t>abode as to enable Mrs. Dashwood and her daughters to begin their</w:t>
      </w:r>
    </w:p>
    <w:p w14:paraId="3A2A2358" w14:textId="77777777" w:rsidR="005B1C0A" w:rsidRDefault="005B1C0A" w:rsidP="005B1C0A">
      <w:r>
        <w:t>journey.</w:t>
      </w:r>
    </w:p>
    <w:p w14:paraId="7D9AC54D" w14:textId="77777777" w:rsidR="005B1C0A" w:rsidRDefault="005B1C0A" w:rsidP="005B1C0A">
      <w:r>
        <w:t>Many were the tears shed by them in their last adieus to a place so</w:t>
      </w:r>
    </w:p>
    <w:p w14:paraId="35900F1D" w14:textId="77777777" w:rsidR="005B1C0A" w:rsidRDefault="005B1C0A" w:rsidP="005B1C0A">
      <w:r>
        <w:lastRenderedPageBreak/>
        <w:t>much beloved. "Dear, dear Norland!" said Marianne, as she wandered</w:t>
      </w:r>
    </w:p>
    <w:p w14:paraId="72A093FD" w14:textId="77777777" w:rsidR="005B1C0A" w:rsidRDefault="005B1C0A" w:rsidP="005B1C0A">
      <w:r>
        <w:t>alone before the house, on the last evening of their being there; "when</w:t>
      </w:r>
    </w:p>
    <w:p w14:paraId="155A438E" w14:textId="77777777" w:rsidR="005B1C0A" w:rsidRDefault="005B1C0A" w:rsidP="005B1C0A">
      <w:r>
        <w:t>shall I cease to regret you!--when learn to feel a home elsewhere!--Oh!</w:t>
      </w:r>
    </w:p>
    <w:p w14:paraId="42DE4EC4" w14:textId="77777777" w:rsidR="005B1C0A" w:rsidRDefault="005B1C0A" w:rsidP="005B1C0A">
      <w:r>
        <w:t>happy house, could you know what I suffer in now viewing you from this</w:t>
      </w:r>
    </w:p>
    <w:p w14:paraId="6580872C" w14:textId="77777777" w:rsidR="005B1C0A" w:rsidRDefault="005B1C0A" w:rsidP="005B1C0A">
      <w:r>
        <w:t>spot, from whence perhaps I may view you no more!--And you, ye</w:t>
      </w:r>
    </w:p>
    <w:p w14:paraId="0ECE9840" w14:textId="77777777" w:rsidR="005B1C0A" w:rsidRDefault="005B1C0A" w:rsidP="005B1C0A">
      <w:r>
        <w:t>well-known trees!--but you will continue the same.--No leaf will decay</w:t>
      </w:r>
    </w:p>
    <w:p w14:paraId="26B38CFE" w14:textId="77777777" w:rsidR="005B1C0A" w:rsidRDefault="005B1C0A" w:rsidP="005B1C0A">
      <w:r>
        <w:t>because we are removed, nor any branch become motionless although we</w:t>
      </w:r>
    </w:p>
    <w:p w14:paraId="5134B986" w14:textId="77777777" w:rsidR="005B1C0A" w:rsidRDefault="005B1C0A" w:rsidP="005B1C0A">
      <w:r>
        <w:t>can observe you no longer!--No; you will continue the same; unconscious</w:t>
      </w:r>
    </w:p>
    <w:p w14:paraId="6EBE2DEE" w14:textId="77777777" w:rsidR="005B1C0A" w:rsidRDefault="005B1C0A" w:rsidP="005B1C0A">
      <w:r>
        <w:t>of the pleasure or the regret you occasion, and insensible of any</w:t>
      </w:r>
    </w:p>
    <w:p w14:paraId="10F50504" w14:textId="77777777" w:rsidR="005B1C0A" w:rsidRDefault="005B1C0A" w:rsidP="005B1C0A">
      <w:r>
        <w:t>change in those who walk under your shade!--But who will remain to</w:t>
      </w:r>
    </w:p>
    <w:p w14:paraId="22CE202E" w14:textId="77777777" w:rsidR="005B1C0A" w:rsidRDefault="005B1C0A" w:rsidP="005B1C0A">
      <w:r>
        <w:t>enjoy you?"</w:t>
      </w:r>
    </w:p>
    <w:p w14:paraId="58B54140" w14:textId="77777777" w:rsidR="005B1C0A" w:rsidRDefault="005B1C0A" w:rsidP="005B1C0A">
      <w:r>
        <w:t>CHAPTER 6</w:t>
      </w:r>
    </w:p>
    <w:p w14:paraId="3C952B76" w14:textId="77777777" w:rsidR="005B1C0A" w:rsidRDefault="005B1C0A" w:rsidP="005B1C0A">
      <w:r>
        <w:t>The first part of their journey was performed in too melancholy a</w:t>
      </w:r>
    </w:p>
    <w:p w14:paraId="41B12755" w14:textId="77777777" w:rsidR="005B1C0A" w:rsidRDefault="005B1C0A" w:rsidP="005B1C0A">
      <w:r>
        <w:t>disposition to be otherwise than tedious and unpleasant. But as they</w:t>
      </w:r>
    </w:p>
    <w:p w14:paraId="443EBD13" w14:textId="77777777" w:rsidR="005B1C0A" w:rsidRDefault="005B1C0A" w:rsidP="005B1C0A">
      <w:r>
        <w:t>drew towards the end of it, their interest in the appearance of a</w:t>
      </w:r>
    </w:p>
    <w:p w14:paraId="35E84989" w14:textId="77777777" w:rsidR="005B1C0A" w:rsidRDefault="005B1C0A" w:rsidP="005B1C0A">
      <w:r>
        <w:t>country which they were to inhabit overcame their dejection, and a view</w:t>
      </w:r>
    </w:p>
    <w:p w14:paraId="2B59D920" w14:textId="77777777" w:rsidR="005B1C0A" w:rsidRDefault="005B1C0A" w:rsidP="005B1C0A">
      <w:r>
        <w:t>of Barton Valley as they entered it gave them cheerfulness. It was a</w:t>
      </w:r>
    </w:p>
    <w:p w14:paraId="30EB57A0" w14:textId="77777777" w:rsidR="005B1C0A" w:rsidRDefault="005B1C0A" w:rsidP="005B1C0A">
      <w:r>
        <w:t>pleasant fertile spot, well wooded, and rich in pasture. After winding</w:t>
      </w:r>
    </w:p>
    <w:p w14:paraId="4F8D550A" w14:textId="77777777" w:rsidR="005B1C0A" w:rsidRDefault="005B1C0A" w:rsidP="005B1C0A">
      <w:r>
        <w:t>along it for more than a mile, they reached their own house. A small</w:t>
      </w:r>
    </w:p>
    <w:p w14:paraId="7C043825" w14:textId="77777777" w:rsidR="005B1C0A" w:rsidRDefault="005B1C0A" w:rsidP="005B1C0A">
      <w:r>
        <w:t>green court was the whole of its demesne in front; and a neat wicket</w:t>
      </w:r>
    </w:p>
    <w:p w14:paraId="48EAE9A3" w14:textId="77777777" w:rsidR="005B1C0A" w:rsidRDefault="005B1C0A" w:rsidP="005B1C0A">
      <w:r>
        <w:t>gate admitted them into it.</w:t>
      </w:r>
    </w:p>
    <w:p w14:paraId="7711F857" w14:textId="77777777" w:rsidR="005B1C0A" w:rsidRDefault="005B1C0A" w:rsidP="005B1C0A">
      <w:r>
        <w:t>As a house, Barton Cottage, though small, was comfortable and compact;</w:t>
      </w:r>
    </w:p>
    <w:p w14:paraId="0771118D" w14:textId="77777777" w:rsidR="005B1C0A" w:rsidRDefault="005B1C0A" w:rsidP="005B1C0A">
      <w:r>
        <w:t>but as a cottage it was defective, for the building was regular, the</w:t>
      </w:r>
    </w:p>
    <w:p w14:paraId="17BB1016" w14:textId="77777777" w:rsidR="005B1C0A" w:rsidRDefault="005B1C0A" w:rsidP="005B1C0A">
      <w:r>
        <w:t>roof was tiled, the window shutters were not painted green, nor were</w:t>
      </w:r>
    </w:p>
    <w:p w14:paraId="7E64E8DD" w14:textId="77777777" w:rsidR="005B1C0A" w:rsidRDefault="005B1C0A" w:rsidP="005B1C0A">
      <w:r>
        <w:t>the walls covered with honeysuckles. A narrow passage led directly</w:t>
      </w:r>
    </w:p>
    <w:p w14:paraId="0046746E" w14:textId="77777777" w:rsidR="005B1C0A" w:rsidRDefault="005B1C0A" w:rsidP="005B1C0A">
      <w:r>
        <w:t>through the house into the garden behind. On each side of the entrance</w:t>
      </w:r>
    </w:p>
    <w:p w14:paraId="29ED431B" w14:textId="77777777" w:rsidR="005B1C0A" w:rsidRDefault="005B1C0A" w:rsidP="005B1C0A">
      <w:r>
        <w:t>was a sitting room, about sixteen feet square; and beyond them were the</w:t>
      </w:r>
    </w:p>
    <w:p w14:paraId="0E341D8F" w14:textId="77777777" w:rsidR="005B1C0A" w:rsidRDefault="005B1C0A" w:rsidP="005B1C0A">
      <w:r>
        <w:t>offices and the stairs. Four bed-rooms and two garrets formed the rest</w:t>
      </w:r>
    </w:p>
    <w:p w14:paraId="005EA20A" w14:textId="77777777" w:rsidR="005B1C0A" w:rsidRDefault="005B1C0A" w:rsidP="005B1C0A">
      <w:r>
        <w:t>of the house. It had not been built many years and was in good repair.</w:t>
      </w:r>
    </w:p>
    <w:p w14:paraId="497AF7C1" w14:textId="77777777" w:rsidR="005B1C0A" w:rsidRDefault="005B1C0A" w:rsidP="005B1C0A">
      <w:r>
        <w:lastRenderedPageBreak/>
        <w:t>In comparison of Norland, it was poor and small indeed!--but the tears</w:t>
      </w:r>
    </w:p>
    <w:p w14:paraId="0D7F81B5" w14:textId="77777777" w:rsidR="005B1C0A" w:rsidRDefault="005B1C0A" w:rsidP="005B1C0A">
      <w:r>
        <w:t>which recollection called forth as they entered the house were soon</w:t>
      </w:r>
    </w:p>
    <w:p w14:paraId="6F9FAF67" w14:textId="77777777" w:rsidR="005B1C0A" w:rsidRDefault="005B1C0A" w:rsidP="005B1C0A">
      <w:r>
        <w:t>dried away. They were cheered by the joy of the servants on their</w:t>
      </w:r>
    </w:p>
    <w:p w14:paraId="5C18FA87" w14:textId="77777777" w:rsidR="005B1C0A" w:rsidRDefault="005B1C0A" w:rsidP="005B1C0A">
      <w:r>
        <w:t>arrival, and each for the sake of the others resolved to appear happy.</w:t>
      </w:r>
    </w:p>
    <w:p w14:paraId="454FED7A" w14:textId="77777777" w:rsidR="005B1C0A" w:rsidRDefault="005B1C0A" w:rsidP="005B1C0A">
      <w:r>
        <w:t>It was very early in September; the season was fine, and from first</w:t>
      </w:r>
    </w:p>
    <w:p w14:paraId="26563265" w14:textId="77777777" w:rsidR="005B1C0A" w:rsidRDefault="005B1C0A" w:rsidP="005B1C0A">
      <w:r>
        <w:t>seeing the place under the advantage of good weather, they received an</w:t>
      </w:r>
    </w:p>
    <w:p w14:paraId="53D814B2" w14:textId="77777777" w:rsidR="005B1C0A" w:rsidRDefault="005B1C0A" w:rsidP="005B1C0A">
      <w:r>
        <w:t>impression in its favour which was of material service in recommending</w:t>
      </w:r>
    </w:p>
    <w:p w14:paraId="239EDFDC" w14:textId="77777777" w:rsidR="005B1C0A" w:rsidRDefault="005B1C0A" w:rsidP="005B1C0A">
      <w:r>
        <w:t>it to their lasting approbation.</w:t>
      </w:r>
    </w:p>
    <w:p w14:paraId="20FEC3AE" w14:textId="77777777" w:rsidR="005B1C0A" w:rsidRDefault="005B1C0A" w:rsidP="005B1C0A">
      <w:r>
        <w:t>The situation of the house was good. High hills rose immediately</w:t>
      </w:r>
    </w:p>
    <w:p w14:paraId="68A5ABFF" w14:textId="77777777" w:rsidR="005B1C0A" w:rsidRDefault="005B1C0A" w:rsidP="005B1C0A">
      <w:r>
        <w:t>behind, and at no great distance on each side; some of which were open</w:t>
      </w:r>
    </w:p>
    <w:p w14:paraId="36C441E9" w14:textId="77777777" w:rsidR="005B1C0A" w:rsidRDefault="005B1C0A" w:rsidP="005B1C0A">
      <w:r>
        <w:t>downs, the others cultivated and woody. The village of Barton was</w:t>
      </w:r>
    </w:p>
    <w:p w14:paraId="22214D2E" w14:textId="77777777" w:rsidR="005B1C0A" w:rsidRDefault="005B1C0A" w:rsidP="005B1C0A">
      <w:r>
        <w:t>chiefly on one of these hills, and formed a pleasant view from the</w:t>
      </w:r>
    </w:p>
    <w:p w14:paraId="729AA6C3" w14:textId="77777777" w:rsidR="005B1C0A" w:rsidRDefault="005B1C0A" w:rsidP="005B1C0A">
      <w:r>
        <w:t>cottage windows. The prospect in front was more extensive; it</w:t>
      </w:r>
    </w:p>
    <w:p w14:paraId="31FC8ADD" w14:textId="77777777" w:rsidR="005B1C0A" w:rsidRDefault="005B1C0A" w:rsidP="005B1C0A">
      <w:r>
        <w:t>commanded the whole of the valley, and reached into the country beyond.</w:t>
      </w:r>
    </w:p>
    <w:p w14:paraId="40681C39" w14:textId="77777777" w:rsidR="005B1C0A" w:rsidRDefault="005B1C0A" w:rsidP="005B1C0A">
      <w:r>
        <w:t>The hills which surrounded the cottage terminated the valley in that</w:t>
      </w:r>
    </w:p>
    <w:p w14:paraId="750F8BAC" w14:textId="77777777" w:rsidR="005B1C0A" w:rsidRDefault="005B1C0A" w:rsidP="005B1C0A">
      <w:r>
        <w:t>direction; under another name, and in another course, it branched out</w:t>
      </w:r>
    </w:p>
    <w:p w14:paraId="706E44EF" w14:textId="77777777" w:rsidR="005B1C0A" w:rsidRDefault="005B1C0A" w:rsidP="005B1C0A">
      <w:r>
        <w:t>again between two of the steepest of them.</w:t>
      </w:r>
    </w:p>
    <w:p w14:paraId="515783FA" w14:textId="77777777" w:rsidR="005B1C0A" w:rsidRDefault="005B1C0A" w:rsidP="005B1C0A">
      <w:r>
        <w:t>With the size and furniture of the house Mrs. Dashwood was upon the</w:t>
      </w:r>
    </w:p>
    <w:p w14:paraId="256EF11A" w14:textId="77777777" w:rsidR="005B1C0A" w:rsidRDefault="005B1C0A" w:rsidP="005B1C0A">
      <w:r>
        <w:t>whole well satisfied; for though her former style of life rendered many</w:t>
      </w:r>
    </w:p>
    <w:p w14:paraId="2C243FC6" w14:textId="77777777" w:rsidR="005B1C0A" w:rsidRDefault="005B1C0A" w:rsidP="005B1C0A">
      <w:r>
        <w:t>additions to the latter indispensable, yet to add and improve was a</w:t>
      </w:r>
    </w:p>
    <w:p w14:paraId="05AF53CB" w14:textId="77777777" w:rsidR="005B1C0A" w:rsidRDefault="005B1C0A" w:rsidP="005B1C0A">
      <w:r>
        <w:t>delight to her; and she had at this time ready money enough to supply</w:t>
      </w:r>
    </w:p>
    <w:p w14:paraId="322E4373" w14:textId="77777777" w:rsidR="005B1C0A" w:rsidRDefault="005B1C0A" w:rsidP="005B1C0A">
      <w:r>
        <w:t>all that was wanted of greater elegance to the apartments. "As for the</w:t>
      </w:r>
    </w:p>
    <w:p w14:paraId="33DE6F2A" w14:textId="77777777" w:rsidR="005B1C0A" w:rsidRDefault="005B1C0A" w:rsidP="005B1C0A">
      <w:r>
        <w:t>house itself, to be sure," said she, "it is too small for our family,</w:t>
      </w:r>
    </w:p>
    <w:p w14:paraId="775B76AC" w14:textId="77777777" w:rsidR="005B1C0A" w:rsidRDefault="005B1C0A" w:rsidP="005B1C0A">
      <w:r>
        <w:t>but we will make ourselves tolerably comfortable for the present, as it</w:t>
      </w:r>
    </w:p>
    <w:p w14:paraId="0AE48B37" w14:textId="77777777" w:rsidR="005B1C0A" w:rsidRDefault="005B1C0A" w:rsidP="005B1C0A">
      <w:r>
        <w:t>is too late in the year for improvements. Perhaps in the spring, if I</w:t>
      </w:r>
    </w:p>
    <w:p w14:paraId="7CBD71A7" w14:textId="77777777" w:rsidR="005B1C0A" w:rsidRDefault="005B1C0A" w:rsidP="005B1C0A">
      <w:r>
        <w:t>have plenty of money, as I dare say I shall, we may think about</w:t>
      </w:r>
    </w:p>
    <w:p w14:paraId="0ABE081C" w14:textId="77777777" w:rsidR="005B1C0A" w:rsidRDefault="005B1C0A" w:rsidP="005B1C0A">
      <w:r>
        <w:t>building. These parlors are both too small for such parties of our</w:t>
      </w:r>
    </w:p>
    <w:p w14:paraId="3749D823" w14:textId="77777777" w:rsidR="005B1C0A" w:rsidRDefault="005B1C0A" w:rsidP="005B1C0A">
      <w:r>
        <w:t>friends as I hope to see often collected here; and I have some thoughts</w:t>
      </w:r>
    </w:p>
    <w:p w14:paraId="26F598DF" w14:textId="77777777" w:rsidR="005B1C0A" w:rsidRDefault="005B1C0A" w:rsidP="005B1C0A">
      <w:r>
        <w:t>of throwing the passage into one of them with perhaps a part of the</w:t>
      </w:r>
    </w:p>
    <w:p w14:paraId="36F67AE7" w14:textId="77777777" w:rsidR="005B1C0A" w:rsidRDefault="005B1C0A" w:rsidP="005B1C0A">
      <w:r>
        <w:lastRenderedPageBreak/>
        <w:t>other, and so leave the remainder of that other for an entrance; this,</w:t>
      </w:r>
    </w:p>
    <w:p w14:paraId="28D5CC3B" w14:textId="77777777" w:rsidR="005B1C0A" w:rsidRDefault="005B1C0A" w:rsidP="005B1C0A">
      <w:r>
        <w:t>with a new drawing room which may be easily added, and a bed-chamber</w:t>
      </w:r>
    </w:p>
    <w:p w14:paraId="2D08C4E2" w14:textId="77777777" w:rsidR="005B1C0A" w:rsidRDefault="005B1C0A" w:rsidP="005B1C0A">
      <w:r>
        <w:t>and garret above, will make it a very snug little cottage. I could</w:t>
      </w:r>
    </w:p>
    <w:p w14:paraId="4475D696" w14:textId="77777777" w:rsidR="005B1C0A" w:rsidRDefault="005B1C0A" w:rsidP="005B1C0A">
      <w:r>
        <w:t>wish the stairs were handsome. But one must not expect every thing;</w:t>
      </w:r>
    </w:p>
    <w:p w14:paraId="77B61314" w14:textId="77777777" w:rsidR="005B1C0A" w:rsidRDefault="005B1C0A" w:rsidP="005B1C0A">
      <w:r>
        <w:t>though I suppose it would be no difficult matter to widen them. I</w:t>
      </w:r>
    </w:p>
    <w:p w14:paraId="1F06D743" w14:textId="77777777" w:rsidR="005B1C0A" w:rsidRDefault="005B1C0A" w:rsidP="005B1C0A">
      <w:r>
        <w:t>shall see how much I am before-hand with the world in the spring, and</w:t>
      </w:r>
    </w:p>
    <w:p w14:paraId="647CD584" w14:textId="77777777" w:rsidR="005B1C0A" w:rsidRDefault="005B1C0A" w:rsidP="005B1C0A">
      <w:r>
        <w:t>we will plan our improvements accordingly."</w:t>
      </w:r>
    </w:p>
    <w:p w14:paraId="2418214A" w14:textId="77777777" w:rsidR="005B1C0A" w:rsidRDefault="005B1C0A" w:rsidP="005B1C0A">
      <w:r>
        <w:t>In the mean time, till all these alterations could be made from the</w:t>
      </w:r>
    </w:p>
    <w:p w14:paraId="4CC1E2C8" w14:textId="77777777" w:rsidR="005B1C0A" w:rsidRDefault="005B1C0A" w:rsidP="005B1C0A">
      <w:r>
        <w:t>savings of an income of five hundred a-year by a woman who never saved</w:t>
      </w:r>
    </w:p>
    <w:p w14:paraId="4525F6C3" w14:textId="77777777" w:rsidR="005B1C0A" w:rsidRDefault="005B1C0A" w:rsidP="005B1C0A">
      <w:r>
        <w:t>in her life, they were wise enough to be contented with the house as it</w:t>
      </w:r>
    </w:p>
    <w:p w14:paraId="5C786417" w14:textId="77777777" w:rsidR="005B1C0A" w:rsidRDefault="005B1C0A" w:rsidP="005B1C0A">
      <w:r>
        <w:t>was; and each of them was busy in arranging their particular concerns,</w:t>
      </w:r>
    </w:p>
    <w:p w14:paraId="11A4AA9D" w14:textId="77777777" w:rsidR="005B1C0A" w:rsidRDefault="005B1C0A" w:rsidP="005B1C0A">
      <w:r>
        <w:t>and endeavoring, by placing around them books and other possessions, to</w:t>
      </w:r>
    </w:p>
    <w:p w14:paraId="7531FDDB" w14:textId="77777777" w:rsidR="005B1C0A" w:rsidRDefault="005B1C0A" w:rsidP="005B1C0A">
      <w:r>
        <w:t>form themselves a home. Marianne's pianoforte was unpacked and</w:t>
      </w:r>
    </w:p>
    <w:p w14:paraId="19E4BCF0" w14:textId="77777777" w:rsidR="005B1C0A" w:rsidRDefault="005B1C0A" w:rsidP="005B1C0A">
      <w:r>
        <w:t>properly disposed of; and Elinor's drawings were affixed to the walls</w:t>
      </w:r>
    </w:p>
    <w:p w14:paraId="7730F8C2" w14:textId="77777777" w:rsidR="005B1C0A" w:rsidRDefault="005B1C0A" w:rsidP="005B1C0A">
      <w:r>
        <w:t>of their sitting room.</w:t>
      </w:r>
    </w:p>
    <w:p w14:paraId="2CC425CF" w14:textId="77777777" w:rsidR="005B1C0A" w:rsidRDefault="005B1C0A" w:rsidP="005B1C0A">
      <w:r>
        <w:t>In such employments as these they were interrupted soon after breakfast</w:t>
      </w:r>
    </w:p>
    <w:p w14:paraId="7BEB4F6F" w14:textId="77777777" w:rsidR="005B1C0A" w:rsidRDefault="005B1C0A" w:rsidP="005B1C0A">
      <w:r>
        <w:t>the next day by the entrance of their landlord, who called to welcome</w:t>
      </w:r>
    </w:p>
    <w:p w14:paraId="0D536258" w14:textId="77777777" w:rsidR="005B1C0A" w:rsidRDefault="005B1C0A" w:rsidP="005B1C0A">
      <w:r>
        <w:t>them to Barton, and to offer them every accommodation from his own</w:t>
      </w:r>
    </w:p>
    <w:p w14:paraId="52F077C0" w14:textId="77777777" w:rsidR="005B1C0A" w:rsidRDefault="005B1C0A" w:rsidP="005B1C0A">
      <w:r>
        <w:t>house and garden in which theirs might at present be deficient. Sir</w:t>
      </w:r>
    </w:p>
    <w:p w14:paraId="6E2ED9EA" w14:textId="77777777" w:rsidR="005B1C0A" w:rsidRDefault="005B1C0A" w:rsidP="005B1C0A">
      <w:r>
        <w:t>John Middleton was a good looking man about forty. He had formerly</w:t>
      </w:r>
    </w:p>
    <w:p w14:paraId="166AC5B2" w14:textId="77777777" w:rsidR="005B1C0A" w:rsidRDefault="005B1C0A" w:rsidP="005B1C0A">
      <w:r>
        <w:t>visited at Stanhill, but it was too long for his young cousins to</w:t>
      </w:r>
    </w:p>
    <w:p w14:paraId="192EEF7E" w14:textId="77777777" w:rsidR="005B1C0A" w:rsidRDefault="005B1C0A" w:rsidP="005B1C0A">
      <w:r>
        <w:t>remember him. His countenance was thoroughly good-humoured; and his</w:t>
      </w:r>
    </w:p>
    <w:p w14:paraId="38A68699" w14:textId="77777777" w:rsidR="005B1C0A" w:rsidRDefault="005B1C0A" w:rsidP="005B1C0A">
      <w:r>
        <w:t>manners were as friendly as the style of his letter. Their arrival</w:t>
      </w:r>
    </w:p>
    <w:p w14:paraId="67865C8B" w14:textId="77777777" w:rsidR="005B1C0A" w:rsidRDefault="005B1C0A" w:rsidP="005B1C0A">
      <w:r>
        <w:t>seemed to afford him real satisfaction, and their comfort to be an</w:t>
      </w:r>
    </w:p>
    <w:p w14:paraId="28992CD8" w14:textId="77777777" w:rsidR="005B1C0A" w:rsidRDefault="005B1C0A" w:rsidP="005B1C0A">
      <w:r>
        <w:t>object of real solicitude to him. He said much of his earnest desire</w:t>
      </w:r>
    </w:p>
    <w:p w14:paraId="175A26F9" w14:textId="77777777" w:rsidR="005B1C0A" w:rsidRDefault="005B1C0A" w:rsidP="005B1C0A">
      <w:r>
        <w:t>of their living in the most sociable terms with his family, and pressed</w:t>
      </w:r>
    </w:p>
    <w:p w14:paraId="7895E363" w14:textId="77777777" w:rsidR="005B1C0A" w:rsidRDefault="005B1C0A" w:rsidP="005B1C0A">
      <w:r>
        <w:t>them so cordially to dine at Barton Park every day till they were</w:t>
      </w:r>
    </w:p>
    <w:p w14:paraId="2941515D" w14:textId="77777777" w:rsidR="005B1C0A" w:rsidRDefault="005B1C0A" w:rsidP="005B1C0A">
      <w:r>
        <w:t>better settled at home, that, though his entreaties were carried to a</w:t>
      </w:r>
    </w:p>
    <w:p w14:paraId="49DB3520" w14:textId="77777777" w:rsidR="005B1C0A" w:rsidRDefault="005B1C0A" w:rsidP="005B1C0A">
      <w:r>
        <w:t>point of perseverance beyond civility, they could not give offence.</w:t>
      </w:r>
    </w:p>
    <w:p w14:paraId="7991EC61" w14:textId="77777777" w:rsidR="005B1C0A" w:rsidRDefault="005B1C0A" w:rsidP="005B1C0A">
      <w:r>
        <w:lastRenderedPageBreak/>
        <w:t>His kindness was not confined to words; for within an hour after he</w:t>
      </w:r>
    </w:p>
    <w:p w14:paraId="6E264AAF" w14:textId="77777777" w:rsidR="005B1C0A" w:rsidRDefault="005B1C0A" w:rsidP="005B1C0A">
      <w:r>
        <w:t>left them, a large basket full of garden stuff and fruit arrived from</w:t>
      </w:r>
    </w:p>
    <w:p w14:paraId="4E0C08BF" w14:textId="77777777" w:rsidR="005B1C0A" w:rsidRDefault="005B1C0A" w:rsidP="005B1C0A">
      <w:r>
        <w:t>the park, which was followed before the end of the day by a present of</w:t>
      </w:r>
    </w:p>
    <w:p w14:paraId="3EB853E4" w14:textId="77777777" w:rsidR="005B1C0A" w:rsidRDefault="005B1C0A" w:rsidP="005B1C0A">
      <w:r>
        <w:t>game. He insisted, moreover, on conveying all their letters to and</w:t>
      </w:r>
    </w:p>
    <w:p w14:paraId="407716C3" w14:textId="77777777" w:rsidR="005B1C0A" w:rsidRDefault="005B1C0A" w:rsidP="005B1C0A">
      <w:r>
        <w:t>from the post for them, and would not be denied the satisfaction of</w:t>
      </w:r>
    </w:p>
    <w:p w14:paraId="33B114E0" w14:textId="77777777" w:rsidR="005B1C0A" w:rsidRDefault="005B1C0A" w:rsidP="005B1C0A">
      <w:r>
        <w:t>sending them his newspaper every day.</w:t>
      </w:r>
    </w:p>
    <w:p w14:paraId="2B7AADA4" w14:textId="77777777" w:rsidR="005B1C0A" w:rsidRDefault="005B1C0A" w:rsidP="005B1C0A">
      <w:r>
        <w:t>Lady Middleton had sent a very civil message by him, denoting her</w:t>
      </w:r>
    </w:p>
    <w:p w14:paraId="1C64455F" w14:textId="77777777" w:rsidR="005B1C0A" w:rsidRDefault="005B1C0A" w:rsidP="005B1C0A">
      <w:r>
        <w:t>intention of waiting on Mrs. Dashwood as soon as she could be assured</w:t>
      </w:r>
    </w:p>
    <w:p w14:paraId="4DC60A5A" w14:textId="77777777" w:rsidR="005B1C0A" w:rsidRDefault="005B1C0A" w:rsidP="005B1C0A">
      <w:r>
        <w:t>that her visit would be no inconvenience; and as this message was</w:t>
      </w:r>
    </w:p>
    <w:p w14:paraId="41880B6B" w14:textId="77777777" w:rsidR="005B1C0A" w:rsidRDefault="005B1C0A" w:rsidP="005B1C0A">
      <w:r>
        <w:t>answered by an invitation equally polite, her ladyship was introduced</w:t>
      </w:r>
    </w:p>
    <w:p w14:paraId="1B2AD0DB" w14:textId="77777777" w:rsidR="005B1C0A" w:rsidRDefault="005B1C0A" w:rsidP="005B1C0A">
      <w:r>
        <w:t>to them the next day.</w:t>
      </w:r>
    </w:p>
    <w:p w14:paraId="549B11E3" w14:textId="77777777" w:rsidR="005B1C0A" w:rsidRDefault="005B1C0A" w:rsidP="005B1C0A">
      <w:r>
        <w:t>They were, of course, very anxious to see a person on whom so much of</w:t>
      </w:r>
    </w:p>
    <w:p w14:paraId="5C0A115F" w14:textId="77777777" w:rsidR="005B1C0A" w:rsidRDefault="005B1C0A" w:rsidP="005B1C0A">
      <w:r>
        <w:t>their comfort at Barton must depend; and the elegance of her appearance</w:t>
      </w:r>
    </w:p>
    <w:p w14:paraId="09495689" w14:textId="77777777" w:rsidR="005B1C0A" w:rsidRDefault="005B1C0A" w:rsidP="005B1C0A">
      <w:r>
        <w:t>was favourable to their wishes. Lady Middleton was not more than six</w:t>
      </w:r>
    </w:p>
    <w:p w14:paraId="5D898442" w14:textId="77777777" w:rsidR="005B1C0A" w:rsidRDefault="005B1C0A" w:rsidP="005B1C0A">
      <w:r>
        <w:t>or seven and twenty; her face was handsome, her figure tall and</w:t>
      </w:r>
    </w:p>
    <w:p w14:paraId="7FA3C48B" w14:textId="77777777" w:rsidR="005B1C0A" w:rsidRDefault="005B1C0A" w:rsidP="005B1C0A">
      <w:r>
        <w:t>striking, and her address graceful. Her manners had all the elegance</w:t>
      </w:r>
    </w:p>
    <w:p w14:paraId="48B81044" w14:textId="77777777" w:rsidR="005B1C0A" w:rsidRDefault="005B1C0A" w:rsidP="005B1C0A">
      <w:r>
        <w:t>which her husband's wanted. But they would have been improved by some</w:t>
      </w:r>
    </w:p>
    <w:p w14:paraId="5854DFA3" w14:textId="77777777" w:rsidR="005B1C0A" w:rsidRDefault="005B1C0A" w:rsidP="005B1C0A">
      <w:r>
        <w:t>share of his frankness and warmth; and her visit was long enough to</w:t>
      </w:r>
    </w:p>
    <w:p w14:paraId="4B144F60" w14:textId="77777777" w:rsidR="005B1C0A" w:rsidRDefault="005B1C0A" w:rsidP="005B1C0A">
      <w:r>
        <w:t>detract something from their first admiration, by shewing that, though</w:t>
      </w:r>
    </w:p>
    <w:p w14:paraId="6535E393" w14:textId="77777777" w:rsidR="005B1C0A" w:rsidRDefault="005B1C0A" w:rsidP="005B1C0A">
      <w:r>
        <w:t>perfectly well-bred, she was reserved, cold, and had nothing to say for</w:t>
      </w:r>
    </w:p>
    <w:p w14:paraId="5F68661A" w14:textId="77777777" w:rsidR="005B1C0A" w:rsidRDefault="005B1C0A" w:rsidP="005B1C0A">
      <w:r>
        <w:t>herself beyond the most common-place inquiry or remark.</w:t>
      </w:r>
    </w:p>
    <w:p w14:paraId="4321DC45" w14:textId="77777777" w:rsidR="005B1C0A" w:rsidRDefault="005B1C0A" w:rsidP="005B1C0A">
      <w:r>
        <w:t>Conversation however was not wanted, for Sir John was very chatty, and</w:t>
      </w:r>
    </w:p>
    <w:p w14:paraId="050C2155" w14:textId="77777777" w:rsidR="005B1C0A" w:rsidRDefault="005B1C0A" w:rsidP="005B1C0A">
      <w:r>
        <w:t>Lady Middleton had taken the wise precaution of bringing with her their</w:t>
      </w:r>
    </w:p>
    <w:p w14:paraId="3D675A53" w14:textId="77777777" w:rsidR="005B1C0A" w:rsidRDefault="005B1C0A" w:rsidP="005B1C0A">
      <w:r>
        <w:t>eldest child, a fine little boy about six years old, by which means</w:t>
      </w:r>
    </w:p>
    <w:p w14:paraId="4100EE94" w14:textId="77777777" w:rsidR="005B1C0A" w:rsidRDefault="005B1C0A" w:rsidP="005B1C0A">
      <w:r>
        <w:t>there was one subject always to be recurred to by the ladies in case of</w:t>
      </w:r>
    </w:p>
    <w:p w14:paraId="5BCD8818" w14:textId="77777777" w:rsidR="005B1C0A" w:rsidRDefault="005B1C0A" w:rsidP="005B1C0A">
      <w:r>
        <w:t>extremity, for they had to enquire his name and age, admire his beauty,</w:t>
      </w:r>
    </w:p>
    <w:p w14:paraId="76EAE2DF" w14:textId="77777777" w:rsidR="005B1C0A" w:rsidRDefault="005B1C0A" w:rsidP="005B1C0A">
      <w:r>
        <w:t>and ask him questions which his mother answered for him, while he hung</w:t>
      </w:r>
    </w:p>
    <w:p w14:paraId="2C0E8344" w14:textId="77777777" w:rsidR="005B1C0A" w:rsidRDefault="005B1C0A" w:rsidP="005B1C0A">
      <w:r>
        <w:t>about her and held down his head, to the great surprise of her</w:t>
      </w:r>
    </w:p>
    <w:p w14:paraId="43CEA417" w14:textId="77777777" w:rsidR="005B1C0A" w:rsidRDefault="005B1C0A" w:rsidP="005B1C0A">
      <w:r>
        <w:t>ladyship, who wondered at his being so shy before company, as he could</w:t>
      </w:r>
    </w:p>
    <w:p w14:paraId="6979DEC5" w14:textId="77777777" w:rsidR="005B1C0A" w:rsidRDefault="005B1C0A" w:rsidP="005B1C0A">
      <w:r>
        <w:lastRenderedPageBreak/>
        <w:t>make noise enough at home. On every formal visit a child ought to be</w:t>
      </w:r>
    </w:p>
    <w:p w14:paraId="0364124C" w14:textId="77777777" w:rsidR="005B1C0A" w:rsidRDefault="005B1C0A" w:rsidP="005B1C0A">
      <w:r>
        <w:t>of the party, by way of provision for discourse. In the present case</w:t>
      </w:r>
    </w:p>
    <w:p w14:paraId="311EA236" w14:textId="77777777" w:rsidR="005B1C0A" w:rsidRDefault="005B1C0A" w:rsidP="005B1C0A">
      <w:r>
        <w:t>it took up ten minutes to determine whether the boy were most like his</w:t>
      </w:r>
    </w:p>
    <w:p w14:paraId="7F41B8B8" w14:textId="77777777" w:rsidR="005B1C0A" w:rsidRDefault="005B1C0A" w:rsidP="005B1C0A">
      <w:r>
        <w:t>father or mother, and in what particular he resembled either, for of</w:t>
      </w:r>
    </w:p>
    <w:p w14:paraId="17587983" w14:textId="77777777" w:rsidR="005B1C0A" w:rsidRDefault="005B1C0A" w:rsidP="005B1C0A">
      <w:r>
        <w:t>course every body differed, and every body was astonished at the</w:t>
      </w:r>
    </w:p>
    <w:p w14:paraId="383A4412" w14:textId="77777777" w:rsidR="005B1C0A" w:rsidRDefault="005B1C0A" w:rsidP="005B1C0A">
      <w:r>
        <w:t>opinion of the others.</w:t>
      </w:r>
    </w:p>
    <w:p w14:paraId="2E524A32" w14:textId="77777777" w:rsidR="005B1C0A" w:rsidRDefault="005B1C0A" w:rsidP="005B1C0A">
      <w:r>
        <w:t>An opportunity was soon to be given to the Dashwoods of debating on the</w:t>
      </w:r>
    </w:p>
    <w:p w14:paraId="25F529F8" w14:textId="77777777" w:rsidR="005B1C0A" w:rsidRDefault="005B1C0A" w:rsidP="005B1C0A">
      <w:r>
        <w:t>rest of the children, as Sir John would not leave the house without</w:t>
      </w:r>
    </w:p>
    <w:p w14:paraId="4957E5B6" w14:textId="77777777" w:rsidR="005B1C0A" w:rsidRDefault="005B1C0A" w:rsidP="005B1C0A">
      <w:r>
        <w:t>securing their promise of dining at the park the next day.</w:t>
      </w:r>
    </w:p>
    <w:p w14:paraId="4C14500F" w14:textId="77777777" w:rsidR="005B1C0A" w:rsidRDefault="005B1C0A" w:rsidP="005B1C0A">
      <w:r>
        <w:t>CHAPTER 7</w:t>
      </w:r>
    </w:p>
    <w:p w14:paraId="42501A3A" w14:textId="77777777" w:rsidR="005B1C0A" w:rsidRDefault="005B1C0A" w:rsidP="005B1C0A">
      <w:r>
        <w:t>Barton Park was about half a mile from the cottage. The ladies had</w:t>
      </w:r>
    </w:p>
    <w:p w14:paraId="160B078D" w14:textId="77777777" w:rsidR="005B1C0A" w:rsidRDefault="005B1C0A" w:rsidP="005B1C0A">
      <w:r>
        <w:t>passed near it in their way along the valley, but it was screened from</w:t>
      </w:r>
    </w:p>
    <w:p w14:paraId="402D75F4" w14:textId="77777777" w:rsidR="005B1C0A" w:rsidRDefault="005B1C0A" w:rsidP="005B1C0A">
      <w:r>
        <w:t>their view at home by the projection of a hill. The house was large</w:t>
      </w:r>
    </w:p>
    <w:p w14:paraId="2B12E14A" w14:textId="77777777" w:rsidR="005B1C0A" w:rsidRDefault="005B1C0A" w:rsidP="005B1C0A">
      <w:r>
        <w:t>and handsome; and the Middletons lived in a style of equal hospitality</w:t>
      </w:r>
    </w:p>
    <w:p w14:paraId="0E59B0F2" w14:textId="77777777" w:rsidR="005B1C0A" w:rsidRDefault="005B1C0A" w:rsidP="005B1C0A">
      <w:r>
        <w:t>and elegance. The former was for Sir John's gratification, the latter</w:t>
      </w:r>
    </w:p>
    <w:p w14:paraId="21E5FE52" w14:textId="77777777" w:rsidR="005B1C0A" w:rsidRDefault="005B1C0A" w:rsidP="005B1C0A">
      <w:r>
        <w:t>for that of his lady. They were scarcely ever without some friends</w:t>
      </w:r>
    </w:p>
    <w:p w14:paraId="0F5A516E" w14:textId="77777777" w:rsidR="005B1C0A" w:rsidRDefault="005B1C0A" w:rsidP="005B1C0A">
      <w:r>
        <w:t>staying with them in the house, and they kept more company of every</w:t>
      </w:r>
    </w:p>
    <w:p w14:paraId="16F2A0EF" w14:textId="77777777" w:rsidR="005B1C0A" w:rsidRDefault="005B1C0A" w:rsidP="005B1C0A">
      <w:r>
        <w:t>kind than any other family in the neighbourhood. It was necessary to</w:t>
      </w:r>
    </w:p>
    <w:p w14:paraId="7514BE99" w14:textId="77777777" w:rsidR="005B1C0A" w:rsidRDefault="005B1C0A" w:rsidP="005B1C0A">
      <w:r>
        <w:t>the happiness of both; for however dissimilar in temper and outward</w:t>
      </w:r>
    </w:p>
    <w:p w14:paraId="37E0E240" w14:textId="77777777" w:rsidR="005B1C0A" w:rsidRDefault="005B1C0A" w:rsidP="005B1C0A">
      <w:r>
        <w:t>behaviour, they strongly resembled each other in that total want of</w:t>
      </w:r>
    </w:p>
    <w:p w14:paraId="49549607" w14:textId="77777777" w:rsidR="005B1C0A" w:rsidRDefault="005B1C0A" w:rsidP="005B1C0A">
      <w:r>
        <w:t>talent and taste which confined their employments, unconnected with</w:t>
      </w:r>
    </w:p>
    <w:p w14:paraId="4D0C7025" w14:textId="77777777" w:rsidR="005B1C0A" w:rsidRDefault="005B1C0A" w:rsidP="005B1C0A">
      <w:r>
        <w:t>such as society produced, within a very narrow compass. Sir John was a</w:t>
      </w:r>
    </w:p>
    <w:p w14:paraId="713720F7" w14:textId="77777777" w:rsidR="005B1C0A" w:rsidRDefault="005B1C0A" w:rsidP="005B1C0A">
      <w:r>
        <w:t>sportsman, Lady Middleton a mother. He hunted and shot, and she</w:t>
      </w:r>
    </w:p>
    <w:p w14:paraId="6AF8A8A7" w14:textId="77777777" w:rsidR="005B1C0A" w:rsidRDefault="005B1C0A" w:rsidP="005B1C0A">
      <w:r>
        <w:t>humoured her children; and these were their only resources. Lady</w:t>
      </w:r>
    </w:p>
    <w:p w14:paraId="606AF17F" w14:textId="77777777" w:rsidR="005B1C0A" w:rsidRDefault="005B1C0A" w:rsidP="005B1C0A">
      <w:r>
        <w:t>Middleton had the advantage of being able to spoil her children all the</w:t>
      </w:r>
    </w:p>
    <w:p w14:paraId="01BF8575" w14:textId="77777777" w:rsidR="005B1C0A" w:rsidRDefault="005B1C0A" w:rsidP="005B1C0A">
      <w:r>
        <w:t>year round, while Sir John's independent employments were in existence</w:t>
      </w:r>
    </w:p>
    <w:p w14:paraId="2B6F97B2" w14:textId="77777777" w:rsidR="005B1C0A" w:rsidRDefault="005B1C0A" w:rsidP="005B1C0A">
      <w:r>
        <w:t>only half the time. Continual engagements at home and abroad, however,</w:t>
      </w:r>
    </w:p>
    <w:p w14:paraId="731B585D" w14:textId="77777777" w:rsidR="005B1C0A" w:rsidRDefault="005B1C0A" w:rsidP="005B1C0A">
      <w:r>
        <w:t>supplied all the deficiencies of nature and education; supported the</w:t>
      </w:r>
    </w:p>
    <w:p w14:paraId="7B19CA50" w14:textId="77777777" w:rsidR="005B1C0A" w:rsidRDefault="005B1C0A" w:rsidP="005B1C0A">
      <w:r>
        <w:t>good spirits of Sir John, and gave exercise to the good breeding of his</w:t>
      </w:r>
    </w:p>
    <w:p w14:paraId="277359DF" w14:textId="77777777" w:rsidR="005B1C0A" w:rsidRDefault="005B1C0A" w:rsidP="005B1C0A">
      <w:r>
        <w:lastRenderedPageBreak/>
        <w:t>wife.</w:t>
      </w:r>
    </w:p>
    <w:p w14:paraId="0F4B8EC4" w14:textId="77777777" w:rsidR="005B1C0A" w:rsidRDefault="005B1C0A" w:rsidP="005B1C0A">
      <w:r>
        <w:t>Lady Middleton piqued herself upon the elegance of her table, and of</w:t>
      </w:r>
    </w:p>
    <w:p w14:paraId="60B0A501" w14:textId="77777777" w:rsidR="005B1C0A" w:rsidRDefault="005B1C0A" w:rsidP="005B1C0A">
      <w:r>
        <w:t>all her domestic arrangements; and from this kind of vanity was her</w:t>
      </w:r>
    </w:p>
    <w:p w14:paraId="73B71338" w14:textId="77777777" w:rsidR="005B1C0A" w:rsidRDefault="005B1C0A" w:rsidP="005B1C0A">
      <w:r>
        <w:t>greatest enjoyment in any of their parties. But Sir John's</w:t>
      </w:r>
    </w:p>
    <w:p w14:paraId="51692ED9" w14:textId="77777777" w:rsidR="005B1C0A" w:rsidRDefault="005B1C0A" w:rsidP="005B1C0A">
      <w:r>
        <w:t>satisfaction in society was much more real; he delighted in collecting</w:t>
      </w:r>
    </w:p>
    <w:p w14:paraId="4B371D10" w14:textId="77777777" w:rsidR="005B1C0A" w:rsidRDefault="005B1C0A" w:rsidP="005B1C0A">
      <w:r>
        <w:t>about him more young people than his house would hold, and the noisier</w:t>
      </w:r>
    </w:p>
    <w:p w14:paraId="1C62CDAD" w14:textId="77777777" w:rsidR="005B1C0A" w:rsidRDefault="005B1C0A" w:rsidP="005B1C0A">
      <w:r>
        <w:t>they were the better was he pleased. He was a blessing to all the</w:t>
      </w:r>
    </w:p>
    <w:p w14:paraId="157917AE" w14:textId="77777777" w:rsidR="005B1C0A" w:rsidRDefault="005B1C0A" w:rsidP="005B1C0A">
      <w:r>
        <w:t>juvenile part of the neighbourhood, for in summer he was for ever</w:t>
      </w:r>
    </w:p>
    <w:p w14:paraId="618E19AB" w14:textId="77777777" w:rsidR="005B1C0A" w:rsidRDefault="005B1C0A" w:rsidP="005B1C0A">
      <w:r>
        <w:t>forming parties to eat cold ham and chicken out of doors, and in winter</w:t>
      </w:r>
    </w:p>
    <w:p w14:paraId="237B9C73" w14:textId="77777777" w:rsidR="005B1C0A" w:rsidRDefault="005B1C0A" w:rsidP="005B1C0A">
      <w:r>
        <w:t>his private balls were numerous enough for any young lady who was not</w:t>
      </w:r>
    </w:p>
    <w:p w14:paraId="582DADC2" w14:textId="77777777" w:rsidR="005B1C0A" w:rsidRDefault="005B1C0A" w:rsidP="005B1C0A">
      <w:r>
        <w:t>suffering under the unsatiable appetite of fifteen.</w:t>
      </w:r>
    </w:p>
    <w:p w14:paraId="6B6FDE57" w14:textId="77777777" w:rsidR="005B1C0A" w:rsidRDefault="005B1C0A" w:rsidP="005B1C0A">
      <w:r>
        <w:t>The arrival of a new family in the country was always a matter of joy</w:t>
      </w:r>
    </w:p>
    <w:p w14:paraId="3DB19AE7" w14:textId="77777777" w:rsidR="005B1C0A" w:rsidRDefault="005B1C0A" w:rsidP="005B1C0A">
      <w:r>
        <w:t>to him, and in every point of view he was charmed with the inhabitants</w:t>
      </w:r>
    </w:p>
    <w:p w14:paraId="61906DF4" w14:textId="77777777" w:rsidR="005B1C0A" w:rsidRDefault="005B1C0A" w:rsidP="005B1C0A">
      <w:r>
        <w:t>he had now procured for his cottage at Barton. The Miss Dashwoods were</w:t>
      </w:r>
    </w:p>
    <w:p w14:paraId="7CD701E7" w14:textId="77777777" w:rsidR="005B1C0A" w:rsidRDefault="005B1C0A" w:rsidP="005B1C0A">
      <w:r>
        <w:t>young, pretty, and unaffected. It was enough to secure his good</w:t>
      </w:r>
    </w:p>
    <w:p w14:paraId="5F70FA12" w14:textId="77777777" w:rsidR="005B1C0A" w:rsidRDefault="005B1C0A" w:rsidP="005B1C0A">
      <w:r>
        <w:t>opinion; for to be unaffected was all that a pretty girl could want to</w:t>
      </w:r>
    </w:p>
    <w:p w14:paraId="0C3667D3" w14:textId="77777777" w:rsidR="005B1C0A" w:rsidRDefault="005B1C0A" w:rsidP="005B1C0A">
      <w:r>
        <w:t>make her mind as captivating as her person. The friendliness of his</w:t>
      </w:r>
    </w:p>
    <w:p w14:paraId="1E39B09E" w14:textId="77777777" w:rsidR="005B1C0A" w:rsidRDefault="005B1C0A" w:rsidP="005B1C0A">
      <w:r>
        <w:t>disposition made him happy in accommodating those, whose situation</w:t>
      </w:r>
    </w:p>
    <w:p w14:paraId="26396242" w14:textId="77777777" w:rsidR="005B1C0A" w:rsidRDefault="005B1C0A" w:rsidP="005B1C0A">
      <w:r>
        <w:t>might be considered, in comparison with the past, as unfortunate. In</w:t>
      </w:r>
    </w:p>
    <w:p w14:paraId="027B550C" w14:textId="77777777" w:rsidR="005B1C0A" w:rsidRDefault="005B1C0A" w:rsidP="005B1C0A">
      <w:r>
        <w:t>showing kindness to his cousins therefore he had the real satisfaction</w:t>
      </w:r>
    </w:p>
    <w:p w14:paraId="507A6362" w14:textId="77777777" w:rsidR="005B1C0A" w:rsidRDefault="005B1C0A" w:rsidP="005B1C0A">
      <w:r>
        <w:t>of a good heart; and in settling a family of females only in his</w:t>
      </w:r>
    </w:p>
    <w:p w14:paraId="02437F06" w14:textId="77777777" w:rsidR="005B1C0A" w:rsidRDefault="005B1C0A" w:rsidP="005B1C0A">
      <w:r>
        <w:t>cottage, he had all the satisfaction of a sportsman; for a sportsman,</w:t>
      </w:r>
    </w:p>
    <w:p w14:paraId="726CBA2E" w14:textId="77777777" w:rsidR="005B1C0A" w:rsidRDefault="005B1C0A" w:rsidP="005B1C0A">
      <w:r>
        <w:t>though he esteems only those of his sex who are sportsmen likewise, is</w:t>
      </w:r>
    </w:p>
    <w:p w14:paraId="502F6EF9" w14:textId="77777777" w:rsidR="005B1C0A" w:rsidRDefault="005B1C0A" w:rsidP="005B1C0A">
      <w:r>
        <w:t>not often desirous of encouraging their taste by admitting them to a</w:t>
      </w:r>
    </w:p>
    <w:p w14:paraId="46C12564" w14:textId="77777777" w:rsidR="005B1C0A" w:rsidRDefault="005B1C0A" w:rsidP="005B1C0A">
      <w:r>
        <w:t>residence within his own manor.</w:t>
      </w:r>
    </w:p>
    <w:p w14:paraId="7AC44C7C" w14:textId="77777777" w:rsidR="005B1C0A" w:rsidRDefault="005B1C0A" w:rsidP="005B1C0A">
      <w:r>
        <w:t>Mrs. Dashwood and her daughters were met at the door of the house by</w:t>
      </w:r>
    </w:p>
    <w:p w14:paraId="57B7251C" w14:textId="77777777" w:rsidR="005B1C0A" w:rsidRDefault="005B1C0A" w:rsidP="005B1C0A">
      <w:r>
        <w:t>Sir John, who welcomed them to Barton Park with unaffected sincerity;</w:t>
      </w:r>
    </w:p>
    <w:p w14:paraId="28178AF3" w14:textId="77777777" w:rsidR="005B1C0A" w:rsidRDefault="005B1C0A" w:rsidP="005B1C0A">
      <w:r>
        <w:t>and as he attended them to the drawing room repeated to the young</w:t>
      </w:r>
    </w:p>
    <w:p w14:paraId="2A3A55B5" w14:textId="77777777" w:rsidR="005B1C0A" w:rsidRDefault="005B1C0A" w:rsidP="005B1C0A">
      <w:r>
        <w:t>ladies the concern which the same subject had drawn from him the day</w:t>
      </w:r>
    </w:p>
    <w:p w14:paraId="1AF6DAE5" w14:textId="77777777" w:rsidR="005B1C0A" w:rsidRDefault="005B1C0A" w:rsidP="005B1C0A">
      <w:r>
        <w:lastRenderedPageBreak/>
        <w:t>before, at being unable to get any smart young men to meet them. They</w:t>
      </w:r>
    </w:p>
    <w:p w14:paraId="0B384A60" w14:textId="77777777" w:rsidR="005B1C0A" w:rsidRDefault="005B1C0A" w:rsidP="005B1C0A">
      <w:r>
        <w:t>would see, he said, only one gentleman there besides himself; a</w:t>
      </w:r>
    </w:p>
    <w:p w14:paraId="098A0DC9" w14:textId="77777777" w:rsidR="005B1C0A" w:rsidRDefault="005B1C0A" w:rsidP="005B1C0A">
      <w:r>
        <w:t>particular friend who was staying at the park, but who was neither very</w:t>
      </w:r>
    </w:p>
    <w:p w14:paraId="103F8162" w14:textId="77777777" w:rsidR="005B1C0A" w:rsidRDefault="005B1C0A" w:rsidP="005B1C0A">
      <w:r>
        <w:t>young nor very gay. He hoped they would all excuse the smallness of</w:t>
      </w:r>
    </w:p>
    <w:p w14:paraId="6F534A44" w14:textId="77777777" w:rsidR="005B1C0A" w:rsidRDefault="005B1C0A" w:rsidP="005B1C0A">
      <w:r>
        <w:t>the party, and could assure them it should never happen so again. He</w:t>
      </w:r>
    </w:p>
    <w:p w14:paraId="6954FF59" w14:textId="77777777" w:rsidR="005B1C0A" w:rsidRDefault="005B1C0A" w:rsidP="005B1C0A">
      <w:r>
        <w:t>had been to several families that morning in hopes of procuring some</w:t>
      </w:r>
    </w:p>
    <w:p w14:paraId="7CD4E1DB" w14:textId="77777777" w:rsidR="005B1C0A" w:rsidRDefault="005B1C0A" w:rsidP="005B1C0A">
      <w:r>
        <w:t>addition to their number, but it was moonlight and every body was full</w:t>
      </w:r>
    </w:p>
    <w:p w14:paraId="0DE97750" w14:textId="77777777" w:rsidR="005B1C0A" w:rsidRDefault="005B1C0A" w:rsidP="005B1C0A">
      <w:r>
        <w:t>of engagements. Luckily Lady Middleton's mother had arrived at Barton</w:t>
      </w:r>
    </w:p>
    <w:p w14:paraId="5092E924" w14:textId="77777777" w:rsidR="005B1C0A" w:rsidRDefault="005B1C0A" w:rsidP="005B1C0A">
      <w:r>
        <w:t>within the last hour, and as she was a very cheerful agreeable woman,</w:t>
      </w:r>
    </w:p>
    <w:p w14:paraId="2F06E2F2" w14:textId="77777777" w:rsidR="005B1C0A" w:rsidRDefault="005B1C0A" w:rsidP="005B1C0A">
      <w:r>
        <w:t>he hoped the young ladies would not find it so very dull as they might</w:t>
      </w:r>
    </w:p>
    <w:p w14:paraId="363D21BA" w14:textId="77777777" w:rsidR="005B1C0A" w:rsidRDefault="005B1C0A" w:rsidP="005B1C0A">
      <w:r>
        <w:t>imagine. The young ladies, as well as their mother, were perfectly</w:t>
      </w:r>
    </w:p>
    <w:p w14:paraId="62439ECE" w14:textId="77777777" w:rsidR="005B1C0A" w:rsidRDefault="005B1C0A" w:rsidP="005B1C0A">
      <w:r>
        <w:t>satisfied with having two entire strangers of the party, and wished for</w:t>
      </w:r>
    </w:p>
    <w:p w14:paraId="5730348E" w14:textId="77777777" w:rsidR="005B1C0A" w:rsidRDefault="005B1C0A" w:rsidP="005B1C0A">
      <w:r>
        <w:t>no more.</w:t>
      </w:r>
    </w:p>
    <w:p w14:paraId="6F5CFEC1" w14:textId="77777777" w:rsidR="005B1C0A" w:rsidRDefault="005B1C0A" w:rsidP="005B1C0A">
      <w:r>
        <w:t>Mrs. Jennings, Lady Middleton's mother, was a good-humoured, merry,</w:t>
      </w:r>
    </w:p>
    <w:p w14:paraId="5DA623C7" w14:textId="77777777" w:rsidR="005B1C0A" w:rsidRDefault="005B1C0A" w:rsidP="005B1C0A">
      <w:r>
        <w:t>fat, elderly woman, who talked a great deal, seemed very happy, and</w:t>
      </w:r>
    </w:p>
    <w:p w14:paraId="49B77843" w14:textId="77777777" w:rsidR="005B1C0A" w:rsidRDefault="005B1C0A" w:rsidP="005B1C0A">
      <w:r>
        <w:t>rather vulgar. She was full of jokes and laughter, and before dinner</w:t>
      </w:r>
    </w:p>
    <w:p w14:paraId="1E8D7C8E" w14:textId="77777777" w:rsidR="005B1C0A" w:rsidRDefault="005B1C0A" w:rsidP="005B1C0A">
      <w:r>
        <w:t>was over had said many witty things on the subject of lovers and</w:t>
      </w:r>
    </w:p>
    <w:p w14:paraId="34F021BD" w14:textId="77777777" w:rsidR="005B1C0A" w:rsidRDefault="005B1C0A" w:rsidP="005B1C0A">
      <w:r>
        <w:t>husbands; hoped they had not left their hearts behind them in Sussex,</w:t>
      </w:r>
    </w:p>
    <w:p w14:paraId="7B4B1471" w14:textId="77777777" w:rsidR="005B1C0A" w:rsidRDefault="005B1C0A" w:rsidP="005B1C0A">
      <w:r>
        <w:t>and pretended to see them blush whether they did or not. Marianne was</w:t>
      </w:r>
    </w:p>
    <w:p w14:paraId="0A5C2984" w14:textId="77777777" w:rsidR="005B1C0A" w:rsidRDefault="005B1C0A" w:rsidP="005B1C0A">
      <w:r>
        <w:t>vexed at it for her sister's sake, and turned her eyes towards Elinor</w:t>
      </w:r>
    </w:p>
    <w:p w14:paraId="0CB1672D" w14:textId="77777777" w:rsidR="005B1C0A" w:rsidRDefault="005B1C0A" w:rsidP="005B1C0A">
      <w:r>
        <w:t>to see how she bore these attacks, with an earnestness which gave</w:t>
      </w:r>
    </w:p>
    <w:p w14:paraId="0CCFE1FF" w14:textId="77777777" w:rsidR="005B1C0A" w:rsidRDefault="005B1C0A" w:rsidP="005B1C0A">
      <w:r>
        <w:t>Elinor far more pain than could arise from such common-place raillery</w:t>
      </w:r>
    </w:p>
    <w:p w14:paraId="1E1DB367" w14:textId="77777777" w:rsidR="005B1C0A" w:rsidRDefault="005B1C0A" w:rsidP="005B1C0A">
      <w:r>
        <w:t>as Mrs. Jennings's.</w:t>
      </w:r>
    </w:p>
    <w:p w14:paraId="74783FFF" w14:textId="77777777" w:rsidR="005B1C0A" w:rsidRDefault="005B1C0A" w:rsidP="005B1C0A">
      <w:r>
        <w:t>Colonel Brandon, the friend of Sir John, seemed no more adapted by</w:t>
      </w:r>
    </w:p>
    <w:p w14:paraId="443C01B6" w14:textId="77777777" w:rsidR="005B1C0A" w:rsidRDefault="005B1C0A" w:rsidP="005B1C0A">
      <w:r>
        <w:t>resemblance of manner to be his friend, than Lady Middleton was to be</w:t>
      </w:r>
    </w:p>
    <w:p w14:paraId="4D1A887F" w14:textId="77777777" w:rsidR="005B1C0A" w:rsidRDefault="005B1C0A" w:rsidP="005B1C0A">
      <w:r>
        <w:t>his wife, or Mrs. Jennings to be Lady Middleton's mother. He was</w:t>
      </w:r>
    </w:p>
    <w:p w14:paraId="0DF340C3" w14:textId="77777777" w:rsidR="005B1C0A" w:rsidRDefault="005B1C0A" w:rsidP="005B1C0A">
      <w:r>
        <w:t>silent and grave. His appearance however was not unpleasing, in spite</w:t>
      </w:r>
    </w:p>
    <w:p w14:paraId="48083D66" w14:textId="77777777" w:rsidR="005B1C0A" w:rsidRDefault="005B1C0A" w:rsidP="005B1C0A">
      <w:r>
        <w:t>of his being in the opinion of Marianne and Margaret an absolute old</w:t>
      </w:r>
    </w:p>
    <w:p w14:paraId="7F28539C" w14:textId="77777777" w:rsidR="005B1C0A" w:rsidRDefault="005B1C0A" w:rsidP="005B1C0A">
      <w:r>
        <w:t>bachelor, for he was on the wrong side of five and thirty; but though</w:t>
      </w:r>
    </w:p>
    <w:p w14:paraId="491C748B" w14:textId="77777777" w:rsidR="005B1C0A" w:rsidRDefault="005B1C0A" w:rsidP="005B1C0A">
      <w:r>
        <w:lastRenderedPageBreak/>
        <w:t>his face was not handsome, his countenance was sensible, and his</w:t>
      </w:r>
    </w:p>
    <w:p w14:paraId="63AFCF7C" w14:textId="77777777" w:rsidR="005B1C0A" w:rsidRDefault="005B1C0A" w:rsidP="005B1C0A">
      <w:r>
        <w:t>address was particularly gentlemanlike.</w:t>
      </w:r>
    </w:p>
    <w:p w14:paraId="6AB7C3D3" w14:textId="77777777" w:rsidR="005B1C0A" w:rsidRDefault="005B1C0A" w:rsidP="005B1C0A">
      <w:r>
        <w:t>There was nothing in any of the party which could recommend them as</w:t>
      </w:r>
    </w:p>
    <w:p w14:paraId="26E0788E" w14:textId="77777777" w:rsidR="005B1C0A" w:rsidRDefault="005B1C0A" w:rsidP="005B1C0A">
      <w:r>
        <w:t>companions to the Dashwoods; but the cold insipidity of Lady Middleton</w:t>
      </w:r>
    </w:p>
    <w:p w14:paraId="0C7D9F94" w14:textId="77777777" w:rsidR="005B1C0A" w:rsidRDefault="005B1C0A" w:rsidP="005B1C0A">
      <w:r>
        <w:t>was so particularly repulsive, that in comparison of it the gravity of</w:t>
      </w:r>
    </w:p>
    <w:p w14:paraId="4A5FA8E3" w14:textId="77777777" w:rsidR="005B1C0A" w:rsidRDefault="005B1C0A" w:rsidP="005B1C0A">
      <w:r>
        <w:t>Colonel Brandon, and even the boisterous mirth of Sir John and his</w:t>
      </w:r>
    </w:p>
    <w:p w14:paraId="52DEE82D" w14:textId="77777777" w:rsidR="005B1C0A" w:rsidRDefault="005B1C0A" w:rsidP="005B1C0A">
      <w:r>
        <w:t>mother-in-law was interesting. Lady Middleton seemed to be roused to</w:t>
      </w:r>
    </w:p>
    <w:p w14:paraId="4C7DECC6" w14:textId="77777777" w:rsidR="005B1C0A" w:rsidRDefault="005B1C0A" w:rsidP="005B1C0A">
      <w:r>
        <w:t>enjoyment only by the entrance of her four noisy children after dinner,</w:t>
      </w:r>
    </w:p>
    <w:p w14:paraId="15F14D63" w14:textId="77777777" w:rsidR="005B1C0A" w:rsidRDefault="005B1C0A" w:rsidP="005B1C0A">
      <w:r>
        <w:t>who pulled her about, tore her clothes, and put an end to every kind of</w:t>
      </w:r>
    </w:p>
    <w:p w14:paraId="65328031" w14:textId="77777777" w:rsidR="005B1C0A" w:rsidRDefault="005B1C0A" w:rsidP="005B1C0A">
      <w:r>
        <w:t>discourse except what related to themselves.</w:t>
      </w:r>
    </w:p>
    <w:p w14:paraId="5D6CBE9A" w14:textId="77777777" w:rsidR="005B1C0A" w:rsidRDefault="005B1C0A" w:rsidP="005B1C0A">
      <w:r>
        <w:t>In the evening, as Marianne was discovered to be musical, she was</w:t>
      </w:r>
    </w:p>
    <w:p w14:paraId="2FD8FBE1" w14:textId="77777777" w:rsidR="005B1C0A" w:rsidRDefault="005B1C0A" w:rsidP="005B1C0A">
      <w:r>
        <w:t>invited to play. The instrument was unlocked, every body prepared to</w:t>
      </w:r>
    </w:p>
    <w:p w14:paraId="3243A9BA" w14:textId="77777777" w:rsidR="005B1C0A" w:rsidRDefault="005B1C0A" w:rsidP="005B1C0A">
      <w:r>
        <w:t>be charmed, and Marianne, who sang very well, at their request went</w:t>
      </w:r>
    </w:p>
    <w:p w14:paraId="68D306E1" w14:textId="77777777" w:rsidR="005B1C0A" w:rsidRDefault="005B1C0A" w:rsidP="005B1C0A">
      <w:r>
        <w:t>through the chief of the songs which Lady Middleton had brought into</w:t>
      </w:r>
    </w:p>
    <w:p w14:paraId="02BBDC6E" w14:textId="77777777" w:rsidR="005B1C0A" w:rsidRDefault="005B1C0A" w:rsidP="005B1C0A">
      <w:r>
        <w:t>the family on her marriage, and which perhaps had lain ever since in</w:t>
      </w:r>
    </w:p>
    <w:p w14:paraId="7C0410A5" w14:textId="77777777" w:rsidR="005B1C0A" w:rsidRDefault="005B1C0A" w:rsidP="005B1C0A">
      <w:r>
        <w:t>the same position on the pianoforte, for her ladyship had celebrated</w:t>
      </w:r>
    </w:p>
    <w:p w14:paraId="42FF7BFC" w14:textId="77777777" w:rsidR="005B1C0A" w:rsidRDefault="005B1C0A" w:rsidP="005B1C0A">
      <w:r>
        <w:t>that event by giving up music, although by her mother's account, she</w:t>
      </w:r>
    </w:p>
    <w:p w14:paraId="5E444EA2" w14:textId="77777777" w:rsidR="005B1C0A" w:rsidRDefault="005B1C0A" w:rsidP="005B1C0A">
      <w:r>
        <w:t>had played extremely well, and by her own was very fond of it.</w:t>
      </w:r>
    </w:p>
    <w:p w14:paraId="7D897FC1" w14:textId="77777777" w:rsidR="005B1C0A" w:rsidRDefault="005B1C0A" w:rsidP="005B1C0A">
      <w:r>
        <w:t>Marianne's performance was highly applauded. Sir John was loud in his</w:t>
      </w:r>
    </w:p>
    <w:p w14:paraId="1EF70654" w14:textId="77777777" w:rsidR="005B1C0A" w:rsidRDefault="005B1C0A" w:rsidP="005B1C0A">
      <w:r>
        <w:t>admiration at the end of every song, and as loud in his conversation</w:t>
      </w:r>
    </w:p>
    <w:p w14:paraId="05BA77B2" w14:textId="77777777" w:rsidR="005B1C0A" w:rsidRDefault="005B1C0A" w:rsidP="005B1C0A">
      <w:r>
        <w:t>with the others while every song lasted. Lady Middleton frequently</w:t>
      </w:r>
    </w:p>
    <w:p w14:paraId="5D8E9D76" w14:textId="77777777" w:rsidR="005B1C0A" w:rsidRDefault="005B1C0A" w:rsidP="005B1C0A">
      <w:r>
        <w:t>called him to order, wondered how any one's attention could be diverted</w:t>
      </w:r>
    </w:p>
    <w:p w14:paraId="433BA1BE" w14:textId="77777777" w:rsidR="005B1C0A" w:rsidRDefault="005B1C0A" w:rsidP="005B1C0A">
      <w:r>
        <w:t>from music for a moment, and asked Marianne to sing a particular song</w:t>
      </w:r>
    </w:p>
    <w:p w14:paraId="61B8C2C0" w14:textId="77777777" w:rsidR="005B1C0A" w:rsidRDefault="005B1C0A" w:rsidP="005B1C0A">
      <w:r>
        <w:t>which Marianne had just finished. Colonel Brandon alone, of all the</w:t>
      </w:r>
    </w:p>
    <w:p w14:paraId="08141998" w14:textId="77777777" w:rsidR="005B1C0A" w:rsidRDefault="005B1C0A" w:rsidP="005B1C0A">
      <w:r>
        <w:t>party, heard her without being in raptures. He paid her only the</w:t>
      </w:r>
    </w:p>
    <w:p w14:paraId="06268788" w14:textId="77777777" w:rsidR="005B1C0A" w:rsidRDefault="005B1C0A" w:rsidP="005B1C0A">
      <w:r>
        <w:t>compliment of attention; and she felt a respect for him on the</w:t>
      </w:r>
    </w:p>
    <w:p w14:paraId="0F2A1F70" w14:textId="77777777" w:rsidR="005B1C0A" w:rsidRDefault="005B1C0A" w:rsidP="005B1C0A">
      <w:r>
        <w:t>occasion, which the others had reasonably forfeited by their shameless</w:t>
      </w:r>
    </w:p>
    <w:p w14:paraId="5E04B38C" w14:textId="77777777" w:rsidR="005B1C0A" w:rsidRDefault="005B1C0A" w:rsidP="005B1C0A">
      <w:r>
        <w:t>want of taste. His pleasure in music, though it amounted not to that</w:t>
      </w:r>
    </w:p>
    <w:p w14:paraId="7568F3F9" w14:textId="77777777" w:rsidR="005B1C0A" w:rsidRDefault="005B1C0A" w:rsidP="005B1C0A">
      <w:r>
        <w:t>ecstatic delight which alone could sympathize with her own, was</w:t>
      </w:r>
    </w:p>
    <w:p w14:paraId="566489CC" w14:textId="77777777" w:rsidR="005B1C0A" w:rsidRDefault="005B1C0A" w:rsidP="005B1C0A">
      <w:r>
        <w:lastRenderedPageBreak/>
        <w:t>estimable when contrasted against the horrible insensibility of the</w:t>
      </w:r>
    </w:p>
    <w:p w14:paraId="6A073824" w14:textId="77777777" w:rsidR="005B1C0A" w:rsidRDefault="005B1C0A" w:rsidP="005B1C0A">
      <w:r>
        <w:t>others; and she was reasonable enough to allow that a man of five and</w:t>
      </w:r>
    </w:p>
    <w:p w14:paraId="32019F89" w14:textId="77777777" w:rsidR="005B1C0A" w:rsidRDefault="005B1C0A" w:rsidP="005B1C0A">
      <w:r>
        <w:t>thirty might well have outlived all acuteness of feeling and every</w:t>
      </w:r>
    </w:p>
    <w:p w14:paraId="0352182D" w14:textId="77777777" w:rsidR="005B1C0A" w:rsidRDefault="005B1C0A" w:rsidP="005B1C0A">
      <w:r>
        <w:t>exquisite power of enjoyment. She was perfectly disposed to make every</w:t>
      </w:r>
    </w:p>
    <w:p w14:paraId="7F761BCF" w14:textId="77777777" w:rsidR="005B1C0A" w:rsidRDefault="005B1C0A" w:rsidP="005B1C0A">
      <w:r>
        <w:t>allowance for the colonel's advanced state of life which humanity</w:t>
      </w:r>
    </w:p>
    <w:p w14:paraId="7115CD82" w14:textId="77777777" w:rsidR="005B1C0A" w:rsidRDefault="005B1C0A" w:rsidP="005B1C0A">
      <w:r>
        <w:t>required.</w:t>
      </w:r>
    </w:p>
    <w:p w14:paraId="6C79E7FD" w14:textId="77777777" w:rsidR="005B1C0A" w:rsidRDefault="005B1C0A" w:rsidP="005B1C0A">
      <w:r>
        <w:t>CHAPTER 8</w:t>
      </w:r>
    </w:p>
    <w:p w14:paraId="1BC5C72E" w14:textId="77777777" w:rsidR="005B1C0A" w:rsidRDefault="005B1C0A" w:rsidP="005B1C0A">
      <w:r>
        <w:t>Mrs. Jennings was a widow with an ample jointure. She had only two</w:t>
      </w:r>
    </w:p>
    <w:p w14:paraId="0D76E357" w14:textId="77777777" w:rsidR="005B1C0A" w:rsidRDefault="005B1C0A" w:rsidP="005B1C0A">
      <w:r>
        <w:t>daughters, both of whom she had lived to see respectably married, and</w:t>
      </w:r>
    </w:p>
    <w:p w14:paraId="24FC39DA" w14:textId="77777777" w:rsidR="005B1C0A" w:rsidRDefault="005B1C0A" w:rsidP="005B1C0A">
      <w:r>
        <w:t>she had now therefore nothing to do but to marry all the rest of the</w:t>
      </w:r>
    </w:p>
    <w:p w14:paraId="7B443157" w14:textId="77777777" w:rsidR="005B1C0A" w:rsidRDefault="005B1C0A" w:rsidP="005B1C0A">
      <w:r>
        <w:t>world. In the promotion of this object she was zealously active, as</w:t>
      </w:r>
    </w:p>
    <w:p w14:paraId="0225CBF3" w14:textId="77777777" w:rsidR="005B1C0A" w:rsidRDefault="005B1C0A" w:rsidP="005B1C0A">
      <w:r>
        <w:t>far as her ability reached; and missed no opportunity of projecting</w:t>
      </w:r>
    </w:p>
    <w:p w14:paraId="7F0DC7C5" w14:textId="77777777" w:rsidR="005B1C0A" w:rsidRDefault="005B1C0A" w:rsidP="005B1C0A">
      <w:r>
        <w:t>weddings among all the young people of her acquaintance. She was</w:t>
      </w:r>
    </w:p>
    <w:p w14:paraId="4EB5CE00" w14:textId="77777777" w:rsidR="005B1C0A" w:rsidRDefault="005B1C0A" w:rsidP="005B1C0A">
      <w:r>
        <w:t>remarkably quick in the discovery of attachments, and had enjoyed the</w:t>
      </w:r>
    </w:p>
    <w:p w14:paraId="2FACA31A" w14:textId="77777777" w:rsidR="005B1C0A" w:rsidRDefault="005B1C0A" w:rsidP="005B1C0A">
      <w:r>
        <w:t>advantage of raising the blushes and the vanity of many a young lady by</w:t>
      </w:r>
    </w:p>
    <w:p w14:paraId="0CF9F2C4" w14:textId="77777777" w:rsidR="005B1C0A" w:rsidRDefault="005B1C0A" w:rsidP="005B1C0A">
      <w:r>
        <w:t>insinuations of her power over such a young man; and this kind of</w:t>
      </w:r>
    </w:p>
    <w:p w14:paraId="6BE30644" w14:textId="77777777" w:rsidR="005B1C0A" w:rsidRDefault="005B1C0A" w:rsidP="005B1C0A">
      <w:r>
        <w:t>discernment enabled her soon after her arrival at Barton decisively to</w:t>
      </w:r>
    </w:p>
    <w:p w14:paraId="7F746053" w14:textId="77777777" w:rsidR="005B1C0A" w:rsidRDefault="005B1C0A" w:rsidP="005B1C0A">
      <w:r>
        <w:t>pronounce that Colonel Brandon was very much in love with Marianne</w:t>
      </w:r>
    </w:p>
    <w:p w14:paraId="2EA059A6" w14:textId="77777777" w:rsidR="005B1C0A" w:rsidRDefault="005B1C0A" w:rsidP="005B1C0A">
      <w:r>
        <w:t>Dashwood. She rather suspected it to be so, on the very first evening</w:t>
      </w:r>
    </w:p>
    <w:p w14:paraId="589BF4C5" w14:textId="77777777" w:rsidR="005B1C0A" w:rsidRDefault="005B1C0A" w:rsidP="005B1C0A">
      <w:r>
        <w:t>of their being together, from his listening so attentively while she</w:t>
      </w:r>
    </w:p>
    <w:p w14:paraId="7209FDA2" w14:textId="77777777" w:rsidR="005B1C0A" w:rsidRDefault="005B1C0A" w:rsidP="005B1C0A">
      <w:r>
        <w:t>sang to them; and when the visit was returned by the Middletons' dining</w:t>
      </w:r>
    </w:p>
    <w:p w14:paraId="0454286A" w14:textId="77777777" w:rsidR="005B1C0A" w:rsidRDefault="005B1C0A" w:rsidP="005B1C0A">
      <w:r>
        <w:t>at the cottage, the fact was ascertained by his listening to her again.</w:t>
      </w:r>
    </w:p>
    <w:p w14:paraId="2B9F2807" w14:textId="77777777" w:rsidR="005B1C0A" w:rsidRDefault="005B1C0A" w:rsidP="005B1C0A">
      <w:r>
        <w:t>It must be so. She was perfectly convinced of it. It would be an</w:t>
      </w:r>
    </w:p>
    <w:p w14:paraId="13CF4CE4" w14:textId="77777777" w:rsidR="005B1C0A" w:rsidRDefault="005B1C0A" w:rsidP="005B1C0A">
      <w:r>
        <w:t>excellent match, for HE was rich, and SHE was handsome. Mrs. Jennings</w:t>
      </w:r>
    </w:p>
    <w:p w14:paraId="12C59116" w14:textId="77777777" w:rsidR="005B1C0A" w:rsidRDefault="005B1C0A" w:rsidP="005B1C0A">
      <w:r>
        <w:t>had been anxious to see Colonel Brandon well married, ever since her</w:t>
      </w:r>
    </w:p>
    <w:p w14:paraId="405BACB1" w14:textId="77777777" w:rsidR="005B1C0A" w:rsidRDefault="005B1C0A" w:rsidP="005B1C0A">
      <w:r>
        <w:t>connection with Sir John first brought him to her knowledge; and she</w:t>
      </w:r>
    </w:p>
    <w:p w14:paraId="17FCE8E1" w14:textId="77777777" w:rsidR="005B1C0A" w:rsidRDefault="005B1C0A" w:rsidP="005B1C0A">
      <w:r>
        <w:t>was always anxious to get a good husband for every pretty girl.</w:t>
      </w:r>
    </w:p>
    <w:p w14:paraId="5C7ECCC3" w14:textId="77777777" w:rsidR="005B1C0A" w:rsidRDefault="005B1C0A" w:rsidP="005B1C0A">
      <w:r>
        <w:t>The immediate advantage to herself was by no means inconsiderable, for</w:t>
      </w:r>
    </w:p>
    <w:p w14:paraId="07824A8E" w14:textId="77777777" w:rsidR="005B1C0A" w:rsidRDefault="005B1C0A" w:rsidP="005B1C0A">
      <w:r>
        <w:t>it supplied her with endless jokes against them both. At the park she</w:t>
      </w:r>
    </w:p>
    <w:p w14:paraId="2C72EAC6" w14:textId="77777777" w:rsidR="005B1C0A" w:rsidRDefault="005B1C0A" w:rsidP="005B1C0A">
      <w:r>
        <w:lastRenderedPageBreak/>
        <w:t>laughed at the colonel, and in the cottage at Marianne. To the former</w:t>
      </w:r>
    </w:p>
    <w:p w14:paraId="4FA588D1" w14:textId="77777777" w:rsidR="005B1C0A" w:rsidRDefault="005B1C0A" w:rsidP="005B1C0A">
      <w:r>
        <w:t>her raillery was probably, as far as it regarded only himself,</w:t>
      </w:r>
    </w:p>
    <w:p w14:paraId="1C7EA06E" w14:textId="77777777" w:rsidR="005B1C0A" w:rsidRDefault="005B1C0A" w:rsidP="005B1C0A">
      <w:r>
        <w:t>perfectly indifferent; but to the latter it was at first</w:t>
      </w:r>
    </w:p>
    <w:p w14:paraId="40DD6205" w14:textId="77777777" w:rsidR="005B1C0A" w:rsidRDefault="005B1C0A" w:rsidP="005B1C0A">
      <w:r>
        <w:t>incomprehensible; and when its object was understood, she hardly knew</w:t>
      </w:r>
    </w:p>
    <w:p w14:paraId="08062D4A" w14:textId="77777777" w:rsidR="005B1C0A" w:rsidRDefault="005B1C0A" w:rsidP="005B1C0A">
      <w:r>
        <w:t>whether most to laugh at its absurdity, or censure its impertinence,</w:t>
      </w:r>
    </w:p>
    <w:p w14:paraId="700430B1" w14:textId="77777777" w:rsidR="005B1C0A" w:rsidRDefault="005B1C0A" w:rsidP="005B1C0A">
      <w:r>
        <w:t>for she considered it as an unfeeling reflection on the colonel's</w:t>
      </w:r>
    </w:p>
    <w:p w14:paraId="6BCCFB12" w14:textId="77777777" w:rsidR="005B1C0A" w:rsidRDefault="005B1C0A" w:rsidP="005B1C0A">
      <w:r>
        <w:t>advanced years, and on his forlorn condition as an old bachelor.</w:t>
      </w:r>
    </w:p>
    <w:p w14:paraId="31C8DCA6" w14:textId="77777777" w:rsidR="005B1C0A" w:rsidRDefault="005B1C0A" w:rsidP="005B1C0A">
      <w:r>
        <w:t>Mrs. Dashwood, who could not think a man five years younger than</w:t>
      </w:r>
    </w:p>
    <w:p w14:paraId="01C59092" w14:textId="77777777" w:rsidR="005B1C0A" w:rsidRDefault="005B1C0A" w:rsidP="005B1C0A">
      <w:r>
        <w:t>herself, so exceedingly ancient as he appeared to the youthful fancy of</w:t>
      </w:r>
    </w:p>
    <w:p w14:paraId="1347D05D" w14:textId="77777777" w:rsidR="005B1C0A" w:rsidRDefault="005B1C0A" w:rsidP="005B1C0A">
      <w:r>
        <w:t>her daughter, ventured to clear Mrs. Jennings from the probability of</w:t>
      </w:r>
    </w:p>
    <w:p w14:paraId="4511306A" w14:textId="77777777" w:rsidR="005B1C0A" w:rsidRDefault="005B1C0A" w:rsidP="005B1C0A">
      <w:r>
        <w:t>wishing to throw ridicule on his age.</w:t>
      </w:r>
    </w:p>
    <w:p w14:paraId="3F7B3EEE" w14:textId="77777777" w:rsidR="005B1C0A" w:rsidRDefault="005B1C0A" w:rsidP="005B1C0A">
      <w:r>
        <w:t>"But at least, Mamma, you cannot deny the absurdity of the accusation,</w:t>
      </w:r>
    </w:p>
    <w:p w14:paraId="762A03EE" w14:textId="77777777" w:rsidR="005B1C0A" w:rsidRDefault="005B1C0A" w:rsidP="005B1C0A">
      <w:r>
        <w:t>though you may not think it intentionally ill-natured. Colonel Brandon</w:t>
      </w:r>
    </w:p>
    <w:p w14:paraId="44E5A8A3" w14:textId="77777777" w:rsidR="005B1C0A" w:rsidRDefault="005B1C0A" w:rsidP="005B1C0A">
      <w:r>
        <w:t>is certainly younger than Mrs. Jennings, but he is old enough to be MY</w:t>
      </w:r>
    </w:p>
    <w:p w14:paraId="398353B3" w14:textId="77777777" w:rsidR="005B1C0A" w:rsidRDefault="005B1C0A" w:rsidP="005B1C0A">
      <w:r>
        <w:t>father; and if he were ever animated enough to be in love, must have</w:t>
      </w:r>
    </w:p>
    <w:p w14:paraId="7E2ED5BC" w14:textId="77777777" w:rsidR="005B1C0A" w:rsidRDefault="005B1C0A" w:rsidP="005B1C0A">
      <w:r>
        <w:t>long outlived every sensation of the kind. It is too ridiculous! When</w:t>
      </w:r>
    </w:p>
    <w:p w14:paraId="65CA9A16" w14:textId="77777777" w:rsidR="005B1C0A" w:rsidRDefault="005B1C0A" w:rsidP="005B1C0A">
      <w:r>
        <w:t>is a man to be safe from such wit, if age and infirmity will not</w:t>
      </w:r>
    </w:p>
    <w:p w14:paraId="28862386" w14:textId="77777777" w:rsidR="005B1C0A" w:rsidRDefault="005B1C0A" w:rsidP="005B1C0A">
      <w:r>
        <w:t>protect him?"</w:t>
      </w:r>
    </w:p>
    <w:p w14:paraId="3D0D83E0" w14:textId="77777777" w:rsidR="005B1C0A" w:rsidRDefault="005B1C0A" w:rsidP="005B1C0A">
      <w:r>
        <w:t>"Infirmity!" said Elinor, "do you call Colonel Brandon infirm? I can</w:t>
      </w:r>
    </w:p>
    <w:p w14:paraId="4A890B0E" w14:textId="77777777" w:rsidR="005B1C0A" w:rsidRDefault="005B1C0A" w:rsidP="005B1C0A">
      <w:r>
        <w:t>easily suppose that his age may appear much greater to you than to my</w:t>
      </w:r>
    </w:p>
    <w:p w14:paraId="0679FA65" w14:textId="77777777" w:rsidR="005B1C0A" w:rsidRDefault="005B1C0A" w:rsidP="005B1C0A">
      <w:r>
        <w:t>mother; but you can hardly deceive yourself as to his having the use of</w:t>
      </w:r>
    </w:p>
    <w:p w14:paraId="1087B429" w14:textId="77777777" w:rsidR="005B1C0A" w:rsidRDefault="005B1C0A" w:rsidP="005B1C0A">
      <w:r>
        <w:t>his limbs!"</w:t>
      </w:r>
    </w:p>
    <w:p w14:paraId="4117369A" w14:textId="77777777" w:rsidR="005B1C0A" w:rsidRDefault="005B1C0A" w:rsidP="005B1C0A">
      <w:r>
        <w:t>"Did not you hear him complain of the rheumatism? and is not that the</w:t>
      </w:r>
    </w:p>
    <w:p w14:paraId="32968425" w14:textId="77777777" w:rsidR="005B1C0A" w:rsidRDefault="005B1C0A" w:rsidP="005B1C0A">
      <w:r>
        <w:t>commonest infirmity of declining life?"</w:t>
      </w:r>
    </w:p>
    <w:p w14:paraId="53583CE2" w14:textId="77777777" w:rsidR="005B1C0A" w:rsidRDefault="005B1C0A" w:rsidP="005B1C0A">
      <w:r>
        <w:t>"My dearest child," said her mother, laughing, "at this rate you must</w:t>
      </w:r>
    </w:p>
    <w:p w14:paraId="7B2481D7" w14:textId="77777777" w:rsidR="005B1C0A" w:rsidRDefault="005B1C0A" w:rsidP="005B1C0A">
      <w:r>
        <w:t>be in continual terror of MY decay; and it must seem to you a miracle</w:t>
      </w:r>
    </w:p>
    <w:p w14:paraId="429609D8" w14:textId="77777777" w:rsidR="005B1C0A" w:rsidRDefault="005B1C0A" w:rsidP="005B1C0A">
      <w:r>
        <w:t>that my life has been extended to the advanced age of forty."</w:t>
      </w:r>
    </w:p>
    <w:p w14:paraId="11047D50" w14:textId="77777777" w:rsidR="005B1C0A" w:rsidRDefault="005B1C0A" w:rsidP="005B1C0A">
      <w:r>
        <w:t>"Mamma, you are not doing me justice. I know very well that Colonel</w:t>
      </w:r>
    </w:p>
    <w:p w14:paraId="7448115E" w14:textId="77777777" w:rsidR="005B1C0A" w:rsidRDefault="005B1C0A" w:rsidP="005B1C0A">
      <w:r>
        <w:t>Brandon is not old enough to make his friends yet apprehensive of</w:t>
      </w:r>
    </w:p>
    <w:p w14:paraId="0BCF42E8" w14:textId="77777777" w:rsidR="005B1C0A" w:rsidRDefault="005B1C0A" w:rsidP="005B1C0A">
      <w:r>
        <w:lastRenderedPageBreak/>
        <w:t>losing him in the course of nature. He may live twenty years longer.</w:t>
      </w:r>
    </w:p>
    <w:p w14:paraId="29466638" w14:textId="77777777" w:rsidR="005B1C0A" w:rsidRDefault="005B1C0A" w:rsidP="005B1C0A">
      <w:r>
        <w:t>But thirty-five has nothing to do with matrimony."</w:t>
      </w:r>
    </w:p>
    <w:p w14:paraId="0CCC4511" w14:textId="77777777" w:rsidR="005B1C0A" w:rsidRDefault="005B1C0A" w:rsidP="005B1C0A">
      <w:r>
        <w:t>"Perhaps," said Elinor, "thirty-five and seventeen had better not have</w:t>
      </w:r>
    </w:p>
    <w:p w14:paraId="13826509" w14:textId="77777777" w:rsidR="005B1C0A" w:rsidRDefault="005B1C0A" w:rsidP="005B1C0A">
      <w:r>
        <w:t>any thing to do with matrimony together. But if there should by any</w:t>
      </w:r>
    </w:p>
    <w:p w14:paraId="0C6AC52B" w14:textId="77777777" w:rsidR="005B1C0A" w:rsidRDefault="005B1C0A" w:rsidP="005B1C0A">
      <w:r>
        <w:t>chance happen to be a woman who is single at seven and twenty, I should</w:t>
      </w:r>
    </w:p>
    <w:p w14:paraId="771AAD41" w14:textId="77777777" w:rsidR="005B1C0A" w:rsidRDefault="005B1C0A" w:rsidP="005B1C0A">
      <w:r>
        <w:t>not think Colonel Brandon's being thirty-five any objection to his</w:t>
      </w:r>
    </w:p>
    <w:p w14:paraId="55757E03" w14:textId="77777777" w:rsidR="005B1C0A" w:rsidRDefault="005B1C0A" w:rsidP="005B1C0A">
      <w:r>
        <w:t>marrying HER."</w:t>
      </w:r>
    </w:p>
    <w:p w14:paraId="17702C68" w14:textId="77777777" w:rsidR="005B1C0A" w:rsidRDefault="005B1C0A" w:rsidP="005B1C0A">
      <w:r>
        <w:t>"A woman of seven and twenty," said Marianne, after pausing a moment,</w:t>
      </w:r>
    </w:p>
    <w:p w14:paraId="45645A29" w14:textId="77777777" w:rsidR="005B1C0A" w:rsidRDefault="005B1C0A" w:rsidP="005B1C0A">
      <w:r>
        <w:t>"can never hope to feel or inspire affection again, and if her home be</w:t>
      </w:r>
    </w:p>
    <w:p w14:paraId="35E3C291" w14:textId="77777777" w:rsidR="005B1C0A" w:rsidRDefault="005B1C0A" w:rsidP="005B1C0A">
      <w:r>
        <w:t>uncomfortable, or her fortune small, I can suppose that she might bring</w:t>
      </w:r>
    </w:p>
    <w:p w14:paraId="7DAC0F30" w14:textId="77777777" w:rsidR="005B1C0A" w:rsidRDefault="005B1C0A" w:rsidP="005B1C0A">
      <w:r>
        <w:t>herself to submit to the offices of a nurse, for the sake of the</w:t>
      </w:r>
    </w:p>
    <w:p w14:paraId="4CCF8E76" w14:textId="77777777" w:rsidR="005B1C0A" w:rsidRDefault="005B1C0A" w:rsidP="005B1C0A">
      <w:r>
        <w:t>provision and security of a wife. In his marrying such a woman</w:t>
      </w:r>
    </w:p>
    <w:p w14:paraId="51991F9B" w14:textId="77777777" w:rsidR="005B1C0A" w:rsidRDefault="005B1C0A" w:rsidP="005B1C0A">
      <w:r>
        <w:t>therefore there would be nothing unsuitable. It would be a compact of</w:t>
      </w:r>
    </w:p>
    <w:p w14:paraId="7A5E55DF" w14:textId="77777777" w:rsidR="005B1C0A" w:rsidRDefault="005B1C0A" w:rsidP="005B1C0A">
      <w:r>
        <w:t>convenience, and the world would be satisfied. In my eyes it would be</w:t>
      </w:r>
    </w:p>
    <w:p w14:paraId="101140AE" w14:textId="77777777" w:rsidR="005B1C0A" w:rsidRDefault="005B1C0A" w:rsidP="005B1C0A">
      <w:r>
        <w:t>no marriage at all, but that would be nothing. To me it would seem</w:t>
      </w:r>
    </w:p>
    <w:p w14:paraId="00EAFFA6" w14:textId="77777777" w:rsidR="005B1C0A" w:rsidRDefault="005B1C0A" w:rsidP="005B1C0A">
      <w:r>
        <w:t>only a commercial exchange, in which each wished to be benefited at the</w:t>
      </w:r>
    </w:p>
    <w:p w14:paraId="525E2BC4" w14:textId="77777777" w:rsidR="005B1C0A" w:rsidRDefault="005B1C0A" w:rsidP="005B1C0A">
      <w:r>
        <w:t>expense of the other."</w:t>
      </w:r>
    </w:p>
    <w:p w14:paraId="01C1DB58" w14:textId="77777777" w:rsidR="005B1C0A" w:rsidRDefault="005B1C0A" w:rsidP="005B1C0A">
      <w:r>
        <w:t>"It would be impossible, I know," replied Elinor, "to convince you that</w:t>
      </w:r>
    </w:p>
    <w:p w14:paraId="05087572" w14:textId="77777777" w:rsidR="005B1C0A" w:rsidRDefault="005B1C0A" w:rsidP="005B1C0A">
      <w:r>
        <w:t>a woman of seven and twenty could feel for a man of thirty-five</w:t>
      </w:r>
    </w:p>
    <w:p w14:paraId="308E4BEB" w14:textId="77777777" w:rsidR="005B1C0A" w:rsidRDefault="005B1C0A" w:rsidP="005B1C0A">
      <w:r>
        <w:t>anything near enough to love, to make him a desirable companion to her.</w:t>
      </w:r>
    </w:p>
    <w:p w14:paraId="5E033500" w14:textId="77777777" w:rsidR="005B1C0A" w:rsidRDefault="005B1C0A" w:rsidP="005B1C0A">
      <w:r>
        <w:t>But I must object to your dooming Colonel Brandon and his wife to the</w:t>
      </w:r>
    </w:p>
    <w:p w14:paraId="3C152C43" w14:textId="77777777" w:rsidR="005B1C0A" w:rsidRDefault="005B1C0A" w:rsidP="005B1C0A">
      <w:r>
        <w:t>constant confinement of a sick chamber, merely because he chanced to</w:t>
      </w:r>
    </w:p>
    <w:p w14:paraId="134FCDAD" w14:textId="77777777" w:rsidR="005B1C0A" w:rsidRDefault="005B1C0A" w:rsidP="005B1C0A">
      <w:r>
        <w:t>complain yesterday (a very cold damp day) of a slight rheumatic feel in</w:t>
      </w:r>
    </w:p>
    <w:p w14:paraId="77921653" w14:textId="77777777" w:rsidR="005B1C0A" w:rsidRDefault="005B1C0A" w:rsidP="005B1C0A">
      <w:r>
        <w:t>one of his shoulders."</w:t>
      </w:r>
    </w:p>
    <w:p w14:paraId="3A6F5BFF" w14:textId="77777777" w:rsidR="005B1C0A" w:rsidRDefault="005B1C0A" w:rsidP="005B1C0A">
      <w:r>
        <w:t>"But he talked of flannel waistcoats," said Marianne; "and with me a</w:t>
      </w:r>
    </w:p>
    <w:p w14:paraId="5D292A90" w14:textId="77777777" w:rsidR="005B1C0A" w:rsidRDefault="005B1C0A" w:rsidP="005B1C0A">
      <w:r>
        <w:t>flannel waistcoat is invariably connected with aches, cramps,</w:t>
      </w:r>
    </w:p>
    <w:p w14:paraId="0F52C9DB" w14:textId="77777777" w:rsidR="005B1C0A" w:rsidRDefault="005B1C0A" w:rsidP="005B1C0A">
      <w:r>
        <w:t>rheumatisms, and every species of ailment that can afflict the old and</w:t>
      </w:r>
    </w:p>
    <w:p w14:paraId="76168D7A" w14:textId="77777777" w:rsidR="005B1C0A" w:rsidRDefault="005B1C0A" w:rsidP="005B1C0A">
      <w:r>
        <w:t>the feeble."</w:t>
      </w:r>
    </w:p>
    <w:p w14:paraId="5A3E86FE" w14:textId="77777777" w:rsidR="005B1C0A" w:rsidRDefault="005B1C0A" w:rsidP="005B1C0A">
      <w:r>
        <w:t>"Had he been only in a violent fever, you would not have despised him</w:t>
      </w:r>
    </w:p>
    <w:p w14:paraId="2BCD99EA" w14:textId="77777777" w:rsidR="005B1C0A" w:rsidRDefault="005B1C0A" w:rsidP="005B1C0A">
      <w:r>
        <w:lastRenderedPageBreak/>
        <w:t>half so much. Confess, Marianne, is not there something interesting to</w:t>
      </w:r>
    </w:p>
    <w:p w14:paraId="09965F1B" w14:textId="77777777" w:rsidR="005B1C0A" w:rsidRDefault="005B1C0A" w:rsidP="005B1C0A">
      <w:r>
        <w:t>you in the flushed cheek, hollow eye, and quick pulse of a fever?"</w:t>
      </w:r>
    </w:p>
    <w:p w14:paraId="68CB5204" w14:textId="77777777" w:rsidR="005B1C0A" w:rsidRDefault="005B1C0A" w:rsidP="005B1C0A">
      <w:r>
        <w:t>Soon after this, upon Elinor's leaving the room, "Mamma," said</w:t>
      </w:r>
    </w:p>
    <w:p w14:paraId="5B166108" w14:textId="77777777" w:rsidR="005B1C0A" w:rsidRDefault="005B1C0A" w:rsidP="005B1C0A">
      <w:r>
        <w:t>Marianne, "I have an alarm on the subject of illness which I cannot</w:t>
      </w:r>
    </w:p>
    <w:p w14:paraId="04955A3C" w14:textId="77777777" w:rsidR="005B1C0A" w:rsidRDefault="005B1C0A" w:rsidP="005B1C0A">
      <w:r>
        <w:t>conceal from you. I am sure Edward Ferrars is not well. We have now</w:t>
      </w:r>
    </w:p>
    <w:p w14:paraId="70B3599B" w14:textId="77777777" w:rsidR="005B1C0A" w:rsidRDefault="005B1C0A" w:rsidP="005B1C0A">
      <w:r>
        <w:t>been here almost a fortnight, and yet he does not come. Nothing but</w:t>
      </w:r>
    </w:p>
    <w:p w14:paraId="2B8176C9" w14:textId="77777777" w:rsidR="005B1C0A" w:rsidRDefault="005B1C0A" w:rsidP="005B1C0A">
      <w:r>
        <w:t>real indisposition could occasion this extraordinary delay. What else</w:t>
      </w:r>
    </w:p>
    <w:p w14:paraId="20B6D104" w14:textId="77777777" w:rsidR="005B1C0A" w:rsidRDefault="005B1C0A" w:rsidP="005B1C0A">
      <w:r>
        <w:t>can detain him at Norland?"</w:t>
      </w:r>
    </w:p>
    <w:p w14:paraId="207D51AF" w14:textId="77777777" w:rsidR="005B1C0A" w:rsidRDefault="005B1C0A" w:rsidP="005B1C0A">
      <w:r>
        <w:t>"Had you any idea of his coming so soon?" said Mrs. Dashwood. "I had</w:t>
      </w:r>
    </w:p>
    <w:p w14:paraId="02B36824" w14:textId="77777777" w:rsidR="005B1C0A" w:rsidRDefault="005B1C0A" w:rsidP="005B1C0A">
      <w:r>
        <w:t>none. On the contrary, if I have felt any anxiety at all on the</w:t>
      </w:r>
    </w:p>
    <w:p w14:paraId="37AEDE15" w14:textId="77777777" w:rsidR="005B1C0A" w:rsidRDefault="005B1C0A" w:rsidP="005B1C0A">
      <w:r>
        <w:t>subject, it has been in recollecting that he sometimes showed a want of</w:t>
      </w:r>
    </w:p>
    <w:p w14:paraId="4A8A9D87" w14:textId="77777777" w:rsidR="005B1C0A" w:rsidRDefault="005B1C0A" w:rsidP="005B1C0A">
      <w:r>
        <w:t>pleasure and readiness in accepting my invitation, when I talked of his</w:t>
      </w:r>
    </w:p>
    <w:p w14:paraId="42CA22FA" w14:textId="77777777" w:rsidR="005B1C0A" w:rsidRDefault="005B1C0A" w:rsidP="005B1C0A">
      <w:r>
        <w:t>coming to Barton. Does Elinor expect him already?"</w:t>
      </w:r>
    </w:p>
    <w:p w14:paraId="5FACAFFA" w14:textId="77777777" w:rsidR="005B1C0A" w:rsidRDefault="005B1C0A" w:rsidP="005B1C0A">
      <w:r>
        <w:t>"I have never mentioned it to her, but of course she must."</w:t>
      </w:r>
    </w:p>
    <w:p w14:paraId="7EE7FDE1" w14:textId="77777777" w:rsidR="005B1C0A" w:rsidRDefault="005B1C0A" w:rsidP="005B1C0A">
      <w:r>
        <w:t>"I rather think you are mistaken, for when I was talking to her</w:t>
      </w:r>
    </w:p>
    <w:p w14:paraId="2503AECE" w14:textId="77777777" w:rsidR="005B1C0A" w:rsidRDefault="005B1C0A" w:rsidP="005B1C0A">
      <w:r>
        <w:t>yesterday of getting a new grate for the spare bedchamber, she observed</w:t>
      </w:r>
    </w:p>
    <w:p w14:paraId="1955D74D" w14:textId="77777777" w:rsidR="005B1C0A" w:rsidRDefault="005B1C0A" w:rsidP="005B1C0A">
      <w:r>
        <w:t>that there was no immediate hurry for it, as it was not likely that the</w:t>
      </w:r>
    </w:p>
    <w:p w14:paraId="0D315CDF" w14:textId="77777777" w:rsidR="005B1C0A" w:rsidRDefault="005B1C0A" w:rsidP="005B1C0A">
      <w:r>
        <w:t>room would be wanted for some time."</w:t>
      </w:r>
    </w:p>
    <w:p w14:paraId="39C49DD2" w14:textId="77777777" w:rsidR="005B1C0A" w:rsidRDefault="005B1C0A" w:rsidP="005B1C0A">
      <w:r>
        <w:t>"How strange this is! what can be the meaning of it! But the whole of</w:t>
      </w:r>
    </w:p>
    <w:p w14:paraId="46E74DB7" w14:textId="77777777" w:rsidR="005B1C0A" w:rsidRDefault="005B1C0A" w:rsidP="005B1C0A">
      <w:r>
        <w:t>their behaviour to each other has been unaccountable! How cold, how</w:t>
      </w:r>
    </w:p>
    <w:p w14:paraId="329D49D0" w14:textId="77777777" w:rsidR="005B1C0A" w:rsidRDefault="005B1C0A" w:rsidP="005B1C0A">
      <w:r>
        <w:t>composed were their last adieus! How languid their conversation the</w:t>
      </w:r>
    </w:p>
    <w:p w14:paraId="57256C5B" w14:textId="77777777" w:rsidR="005B1C0A" w:rsidRDefault="005B1C0A" w:rsidP="005B1C0A">
      <w:r>
        <w:t>last evening of their being together! In Edward's farewell there was no</w:t>
      </w:r>
    </w:p>
    <w:p w14:paraId="51BAB6F3" w14:textId="77777777" w:rsidR="005B1C0A" w:rsidRDefault="005B1C0A" w:rsidP="005B1C0A">
      <w:r>
        <w:t>distinction between Elinor and me: it was the good wishes of an</w:t>
      </w:r>
    </w:p>
    <w:p w14:paraId="03096498" w14:textId="77777777" w:rsidR="005B1C0A" w:rsidRDefault="005B1C0A" w:rsidP="005B1C0A">
      <w:r>
        <w:t>affectionate brother to both. Twice did I leave them purposely</w:t>
      </w:r>
    </w:p>
    <w:p w14:paraId="1A64C64E" w14:textId="77777777" w:rsidR="005B1C0A" w:rsidRDefault="005B1C0A" w:rsidP="005B1C0A">
      <w:r>
        <w:t>together in the course of the last morning, and each time did he most</w:t>
      </w:r>
    </w:p>
    <w:p w14:paraId="271862D3" w14:textId="77777777" w:rsidR="005B1C0A" w:rsidRDefault="005B1C0A" w:rsidP="005B1C0A">
      <w:r>
        <w:t>unaccountably follow me out of the room. And Elinor, in quitting</w:t>
      </w:r>
    </w:p>
    <w:p w14:paraId="6D9403E1" w14:textId="77777777" w:rsidR="005B1C0A" w:rsidRDefault="005B1C0A" w:rsidP="005B1C0A">
      <w:r>
        <w:t>Norland and Edward, cried not as I did. Even now her self-command is</w:t>
      </w:r>
    </w:p>
    <w:p w14:paraId="6265B6A9" w14:textId="77777777" w:rsidR="005B1C0A" w:rsidRDefault="005B1C0A" w:rsidP="005B1C0A">
      <w:r>
        <w:t>invariable. When is she dejected or melancholy? When does she try to</w:t>
      </w:r>
    </w:p>
    <w:p w14:paraId="731D6F32" w14:textId="77777777" w:rsidR="005B1C0A" w:rsidRDefault="005B1C0A" w:rsidP="005B1C0A">
      <w:r>
        <w:t>avoid society, or appear restless and dissatisfied in it?"</w:t>
      </w:r>
    </w:p>
    <w:p w14:paraId="4B3FD064" w14:textId="77777777" w:rsidR="005B1C0A" w:rsidRDefault="005B1C0A" w:rsidP="005B1C0A">
      <w:r>
        <w:lastRenderedPageBreak/>
        <w:t>CHAPTER 9</w:t>
      </w:r>
    </w:p>
    <w:p w14:paraId="6A2A76A6" w14:textId="77777777" w:rsidR="005B1C0A" w:rsidRDefault="005B1C0A" w:rsidP="005B1C0A">
      <w:r>
        <w:t>The Dashwoods were now settled at Barton with tolerable comfort to</w:t>
      </w:r>
    </w:p>
    <w:p w14:paraId="7A16B4D7" w14:textId="77777777" w:rsidR="005B1C0A" w:rsidRDefault="005B1C0A" w:rsidP="005B1C0A">
      <w:r>
        <w:t>themselves. The house and the garden, with all the objects surrounding</w:t>
      </w:r>
    </w:p>
    <w:p w14:paraId="54248395" w14:textId="77777777" w:rsidR="005B1C0A" w:rsidRDefault="005B1C0A" w:rsidP="005B1C0A">
      <w:r>
        <w:t>them, were now become familiar, and the ordinary pursuits which had</w:t>
      </w:r>
    </w:p>
    <w:p w14:paraId="17D8BF20" w14:textId="77777777" w:rsidR="005B1C0A" w:rsidRDefault="005B1C0A" w:rsidP="005B1C0A">
      <w:r>
        <w:t>given to Norland half its charms were engaged in again with far greater</w:t>
      </w:r>
    </w:p>
    <w:p w14:paraId="7128F9DA" w14:textId="77777777" w:rsidR="005B1C0A" w:rsidRDefault="005B1C0A" w:rsidP="005B1C0A">
      <w:r>
        <w:t>enjoyment than Norland had been able to afford, since the loss of their</w:t>
      </w:r>
    </w:p>
    <w:p w14:paraId="4C06081F" w14:textId="77777777" w:rsidR="005B1C0A" w:rsidRDefault="005B1C0A" w:rsidP="005B1C0A">
      <w:r>
        <w:t>father. Sir John Middleton, who called on them every day for the first</w:t>
      </w:r>
    </w:p>
    <w:p w14:paraId="1E7264B5" w14:textId="77777777" w:rsidR="005B1C0A" w:rsidRDefault="005B1C0A" w:rsidP="005B1C0A">
      <w:r>
        <w:t>fortnight, and who was not in the habit of seeing much occupation at</w:t>
      </w:r>
    </w:p>
    <w:p w14:paraId="258E2642" w14:textId="77777777" w:rsidR="005B1C0A" w:rsidRDefault="005B1C0A" w:rsidP="005B1C0A">
      <w:r>
        <w:t>home, could not conceal his amazement on finding them always employed.</w:t>
      </w:r>
    </w:p>
    <w:p w14:paraId="595E75C9" w14:textId="77777777" w:rsidR="005B1C0A" w:rsidRDefault="005B1C0A" w:rsidP="005B1C0A">
      <w:r>
        <w:t>Their visitors, except those from Barton Park, were not many; for, in</w:t>
      </w:r>
    </w:p>
    <w:p w14:paraId="17D9889F" w14:textId="77777777" w:rsidR="005B1C0A" w:rsidRDefault="005B1C0A" w:rsidP="005B1C0A">
      <w:r>
        <w:t>spite of Sir John's urgent entreaties that they would mix more in the</w:t>
      </w:r>
    </w:p>
    <w:p w14:paraId="0F5B051F" w14:textId="77777777" w:rsidR="005B1C0A" w:rsidRDefault="005B1C0A" w:rsidP="005B1C0A">
      <w:r>
        <w:t>neighbourhood, and repeated assurances of his carriage being always at</w:t>
      </w:r>
    </w:p>
    <w:p w14:paraId="31E02312" w14:textId="77777777" w:rsidR="005B1C0A" w:rsidRDefault="005B1C0A" w:rsidP="005B1C0A">
      <w:r>
        <w:t>their service, the independence of Mrs. Dashwood's spirit overcame the</w:t>
      </w:r>
    </w:p>
    <w:p w14:paraId="7EAE34D7" w14:textId="77777777" w:rsidR="005B1C0A" w:rsidRDefault="005B1C0A" w:rsidP="005B1C0A">
      <w:r>
        <w:t>wish of society for her children; and she was resolute in declining to</w:t>
      </w:r>
    </w:p>
    <w:p w14:paraId="7C2E0AFF" w14:textId="77777777" w:rsidR="005B1C0A" w:rsidRDefault="005B1C0A" w:rsidP="005B1C0A">
      <w:r>
        <w:t>visit any family beyond the distance of a walk. There were but few who</w:t>
      </w:r>
    </w:p>
    <w:p w14:paraId="0D68D240" w14:textId="77777777" w:rsidR="005B1C0A" w:rsidRDefault="005B1C0A" w:rsidP="005B1C0A">
      <w:r>
        <w:t>could be so classed; and it was not all of them that were attainable.</w:t>
      </w:r>
    </w:p>
    <w:p w14:paraId="09568D3D" w14:textId="77777777" w:rsidR="005B1C0A" w:rsidRDefault="005B1C0A" w:rsidP="005B1C0A">
      <w:r>
        <w:t>About a mile and a half from the cottage, along the narrow winding</w:t>
      </w:r>
    </w:p>
    <w:p w14:paraId="5875022C" w14:textId="77777777" w:rsidR="005B1C0A" w:rsidRDefault="005B1C0A" w:rsidP="005B1C0A">
      <w:r>
        <w:t>valley of Allenham, which issued from that of Barton, as formerly</w:t>
      </w:r>
    </w:p>
    <w:p w14:paraId="1BE147D9" w14:textId="77777777" w:rsidR="005B1C0A" w:rsidRDefault="005B1C0A" w:rsidP="005B1C0A">
      <w:r>
        <w:t>described, the girls had, in one of their earliest walks, discovered an</w:t>
      </w:r>
    </w:p>
    <w:p w14:paraId="2C8E1EF5" w14:textId="77777777" w:rsidR="005B1C0A" w:rsidRDefault="005B1C0A" w:rsidP="005B1C0A">
      <w:r>
        <w:t>ancient respectable looking mansion which, by reminding them a little</w:t>
      </w:r>
    </w:p>
    <w:p w14:paraId="63466FA6" w14:textId="77777777" w:rsidR="005B1C0A" w:rsidRDefault="005B1C0A" w:rsidP="005B1C0A">
      <w:r>
        <w:t>of Norland, interested their imagination and made them wish to be</w:t>
      </w:r>
    </w:p>
    <w:p w14:paraId="20361A8F" w14:textId="77777777" w:rsidR="005B1C0A" w:rsidRDefault="005B1C0A" w:rsidP="005B1C0A">
      <w:r>
        <w:t>better acquainted with it. But they learnt, on enquiry, that its</w:t>
      </w:r>
    </w:p>
    <w:p w14:paraId="56A59EF6" w14:textId="77777777" w:rsidR="005B1C0A" w:rsidRDefault="005B1C0A" w:rsidP="005B1C0A">
      <w:r>
        <w:t>possessor, an elderly lady of very good character, was unfortunately</w:t>
      </w:r>
    </w:p>
    <w:p w14:paraId="2AD03A5B" w14:textId="77777777" w:rsidR="005B1C0A" w:rsidRDefault="005B1C0A" w:rsidP="005B1C0A">
      <w:r>
        <w:t>too infirm to mix with the world, and never stirred from home.</w:t>
      </w:r>
    </w:p>
    <w:p w14:paraId="115B799F" w14:textId="77777777" w:rsidR="005B1C0A" w:rsidRDefault="005B1C0A" w:rsidP="005B1C0A">
      <w:r>
        <w:t>The whole country about them abounded in beautiful walks. The high</w:t>
      </w:r>
    </w:p>
    <w:p w14:paraId="7D5583F4" w14:textId="77777777" w:rsidR="005B1C0A" w:rsidRDefault="005B1C0A" w:rsidP="005B1C0A">
      <w:r>
        <w:t>downs which invited them from almost every window of the cottage to</w:t>
      </w:r>
    </w:p>
    <w:p w14:paraId="54B41483" w14:textId="77777777" w:rsidR="005B1C0A" w:rsidRDefault="005B1C0A" w:rsidP="005B1C0A">
      <w:r>
        <w:t>seek the exquisite enjoyment of air on their summits, were a happy</w:t>
      </w:r>
    </w:p>
    <w:p w14:paraId="1B83BC96" w14:textId="77777777" w:rsidR="005B1C0A" w:rsidRDefault="005B1C0A" w:rsidP="005B1C0A">
      <w:r>
        <w:t>alternative when the dirt of the valleys beneath shut up their superior</w:t>
      </w:r>
    </w:p>
    <w:p w14:paraId="27E6758D" w14:textId="77777777" w:rsidR="005B1C0A" w:rsidRDefault="005B1C0A" w:rsidP="005B1C0A">
      <w:r>
        <w:t>beauties; and towards one of these hills did Marianne and Margaret one</w:t>
      </w:r>
    </w:p>
    <w:p w14:paraId="4F385865" w14:textId="77777777" w:rsidR="005B1C0A" w:rsidRDefault="005B1C0A" w:rsidP="005B1C0A">
      <w:r>
        <w:lastRenderedPageBreak/>
        <w:t>memorable morning direct their steps, attracted by the partial sunshine</w:t>
      </w:r>
    </w:p>
    <w:p w14:paraId="3FA4010B" w14:textId="77777777" w:rsidR="005B1C0A" w:rsidRDefault="005B1C0A" w:rsidP="005B1C0A">
      <w:r>
        <w:t>of a showery sky, and unable longer to bear the confinement which the</w:t>
      </w:r>
    </w:p>
    <w:p w14:paraId="11C8E17C" w14:textId="77777777" w:rsidR="005B1C0A" w:rsidRDefault="005B1C0A" w:rsidP="005B1C0A">
      <w:r>
        <w:t>settled rain of the two preceding days had occasioned. The weather was</w:t>
      </w:r>
    </w:p>
    <w:p w14:paraId="627F0765" w14:textId="77777777" w:rsidR="005B1C0A" w:rsidRDefault="005B1C0A" w:rsidP="005B1C0A">
      <w:r>
        <w:t>not tempting enough to draw the two others from their pencil and their</w:t>
      </w:r>
    </w:p>
    <w:p w14:paraId="3E4B941E" w14:textId="77777777" w:rsidR="005B1C0A" w:rsidRDefault="005B1C0A" w:rsidP="005B1C0A">
      <w:r>
        <w:t>book, in spite of Marianne's declaration that the day would be</w:t>
      </w:r>
    </w:p>
    <w:p w14:paraId="747E2859" w14:textId="77777777" w:rsidR="005B1C0A" w:rsidRDefault="005B1C0A" w:rsidP="005B1C0A">
      <w:r>
        <w:t>lastingly fair, and that every threatening cloud would be drawn off</w:t>
      </w:r>
    </w:p>
    <w:p w14:paraId="26DEDC4A" w14:textId="77777777" w:rsidR="005B1C0A" w:rsidRDefault="005B1C0A" w:rsidP="005B1C0A">
      <w:r>
        <w:t>from their hills; and the two girls set off together.</w:t>
      </w:r>
    </w:p>
    <w:p w14:paraId="4EB5C365" w14:textId="77777777" w:rsidR="005B1C0A" w:rsidRDefault="005B1C0A" w:rsidP="005B1C0A">
      <w:r>
        <w:t>They gaily ascended the downs, rejoicing in their own penetration at</w:t>
      </w:r>
    </w:p>
    <w:p w14:paraId="2E15E298" w14:textId="77777777" w:rsidR="005B1C0A" w:rsidRDefault="005B1C0A" w:rsidP="005B1C0A">
      <w:r>
        <w:t>every glimpse of blue sky; and when they caught in their faces the</w:t>
      </w:r>
    </w:p>
    <w:p w14:paraId="18A2A016" w14:textId="77777777" w:rsidR="005B1C0A" w:rsidRDefault="005B1C0A" w:rsidP="005B1C0A">
      <w:r>
        <w:t>animating gales of a high south-westerly wind, they pitied the fears</w:t>
      </w:r>
    </w:p>
    <w:p w14:paraId="31E42EAE" w14:textId="77777777" w:rsidR="005B1C0A" w:rsidRDefault="005B1C0A" w:rsidP="005B1C0A">
      <w:r>
        <w:t>which had prevented their mother and Elinor from sharing such</w:t>
      </w:r>
    </w:p>
    <w:p w14:paraId="19DF9604" w14:textId="77777777" w:rsidR="005B1C0A" w:rsidRDefault="005B1C0A" w:rsidP="005B1C0A">
      <w:r>
        <w:t>delightful sensations.</w:t>
      </w:r>
    </w:p>
    <w:p w14:paraId="318AD1E6" w14:textId="77777777" w:rsidR="005B1C0A" w:rsidRDefault="005B1C0A" w:rsidP="005B1C0A">
      <w:r>
        <w:t>"Is there a felicity in the world," said Marianne, "superior to</w:t>
      </w:r>
    </w:p>
    <w:p w14:paraId="35A3321B" w14:textId="77777777" w:rsidR="005B1C0A" w:rsidRDefault="005B1C0A" w:rsidP="005B1C0A">
      <w:r>
        <w:t>this?--Margaret, we will walk here at least two hours."</w:t>
      </w:r>
    </w:p>
    <w:p w14:paraId="50C60F92" w14:textId="77777777" w:rsidR="005B1C0A" w:rsidRDefault="005B1C0A" w:rsidP="005B1C0A">
      <w:r>
        <w:t>Margaret agreed, and they pursued their way against the wind, resisting</w:t>
      </w:r>
    </w:p>
    <w:p w14:paraId="5950451B" w14:textId="77777777" w:rsidR="005B1C0A" w:rsidRDefault="005B1C0A" w:rsidP="005B1C0A">
      <w:r>
        <w:t>it with laughing delight for about twenty minutes longer, when suddenly</w:t>
      </w:r>
    </w:p>
    <w:p w14:paraId="7777FA51" w14:textId="77777777" w:rsidR="005B1C0A" w:rsidRDefault="005B1C0A" w:rsidP="005B1C0A">
      <w:r>
        <w:t>the clouds united over their heads, and a driving rain set full in</w:t>
      </w:r>
    </w:p>
    <w:p w14:paraId="50CAE9A4" w14:textId="77777777" w:rsidR="005B1C0A" w:rsidRDefault="005B1C0A" w:rsidP="005B1C0A">
      <w:r>
        <w:t>their face.-- Chagrined and surprised, they were obliged, though</w:t>
      </w:r>
    </w:p>
    <w:p w14:paraId="137207EE" w14:textId="77777777" w:rsidR="005B1C0A" w:rsidRDefault="005B1C0A" w:rsidP="005B1C0A">
      <w:r>
        <w:t>unwillingly, to turn back, for no shelter was nearer than their own</w:t>
      </w:r>
    </w:p>
    <w:p w14:paraId="18A6F6A7" w14:textId="77777777" w:rsidR="005B1C0A" w:rsidRDefault="005B1C0A" w:rsidP="005B1C0A">
      <w:r>
        <w:t>house. One consolation however remained for them, to which the</w:t>
      </w:r>
    </w:p>
    <w:p w14:paraId="58511931" w14:textId="77777777" w:rsidR="005B1C0A" w:rsidRDefault="005B1C0A" w:rsidP="005B1C0A">
      <w:r>
        <w:t>exigence of the moment gave more than usual propriety; it was that of</w:t>
      </w:r>
    </w:p>
    <w:p w14:paraId="3A40534E" w14:textId="77777777" w:rsidR="005B1C0A" w:rsidRDefault="005B1C0A" w:rsidP="005B1C0A">
      <w:r>
        <w:t>running with all possible speed down the steep side of the hill which</w:t>
      </w:r>
    </w:p>
    <w:p w14:paraId="50C89D65" w14:textId="77777777" w:rsidR="005B1C0A" w:rsidRDefault="005B1C0A" w:rsidP="005B1C0A">
      <w:r>
        <w:t>led immediately to their garden gate.</w:t>
      </w:r>
    </w:p>
    <w:p w14:paraId="3B4AFF2A" w14:textId="77777777" w:rsidR="005B1C0A" w:rsidRDefault="005B1C0A" w:rsidP="005B1C0A">
      <w:r>
        <w:t>They set off. Marianne had at first the advantage, but a false step</w:t>
      </w:r>
    </w:p>
    <w:p w14:paraId="472BAF12" w14:textId="77777777" w:rsidR="005B1C0A" w:rsidRDefault="005B1C0A" w:rsidP="005B1C0A">
      <w:r>
        <w:t>brought her suddenly to the ground; and Margaret, unable to stop</w:t>
      </w:r>
    </w:p>
    <w:p w14:paraId="71E823F2" w14:textId="77777777" w:rsidR="005B1C0A" w:rsidRDefault="005B1C0A" w:rsidP="005B1C0A">
      <w:r>
        <w:t>herself to assist her, was involuntarily hurried along, and reached the</w:t>
      </w:r>
    </w:p>
    <w:p w14:paraId="71B7F605" w14:textId="77777777" w:rsidR="005B1C0A" w:rsidRDefault="005B1C0A" w:rsidP="005B1C0A">
      <w:r>
        <w:t>bottom in safety.</w:t>
      </w:r>
    </w:p>
    <w:p w14:paraId="39660871" w14:textId="77777777" w:rsidR="005B1C0A" w:rsidRDefault="005B1C0A" w:rsidP="005B1C0A">
      <w:r>
        <w:t>A gentleman carrying a gun, with two pointers playing round him, was</w:t>
      </w:r>
    </w:p>
    <w:p w14:paraId="1A5E9CD0" w14:textId="77777777" w:rsidR="005B1C0A" w:rsidRDefault="005B1C0A" w:rsidP="005B1C0A">
      <w:r>
        <w:t>passing up the hill and within a few yards of Marianne, when her</w:t>
      </w:r>
    </w:p>
    <w:p w14:paraId="3AB28F29" w14:textId="77777777" w:rsidR="005B1C0A" w:rsidRDefault="005B1C0A" w:rsidP="005B1C0A">
      <w:r>
        <w:lastRenderedPageBreak/>
        <w:t>accident happened. He put down his gun and ran to her assistance. She</w:t>
      </w:r>
    </w:p>
    <w:p w14:paraId="6F2AE930" w14:textId="77777777" w:rsidR="005B1C0A" w:rsidRDefault="005B1C0A" w:rsidP="005B1C0A">
      <w:r>
        <w:t>had raised herself from the ground, but her foot had been twisted in</w:t>
      </w:r>
    </w:p>
    <w:p w14:paraId="5C40D9B6" w14:textId="77777777" w:rsidR="005B1C0A" w:rsidRDefault="005B1C0A" w:rsidP="005B1C0A">
      <w:r>
        <w:t>her fall, and she was scarcely able to stand. The gentleman offered</w:t>
      </w:r>
    </w:p>
    <w:p w14:paraId="3EECFDF3" w14:textId="77777777" w:rsidR="005B1C0A" w:rsidRDefault="005B1C0A" w:rsidP="005B1C0A">
      <w:r>
        <w:t>his services; and perceiving that her modesty declined what her</w:t>
      </w:r>
    </w:p>
    <w:p w14:paraId="24D71D29" w14:textId="77777777" w:rsidR="005B1C0A" w:rsidRDefault="005B1C0A" w:rsidP="005B1C0A">
      <w:r>
        <w:t>situation rendered necessary, took her up in his arms without farther</w:t>
      </w:r>
    </w:p>
    <w:p w14:paraId="6B86651D" w14:textId="77777777" w:rsidR="005B1C0A" w:rsidRDefault="005B1C0A" w:rsidP="005B1C0A">
      <w:r>
        <w:t>delay, and carried her down the hill. Then passing through the garden,</w:t>
      </w:r>
    </w:p>
    <w:p w14:paraId="1DE204B8" w14:textId="77777777" w:rsidR="005B1C0A" w:rsidRDefault="005B1C0A" w:rsidP="005B1C0A">
      <w:r>
        <w:t>the gate of which had been left open by Margaret, he bore her directly</w:t>
      </w:r>
    </w:p>
    <w:p w14:paraId="02DBD200" w14:textId="77777777" w:rsidR="005B1C0A" w:rsidRDefault="005B1C0A" w:rsidP="005B1C0A">
      <w:r>
        <w:t>into the house, whither Margaret was just arrived, and quitted not his</w:t>
      </w:r>
    </w:p>
    <w:p w14:paraId="46140498" w14:textId="77777777" w:rsidR="005B1C0A" w:rsidRDefault="005B1C0A" w:rsidP="005B1C0A">
      <w:r>
        <w:t>hold till he had seated her in a chair in the parlour.</w:t>
      </w:r>
    </w:p>
    <w:p w14:paraId="090116B6" w14:textId="77777777" w:rsidR="005B1C0A" w:rsidRDefault="005B1C0A" w:rsidP="005B1C0A">
      <w:r>
        <w:t>Elinor and her mother rose up in amazement at their entrance, and while</w:t>
      </w:r>
    </w:p>
    <w:p w14:paraId="09D10648" w14:textId="77777777" w:rsidR="005B1C0A" w:rsidRDefault="005B1C0A" w:rsidP="005B1C0A">
      <w:r>
        <w:t>the eyes of both were fixed on him with an evident wonder and a secret</w:t>
      </w:r>
    </w:p>
    <w:p w14:paraId="32EABA8B" w14:textId="77777777" w:rsidR="005B1C0A" w:rsidRDefault="005B1C0A" w:rsidP="005B1C0A">
      <w:r>
        <w:t>admiration which equally sprung from his appearance, he apologized for</w:t>
      </w:r>
    </w:p>
    <w:p w14:paraId="72033DC9" w14:textId="77777777" w:rsidR="005B1C0A" w:rsidRDefault="005B1C0A" w:rsidP="005B1C0A">
      <w:r>
        <w:t>his intrusion by relating its cause, in a manner so frank and so</w:t>
      </w:r>
    </w:p>
    <w:p w14:paraId="01663951" w14:textId="77777777" w:rsidR="005B1C0A" w:rsidRDefault="005B1C0A" w:rsidP="005B1C0A">
      <w:r>
        <w:t>graceful that his person, which was uncommonly handsome, received</w:t>
      </w:r>
    </w:p>
    <w:p w14:paraId="49B17E1D" w14:textId="77777777" w:rsidR="005B1C0A" w:rsidRDefault="005B1C0A" w:rsidP="005B1C0A">
      <w:r>
        <w:t>additional charms from his voice and expression. Had he been even old,</w:t>
      </w:r>
    </w:p>
    <w:p w14:paraId="39400663" w14:textId="77777777" w:rsidR="005B1C0A" w:rsidRDefault="005B1C0A" w:rsidP="005B1C0A">
      <w:r>
        <w:t>ugly, and vulgar, the gratitude and kindness of Mrs. Dashwood would</w:t>
      </w:r>
    </w:p>
    <w:p w14:paraId="6841DFD3" w14:textId="77777777" w:rsidR="005B1C0A" w:rsidRDefault="005B1C0A" w:rsidP="005B1C0A">
      <w:r>
        <w:t>have been secured by any act of attention to her child; but the</w:t>
      </w:r>
    </w:p>
    <w:p w14:paraId="42349604" w14:textId="77777777" w:rsidR="005B1C0A" w:rsidRDefault="005B1C0A" w:rsidP="005B1C0A">
      <w:r>
        <w:t>influence of youth, beauty, and elegance, gave an interest to the</w:t>
      </w:r>
    </w:p>
    <w:p w14:paraId="766BF4A9" w14:textId="77777777" w:rsidR="005B1C0A" w:rsidRDefault="005B1C0A" w:rsidP="005B1C0A">
      <w:r>
        <w:t>action which came home to her feelings.</w:t>
      </w:r>
    </w:p>
    <w:p w14:paraId="2695F61A" w14:textId="77777777" w:rsidR="005B1C0A" w:rsidRDefault="005B1C0A" w:rsidP="005B1C0A">
      <w:r>
        <w:t>She thanked him again and again; and, with a sweetness of address which</w:t>
      </w:r>
    </w:p>
    <w:p w14:paraId="620EFCEA" w14:textId="77777777" w:rsidR="005B1C0A" w:rsidRDefault="005B1C0A" w:rsidP="005B1C0A">
      <w:r>
        <w:t>always attended her, invited him to be seated. But this he declined,</w:t>
      </w:r>
    </w:p>
    <w:p w14:paraId="7409830F" w14:textId="77777777" w:rsidR="005B1C0A" w:rsidRDefault="005B1C0A" w:rsidP="005B1C0A">
      <w:r>
        <w:t>as he was dirty and wet. Mrs. Dashwood then begged to know to whom she</w:t>
      </w:r>
    </w:p>
    <w:p w14:paraId="2BF5BF6D" w14:textId="77777777" w:rsidR="005B1C0A" w:rsidRDefault="005B1C0A" w:rsidP="005B1C0A">
      <w:r>
        <w:t>was obliged. His name, he replied, was Willoughby, and his present</w:t>
      </w:r>
    </w:p>
    <w:p w14:paraId="0DBD7E82" w14:textId="77777777" w:rsidR="005B1C0A" w:rsidRDefault="005B1C0A" w:rsidP="005B1C0A">
      <w:r>
        <w:t>home was at Allenham, from whence he hoped she would allow him the</w:t>
      </w:r>
    </w:p>
    <w:p w14:paraId="39AB06C3" w14:textId="77777777" w:rsidR="005B1C0A" w:rsidRDefault="005B1C0A" w:rsidP="005B1C0A">
      <w:r>
        <w:t>honour of calling tomorrow to enquire after Miss Dashwood. The honour</w:t>
      </w:r>
    </w:p>
    <w:p w14:paraId="712F2FE4" w14:textId="77777777" w:rsidR="005B1C0A" w:rsidRDefault="005B1C0A" w:rsidP="005B1C0A">
      <w:r>
        <w:t>was readily granted, and he then departed, to make himself still more</w:t>
      </w:r>
    </w:p>
    <w:p w14:paraId="3A4D41DA" w14:textId="77777777" w:rsidR="005B1C0A" w:rsidRDefault="005B1C0A" w:rsidP="005B1C0A">
      <w:r>
        <w:t>interesting, in the midst of a heavy rain.</w:t>
      </w:r>
    </w:p>
    <w:p w14:paraId="40E42422" w14:textId="77777777" w:rsidR="005B1C0A" w:rsidRDefault="005B1C0A" w:rsidP="005B1C0A">
      <w:r>
        <w:t>His manly beauty and more than common gracefulness were instantly the</w:t>
      </w:r>
    </w:p>
    <w:p w14:paraId="0B4B0153" w14:textId="77777777" w:rsidR="005B1C0A" w:rsidRDefault="005B1C0A" w:rsidP="005B1C0A">
      <w:r>
        <w:t>theme of general admiration, and the laugh which his gallantry raised</w:t>
      </w:r>
    </w:p>
    <w:p w14:paraId="577E7FE1" w14:textId="77777777" w:rsidR="005B1C0A" w:rsidRDefault="005B1C0A" w:rsidP="005B1C0A">
      <w:r>
        <w:lastRenderedPageBreak/>
        <w:t>against Marianne received particular spirit from his exterior</w:t>
      </w:r>
    </w:p>
    <w:p w14:paraId="2AFCB374" w14:textId="77777777" w:rsidR="005B1C0A" w:rsidRDefault="005B1C0A" w:rsidP="005B1C0A">
      <w:r>
        <w:t>attractions.-- Marianne herself had seen less of his person that the</w:t>
      </w:r>
    </w:p>
    <w:p w14:paraId="3B7D4561" w14:textId="77777777" w:rsidR="005B1C0A" w:rsidRDefault="005B1C0A" w:rsidP="005B1C0A">
      <w:r>
        <w:t>rest, for the confusion which crimsoned over her face, on his lifting</w:t>
      </w:r>
    </w:p>
    <w:p w14:paraId="4FDB64B7" w14:textId="77777777" w:rsidR="005B1C0A" w:rsidRDefault="005B1C0A" w:rsidP="005B1C0A">
      <w:r>
        <w:t>her up, had robbed her of the power of regarding him after their</w:t>
      </w:r>
    </w:p>
    <w:p w14:paraId="2EB3AF73" w14:textId="77777777" w:rsidR="005B1C0A" w:rsidRDefault="005B1C0A" w:rsidP="005B1C0A">
      <w:r>
        <w:t>entering the house. But she had seen enough of him to join in all the</w:t>
      </w:r>
    </w:p>
    <w:p w14:paraId="3E5EA8FE" w14:textId="77777777" w:rsidR="005B1C0A" w:rsidRDefault="005B1C0A" w:rsidP="005B1C0A">
      <w:r>
        <w:t>admiration of the others, and with an energy which always adorned her</w:t>
      </w:r>
    </w:p>
    <w:p w14:paraId="5085E66C" w14:textId="77777777" w:rsidR="005B1C0A" w:rsidRDefault="005B1C0A" w:rsidP="005B1C0A">
      <w:r>
        <w:t>praise. His person and air were equal to what her fancy had ever drawn</w:t>
      </w:r>
    </w:p>
    <w:p w14:paraId="3BE5A862" w14:textId="77777777" w:rsidR="005B1C0A" w:rsidRDefault="005B1C0A" w:rsidP="005B1C0A">
      <w:r>
        <w:t>for the hero of a favourite story; and in his carrying her into the</w:t>
      </w:r>
    </w:p>
    <w:p w14:paraId="747987B2" w14:textId="77777777" w:rsidR="005B1C0A" w:rsidRDefault="005B1C0A" w:rsidP="005B1C0A">
      <w:r>
        <w:t>house with so little previous formality, there was a rapidity of</w:t>
      </w:r>
    </w:p>
    <w:p w14:paraId="7557BE88" w14:textId="77777777" w:rsidR="005B1C0A" w:rsidRDefault="005B1C0A" w:rsidP="005B1C0A">
      <w:r>
        <w:t>thought which particularly recommended the action to her. Every</w:t>
      </w:r>
    </w:p>
    <w:p w14:paraId="423565CF" w14:textId="77777777" w:rsidR="005B1C0A" w:rsidRDefault="005B1C0A" w:rsidP="005B1C0A">
      <w:r>
        <w:t>circumstance belonging to him was interesting. His name was good, his</w:t>
      </w:r>
    </w:p>
    <w:p w14:paraId="158FA086" w14:textId="77777777" w:rsidR="005B1C0A" w:rsidRDefault="005B1C0A" w:rsidP="005B1C0A">
      <w:r>
        <w:t>residence was in their favourite village, and she soon found out that</w:t>
      </w:r>
    </w:p>
    <w:p w14:paraId="420E04DA" w14:textId="77777777" w:rsidR="005B1C0A" w:rsidRDefault="005B1C0A" w:rsidP="005B1C0A">
      <w:r>
        <w:t>of all manly dresses a shooting-jacket was the most becoming. Her</w:t>
      </w:r>
    </w:p>
    <w:p w14:paraId="2EDD06AC" w14:textId="77777777" w:rsidR="005B1C0A" w:rsidRDefault="005B1C0A" w:rsidP="005B1C0A">
      <w:r>
        <w:t>imagination was busy, her reflections were pleasant, and the pain of a</w:t>
      </w:r>
    </w:p>
    <w:p w14:paraId="7055C867" w14:textId="77777777" w:rsidR="005B1C0A" w:rsidRDefault="005B1C0A" w:rsidP="005B1C0A">
      <w:r>
        <w:t>sprained ankle was disregarded.</w:t>
      </w:r>
    </w:p>
    <w:p w14:paraId="25F6020B" w14:textId="77777777" w:rsidR="005B1C0A" w:rsidRDefault="005B1C0A" w:rsidP="005B1C0A">
      <w:r>
        <w:t>Sir John called on them as soon as the next interval of fair weather</w:t>
      </w:r>
    </w:p>
    <w:p w14:paraId="69B925C1" w14:textId="77777777" w:rsidR="005B1C0A" w:rsidRDefault="005B1C0A" w:rsidP="005B1C0A">
      <w:r>
        <w:t>that morning allowed him to get out of doors; and Marianne's accident</w:t>
      </w:r>
    </w:p>
    <w:p w14:paraId="7EEA3B12" w14:textId="77777777" w:rsidR="005B1C0A" w:rsidRDefault="005B1C0A" w:rsidP="005B1C0A">
      <w:r>
        <w:t>being related to him, he was eagerly asked whether he knew any</w:t>
      </w:r>
    </w:p>
    <w:p w14:paraId="7AE91932" w14:textId="77777777" w:rsidR="005B1C0A" w:rsidRDefault="005B1C0A" w:rsidP="005B1C0A">
      <w:r>
        <w:t>gentleman of the name of Willoughby at Allenham.</w:t>
      </w:r>
    </w:p>
    <w:p w14:paraId="5B789683" w14:textId="77777777" w:rsidR="005B1C0A" w:rsidRDefault="005B1C0A" w:rsidP="005B1C0A">
      <w:r>
        <w:t>"Willoughby!" cried Sir John; "what, is HE in the country? That is good</w:t>
      </w:r>
    </w:p>
    <w:p w14:paraId="3C330977" w14:textId="77777777" w:rsidR="005B1C0A" w:rsidRDefault="005B1C0A" w:rsidP="005B1C0A">
      <w:r>
        <w:t>news however; I will ride over tomorrow, and ask him to dinner on</w:t>
      </w:r>
    </w:p>
    <w:p w14:paraId="0CFEE6F6" w14:textId="77777777" w:rsidR="005B1C0A" w:rsidRDefault="005B1C0A" w:rsidP="005B1C0A">
      <w:r>
        <w:t>Thursday."</w:t>
      </w:r>
    </w:p>
    <w:p w14:paraId="29EF1ED8" w14:textId="77777777" w:rsidR="005B1C0A" w:rsidRDefault="005B1C0A" w:rsidP="005B1C0A">
      <w:r>
        <w:t>"You know him then," said Mrs. Dashwood.</w:t>
      </w:r>
    </w:p>
    <w:p w14:paraId="557F1624" w14:textId="77777777" w:rsidR="005B1C0A" w:rsidRDefault="005B1C0A" w:rsidP="005B1C0A">
      <w:r>
        <w:t>"Know him! to be sure I do. Why, he is down here every year."</w:t>
      </w:r>
    </w:p>
    <w:p w14:paraId="07813C79" w14:textId="77777777" w:rsidR="005B1C0A" w:rsidRDefault="005B1C0A" w:rsidP="005B1C0A">
      <w:r>
        <w:t>"And what sort of a young man is he?"</w:t>
      </w:r>
    </w:p>
    <w:p w14:paraId="03F995D3" w14:textId="77777777" w:rsidR="005B1C0A" w:rsidRDefault="005B1C0A" w:rsidP="005B1C0A">
      <w:r>
        <w:t>"As good a kind of fellow as ever lived, I assure you. A very decent</w:t>
      </w:r>
    </w:p>
    <w:p w14:paraId="18F5650B" w14:textId="77777777" w:rsidR="005B1C0A" w:rsidRDefault="005B1C0A" w:rsidP="005B1C0A">
      <w:r>
        <w:t>shot, and there is not a bolder rider in England."</w:t>
      </w:r>
    </w:p>
    <w:p w14:paraId="193222FA" w14:textId="77777777" w:rsidR="005B1C0A" w:rsidRDefault="005B1C0A" w:rsidP="005B1C0A">
      <w:r>
        <w:t>"And is that all you can say for him?" cried Marianne, indignantly.</w:t>
      </w:r>
    </w:p>
    <w:p w14:paraId="33748B57" w14:textId="77777777" w:rsidR="005B1C0A" w:rsidRDefault="005B1C0A" w:rsidP="005B1C0A">
      <w:r>
        <w:t>"But what are his manners on more intimate acquaintance? What his</w:t>
      </w:r>
    </w:p>
    <w:p w14:paraId="19125D21" w14:textId="77777777" w:rsidR="005B1C0A" w:rsidRDefault="005B1C0A" w:rsidP="005B1C0A">
      <w:r>
        <w:lastRenderedPageBreak/>
        <w:t>pursuits, his talents, and genius?"</w:t>
      </w:r>
    </w:p>
    <w:p w14:paraId="708B6A44" w14:textId="77777777" w:rsidR="005B1C0A" w:rsidRDefault="005B1C0A" w:rsidP="005B1C0A">
      <w:r>
        <w:t>Sir John was rather puzzled.</w:t>
      </w:r>
    </w:p>
    <w:p w14:paraId="2F78A425" w14:textId="77777777" w:rsidR="005B1C0A" w:rsidRDefault="005B1C0A" w:rsidP="005B1C0A">
      <w:r>
        <w:t>"Upon my soul," said he, "I do not know much about him as to all THAT.</w:t>
      </w:r>
    </w:p>
    <w:p w14:paraId="423DF995" w14:textId="77777777" w:rsidR="005B1C0A" w:rsidRDefault="005B1C0A" w:rsidP="005B1C0A">
      <w:r>
        <w:t>But he is a pleasant, good humoured fellow, and has got the nicest</w:t>
      </w:r>
    </w:p>
    <w:p w14:paraId="5E9C904F" w14:textId="77777777" w:rsidR="005B1C0A" w:rsidRDefault="005B1C0A" w:rsidP="005B1C0A">
      <w:r>
        <w:t>little black bitch of a pointer I ever saw. Was she out with him</w:t>
      </w:r>
    </w:p>
    <w:p w14:paraId="375915F8" w14:textId="77777777" w:rsidR="005B1C0A" w:rsidRDefault="005B1C0A" w:rsidP="005B1C0A">
      <w:r>
        <w:t>today?"</w:t>
      </w:r>
    </w:p>
    <w:p w14:paraId="6FAC9AD1" w14:textId="77777777" w:rsidR="005B1C0A" w:rsidRDefault="005B1C0A" w:rsidP="005B1C0A">
      <w:r>
        <w:t>But Marianne could no more satisfy him as to the colour of Mr.</w:t>
      </w:r>
    </w:p>
    <w:p w14:paraId="4BBC27F4" w14:textId="77777777" w:rsidR="005B1C0A" w:rsidRDefault="005B1C0A" w:rsidP="005B1C0A">
      <w:r>
        <w:t>Willoughby's pointer, than he could describe to her the shades of his</w:t>
      </w:r>
    </w:p>
    <w:p w14:paraId="0C55A85D" w14:textId="77777777" w:rsidR="005B1C0A" w:rsidRDefault="005B1C0A" w:rsidP="005B1C0A">
      <w:r>
        <w:t>mind.</w:t>
      </w:r>
    </w:p>
    <w:p w14:paraId="4D28C0C4" w14:textId="77777777" w:rsidR="005B1C0A" w:rsidRDefault="005B1C0A" w:rsidP="005B1C0A">
      <w:r>
        <w:t>"But who is he?" said Elinor. "Where does he come from? Has he a</w:t>
      </w:r>
    </w:p>
    <w:p w14:paraId="2F77F5E6" w14:textId="77777777" w:rsidR="005B1C0A" w:rsidRDefault="005B1C0A" w:rsidP="005B1C0A">
      <w:r>
        <w:t>house at Allenham?"</w:t>
      </w:r>
    </w:p>
    <w:p w14:paraId="2821321A" w14:textId="77777777" w:rsidR="005B1C0A" w:rsidRDefault="005B1C0A" w:rsidP="005B1C0A">
      <w:r>
        <w:t>On this point Sir John could give more certain intelligence; and he</w:t>
      </w:r>
    </w:p>
    <w:p w14:paraId="1C8BD61B" w14:textId="77777777" w:rsidR="005B1C0A" w:rsidRDefault="005B1C0A" w:rsidP="005B1C0A">
      <w:r>
        <w:t>told them that Mr. Willoughby had no property of his own in the</w:t>
      </w:r>
    </w:p>
    <w:p w14:paraId="3BA1884D" w14:textId="77777777" w:rsidR="005B1C0A" w:rsidRDefault="005B1C0A" w:rsidP="005B1C0A">
      <w:r>
        <w:t>country; that he resided there only while he was visiting the old lady</w:t>
      </w:r>
    </w:p>
    <w:p w14:paraId="3EF6B82E" w14:textId="77777777" w:rsidR="005B1C0A" w:rsidRDefault="005B1C0A" w:rsidP="005B1C0A">
      <w:r>
        <w:t>at Allenham Court, to whom he was related, and whose possessions he was</w:t>
      </w:r>
    </w:p>
    <w:p w14:paraId="1A049E1F" w14:textId="77777777" w:rsidR="005B1C0A" w:rsidRDefault="005B1C0A" w:rsidP="005B1C0A">
      <w:r>
        <w:t>to inherit; adding, "Yes, yes, he is very well worth catching I can</w:t>
      </w:r>
    </w:p>
    <w:p w14:paraId="3E32C3D5" w14:textId="77777777" w:rsidR="005B1C0A" w:rsidRDefault="005B1C0A" w:rsidP="005B1C0A">
      <w:r>
        <w:t>tell you, Miss Dashwood; he has a pretty little estate of his own in</w:t>
      </w:r>
    </w:p>
    <w:p w14:paraId="3C8FA18A" w14:textId="77777777" w:rsidR="005B1C0A" w:rsidRDefault="005B1C0A" w:rsidP="005B1C0A">
      <w:r>
        <w:t>Somersetshire besides; and if I were you, I would not give him up to my</w:t>
      </w:r>
    </w:p>
    <w:p w14:paraId="6D34F8D5" w14:textId="77777777" w:rsidR="005B1C0A" w:rsidRDefault="005B1C0A" w:rsidP="005B1C0A">
      <w:r>
        <w:t>younger sister, in spite of all this tumbling down hills. Miss</w:t>
      </w:r>
    </w:p>
    <w:p w14:paraId="243AEB15" w14:textId="77777777" w:rsidR="005B1C0A" w:rsidRDefault="005B1C0A" w:rsidP="005B1C0A">
      <w:r>
        <w:t>Marianne must not expect to have all the men to herself. Brandon will</w:t>
      </w:r>
    </w:p>
    <w:p w14:paraId="03594718" w14:textId="77777777" w:rsidR="005B1C0A" w:rsidRDefault="005B1C0A" w:rsidP="005B1C0A">
      <w:r>
        <w:t>be jealous, if she does not take care."</w:t>
      </w:r>
    </w:p>
    <w:p w14:paraId="13091B9E" w14:textId="77777777" w:rsidR="005B1C0A" w:rsidRDefault="005B1C0A" w:rsidP="005B1C0A">
      <w:r>
        <w:t>"I do not believe," said Mrs. Dashwood, with a good humoured smile,</w:t>
      </w:r>
    </w:p>
    <w:p w14:paraId="5F754334" w14:textId="77777777" w:rsidR="005B1C0A" w:rsidRDefault="005B1C0A" w:rsidP="005B1C0A">
      <w:r>
        <w:t>"that Mr. Willoughby will be incommoded by the attempts of either of MY</w:t>
      </w:r>
    </w:p>
    <w:p w14:paraId="30A014AF" w14:textId="77777777" w:rsidR="005B1C0A" w:rsidRDefault="005B1C0A" w:rsidP="005B1C0A">
      <w:r>
        <w:t>daughters towards what you call CATCHING him. It is not an employment</w:t>
      </w:r>
    </w:p>
    <w:p w14:paraId="08463B8B" w14:textId="77777777" w:rsidR="005B1C0A" w:rsidRDefault="005B1C0A" w:rsidP="005B1C0A">
      <w:r>
        <w:t>to which they have been brought up. Men are very safe with us, let</w:t>
      </w:r>
    </w:p>
    <w:p w14:paraId="0966FF4B" w14:textId="77777777" w:rsidR="005B1C0A" w:rsidRDefault="005B1C0A" w:rsidP="005B1C0A">
      <w:r>
        <w:t>them be ever so rich. I am glad to find, however, from what you say,</w:t>
      </w:r>
    </w:p>
    <w:p w14:paraId="4F5C91C6" w14:textId="77777777" w:rsidR="005B1C0A" w:rsidRDefault="005B1C0A" w:rsidP="005B1C0A">
      <w:r>
        <w:t>that he is a respectable young man, and one whose acquaintance will not</w:t>
      </w:r>
    </w:p>
    <w:p w14:paraId="2D51353E" w14:textId="77777777" w:rsidR="005B1C0A" w:rsidRDefault="005B1C0A" w:rsidP="005B1C0A">
      <w:r>
        <w:t>be ineligible."</w:t>
      </w:r>
    </w:p>
    <w:p w14:paraId="1F745CF9" w14:textId="77777777" w:rsidR="005B1C0A" w:rsidRDefault="005B1C0A" w:rsidP="005B1C0A">
      <w:r>
        <w:t>"He is as good a sort of fellow, I believe, as ever lived," repeated</w:t>
      </w:r>
    </w:p>
    <w:p w14:paraId="4E1F80F1" w14:textId="77777777" w:rsidR="005B1C0A" w:rsidRDefault="005B1C0A" w:rsidP="005B1C0A">
      <w:r>
        <w:lastRenderedPageBreak/>
        <w:t>Sir John. "I remember last Christmas at a little hop at the park, he</w:t>
      </w:r>
    </w:p>
    <w:p w14:paraId="29A27824" w14:textId="77777777" w:rsidR="005B1C0A" w:rsidRDefault="005B1C0A" w:rsidP="005B1C0A">
      <w:r>
        <w:t>danced from eight o'clock till four, without once sitting down."</w:t>
      </w:r>
    </w:p>
    <w:p w14:paraId="58E7C7B5" w14:textId="77777777" w:rsidR="005B1C0A" w:rsidRDefault="005B1C0A" w:rsidP="005B1C0A">
      <w:r>
        <w:t>"Did he indeed?" cried Marianne with sparkling eyes, "and with</w:t>
      </w:r>
    </w:p>
    <w:p w14:paraId="4EE5414C" w14:textId="77777777" w:rsidR="005B1C0A" w:rsidRDefault="005B1C0A" w:rsidP="005B1C0A">
      <w:r>
        <w:t>elegance, with spirit?"</w:t>
      </w:r>
    </w:p>
    <w:p w14:paraId="4C06D295" w14:textId="77777777" w:rsidR="005B1C0A" w:rsidRDefault="005B1C0A" w:rsidP="005B1C0A">
      <w:r>
        <w:t>"Yes; and he was up again at eight to ride to covert."</w:t>
      </w:r>
    </w:p>
    <w:p w14:paraId="3CC96D07" w14:textId="77777777" w:rsidR="005B1C0A" w:rsidRDefault="005B1C0A" w:rsidP="005B1C0A">
      <w:r>
        <w:t>"That is what I like; that is what a young man ought to be. Whatever</w:t>
      </w:r>
    </w:p>
    <w:p w14:paraId="166889A6" w14:textId="77777777" w:rsidR="005B1C0A" w:rsidRDefault="005B1C0A" w:rsidP="005B1C0A">
      <w:r>
        <w:t>be his pursuits, his eagerness in them should know no moderation, and</w:t>
      </w:r>
    </w:p>
    <w:p w14:paraId="4375728E" w14:textId="77777777" w:rsidR="005B1C0A" w:rsidRDefault="005B1C0A" w:rsidP="005B1C0A">
      <w:r>
        <w:t>leave him no sense of fatigue."</w:t>
      </w:r>
    </w:p>
    <w:p w14:paraId="0BB895D8" w14:textId="77777777" w:rsidR="005B1C0A" w:rsidRDefault="005B1C0A" w:rsidP="005B1C0A">
      <w:r>
        <w:t>"Aye, aye, I see how it will be," said Sir John, "I see how it will be.</w:t>
      </w:r>
    </w:p>
    <w:p w14:paraId="4359344B" w14:textId="77777777" w:rsidR="005B1C0A" w:rsidRDefault="005B1C0A" w:rsidP="005B1C0A">
      <w:r>
        <w:t>You will be setting your cap at him now, and never think of poor</w:t>
      </w:r>
    </w:p>
    <w:p w14:paraId="5037FD42" w14:textId="77777777" w:rsidR="005B1C0A" w:rsidRDefault="005B1C0A" w:rsidP="005B1C0A">
      <w:r>
        <w:t>Brandon."</w:t>
      </w:r>
    </w:p>
    <w:p w14:paraId="0EFBA8EB" w14:textId="77777777" w:rsidR="005B1C0A" w:rsidRDefault="005B1C0A" w:rsidP="005B1C0A">
      <w:r>
        <w:t>"That is an expression, Sir John," said Marianne, warmly, "which I</w:t>
      </w:r>
    </w:p>
    <w:p w14:paraId="678BEDF9" w14:textId="77777777" w:rsidR="005B1C0A" w:rsidRDefault="005B1C0A" w:rsidP="005B1C0A">
      <w:r>
        <w:t>particularly dislike. I abhor every common-place phrase by which wit</w:t>
      </w:r>
    </w:p>
    <w:p w14:paraId="7E3568E8" w14:textId="77777777" w:rsidR="005B1C0A" w:rsidRDefault="005B1C0A" w:rsidP="005B1C0A">
      <w:r>
        <w:t>is intended; and 'setting one's cap at a man,' or 'making a conquest,'</w:t>
      </w:r>
    </w:p>
    <w:p w14:paraId="62068B5C" w14:textId="77777777" w:rsidR="005B1C0A" w:rsidRDefault="005B1C0A" w:rsidP="005B1C0A">
      <w:r>
        <w:t>are the most odious of all. Their tendency is gross and illiberal; and</w:t>
      </w:r>
    </w:p>
    <w:p w14:paraId="301D24A9" w14:textId="77777777" w:rsidR="005B1C0A" w:rsidRDefault="005B1C0A" w:rsidP="005B1C0A">
      <w:r>
        <w:t>if their construction could ever be deemed clever, time has long ago</w:t>
      </w:r>
    </w:p>
    <w:p w14:paraId="691431DF" w14:textId="77777777" w:rsidR="005B1C0A" w:rsidRDefault="005B1C0A" w:rsidP="005B1C0A">
      <w:r>
        <w:t>destroyed all its ingenuity."</w:t>
      </w:r>
    </w:p>
    <w:p w14:paraId="46CA26FB" w14:textId="77777777" w:rsidR="005B1C0A" w:rsidRDefault="005B1C0A" w:rsidP="005B1C0A">
      <w:r>
        <w:t>Sir John did not much understand this reproof; but he laughed as</w:t>
      </w:r>
    </w:p>
    <w:p w14:paraId="54464565" w14:textId="77777777" w:rsidR="005B1C0A" w:rsidRDefault="005B1C0A" w:rsidP="005B1C0A">
      <w:r>
        <w:t>heartily as if he did, and then replied,</w:t>
      </w:r>
    </w:p>
    <w:p w14:paraId="26E12835" w14:textId="77777777" w:rsidR="005B1C0A" w:rsidRDefault="005B1C0A" w:rsidP="005B1C0A">
      <w:r>
        <w:t>"Ay, you will make conquests enough, I dare say, one way or other.</w:t>
      </w:r>
    </w:p>
    <w:p w14:paraId="26D03E0A" w14:textId="77777777" w:rsidR="005B1C0A" w:rsidRDefault="005B1C0A" w:rsidP="005B1C0A">
      <w:r>
        <w:t>Poor Brandon! he is quite smitten already, and he is very well worth</w:t>
      </w:r>
    </w:p>
    <w:p w14:paraId="1DE8D5BC" w14:textId="77777777" w:rsidR="005B1C0A" w:rsidRDefault="005B1C0A" w:rsidP="005B1C0A">
      <w:r>
        <w:t>setting your cap at, I can tell you, in spite of all this tumbling</w:t>
      </w:r>
    </w:p>
    <w:p w14:paraId="085C4772" w14:textId="77777777" w:rsidR="005B1C0A" w:rsidRDefault="005B1C0A" w:rsidP="005B1C0A">
      <w:r>
        <w:t>about and spraining of ankles."</w:t>
      </w:r>
    </w:p>
    <w:p w14:paraId="572D9217" w14:textId="77777777" w:rsidR="005B1C0A" w:rsidRDefault="005B1C0A" w:rsidP="005B1C0A">
      <w:r>
        <w:t>CHAPTER 10</w:t>
      </w:r>
    </w:p>
    <w:p w14:paraId="0A4A669B" w14:textId="77777777" w:rsidR="005B1C0A" w:rsidRDefault="005B1C0A" w:rsidP="005B1C0A">
      <w:r>
        <w:t>Marianne's preserver, as Margaret, with more elegance than precision,</w:t>
      </w:r>
    </w:p>
    <w:p w14:paraId="634F1183" w14:textId="77777777" w:rsidR="005B1C0A" w:rsidRDefault="005B1C0A" w:rsidP="005B1C0A">
      <w:r>
        <w:t>styled Willoughby, called at the cottage early the next morning to make</w:t>
      </w:r>
    </w:p>
    <w:p w14:paraId="6B5FBA2F" w14:textId="77777777" w:rsidR="005B1C0A" w:rsidRDefault="005B1C0A" w:rsidP="005B1C0A">
      <w:r>
        <w:t>his personal enquiries. He was received by Mrs. Dashwood with more</w:t>
      </w:r>
    </w:p>
    <w:p w14:paraId="527696FB" w14:textId="77777777" w:rsidR="005B1C0A" w:rsidRDefault="005B1C0A" w:rsidP="005B1C0A">
      <w:r>
        <w:t>than politeness; with a kindness which Sir John's account of him and</w:t>
      </w:r>
    </w:p>
    <w:p w14:paraId="2A8B0968" w14:textId="77777777" w:rsidR="005B1C0A" w:rsidRDefault="005B1C0A" w:rsidP="005B1C0A">
      <w:r>
        <w:t>her own gratitude prompted; and every thing that passed during the</w:t>
      </w:r>
    </w:p>
    <w:p w14:paraId="32F495AD" w14:textId="77777777" w:rsidR="005B1C0A" w:rsidRDefault="005B1C0A" w:rsidP="005B1C0A">
      <w:r>
        <w:lastRenderedPageBreak/>
        <w:t>visit tended to assure him of the sense, elegance, mutual affection,</w:t>
      </w:r>
    </w:p>
    <w:p w14:paraId="6C1EDED8" w14:textId="77777777" w:rsidR="005B1C0A" w:rsidRDefault="005B1C0A" w:rsidP="005B1C0A">
      <w:r>
        <w:t>and domestic comfort of the family to whom accident had now introduced</w:t>
      </w:r>
    </w:p>
    <w:p w14:paraId="7757EBDE" w14:textId="77777777" w:rsidR="005B1C0A" w:rsidRDefault="005B1C0A" w:rsidP="005B1C0A">
      <w:r>
        <w:t>him. Of their personal charms he had not required a second interview</w:t>
      </w:r>
    </w:p>
    <w:p w14:paraId="030096F8" w14:textId="77777777" w:rsidR="005B1C0A" w:rsidRDefault="005B1C0A" w:rsidP="005B1C0A">
      <w:r>
        <w:t>to be convinced.</w:t>
      </w:r>
    </w:p>
    <w:p w14:paraId="48AC4A30" w14:textId="77777777" w:rsidR="005B1C0A" w:rsidRDefault="005B1C0A" w:rsidP="005B1C0A">
      <w:r>
        <w:t>Miss Dashwood had a delicate complexion, regular features, and a</w:t>
      </w:r>
    </w:p>
    <w:p w14:paraId="14A6DFB8" w14:textId="77777777" w:rsidR="005B1C0A" w:rsidRDefault="005B1C0A" w:rsidP="005B1C0A">
      <w:r>
        <w:t>remarkably pretty figure. Marianne was still handsomer. Her form,</w:t>
      </w:r>
    </w:p>
    <w:p w14:paraId="60E15CE0" w14:textId="77777777" w:rsidR="005B1C0A" w:rsidRDefault="005B1C0A" w:rsidP="005B1C0A">
      <w:r>
        <w:t>though not so correct as her sister's, in having the advantage of</w:t>
      </w:r>
    </w:p>
    <w:p w14:paraId="40B4DEB5" w14:textId="77777777" w:rsidR="005B1C0A" w:rsidRDefault="005B1C0A" w:rsidP="005B1C0A">
      <w:r>
        <w:t>height, was more striking; and her face was so lovely, that when in the</w:t>
      </w:r>
    </w:p>
    <w:p w14:paraId="75D09DB7" w14:textId="77777777" w:rsidR="005B1C0A" w:rsidRDefault="005B1C0A" w:rsidP="005B1C0A">
      <w:r>
        <w:t>common cant of praise, she was called a beautiful girl, truth was less</w:t>
      </w:r>
    </w:p>
    <w:p w14:paraId="5F3F7F1F" w14:textId="77777777" w:rsidR="005B1C0A" w:rsidRDefault="005B1C0A" w:rsidP="005B1C0A">
      <w:r>
        <w:t>violently outraged than usually happens. Her skin was very brown, but,</w:t>
      </w:r>
    </w:p>
    <w:p w14:paraId="21FCBC07" w14:textId="77777777" w:rsidR="005B1C0A" w:rsidRDefault="005B1C0A" w:rsidP="005B1C0A">
      <w:r>
        <w:t>from its transparency, her complexion was uncommonly brilliant; her</w:t>
      </w:r>
    </w:p>
    <w:p w14:paraId="77C6245E" w14:textId="77777777" w:rsidR="005B1C0A" w:rsidRDefault="005B1C0A" w:rsidP="005B1C0A">
      <w:r>
        <w:t>features were all good; her smile was sweet and attractive; and in her</w:t>
      </w:r>
    </w:p>
    <w:p w14:paraId="076E2376" w14:textId="77777777" w:rsidR="005B1C0A" w:rsidRDefault="005B1C0A" w:rsidP="005B1C0A">
      <w:r>
        <w:t>eyes, which were very dark, there was a life, a spirit, an eagerness,</w:t>
      </w:r>
    </w:p>
    <w:p w14:paraId="27531C58" w14:textId="77777777" w:rsidR="005B1C0A" w:rsidRDefault="005B1C0A" w:rsidP="005B1C0A">
      <w:r>
        <w:t>which could hardily be seen without delight. From Willoughby their</w:t>
      </w:r>
    </w:p>
    <w:p w14:paraId="3A731178" w14:textId="77777777" w:rsidR="005B1C0A" w:rsidRDefault="005B1C0A" w:rsidP="005B1C0A">
      <w:r>
        <w:t>expression was at first held back, by the embarrassment which the</w:t>
      </w:r>
    </w:p>
    <w:p w14:paraId="6B71F697" w14:textId="77777777" w:rsidR="005B1C0A" w:rsidRDefault="005B1C0A" w:rsidP="005B1C0A">
      <w:r>
        <w:t>remembrance of his assistance created. But when this passed away, when</w:t>
      </w:r>
    </w:p>
    <w:p w14:paraId="0E0E026F" w14:textId="77777777" w:rsidR="005B1C0A" w:rsidRDefault="005B1C0A" w:rsidP="005B1C0A">
      <w:r>
        <w:t>her spirits became collected, when she saw that to the perfect</w:t>
      </w:r>
    </w:p>
    <w:p w14:paraId="4A800E4D" w14:textId="77777777" w:rsidR="005B1C0A" w:rsidRDefault="005B1C0A" w:rsidP="005B1C0A">
      <w:r>
        <w:t>good-breeding of the gentleman, he united frankness and vivacity, and</w:t>
      </w:r>
    </w:p>
    <w:p w14:paraId="2DB17FBC" w14:textId="77777777" w:rsidR="005B1C0A" w:rsidRDefault="005B1C0A" w:rsidP="005B1C0A">
      <w:r>
        <w:t>above all, when she heard him declare, that of music and dancing he was</w:t>
      </w:r>
    </w:p>
    <w:p w14:paraId="0D7E0805" w14:textId="77777777" w:rsidR="005B1C0A" w:rsidRDefault="005B1C0A" w:rsidP="005B1C0A">
      <w:r>
        <w:t>passionately fond, she gave him such a look of approbation as secured</w:t>
      </w:r>
    </w:p>
    <w:p w14:paraId="37066E8D" w14:textId="77777777" w:rsidR="005B1C0A" w:rsidRDefault="005B1C0A" w:rsidP="005B1C0A">
      <w:r>
        <w:t>the largest share of his discourse to herself for the rest of his stay.</w:t>
      </w:r>
    </w:p>
    <w:p w14:paraId="0CCBDCAF" w14:textId="77777777" w:rsidR="005B1C0A" w:rsidRDefault="005B1C0A" w:rsidP="005B1C0A">
      <w:r>
        <w:t>It was only necessary to mention any favourite amusement to engage her</w:t>
      </w:r>
    </w:p>
    <w:p w14:paraId="03DDE7AA" w14:textId="77777777" w:rsidR="005B1C0A" w:rsidRDefault="005B1C0A" w:rsidP="005B1C0A">
      <w:r>
        <w:t>to talk. She could not be silent when such points were introduced, and</w:t>
      </w:r>
    </w:p>
    <w:p w14:paraId="730D202C" w14:textId="77777777" w:rsidR="005B1C0A" w:rsidRDefault="005B1C0A" w:rsidP="005B1C0A">
      <w:r>
        <w:t>she had neither shyness nor reserve in their discussion. They speedily</w:t>
      </w:r>
    </w:p>
    <w:p w14:paraId="599839C2" w14:textId="77777777" w:rsidR="005B1C0A" w:rsidRDefault="005B1C0A" w:rsidP="005B1C0A">
      <w:r>
        <w:t>discovered that their enjoyment of dancing and music was mutual, and</w:t>
      </w:r>
    </w:p>
    <w:p w14:paraId="3FECB865" w14:textId="77777777" w:rsidR="005B1C0A" w:rsidRDefault="005B1C0A" w:rsidP="005B1C0A">
      <w:r>
        <w:t>that it arose from a general conformity of judgment in all that related</w:t>
      </w:r>
    </w:p>
    <w:p w14:paraId="776ACA43" w14:textId="77777777" w:rsidR="005B1C0A" w:rsidRDefault="005B1C0A" w:rsidP="005B1C0A">
      <w:r>
        <w:t>to either. Encouraged by this to a further examination of his</w:t>
      </w:r>
    </w:p>
    <w:p w14:paraId="56DE68CB" w14:textId="77777777" w:rsidR="005B1C0A" w:rsidRDefault="005B1C0A" w:rsidP="005B1C0A">
      <w:r>
        <w:t>opinions, she proceeded to question him on the subject of books; her</w:t>
      </w:r>
    </w:p>
    <w:p w14:paraId="2D6728B6" w14:textId="77777777" w:rsidR="005B1C0A" w:rsidRDefault="005B1C0A" w:rsidP="005B1C0A">
      <w:r>
        <w:t>favourite authors were brought forward and dwelt upon with so rapturous</w:t>
      </w:r>
    </w:p>
    <w:p w14:paraId="69919659" w14:textId="77777777" w:rsidR="005B1C0A" w:rsidRDefault="005B1C0A" w:rsidP="005B1C0A">
      <w:r>
        <w:lastRenderedPageBreak/>
        <w:t>a delight, that any young man of five and twenty must have been</w:t>
      </w:r>
    </w:p>
    <w:p w14:paraId="1141B212" w14:textId="77777777" w:rsidR="005B1C0A" w:rsidRDefault="005B1C0A" w:rsidP="005B1C0A">
      <w:r>
        <w:t>insensible indeed, not to become an immediate convert to the excellence</w:t>
      </w:r>
    </w:p>
    <w:p w14:paraId="205918EF" w14:textId="77777777" w:rsidR="005B1C0A" w:rsidRDefault="005B1C0A" w:rsidP="005B1C0A">
      <w:r>
        <w:t>of such works, however disregarded before. Their taste was strikingly</w:t>
      </w:r>
    </w:p>
    <w:p w14:paraId="151E4BBD" w14:textId="77777777" w:rsidR="005B1C0A" w:rsidRDefault="005B1C0A" w:rsidP="005B1C0A">
      <w:r>
        <w:t>alike. The same books, the same passages were idolized by each--or if</w:t>
      </w:r>
    </w:p>
    <w:p w14:paraId="464C4D01" w14:textId="77777777" w:rsidR="005B1C0A" w:rsidRDefault="005B1C0A" w:rsidP="005B1C0A">
      <w:r>
        <w:t>any difference appeared, any objection arose, it lasted no longer than</w:t>
      </w:r>
    </w:p>
    <w:p w14:paraId="7832F3CE" w14:textId="77777777" w:rsidR="005B1C0A" w:rsidRDefault="005B1C0A" w:rsidP="005B1C0A">
      <w:r>
        <w:t>till the force of her arguments and the brightness of her eyes could be</w:t>
      </w:r>
    </w:p>
    <w:p w14:paraId="55C01ADF" w14:textId="77777777" w:rsidR="005B1C0A" w:rsidRDefault="005B1C0A" w:rsidP="005B1C0A">
      <w:r>
        <w:t>displayed. He acquiesced in all her decisions, caught all her</w:t>
      </w:r>
    </w:p>
    <w:p w14:paraId="45D3D2B9" w14:textId="77777777" w:rsidR="005B1C0A" w:rsidRDefault="005B1C0A" w:rsidP="005B1C0A">
      <w:r>
        <w:t>enthusiasm; and long before his visit concluded, they conversed with</w:t>
      </w:r>
    </w:p>
    <w:p w14:paraId="6A47EAC1" w14:textId="77777777" w:rsidR="005B1C0A" w:rsidRDefault="005B1C0A" w:rsidP="005B1C0A">
      <w:r>
        <w:t>the familiarity of a long-established acquaintance.</w:t>
      </w:r>
    </w:p>
    <w:p w14:paraId="6405EF5D" w14:textId="77777777" w:rsidR="005B1C0A" w:rsidRDefault="005B1C0A" w:rsidP="005B1C0A">
      <w:r>
        <w:t>"Well, Marianne," said Elinor, as soon as he had left them, "for ONE</w:t>
      </w:r>
    </w:p>
    <w:p w14:paraId="52BCA949" w14:textId="77777777" w:rsidR="005B1C0A" w:rsidRDefault="005B1C0A" w:rsidP="005B1C0A">
      <w:r>
        <w:t>morning I think you have done pretty well. You have already</w:t>
      </w:r>
    </w:p>
    <w:p w14:paraId="2AB741F1" w14:textId="77777777" w:rsidR="005B1C0A" w:rsidRDefault="005B1C0A" w:rsidP="005B1C0A">
      <w:r>
        <w:t>ascertained Mr. Willoughby's opinion in almost every matter of</w:t>
      </w:r>
    </w:p>
    <w:p w14:paraId="53698E05" w14:textId="77777777" w:rsidR="005B1C0A" w:rsidRDefault="005B1C0A" w:rsidP="005B1C0A">
      <w:r>
        <w:t>importance. You know what he thinks of Cowper and Scott; you are</w:t>
      </w:r>
    </w:p>
    <w:p w14:paraId="137A3CFF" w14:textId="77777777" w:rsidR="005B1C0A" w:rsidRDefault="005B1C0A" w:rsidP="005B1C0A">
      <w:r>
        <w:t>certain of his estimating their beauties as he ought, and you have</w:t>
      </w:r>
    </w:p>
    <w:p w14:paraId="5382BAAF" w14:textId="77777777" w:rsidR="005B1C0A" w:rsidRDefault="005B1C0A" w:rsidP="005B1C0A">
      <w:r>
        <w:t>received every assurance of his admiring Pope no more than is proper.</w:t>
      </w:r>
    </w:p>
    <w:p w14:paraId="5940A051" w14:textId="77777777" w:rsidR="005B1C0A" w:rsidRDefault="005B1C0A" w:rsidP="005B1C0A">
      <w:r>
        <w:t>But how is your acquaintance to be long supported, under such</w:t>
      </w:r>
    </w:p>
    <w:p w14:paraId="1F532DFA" w14:textId="77777777" w:rsidR="005B1C0A" w:rsidRDefault="005B1C0A" w:rsidP="005B1C0A">
      <w:r>
        <w:t>extraordinary despatch of every subject for discourse? You will soon</w:t>
      </w:r>
    </w:p>
    <w:p w14:paraId="55178E89" w14:textId="77777777" w:rsidR="005B1C0A" w:rsidRDefault="005B1C0A" w:rsidP="005B1C0A">
      <w:r>
        <w:t>have exhausted each favourite topic. Another meeting will suffice to</w:t>
      </w:r>
    </w:p>
    <w:p w14:paraId="03C3F8E3" w14:textId="77777777" w:rsidR="005B1C0A" w:rsidRDefault="005B1C0A" w:rsidP="005B1C0A">
      <w:r>
        <w:t>explain his sentiments on picturesque beauty, and second marriages, and</w:t>
      </w:r>
    </w:p>
    <w:p w14:paraId="102FCB26" w14:textId="77777777" w:rsidR="005B1C0A" w:rsidRDefault="005B1C0A" w:rsidP="005B1C0A">
      <w:r>
        <w:t>then you can have nothing farther to ask."--</w:t>
      </w:r>
    </w:p>
    <w:p w14:paraId="14912A81" w14:textId="77777777" w:rsidR="005B1C0A" w:rsidRDefault="005B1C0A" w:rsidP="005B1C0A">
      <w:r>
        <w:t>"Elinor," cried Marianne, "is this fair? is this just? are my ideas so</w:t>
      </w:r>
    </w:p>
    <w:p w14:paraId="20184519" w14:textId="77777777" w:rsidR="005B1C0A" w:rsidRDefault="005B1C0A" w:rsidP="005B1C0A">
      <w:r>
        <w:t>scanty? But I see what you mean. I have been too much at my ease, too</w:t>
      </w:r>
    </w:p>
    <w:p w14:paraId="5E1F8654" w14:textId="77777777" w:rsidR="005B1C0A" w:rsidRDefault="005B1C0A" w:rsidP="005B1C0A">
      <w:r>
        <w:t>happy, too frank. I have erred against every common-place notion of</w:t>
      </w:r>
    </w:p>
    <w:p w14:paraId="7A7131D5" w14:textId="77777777" w:rsidR="005B1C0A" w:rsidRDefault="005B1C0A" w:rsidP="005B1C0A">
      <w:r>
        <w:t>decorum; I have been open and sincere where I ought to have been</w:t>
      </w:r>
    </w:p>
    <w:p w14:paraId="6391B91B" w14:textId="77777777" w:rsidR="005B1C0A" w:rsidRDefault="005B1C0A" w:rsidP="005B1C0A">
      <w:r>
        <w:t>reserved, spiritless, dull, and deceitful--had I talked only of the</w:t>
      </w:r>
    </w:p>
    <w:p w14:paraId="68771D0B" w14:textId="77777777" w:rsidR="005B1C0A" w:rsidRDefault="005B1C0A" w:rsidP="005B1C0A">
      <w:r>
        <w:t>weather and the roads, and had I spoken only once in ten minutes, this</w:t>
      </w:r>
    </w:p>
    <w:p w14:paraId="3CA21FD7" w14:textId="77777777" w:rsidR="005B1C0A" w:rsidRDefault="005B1C0A" w:rsidP="005B1C0A">
      <w:r>
        <w:t>reproach would have been spared."</w:t>
      </w:r>
    </w:p>
    <w:p w14:paraId="32AC43B6" w14:textId="77777777" w:rsidR="005B1C0A" w:rsidRDefault="005B1C0A" w:rsidP="005B1C0A">
      <w:r>
        <w:t>"My love," said her mother, "you must not be offended with Elinor--she</w:t>
      </w:r>
    </w:p>
    <w:p w14:paraId="15AE7755" w14:textId="77777777" w:rsidR="005B1C0A" w:rsidRDefault="005B1C0A" w:rsidP="005B1C0A">
      <w:r>
        <w:t>was only in jest. I should scold her myself, if she were capable of</w:t>
      </w:r>
    </w:p>
    <w:p w14:paraId="6124C607" w14:textId="77777777" w:rsidR="005B1C0A" w:rsidRDefault="005B1C0A" w:rsidP="005B1C0A">
      <w:r>
        <w:lastRenderedPageBreak/>
        <w:t>wishing to check the delight of your conversation with our new</w:t>
      </w:r>
    </w:p>
    <w:p w14:paraId="5ACDE5B0" w14:textId="77777777" w:rsidR="005B1C0A" w:rsidRDefault="005B1C0A" w:rsidP="005B1C0A">
      <w:r>
        <w:t>friend."-- Marianne was softened in a moment.</w:t>
      </w:r>
    </w:p>
    <w:p w14:paraId="27F18767" w14:textId="77777777" w:rsidR="005B1C0A" w:rsidRDefault="005B1C0A" w:rsidP="005B1C0A">
      <w:r>
        <w:t>Willoughby, on his side, gave every proof of his pleasure in their</w:t>
      </w:r>
    </w:p>
    <w:p w14:paraId="77E4348F" w14:textId="77777777" w:rsidR="005B1C0A" w:rsidRDefault="005B1C0A" w:rsidP="005B1C0A">
      <w:r>
        <w:t>acquaintance, which an evident wish of improving it could offer. He</w:t>
      </w:r>
    </w:p>
    <w:p w14:paraId="08C1505B" w14:textId="77777777" w:rsidR="005B1C0A" w:rsidRDefault="005B1C0A" w:rsidP="005B1C0A">
      <w:r>
        <w:t>came to them every day. To enquire after Marianne was at first his</w:t>
      </w:r>
    </w:p>
    <w:p w14:paraId="7B347704" w14:textId="77777777" w:rsidR="005B1C0A" w:rsidRDefault="005B1C0A" w:rsidP="005B1C0A">
      <w:r>
        <w:t>excuse; but the encouragement of his reception, to which every day gave</w:t>
      </w:r>
    </w:p>
    <w:p w14:paraId="26C6CAFE" w14:textId="77777777" w:rsidR="005B1C0A" w:rsidRDefault="005B1C0A" w:rsidP="005B1C0A">
      <w:r>
        <w:t>greater kindness, made such an excuse unnecessary before it had ceased</w:t>
      </w:r>
    </w:p>
    <w:p w14:paraId="33663389" w14:textId="77777777" w:rsidR="005B1C0A" w:rsidRDefault="005B1C0A" w:rsidP="005B1C0A">
      <w:r>
        <w:t>to be possible, by Marianne's perfect recovery. She was confined for</w:t>
      </w:r>
    </w:p>
    <w:p w14:paraId="72D3F0A0" w14:textId="77777777" w:rsidR="005B1C0A" w:rsidRDefault="005B1C0A" w:rsidP="005B1C0A">
      <w:r>
        <w:t>some days to the house; but never had any confinement been less</w:t>
      </w:r>
    </w:p>
    <w:p w14:paraId="47C30C81" w14:textId="77777777" w:rsidR="005B1C0A" w:rsidRDefault="005B1C0A" w:rsidP="005B1C0A">
      <w:r>
        <w:t>irksome. Willoughby was a young man of good abilities, quick</w:t>
      </w:r>
    </w:p>
    <w:p w14:paraId="20C39DBC" w14:textId="77777777" w:rsidR="005B1C0A" w:rsidRDefault="005B1C0A" w:rsidP="005B1C0A">
      <w:r>
        <w:t>imagination, lively spirits, and open, affectionate manners. He was</w:t>
      </w:r>
    </w:p>
    <w:p w14:paraId="0B870C38" w14:textId="77777777" w:rsidR="005B1C0A" w:rsidRDefault="005B1C0A" w:rsidP="005B1C0A">
      <w:r>
        <w:t>exactly formed to engage Marianne's heart, for with all this, he joined</w:t>
      </w:r>
    </w:p>
    <w:p w14:paraId="56EC686E" w14:textId="77777777" w:rsidR="005B1C0A" w:rsidRDefault="005B1C0A" w:rsidP="005B1C0A">
      <w:r>
        <w:t>not only a captivating person, but a natural ardour of mind which was</w:t>
      </w:r>
    </w:p>
    <w:p w14:paraId="466F249E" w14:textId="77777777" w:rsidR="005B1C0A" w:rsidRDefault="005B1C0A" w:rsidP="005B1C0A">
      <w:r>
        <w:t>now roused and increased by the example of her own, and which</w:t>
      </w:r>
    </w:p>
    <w:p w14:paraId="30DCA761" w14:textId="77777777" w:rsidR="005B1C0A" w:rsidRDefault="005B1C0A" w:rsidP="005B1C0A">
      <w:r>
        <w:t>recommended him to her affection beyond every thing else.</w:t>
      </w:r>
    </w:p>
    <w:p w14:paraId="1C0DEFE2" w14:textId="77777777" w:rsidR="005B1C0A" w:rsidRDefault="005B1C0A" w:rsidP="005B1C0A">
      <w:r>
        <w:t>His society became gradually her most exquisite enjoyment. They read,</w:t>
      </w:r>
    </w:p>
    <w:p w14:paraId="5DB87B0E" w14:textId="77777777" w:rsidR="005B1C0A" w:rsidRDefault="005B1C0A" w:rsidP="005B1C0A">
      <w:r>
        <w:t>they talked, they sang together; his musical talents were considerable;</w:t>
      </w:r>
    </w:p>
    <w:p w14:paraId="0955ACA5" w14:textId="77777777" w:rsidR="005B1C0A" w:rsidRDefault="005B1C0A" w:rsidP="005B1C0A">
      <w:r>
        <w:t>and he read with all the sensibility and spirit which Edward had</w:t>
      </w:r>
    </w:p>
    <w:p w14:paraId="36CCE047" w14:textId="77777777" w:rsidR="005B1C0A" w:rsidRDefault="005B1C0A" w:rsidP="005B1C0A">
      <w:r>
        <w:t>unfortunately wanted.</w:t>
      </w:r>
    </w:p>
    <w:p w14:paraId="6CC4CF51" w14:textId="77777777" w:rsidR="005B1C0A" w:rsidRDefault="005B1C0A" w:rsidP="005B1C0A">
      <w:r>
        <w:t>In Mrs. Dashwood's estimation he was as faultless as in Marianne's; and</w:t>
      </w:r>
    </w:p>
    <w:p w14:paraId="55525A39" w14:textId="77777777" w:rsidR="005B1C0A" w:rsidRDefault="005B1C0A" w:rsidP="005B1C0A">
      <w:r>
        <w:t>Elinor saw nothing to censure in him but a propensity, in which he</w:t>
      </w:r>
    </w:p>
    <w:p w14:paraId="535C2A07" w14:textId="77777777" w:rsidR="005B1C0A" w:rsidRDefault="005B1C0A" w:rsidP="005B1C0A">
      <w:r>
        <w:t>strongly resembled and peculiarly delighted her sister, of saying too</w:t>
      </w:r>
    </w:p>
    <w:p w14:paraId="11C528E9" w14:textId="77777777" w:rsidR="005B1C0A" w:rsidRDefault="005B1C0A" w:rsidP="005B1C0A">
      <w:r>
        <w:t>much what he thought on every occasion, without attention to persons or</w:t>
      </w:r>
    </w:p>
    <w:p w14:paraId="53BF285E" w14:textId="77777777" w:rsidR="005B1C0A" w:rsidRDefault="005B1C0A" w:rsidP="005B1C0A">
      <w:r>
        <w:t>circumstances. In hastily forming and giving his opinion of other</w:t>
      </w:r>
    </w:p>
    <w:p w14:paraId="677C810D" w14:textId="77777777" w:rsidR="005B1C0A" w:rsidRDefault="005B1C0A" w:rsidP="005B1C0A">
      <w:r>
        <w:t>people, in sacrificing general politeness to the enjoyment of undivided</w:t>
      </w:r>
    </w:p>
    <w:p w14:paraId="2E6FC6EF" w14:textId="77777777" w:rsidR="005B1C0A" w:rsidRDefault="005B1C0A" w:rsidP="005B1C0A">
      <w:r>
        <w:t>attention where his heart was engaged, and in slighting too easily the</w:t>
      </w:r>
    </w:p>
    <w:p w14:paraId="112F984B" w14:textId="77777777" w:rsidR="005B1C0A" w:rsidRDefault="005B1C0A" w:rsidP="005B1C0A">
      <w:r>
        <w:t>forms of worldly propriety, he displayed a want of caution which Elinor</w:t>
      </w:r>
    </w:p>
    <w:p w14:paraId="69F22413" w14:textId="77777777" w:rsidR="005B1C0A" w:rsidRDefault="005B1C0A" w:rsidP="005B1C0A">
      <w:r>
        <w:t>could not approve, in spite of all that he and Marianne could say in</w:t>
      </w:r>
    </w:p>
    <w:p w14:paraId="095EDAE7" w14:textId="77777777" w:rsidR="005B1C0A" w:rsidRDefault="005B1C0A" w:rsidP="005B1C0A">
      <w:r>
        <w:t>its support.</w:t>
      </w:r>
    </w:p>
    <w:p w14:paraId="170075E9" w14:textId="77777777" w:rsidR="005B1C0A" w:rsidRDefault="005B1C0A" w:rsidP="005B1C0A">
      <w:r>
        <w:lastRenderedPageBreak/>
        <w:t>Marianne began now to perceive that the desperation which had seized</w:t>
      </w:r>
    </w:p>
    <w:p w14:paraId="07B822A5" w14:textId="77777777" w:rsidR="005B1C0A" w:rsidRDefault="005B1C0A" w:rsidP="005B1C0A">
      <w:r>
        <w:t>her at sixteen and a half, of ever seeing a man who could satisfy her</w:t>
      </w:r>
    </w:p>
    <w:p w14:paraId="3E15D3DB" w14:textId="77777777" w:rsidR="005B1C0A" w:rsidRDefault="005B1C0A" w:rsidP="005B1C0A">
      <w:r>
        <w:t>ideas of perfection, had been rash and unjustifiable. Willoughby was</w:t>
      </w:r>
    </w:p>
    <w:p w14:paraId="666D5013" w14:textId="77777777" w:rsidR="005B1C0A" w:rsidRDefault="005B1C0A" w:rsidP="005B1C0A">
      <w:r>
        <w:t>all that her fancy had delineated in that unhappy hour and in every</w:t>
      </w:r>
    </w:p>
    <w:p w14:paraId="0AA5C8BD" w14:textId="77777777" w:rsidR="005B1C0A" w:rsidRDefault="005B1C0A" w:rsidP="005B1C0A">
      <w:r>
        <w:t>brighter period, as capable of attaching her; and his behaviour</w:t>
      </w:r>
    </w:p>
    <w:p w14:paraId="1512BA5A" w14:textId="77777777" w:rsidR="005B1C0A" w:rsidRDefault="005B1C0A" w:rsidP="005B1C0A">
      <w:r>
        <w:t>declared his wishes to be in that respect as earnest, as his abilities</w:t>
      </w:r>
    </w:p>
    <w:p w14:paraId="0A83D14F" w14:textId="77777777" w:rsidR="005B1C0A" w:rsidRDefault="005B1C0A" w:rsidP="005B1C0A">
      <w:r>
        <w:t>were strong.</w:t>
      </w:r>
    </w:p>
    <w:p w14:paraId="7E018987" w14:textId="77777777" w:rsidR="005B1C0A" w:rsidRDefault="005B1C0A" w:rsidP="005B1C0A">
      <w:r>
        <w:t>Her mother too, in whose mind not one speculative thought of their</w:t>
      </w:r>
    </w:p>
    <w:p w14:paraId="1C060B56" w14:textId="77777777" w:rsidR="005B1C0A" w:rsidRDefault="005B1C0A" w:rsidP="005B1C0A">
      <w:r>
        <w:t>marriage had been raised, by his prospect of riches, was led before the</w:t>
      </w:r>
    </w:p>
    <w:p w14:paraId="2EEDAF7F" w14:textId="77777777" w:rsidR="005B1C0A" w:rsidRDefault="005B1C0A" w:rsidP="005B1C0A">
      <w:r>
        <w:t>end of a week to hope and expect it; and secretly to congratulate</w:t>
      </w:r>
    </w:p>
    <w:p w14:paraId="6F725906" w14:textId="77777777" w:rsidR="005B1C0A" w:rsidRDefault="005B1C0A" w:rsidP="005B1C0A">
      <w:r>
        <w:t>herself on having gained two such sons-in-law as Edward and Willoughby.</w:t>
      </w:r>
    </w:p>
    <w:p w14:paraId="10CE3CBC" w14:textId="77777777" w:rsidR="005B1C0A" w:rsidRDefault="005B1C0A" w:rsidP="005B1C0A">
      <w:r>
        <w:t>Colonel Brandon's partiality for Marianne, which had so early been</w:t>
      </w:r>
    </w:p>
    <w:p w14:paraId="52FCAE05" w14:textId="77777777" w:rsidR="005B1C0A" w:rsidRDefault="005B1C0A" w:rsidP="005B1C0A">
      <w:r>
        <w:t>discovered by his friends, now first became perceptible to Elinor, when</w:t>
      </w:r>
    </w:p>
    <w:p w14:paraId="42ACD8B9" w14:textId="77777777" w:rsidR="005B1C0A" w:rsidRDefault="005B1C0A" w:rsidP="005B1C0A">
      <w:r>
        <w:t>it ceased to be noticed by them. Their attention and wit were drawn</w:t>
      </w:r>
    </w:p>
    <w:p w14:paraId="7C03020D" w14:textId="77777777" w:rsidR="005B1C0A" w:rsidRDefault="005B1C0A" w:rsidP="005B1C0A">
      <w:r>
        <w:t>off to his more fortunate rival; and the raillery which the other had</w:t>
      </w:r>
    </w:p>
    <w:p w14:paraId="1A72AC8E" w14:textId="77777777" w:rsidR="005B1C0A" w:rsidRDefault="005B1C0A" w:rsidP="005B1C0A">
      <w:r>
        <w:t>incurred before any partiality arose, was removed when his feelings</w:t>
      </w:r>
    </w:p>
    <w:p w14:paraId="3C527291" w14:textId="77777777" w:rsidR="005B1C0A" w:rsidRDefault="005B1C0A" w:rsidP="005B1C0A">
      <w:r>
        <w:t>began really to call for the ridicule so justly annexed to sensibility.</w:t>
      </w:r>
    </w:p>
    <w:p w14:paraId="4201FA3E" w14:textId="77777777" w:rsidR="005B1C0A" w:rsidRDefault="005B1C0A" w:rsidP="005B1C0A">
      <w:r>
        <w:t>Elinor was obliged, though unwillingly, to believe that the sentiments</w:t>
      </w:r>
    </w:p>
    <w:p w14:paraId="60EA06FF" w14:textId="77777777" w:rsidR="005B1C0A" w:rsidRDefault="005B1C0A" w:rsidP="005B1C0A">
      <w:r>
        <w:t>which Mrs. Jennings had assigned him for her own satisfaction, were now</w:t>
      </w:r>
    </w:p>
    <w:p w14:paraId="0D1B42C0" w14:textId="77777777" w:rsidR="005B1C0A" w:rsidRDefault="005B1C0A" w:rsidP="005B1C0A">
      <w:r>
        <w:t>actually excited by her sister; and that however a general resemblance</w:t>
      </w:r>
    </w:p>
    <w:p w14:paraId="69DC789E" w14:textId="77777777" w:rsidR="005B1C0A" w:rsidRDefault="005B1C0A" w:rsidP="005B1C0A">
      <w:r>
        <w:t>of disposition between the parties might forward the affection of Mr.</w:t>
      </w:r>
    </w:p>
    <w:p w14:paraId="4A0C406E" w14:textId="77777777" w:rsidR="005B1C0A" w:rsidRDefault="005B1C0A" w:rsidP="005B1C0A">
      <w:r>
        <w:t>Willoughby, an equally striking opposition of character was no</w:t>
      </w:r>
    </w:p>
    <w:p w14:paraId="53109F8A" w14:textId="77777777" w:rsidR="005B1C0A" w:rsidRDefault="005B1C0A" w:rsidP="005B1C0A">
      <w:r>
        <w:t>hindrance to the regard of Colonel Brandon. She saw it with concern;</w:t>
      </w:r>
    </w:p>
    <w:p w14:paraId="3FC55A55" w14:textId="77777777" w:rsidR="005B1C0A" w:rsidRDefault="005B1C0A" w:rsidP="005B1C0A">
      <w:r>
        <w:t>for what could a silent man of five and thirty hope, when opposed to a</w:t>
      </w:r>
    </w:p>
    <w:p w14:paraId="1127499F" w14:textId="77777777" w:rsidR="005B1C0A" w:rsidRDefault="005B1C0A" w:rsidP="005B1C0A">
      <w:r>
        <w:t>very lively one of five and twenty? and as she could not even wish him</w:t>
      </w:r>
    </w:p>
    <w:p w14:paraId="2B400AF7" w14:textId="77777777" w:rsidR="005B1C0A" w:rsidRDefault="005B1C0A" w:rsidP="005B1C0A">
      <w:r>
        <w:t>successful, she heartily wished him indifferent. She liked him--in</w:t>
      </w:r>
    </w:p>
    <w:p w14:paraId="52F17408" w14:textId="77777777" w:rsidR="005B1C0A" w:rsidRDefault="005B1C0A" w:rsidP="005B1C0A">
      <w:r>
        <w:t>spite of his gravity and reserve, she beheld in him an object of</w:t>
      </w:r>
    </w:p>
    <w:p w14:paraId="13FD29A1" w14:textId="77777777" w:rsidR="005B1C0A" w:rsidRDefault="005B1C0A" w:rsidP="005B1C0A">
      <w:r>
        <w:t>interest. His manners, though serious, were mild; and his reserve</w:t>
      </w:r>
    </w:p>
    <w:p w14:paraId="7232CD57" w14:textId="77777777" w:rsidR="005B1C0A" w:rsidRDefault="005B1C0A" w:rsidP="005B1C0A">
      <w:r>
        <w:t>appeared rather the result of some oppression of spirits than of any</w:t>
      </w:r>
    </w:p>
    <w:p w14:paraId="21FC8A3A" w14:textId="77777777" w:rsidR="005B1C0A" w:rsidRDefault="005B1C0A" w:rsidP="005B1C0A">
      <w:r>
        <w:lastRenderedPageBreak/>
        <w:t>natural gloominess of temper. Sir John had dropped hints of past</w:t>
      </w:r>
    </w:p>
    <w:p w14:paraId="704FA437" w14:textId="77777777" w:rsidR="005B1C0A" w:rsidRDefault="005B1C0A" w:rsidP="005B1C0A">
      <w:r>
        <w:t>injuries and disappointments, which justified her belief of his being</w:t>
      </w:r>
    </w:p>
    <w:p w14:paraId="3A5BC752" w14:textId="77777777" w:rsidR="005B1C0A" w:rsidRDefault="005B1C0A" w:rsidP="005B1C0A">
      <w:r>
        <w:t>an unfortunate man, and she regarded him with respect and compassion.</w:t>
      </w:r>
    </w:p>
    <w:p w14:paraId="6DFA59A5" w14:textId="77777777" w:rsidR="005B1C0A" w:rsidRDefault="005B1C0A" w:rsidP="005B1C0A">
      <w:r>
        <w:t>Perhaps she pitied and esteemed him the more because he was slighted by</w:t>
      </w:r>
    </w:p>
    <w:p w14:paraId="384E0C5F" w14:textId="77777777" w:rsidR="005B1C0A" w:rsidRDefault="005B1C0A" w:rsidP="005B1C0A">
      <w:r>
        <w:t>Willoughby and Marianne, who, prejudiced against him for being neither</w:t>
      </w:r>
    </w:p>
    <w:p w14:paraId="253D750D" w14:textId="77777777" w:rsidR="005B1C0A" w:rsidRDefault="005B1C0A" w:rsidP="005B1C0A">
      <w:r>
        <w:t>lively nor young, seemed resolved to undervalue his merits.</w:t>
      </w:r>
    </w:p>
    <w:p w14:paraId="41C033B6" w14:textId="77777777" w:rsidR="005B1C0A" w:rsidRDefault="005B1C0A" w:rsidP="005B1C0A">
      <w:r>
        <w:t>"Brandon is just the kind of man," said Willoughby one day, when they</w:t>
      </w:r>
    </w:p>
    <w:p w14:paraId="058CAB9B" w14:textId="77777777" w:rsidR="005B1C0A" w:rsidRDefault="005B1C0A" w:rsidP="005B1C0A">
      <w:r>
        <w:t>were talking of him together, "whom every body speaks well of, and</w:t>
      </w:r>
    </w:p>
    <w:p w14:paraId="00A00EA9" w14:textId="77777777" w:rsidR="005B1C0A" w:rsidRDefault="005B1C0A" w:rsidP="005B1C0A">
      <w:r>
        <w:t>nobody cares about; whom all are delighted to see, and nobody remembers</w:t>
      </w:r>
    </w:p>
    <w:p w14:paraId="175F2976" w14:textId="77777777" w:rsidR="005B1C0A" w:rsidRDefault="005B1C0A" w:rsidP="005B1C0A">
      <w:r>
        <w:t>to talk to."</w:t>
      </w:r>
    </w:p>
    <w:p w14:paraId="38C652F5" w14:textId="77777777" w:rsidR="005B1C0A" w:rsidRDefault="005B1C0A" w:rsidP="005B1C0A">
      <w:r>
        <w:t>"That is exactly what I think of him," cried Marianne.</w:t>
      </w:r>
    </w:p>
    <w:p w14:paraId="2B696419" w14:textId="77777777" w:rsidR="005B1C0A" w:rsidRDefault="005B1C0A" w:rsidP="005B1C0A">
      <w:r>
        <w:t>"Do not boast of it, however," said Elinor, "for it is injustice in</w:t>
      </w:r>
    </w:p>
    <w:p w14:paraId="0531E236" w14:textId="77777777" w:rsidR="005B1C0A" w:rsidRDefault="005B1C0A" w:rsidP="005B1C0A">
      <w:r>
        <w:t>both of you. He is highly esteemed by all the family at the park, and</w:t>
      </w:r>
    </w:p>
    <w:p w14:paraId="65BFDDE6" w14:textId="77777777" w:rsidR="005B1C0A" w:rsidRDefault="005B1C0A" w:rsidP="005B1C0A">
      <w:r>
        <w:t>I never see him myself without taking pains to converse with him."</w:t>
      </w:r>
    </w:p>
    <w:p w14:paraId="0CB0A7CF" w14:textId="77777777" w:rsidR="005B1C0A" w:rsidRDefault="005B1C0A" w:rsidP="005B1C0A">
      <w:r>
        <w:t>"That he is patronised by YOU," replied Willoughby, "is certainly in</w:t>
      </w:r>
    </w:p>
    <w:p w14:paraId="70226F36" w14:textId="77777777" w:rsidR="005B1C0A" w:rsidRDefault="005B1C0A" w:rsidP="005B1C0A">
      <w:r>
        <w:t>his favour; but as for the esteem of the others, it is a reproach in</w:t>
      </w:r>
    </w:p>
    <w:p w14:paraId="7411619A" w14:textId="77777777" w:rsidR="005B1C0A" w:rsidRDefault="005B1C0A" w:rsidP="005B1C0A">
      <w:r>
        <w:t>itself. Who would submit to the indignity of being approved by such a</w:t>
      </w:r>
    </w:p>
    <w:p w14:paraId="59DA3BDE" w14:textId="77777777" w:rsidR="005B1C0A" w:rsidRDefault="005B1C0A" w:rsidP="005B1C0A">
      <w:r>
        <w:t>woman as Lady Middleton and Mrs. Jennings, that could command the</w:t>
      </w:r>
    </w:p>
    <w:p w14:paraId="24379548" w14:textId="77777777" w:rsidR="005B1C0A" w:rsidRDefault="005B1C0A" w:rsidP="005B1C0A">
      <w:r>
        <w:t>indifference of any body else?"</w:t>
      </w:r>
    </w:p>
    <w:p w14:paraId="0366B8A3" w14:textId="77777777" w:rsidR="005B1C0A" w:rsidRDefault="005B1C0A" w:rsidP="005B1C0A">
      <w:r>
        <w:t>"But perhaps the abuse of such people as yourself and Marianne will</w:t>
      </w:r>
    </w:p>
    <w:p w14:paraId="16C5F1A6" w14:textId="77777777" w:rsidR="005B1C0A" w:rsidRDefault="005B1C0A" w:rsidP="005B1C0A">
      <w:r>
        <w:t>make amends for the regard of Lady Middleton and her mother. If their</w:t>
      </w:r>
    </w:p>
    <w:p w14:paraId="42D43C21" w14:textId="77777777" w:rsidR="005B1C0A" w:rsidRDefault="005B1C0A" w:rsidP="005B1C0A">
      <w:r>
        <w:t>praise is censure, your censure may be praise, for they are not more</w:t>
      </w:r>
    </w:p>
    <w:p w14:paraId="63139B1F" w14:textId="77777777" w:rsidR="005B1C0A" w:rsidRDefault="005B1C0A" w:rsidP="005B1C0A">
      <w:r>
        <w:t>undiscerning, than you are prejudiced and unjust."</w:t>
      </w:r>
    </w:p>
    <w:p w14:paraId="0232EC00" w14:textId="77777777" w:rsidR="005B1C0A" w:rsidRDefault="005B1C0A" w:rsidP="005B1C0A">
      <w:r>
        <w:t>"In defence of your protege you can even be saucy."</w:t>
      </w:r>
    </w:p>
    <w:p w14:paraId="76947983" w14:textId="77777777" w:rsidR="005B1C0A" w:rsidRDefault="005B1C0A" w:rsidP="005B1C0A">
      <w:r>
        <w:t>"My protege, as you call him, is a sensible man; and sense will always</w:t>
      </w:r>
    </w:p>
    <w:p w14:paraId="39069BAA" w14:textId="77777777" w:rsidR="005B1C0A" w:rsidRDefault="005B1C0A" w:rsidP="005B1C0A">
      <w:r>
        <w:t>have attractions for me. Yes, Marianne, even in a man between thirty</w:t>
      </w:r>
    </w:p>
    <w:p w14:paraId="4D8EAA17" w14:textId="77777777" w:rsidR="005B1C0A" w:rsidRDefault="005B1C0A" w:rsidP="005B1C0A">
      <w:r>
        <w:t>and forty. He has seen a great deal of the world; has been abroad, has</w:t>
      </w:r>
    </w:p>
    <w:p w14:paraId="75200C52" w14:textId="77777777" w:rsidR="005B1C0A" w:rsidRDefault="005B1C0A" w:rsidP="005B1C0A">
      <w:r>
        <w:t>read, and has a thinking mind. I have found him capable of giving me</w:t>
      </w:r>
    </w:p>
    <w:p w14:paraId="69858911" w14:textId="77777777" w:rsidR="005B1C0A" w:rsidRDefault="005B1C0A" w:rsidP="005B1C0A">
      <w:r>
        <w:t>much information on various subjects; and he has always answered my</w:t>
      </w:r>
    </w:p>
    <w:p w14:paraId="42E844F1" w14:textId="77777777" w:rsidR="005B1C0A" w:rsidRDefault="005B1C0A" w:rsidP="005B1C0A">
      <w:r>
        <w:lastRenderedPageBreak/>
        <w:t>inquiries with readiness of good-breeding and good nature."</w:t>
      </w:r>
    </w:p>
    <w:p w14:paraId="63A99D60" w14:textId="77777777" w:rsidR="005B1C0A" w:rsidRDefault="005B1C0A" w:rsidP="005B1C0A">
      <w:r>
        <w:t>"That is to say," cried Marianne contemptuously, "he has told you, that</w:t>
      </w:r>
    </w:p>
    <w:p w14:paraId="7D07652E" w14:textId="77777777" w:rsidR="005B1C0A" w:rsidRDefault="005B1C0A" w:rsidP="005B1C0A">
      <w:r>
        <w:t>in the East Indies the climate is hot, and the mosquitoes are</w:t>
      </w:r>
    </w:p>
    <w:p w14:paraId="1FC198D6" w14:textId="77777777" w:rsidR="005B1C0A" w:rsidRDefault="005B1C0A" w:rsidP="005B1C0A">
      <w:r>
        <w:t>troublesome."</w:t>
      </w:r>
    </w:p>
    <w:p w14:paraId="61111EC9" w14:textId="77777777" w:rsidR="005B1C0A" w:rsidRDefault="005B1C0A" w:rsidP="005B1C0A">
      <w:r>
        <w:t>"He WOULD have told me so, I doubt not, had I made any such inquiries,</w:t>
      </w:r>
    </w:p>
    <w:p w14:paraId="68D6E513" w14:textId="77777777" w:rsidR="005B1C0A" w:rsidRDefault="005B1C0A" w:rsidP="005B1C0A">
      <w:r>
        <w:t>but they happened to be points on which I had been previously informed."</w:t>
      </w:r>
    </w:p>
    <w:p w14:paraId="171F04DD" w14:textId="77777777" w:rsidR="005B1C0A" w:rsidRDefault="005B1C0A" w:rsidP="005B1C0A">
      <w:r>
        <w:t>"Perhaps," said Willoughby, "his observations may have extended to the</w:t>
      </w:r>
    </w:p>
    <w:p w14:paraId="1C0A4889" w14:textId="77777777" w:rsidR="005B1C0A" w:rsidRDefault="005B1C0A" w:rsidP="005B1C0A">
      <w:r>
        <w:t>existence of nabobs, gold mohrs, and palanquins."</w:t>
      </w:r>
    </w:p>
    <w:p w14:paraId="518D76BA" w14:textId="77777777" w:rsidR="005B1C0A" w:rsidRDefault="005B1C0A" w:rsidP="005B1C0A">
      <w:r>
        <w:t>"I may venture to say that HIS observations have stretched much further</w:t>
      </w:r>
    </w:p>
    <w:p w14:paraId="3B1097EF" w14:textId="77777777" w:rsidR="005B1C0A" w:rsidRDefault="005B1C0A" w:rsidP="005B1C0A">
      <w:r>
        <w:t>than your candour. But why should you dislike him?"</w:t>
      </w:r>
    </w:p>
    <w:p w14:paraId="06A187EA" w14:textId="77777777" w:rsidR="005B1C0A" w:rsidRDefault="005B1C0A" w:rsidP="005B1C0A">
      <w:r>
        <w:t>"I do not dislike him. I consider him, on the contrary, as a very</w:t>
      </w:r>
    </w:p>
    <w:p w14:paraId="7DE7D88C" w14:textId="77777777" w:rsidR="005B1C0A" w:rsidRDefault="005B1C0A" w:rsidP="005B1C0A">
      <w:r>
        <w:t>respectable man, who has every body's good word, and nobody's notice;</w:t>
      </w:r>
    </w:p>
    <w:p w14:paraId="426B6A12" w14:textId="77777777" w:rsidR="005B1C0A" w:rsidRDefault="005B1C0A" w:rsidP="005B1C0A">
      <w:r>
        <w:t>who, has more money than he can spend, more time than he knows how to</w:t>
      </w:r>
    </w:p>
    <w:p w14:paraId="2DD10E14" w14:textId="77777777" w:rsidR="005B1C0A" w:rsidRDefault="005B1C0A" w:rsidP="005B1C0A">
      <w:r>
        <w:t>employ, and two new coats every year."</w:t>
      </w:r>
    </w:p>
    <w:p w14:paraId="4815F16D" w14:textId="77777777" w:rsidR="005B1C0A" w:rsidRDefault="005B1C0A" w:rsidP="005B1C0A">
      <w:r>
        <w:t>"Add to which," cried Marianne, "that he has neither genius, taste, nor</w:t>
      </w:r>
    </w:p>
    <w:p w14:paraId="0CDBCC7A" w14:textId="77777777" w:rsidR="005B1C0A" w:rsidRDefault="005B1C0A" w:rsidP="005B1C0A">
      <w:r>
        <w:t>spirit. That his understanding has no brilliancy, his feelings no</w:t>
      </w:r>
    </w:p>
    <w:p w14:paraId="67400AAE" w14:textId="77777777" w:rsidR="005B1C0A" w:rsidRDefault="005B1C0A" w:rsidP="005B1C0A">
      <w:r>
        <w:t>ardour, and his voice no expression."</w:t>
      </w:r>
    </w:p>
    <w:p w14:paraId="1EE6B56A" w14:textId="77777777" w:rsidR="005B1C0A" w:rsidRDefault="005B1C0A" w:rsidP="005B1C0A">
      <w:r>
        <w:t>"You decide on his imperfections so much in the mass," replied Elinor,</w:t>
      </w:r>
    </w:p>
    <w:p w14:paraId="13CA752F" w14:textId="77777777" w:rsidR="005B1C0A" w:rsidRDefault="005B1C0A" w:rsidP="005B1C0A">
      <w:r>
        <w:t>"and so much on the strength of your own imagination, that the</w:t>
      </w:r>
    </w:p>
    <w:p w14:paraId="58FE3F19" w14:textId="77777777" w:rsidR="005B1C0A" w:rsidRDefault="005B1C0A" w:rsidP="005B1C0A">
      <w:r>
        <w:t>commendation I am able to give of him is comparatively cold and</w:t>
      </w:r>
    </w:p>
    <w:p w14:paraId="2CC796AC" w14:textId="77777777" w:rsidR="005B1C0A" w:rsidRDefault="005B1C0A" w:rsidP="005B1C0A">
      <w:r>
        <w:t>insipid. I can only pronounce him to be a sensible man, well-bred,</w:t>
      </w:r>
    </w:p>
    <w:p w14:paraId="7FEC103C" w14:textId="77777777" w:rsidR="005B1C0A" w:rsidRDefault="005B1C0A" w:rsidP="005B1C0A">
      <w:r>
        <w:t>well-informed, of gentle address, and, I believe, possessing an amiable</w:t>
      </w:r>
    </w:p>
    <w:p w14:paraId="1E37C024" w14:textId="77777777" w:rsidR="005B1C0A" w:rsidRDefault="005B1C0A" w:rsidP="005B1C0A">
      <w:r>
        <w:t>heart."</w:t>
      </w:r>
    </w:p>
    <w:p w14:paraId="5BD2DFBF" w14:textId="77777777" w:rsidR="005B1C0A" w:rsidRDefault="005B1C0A" w:rsidP="005B1C0A">
      <w:r>
        <w:t>"Miss Dashwood," cried Willoughby, "you are now using me unkindly. You</w:t>
      </w:r>
    </w:p>
    <w:p w14:paraId="43DE84D8" w14:textId="77777777" w:rsidR="005B1C0A" w:rsidRDefault="005B1C0A" w:rsidP="005B1C0A">
      <w:r>
        <w:t>are endeavouring to disarm me by reason, and to convince me against my</w:t>
      </w:r>
    </w:p>
    <w:p w14:paraId="4A9B1FDF" w14:textId="77777777" w:rsidR="005B1C0A" w:rsidRDefault="005B1C0A" w:rsidP="005B1C0A">
      <w:r>
        <w:t>will. But it will not do. You shall find me as stubborn as you can be</w:t>
      </w:r>
    </w:p>
    <w:p w14:paraId="3C2279D7" w14:textId="77777777" w:rsidR="005B1C0A" w:rsidRDefault="005B1C0A" w:rsidP="005B1C0A">
      <w:r>
        <w:t>artful. I have three unanswerable reasons for disliking Colonel</w:t>
      </w:r>
    </w:p>
    <w:p w14:paraId="11A9000E" w14:textId="77777777" w:rsidR="005B1C0A" w:rsidRDefault="005B1C0A" w:rsidP="005B1C0A">
      <w:r>
        <w:t>Brandon; he threatened me with rain when I wanted it to be fine; he has</w:t>
      </w:r>
    </w:p>
    <w:p w14:paraId="1B73CF7D" w14:textId="77777777" w:rsidR="005B1C0A" w:rsidRDefault="005B1C0A" w:rsidP="005B1C0A">
      <w:r>
        <w:t>found fault with the hanging of my curricle, and I cannot persuade him</w:t>
      </w:r>
    </w:p>
    <w:p w14:paraId="44EB9CF1" w14:textId="77777777" w:rsidR="005B1C0A" w:rsidRDefault="005B1C0A" w:rsidP="005B1C0A">
      <w:r>
        <w:lastRenderedPageBreak/>
        <w:t>to buy my brown mare. If it will be any satisfaction to you, however,</w:t>
      </w:r>
    </w:p>
    <w:p w14:paraId="1DF09BAD" w14:textId="77777777" w:rsidR="005B1C0A" w:rsidRDefault="005B1C0A" w:rsidP="005B1C0A">
      <w:r>
        <w:t>to be told, that I believe his character to be in other respects</w:t>
      </w:r>
    </w:p>
    <w:p w14:paraId="3290F252" w14:textId="77777777" w:rsidR="005B1C0A" w:rsidRDefault="005B1C0A" w:rsidP="005B1C0A">
      <w:r>
        <w:t>irreproachable, I am ready to confess it. And in return for an</w:t>
      </w:r>
    </w:p>
    <w:p w14:paraId="7DAD0FA6" w14:textId="77777777" w:rsidR="005B1C0A" w:rsidRDefault="005B1C0A" w:rsidP="005B1C0A">
      <w:r>
        <w:t>acknowledgment, which must give me some pain, you cannot deny me the</w:t>
      </w:r>
    </w:p>
    <w:p w14:paraId="733E47AA" w14:textId="77777777" w:rsidR="005B1C0A" w:rsidRDefault="005B1C0A" w:rsidP="005B1C0A">
      <w:r>
        <w:t>privilege of disliking him as much as ever."</w:t>
      </w:r>
    </w:p>
    <w:p w14:paraId="37504868" w14:textId="77777777" w:rsidR="005B1C0A" w:rsidRDefault="005B1C0A" w:rsidP="005B1C0A">
      <w:r>
        <w:t>CHAPTER 11</w:t>
      </w:r>
    </w:p>
    <w:p w14:paraId="1DF69D2B" w14:textId="77777777" w:rsidR="005B1C0A" w:rsidRDefault="005B1C0A" w:rsidP="005B1C0A">
      <w:r>
        <w:t>Little had Mrs. Dashwood or her daughters imagined when they first came</w:t>
      </w:r>
    </w:p>
    <w:p w14:paraId="18F836DE" w14:textId="77777777" w:rsidR="005B1C0A" w:rsidRDefault="005B1C0A" w:rsidP="005B1C0A">
      <w:r>
        <w:t>into Devonshire, that so many engagements would arise to occupy their</w:t>
      </w:r>
    </w:p>
    <w:p w14:paraId="055D97A0" w14:textId="77777777" w:rsidR="005B1C0A" w:rsidRDefault="005B1C0A" w:rsidP="005B1C0A">
      <w:r>
        <w:t>time as shortly presented themselves, or that they should have such</w:t>
      </w:r>
    </w:p>
    <w:p w14:paraId="728E98B5" w14:textId="77777777" w:rsidR="005B1C0A" w:rsidRDefault="005B1C0A" w:rsidP="005B1C0A">
      <w:r>
        <w:t>frequent invitations and such constant visitors as to leave them little</w:t>
      </w:r>
    </w:p>
    <w:p w14:paraId="638551CF" w14:textId="77777777" w:rsidR="005B1C0A" w:rsidRDefault="005B1C0A" w:rsidP="005B1C0A">
      <w:r>
        <w:t>leisure for serious employment. Yet such was the case. When Marianne</w:t>
      </w:r>
    </w:p>
    <w:p w14:paraId="0CA06E5C" w14:textId="77777777" w:rsidR="005B1C0A" w:rsidRDefault="005B1C0A" w:rsidP="005B1C0A">
      <w:r>
        <w:t>was recovered, the schemes of amusement at home and abroad, which Sir</w:t>
      </w:r>
    </w:p>
    <w:p w14:paraId="01B67214" w14:textId="77777777" w:rsidR="005B1C0A" w:rsidRDefault="005B1C0A" w:rsidP="005B1C0A">
      <w:r>
        <w:t>John had been previously forming, were put into execution. The private</w:t>
      </w:r>
    </w:p>
    <w:p w14:paraId="4F4314A6" w14:textId="77777777" w:rsidR="005B1C0A" w:rsidRDefault="005B1C0A" w:rsidP="005B1C0A">
      <w:r>
        <w:t>balls at the park then began; and parties on the water were made and</w:t>
      </w:r>
    </w:p>
    <w:p w14:paraId="5B7C04AA" w14:textId="77777777" w:rsidR="005B1C0A" w:rsidRDefault="005B1C0A" w:rsidP="005B1C0A">
      <w:r>
        <w:t>accomplished as often as a showery October would allow. In every</w:t>
      </w:r>
    </w:p>
    <w:p w14:paraId="3FCBCEDD" w14:textId="77777777" w:rsidR="005B1C0A" w:rsidRDefault="005B1C0A" w:rsidP="005B1C0A">
      <w:r>
        <w:t>meeting of the kind Willoughby was included; and the ease and</w:t>
      </w:r>
    </w:p>
    <w:p w14:paraId="08CBDDB7" w14:textId="77777777" w:rsidR="005B1C0A" w:rsidRDefault="005B1C0A" w:rsidP="005B1C0A">
      <w:r>
        <w:t>familiarity which naturally attended these parties were exactly</w:t>
      </w:r>
    </w:p>
    <w:p w14:paraId="10055866" w14:textId="77777777" w:rsidR="005B1C0A" w:rsidRDefault="005B1C0A" w:rsidP="005B1C0A">
      <w:r>
        <w:t>calculated to give increasing intimacy to his acquaintance with the</w:t>
      </w:r>
    </w:p>
    <w:p w14:paraId="381D0D42" w14:textId="77777777" w:rsidR="005B1C0A" w:rsidRDefault="005B1C0A" w:rsidP="005B1C0A">
      <w:r>
        <w:t>Dashwoods, to afford him opportunity of witnessing the excellencies of</w:t>
      </w:r>
    </w:p>
    <w:p w14:paraId="4D926C66" w14:textId="77777777" w:rsidR="005B1C0A" w:rsidRDefault="005B1C0A" w:rsidP="005B1C0A">
      <w:r>
        <w:t>Marianne, of marking his animated admiration of her, and of receiving,</w:t>
      </w:r>
    </w:p>
    <w:p w14:paraId="05557394" w14:textId="77777777" w:rsidR="005B1C0A" w:rsidRDefault="005B1C0A" w:rsidP="005B1C0A">
      <w:r>
        <w:t>in her behaviour to himself, the most pointed assurance of her</w:t>
      </w:r>
    </w:p>
    <w:p w14:paraId="3A3FA52C" w14:textId="77777777" w:rsidR="005B1C0A" w:rsidRDefault="005B1C0A" w:rsidP="005B1C0A">
      <w:r>
        <w:t>affection.</w:t>
      </w:r>
    </w:p>
    <w:p w14:paraId="36B04980" w14:textId="77777777" w:rsidR="005B1C0A" w:rsidRDefault="005B1C0A" w:rsidP="005B1C0A">
      <w:r>
        <w:t>Elinor could not be surprised at their attachment. She only wished</w:t>
      </w:r>
    </w:p>
    <w:p w14:paraId="2400760A" w14:textId="77777777" w:rsidR="005B1C0A" w:rsidRDefault="005B1C0A" w:rsidP="005B1C0A">
      <w:r>
        <w:t>that it were less openly shewn; and once or twice did venture to</w:t>
      </w:r>
    </w:p>
    <w:p w14:paraId="40BD1C7F" w14:textId="77777777" w:rsidR="005B1C0A" w:rsidRDefault="005B1C0A" w:rsidP="005B1C0A">
      <w:r>
        <w:t>suggest the propriety of some self-command to Marianne. But Marianne</w:t>
      </w:r>
    </w:p>
    <w:p w14:paraId="31FB1D30" w14:textId="77777777" w:rsidR="005B1C0A" w:rsidRDefault="005B1C0A" w:rsidP="005B1C0A">
      <w:r>
        <w:t>abhorred all concealment where no real disgrace could attend unreserve;</w:t>
      </w:r>
    </w:p>
    <w:p w14:paraId="099B873E" w14:textId="77777777" w:rsidR="005B1C0A" w:rsidRDefault="005B1C0A" w:rsidP="005B1C0A">
      <w:r>
        <w:t>and to aim at the restraint of sentiments which were not in themselves</w:t>
      </w:r>
    </w:p>
    <w:p w14:paraId="2EA00FF8" w14:textId="77777777" w:rsidR="005B1C0A" w:rsidRDefault="005B1C0A" w:rsidP="005B1C0A">
      <w:r>
        <w:t>illaudable, appeared to her not merely an unnecessary effort, but a</w:t>
      </w:r>
    </w:p>
    <w:p w14:paraId="4D916AA5" w14:textId="77777777" w:rsidR="005B1C0A" w:rsidRDefault="005B1C0A" w:rsidP="005B1C0A">
      <w:r>
        <w:t>disgraceful subjection of reason to common-place and mistaken notions.</w:t>
      </w:r>
    </w:p>
    <w:p w14:paraId="5EB515B4" w14:textId="77777777" w:rsidR="005B1C0A" w:rsidRDefault="005B1C0A" w:rsidP="005B1C0A">
      <w:r>
        <w:lastRenderedPageBreak/>
        <w:t>Willoughby thought the same; and their behaviour at all times, was an</w:t>
      </w:r>
    </w:p>
    <w:p w14:paraId="640E8B75" w14:textId="77777777" w:rsidR="005B1C0A" w:rsidRDefault="005B1C0A" w:rsidP="005B1C0A">
      <w:r>
        <w:t>illustration of their opinions.</w:t>
      </w:r>
    </w:p>
    <w:p w14:paraId="1D08E504" w14:textId="77777777" w:rsidR="005B1C0A" w:rsidRDefault="005B1C0A" w:rsidP="005B1C0A">
      <w:r>
        <w:t>When he was present she had no eyes for any one else. Every thing he</w:t>
      </w:r>
    </w:p>
    <w:p w14:paraId="7946984D" w14:textId="77777777" w:rsidR="005B1C0A" w:rsidRDefault="005B1C0A" w:rsidP="005B1C0A">
      <w:r>
        <w:t>did, was right. Every thing he said, was clever. If their evenings at</w:t>
      </w:r>
    </w:p>
    <w:p w14:paraId="244DB79D" w14:textId="77777777" w:rsidR="005B1C0A" w:rsidRDefault="005B1C0A" w:rsidP="005B1C0A">
      <w:r>
        <w:t>the park were concluded with cards, he cheated himself and all the rest</w:t>
      </w:r>
    </w:p>
    <w:p w14:paraId="5489BC67" w14:textId="77777777" w:rsidR="005B1C0A" w:rsidRDefault="005B1C0A" w:rsidP="005B1C0A">
      <w:r>
        <w:t>of the party to get her a good hand. If dancing formed the amusement</w:t>
      </w:r>
    </w:p>
    <w:p w14:paraId="430DA85D" w14:textId="77777777" w:rsidR="005B1C0A" w:rsidRDefault="005B1C0A" w:rsidP="005B1C0A">
      <w:r>
        <w:t>of the night, they were partners for half the time; and when obliged to</w:t>
      </w:r>
    </w:p>
    <w:p w14:paraId="7E00D5AB" w14:textId="77777777" w:rsidR="005B1C0A" w:rsidRDefault="005B1C0A" w:rsidP="005B1C0A">
      <w:r>
        <w:t>separate for a couple of dances, were careful to stand together and</w:t>
      </w:r>
    </w:p>
    <w:p w14:paraId="0111F1D1" w14:textId="77777777" w:rsidR="005B1C0A" w:rsidRDefault="005B1C0A" w:rsidP="005B1C0A">
      <w:r>
        <w:t>scarcely spoke a word to any body else. Such conduct made them of</w:t>
      </w:r>
    </w:p>
    <w:p w14:paraId="28769999" w14:textId="77777777" w:rsidR="005B1C0A" w:rsidRDefault="005B1C0A" w:rsidP="005B1C0A">
      <w:r>
        <w:t>course most exceedingly laughed at; but ridicule could not shame, and</w:t>
      </w:r>
    </w:p>
    <w:p w14:paraId="68EF3EAC" w14:textId="77777777" w:rsidR="005B1C0A" w:rsidRDefault="005B1C0A" w:rsidP="005B1C0A">
      <w:r>
        <w:t>seemed hardly to provoke them.</w:t>
      </w:r>
    </w:p>
    <w:p w14:paraId="3D444BC0" w14:textId="77777777" w:rsidR="005B1C0A" w:rsidRDefault="005B1C0A" w:rsidP="005B1C0A">
      <w:r>
        <w:t>Mrs. Dashwood entered into all their feelings with a warmth which left</w:t>
      </w:r>
    </w:p>
    <w:p w14:paraId="001ADF45" w14:textId="77777777" w:rsidR="005B1C0A" w:rsidRDefault="005B1C0A" w:rsidP="005B1C0A">
      <w:r>
        <w:t>her no inclination for checking this excessive display of them. To her</w:t>
      </w:r>
    </w:p>
    <w:p w14:paraId="21F3F75E" w14:textId="77777777" w:rsidR="005B1C0A" w:rsidRDefault="005B1C0A" w:rsidP="005B1C0A">
      <w:r>
        <w:t>it was but the natural consequence of a strong affection in a young and</w:t>
      </w:r>
    </w:p>
    <w:p w14:paraId="27658574" w14:textId="77777777" w:rsidR="005B1C0A" w:rsidRDefault="005B1C0A" w:rsidP="005B1C0A">
      <w:r>
        <w:t>ardent mind.</w:t>
      </w:r>
    </w:p>
    <w:p w14:paraId="7CBD6CC2" w14:textId="77777777" w:rsidR="005B1C0A" w:rsidRDefault="005B1C0A" w:rsidP="005B1C0A">
      <w:r>
        <w:t>This was the season of happiness to Marianne. Her heart was devoted to</w:t>
      </w:r>
    </w:p>
    <w:p w14:paraId="0A024278" w14:textId="77777777" w:rsidR="005B1C0A" w:rsidRDefault="005B1C0A" w:rsidP="005B1C0A">
      <w:r>
        <w:t>Willoughby, and the fond attachment to Norland, which she brought with</w:t>
      </w:r>
    </w:p>
    <w:p w14:paraId="13BCAFF7" w14:textId="77777777" w:rsidR="005B1C0A" w:rsidRDefault="005B1C0A" w:rsidP="005B1C0A">
      <w:r>
        <w:t>her from Sussex, was more likely to be softened than she had thought it</w:t>
      </w:r>
    </w:p>
    <w:p w14:paraId="48B75D50" w14:textId="77777777" w:rsidR="005B1C0A" w:rsidRDefault="005B1C0A" w:rsidP="005B1C0A">
      <w:r>
        <w:t>possible before, by the charms which his society bestowed on her</w:t>
      </w:r>
    </w:p>
    <w:p w14:paraId="3D83A3F3" w14:textId="77777777" w:rsidR="005B1C0A" w:rsidRDefault="005B1C0A" w:rsidP="005B1C0A">
      <w:r>
        <w:t>present home.</w:t>
      </w:r>
    </w:p>
    <w:p w14:paraId="7E356B9A" w14:textId="77777777" w:rsidR="005B1C0A" w:rsidRDefault="005B1C0A" w:rsidP="005B1C0A">
      <w:r>
        <w:t>Elinor's happiness was not so great. Her heart was not so much at</w:t>
      </w:r>
    </w:p>
    <w:p w14:paraId="626DFA57" w14:textId="77777777" w:rsidR="005B1C0A" w:rsidRDefault="005B1C0A" w:rsidP="005B1C0A">
      <w:r>
        <w:t>ease, nor her satisfaction in their amusements so pure. They afforded</w:t>
      </w:r>
    </w:p>
    <w:p w14:paraId="3029BE23" w14:textId="77777777" w:rsidR="005B1C0A" w:rsidRDefault="005B1C0A" w:rsidP="005B1C0A">
      <w:r>
        <w:t>her no companion that could make amends for what she had left behind,</w:t>
      </w:r>
    </w:p>
    <w:p w14:paraId="4C701915" w14:textId="77777777" w:rsidR="005B1C0A" w:rsidRDefault="005B1C0A" w:rsidP="005B1C0A">
      <w:r>
        <w:t>nor that could teach her to think of Norland with less regret than</w:t>
      </w:r>
    </w:p>
    <w:p w14:paraId="037F28B4" w14:textId="77777777" w:rsidR="005B1C0A" w:rsidRDefault="005B1C0A" w:rsidP="005B1C0A">
      <w:r>
        <w:t>ever. Neither Lady Middleton nor Mrs. Jennings could supply to her the</w:t>
      </w:r>
    </w:p>
    <w:p w14:paraId="40492E59" w14:textId="77777777" w:rsidR="005B1C0A" w:rsidRDefault="005B1C0A" w:rsidP="005B1C0A">
      <w:r>
        <w:t>conversation she missed; although the latter was an everlasting talker,</w:t>
      </w:r>
    </w:p>
    <w:p w14:paraId="5283E592" w14:textId="77777777" w:rsidR="005B1C0A" w:rsidRDefault="005B1C0A" w:rsidP="005B1C0A">
      <w:r>
        <w:t>and from the first had regarded her with a kindness which ensured her a</w:t>
      </w:r>
    </w:p>
    <w:p w14:paraId="290AF8B1" w14:textId="77777777" w:rsidR="005B1C0A" w:rsidRDefault="005B1C0A" w:rsidP="005B1C0A">
      <w:r>
        <w:t>large share of her discourse. She had already repeated her own history</w:t>
      </w:r>
    </w:p>
    <w:p w14:paraId="24F3724C" w14:textId="77777777" w:rsidR="005B1C0A" w:rsidRDefault="005B1C0A" w:rsidP="005B1C0A">
      <w:r>
        <w:t>to Elinor three or four times; and had Elinor's memory been equal to</w:t>
      </w:r>
    </w:p>
    <w:p w14:paraId="2A7498D7" w14:textId="77777777" w:rsidR="005B1C0A" w:rsidRDefault="005B1C0A" w:rsidP="005B1C0A">
      <w:r>
        <w:lastRenderedPageBreak/>
        <w:t>her means of improvement, she might have known very early in their</w:t>
      </w:r>
    </w:p>
    <w:p w14:paraId="561831AB" w14:textId="77777777" w:rsidR="005B1C0A" w:rsidRDefault="005B1C0A" w:rsidP="005B1C0A">
      <w:r>
        <w:t>acquaintance all the particulars of Mr. Jenning's last illness, and</w:t>
      </w:r>
    </w:p>
    <w:p w14:paraId="7936447C" w14:textId="77777777" w:rsidR="005B1C0A" w:rsidRDefault="005B1C0A" w:rsidP="005B1C0A">
      <w:r>
        <w:t>what he said to his wife a few minutes before he died. Lady Middleton</w:t>
      </w:r>
    </w:p>
    <w:p w14:paraId="31EE414F" w14:textId="77777777" w:rsidR="005B1C0A" w:rsidRDefault="005B1C0A" w:rsidP="005B1C0A">
      <w:r>
        <w:t>was more agreeable than her mother only in being more silent. Elinor</w:t>
      </w:r>
    </w:p>
    <w:p w14:paraId="1C4C3BB5" w14:textId="77777777" w:rsidR="005B1C0A" w:rsidRDefault="005B1C0A" w:rsidP="005B1C0A">
      <w:r>
        <w:t>needed little observation to perceive that her reserve was a mere</w:t>
      </w:r>
    </w:p>
    <w:p w14:paraId="339B5796" w14:textId="77777777" w:rsidR="005B1C0A" w:rsidRDefault="005B1C0A" w:rsidP="005B1C0A">
      <w:r>
        <w:t>calmness of manner with which sense had nothing to do. Towards her</w:t>
      </w:r>
    </w:p>
    <w:p w14:paraId="697BDE3F" w14:textId="77777777" w:rsidR="005B1C0A" w:rsidRDefault="005B1C0A" w:rsidP="005B1C0A">
      <w:r>
        <w:t>husband and mother she was the same as to them; and intimacy was</w:t>
      </w:r>
    </w:p>
    <w:p w14:paraId="5009FF09" w14:textId="77777777" w:rsidR="005B1C0A" w:rsidRDefault="005B1C0A" w:rsidP="005B1C0A">
      <w:r>
        <w:t>therefore neither to be looked for nor desired. She had nothing to say</w:t>
      </w:r>
    </w:p>
    <w:p w14:paraId="2A89E88B" w14:textId="77777777" w:rsidR="005B1C0A" w:rsidRDefault="005B1C0A" w:rsidP="005B1C0A">
      <w:r>
        <w:t>one day that she had not said the day before. Her insipidity was</w:t>
      </w:r>
    </w:p>
    <w:p w14:paraId="07AAE209" w14:textId="77777777" w:rsidR="005B1C0A" w:rsidRDefault="005B1C0A" w:rsidP="005B1C0A">
      <w:r>
        <w:t>invariable, for even her spirits were always the same; and though she</w:t>
      </w:r>
    </w:p>
    <w:p w14:paraId="41AE15F6" w14:textId="77777777" w:rsidR="005B1C0A" w:rsidRDefault="005B1C0A" w:rsidP="005B1C0A">
      <w:r>
        <w:t>did not oppose the parties arranged by her husband, provided every</w:t>
      </w:r>
    </w:p>
    <w:p w14:paraId="4E8D5C07" w14:textId="77777777" w:rsidR="005B1C0A" w:rsidRDefault="005B1C0A" w:rsidP="005B1C0A">
      <w:r>
        <w:t>thing were conducted in style and her two eldest children attended her,</w:t>
      </w:r>
    </w:p>
    <w:p w14:paraId="20105455" w14:textId="77777777" w:rsidR="005B1C0A" w:rsidRDefault="005B1C0A" w:rsidP="005B1C0A">
      <w:r>
        <w:t>she never appeared to receive more enjoyment from them than she might</w:t>
      </w:r>
    </w:p>
    <w:p w14:paraId="2D8007EA" w14:textId="77777777" w:rsidR="005B1C0A" w:rsidRDefault="005B1C0A" w:rsidP="005B1C0A">
      <w:r>
        <w:t>have experienced in sitting at home;--and so little did her presence</w:t>
      </w:r>
    </w:p>
    <w:p w14:paraId="23BC56FA" w14:textId="77777777" w:rsidR="005B1C0A" w:rsidRDefault="005B1C0A" w:rsidP="005B1C0A">
      <w:r>
        <w:t>add to the pleasure of the others, by any share in their conversation,</w:t>
      </w:r>
    </w:p>
    <w:p w14:paraId="0B618CCA" w14:textId="77777777" w:rsidR="005B1C0A" w:rsidRDefault="005B1C0A" w:rsidP="005B1C0A">
      <w:r>
        <w:t>that they were sometimes only reminded of her being amongst them by her</w:t>
      </w:r>
    </w:p>
    <w:p w14:paraId="3862DE4D" w14:textId="77777777" w:rsidR="005B1C0A" w:rsidRDefault="005B1C0A" w:rsidP="005B1C0A">
      <w:r>
        <w:t>solicitude about her troublesome boys.</w:t>
      </w:r>
    </w:p>
    <w:p w14:paraId="43F6FD4C" w14:textId="77777777" w:rsidR="005B1C0A" w:rsidRDefault="005B1C0A" w:rsidP="005B1C0A">
      <w:r>
        <w:t>In Colonel Brandon alone, of all her new acquaintance, did Elinor find</w:t>
      </w:r>
    </w:p>
    <w:p w14:paraId="756037D4" w14:textId="77777777" w:rsidR="005B1C0A" w:rsidRDefault="005B1C0A" w:rsidP="005B1C0A">
      <w:r>
        <w:t>a person who could in any degree claim the respect of abilities, excite</w:t>
      </w:r>
    </w:p>
    <w:p w14:paraId="074ABD73" w14:textId="77777777" w:rsidR="005B1C0A" w:rsidRDefault="005B1C0A" w:rsidP="005B1C0A">
      <w:r>
        <w:t>the interest of friendship, or give pleasure as a companion.</w:t>
      </w:r>
    </w:p>
    <w:p w14:paraId="59529AF3" w14:textId="77777777" w:rsidR="005B1C0A" w:rsidRDefault="005B1C0A" w:rsidP="005B1C0A">
      <w:r>
        <w:t>Willoughby was out of the question. Her admiration and regard, even</w:t>
      </w:r>
    </w:p>
    <w:p w14:paraId="510F42A1" w14:textId="77777777" w:rsidR="005B1C0A" w:rsidRDefault="005B1C0A" w:rsidP="005B1C0A">
      <w:r>
        <w:t>her sisterly regard, was all his own; but he was a lover; his</w:t>
      </w:r>
    </w:p>
    <w:p w14:paraId="517BF8F9" w14:textId="77777777" w:rsidR="005B1C0A" w:rsidRDefault="005B1C0A" w:rsidP="005B1C0A">
      <w:r>
        <w:t>attentions were wholly Marianne's, and a far less agreeable man might</w:t>
      </w:r>
    </w:p>
    <w:p w14:paraId="1C0B442C" w14:textId="77777777" w:rsidR="005B1C0A" w:rsidRDefault="005B1C0A" w:rsidP="005B1C0A">
      <w:r>
        <w:t>have been more generally pleasing. Colonel Brandon, unfortunately for</w:t>
      </w:r>
    </w:p>
    <w:p w14:paraId="77430C0C" w14:textId="77777777" w:rsidR="005B1C0A" w:rsidRDefault="005B1C0A" w:rsidP="005B1C0A">
      <w:r>
        <w:t>himself, had no such encouragement to think only of Marianne, and in</w:t>
      </w:r>
    </w:p>
    <w:p w14:paraId="62320DCF" w14:textId="77777777" w:rsidR="005B1C0A" w:rsidRDefault="005B1C0A" w:rsidP="005B1C0A">
      <w:r>
        <w:t>conversing with Elinor he found the greatest consolation for the</w:t>
      </w:r>
    </w:p>
    <w:p w14:paraId="3548BC4E" w14:textId="77777777" w:rsidR="005B1C0A" w:rsidRDefault="005B1C0A" w:rsidP="005B1C0A">
      <w:r>
        <w:t>indifference of her sister.</w:t>
      </w:r>
    </w:p>
    <w:p w14:paraId="426CCAB6" w14:textId="77777777" w:rsidR="005B1C0A" w:rsidRDefault="005B1C0A" w:rsidP="005B1C0A">
      <w:r>
        <w:t>Elinor's compassion for him increased, as she had reason to suspect</w:t>
      </w:r>
    </w:p>
    <w:p w14:paraId="62A981CE" w14:textId="77777777" w:rsidR="005B1C0A" w:rsidRDefault="005B1C0A" w:rsidP="005B1C0A">
      <w:r>
        <w:t>that the misery of disappointed love had already been known to him.</w:t>
      </w:r>
    </w:p>
    <w:p w14:paraId="1BE5A5F0" w14:textId="77777777" w:rsidR="005B1C0A" w:rsidRDefault="005B1C0A" w:rsidP="005B1C0A">
      <w:r>
        <w:lastRenderedPageBreak/>
        <w:t>This suspicion was given by some words which accidently dropped from</w:t>
      </w:r>
    </w:p>
    <w:p w14:paraId="541BA374" w14:textId="77777777" w:rsidR="005B1C0A" w:rsidRDefault="005B1C0A" w:rsidP="005B1C0A">
      <w:r>
        <w:t>him one evening at the park, when they were sitting down together by</w:t>
      </w:r>
    </w:p>
    <w:p w14:paraId="435A8CFB" w14:textId="77777777" w:rsidR="005B1C0A" w:rsidRDefault="005B1C0A" w:rsidP="005B1C0A">
      <w:r>
        <w:t>mutual consent, while the others were dancing. His eyes were fixed on</w:t>
      </w:r>
    </w:p>
    <w:p w14:paraId="03DF4BFC" w14:textId="77777777" w:rsidR="005B1C0A" w:rsidRDefault="005B1C0A" w:rsidP="005B1C0A">
      <w:r>
        <w:t>Marianne, and, after a silence of some minutes, he said, with a faint</w:t>
      </w:r>
    </w:p>
    <w:p w14:paraId="2872AB03" w14:textId="77777777" w:rsidR="005B1C0A" w:rsidRDefault="005B1C0A" w:rsidP="005B1C0A">
      <w:r>
        <w:t>smile, "Your sister, I understand, does not approve of second</w:t>
      </w:r>
    </w:p>
    <w:p w14:paraId="521748DD" w14:textId="77777777" w:rsidR="005B1C0A" w:rsidRDefault="005B1C0A" w:rsidP="005B1C0A">
      <w:r>
        <w:t>attachments."</w:t>
      </w:r>
    </w:p>
    <w:p w14:paraId="625317A8" w14:textId="77777777" w:rsidR="005B1C0A" w:rsidRDefault="005B1C0A" w:rsidP="005B1C0A">
      <w:r>
        <w:t>"No," replied Elinor, "her opinions are all romantic."</w:t>
      </w:r>
    </w:p>
    <w:p w14:paraId="28BF6BEA" w14:textId="77777777" w:rsidR="005B1C0A" w:rsidRDefault="005B1C0A" w:rsidP="005B1C0A">
      <w:r>
        <w:t>"Or rather, as I believe, she considers them impossible to exist."</w:t>
      </w:r>
    </w:p>
    <w:p w14:paraId="529BA85A" w14:textId="77777777" w:rsidR="005B1C0A" w:rsidRDefault="005B1C0A" w:rsidP="005B1C0A">
      <w:r>
        <w:t>"I believe she does. But how she contrives it without reflecting on</w:t>
      </w:r>
    </w:p>
    <w:p w14:paraId="38967550" w14:textId="77777777" w:rsidR="005B1C0A" w:rsidRDefault="005B1C0A" w:rsidP="005B1C0A">
      <w:r>
        <w:t>the character of her own father, who had himself two wives, I know not.</w:t>
      </w:r>
    </w:p>
    <w:p w14:paraId="7F1F581F" w14:textId="77777777" w:rsidR="005B1C0A" w:rsidRDefault="005B1C0A" w:rsidP="005B1C0A">
      <w:r>
        <w:t>A few years however will settle her opinions on the reasonable basis of</w:t>
      </w:r>
    </w:p>
    <w:p w14:paraId="7084AA33" w14:textId="77777777" w:rsidR="005B1C0A" w:rsidRDefault="005B1C0A" w:rsidP="005B1C0A">
      <w:r>
        <w:t>common sense and observation; and then they may be more easy to define</w:t>
      </w:r>
    </w:p>
    <w:p w14:paraId="2C8259FE" w14:textId="77777777" w:rsidR="005B1C0A" w:rsidRDefault="005B1C0A" w:rsidP="005B1C0A">
      <w:r>
        <w:t>and to justify than they now are, by any body but herself."</w:t>
      </w:r>
    </w:p>
    <w:p w14:paraId="1FC33BAB" w14:textId="77777777" w:rsidR="005B1C0A" w:rsidRDefault="005B1C0A" w:rsidP="005B1C0A">
      <w:r>
        <w:t>"This will probably be the case," he replied; "and yet there is</w:t>
      </w:r>
    </w:p>
    <w:p w14:paraId="1FD4D329" w14:textId="77777777" w:rsidR="005B1C0A" w:rsidRDefault="005B1C0A" w:rsidP="005B1C0A">
      <w:r>
        <w:t>something so amiable in the prejudices of a young mind, that one is</w:t>
      </w:r>
    </w:p>
    <w:p w14:paraId="42B57CAC" w14:textId="77777777" w:rsidR="005B1C0A" w:rsidRDefault="005B1C0A" w:rsidP="005B1C0A">
      <w:r>
        <w:t>sorry to see them give way to the reception of more general opinions."</w:t>
      </w:r>
    </w:p>
    <w:p w14:paraId="477CB5D7" w14:textId="77777777" w:rsidR="005B1C0A" w:rsidRDefault="005B1C0A" w:rsidP="005B1C0A">
      <w:r>
        <w:t>"I cannot agree with you there," said Elinor. "There are</w:t>
      </w:r>
    </w:p>
    <w:p w14:paraId="1658CD67" w14:textId="77777777" w:rsidR="005B1C0A" w:rsidRDefault="005B1C0A" w:rsidP="005B1C0A">
      <w:r>
        <w:t>inconveniences attending such feelings as Marianne's, which all the</w:t>
      </w:r>
    </w:p>
    <w:p w14:paraId="67CCA927" w14:textId="77777777" w:rsidR="005B1C0A" w:rsidRDefault="005B1C0A" w:rsidP="005B1C0A">
      <w:r>
        <w:t>charms of enthusiasm and ignorance of the world cannot atone for. Her</w:t>
      </w:r>
    </w:p>
    <w:p w14:paraId="31823AF9" w14:textId="77777777" w:rsidR="005B1C0A" w:rsidRDefault="005B1C0A" w:rsidP="005B1C0A">
      <w:r>
        <w:t>systems have all the unfortunate tendency of setting propriety at</w:t>
      </w:r>
    </w:p>
    <w:p w14:paraId="6C1D3B52" w14:textId="77777777" w:rsidR="005B1C0A" w:rsidRDefault="005B1C0A" w:rsidP="005B1C0A">
      <w:r>
        <w:t>nought; and a better acquaintance with the world is what I look forward</w:t>
      </w:r>
    </w:p>
    <w:p w14:paraId="3879A2F7" w14:textId="77777777" w:rsidR="005B1C0A" w:rsidRDefault="005B1C0A" w:rsidP="005B1C0A">
      <w:r>
        <w:t>to as her greatest possible advantage."</w:t>
      </w:r>
    </w:p>
    <w:p w14:paraId="2D6DA00B" w14:textId="77777777" w:rsidR="005B1C0A" w:rsidRDefault="005B1C0A" w:rsidP="005B1C0A">
      <w:r>
        <w:t>After a short pause he resumed the conversation by saying,--</w:t>
      </w:r>
    </w:p>
    <w:p w14:paraId="61A19651" w14:textId="77777777" w:rsidR="005B1C0A" w:rsidRDefault="005B1C0A" w:rsidP="005B1C0A">
      <w:r>
        <w:t>"Does your sister make no distinction in her objections against a</w:t>
      </w:r>
    </w:p>
    <w:p w14:paraId="0F1096D7" w14:textId="77777777" w:rsidR="005B1C0A" w:rsidRDefault="005B1C0A" w:rsidP="005B1C0A">
      <w:r>
        <w:t>second attachment? or is it equally criminal in every body? Are those</w:t>
      </w:r>
    </w:p>
    <w:p w14:paraId="0A7781C9" w14:textId="77777777" w:rsidR="005B1C0A" w:rsidRDefault="005B1C0A" w:rsidP="005B1C0A">
      <w:r>
        <w:t>who have been disappointed in their first choice, whether from the</w:t>
      </w:r>
    </w:p>
    <w:p w14:paraId="25BAC108" w14:textId="77777777" w:rsidR="005B1C0A" w:rsidRDefault="005B1C0A" w:rsidP="005B1C0A">
      <w:r>
        <w:t>inconstancy of its object, or the perverseness of circumstances, to be</w:t>
      </w:r>
    </w:p>
    <w:p w14:paraId="088C0E8D" w14:textId="77777777" w:rsidR="005B1C0A" w:rsidRDefault="005B1C0A" w:rsidP="005B1C0A">
      <w:r>
        <w:t>equally indifferent during the rest of their lives?"</w:t>
      </w:r>
    </w:p>
    <w:p w14:paraId="0016E502" w14:textId="77777777" w:rsidR="005B1C0A" w:rsidRDefault="005B1C0A" w:rsidP="005B1C0A">
      <w:r>
        <w:t>"Upon my word, I am not acquainted with the minutiae of her principles.</w:t>
      </w:r>
    </w:p>
    <w:p w14:paraId="095C3088" w14:textId="77777777" w:rsidR="005B1C0A" w:rsidRDefault="005B1C0A" w:rsidP="005B1C0A">
      <w:r>
        <w:lastRenderedPageBreak/>
        <w:t>I only know that I never yet heard her admit any instance of a second</w:t>
      </w:r>
    </w:p>
    <w:p w14:paraId="30BE8ABB" w14:textId="77777777" w:rsidR="005B1C0A" w:rsidRDefault="005B1C0A" w:rsidP="005B1C0A">
      <w:r>
        <w:t>attachment's being pardonable."</w:t>
      </w:r>
    </w:p>
    <w:p w14:paraId="18DCE758" w14:textId="77777777" w:rsidR="005B1C0A" w:rsidRDefault="005B1C0A" w:rsidP="005B1C0A">
      <w:r>
        <w:t>"This," said he, "cannot hold; but a change, a total change of</w:t>
      </w:r>
    </w:p>
    <w:p w14:paraId="6DA3E033" w14:textId="77777777" w:rsidR="005B1C0A" w:rsidRDefault="005B1C0A" w:rsidP="005B1C0A">
      <w:r>
        <w:t>sentiments--No, no, do not desire it; for when the romantic refinements</w:t>
      </w:r>
    </w:p>
    <w:p w14:paraId="42DCFE70" w14:textId="77777777" w:rsidR="005B1C0A" w:rsidRDefault="005B1C0A" w:rsidP="005B1C0A">
      <w:r>
        <w:t>of a young mind are obliged to give way, how frequently are they</w:t>
      </w:r>
    </w:p>
    <w:p w14:paraId="3319D68B" w14:textId="77777777" w:rsidR="005B1C0A" w:rsidRDefault="005B1C0A" w:rsidP="005B1C0A">
      <w:r>
        <w:t>succeeded by such opinions as are but too common, and too dangerous! I</w:t>
      </w:r>
    </w:p>
    <w:p w14:paraId="014873C2" w14:textId="77777777" w:rsidR="005B1C0A" w:rsidRDefault="005B1C0A" w:rsidP="005B1C0A">
      <w:r>
        <w:t>speak from experience. I once knew a lady who in temper and mind</w:t>
      </w:r>
    </w:p>
    <w:p w14:paraId="538D841C" w14:textId="77777777" w:rsidR="005B1C0A" w:rsidRDefault="005B1C0A" w:rsidP="005B1C0A">
      <w:r>
        <w:t>greatly resembled your sister, who thought and judged like her, but who</w:t>
      </w:r>
    </w:p>
    <w:p w14:paraId="77120D92" w14:textId="77777777" w:rsidR="005B1C0A" w:rsidRDefault="005B1C0A" w:rsidP="005B1C0A">
      <w:r>
        <w:t>from an inforced change--from a series of unfortunate circumstances"--</w:t>
      </w:r>
    </w:p>
    <w:p w14:paraId="0A9F98D2" w14:textId="77777777" w:rsidR="005B1C0A" w:rsidRDefault="005B1C0A" w:rsidP="005B1C0A">
      <w:r>
        <w:t>Here he stopt suddenly; appeared to think that he had said too much,</w:t>
      </w:r>
    </w:p>
    <w:p w14:paraId="27B670A7" w14:textId="77777777" w:rsidR="005B1C0A" w:rsidRDefault="005B1C0A" w:rsidP="005B1C0A">
      <w:r>
        <w:t>and by his countenance gave rise to conjectures, which might not</w:t>
      </w:r>
    </w:p>
    <w:p w14:paraId="1D0C91A2" w14:textId="77777777" w:rsidR="005B1C0A" w:rsidRDefault="005B1C0A" w:rsidP="005B1C0A">
      <w:r>
        <w:t>otherwise have entered Elinor's head. The lady would probably have</w:t>
      </w:r>
    </w:p>
    <w:p w14:paraId="063BBAF6" w14:textId="77777777" w:rsidR="005B1C0A" w:rsidRDefault="005B1C0A" w:rsidP="005B1C0A">
      <w:r>
        <w:t>passed without suspicion, had he not convinced Miss Dashwood that what</w:t>
      </w:r>
    </w:p>
    <w:p w14:paraId="3C80314E" w14:textId="77777777" w:rsidR="005B1C0A" w:rsidRDefault="005B1C0A" w:rsidP="005B1C0A">
      <w:r>
        <w:t>concerned her ought not to escape his lips. As it was, it required but</w:t>
      </w:r>
    </w:p>
    <w:p w14:paraId="1CF0512F" w14:textId="77777777" w:rsidR="005B1C0A" w:rsidRDefault="005B1C0A" w:rsidP="005B1C0A">
      <w:r>
        <w:t>a slight effort of fancy to connect his emotion with the tender</w:t>
      </w:r>
    </w:p>
    <w:p w14:paraId="4A67355E" w14:textId="77777777" w:rsidR="005B1C0A" w:rsidRDefault="005B1C0A" w:rsidP="005B1C0A">
      <w:r>
        <w:t>recollection of past regard. Elinor attempted no more. But Marianne,</w:t>
      </w:r>
    </w:p>
    <w:p w14:paraId="747720F3" w14:textId="77777777" w:rsidR="005B1C0A" w:rsidRDefault="005B1C0A" w:rsidP="005B1C0A">
      <w:r>
        <w:t>in her place, would not have done so little. The whole story would</w:t>
      </w:r>
    </w:p>
    <w:p w14:paraId="19380743" w14:textId="77777777" w:rsidR="005B1C0A" w:rsidRDefault="005B1C0A" w:rsidP="005B1C0A">
      <w:r>
        <w:t>have been speedily formed under her active imagination; and every thing</w:t>
      </w:r>
    </w:p>
    <w:p w14:paraId="157B47EB" w14:textId="77777777" w:rsidR="005B1C0A" w:rsidRDefault="005B1C0A" w:rsidP="005B1C0A">
      <w:r>
        <w:t>established in the most melancholy order of disastrous love.</w:t>
      </w:r>
    </w:p>
    <w:p w14:paraId="3582CD27" w14:textId="77777777" w:rsidR="005B1C0A" w:rsidRDefault="005B1C0A" w:rsidP="005B1C0A">
      <w:r>
        <w:t>CHAPTER 12</w:t>
      </w:r>
    </w:p>
    <w:p w14:paraId="76050F48" w14:textId="77777777" w:rsidR="005B1C0A" w:rsidRDefault="005B1C0A" w:rsidP="005B1C0A">
      <w:r>
        <w:t>As Elinor and Marianne were walking together the next morning the</w:t>
      </w:r>
    </w:p>
    <w:p w14:paraId="3B282D40" w14:textId="77777777" w:rsidR="005B1C0A" w:rsidRDefault="005B1C0A" w:rsidP="005B1C0A">
      <w:r>
        <w:t>latter communicated a piece of news to her sister, which in spite of</w:t>
      </w:r>
    </w:p>
    <w:p w14:paraId="0F5CBFE7" w14:textId="77777777" w:rsidR="005B1C0A" w:rsidRDefault="005B1C0A" w:rsidP="005B1C0A">
      <w:r>
        <w:t>all that she knew before of Marianne's imprudence and want of thought,</w:t>
      </w:r>
    </w:p>
    <w:p w14:paraId="743AB79D" w14:textId="77777777" w:rsidR="005B1C0A" w:rsidRDefault="005B1C0A" w:rsidP="005B1C0A">
      <w:r>
        <w:t>surprised her by its extravagant testimony of both. Marianne told her,</w:t>
      </w:r>
    </w:p>
    <w:p w14:paraId="0BA2F2CE" w14:textId="77777777" w:rsidR="005B1C0A" w:rsidRDefault="005B1C0A" w:rsidP="005B1C0A">
      <w:r>
        <w:t>with the greatest delight, that Willoughby had given her a horse, one</w:t>
      </w:r>
    </w:p>
    <w:p w14:paraId="05498A8D" w14:textId="77777777" w:rsidR="005B1C0A" w:rsidRDefault="005B1C0A" w:rsidP="005B1C0A">
      <w:r>
        <w:t>that he had bred himself on his estate in Somersetshire, and which was</w:t>
      </w:r>
    </w:p>
    <w:p w14:paraId="71550229" w14:textId="77777777" w:rsidR="005B1C0A" w:rsidRDefault="005B1C0A" w:rsidP="005B1C0A">
      <w:r>
        <w:t>exactly calculated to carry a woman. Without considering that it was</w:t>
      </w:r>
    </w:p>
    <w:p w14:paraId="6540CEE9" w14:textId="77777777" w:rsidR="005B1C0A" w:rsidRDefault="005B1C0A" w:rsidP="005B1C0A">
      <w:r>
        <w:t>not in her mother's plan to keep any horse, that if she were to alter</w:t>
      </w:r>
    </w:p>
    <w:p w14:paraId="024EAFC4" w14:textId="77777777" w:rsidR="005B1C0A" w:rsidRDefault="005B1C0A" w:rsidP="005B1C0A">
      <w:r>
        <w:t>her resolution in favour of this gift, she must buy another for the</w:t>
      </w:r>
    </w:p>
    <w:p w14:paraId="1FB9B3FE" w14:textId="77777777" w:rsidR="005B1C0A" w:rsidRDefault="005B1C0A" w:rsidP="005B1C0A">
      <w:r>
        <w:lastRenderedPageBreak/>
        <w:t>servant, and keep a servant to ride it, and after all, build a stable</w:t>
      </w:r>
    </w:p>
    <w:p w14:paraId="323ADD2F" w14:textId="77777777" w:rsidR="005B1C0A" w:rsidRDefault="005B1C0A" w:rsidP="005B1C0A">
      <w:r>
        <w:t>to receive them, she had accepted the present without hesitation, and</w:t>
      </w:r>
    </w:p>
    <w:p w14:paraId="1744309D" w14:textId="77777777" w:rsidR="005B1C0A" w:rsidRDefault="005B1C0A" w:rsidP="005B1C0A">
      <w:r>
        <w:t>told her sister of it in raptures.</w:t>
      </w:r>
    </w:p>
    <w:p w14:paraId="2E09B706" w14:textId="77777777" w:rsidR="005B1C0A" w:rsidRDefault="005B1C0A" w:rsidP="005B1C0A">
      <w:r>
        <w:t>"He intends to send his groom into Somersetshire immediately for it,"</w:t>
      </w:r>
    </w:p>
    <w:p w14:paraId="45BF3FAA" w14:textId="77777777" w:rsidR="005B1C0A" w:rsidRDefault="005B1C0A" w:rsidP="005B1C0A">
      <w:r>
        <w:t>she added, "and when it arrives we will ride every day. You shall</w:t>
      </w:r>
    </w:p>
    <w:p w14:paraId="54FA3878" w14:textId="77777777" w:rsidR="005B1C0A" w:rsidRDefault="005B1C0A" w:rsidP="005B1C0A">
      <w:r>
        <w:t>share its use with me. Imagine to yourself, my dear Elinor, the</w:t>
      </w:r>
    </w:p>
    <w:p w14:paraId="1E553A06" w14:textId="77777777" w:rsidR="005B1C0A" w:rsidRDefault="005B1C0A" w:rsidP="005B1C0A">
      <w:r>
        <w:t>delight of a gallop on some of these downs."</w:t>
      </w:r>
    </w:p>
    <w:p w14:paraId="469FB745" w14:textId="77777777" w:rsidR="005B1C0A" w:rsidRDefault="005B1C0A" w:rsidP="005B1C0A">
      <w:r>
        <w:t>Most unwilling was she to awaken from such a dream of felicity to</w:t>
      </w:r>
    </w:p>
    <w:p w14:paraId="7846A9A8" w14:textId="77777777" w:rsidR="005B1C0A" w:rsidRDefault="005B1C0A" w:rsidP="005B1C0A">
      <w:r>
        <w:t>comprehend all the unhappy truths which attended the affair; and for</w:t>
      </w:r>
    </w:p>
    <w:p w14:paraId="49E778D5" w14:textId="77777777" w:rsidR="005B1C0A" w:rsidRDefault="005B1C0A" w:rsidP="005B1C0A">
      <w:r>
        <w:t>some time she refused to submit to them. As to an additional servant,</w:t>
      </w:r>
    </w:p>
    <w:p w14:paraId="5013654F" w14:textId="77777777" w:rsidR="005B1C0A" w:rsidRDefault="005B1C0A" w:rsidP="005B1C0A">
      <w:r>
        <w:t>the expense would be a trifle; Mamma she was sure would never object to</w:t>
      </w:r>
    </w:p>
    <w:p w14:paraId="1322710D" w14:textId="77777777" w:rsidR="005B1C0A" w:rsidRDefault="005B1C0A" w:rsidP="005B1C0A">
      <w:r>
        <w:t>it; and any horse would do for HIM; he might always get one at the</w:t>
      </w:r>
    </w:p>
    <w:p w14:paraId="2B57C209" w14:textId="77777777" w:rsidR="005B1C0A" w:rsidRDefault="005B1C0A" w:rsidP="005B1C0A">
      <w:r>
        <w:t>park; as to a stable, the merest shed would be sufficient. Elinor then</w:t>
      </w:r>
    </w:p>
    <w:p w14:paraId="60BBA397" w14:textId="77777777" w:rsidR="005B1C0A" w:rsidRDefault="005B1C0A" w:rsidP="005B1C0A">
      <w:r>
        <w:t>ventured to doubt the propriety of her receiving such a present from a</w:t>
      </w:r>
    </w:p>
    <w:p w14:paraId="197FCD45" w14:textId="77777777" w:rsidR="005B1C0A" w:rsidRDefault="005B1C0A" w:rsidP="005B1C0A">
      <w:r>
        <w:t>man so little, or at least so lately known to her. This was too much.</w:t>
      </w:r>
    </w:p>
    <w:p w14:paraId="56F29BBE" w14:textId="77777777" w:rsidR="005B1C0A" w:rsidRDefault="005B1C0A" w:rsidP="005B1C0A">
      <w:r>
        <w:t>"You are mistaken, Elinor," said she warmly, "in supposing I know very</w:t>
      </w:r>
    </w:p>
    <w:p w14:paraId="344DB366" w14:textId="77777777" w:rsidR="005B1C0A" w:rsidRDefault="005B1C0A" w:rsidP="005B1C0A">
      <w:r>
        <w:t>little of Willoughby. I have not known him long indeed, but I am much</w:t>
      </w:r>
    </w:p>
    <w:p w14:paraId="23E80EB2" w14:textId="77777777" w:rsidR="005B1C0A" w:rsidRDefault="005B1C0A" w:rsidP="005B1C0A">
      <w:r>
        <w:t>better acquainted with him, than I am with any other creature in the</w:t>
      </w:r>
    </w:p>
    <w:p w14:paraId="188896D0" w14:textId="77777777" w:rsidR="005B1C0A" w:rsidRDefault="005B1C0A" w:rsidP="005B1C0A">
      <w:r>
        <w:t>world, except yourself and mama. It is not time or opportunity that is</w:t>
      </w:r>
    </w:p>
    <w:p w14:paraId="4B0E5C5D" w14:textId="77777777" w:rsidR="005B1C0A" w:rsidRDefault="005B1C0A" w:rsidP="005B1C0A">
      <w:r>
        <w:t>to determine intimacy;--it is disposition alone. Seven years would be</w:t>
      </w:r>
    </w:p>
    <w:p w14:paraId="00FA3B79" w14:textId="77777777" w:rsidR="005B1C0A" w:rsidRDefault="005B1C0A" w:rsidP="005B1C0A">
      <w:r>
        <w:t>insufficient to make some people acquainted with each other, and seven</w:t>
      </w:r>
    </w:p>
    <w:p w14:paraId="1AC842B6" w14:textId="77777777" w:rsidR="005B1C0A" w:rsidRDefault="005B1C0A" w:rsidP="005B1C0A">
      <w:r>
        <w:t>days are more than enough for others. I should hold myself guilty of</w:t>
      </w:r>
    </w:p>
    <w:p w14:paraId="0FB40AFA" w14:textId="77777777" w:rsidR="005B1C0A" w:rsidRDefault="005B1C0A" w:rsidP="005B1C0A">
      <w:r>
        <w:t>greater impropriety in accepting a horse from my brother, than from</w:t>
      </w:r>
    </w:p>
    <w:p w14:paraId="0915C30C" w14:textId="77777777" w:rsidR="005B1C0A" w:rsidRDefault="005B1C0A" w:rsidP="005B1C0A">
      <w:r>
        <w:t>Willoughby. Of John I know very little, though we have lived together</w:t>
      </w:r>
    </w:p>
    <w:p w14:paraId="22E85141" w14:textId="77777777" w:rsidR="005B1C0A" w:rsidRDefault="005B1C0A" w:rsidP="005B1C0A">
      <w:r>
        <w:t>for years; but of Willoughby my judgment has long been formed."</w:t>
      </w:r>
    </w:p>
    <w:p w14:paraId="4581FB0C" w14:textId="77777777" w:rsidR="005B1C0A" w:rsidRDefault="005B1C0A" w:rsidP="005B1C0A">
      <w:r>
        <w:t>Elinor thought it wisest to touch that point no more. She knew her</w:t>
      </w:r>
    </w:p>
    <w:p w14:paraId="2688E80B" w14:textId="77777777" w:rsidR="005B1C0A" w:rsidRDefault="005B1C0A" w:rsidP="005B1C0A">
      <w:r>
        <w:t>sister's temper. Opposition on so tender a subject would only attach</w:t>
      </w:r>
    </w:p>
    <w:p w14:paraId="6D3AC6B5" w14:textId="77777777" w:rsidR="005B1C0A" w:rsidRDefault="005B1C0A" w:rsidP="005B1C0A">
      <w:r>
        <w:t>her the more to her own opinion. But by an appeal to her affection for</w:t>
      </w:r>
    </w:p>
    <w:p w14:paraId="02E6105C" w14:textId="77777777" w:rsidR="005B1C0A" w:rsidRDefault="005B1C0A" w:rsidP="005B1C0A">
      <w:r>
        <w:t>her mother, by representing the inconveniences which that indulgent</w:t>
      </w:r>
    </w:p>
    <w:p w14:paraId="4F0E3D9D" w14:textId="77777777" w:rsidR="005B1C0A" w:rsidRDefault="005B1C0A" w:rsidP="005B1C0A">
      <w:r>
        <w:lastRenderedPageBreak/>
        <w:t>mother must draw on herself, if (as would probably be the case) she</w:t>
      </w:r>
    </w:p>
    <w:p w14:paraId="705E7F9C" w14:textId="77777777" w:rsidR="005B1C0A" w:rsidRDefault="005B1C0A" w:rsidP="005B1C0A">
      <w:r>
        <w:t>consented to this increase of establishment, Marianne was shortly</w:t>
      </w:r>
    </w:p>
    <w:p w14:paraId="745270C4" w14:textId="77777777" w:rsidR="005B1C0A" w:rsidRDefault="005B1C0A" w:rsidP="005B1C0A">
      <w:r>
        <w:t>subdued; and she promised not to tempt her mother to such imprudent</w:t>
      </w:r>
    </w:p>
    <w:p w14:paraId="19BCFB07" w14:textId="77777777" w:rsidR="005B1C0A" w:rsidRDefault="005B1C0A" w:rsidP="005B1C0A">
      <w:r>
        <w:t>kindness by mentioning the offer, and to tell Willoughby when she saw</w:t>
      </w:r>
    </w:p>
    <w:p w14:paraId="01F6FDB5" w14:textId="77777777" w:rsidR="005B1C0A" w:rsidRDefault="005B1C0A" w:rsidP="005B1C0A">
      <w:r>
        <w:t>him next, that it must be declined.</w:t>
      </w:r>
    </w:p>
    <w:p w14:paraId="7B6FCB23" w14:textId="77777777" w:rsidR="005B1C0A" w:rsidRDefault="005B1C0A" w:rsidP="005B1C0A">
      <w:r>
        <w:t>She was faithful to her word; and when Willoughby called at the</w:t>
      </w:r>
    </w:p>
    <w:p w14:paraId="0AD0FB60" w14:textId="77777777" w:rsidR="005B1C0A" w:rsidRDefault="005B1C0A" w:rsidP="005B1C0A">
      <w:r>
        <w:t>cottage, the same day, Elinor heard her express her disappointment to</w:t>
      </w:r>
    </w:p>
    <w:p w14:paraId="0E484D72" w14:textId="77777777" w:rsidR="005B1C0A" w:rsidRDefault="005B1C0A" w:rsidP="005B1C0A">
      <w:r>
        <w:t>him in a low voice, on being obliged to forego the acceptance of his</w:t>
      </w:r>
    </w:p>
    <w:p w14:paraId="06CFD167" w14:textId="77777777" w:rsidR="005B1C0A" w:rsidRDefault="005B1C0A" w:rsidP="005B1C0A">
      <w:r>
        <w:t>present. The reasons for this alteration were at the same time</w:t>
      </w:r>
    </w:p>
    <w:p w14:paraId="6DA11EBA" w14:textId="77777777" w:rsidR="005B1C0A" w:rsidRDefault="005B1C0A" w:rsidP="005B1C0A">
      <w:r>
        <w:t>related, and they were such as to make further entreaty on his side</w:t>
      </w:r>
    </w:p>
    <w:p w14:paraId="5924BC41" w14:textId="77777777" w:rsidR="005B1C0A" w:rsidRDefault="005B1C0A" w:rsidP="005B1C0A">
      <w:r>
        <w:t>impossible. His concern however was very apparent; and after</w:t>
      </w:r>
    </w:p>
    <w:p w14:paraId="7156FF06" w14:textId="77777777" w:rsidR="005B1C0A" w:rsidRDefault="005B1C0A" w:rsidP="005B1C0A">
      <w:r>
        <w:t>expressing it with earnestness, he added, in the same low voice,--"But,</w:t>
      </w:r>
    </w:p>
    <w:p w14:paraId="31827B39" w14:textId="77777777" w:rsidR="005B1C0A" w:rsidRDefault="005B1C0A" w:rsidP="005B1C0A">
      <w:r>
        <w:t>Marianne, the horse is still yours, though you cannot use it now. I</w:t>
      </w:r>
    </w:p>
    <w:p w14:paraId="75BDFEDD" w14:textId="77777777" w:rsidR="005B1C0A" w:rsidRDefault="005B1C0A" w:rsidP="005B1C0A">
      <w:r>
        <w:t>shall keep it only till you can claim it. When you leave Barton to</w:t>
      </w:r>
    </w:p>
    <w:p w14:paraId="14E7573A" w14:textId="77777777" w:rsidR="005B1C0A" w:rsidRDefault="005B1C0A" w:rsidP="005B1C0A">
      <w:r>
        <w:t>form your own establishment in a more lasting home, Queen Mab shall</w:t>
      </w:r>
    </w:p>
    <w:p w14:paraId="0A0A1820" w14:textId="77777777" w:rsidR="005B1C0A" w:rsidRDefault="005B1C0A" w:rsidP="005B1C0A">
      <w:r>
        <w:t>receive you."</w:t>
      </w:r>
    </w:p>
    <w:p w14:paraId="404C451D" w14:textId="77777777" w:rsidR="005B1C0A" w:rsidRDefault="005B1C0A" w:rsidP="005B1C0A">
      <w:r>
        <w:t>This was all overheard by Miss Dashwood; and in the whole of the</w:t>
      </w:r>
    </w:p>
    <w:p w14:paraId="490439EF" w14:textId="77777777" w:rsidR="005B1C0A" w:rsidRDefault="005B1C0A" w:rsidP="005B1C0A">
      <w:r>
        <w:t>sentence, in his manner of pronouncing it, and in his addressing her</w:t>
      </w:r>
    </w:p>
    <w:p w14:paraId="422F5BD8" w14:textId="77777777" w:rsidR="005B1C0A" w:rsidRDefault="005B1C0A" w:rsidP="005B1C0A">
      <w:r>
        <w:t>sister by her Christian name alone, she instantly saw an intimacy so</w:t>
      </w:r>
    </w:p>
    <w:p w14:paraId="2DE33507" w14:textId="77777777" w:rsidR="005B1C0A" w:rsidRDefault="005B1C0A" w:rsidP="005B1C0A">
      <w:r>
        <w:t>decided, a meaning so direct, as marked a perfect agreement between</w:t>
      </w:r>
    </w:p>
    <w:p w14:paraId="007612EE" w14:textId="77777777" w:rsidR="005B1C0A" w:rsidRDefault="005B1C0A" w:rsidP="005B1C0A">
      <w:r>
        <w:t>them. From that moment she doubted not of their being engaged to each</w:t>
      </w:r>
    </w:p>
    <w:p w14:paraId="4CC0EF94" w14:textId="77777777" w:rsidR="005B1C0A" w:rsidRDefault="005B1C0A" w:rsidP="005B1C0A">
      <w:r>
        <w:t>other; and the belief of it created no other surprise than that she, or</w:t>
      </w:r>
    </w:p>
    <w:p w14:paraId="20B3E6AC" w14:textId="77777777" w:rsidR="005B1C0A" w:rsidRDefault="005B1C0A" w:rsidP="005B1C0A">
      <w:r>
        <w:t>any of their friends, should be left by tempers so frank, to discover</w:t>
      </w:r>
    </w:p>
    <w:p w14:paraId="30A514A0" w14:textId="77777777" w:rsidR="005B1C0A" w:rsidRDefault="005B1C0A" w:rsidP="005B1C0A">
      <w:r>
        <w:t>it by accident.</w:t>
      </w:r>
    </w:p>
    <w:p w14:paraId="4815042F" w14:textId="77777777" w:rsidR="005B1C0A" w:rsidRDefault="005B1C0A" w:rsidP="005B1C0A">
      <w:r>
        <w:t>Margaret related something to her the next day, which placed this</w:t>
      </w:r>
    </w:p>
    <w:p w14:paraId="694E528B" w14:textId="77777777" w:rsidR="005B1C0A" w:rsidRDefault="005B1C0A" w:rsidP="005B1C0A">
      <w:r>
        <w:t>matter in a still clearer light. Willoughby had spent the preceding</w:t>
      </w:r>
    </w:p>
    <w:p w14:paraId="7CC185AB" w14:textId="77777777" w:rsidR="005B1C0A" w:rsidRDefault="005B1C0A" w:rsidP="005B1C0A">
      <w:r>
        <w:t>evening with them, and Margaret, by being left some time in the parlour</w:t>
      </w:r>
    </w:p>
    <w:p w14:paraId="2731F5E5" w14:textId="77777777" w:rsidR="005B1C0A" w:rsidRDefault="005B1C0A" w:rsidP="005B1C0A">
      <w:r>
        <w:t>with only him and Marianne, had had opportunity for observations,</w:t>
      </w:r>
    </w:p>
    <w:p w14:paraId="42B326EF" w14:textId="77777777" w:rsidR="005B1C0A" w:rsidRDefault="005B1C0A" w:rsidP="005B1C0A">
      <w:r>
        <w:t>which, with a most important face, she communicated to her eldest</w:t>
      </w:r>
    </w:p>
    <w:p w14:paraId="6DE9895F" w14:textId="77777777" w:rsidR="005B1C0A" w:rsidRDefault="005B1C0A" w:rsidP="005B1C0A">
      <w:r>
        <w:lastRenderedPageBreak/>
        <w:t>sister, when they were next by themselves.</w:t>
      </w:r>
    </w:p>
    <w:p w14:paraId="3347E697" w14:textId="77777777" w:rsidR="005B1C0A" w:rsidRDefault="005B1C0A" w:rsidP="005B1C0A">
      <w:r>
        <w:t>"Oh, Elinor!" she cried, "I have such a secret to tell you about</w:t>
      </w:r>
    </w:p>
    <w:p w14:paraId="68660A0B" w14:textId="77777777" w:rsidR="005B1C0A" w:rsidRDefault="005B1C0A" w:rsidP="005B1C0A">
      <w:r>
        <w:t>Marianne. I am sure she will be married to Mr. Willoughby very soon."</w:t>
      </w:r>
    </w:p>
    <w:p w14:paraId="2D9C2402" w14:textId="77777777" w:rsidR="005B1C0A" w:rsidRDefault="005B1C0A" w:rsidP="005B1C0A">
      <w:r>
        <w:t>"You have said so," replied Elinor, "almost every day since they first</w:t>
      </w:r>
    </w:p>
    <w:p w14:paraId="5A1E3CAA" w14:textId="77777777" w:rsidR="005B1C0A" w:rsidRDefault="005B1C0A" w:rsidP="005B1C0A">
      <w:r>
        <w:t>met on High-church Down; and they had not known each other a week, I</w:t>
      </w:r>
    </w:p>
    <w:p w14:paraId="550A1ABA" w14:textId="77777777" w:rsidR="005B1C0A" w:rsidRDefault="005B1C0A" w:rsidP="005B1C0A">
      <w:r>
        <w:t>believe, before you were certain that Marianne wore his picture round</w:t>
      </w:r>
    </w:p>
    <w:p w14:paraId="7FB02AA8" w14:textId="77777777" w:rsidR="005B1C0A" w:rsidRDefault="005B1C0A" w:rsidP="005B1C0A">
      <w:r>
        <w:t>her neck; but it turned out to be only the miniature of our great</w:t>
      </w:r>
    </w:p>
    <w:p w14:paraId="24616E1D" w14:textId="77777777" w:rsidR="005B1C0A" w:rsidRDefault="005B1C0A" w:rsidP="005B1C0A">
      <w:r>
        <w:t>uncle."</w:t>
      </w:r>
    </w:p>
    <w:p w14:paraId="48CA0469" w14:textId="77777777" w:rsidR="005B1C0A" w:rsidRDefault="005B1C0A" w:rsidP="005B1C0A">
      <w:r>
        <w:t>"But indeed this is quite another thing. I am sure they will be</w:t>
      </w:r>
    </w:p>
    <w:p w14:paraId="0917FAA0" w14:textId="77777777" w:rsidR="005B1C0A" w:rsidRDefault="005B1C0A" w:rsidP="005B1C0A">
      <w:r>
        <w:t>married very soon, for he has got a lock of her hair."</w:t>
      </w:r>
    </w:p>
    <w:p w14:paraId="77F694BA" w14:textId="77777777" w:rsidR="005B1C0A" w:rsidRDefault="005B1C0A" w:rsidP="005B1C0A">
      <w:r>
        <w:t>"Take care, Margaret. It may be only the hair of some great uncle of</w:t>
      </w:r>
    </w:p>
    <w:p w14:paraId="49B4A426" w14:textId="77777777" w:rsidR="005B1C0A" w:rsidRDefault="005B1C0A" w:rsidP="005B1C0A">
      <w:r>
        <w:t>HIS."</w:t>
      </w:r>
    </w:p>
    <w:p w14:paraId="320A13F5" w14:textId="77777777" w:rsidR="005B1C0A" w:rsidRDefault="005B1C0A" w:rsidP="005B1C0A">
      <w:r>
        <w:t>"But, indeed, Elinor, it is Marianne's. I am almost sure it is, for I</w:t>
      </w:r>
    </w:p>
    <w:p w14:paraId="47AC62CA" w14:textId="77777777" w:rsidR="005B1C0A" w:rsidRDefault="005B1C0A" w:rsidP="005B1C0A">
      <w:r>
        <w:t>saw him cut it off. Last night after tea, when you and mama went out</w:t>
      </w:r>
    </w:p>
    <w:p w14:paraId="3B56AF7B" w14:textId="77777777" w:rsidR="005B1C0A" w:rsidRDefault="005B1C0A" w:rsidP="005B1C0A">
      <w:r>
        <w:t>of the room, they were whispering and talking together as fast as could</w:t>
      </w:r>
    </w:p>
    <w:p w14:paraId="0796E232" w14:textId="77777777" w:rsidR="005B1C0A" w:rsidRDefault="005B1C0A" w:rsidP="005B1C0A">
      <w:r>
        <w:t>be, and he seemed to be begging something of her, and presently he took</w:t>
      </w:r>
    </w:p>
    <w:p w14:paraId="427049D7" w14:textId="77777777" w:rsidR="005B1C0A" w:rsidRDefault="005B1C0A" w:rsidP="005B1C0A">
      <w:r>
        <w:t>up her scissors and cut off a long lock of her hair, for it was all</w:t>
      </w:r>
    </w:p>
    <w:p w14:paraId="68CDA75A" w14:textId="77777777" w:rsidR="005B1C0A" w:rsidRDefault="005B1C0A" w:rsidP="005B1C0A">
      <w:r>
        <w:t>tumbled down her back; and he kissed it, and folded it up in a piece of</w:t>
      </w:r>
    </w:p>
    <w:p w14:paraId="349A1744" w14:textId="77777777" w:rsidR="005B1C0A" w:rsidRDefault="005B1C0A" w:rsidP="005B1C0A">
      <w:r>
        <w:t>white paper; and put it into his pocket-book."</w:t>
      </w:r>
    </w:p>
    <w:p w14:paraId="167B50F1" w14:textId="77777777" w:rsidR="005B1C0A" w:rsidRDefault="005B1C0A" w:rsidP="005B1C0A">
      <w:r>
        <w:t>For such particulars, stated on such authority, Elinor could not</w:t>
      </w:r>
    </w:p>
    <w:p w14:paraId="13DCDABC" w14:textId="77777777" w:rsidR="005B1C0A" w:rsidRDefault="005B1C0A" w:rsidP="005B1C0A">
      <w:r>
        <w:t>withhold her credit; nor was she disposed to it, for the circumstance</w:t>
      </w:r>
    </w:p>
    <w:p w14:paraId="1AC02615" w14:textId="77777777" w:rsidR="005B1C0A" w:rsidRDefault="005B1C0A" w:rsidP="005B1C0A">
      <w:r>
        <w:t>was in perfect unison with what she had heard and seen herself.</w:t>
      </w:r>
    </w:p>
    <w:p w14:paraId="5881A78E" w14:textId="77777777" w:rsidR="005B1C0A" w:rsidRDefault="005B1C0A" w:rsidP="005B1C0A">
      <w:r>
        <w:t>Margaret's sagacity was not always displayed in a way so satisfactory</w:t>
      </w:r>
    </w:p>
    <w:p w14:paraId="0105C7B5" w14:textId="77777777" w:rsidR="005B1C0A" w:rsidRDefault="005B1C0A" w:rsidP="005B1C0A">
      <w:r>
        <w:t>to her sister. When Mrs. Jennings attacked her one evening at the</w:t>
      </w:r>
    </w:p>
    <w:p w14:paraId="55CB2B6B" w14:textId="77777777" w:rsidR="005B1C0A" w:rsidRDefault="005B1C0A" w:rsidP="005B1C0A">
      <w:r>
        <w:t>park, to give the name of the young man who was Elinor's particular</w:t>
      </w:r>
    </w:p>
    <w:p w14:paraId="6E4D7858" w14:textId="77777777" w:rsidR="005B1C0A" w:rsidRDefault="005B1C0A" w:rsidP="005B1C0A">
      <w:r>
        <w:t>favourite, which had been long a matter of great curiosity to her,</w:t>
      </w:r>
    </w:p>
    <w:p w14:paraId="2D0EB06C" w14:textId="77777777" w:rsidR="005B1C0A" w:rsidRDefault="005B1C0A" w:rsidP="005B1C0A">
      <w:r>
        <w:t>Margaret answered by looking at her sister, and saying, "I must not</w:t>
      </w:r>
    </w:p>
    <w:p w14:paraId="2792DACE" w14:textId="77777777" w:rsidR="005B1C0A" w:rsidRDefault="005B1C0A" w:rsidP="005B1C0A">
      <w:r>
        <w:t>tell, may I, Elinor?"</w:t>
      </w:r>
    </w:p>
    <w:p w14:paraId="47E0D3D2" w14:textId="77777777" w:rsidR="005B1C0A" w:rsidRDefault="005B1C0A" w:rsidP="005B1C0A">
      <w:r>
        <w:t>This of course made every body laugh; and Elinor tried to laugh too.</w:t>
      </w:r>
    </w:p>
    <w:p w14:paraId="172B07F7" w14:textId="77777777" w:rsidR="005B1C0A" w:rsidRDefault="005B1C0A" w:rsidP="005B1C0A">
      <w:r>
        <w:lastRenderedPageBreak/>
        <w:t>But the effort was painful. She was convinced that Margaret had fixed</w:t>
      </w:r>
    </w:p>
    <w:p w14:paraId="68DD5F0D" w14:textId="77777777" w:rsidR="005B1C0A" w:rsidRDefault="005B1C0A" w:rsidP="005B1C0A">
      <w:r>
        <w:t>on a person whose name she could not bear with composure to become a</w:t>
      </w:r>
    </w:p>
    <w:p w14:paraId="0F946B23" w14:textId="77777777" w:rsidR="005B1C0A" w:rsidRDefault="005B1C0A" w:rsidP="005B1C0A">
      <w:r>
        <w:t>standing joke with Mrs. Jennings.</w:t>
      </w:r>
    </w:p>
    <w:p w14:paraId="4BDEE964" w14:textId="77777777" w:rsidR="005B1C0A" w:rsidRDefault="005B1C0A" w:rsidP="005B1C0A">
      <w:r>
        <w:t>Marianne felt for her most sincerely; but she did more harm than good</w:t>
      </w:r>
    </w:p>
    <w:p w14:paraId="41AC8CB3" w14:textId="77777777" w:rsidR="005B1C0A" w:rsidRDefault="005B1C0A" w:rsidP="005B1C0A">
      <w:r>
        <w:t>to the cause, by turning very red and saying in an angry manner to</w:t>
      </w:r>
    </w:p>
    <w:p w14:paraId="139E9409" w14:textId="77777777" w:rsidR="005B1C0A" w:rsidRDefault="005B1C0A" w:rsidP="005B1C0A">
      <w:r>
        <w:t>Margaret,</w:t>
      </w:r>
    </w:p>
    <w:p w14:paraId="45A1CB0D" w14:textId="77777777" w:rsidR="005B1C0A" w:rsidRDefault="005B1C0A" w:rsidP="005B1C0A">
      <w:r>
        <w:t>"Remember that whatever your conjectures may be, you have no right to</w:t>
      </w:r>
    </w:p>
    <w:p w14:paraId="6AF78AE3" w14:textId="77777777" w:rsidR="005B1C0A" w:rsidRDefault="005B1C0A" w:rsidP="005B1C0A">
      <w:r>
        <w:t>repeat them."</w:t>
      </w:r>
    </w:p>
    <w:p w14:paraId="35980626" w14:textId="77777777" w:rsidR="005B1C0A" w:rsidRDefault="005B1C0A" w:rsidP="005B1C0A">
      <w:r>
        <w:t>"I never had any conjectures about it," replied Margaret; "it was you</w:t>
      </w:r>
    </w:p>
    <w:p w14:paraId="2430B7FF" w14:textId="77777777" w:rsidR="005B1C0A" w:rsidRDefault="005B1C0A" w:rsidP="005B1C0A">
      <w:r>
        <w:t>who told me of it yourself."</w:t>
      </w:r>
    </w:p>
    <w:p w14:paraId="7C0F8374" w14:textId="77777777" w:rsidR="005B1C0A" w:rsidRDefault="005B1C0A" w:rsidP="005B1C0A">
      <w:r>
        <w:t>This increased the mirth of the company, and Margaret was eagerly</w:t>
      </w:r>
    </w:p>
    <w:p w14:paraId="7A3306D4" w14:textId="77777777" w:rsidR="005B1C0A" w:rsidRDefault="005B1C0A" w:rsidP="005B1C0A">
      <w:r>
        <w:t>pressed to say something more.</w:t>
      </w:r>
    </w:p>
    <w:p w14:paraId="1299DF71" w14:textId="77777777" w:rsidR="005B1C0A" w:rsidRDefault="005B1C0A" w:rsidP="005B1C0A">
      <w:r>
        <w:t>"Oh! pray, Miss Margaret, let us know all about it," said Mrs.</w:t>
      </w:r>
    </w:p>
    <w:p w14:paraId="341D9F3C" w14:textId="77777777" w:rsidR="005B1C0A" w:rsidRDefault="005B1C0A" w:rsidP="005B1C0A">
      <w:r>
        <w:t>Jennings. "What is the gentleman's name?"</w:t>
      </w:r>
    </w:p>
    <w:p w14:paraId="6F728893" w14:textId="77777777" w:rsidR="005B1C0A" w:rsidRDefault="005B1C0A" w:rsidP="005B1C0A">
      <w:r>
        <w:t>"I must not tell, ma'am. But I know very well what it is; and I know</w:t>
      </w:r>
    </w:p>
    <w:p w14:paraId="17EE700F" w14:textId="77777777" w:rsidR="005B1C0A" w:rsidRDefault="005B1C0A" w:rsidP="005B1C0A">
      <w:r>
        <w:t>where he is too."</w:t>
      </w:r>
    </w:p>
    <w:p w14:paraId="314D9E48" w14:textId="77777777" w:rsidR="005B1C0A" w:rsidRDefault="005B1C0A" w:rsidP="005B1C0A">
      <w:r>
        <w:t>"Yes, yes, we can guess where he is; at his own house at Norland to be</w:t>
      </w:r>
    </w:p>
    <w:p w14:paraId="09BDF7CB" w14:textId="77777777" w:rsidR="005B1C0A" w:rsidRDefault="005B1C0A" w:rsidP="005B1C0A">
      <w:r>
        <w:t>sure. He is the curate of the parish I dare say."</w:t>
      </w:r>
    </w:p>
    <w:p w14:paraId="57D7CCBC" w14:textId="77777777" w:rsidR="005B1C0A" w:rsidRDefault="005B1C0A" w:rsidP="005B1C0A">
      <w:r>
        <w:t>"No, THAT he is not. He is of no profession at all."</w:t>
      </w:r>
    </w:p>
    <w:p w14:paraId="0CD625A9" w14:textId="77777777" w:rsidR="005B1C0A" w:rsidRDefault="005B1C0A" w:rsidP="005B1C0A">
      <w:r>
        <w:t>"Margaret," said Marianne with great warmth, "you know that all this is</w:t>
      </w:r>
    </w:p>
    <w:p w14:paraId="0E6F8450" w14:textId="77777777" w:rsidR="005B1C0A" w:rsidRDefault="005B1C0A" w:rsidP="005B1C0A">
      <w:r>
        <w:t>an invention of your own, and that there is no such person in</w:t>
      </w:r>
    </w:p>
    <w:p w14:paraId="6733A237" w14:textId="77777777" w:rsidR="005B1C0A" w:rsidRDefault="005B1C0A" w:rsidP="005B1C0A">
      <w:r>
        <w:t>existence."</w:t>
      </w:r>
    </w:p>
    <w:p w14:paraId="42E2F7D0" w14:textId="77777777" w:rsidR="005B1C0A" w:rsidRDefault="005B1C0A" w:rsidP="005B1C0A">
      <w:r>
        <w:t>"Well, then, he is lately dead, Marianne, for I am sure there was such</w:t>
      </w:r>
    </w:p>
    <w:p w14:paraId="1849CC9E" w14:textId="77777777" w:rsidR="005B1C0A" w:rsidRDefault="005B1C0A" w:rsidP="005B1C0A">
      <w:r>
        <w:t>a man once, and his name begins with an F."</w:t>
      </w:r>
    </w:p>
    <w:p w14:paraId="623B8C02" w14:textId="77777777" w:rsidR="005B1C0A" w:rsidRDefault="005B1C0A" w:rsidP="005B1C0A">
      <w:r>
        <w:t>Most grateful did Elinor feel to Lady Middleton for observing, at this</w:t>
      </w:r>
    </w:p>
    <w:p w14:paraId="217714ED" w14:textId="77777777" w:rsidR="005B1C0A" w:rsidRDefault="005B1C0A" w:rsidP="005B1C0A">
      <w:r>
        <w:t>moment, "that it rained very hard," though she believed the</w:t>
      </w:r>
    </w:p>
    <w:p w14:paraId="706A86A9" w14:textId="77777777" w:rsidR="005B1C0A" w:rsidRDefault="005B1C0A" w:rsidP="005B1C0A">
      <w:r>
        <w:t>interruption to proceed less from any attention to her, than from her</w:t>
      </w:r>
    </w:p>
    <w:p w14:paraId="41BCF4EF" w14:textId="77777777" w:rsidR="005B1C0A" w:rsidRDefault="005B1C0A" w:rsidP="005B1C0A">
      <w:r>
        <w:t>ladyship's great dislike of all such inelegant subjects of raillery as</w:t>
      </w:r>
    </w:p>
    <w:p w14:paraId="090D5243" w14:textId="77777777" w:rsidR="005B1C0A" w:rsidRDefault="005B1C0A" w:rsidP="005B1C0A">
      <w:r>
        <w:t>delighted her husband and mother. The idea however started by her, was</w:t>
      </w:r>
    </w:p>
    <w:p w14:paraId="5F199B38" w14:textId="77777777" w:rsidR="005B1C0A" w:rsidRDefault="005B1C0A" w:rsidP="005B1C0A">
      <w:r>
        <w:lastRenderedPageBreak/>
        <w:t>immediately pursued by Colonel Brandon, who was on every occasion</w:t>
      </w:r>
    </w:p>
    <w:p w14:paraId="7464AD19" w14:textId="77777777" w:rsidR="005B1C0A" w:rsidRDefault="005B1C0A" w:rsidP="005B1C0A">
      <w:r>
        <w:t>mindful of the feelings of others; and much was said on the subject of</w:t>
      </w:r>
    </w:p>
    <w:p w14:paraId="55519EA7" w14:textId="77777777" w:rsidR="005B1C0A" w:rsidRDefault="005B1C0A" w:rsidP="005B1C0A">
      <w:r>
        <w:t>rain by both of them. Willoughby opened the piano-forte, and asked</w:t>
      </w:r>
    </w:p>
    <w:p w14:paraId="37404F33" w14:textId="77777777" w:rsidR="005B1C0A" w:rsidRDefault="005B1C0A" w:rsidP="005B1C0A">
      <w:r>
        <w:t>Marianne to sit down to it; and thus amidst the various endeavours of</w:t>
      </w:r>
    </w:p>
    <w:p w14:paraId="392B2BE6" w14:textId="77777777" w:rsidR="005B1C0A" w:rsidRDefault="005B1C0A" w:rsidP="005B1C0A">
      <w:r>
        <w:t>different people to quit the topic, it fell to the ground. But not so</w:t>
      </w:r>
    </w:p>
    <w:p w14:paraId="483FDE43" w14:textId="77777777" w:rsidR="005B1C0A" w:rsidRDefault="005B1C0A" w:rsidP="005B1C0A">
      <w:r>
        <w:t>easily did Elinor recover from the alarm into which it had thrown her.</w:t>
      </w:r>
    </w:p>
    <w:p w14:paraId="553E83A9" w14:textId="77777777" w:rsidR="005B1C0A" w:rsidRDefault="005B1C0A" w:rsidP="005B1C0A">
      <w:r>
        <w:t>A party was formed this evening for going on the following day to see a</w:t>
      </w:r>
    </w:p>
    <w:p w14:paraId="5A4DC3A2" w14:textId="77777777" w:rsidR="005B1C0A" w:rsidRDefault="005B1C0A" w:rsidP="005B1C0A">
      <w:r>
        <w:t>very fine place about twelve miles from Barton, belonging to a</w:t>
      </w:r>
    </w:p>
    <w:p w14:paraId="74570480" w14:textId="77777777" w:rsidR="005B1C0A" w:rsidRDefault="005B1C0A" w:rsidP="005B1C0A">
      <w:r>
        <w:t>brother-in-law of Colonel Brandon, without whose interest it could not</w:t>
      </w:r>
    </w:p>
    <w:p w14:paraId="49549CDC" w14:textId="77777777" w:rsidR="005B1C0A" w:rsidRDefault="005B1C0A" w:rsidP="005B1C0A">
      <w:r>
        <w:t>be seen, as the proprietor, who was then abroad, had left strict orders</w:t>
      </w:r>
    </w:p>
    <w:p w14:paraId="4E126F39" w14:textId="77777777" w:rsidR="005B1C0A" w:rsidRDefault="005B1C0A" w:rsidP="005B1C0A">
      <w:r>
        <w:t>on that head. The grounds were declared to be highly beautiful, and</w:t>
      </w:r>
    </w:p>
    <w:p w14:paraId="3441CC9A" w14:textId="77777777" w:rsidR="005B1C0A" w:rsidRDefault="005B1C0A" w:rsidP="005B1C0A">
      <w:r>
        <w:t>Sir John, who was particularly warm in their praise, might be allowed</w:t>
      </w:r>
    </w:p>
    <w:p w14:paraId="5B530330" w14:textId="77777777" w:rsidR="005B1C0A" w:rsidRDefault="005B1C0A" w:rsidP="005B1C0A">
      <w:r>
        <w:t>to be a tolerable judge, for he had formed parties to visit them, at</w:t>
      </w:r>
    </w:p>
    <w:p w14:paraId="1AAE4113" w14:textId="77777777" w:rsidR="005B1C0A" w:rsidRDefault="005B1C0A" w:rsidP="005B1C0A">
      <w:r>
        <w:t>least, twice every summer for the last ten years. They contained a</w:t>
      </w:r>
    </w:p>
    <w:p w14:paraId="2A033A50" w14:textId="77777777" w:rsidR="005B1C0A" w:rsidRDefault="005B1C0A" w:rsidP="005B1C0A">
      <w:r>
        <w:t>noble piece of water; a sail on which was to a form a great part of the</w:t>
      </w:r>
    </w:p>
    <w:p w14:paraId="58E0E2AE" w14:textId="77777777" w:rsidR="005B1C0A" w:rsidRDefault="005B1C0A" w:rsidP="005B1C0A">
      <w:r>
        <w:t>morning's amusement; cold provisions were to be taken, open carriages</w:t>
      </w:r>
    </w:p>
    <w:p w14:paraId="46652253" w14:textId="77777777" w:rsidR="005B1C0A" w:rsidRDefault="005B1C0A" w:rsidP="005B1C0A">
      <w:r>
        <w:t>only to be employed, and every thing conducted in the usual style of a</w:t>
      </w:r>
    </w:p>
    <w:p w14:paraId="30E2A052" w14:textId="77777777" w:rsidR="005B1C0A" w:rsidRDefault="005B1C0A" w:rsidP="005B1C0A">
      <w:r>
        <w:t>complete party of pleasure.</w:t>
      </w:r>
    </w:p>
    <w:p w14:paraId="012D3F49" w14:textId="77777777" w:rsidR="005B1C0A" w:rsidRDefault="005B1C0A" w:rsidP="005B1C0A">
      <w:r>
        <w:t>To some few of the company it appeared rather a bold undertaking,</w:t>
      </w:r>
    </w:p>
    <w:p w14:paraId="3FE190A9" w14:textId="77777777" w:rsidR="005B1C0A" w:rsidRDefault="005B1C0A" w:rsidP="005B1C0A">
      <w:r>
        <w:t>considering the time of year, and that it had rained every day for the</w:t>
      </w:r>
    </w:p>
    <w:p w14:paraId="4B7785A0" w14:textId="77777777" w:rsidR="005B1C0A" w:rsidRDefault="005B1C0A" w:rsidP="005B1C0A">
      <w:r>
        <w:t>last fortnight;--and Mrs. Dashwood, who had already a cold, was</w:t>
      </w:r>
    </w:p>
    <w:p w14:paraId="434E3573" w14:textId="77777777" w:rsidR="005B1C0A" w:rsidRDefault="005B1C0A" w:rsidP="005B1C0A">
      <w:r>
        <w:t>persuaded by Elinor to stay at home.</w:t>
      </w:r>
    </w:p>
    <w:p w14:paraId="2A654CF4" w14:textId="77777777" w:rsidR="005B1C0A" w:rsidRDefault="005B1C0A" w:rsidP="005B1C0A">
      <w:r>
        <w:t>CHAPTER 13</w:t>
      </w:r>
    </w:p>
    <w:p w14:paraId="0B45EDC2" w14:textId="77777777" w:rsidR="005B1C0A" w:rsidRDefault="005B1C0A" w:rsidP="005B1C0A">
      <w:r>
        <w:t>Their intended excursion to Whitwell turned out very different from</w:t>
      </w:r>
    </w:p>
    <w:p w14:paraId="14BED909" w14:textId="77777777" w:rsidR="005B1C0A" w:rsidRDefault="005B1C0A" w:rsidP="005B1C0A">
      <w:r>
        <w:t>what Elinor had expected. She was prepared to be wet through,</w:t>
      </w:r>
    </w:p>
    <w:p w14:paraId="7898F287" w14:textId="77777777" w:rsidR="005B1C0A" w:rsidRDefault="005B1C0A" w:rsidP="005B1C0A">
      <w:r>
        <w:t>fatigued, and frightened; but the event was still more unfortunate, for</w:t>
      </w:r>
    </w:p>
    <w:p w14:paraId="1E9D1118" w14:textId="77777777" w:rsidR="005B1C0A" w:rsidRDefault="005B1C0A" w:rsidP="005B1C0A">
      <w:r>
        <w:t>they did not go at all.</w:t>
      </w:r>
    </w:p>
    <w:p w14:paraId="0AA57680" w14:textId="77777777" w:rsidR="005B1C0A" w:rsidRDefault="005B1C0A" w:rsidP="005B1C0A">
      <w:r>
        <w:t>By ten o'clock the whole party was assembled at the park, where they</w:t>
      </w:r>
    </w:p>
    <w:p w14:paraId="08BFC97F" w14:textId="77777777" w:rsidR="005B1C0A" w:rsidRDefault="005B1C0A" w:rsidP="005B1C0A">
      <w:r>
        <w:t>were to breakfast. The morning was rather favourable, though it had</w:t>
      </w:r>
    </w:p>
    <w:p w14:paraId="40A1BB11" w14:textId="77777777" w:rsidR="005B1C0A" w:rsidRDefault="005B1C0A" w:rsidP="005B1C0A">
      <w:r>
        <w:lastRenderedPageBreak/>
        <w:t>rained all night, as the clouds were then dispersing across the sky,</w:t>
      </w:r>
    </w:p>
    <w:p w14:paraId="17926248" w14:textId="77777777" w:rsidR="005B1C0A" w:rsidRDefault="005B1C0A" w:rsidP="005B1C0A">
      <w:r>
        <w:t>and the sun frequently appeared. They were all in high spirits and</w:t>
      </w:r>
    </w:p>
    <w:p w14:paraId="65D1153B" w14:textId="77777777" w:rsidR="005B1C0A" w:rsidRDefault="005B1C0A" w:rsidP="005B1C0A">
      <w:r>
        <w:t>good humour, eager to be happy, and determined to submit to the</w:t>
      </w:r>
    </w:p>
    <w:p w14:paraId="212877AA" w14:textId="77777777" w:rsidR="005B1C0A" w:rsidRDefault="005B1C0A" w:rsidP="005B1C0A">
      <w:r>
        <w:t>greatest inconveniences and hardships rather than be otherwise.</w:t>
      </w:r>
    </w:p>
    <w:p w14:paraId="28837892" w14:textId="77777777" w:rsidR="005B1C0A" w:rsidRDefault="005B1C0A" w:rsidP="005B1C0A">
      <w:r>
        <w:t>While they were at breakfast the letters were brought in. Among the</w:t>
      </w:r>
    </w:p>
    <w:p w14:paraId="56B53B46" w14:textId="77777777" w:rsidR="005B1C0A" w:rsidRDefault="005B1C0A" w:rsidP="005B1C0A">
      <w:r>
        <w:t>rest there was one for Colonel Brandon;--he took it, looked at the</w:t>
      </w:r>
    </w:p>
    <w:p w14:paraId="01AFDC27" w14:textId="77777777" w:rsidR="005B1C0A" w:rsidRDefault="005B1C0A" w:rsidP="005B1C0A">
      <w:r>
        <w:t>direction, changed colour, and immediately left the room.</w:t>
      </w:r>
    </w:p>
    <w:p w14:paraId="529D70F9" w14:textId="77777777" w:rsidR="005B1C0A" w:rsidRDefault="005B1C0A" w:rsidP="005B1C0A">
      <w:r>
        <w:t>"What is the matter with Brandon?" said Sir John.</w:t>
      </w:r>
    </w:p>
    <w:p w14:paraId="7D03F21F" w14:textId="77777777" w:rsidR="005B1C0A" w:rsidRDefault="005B1C0A" w:rsidP="005B1C0A">
      <w:r>
        <w:t>Nobody could tell.</w:t>
      </w:r>
    </w:p>
    <w:p w14:paraId="1B6C9529" w14:textId="77777777" w:rsidR="005B1C0A" w:rsidRDefault="005B1C0A" w:rsidP="005B1C0A">
      <w:r>
        <w:t>"I hope he has had no bad news," said Lady Middleton. "It must be</w:t>
      </w:r>
    </w:p>
    <w:p w14:paraId="2FA31026" w14:textId="77777777" w:rsidR="005B1C0A" w:rsidRDefault="005B1C0A" w:rsidP="005B1C0A">
      <w:r>
        <w:t>something extraordinary that could make Colonel Brandon leave my</w:t>
      </w:r>
    </w:p>
    <w:p w14:paraId="1DAF5BDF" w14:textId="77777777" w:rsidR="005B1C0A" w:rsidRDefault="005B1C0A" w:rsidP="005B1C0A">
      <w:r>
        <w:t>breakfast table so suddenly."</w:t>
      </w:r>
    </w:p>
    <w:p w14:paraId="6B643A39" w14:textId="77777777" w:rsidR="005B1C0A" w:rsidRDefault="005B1C0A" w:rsidP="005B1C0A">
      <w:r>
        <w:t>In about five minutes he returned.</w:t>
      </w:r>
    </w:p>
    <w:p w14:paraId="7F1A9018" w14:textId="77777777" w:rsidR="005B1C0A" w:rsidRDefault="005B1C0A" w:rsidP="005B1C0A">
      <w:r>
        <w:t>"No bad news, Colonel, I hope;" said Mrs. Jennings, as soon as he</w:t>
      </w:r>
    </w:p>
    <w:p w14:paraId="3916DE6F" w14:textId="77777777" w:rsidR="005B1C0A" w:rsidRDefault="005B1C0A" w:rsidP="005B1C0A">
      <w:r>
        <w:t>entered the room.</w:t>
      </w:r>
    </w:p>
    <w:p w14:paraId="3D600996" w14:textId="77777777" w:rsidR="005B1C0A" w:rsidRDefault="005B1C0A" w:rsidP="005B1C0A">
      <w:r>
        <w:t>"None at all, ma'am, I thank you."</w:t>
      </w:r>
    </w:p>
    <w:p w14:paraId="285CA15A" w14:textId="77777777" w:rsidR="005B1C0A" w:rsidRDefault="005B1C0A" w:rsidP="005B1C0A">
      <w:r>
        <w:t>"Was it from Avignon? I hope it is not to say that your sister is</w:t>
      </w:r>
    </w:p>
    <w:p w14:paraId="04A6B5B8" w14:textId="77777777" w:rsidR="005B1C0A" w:rsidRDefault="005B1C0A" w:rsidP="005B1C0A">
      <w:r>
        <w:t>worse."</w:t>
      </w:r>
    </w:p>
    <w:p w14:paraId="0A95F3EB" w14:textId="77777777" w:rsidR="005B1C0A" w:rsidRDefault="005B1C0A" w:rsidP="005B1C0A">
      <w:r>
        <w:t>"No, ma'am. It came from town, and is merely a letter of business."</w:t>
      </w:r>
    </w:p>
    <w:p w14:paraId="35BB27F5" w14:textId="77777777" w:rsidR="005B1C0A" w:rsidRDefault="005B1C0A" w:rsidP="005B1C0A">
      <w:r>
        <w:t>"But how came the hand to discompose you so much, if it was only a</w:t>
      </w:r>
    </w:p>
    <w:p w14:paraId="67F8B493" w14:textId="77777777" w:rsidR="005B1C0A" w:rsidRDefault="005B1C0A" w:rsidP="005B1C0A">
      <w:r>
        <w:t>letter of business? Come, come, this won't do, Colonel; so let us hear</w:t>
      </w:r>
    </w:p>
    <w:p w14:paraId="4B344BAF" w14:textId="77777777" w:rsidR="005B1C0A" w:rsidRDefault="005B1C0A" w:rsidP="005B1C0A">
      <w:r>
        <w:t>the truth of it."</w:t>
      </w:r>
    </w:p>
    <w:p w14:paraId="30486213" w14:textId="77777777" w:rsidR="005B1C0A" w:rsidRDefault="005B1C0A" w:rsidP="005B1C0A">
      <w:r>
        <w:t>"My dear madam," said Lady Middleton, "recollect what you are saying."</w:t>
      </w:r>
    </w:p>
    <w:p w14:paraId="63E74326" w14:textId="77777777" w:rsidR="005B1C0A" w:rsidRDefault="005B1C0A" w:rsidP="005B1C0A">
      <w:r>
        <w:t>"Perhaps it is to tell you that your cousin Fanny is married?" said</w:t>
      </w:r>
    </w:p>
    <w:p w14:paraId="3A07F740" w14:textId="77777777" w:rsidR="005B1C0A" w:rsidRDefault="005B1C0A" w:rsidP="005B1C0A">
      <w:r>
        <w:t>Mrs. Jennings, without attending to her daughter's reproof.</w:t>
      </w:r>
    </w:p>
    <w:p w14:paraId="5EA5220C" w14:textId="77777777" w:rsidR="005B1C0A" w:rsidRDefault="005B1C0A" w:rsidP="005B1C0A">
      <w:r>
        <w:t>"No, indeed, it is not."</w:t>
      </w:r>
    </w:p>
    <w:p w14:paraId="0018115C" w14:textId="77777777" w:rsidR="005B1C0A" w:rsidRDefault="005B1C0A" w:rsidP="005B1C0A">
      <w:r>
        <w:t>"Well, then, I know who it is from, Colonel. And I hope she is well."</w:t>
      </w:r>
    </w:p>
    <w:p w14:paraId="365EB896" w14:textId="77777777" w:rsidR="005B1C0A" w:rsidRDefault="005B1C0A" w:rsidP="005B1C0A">
      <w:r>
        <w:t>"Whom do you mean, ma'am?" said he, colouring a little.</w:t>
      </w:r>
    </w:p>
    <w:p w14:paraId="6ADC14E1" w14:textId="77777777" w:rsidR="005B1C0A" w:rsidRDefault="005B1C0A" w:rsidP="005B1C0A">
      <w:r>
        <w:t>"Oh! you know who I mean."</w:t>
      </w:r>
    </w:p>
    <w:p w14:paraId="1819E0AB" w14:textId="77777777" w:rsidR="005B1C0A" w:rsidRDefault="005B1C0A" w:rsidP="005B1C0A">
      <w:r>
        <w:lastRenderedPageBreak/>
        <w:t>"I am particularly sorry, ma'am," said he, addressing Lady Middleton,</w:t>
      </w:r>
    </w:p>
    <w:p w14:paraId="33CCCD60" w14:textId="77777777" w:rsidR="005B1C0A" w:rsidRDefault="005B1C0A" w:rsidP="005B1C0A">
      <w:r>
        <w:t>"that I should receive this letter today, for it is on business which</w:t>
      </w:r>
    </w:p>
    <w:p w14:paraId="52EF99C4" w14:textId="77777777" w:rsidR="005B1C0A" w:rsidRDefault="005B1C0A" w:rsidP="005B1C0A">
      <w:r>
        <w:t>requires my immediate attendance in town."</w:t>
      </w:r>
    </w:p>
    <w:p w14:paraId="4CEACF64" w14:textId="77777777" w:rsidR="005B1C0A" w:rsidRDefault="005B1C0A" w:rsidP="005B1C0A">
      <w:r>
        <w:t>"In town!" cried Mrs. Jennings. "What can you have to do in town at</w:t>
      </w:r>
    </w:p>
    <w:p w14:paraId="67230B57" w14:textId="77777777" w:rsidR="005B1C0A" w:rsidRDefault="005B1C0A" w:rsidP="005B1C0A">
      <w:r>
        <w:t>this time of year?"</w:t>
      </w:r>
    </w:p>
    <w:p w14:paraId="4676E48B" w14:textId="77777777" w:rsidR="005B1C0A" w:rsidRDefault="005B1C0A" w:rsidP="005B1C0A">
      <w:r>
        <w:t>"My own loss is great," he continued, "in being obliged to leave so</w:t>
      </w:r>
    </w:p>
    <w:p w14:paraId="5A2A7D77" w14:textId="77777777" w:rsidR="005B1C0A" w:rsidRDefault="005B1C0A" w:rsidP="005B1C0A">
      <w:r>
        <w:t>agreeable a party; but I am the more concerned, as I fear my presence</w:t>
      </w:r>
    </w:p>
    <w:p w14:paraId="2B1C1752" w14:textId="77777777" w:rsidR="005B1C0A" w:rsidRDefault="005B1C0A" w:rsidP="005B1C0A">
      <w:r>
        <w:t>is necessary to gain your admittance at Whitwell."</w:t>
      </w:r>
    </w:p>
    <w:p w14:paraId="6FB77D80" w14:textId="77777777" w:rsidR="005B1C0A" w:rsidRDefault="005B1C0A" w:rsidP="005B1C0A">
      <w:r>
        <w:t>What a blow upon them all was this!</w:t>
      </w:r>
    </w:p>
    <w:p w14:paraId="6D569A19" w14:textId="77777777" w:rsidR="005B1C0A" w:rsidRDefault="005B1C0A" w:rsidP="005B1C0A">
      <w:r>
        <w:t>"But if you write a note to the housekeeper, Mr. Brandon," said</w:t>
      </w:r>
    </w:p>
    <w:p w14:paraId="2E62A200" w14:textId="77777777" w:rsidR="005B1C0A" w:rsidRDefault="005B1C0A" w:rsidP="005B1C0A">
      <w:r>
        <w:t>Marianne, eagerly, "will it not be sufficient?"</w:t>
      </w:r>
    </w:p>
    <w:p w14:paraId="18EDA9A7" w14:textId="77777777" w:rsidR="005B1C0A" w:rsidRDefault="005B1C0A" w:rsidP="005B1C0A">
      <w:r>
        <w:t>He shook his head.</w:t>
      </w:r>
    </w:p>
    <w:p w14:paraId="7092225D" w14:textId="77777777" w:rsidR="005B1C0A" w:rsidRDefault="005B1C0A" w:rsidP="005B1C0A">
      <w:r>
        <w:t>"We must go," said Sir John.--"It shall not be put off when we are so</w:t>
      </w:r>
    </w:p>
    <w:p w14:paraId="313D3A8E" w14:textId="77777777" w:rsidR="005B1C0A" w:rsidRDefault="005B1C0A" w:rsidP="005B1C0A">
      <w:r>
        <w:t>near it. You cannot go to town till tomorrow, Brandon, that is all."</w:t>
      </w:r>
    </w:p>
    <w:p w14:paraId="14FC1B4D" w14:textId="77777777" w:rsidR="005B1C0A" w:rsidRDefault="005B1C0A" w:rsidP="005B1C0A">
      <w:r>
        <w:t>"I wish it could be so easily settled. But it is not in my power to</w:t>
      </w:r>
    </w:p>
    <w:p w14:paraId="26B017EA" w14:textId="77777777" w:rsidR="005B1C0A" w:rsidRDefault="005B1C0A" w:rsidP="005B1C0A">
      <w:r>
        <w:t>delay my journey for one day!"</w:t>
      </w:r>
    </w:p>
    <w:p w14:paraId="4C9235A9" w14:textId="77777777" w:rsidR="005B1C0A" w:rsidRDefault="005B1C0A" w:rsidP="005B1C0A">
      <w:r>
        <w:t>"If you would but let us know what your business is," said Mrs.</w:t>
      </w:r>
    </w:p>
    <w:p w14:paraId="20218371" w14:textId="77777777" w:rsidR="005B1C0A" w:rsidRDefault="005B1C0A" w:rsidP="005B1C0A">
      <w:r>
        <w:t>Jennings, "we might see whether it could be put off or not."</w:t>
      </w:r>
    </w:p>
    <w:p w14:paraId="40BC40DF" w14:textId="77777777" w:rsidR="005B1C0A" w:rsidRDefault="005B1C0A" w:rsidP="005B1C0A">
      <w:r>
        <w:t>"You would not be six hours later," said Willoughby, "if you were to</w:t>
      </w:r>
    </w:p>
    <w:p w14:paraId="1111750B" w14:textId="77777777" w:rsidR="005B1C0A" w:rsidRDefault="005B1C0A" w:rsidP="005B1C0A">
      <w:r>
        <w:t>defer your journey till our return."</w:t>
      </w:r>
    </w:p>
    <w:p w14:paraId="65C3EC27" w14:textId="77777777" w:rsidR="005B1C0A" w:rsidRDefault="005B1C0A" w:rsidP="005B1C0A">
      <w:r>
        <w:t>"I cannot afford to lose ONE hour."--</w:t>
      </w:r>
    </w:p>
    <w:p w14:paraId="2847871C" w14:textId="77777777" w:rsidR="005B1C0A" w:rsidRDefault="005B1C0A" w:rsidP="005B1C0A">
      <w:r>
        <w:t>Elinor then heard Willoughby say, in a low voice to Marianne, "There</w:t>
      </w:r>
    </w:p>
    <w:p w14:paraId="5B170913" w14:textId="77777777" w:rsidR="005B1C0A" w:rsidRDefault="005B1C0A" w:rsidP="005B1C0A">
      <w:r>
        <w:t>are some people who cannot bear a party of pleasure. Brandon is one of</w:t>
      </w:r>
    </w:p>
    <w:p w14:paraId="1DC3F7D2" w14:textId="77777777" w:rsidR="005B1C0A" w:rsidRDefault="005B1C0A" w:rsidP="005B1C0A">
      <w:r>
        <w:t>them. He was afraid of catching cold I dare say, and invented this</w:t>
      </w:r>
    </w:p>
    <w:p w14:paraId="0206E592" w14:textId="77777777" w:rsidR="005B1C0A" w:rsidRDefault="005B1C0A" w:rsidP="005B1C0A">
      <w:r>
        <w:t>trick for getting out of it. I would lay fifty guineas the letter was</w:t>
      </w:r>
    </w:p>
    <w:p w14:paraId="5DA1C0F1" w14:textId="77777777" w:rsidR="005B1C0A" w:rsidRDefault="005B1C0A" w:rsidP="005B1C0A">
      <w:r>
        <w:t>of his own writing."</w:t>
      </w:r>
    </w:p>
    <w:p w14:paraId="2173D285" w14:textId="77777777" w:rsidR="005B1C0A" w:rsidRDefault="005B1C0A" w:rsidP="005B1C0A">
      <w:r>
        <w:t>"I have no doubt of it," replied Marianne.</w:t>
      </w:r>
    </w:p>
    <w:p w14:paraId="735FF12F" w14:textId="77777777" w:rsidR="005B1C0A" w:rsidRDefault="005B1C0A" w:rsidP="005B1C0A">
      <w:r>
        <w:t>"There is no persuading you to change your mind, Brandon, I know of</w:t>
      </w:r>
    </w:p>
    <w:p w14:paraId="42B4931B" w14:textId="77777777" w:rsidR="005B1C0A" w:rsidRDefault="005B1C0A" w:rsidP="005B1C0A">
      <w:r>
        <w:t>old," said Sir John, "when once you are determined on anything. But,</w:t>
      </w:r>
    </w:p>
    <w:p w14:paraId="247C568A" w14:textId="77777777" w:rsidR="005B1C0A" w:rsidRDefault="005B1C0A" w:rsidP="005B1C0A">
      <w:r>
        <w:lastRenderedPageBreak/>
        <w:t>however, I hope you will think better of it. Consider, here are the</w:t>
      </w:r>
    </w:p>
    <w:p w14:paraId="5110BCE8" w14:textId="77777777" w:rsidR="005B1C0A" w:rsidRDefault="005B1C0A" w:rsidP="005B1C0A">
      <w:r>
        <w:t>two Miss Careys come over from Newton, the three Miss Dashwoods walked</w:t>
      </w:r>
    </w:p>
    <w:p w14:paraId="0A2BE2C8" w14:textId="77777777" w:rsidR="005B1C0A" w:rsidRDefault="005B1C0A" w:rsidP="005B1C0A">
      <w:r>
        <w:t>up from the cottage, and Mr. Willoughby got up two hours before his</w:t>
      </w:r>
    </w:p>
    <w:p w14:paraId="50A7C59B" w14:textId="77777777" w:rsidR="005B1C0A" w:rsidRDefault="005B1C0A" w:rsidP="005B1C0A">
      <w:r>
        <w:t>usual time, on purpose to go to Whitwell."</w:t>
      </w:r>
    </w:p>
    <w:p w14:paraId="4F54B8EE" w14:textId="77777777" w:rsidR="005B1C0A" w:rsidRDefault="005B1C0A" w:rsidP="005B1C0A">
      <w:r>
        <w:t>Colonel Brandon again repeated his sorrow at being the cause of</w:t>
      </w:r>
    </w:p>
    <w:p w14:paraId="00475257" w14:textId="77777777" w:rsidR="005B1C0A" w:rsidRDefault="005B1C0A" w:rsidP="005B1C0A">
      <w:r>
        <w:t>disappointing the party; but at the same time declared it to be</w:t>
      </w:r>
    </w:p>
    <w:p w14:paraId="4B2E78D8" w14:textId="77777777" w:rsidR="005B1C0A" w:rsidRDefault="005B1C0A" w:rsidP="005B1C0A">
      <w:r>
        <w:t>unavoidable.</w:t>
      </w:r>
    </w:p>
    <w:p w14:paraId="50DEDAE0" w14:textId="77777777" w:rsidR="005B1C0A" w:rsidRDefault="005B1C0A" w:rsidP="005B1C0A">
      <w:r>
        <w:t>"Well, then, when will you come back again?"</w:t>
      </w:r>
    </w:p>
    <w:p w14:paraId="107F9487" w14:textId="77777777" w:rsidR="005B1C0A" w:rsidRDefault="005B1C0A" w:rsidP="005B1C0A">
      <w:r>
        <w:t>"I hope we shall see you at Barton," added her ladyship, "as soon as</w:t>
      </w:r>
    </w:p>
    <w:p w14:paraId="0971A7A8" w14:textId="77777777" w:rsidR="005B1C0A" w:rsidRDefault="005B1C0A" w:rsidP="005B1C0A">
      <w:r>
        <w:t>you can conveniently leave town; and we must put off the party to</w:t>
      </w:r>
    </w:p>
    <w:p w14:paraId="68399CBD" w14:textId="77777777" w:rsidR="005B1C0A" w:rsidRDefault="005B1C0A" w:rsidP="005B1C0A">
      <w:r>
        <w:t>Whitwell till you return."</w:t>
      </w:r>
    </w:p>
    <w:p w14:paraId="053EEE28" w14:textId="77777777" w:rsidR="005B1C0A" w:rsidRDefault="005B1C0A" w:rsidP="005B1C0A">
      <w:r>
        <w:t>"You are very obliging. But it is so uncertain, when I may have it in</w:t>
      </w:r>
    </w:p>
    <w:p w14:paraId="5A4332CC" w14:textId="77777777" w:rsidR="005B1C0A" w:rsidRDefault="005B1C0A" w:rsidP="005B1C0A">
      <w:r>
        <w:t>my power to return, that I dare not engage for it at all."</w:t>
      </w:r>
    </w:p>
    <w:p w14:paraId="5F0093C6" w14:textId="77777777" w:rsidR="005B1C0A" w:rsidRDefault="005B1C0A" w:rsidP="005B1C0A">
      <w:r>
        <w:t>"Oh! he must and shall come back," cried Sir John. "If he is not here</w:t>
      </w:r>
    </w:p>
    <w:p w14:paraId="343200B3" w14:textId="77777777" w:rsidR="005B1C0A" w:rsidRDefault="005B1C0A" w:rsidP="005B1C0A">
      <w:r>
        <w:t>by the end of the week, I shall go after him."</w:t>
      </w:r>
    </w:p>
    <w:p w14:paraId="7D51B0D6" w14:textId="77777777" w:rsidR="005B1C0A" w:rsidRDefault="005B1C0A" w:rsidP="005B1C0A">
      <w:r>
        <w:t>"Ay, so do, Sir John," cried Mrs. Jennings, "and then perhaps you may</w:t>
      </w:r>
    </w:p>
    <w:p w14:paraId="41F9EB77" w14:textId="77777777" w:rsidR="005B1C0A" w:rsidRDefault="005B1C0A" w:rsidP="005B1C0A">
      <w:r>
        <w:t>find out what his business is."</w:t>
      </w:r>
    </w:p>
    <w:p w14:paraId="2BCB1976" w14:textId="77777777" w:rsidR="005B1C0A" w:rsidRDefault="005B1C0A" w:rsidP="005B1C0A">
      <w:r>
        <w:t>"I do not want to pry into other men's concerns. I suppose it is</w:t>
      </w:r>
    </w:p>
    <w:p w14:paraId="299C868E" w14:textId="77777777" w:rsidR="005B1C0A" w:rsidRDefault="005B1C0A" w:rsidP="005B1C0A">
      <w:r>
        <w:t>something he is ashamed of."</w:t>
      </w:r>
    </w:p>
    <w:p w14:paraId="74E2C262" w14:textId="77777777" w:rsidR="005B1C0A" w:rsidRDefault="005B1C0A" w:rsidP="005B1C0A">
      <w:r>
        <w:t>Colonel Brandon's horses were announced.</w:t>
      </w:r>
    </w:p>
    <w:p w14:paraId="3A4830C6" w14:textId="77777777" w:rsidR="005B1C0A" w:rsidRDefault="005B1C0A" w:rsidP="005B1C0A">
      <w:r>
        <w:t>"You do not go to town on horseback, do you?" added Sir John.</w:t>
      </w:r>
    </w:p>
    <w:p w14:paraId="7E83E97A" w14:textId="77777777" w:rsidR="005B1C0A" w:rsidRDefault="005B1C0A" w:rsidP="005B1C0A">
      <w:r>
        <w:t>"No. Only to Honiton. I shall then go post."</w:t>
      </w:r>
    </w:p>
    <w:p w14:paraId="25A0ED73" w14:textId="77777777" w:rsidR="005B1C0A" w:rsidRDefault="005B1C0A" w:rsidP="005B1C0A">
      <w:r>
        <w:t>"Well, as you are resolved to go, I wish you a good journey. But you</w:t>
      </w:r>
    </w:p>
    <w:p w14:paraId="29C21FA2" w14:textId="77777777" w:rsidR="005B1C0A" w:rsidRDefault="005B1C0A" w:rsidP="005B1C0A">
      <w:r>
        <w:t>had better change your mind."</w:t>
      </w:r>
    </w:p>
    <w:p w14:paraId="17444EF0" w14:textId="77777777" w:rsidR="005B1C0A" w:rsidRDefault="005B1C0A" w:rsidP="005B1C0A">
      <w:r>
        <w:t>"I assure you it is not in my power."</w:t>
      </w:r>
    </w:p>
    <w:p w14:paraId="329512CC" w14:textId="77777777" w:rsidR="005B1C0A" w:rsidRDefault="005B1C0A" w:rsidP="005B1C0A">
      <w:r>
        <w:t>He then took leave of the whole party.</w:t>
      </w:r>
    </w:p>
    <w:p w14:paraId="1BFEEC23" w14:textId="77777777" w:rsidR="005B1C0A" w:rsidRDefault="005B1C0A" w:rsidP="005B1C0A">
      <w:r>
        <w:t>"Is there no chance of my seeing you and your sisters in town this</w:t>
      </w:r>
    </w:p>
    <w:p w14:paraId="1DB5ADE5" w14:textId="77777777" w:rsidR="005B1C0A" w:rsidRDefault="005B1C0A" w:rsidP="005B1C0A">
      <w:r>
        <w:t>winter, Miss Dashwood?"</w:t>
      </w:r>
    </w:p>
    <w:p w14:paraId="5DDCDFFD" w14:textId="77777777" w:rsidR="005B1C0A" w:rsidRDefault="005B1C0A" w:rsidP="005B1C0A">
      <w:r>
        <w:t>"I am afraid, none at all."</w:t>
      </w:r>
    </w:p>
    <w:p w14:paraId="7D89D6C8" w14:textId="77777777" w:rsidR="005B1C0A" w:rsidRDefault="005B1C0A" w:rsidP="005B1C0A">
      <w:r>
        <w:lastRenderedPageBreak/>
        <w:t>"Then I must bid you farewell for a longer time than I should wish to</w:t>
      </w:r>
    </w:p>
    <w:p w14:paraId="2C01A9BF" w14:textId="77777777" w:rsidR="005B1C0A" w:rsidRDefault="005B1C0A" w:rsidP="005B1C0A">
      <w:r>
        <w:t>do."</w:t>
      </w:r>
    </w:p>
    <w:p w14:paraId="56D9DE3A" w14:textId="77777777" w:rsidR="005B1C0A" w:rsidRDefault="005B1C0A" w:rsidP="005B1C0A">
      <w:r>
        <w:t>To Marianne, he merely bowed and said nothing.</w:t>
      </w:r>
    </w:p>
    <w:p w14:paraId="7F2F28BD" w14:textId="77777777" w:rsidR="005B1C0A" w:rsidRDefault="005B1C0A" w:rsidP="005B1C0A">
      <w:r>
        <w:t>"Come Colonel," said Mrs. Jennings, "before you go, do let us know what</w:t>
      </w:r>
    </w:p>
    <w:p w14:paraId="4F3ADA6A" w14:textId="77777777" w:rsidR="005B1C0A" w:rsidRDefault="005B1C0A" w:rsidP="005B1C0A">
      <w:r>
        <w:t>you are going about."</w:t>
      </w:r>
    </w:p>
    <w:p w14:paraId="1FD9E2CF" w14:textId="77777777" w:rsidR="005B1C0A" w:rsidRDefault="005B1C0A" w:rsidP="005B1C0A">
      <w:r>
        <w:t>He wished her a good morning, and, attended by Sir John, left the room.</w:t>
      </w:r>
    </w:p>
    <w:p w14:paraId="04DEF1ED" w14:textId="77777777" w:rsidR="005B1C0A" w:rsidRDefault="005B1C0A" w:rsidP="005B1C0A">
      <w:r>
        <w:t>The complaints and lamentations which politeness had hitherto</w:t>
      </w:r>
    </w:p>
    <w:p w14:paraId="77F3B296" w14:textId="77777777" w:rsidR="005B1C0A" w:rsidRDefault="005B1C0A" w:rsidP="005B1C0A">
      <w:r>
        <w:t>restrained, now burst forth universally; and they all agreed again and</w:t>
      </w:r>
    </w:p>
    <w:p w14:paraId="5B172C1C" w14:textId="77777777" w:rsidR="005B1C0A" w:rsidRDefault="005B1C0A" w:rsidP="005B1C0A">
      <w:r>
        <w:t>again how provoking it was to be so disappointed.</w:t>
      </w:r>
    </w:p>
    <w:p w14:paraId="230425AF" w14:textId="77777777" w:rsidR="005B1C0A" w:rsidRDefault="005B1C0A" w:rsidP="005B1C0A">
      <w:r>
        <w:t>"I can guess what his business is, however," said Mrs. Jennings</w:t>
      </w:r>
    </w:p>
    <w:p w14:paraId="7126798C" w14:textId="77777777" w:rsidR="005B1C0A" w:rsidRDefault="005B1C0A" w:rsidP="005B1C0A">
      <w:r>
        <w:t>exultingly.</w:t>
      </w:r>
    </w:p>
    <w:p w14:paraId="6C11DAEE" w14:textId="77777777" w:rsidR="005B1C0A" w:rsidRDefault="005B1C0A" w:rsidP="005B1C0A">
      <w:r>
        <w:t>"Can you, ma'am?" said almost every body.</w:t>
      </w:r>
    </w:p>
    <w:p w14:paraId="0408CC08" w14:textId="77777777" w:rsidR="005B1C0A" w:rsidRDefault="005B1C0A" w:rsidP="005B1C0A">
      <w:r>
        <w:t>"Yes; it is about Miss Williams, I am sure."</w:t>
      </w:r>
    </w:p>
    <w:p w14:paraId="60881437" w14:textId="77777777" w:rsidR="005B1C0A" w:rsidRDefault="005B1C0A" w:rsidP="005B1C0A">
      <w:r>
        <w:t>"And who is Miss Williams?" asked Marianne.</w:t>
      </w:r>
    </w:p>
    <w:p w14:paraId="5F7C5C7E" w14:textId="77777777" w:rsidR="005B1C0A" w:rsidRDefault="005B1C0A" w:rsidP="005B1C0A">
      <w:r>
        <w:t>"What! do not you know who Miss Williams is? I am sure you must have</w:t>
      </w:r>
    </w:p>
    <w:p w14:paraId="40F537CC" w14:textId="77777777" w:rsidR="005B1C0A" w:rsidRDefault="005B1C0A" w:rsidP="005B1C0A">
      <w:r>
        <w:t>heard of her before. She is a relation of the Colonel's, my dear; a</w:t>
      </w:r>
    </w:p>
    <w:p w14:paraId="1A6A67C6" w14:textId="77777777" w:rsidR="005B1C0A" w:rsidRDefault="005B1C0A" w:rsidP="005B1C0A">
      <w:r>
        <w:t>very near relation. We will not say how near, for fear of shocking the</w:t>
      </w:r>
    </w:p>
    <w:p w14:paraId="7F1BE886" w14:textId="77777777" w:rsidR="005B1C0A" w:rsidRDefault="005B1C0A" w:rsidP="005B1C0A">
      <w:r>
        <w:t>young ladies." Then, lowering her voice a little, she said to Elinor,</w:t>
      </w:r>
    </w:p>
    <w:p w14:paraId="6CB45576" w14:textId="77777777" w:rsidR="005B1C0A" w:rsidRDefault="005B1C0A" w:rsidP="005B1C0A">
      <w:r>
        <w:t>"She is his natural daughter."</w:t>
      </w:r>
    </w:p>
    <w:p w14:paraId="5D3F8893" w14:textId="77777777" w:rsidR="005B1C0A" w:rsidRDefault="005B1C0A" w:rsidP="005B1C0A">
      <w:r>
        <w:t>"Indeed!"</w:t>
      </w:r>
    </w:p>
    <w:p w14:paraId="69676137" w14:textId="77777777" w:rsidR="005B1C0A" w:rsidRDefault="005B1C0A" w:rsidP="005B1C0A">
      <w:r>
        <w:t>"Oh, yes; and as like him as she can stare. I dare say the Colonel</w:t>
      </w:r>
    </w:p>
    <w:p w14:paraId="3E0977D0" w14:textId="77777777" w:rsidR="005B1C0A" w:rsidRDefault="005B1C0A" w:rsidP="005B1C0A">
      <w:r>
        <w:t>will leave her all his fortune."</w:t>
      </w:r>
    </w:p>
    <w:p w14:paraId="0C463192" w14:textId="77777777" w:rsidR="005B1C0A" w:rsidRDefault="005B1C0A" w:rsidP="005B1C0A">
      <w:r>
        <w:t>When Sir John returned, he joined most heartily in the general regret</w:t>
      </w:r>
    </w:p>
    <w:p w14:paraId="7BE85AB1" w14:textId="77777777" w:rsidR="005B1C0A" w:rsidRDefault="005B1C0A" w:rsidP="005B1C0A">
      <w:r>
        <w:t>on so unfortunate an event; concluding however by observing, that as</w:t>
      </w:r>
    </w:p>
    <w:p w14:paraId="1BEC4265" w14:textId="77777777" w:rsidR="005B1C0A" w:rsidRDefault="005B1C0A" w:rsidP="005B1C0A">
      <w:r>
        <w:t>they were all got together, they must do something by way of being</w:t>
      </w:r>
    </w:p>
    <w:p w14:paraId="51BBED8A" w14:textId="77777777" w:rsidR="005B1C0A" w:rsidRDefault="005B1C0A" w:rsidP="005B1C0A">
      <w:r>
        <w:t>happy; and after some consultation it was agreed, that although</w:t>
      </w:r>
    </w:p>
    <w:p w14:paraId="3194A099" w14:textId="77777777" w:rsidR="005B1C0A" w:rsidRDefault="005B1C0A" w:rsidP="005B1C0A">
      <w:r>
        <w:t>happiness could only be enjoyed at Whitwell, they might procure a</w:t>
      </w:r>
    </w:p>
    <w:p w14:paraId="2DE1E2C7" w14:textId="77777777" w:rsidR="005B1C0A" w:rsidRDefault="005B1C0A" w:rsidP="005B1C0A">
      <w:r>
        <w:t>tolerable composure of mind by driving about the country. The</w:t>
      </w:r>
    </w:p>
    <w:p w14:paraId="4DC5B3ED" w14:textId="77777777" w:rsidR="005B1C0A" w:rsidRDefault="005B1C0A" w:rsidP="005B1C0A">
      <w:r>
        <w:t>carriages were then ordered; Willoughby's was first, and Marianne never</w:t>
      </w:r>
    </w:p>
    <w:p w14:paraId="34945773" w14:textId="77777777" w:rsidR="005B1C0A" w:rsidRDefault="005B1C0A" w:rsidP="005B1C0A">
      <w:r>
        <w:lastRenderedPageBreak/>
        <w:t>looked happier than when she got into it. He drove through the park</w:t>
      </w:r>
    </w:p>
    <w:p w14:paraId="39EBB424" w14:textId="77777777" w:rsidR="005B1C0A" w:rsidRDefault="005B1C0A" w:rsidP="005B1C0A">
      <w:r>
        <w:t>very fast, and they were soon out of sight; and nothing more of them</w:t>
      </w:r>
    </w:p>
    <w:p w14:paraId="226A88FE" w14:textId="77777777" w:rsidR="005B1C0A" w:rsidRDefault="005B1C0A" w:rsidP="005B1C0A">
      <w:r>
        <w:t>was seen till their return, which did not happen till after the return</w:t>
      </w:r>
    </w:p>
    <w:p w14:paraId="6C164FCA" w14:textId="77777777" w:rsidR="005B1C0A" w:rsidRDefault="005B1C0A" w:rsidP="005B1C0A">
      <w:r>
        <w:t>of all the rest. They both seemed delighted with their drive; but said</w:t>
      </w:r>
    </w:p>
    <w:p w14:paraId="2EFFD838" w14:textId="77777777" w:rsidR="005B1C0A" w:rsidRDefault="005B1C0A" w:rsidP="005B1C0A">
      <w:r>
        <w:t>only in general terms that they had kept in the lanes, while the others</w:t>
      </w:r>
    </w:p>
    <w:p w14:paraId="28169C1C" w14:textId="77777777" w:rsidR="005B1C0A" w:rsidRDefault="005B1C0A" w:rsidP="005B1C0A">
      <w:r>
        <w:t>went on the downs.</w:t>
      </w:r>
    </w:p>
    <w:p w14:paraId="066FA7C1" w14:textId="77777777" w:rsidR="005B1C0A" w:rsidRDefault="005B1C0A" w:rsidP="005B1C0A">
      <w:r>
        <w:t>It was settled that there should be a dance in the evening, and that</w:t>
      </w:r>
    </w:p>
    <w:p w14:paraId="048358D4" w14:textId="77777777" w:rsidR="005B1C0A" w:rsidRDefault="005B1C0A" w:rsidP="005B1C0A">
      <w:r>
        <w:t>every body should be extremely merry all day long. Some more of the</w:t>
      </w:r>
    </w:p>
    <w:p w14:paraId="3DF37BF5" w14:textId="77777777" w:rsidR="005B1C0A" w:rsidRDefault="005B1C0A" w:rsidP="005B1C0A">
      <w:r>
        <w:t>Careys came to dinner, and they had the pleasure of sitting down nearly</w:t>
      </w:r>
    </w:p>
    <w:p w14:paraId="40E72FA9" w14:textId="77777777" w:rsidR="005B1C0A" w:rsidRDefault="005B1C0A" w:rsidP="005B1C0A">
      <w:r>
        <w:t>twenty to table, which Sir John observed with great contentment.</w:t>
      </w:r>
    </w:p>
    <w:p w14:paraId="001C2F14" w14:textId="77777777" w:rsidR="005B1C0A" w:rsidRDefault="005B1C0A" w:rsidP="005B1C0A">
      <w:r>
        <w:t>Willoughby took his usual place between the two elder Miss Dashwoods.</w:t>
      </w:r>
    </w:p>
    <w:p w14:paraId="5446CD15" w14:textId="77777777" w:rsidR="005B1C0A" w:rsidRDefault="005B1C0A" w:rsidP="005B1C0A">
      <w:r>
        <w:t>Mrs. Jennings sat on Elinor's right hand; and they had not been long</w:t>
      </w:r>
    </w:p>
    <w:p w14:paraId="3B368F06" w14:textId="77777777" w:rsidR="005B1C0A" w:rsidRDefault="005B1C0A" w:rsidP="005B1C0A">
      <w:r>
        <w:t>seated, before she leant behind her and Willoughby, and said to</w:t>
      </w:r>
    </w:p>
    <w:p w14:paraId="3719ACBA" w14:textId="77777777" w:rsidR="005B1C0A" w:rsidRDefault="005B1C0A" w:rsidP="005B1C0A">
      <w:r>
        <w:t>Marianne, loud enough for them both to hear, "I have found you out in</w:t>
      </w:r>
    </w:p>
    <w:p w14:paraId="6F042359" w14:textId="77777777" w:rsidR="005B1C0A" w:rsidRDefault="005B1C0A" w:rsidP="005B1C0A">
      <w:r>
        <w:t>spite of all your tricks. I know where you spent the morning."</w:t>
      </w:r>
    </w:p>
    <w:p w14:paraId="0CCD0DFD" w14:textId="77777777" w:rsidR="005B1C0A" w:rsidRDefault="005B1C0A" w:rsidP="005B1C0A">
      <w:r>
        <w:t>Marianne coloured, and replied very hastily, "Where, pray?"--</w:t>
      </w:r>
    </w:p>
    <w:p w14:paraId="319E51BE" w14:textId="77777777" w:rsidR="005B1C0A" w:rsidRDefault="005B1C0A" w:rsidP="005B1C0A">
      <w:r>
        <w:t>"Did not you know," said Willoughby, "that we had been out in my</w:t>
      </w:r>
    </w:p>
    <w:p w14:paraId="21B2ADA8" w14:textId="77777777" w:rsidR="005B1C0A" w:rsidRDefault="005B1C0A" w:rsidP="005B1C0A">
      <w:r>
        <w:t>curricle?"</w:t>
      </w:r>
    </w:p>
    <w:p w14:paraId="5EBCD262" w14:textId="77777777" w:rsidR="005B1C0A" w:rsidRDefault="005B1C0A" w:rsidP="005B1C0A">
      <w:r>
        <w:t>"Yes, yes, Mr. Impudence, I know that very well, and I was determined</w:t>
      </w:r>
    </w:p>
    <w:p w14:paraId="0CDFD6F7" w14:textId="77777777" w:rsidR="005B1C0A" w:rsidRDefault="005B1C0A" w:rsidP="005B1C0A">
      <w:r>
        <w:t>to find out WHERE you had been to.-- I hope you like your house, Miss</w:t>
      </w:r>
    </w:p>
    <w:p w14:paraId="024681A6" w14:textId="77777777" w:rsidR="005B1C0A" w:rsidRDefault="005B1C0A" w:rsidP="005B1C0A">
      <w:r>
        <w:t>Marianne. It is a very large one, I know; and when I come to see you,</w:t>
      </w:r>
    </w:p>
    <w:p w14:paraId="65E86E75" w14:textId="77777777" w:rsidR="005B1C0A" w:rsidRDefault="005B1C0A" w:rsidP="005B1C0A">
      <w:r>
        <w:t>I hope you will have new-furnished it, for it wanted it very much when</w:t>
      </w:r>
    </w:p>
    <w:p w14:paraId="20E25E57" w14:textId="77777777" w:rsidR="005B1C0A" w:rsidRDefault="005B1C0A" w:rsidP="005B1C0A">
      <w:r>
        <w:t>I was there six years ago."</w:t>
      </w:r>
    </w:p>
    <w:p w14:paraId="274A064D" w14:textId="77777777" w:rsidR="005B1C0A" w:rsidRDefault="005B1C0A" w:rsidP="005B1C0A">
      <w:r>
        <w:t>Marianne turned away in great confusion. Mrs. Jennings laughed</w:t>
      </w:r>
    </w:p>
    <w:p w14:paraId="5DE07184" w14:textId="77777777" w:rsidR="005B1C0A" w:rsidRDefault="005B1C0A" w:rsidP="005B1C0A">
      <w:r>
        <w:t>heartily; and Elinor found that in her resolution to know where they</w:t>
      </w:r>
    </w:p>
    <w:p w14:paraId="066FC1FA" w14:textId="77777777" w:rsidR="005B1C0A" w:rsidRDefault="005B1C0A" w:rsidP="005B1C0A">
      <w:r>
        <w:t>had been, she had actually made her own woman enquire of Mr.</w:t>
      </w:r>
    </w:p>
    <w:p w14:paraId="08715250" w14:textId="77777777" w:rsidR="005B1C0A" w:rsidRDefault="005B1C0A" w:rsidP="005B1C0A">
      <w:r>
        <w:t>Willoughby's groom; and that she had by that method been informed that</w:t>
      </w:r>
    </w:p>
    <w:p w14:paraId="7E6F8D44" w14:textId="77777777" w:rsidR="005B1C0A" w:rsidRDefault="005B1C0A" w:rsidP="005B1C0A">
      <w:r>
        <w:t>they had gone to Allenham, and spent a considerable time there in</w:t>
      </w:r>
    </w:p>
    <w:p w14:paraId="188B717A" w14:textId="77777777" w:rsidR="005B1C0A" w:rsidRDefault="005B1C0A" w:rsidP="005B1C0A">
      <w:r>
        <w:t>walking about the garden and going all over the house.</w:t>
      </w:r>
    </w:p>
    <w:p w14:paraId="388D0DE4" w14:textId="77777777" w:rsidR="005B1C0A" w:rsidRDefault="005B1C0A" w:rsidP="005B1C0A">
      <w:r>
        <w:lastRenderedPageBreak/>
        <w:t>Elinor could hardly believe this to be true, as it seemed very unlikely</w:t>
      </w:r>
    </w:p>
    <w:p w14:paraId="165AC2FD" w14:textId="77777777" w:rsidR="005B1C0A" w:rsidRDefault="005B1C0A" w:rsidP="005B1C0A">
      <w:r>
        <w:t>that Willoughby should propose, or Marianne consent, to enter the house</w:t>
      </w:r>
    </w:p>
    <w:p w14:paraId="32F7319D" w14:textId="77777777" w:rsidR="005B1C0A" w:rsidRDefault="005B1C0A" w:rsidP="005B1C0A">
      <w:r>
        <w:t>while Mrs. Smith was in it, with whom Marianne had not the smallest</w:t>
      </w:r>
    </w:p>
    <w:p w14:paraId="5037155F" w14:textId="77777777" w:rsidR="005B1C0A" w:rsidRDefault="005B1C0A" w:rsidP="005B1C0A">
      <w:r>
        <w:t>acquaintance.</w:t>
      </w:r>
    </w:p>
    <w:p w14:paraId="6C3BC656" w14:textId="77777777" w:rsidR="005B1C0A" w:rsidRDefault="005B1C0A" w:rsidP="005B1C0A">
      <w:r>
        <w:t>As soon as they left the dining-room, Elinor enquired of her about it;</w:t>
      </w:r>
    </w:p>
    <w:p w14:paraId="4C34AF80" w14:textId="77777777" w:rsidR="005B1C0A" w:rsidRDefault="005B1C0A" w:rsidP="005B1C0A">
      <w:r>
        <w:t>and great was her surprise when she found that every circumstance</w:t>
      </w:r>
    </w:p>
    <w:p w14:paraId="1C3DAED3" w14:textId="77777777" w:rsidR="005B1C0A" w:rsidRDefault="005B1C0A" w:rsidP="005B1C0A">
      <w:r>
        <w:t>related by Mrs. Jennings was perfectly true. Marianne was quite angry</w:t>
      </w:r>
    </w:p>
    <w:p w14:paraId="056888A8" w14:textId="77777777" w:rsidR="005B1C0A" w:rsidRDefault="005B1C0A" w:rsidP="005B1C0A">
      <w:r>
        <w:t>with her for doubting it.</w:t>
      </w:r>
    </w:p>
    <w:p w14:paraId="164F4AC2" w14:textId="77777777" w:rsidR="005B1C0A" w:rsidRDefault="005B1C0A" w:rsidP="005B1C0A">
      <w:r>
        <w:t>"Why should you imagine, Elinor, that we did not go there, or that we</w:t>
      </w:r>
    </w:p>
    <w:p w14:paraId="7AF3B104" w14:textId="77777777" w:rsidR="005B1C0A" w:rsidRDefault="005B1C0A" w:rsidP="005B1C0A">
      <w:r>
        <w:t>did not see the house? Is not it what you have often wished to do</w:t>
      </w:r>
    </w:p>
    <w:p w14:paraId="71DADDA9" w14:textId="77777777" w:rsidR="005B1C0A" w:rsidRDefault="005B1C0A" w:rsidP="005B1C0A">
      <w:r>
        <w:t>yourself?"</w:t>
      </w:r>
    </w:p>
    <w:p w14:paraId="74769C4B" w14:textId="77777777" w:rsidR="005B1C0A" w:rsidRDefault="005B1C0A" w:rsidP="005B1C0A">
      <w:r>
        <w:t>"Yes, Marianne, but I would not go while Mrs. Smith was there, and with</w:t>
      </w:r>
    </w:p>
    <w:p w14:paraId="0556EBDA" w14:textId="77777777" w:rsidR="005B1C0A" w:rsidRDefault="005B1C0A" w:rsidP="005B1C0A">
      <w:r>
        <w:t>no other companion than Mr. Willoughby."</w:t>
      </w:r>
    </w:p>
    <w:p w14:paraId="72A2AE62" w14:textId="77777777" w:rsidR="005B1C0A" w:rsidRDefault="005B1C0A" w:rsidP="005B1C0A">
      <w:r>
        <w:t>"Mr. Willoughby however is the only person who can have a right to shew</w:t>
      </w:r>
    </w:p>
    <w:p w14:paraId="6608DB89" w14:textId="77777777" w:rsidR="005B1C0A" w:rsidRDefault="005B1C0A" w:rsidP="005B1C0A">
      <w:r>
        <w:t>that house; and as he went in an open carriage, it was impossible to</w:t>
      </w:r>
    </w:p>
    <w:p w14:paraId="7CDB135F" w14:textId="77777777" w:rsidR="005B1C0A" w:rsidRDefault="005B1C0A" w:rsidP="005B1C0A">
      <w:r>
        <w:t>have any other companion. I never spent a pleasanter morning in my</w:t>
      </w:r>
    </w:p>
    <w:p w14:paraId="7B832655" w14:textId="77777777" w:rsidR="005B1C0A" w:rsidRDefault="005B1C0A" w:rsidP="005B1C0A">
      <w:r>
        <w:t>life."</w:t>
      </w:r>
    </w:p>
    <w:p w14:paraId="716290C6" w14:textId="77777777" w:rsidR="005B1C0A" w:rsidRDefault="005B1C0A" w:rsidP="005B1C0A">
      <w:r>
        <w:t>"I am afraid," replied Elinor, "that the pleasantness of an employment</w:t>
      </w:r>
    </w:p>
    <w:p w14:paraId="6D58EC8B" w14:textId="77777777" w:rsidR="005B1C0A" w:rsidRDefault="005B1C0A" w:rsidP="005B1C0A">
      <w:r>
        <w:t>does not always evince its propriety."</w:t>
      </w:r>
    </w:p>
    <w:p w14:paraId="07779100" w14:textId="77777777" w:rsidR="005B1C0A" w:rsidRDefault="005B1C0A" w:rsidP="005B1C0A">
      <w:r>
        <w:t>"On the contrary, nothing can be a stronger proof of it, Elinor; for if</w:t>
      </w:r>
    </w:p>
    <w:p w14:paraId="11027443" w14:textId="77777777" w:rsidR="005B1C0A" w:rsidRDefault="005B1C0A" w:rsidP="005B1C0A">
      <w:r>
        <w:t>there had been any real impropriety in what I did, I should have been</w:t>
      </w:r>
    </w:p>
    <w:p w14:paraId="2632D7DA" w14:textId="77777777" w:rsidR="005B1C0A" w:rsidRDefault="005B1C0A" w:rsidP="005B1C0A">
      <w:r>
        <w:t>sensible of it at the time, for we always know when we are acting</w:t>
      </w:r>
    </w:p>
    <w:p w14:paraId="078F91CD" w14:textId="77777777" w:rsidR="005B1C0A" w:rsidRDefault="005B1C0A" w:rsidP="005B1C0A">
      <w:r>
        <w:t>wrong, and with such a conviction I could have had no pleasure."</w:t>
      </w:r>
    </w:p>
    <w:p w14:paraId="29D92384" w14:textId="77777777" w:rsidR="005B1C0A" w:rsidRDefault="005B1C0A" w:rsidP="005B1C0A">
      <w:r>
        <w:t>"But, my dear Marianne, as it has already exposed you to some very</w:t>
      </w:r>
    </w:p>
    <w:p w14:paraId="0A3441B8" w14:textId="77777777" w:rsidR="005B1C0A" w:rsidRDefault="005B1C0A" w:rsidP="005B1C0A">
      <w:r>
        <w:t>impertinent remarks, do you not now begin to doubt the discretion of</w:t>
      </w:r>
    </w:p>
    <w:p w14:paraId="11C9DD41" w14:textId="77777777" w:rsidR="005B1C0A" w:rsidRDefault="005B1C0A" w:rsidP="005B1C0A">
      <w:r>
        <w:t>your own conduct?"</w:t>
      </w:r>
    </w:p>
    <w:p w14:paraId="0839BCF1" w14:textId="77777777" w:rsidR="005B1C0A" w:rsidRDefault="005B1C0A" w:rsidP="005B1C0A">
      <w:r>
        <w:t>"If the impertinent remarks of Mrs. Jennings are to be the proof of</w:t>
      </w:r>
    </w:p>
    <w:p w14:paraId="2A12111D" w14:textId="77777777" w:rsidR="005B1C0A" w:rsidRDefault="005B1C0A" w:rsidP="005B1C0A">
      <w:r>
        <w:t>impropriety in conduct, we are all offending every moment of our lives.</w:t>
      </w:r>
    </w:p>
    <w:p w14:paraId="12275BC8" w14:textId="77777777" w:rsidR="005B1C0A" w:rsidRDefault="005B1C0A" w:rsidP="005B1C0A">
      <w:r>
        <w:t>I value not her censure any more than I should do her commendation. I</w:t>
      </w:r>
    </w:p>
    <w:p w14:paraId="0AF8BDC2" w14:textId="77777777" w:rsidR="005B1C0A" w:rsidRDefault="005B1C0A" w:rsidP="005B1C0A">
      <w:r>
        <w:lastRenderedPageBreak/>
        <w:t>am not sensible of having done anything wrong in walking over Mrs.</w:t>
      </w:r>
    </w:p>
    <w:p w14:paraId="03947480" w14:textId="77777777" w:rsidR="005B1C0A" w:rsidRDefault="005B1C0A" w:rsidP="005B1C0A">
      <w:r>
        <w:t>Smith's grounds, or in seeing her house. They will one day be Mr.</w:t>
      </w:r>
    </w:p>
    <w:p w14:paraId="71460EBD" w14:textId="77777777" w:rsidR="005B1C0A" w:rsidRDefault="005B1C0A" w:rsidP="005B1C0A">
      <w:r>
        <w:t>Willoughby's, and--"</w:t>
      </w:r>
    </w:p>
    <w:p w14:paraId="27B06A5D" w14:textId="77777777" w:rsidR="005B1C0A" w:rsidRDefault="005B1C0A" w:rsidP="005B1C0A">
      <w:r>
        <w:t>"If they were one day to be your own, Marianne, you would not be</w:t>
      </w:r>
    </w:p>
    <w:p w14:paraId="35ED3572" w14:textId="77777777" w:rsidR="005B1C0A" w:rsidRDefault="005B1C0A" w:rsidP="005B1C0A">
      <w:r>
        <w:t>justified in what you have done."</w:t>
      </w:r>
    </w:p>
    <w:p w14:paraId="68283113" w14:textId="77777777" w:rsidR="005B1C0A" w:rsidRDefault="005B1C0A" w:rsidP="005B1C0A">
      <w:r>
        <w:t>She blushed at this hint; but it was even visibly gratifying to her;</w:t>
      </w:r>
    </w:p>
    <w:p w14:paraId="68EF9DDC" w14:textId="77777777" w:rsidR="005B1C0A" w:rsidRDefault="005B1C0A" w:rsidP="005B1C0A">
      <w:r>
        <w:t>and after a ten minutes' interval of earnest thought, she came to her</w:t>
      </w:r>
    </w:p>
    <w:p w14:paraId="4B87F9B5" w14:textId="77777777" w:rsidR="005B1C0A" w:rsidRDefault="005B1C0A" w:rsidP="005B1C0A">
      <w:r>
        <w:t>sister again, and said with great good humour, "Perhaps, Elinor, it WAS</w:t>
      </w:r>
    </w:p>
    <w:p w14:paraId="3A83671A" w14:textId="77777777" w:rsidR="005B1C0A" w:rsidRDefault="005B1C0A" w:rsidP="005B1C0A">
      <w:r>
        <w:t>rather ill-judged in me to go to Allenham; but Mr. Willoughby wanted</w:t>
      </w:r>
    </w:p>
    <w:p w14:paraId="5E171BD2" w14:textId="77777777" w:rsidR="005B1C0A" w:rsidRDefault="005B1C0A" w:rsidP="005B1C0A">
      <w:r>
        <w:t>particularly to shew me the place; and it is a charming house, I assure</w:t>
      </w:r>
    </w:p>
    <w:p w14:paraId="37933D27" w14:textId="77777777" w:rsidR="005B1C0A" w:rsidRDefault="005B1C0A" w:rsidP="005B1C0A">
      <w:r>
        <w:t>you.--There is one remarkably pretty sitting room up stairs; of a nice</w:t>
      </w:r>
    </w:p>
    <w:p w14:paraId="269DD04B" w14:textId="77777777" w:rsidR="005B1C0A" w:rsidRDefault="005B1C0A" w:rsidP="005B1C0A">
      <w:r>
        <w:t>comfortable size for constant use, and with modern furniture it would</w:t>
      </w:r>
    </w:p>
    <w:p w14:paraId="0F4C9FE5" w14:textId="77777777" w:rsidR="005B1C0A" w:rsidRDefault="005B1C0A" w:rsidP="005B1C0A">
      <w:r>
        <w:t>be delightful. It is a corner room, and has windows on two sides. On</w:t>
      </w:r>
    </w:p>
    <w:p w14:paraId="099ED515" w14:textId="77777777" w:rsidR="005B1C0A" w:rsidRDefault="005B1C0A" w:rsidP="005B1C0A">
      <w:r>
        <w:t>one side you look across the bowling-green, behind the house, to a</w:t>
      </w:r>
    </w:p>
    <w:p w14:paraId="2D6145A5" w14:textId="77777777" w:rsidR="005B1C0A" w:rsidRDefault="005B1C0A" w:rsidP="005B1C0A">
      <w:r>
        <w:t>beautiful hanging wood, and on the other you have a view of the church</w:t>
      </w:r>
    </w:p>
    <w:p w14:paraId="07B99B91" w14:textId="77777777" w:rsidR="005B1C0A" w:rsidRDefault="005B1C0A" w:rsidP="005B1C0A">
      <w:r>
        <w:t>and village, and, beyond them, of those fine bold hills that we have so</w:t>
      </w:r>
    </w:p>
    <w:p w14:paraId="7691CE3B" w14:textId="77777777" w:rsidR="005B1C0A" w:rsidRDefault="005B1C0A" w:rsidP="005B1C0A">
      <w:r>
        <w:t>often admired. I did not see it to advantage, for nothing could be</w:t>
      </w:r>
    </w:p>
    <w:p w14:paraId="52A1B55A" w14:textId="77777777" w:rsidR="005B1C0A" w:rsidRDefault="005B1C0A" w:rsidP="005B1C0A">
      <w:r>
        <w:t>more forlorn than the furniture,--but if it were newly fitted up--a</w:t>
      </w:r>
    </w:p>
    <w:p w14:paraId="20B72AB8" w14:textId="77777777" w:rsidR="005B1C0A" w:rsidRDefault="005B1C0A" w:rsidP="005B1C0A">
      <w:r>
        <w:t>couple of hundred pounds, Willoughby says, would make it one of the</w:t>
      </w:r>
    </w:p>
    <w:p w14:paraId="2DEE9356" w14:textId="77777777" w:rsidR="005B1C0A" w:rsidRDefault="005B1C0A" w:rsidP="005B1C0A">
      <w:r>
        <w:t>pleasantest summer-rooms in England."</w:t>
      </w:r>
    </w:p>
    <w:p w14:paraId="34971073" w14:textId="77777777" w:rsidR="005B1C0A" w:rsidRDefault="005B1C0A" w:rsidP="005B1C0A">
      <w:r>
        <w:t>Could Elinor have listened to her without interruption from the others,</w:t>
      </w:r>
    </w:p>
    <w:p w14:paraId="225EED30" w14:textId="77777777" w:rsidR="005B1C0A" w:rsidRDefault="005B1C0A" w:rsidP="005B1C0A">
      <w:r>
        <w:t>she would have described every room in the house with equal delight.</w:t>
      </w:r>
    </w:p>
    <w:p w14:paraId="2EBE0302" w14:textId="77777777" w:rsidR="005B1C0A" w:rsidRDefault="005B1C0A" w:rsidP="005B1C0A">
      <w:r>
        <w:t>CHAPTER 14</w:t>
      </w:r>
    </w:p>
    <w:p w14:paraId="4A8642E3" w14:textId="77777777" w:rsidR="005B1C0A" w:rsidRDefault="005B1C0A" w:rsidP="005B1C0A">
      <w:r>
        <w:t>The sudden termination of Colonel Brandon's visit at the park, with his</w:t>
      </w:r>
    </w:p>
    <w:p w14:paraId="1BC0CC2B" w14:textId="77777777" w:rsidR="005B1C0A" w:rsidRDefault="005B1C0A" w:rsidP="005B1C0A">
      <w:r>
        <w:t>steadiness in concealing its cause, filled the mind, and raised the</w:t>
      </w:r>
    </w:p>
    <w:p w14:paraId="4E654EF5" w14:textId="77777777" w:rsidR="005B1C0A" w:rsidRDefault="005B1C0A" w:rsidP="005B1C0A">
      <w:r>
        <w:t>wonder of Mrs. Jennings for two or three days; she was a great</w:t>
      </w:r>
    </w:p>
    <w:p w14:paraId="1F92F5D5" w14:textId="77777777" w:rsidR="005B1C0A" w:rsidRDefault="005B1C0A" w:rsidP="005B1C0A">
      <w:r>
        <w:t>wonderer, as every one must be who takes a very lively interest in all</w:t>
      </w:r>
    </w:p>
    <w:p w14:paraId="63EDA446" w14:textId="77777777" w:rsidR="005B1C0A" w:rsidRDefault="005B1C0A" w:rsidP="005B1C0A">
      <w:r>
        <w:t>the comings and goings of all their acquaintance. She wondered, with</w:t>
      </w:r>
    </w:p>
    <w:p w14:paraId="2EC3FE9A" w14:textId="77777777" w:rsidR="005B1C0A" w:rsidRDefault="005B1C0A" w:rsidP="005B1C0A">
      <w:r>
        <w:t>little intermission what could be the reason of it; was sure there must</w:t>
      </w:r>
    </w:p>
    <w:p w14:paraId="300B2660" w14:textId="77777777" w:rsidR="005B1C0A" w:rsidRDefault="005B1C0A" w:rsidP="005B1C0A">
      <w:r>
        <w:lastRenderedPageBreak/>
        <w:t>be some bad news, and thought over every kind of distress that could</w:t>
      </w:r>
    </w:p>
    <w:p w14:paraId="36CBEED7" w14:textId="77777777" w:rsidR="005B1C0A" w:rsidRDefault="005B1C0A" w:rsidP="005B1C0A">
      <w:r>
        <w:t>have befallen him, with a fixed determination that he should not escape</w:t>
      </w:r>
    </w:p>
    <w:p w14:paraId="48969043" w14:textId="77777777" w:rsidR="005B1C0A" w:rsidRDefault="005B1C0A" w:rsidP="005B1C0A">
      <w:r>
        <w:t>them all.</w:t>
      </w:r>
    </w:p>
    <w:p w14:paraId="5329323B" w14:textId="77777777" w:rsidR="005B1C0A" w:rsidRDefault="005B1C0A" w:rsidP="005B1C0A">
      <w:r>
        <w:t>"Something very melancholy must be the matter, I am sure," said she.</w:t>
      </w:r>
    </w:p>
    <w:p w14:paraId="6E78DDBE" w14:textId="77777777" w:rsidR="005B1C0A" w:rsidRDefault="005B1C0A" w:rsidP="005B1C0A">
      <w:r>
        <w:t>"I could see it in his face. Poor man! I am afraid his circumstances</w:t>
      </w:r>
    </w:p>
    <w:p w14:paraId="2DDFB9D6" w14:textId="77777777" w:rsidR="005B1C0A" w:rsidRDefault="005B1C0A" w:rsidP="005B1C0A">
      <w:r>
        <w:t>may be bad. The estate at Delaford was never reckoned more than two</w:t>
      </w:r>
    </w:p>
    <w:p w14:paraId="7AE90B4C" w14:textId="77777777" w:rsidR="005B1C0A" w:rsidRDefault="005B1C0A" w:rsidP="005B1C0A">
      <w:r>
        <w:t>thousand a year, and his brother left everything sadly involved. I do</w:t>
      </w:r>
    </w:p>
    <w:p w14:paraId="59636A87" w14:textId="77777777" w:rsidR="005B1C0A" w:rsidRDefault="005B1C0A" w:rsidP="005B1C0A">
      <w:r>
        <w:t>think he must have been sent for about money matters, for what else can</w:t>
      </w:r>
    </w:p>
    <w:p w14:paraId="55FAAA10" w14:textId="77777777" w:rsidR="005B1C0A" w:rsidRDefault="005B1C0A" w:rsidP="005B1C0A">
      <w:r>
        <w:t>it be? I wonder whether it is so. I would give anything to know the</w:t>
      </w:r>
    </w:p>
    <w:p w14:paraId="0C5B0CAB" w14:textId="77777777" w:rsidR="005B1C0A" w:rsidRDefault="005B1C0A" w:rsidP="005B1C0A">
      <w:r>
        <w:t>truth of it. Perhaps it is about Miss Williams and, by the bye, I dare</w:t>
      </w:r>
    </w:p>
    <w:p w14:paraId="1C01C255" w14:textId="77777777" w:rsidR="005B1C0A" w:rsidRDefault="005B1C0A" w:rsidP="005B1C0A">
      <w:r>
        <w:t>say it is, because he looked so conscious when I mentioned her. May be</w:t>
      </w:r>
    </w:p>
    <w:p w14:paraId="0A88F1ED" w14:textId="77777777" w:rsidR="005B1C0A" w:rsidRDefault="005B1C0A" w:rsidP="005B1C0A">
      <w:r>
        <w:t>she is ill in town; nothing in the world more likely, for I have a</w:t>
      </w:r>
    </w:p>
    <w:p w14:paraId="42B5C9AB" w14:textId="77777777" w:rsidR="005B1C0A" w:rsidRDefault="005B1C0A" w:rsidP="005B1C0A">
      <w:r>
        <w:t>notion she is always rather sickly. I would lay any wager it is about</w:t>
      </w:r>
    </w:p>
    <w:p w14:paraId="53068447" w14:textId="77777777" w:rsidR="005B1C0A" w:rsidRDefault="005B1C0A" w:rsidP="005B1C0A">
      <w:r>
        <w:t>Miss Williams. It is not so very likely he should be distressed in his</w:t>
      </w:r>
    </w:p>
    <w:p w14:paraId="3C0D8BDC" w14:textId="77777777" w:rsidR="005B1C0A" w:rsidRDefault="005B1C0A" w:rsidP="005B1C0A">
      <w:r>
        <w:t>circumstances NOW, for he is a very prudent man, and to be sure must</w:t>
      </w:r>
    </w:p>
    <w:p w14:paraId="6EBB3842" w14:textId="77777777" w:rsidR="005B1C0A" w:rsidRDefault="005B1C0A" w:rsidP="005B1C0A">
      <w:r>
        <w:t>have cleared the estate by this time. I wonder what it can be! May be</w:t>
      </w:r>
    </w:p>
    <w:p w14:paraId="1F6A24CE" w14:textId="77777777" w:rsidR="005B1C0A" w:rsidRDefault="005B1C0A" w:rsidP="005B1C0A">
      <w:r>
        <w:t>his sister is worse at Avignon, and has sent for him over. His setting</w:t>
      </w:r>
    </w:p>
    <w:p w14:paraId="4612AACF" w14:textId="77777777" w:rsidR="005B1C0A" w:rsidRDefault="005B1C0A" w:rsidP="005B1C0A">
      <w:r>
        <w:t>off in such a hurry seems very like it. Well, I wish him out of all</w:t>
      </w:r>
    </w:p>
    <w:p w14:paraId="552F94F9" w14:textId="77777777" w:rsidR="005B1C0A" w:rsidRDefault="005B1C0A" w:rsidP="005B1C0A">
      <w:r>
        <w:t>his trouble with all my heart, and a good wife into the bargain."</w:t>
      </w:r>
    </w:p>
    <w:p w14:paraId="1D730321" w14:textId="77777777" w:rsidR="005B1C0A" w:rsidRDefault="005B1C0A" w:rsidP="005B1C0A">
      <w:r>
        <w:t>So wondered, so talked Mrs. Jennings. Her opinion varying with every</w:t>
      </w:r>
    </w:p>
    <w:p w14:paraId="604BC754" w14:textId="77777777" w:rsidR="005B1C0A" w:rsidRDefault="005B1C0A" w:rsidP="005B1C0A">
      <w:r>
        <w:t>fresh conjecture, and all seeming equally probable as they arose.</w:t>
      </w:r>
    </w:p>
    <w:p w14:paraId="562AC026" w14:textId="77777777" w:rsidR="005B1C0A" w:rsidRDefault="005B1C0A" w:rsidP="005B1C0A">
      <w:r>
        <w:t>Elinor, though she felt really interested in the welfare of Colonel</w:t>
      </w:r>
    </w:p>
    <w:p w14:paraId="411A5B74" w14:textId="77777777" w:rsidR="005B1C0A" w:rsidRDefault="005B1C0A" w:rsidP="005B1C0A">
      <w:r>
        <w:t>Brandon, could not bestow all the wonder on his going so suddenly away,</w:t>
      </w:r>
    </w:p>
    <w:p w14:paraId="2B334F54" w14:textId="77777777" w:rsidR="005B1C0A" w:rsidRDefault="005B1C0A" w:rsidP="005B1C0A">
      <w:r>
        <w:t>which Mrs. Jennings was desirous of her feeling; for besides that the</w:t>
      </w:r>
    </w:p>
    <w:p w14:paraId="6A77095A" w14:textId="77777777" w:rsidR="005B1C0A" w:rsidRDefault="005B1C0A" w:rsidP="005B1C0A">
      <w:r>
        <w:t>circumstance did not in her opinion justify such lasting amazement or</w:t>
      </w:r>
    </w:p>
    <w:p w14:paraId="73AEB89B" w14:textId="77777777" w:rsidR="005B1C0A" w:rsidRDefault="005B1C0A" w:rsidP="005B1C0A">
      <w:r>
        <w:t>variety of speculation, her wonder was otherwise disposed of. It was</w:t>
      </w:r>
    </w:p>
    <w:p w14:paraId="10ECF644" w14:textId="77777777" w:rsidR="005B1C0A" w:rsidRDefault="005B1C0A" w:rsidP="005B1C0A">
      <w:r>
        <w:t>engrossed by the extraordinary silence of her sister and Willoughby on</w:t>
      </w:r>
    </w:p>
    <w:p w14:paraId="6DB04E2A" w14:textId="77777777" w:rsidR="005B1C0A" w:rsidRDefault="005B1C0A" w:rsidP="005B1C0A">
      <w:r>
        <w:t>the subject, which they must know to be peculiarly interesting to them</w:t>
      </w:r>
    </w:p>
    <w:p w14:paraId="1FB39BB1" w14:textId="77777777" w:rsidR="005B1C0A" w:rsidRDefault="005B1C0A" w:rsidP="005B1C0A">
      <w:r>
        <w:t>all. As this silence continued, every day made it appear more strange</w:t>
      </w:r>
    </w:p>
    <w:p w14:paraId="4868A7A6" w14:textId="77777777" w:rsidR="005B1C0A" w:rsidRDefault="005B1C0A" w:rsidP="005B1C0A">
      <w:r>
        <w:lastRenderedPageBreak/>
        <w:t>and more incompatible with the disposition of both. Why they should</w:t>
      </w:r>
    </w:p>
    <w:p w14:paraId="71F456AE" w14:textId="77777777" w:rsidR="005B1C0A" w:rsidRDefault="005B1C0A" w:rsidP="005B1C0A">
      <w:r>
        <w:t>not openly acknowledge to her mother and herself, what their constant</w:t>
      </w:r>
    </w:p>
    <w:p w14:paraId="45AE4713" w14:textId="77777777" w:rsidR="005B1C0A" w:rsidRDefault="005B1C0A" w:rsidP="005B1C0A">
      <w:r>
        <w:t>behaviour to each other declared to have taken place, Elinor could not</w:t>
      </w:r>
    </w:p>
    <w:p w14:paraId="49E9731A" w14:textId="77777777" w:rsidR="005B1C0A" w:rsidRDefault="005B1C0A" w:rsidP="005B1C0A">
      <w:r>
        <w:t>imagine.</w:t>
      </w:r>
    </w:p>
    <w:p w14:paraId="1BF18610" w14:textId="77777777" w:rsidR="005B1C0A" w:rsidRDefault="005B1C0A" w:rsidP="005B1C0A">
      <w:r>
        <w:t>She could easily conceive that marriage might not be immediately in</w:t>
      </w:r>
    </w:p>
    <w:p w14:paraId="1BB0D095" w14:textId="77777777" w:rsidR="005B1C0A" w:rsidRDefault="005B1C0A" w:rsidP="005B1C0A">
      <w:r>
        <w:t>their power; for though Willoughby was independent, there was no reason</w:t>
      </w:r>
    </w:p>
    <w:p w14:paraId="693EA384" w14:textId="77777777" w:rsidR="005B1C0A" w:rsidRDefault="005B1C0A" w:rsidP="005B1C0A">
      <w:r>
        <w:t>to believe him rich. His estate had been rated by Sir John at about</w:t>
      </w:r>
    </w:p>
    <w:p w14:paraId="2313F26B" w14:textId="77777777" w:rsidR="005B1C0A" w:rsidRDefault="005B1C0A" w:rsidP="005B1C0A">
      <w:r>
        <w:t>six or seven hundred a year; but he lived at an expense to which that</w:t>
      </w:r>
    </w:p>
    <w:p w14:paraId="4F47C930" w14:textId="77777777" w:rsidR="005B1C0A" w:rsidRDefault="005B1C0A" w:rsidP="005B1C0A">
      <w:r>
        <w:t>income could hardly be equal, and he had himself often complained of</w:t>
      </w:r>
    </w:p>
    <w:p w14:paraId="0FFE19DF" w14:textId="77777777" w:rsidR="005B1C0A" w:rsidRDefault="005B1C0A" w:rsidP="005B1C0A">
      <w:r>
        <w:t>his poverty. But for this strange kind of secrecy maintained by them</w:t>
      </w:r>
    </w:p>
    <w:p w14:paraId="223334EA" w14:textId="77777777" w:rsidR="005B1C0A" w:rsidRDefault="005B1C0A" w:rsidP="005B1C0A">
      <w:r>
        <w:t>relative to their engagement, which in fact concealed nothing at all,</w:t>
      </w:r>
    </w:p>
    <w:p w14:paraId="2181B1A1" w14:textId="77777777" w:rsidR="005B1C0A" w:rsidRDefault="005B1C0A" w:rsidP="005B1C0A">
      <w:r>
        <w:t>she could not account; and it was so wholly contradictory to their</w:t>
      </w:r>
    </w:p>
    <w:p w14:paraId="07881EF2" w14:textId="77777777" w:rsidR="005B1C0A" w:rsidRDefault="005B1C0A" w:rsidP="005B1C0A">
      <w:r>
        <w:t>general opinions and practice, that a doubt sometimes entered her mind</w:t>
      </w:r>
    </w:p>
    <w:p w14:paraId="0C17D8E6" w14:textId="77777777" w:rsidR="005B1C0A" w:rsidRDefault="005B1C0A" w:rsidP="005B1C0A">
      <w:r>
        <w:t>of their being really engaged, and this doubt was enough to prevent her</w:t>
      </w:r>
    </w:p>
    <w:p w14:paraId="09E89EC3" w14:textId="77777777" w:rsidR="005B1C0A" w:rsidRDefault="005B1C0A" w:rsidP="005B1C0A">
      <w:r>
        <w:t>making any inquiry of Marianne.</w:t>
      </w:r>
    </w:p>
    <w:p w14:paraId="3C1F62F3" w14:textId="77777777" w:rsidR="005B1C0A" w:rsidRDefault="005B1C0A" w:rsidP="005B1C0A">
      <w:r>
        <w:t>Nothing could be more expressive of attachment to them all, than</w:t>
      </w:r>
    </w:p>
    <w:p w14:paraId="1B23E264" w14:textId="77777777" w:rsidR="005B1C0A" w:rsidRDefault="005B1C0A" w:rsidP="005B1C0A">
      <w:r>
        <w:t>Willoughby's behaviour. To Marianne it had all the distinguishing</w:t>
      </w:r>
    </w:p>
    <w:p w14:paraId="4AB0CF33" w14:textId="77777777" w:rsidR="005B1C0A" w:rsidRDefault="005B1C0A" w:rsidP="005B1C0A">
      <w:r>
        <w:t>tenderness which a lover's heart could give, and to the rest of the</w:t>
      </w:r>
    </w:p>
    <w:p w14:paraId="7C09AC31" w14:textId="77777777" w:rsidR="005B1C0A" w:rsidRDefault="005B1C0A" w:rsidP="005B1C0A">
      <w:r>
        <w:t>family it was the affectionate attention of a son and a brother. The</w:t>
      </w:r>
    </w:p>
    <w:p w14:paraId="1A1FDDBF" w14:textId="77777777" w:rsidR="005B1C0A" w:rsidRDefault="005B1C0A" w:rsidP="005B1C0A">
      <w:r>
        <w:t>cottage seemed to be considered and loved by him as his home; many more</w:t>
      </w:r>
    </w:p>
    <w:p w14:paraId="538AAB4C" w14:textId="77777777" w:rsidR="005B1C0A" w:rsidRDefault="005B1C0A" w:rsidP="005B1C0A">
      <w:r>
        <w:t>of his hours were spent there than at Allenham; and if no general</w:t>
      </w:r>
    </w:p>
    <w:p w14:paraId="09DA6452" w14:textId="77777777" w:rsidR="005B1C0A" w:rsidRDefault="005B1C0A" w:rsidP="005B1C0A">
      <w:r>
        <w:t>engagement collected them at the park, the exercise which called him</w:t>
      </w:r>
    </w:p>
    <w:p w14:paraId="1A474BDF" w14:textId="77777777" w:rsidR="005B1C0A" w:rsidRDefault="005B1C0A" w:rsidP="005B1C0A">
      <w:r>
        <w:t>out in the morning was almost certain of ending there, where the rest</w:t>
      </w:r>
    </w:p>
    <w:p w14:paraId="3C3678B0" w14:textId="77777777" w:rsidR="005B1C0A" w:rsidRDefault="005B1C0A" w:rsidP="005B1C0A">
      <w:r>
        <w:t>of the day was spent by himself at the side of Marianne, and by his</w:t>
      </w:r>
    </w:p>
    <w:p w14:paraId="10C0C724" w14:textId="77777777" w:rsidR="005B1C0A" w:rsidRDefault="005B1C0A" w:rsidP="005B1C0A">
      <w:r>
        <w:t>favourite pointer at her feet.</w:t>
      </w:r>
    </w:p>
    <w:p w14:paraId="4EA46354" w14:textId="77777777" w:rsidR="005B1C0A" w:rsidRDefault="005B1C0A" w:rsidP="005B1C0A">
      <w:r>
        <w:t>One evening in particular, about a week after Colonel Brandon left the</w:t>
      </w:r>
    </w:p>
    <w:p w14:paraId="138370A6" w14:textId="77777777" w:rsidR="005B1C0A" w:rsidRDefault="005B1C0A" w:rsidP="005B1C0A">
      <w:r>
        <w:t>country, his heart seemed more than usually open to every feeling of</w:t>
      </w:r>
    </w:p>
    <w:p w14:paraId="34854FB2" w14:textId="77777777" w:rsidR="005B1C0A" w:rsidRDefault="005B1C0A" w:rsidP="005B1C0A">
      <w:r>
        <w:t>attachment to the objects around him; and on Mrs. Dashwood's happening</w:t>
      </w:r>
    </w:p>
    <w:p w14:paraId="794F2CC3" w14:textId="77777777" w:rsidR="005B1C0A" w:rsidRDefault="005B1C0A" w:rsidP="005B1C0A">
      <w:r>
        <w:t>to mention her design of improving the cottage in the spring, he warmly</w:t>
      </w:r>
    </w:p>
    <w:p w14:paraId="6D753185" w14:textId="77777777" w:rsidR="005B1C0A" w:rsidRDefault="005B1C0A" w:rsidP="005B1C0A">
      <w:r>
        <w:lastRenderedPageBreak/>
        <w:t>opposed every alteration of a place which affection had established as</w:t>
      </w:r>
    </w:p>
    <w:p w14:paraId="43F99EBF" w14:textId="77777777" w:rsidR="005B1C0A" w:rsidRDefault="005B1C0A" w:rsidP="005B1C0A">
      <w:r>
        <w:t>perfect with him.</w:t>
      </w:r>
    </w:p>
    <w:p w14:paraId="5A4BE0B9" w14:textId="77777777" w:rsidR="005B1C0A" w:rsidRDefault="005B1C0A" w:rsidP="005B1C0A">
      <w:r>
        <w:t>"What!" he exclaimed--"Improve this dear cottage! No. THAT I will</w:t>
      </w:r>
    </w:p>
    <w:p w14:paraId="2BF90328" w14:textId="77777777" w:rsidR="005B1C0A" w:rsidRDefault="005B1C0A" w:rsidP="005B1C0A">
      <w:r>
        <w:t>never consent to. Not a stone must be added to its walls, not an inch</w:t>
      </w:r>
    </w:p>
    <w:p w14:paraId="0AFAE93B" w14:textId="77777777" w:rsidR="005B1C0A" w:rsidRDefault="005B1C0A" w:rsidP="005B1C0A">
      <w:r>
        <w:t>to its size, if my feelings are regarded."</w:t>
      </w:r>
    </w:p>
    <w:p w14:paraId="56D22BCA" w14:textId="77777777" w:rsidR="005B1C0A" w:rsidRDefault="005B1C0A" w:rsidP="005B1C0A">
      <w:r>
        <w:t>"Do not be alarmed," said Miss Dashwood, "nothing of the kind will be</w:t>
      </w:r>
    </w:p>
    <w:p w14:paraId="57E6B66E" w14:textId="77777777" w:rsidR="005B1C0A" w:rsidRDefault="005B1C0A" w:rsidP="005B1C0A">
      <w:r>
        <w:t>done; for my mother will never have money enough to attempt it."</w:t>
      </w:r>
    </w:p>
    <w:p w14:paraId="48F16FD4" w14:textId="77777777" w:rsidR="005B1C0A" w:rsidRDefault="005B1C0A" w:rsidP="005B1C0A">
      <w:r>
        <w:t>"I am heartily glad of it," he cried. "May she always be poor, if she</w:t>
      </w:r>
    </w:p>
    <w:p w14:paraId="715BF7FF" w14:textId="77777777" w:rsidR="005B1C0A" w:rsidRDefault="005B1C0A" w:rsidP="005B1C0A">
      <w:r>
        <w:t>can employ her riches no better."</w:t>
      </w:r>
    </w:p>
    <w:p w14:paraId="7045E5A0" w14:textId="77777777" w:rsidR="005B1C0A" w:rsidRDefault="005B1C0A" w:rsidP="005B1C0A">
      <w:r>
        <w:t>"Thank you, Willoughby. But you may be assured that I would not</w:t>
      </w:r>
    </w:p>
    <w:p w14:paraId="44870BDC" w14:textId="77777777" w:rsidR="005B1C0A" w:rsidRDefault="005B1C0A" w:rsidP="005B1C0A">
      <w:r>
        <w:t>sacrifice one sentiment of local attachment of yours, or of any one</w:t>
      </w:r>
    </w:p>
    <w:p w14:paraId="0BDEBD95" w14:textId="77777777" w:rsidR="005B1C0A" w:rsidRDefault="005B1C0A" w:rsidP="005B1C0A">
      <w:r>
        <w:t>whom I loved, for all the improvements in the world. Depend upon it</w:t>
      </w:r>
    </w:p>
    <w:p w14:paraId="7B1BBB9E" w14:textId="77777777" w:rsidR="005B1C0A" w:rsidRDefault="005B1C0A" w:rsidP="005B1C0A">
      <w:r>
        <w:t>that whatever unemployed sum may remain, when I make up my accounts in</w:t>
      </w:r>
    </w:p>
    <w:p w14:paraId="71F988F8" w14:textId="77777777" w:rsidR="005B1C0A" w:rsidRDefault="005B1C0A" w:rsidP="005B1C0A">
      <w:r>
        <w:t>the spring, I would even rather lay it uselessly by than dispose of it</w:t>
      </w:r>
    </w:p>
    <w:p w14:paraId="0D087394" w14:textId="77777777" w:rsidR="005B1C0A" w:rsidRDefault="005B1C0A" w:rsidP="005B1C0A">
      <w:r>
        <w:t>in a manner so painful to you. But are you really so attached to this</w:t>
      </w:r>
    </w:p>
    <w:p w14:paraId="1846B462" w14:textId="77777777" w:rsidR="005B1C0A" w:rsidRDefault="005B1C0A" w:rsidP="005B1C0A">
      <w:r>
        <w:t>place as to see no defect in it?"</w:t>
      </w:r>
    </w:p>
    <w:p w14:paraId="6B82CF3E" w14:textId="77777777" w:rsidR="005B1C0A" w:rsidRDefault="005B1C0A" w:rsidP="005B1C0A">
      <w:r>
        <w:t>"I am," said he. "To me it is faultless. Nay, more, I consider it as</w:t>
      </w:r>
    </w:p>
    <w:p w14:paraId="14556DD8" w14:textId="77777777" w:rsidR="005B1C0A" w:rsidRDefault="005B1C0A" w:rsidP="005B1C0A">
      <w:r>
        <w:t>the only form of building in which happiness is attainable, and were I</w:t>
      </w:r>
    </w:p>
    <w:p w14:paraId="2C63B5BC" w14:textId="77777777" w:rsidR="005B1C0A" w:rsidRDefault="005B1C0A" w:rsidP="005B1C0A">
      <w:r>
        <w:t>rich enough I would instantly pull Combe down, and build it up again in</w:t>
      </w:r>
    </w:p>
    <w:p w14:paraId="083FC4F7" w14:textId="77777777" w:rsidR="005B1C0A" w:rsidRDefault="005B1C0A" w:rsidP="005B1C0A">
      <w:r>
        <w:t>the exact plan of this cottage."</w:t>
      </w:r>
    </w:p>
    <w:p w14:paraId="1173FF24" w14:textId="77777777" w:rsidR="005B1C0A" w:rsidRDefault="005B1C0A" w:rsidP="005B1C0A">
      <w:r>
        <w:t>"With dark narrow stairs and a kitchen that smokes, I suppose," said</w:t>
      </w:r>
    </w:p>
    <w:p w14:paraId="2A0FBF87" w14:textId="77777777" w:rsidR="005B1C0A" w:rsidRDefault="005B1C0A" w:rsidP="005B1C0A">
      <w:r>
        <w:t>Elinor.</w:t>
      </w:r>
    </w:p>
    <w:p w14:paraId="39336167" w14:textId="77777777" w:rsidR="005B1C0A" w:rsidRDefault="005B1C0A" w:rsidP="005B1C0A">
      <w:r>
        <w:t>"Yes," cried he in the same eager tone, "with all and every thing</w:t>
      </w:r>
    </w:p>
    <w:p w14:paraId="032C9193" w14:textId="77777777" w:rsidR="005B1C0A" w:rsidRDefault="005B1C0A" w:rsidP="005B1C0A">
      <w:r>
        <w:t>belonging to it;--in no one convenience or INconvenience about it,</w:t>
      </w:r>
    </w:p>
    <w:p w14:paraId="5FD9701E" w14:textId="77777777" w:rsidR="005B1C0A" w:rsidRDefault="005B1C0A" w:rsidP="005B1C0A">
      <w:r>
        <w:t>should the least variation be perceptible. Then, and then only, under</w:t>
      </w:r>
    </w:p>
    <w:p w14:paraId="33AF2630" w14:textId="77777777" w:rsidR="005B1C0A" w:rsidRDefault="005B1C0A" w:rsidP="005B1C0A">
      <w:r>
        <w:t>such a roof, I might perhaps be as happy at Combe as I have been at</w:t>
      </w:r>
    </w:p>
    <w:p w14:paraId="6158D082" w14:textId="77777777" w:rsidR="005B1C0A" w:rsidRDefault="005B1C0A" w:rsidP="005B1C0A">
      <w:r>
        <w:t>Barton."</w:t>
      </w:r>
    </w:p>
    <w:p w14:paraId="2743F999" w14:textId="77777777" w:rsidR="005B1C0A" w:rsidRDefault="005B1C0A" w:rsidP="005B1C0A">
      <w:r>
        <w:t>"I flatter myself," replied Elinor, "that even under the disadvantage</w:t>
      </w:r>
    </w:p>
    <w:p w14:paraId="75CB2B69" w14:textId="77777777" w:rsidR="005B1C0A" w:rsidRDefault="005B1C0A" w:rsidP="005B1C0A">
      <w:r>
        <w:t>of better rooms and a broader staircase, you will hereafter find your</w:t>
      </w:r>
    </w:p>
    <w:p w14:paraId="0E4D4A44" w14:textId="77777777" w:rsidR="005B1C0A" w:rsidRDefault="005B1C0A" w:rsidP="005B1C0A">
      <w:r>
        <w:lastRenderedPageBreak/>
        <w:t>own house as faultless as you now do this."</w:t>
      </w:r>
    </w:p>
    <w:p w14:paraId="4626D491" w14:textId="77777777" w:rsidR="005B1C0A" w:rsidRDefault="005B1C0A" w:rsidP="005B1C0A">
      <w:r>
        <w:t>"There certainly are circumstances," said Willoughby, "which might</w:t>
      </w:r>
    </w:p>
    <w:p w14:paraId="5AB58B8D" w14:textId="77777777" w:rsidR="005B1C0A" w:rsidRDefault="005B1C0A" w:rsidP="005B1C0A">
      <w:r>
        <w:t>greatly endear it to me; but this place will always have one claim of</w:t>
      </w:r>
    </w:p>
    <w:p w14:paraId="01B78801" w14:textId="77777777" w:rsidR="005B1C0A" w:rsidRDefault="005B1C0A" w:rsidP="005B1C0A">
      <w:r>
        <w:t>my affection, which no other can possibly share."</w:t>
      </w:r>
    </w:p>
    <w:p w14:paraId="78E9316D" w14:textId="77777777" w:rsidR="005B1C0A" w:rsidRDefault="005B1C0A" w:rsidP="005B1C0A">
      <w:r>
        <w:t>Mrs. Dashwood looked with pleasure at Marianne, whose fine eyes were</w:t>
      </w:r>
    </w:p>
    <w:p w14:paraId="251A231B" w14:textId="77777777" w:rsidR="005B1C0A" w:rsidRDefault="005B1C0A" w:rsidP="005B1C0A">
      <w:r>
        <w:t>fixed so expressively on Willoughby, as plainly denoted how well she</w:t>
      </w:r>
    </w:p>
    <w:p w14:paraId="76C17AA1" w14:textId="77777777" w:rsidR="005B1C0A" w:rsidRDefault="005B1C0A" w:rsidP="005B1C0A">
      <w:r>
        <w:t>understood him.</w:t>
      </w:r>
    </w:p>
    <w:p w14:paraId="778A58B0" w14:textId="77777777" w:rsidR="005B1C0A" w:rsidRDefault="005B1C0A" w:rsidP="005B1C0A">
      <w:r>
        <w:t>"How often did I wish," added he, "when I was at Allenham this time</w:t>
      </w:r>
    </w:p>
    <w:p w14:paraId="11794EDA" w14:textId="77777777" w:rsidR="005B1C0A" w:rsidRDefault="005B1C0A" w:rsidP="005B1C0A">
      <w:r>
        <w:t>twelvemonth, that Barton cottage were inhabited! I never passed within</w:t>
      </w:r>
    </w:p>
    <w:p w14:paraId="75D2BEDC" w14:textId="77777777" w:rsidR="005B1C0A" w:rsidRDefault="005B1C0A" w:rsidP="005B1C0A">
      <w:r>
        <w:t>view of it without admiring its situation, and grieving that no one</w:t>
      </w:r>
    </w:p>
    <w:p w14:paraId="30F0EA92" w14:textId="77777777" w:rsidR="005B1C0A" w:rsidRDefault="005B1C0A" w:rsidP="005B1C0A">
      <w:r>
        <w:t>should live in it. How little did I then think that the very first</w:t>
      </w:r>
    </w:p>
    <w:p w14:paraId="2563A534" w14:textId="77777777" w:rsidR="005B1C0A" w:rsidRDefault="005B1C0A" w:rsidP="005B1C0A">
      <w:r>
        <w:t>news I should hear from Mrs. Smith, when I next came into the country,</w:t>
      </w:r>
    </w:p>
    <w:p w14:paraId="7AC57E46" w14:textId="77777777" w:rsidR="005B1C0A" w:rsidRDefault="005B1C0A" w:rsidP="005B1C0A">
      <w:r>
        <w:t>would be that Barton cottage was taken: and I felt an immediate</w:t>
      </w:r>
    </w:p>
    <w:p w14:paraId="058A4117" w14:textId="77777777" w:rsidR="005B1C0A" w:rsidRDefault="005B1C0A" w:rsidP="005B1C0A">
      <w:r>
        <w:t>satisfaction and interest in the event, which nothing but a kind of</w:t>
      </w:r>
    </w:p>
    <w:p w14:paraId="23EFB3FF" w14:textId="77777777" w:rsidR="005B1C0A" w:rsidRDefault="005B1C0A" w:rsidP="005B1C0A">
      <w:r>
        <w:t>prescience of what happiness I should experience from it, can account</w:t>
      </w:r>
    </w:p>
    <w:p w14:paraId="3DD910A8" w14:textId="77777777" w:rsidR="005B1C0A" w:rsidRDefault="005B1C0A" w:rsidP="005B1C0A">
      <w:r>
        <w:t>for. Must it not have been so, Marianne?" speaking to her in a lowered</w:t>
      </w:r>
    </w:p>
    <w:p w14:paraId="4B60E0C3" w14:textId="77777777" w:rsidR="005B1C0A" w:rsidRDefault="005B1C0A" w:rsidP="005B1C0A">
      <w:r>
        <w:t>voice. Then continuing his former tone, he said, "And yet this house</w:t>
      </w:r>
    </w:p>
    <w:p w14:paraId="5E9B699C" w14:textId="77777777" w:rsidR="005B1C0A" w:rsidRDefault="005B1C0A" w:rsidP="005B1C0A">
      <w:r>
        <w:t>you would spoil, Mrs. Dashwood? You would rob it of its simplicity by</w:t>
      </w:r>
    </w:p>
    <w:p w14:paraId="0B2F7E89" w14:textId="77777777" w:rsidR="005B1C0A" w:rsidRDefault="005B1C0A" w:rsidP="005B1C0A">
      <w:r>
        <w:t>imaginary improvement! and this dear parlour in which our acquaintance</w:t>
      </w:r>
    </w:p>
    <w:p w14:paraId="381600B9" w14:textId="77777777" w:rsidR="005B1C0A" w:rsidRDefault="005B1C0A" w:rsidP="005B1C0A">
      <w:r>
        <w:t>first began, and in which so many happy hours have been since spent by</w:t>
      </w:r>
    </w:p>
    <w:p w14:paraId="3F268077" w14:textId="77777777" w:rsidR="005B1C0A" w:rsidRDefault="005B1C0A" w:rsidP="005B1C0A">
      <w:r>
        <w:t>us together, you would degrade to the condition of a common entrance,</w:t>
      </w:r>
    </w:p>
    <w:p w14:paraId="431B251B" w14:textId="77777777" w:rsidR="005B1C0A" w:rsidRDefault="005B1C0A" w:rsidP="005B1C0A">
      <w:r>
        <w:t>and every body would be eager to pass through the room which has</w:t>
      </w:r>
    </w:p>
    <w:p w14:paraId="036B486A" w14:textId="77777777" w:rsidR="005B1C0A" w:rsidRDefault="005B1C0A" w:rsidP="005B1C0A">
      <w:r>
        <w:t>hitherto contained within itself more real accommodation and comfort</w:t>
      </w:r>
    </w:p>
    <w:p w14:paraId="45C5C88C" w14:textId="77777777" w:rsidR="005B1C0A" w:rsidRDefault="005B1C0A" w:rsidP="005B1C0A">
      <w:r>
        <w:t>than any other apartment of the handsomest dimensions in the world</w:t>
      </w:r>
    </w:p>
    <w:p w14:paraId="4FAB8BFC" w14:textId="77777777" w:rsidR="005B1C0A" w:rsidRDefault="005B1C0A" w:rsidP="005B1C0A">
      <w:r>
        <w:t>could possibly afford."</w:t>
      </w:r>
    </w:p>
    <w:p w14:paraId="03261652" w14:textId="77777777" w:rsidR="005B1C0A" w:rsidRDefault="005B1C0A" w:rsidP="005B1C0A">
      <w:r>
        <w:t>Mrs. Dashwood again assured him that no alteration of the kind should</w:t>
      </w:r>
    </w:p>
    <w:p w14:paraId="6732FE1C" w14:textId="77777777" w:rsidR="005B1C0A" w:rsidRDefault="005B1C0A" w:rsidP="005B1C0A">
      <w:r>
        <w:t>be attempted.</w:t>
      </w:r>
    </w:p>
    <w:p w14:paraId="2A4B6C77" w14:textId="77777777" w:rsidR="005B1C0A" w:rsidRDefault="005B1C0A" w:rsidP="005B1C0A">
      <w:r>
        <w:t>"You are a good woman," he warmly replied. "Your promise makes me</w:t>
      </w:r>
    </w:p>
    <w:p w14:paraId="2A8CD81D" w14:textId="77777777" w:rsidR="005B1C0A" w:rsidRDefault="005B1C0A" w:rsidP="005B1C0A">
      <w:r>
        <w:t>easy. Extend it a little farther, and it will make me happy. Tell me</w:t>
      </w:r>
    </w:p>
    <w:p w14:paraId="784BA3ED" w14:textId="77777777" w:rsidR="005B1C0A" w:rsidRDefault="005B1C0A" w:rsidP="005B1C0A">
      <w:r>
        <w:lastRenderedPageBreak/>
        <w:t>that not only your house will remain the same, but that I shall ever</w:t>
      </w:r>
    </w:p>
    <w:p w14:paraId="08DCC1AC" w14:textId="77777777" w:rsidR="005B1C0A" w:rsidRDefault="005B1C0A" w:rsidP="005B1C0A">
      <w:r>
        <w:t>find you and yours as unchanged as your dwelling; and that you will</w:t>
      </w:r>
    </w:p>
    <w:p w14:paraId="17FE9FA8" w14:textId="77777777" w:rsidR="005B1C0A" w:rsidRDefault="005B1C0A" w:rsidP="005B1C0A">
      <w:r>
        <w:t>always consider me with the kindness which has made everything</w:t>
      </w:r>
    </w:p>
    <w:p w14:paraId="1E3F9E0A" w14:textId="77777777" w:rsidR="005B1C0A" w:rsidRDefault="005B1C0A" w:rsidP="005B1C0A">
      <w:r>
        <w:t>belonging to you so dear to me."</w:t>
      </w:r>
    </w:p>
    <w:p w14:paraId="099EAD58" w14:textId="77777777" w:rsidR="005B1C0A" w:rsidRDefault="005B1C0A" w:rsidP="005B1C0A">
      <w:r>
        <w:t>The promise was readily given, and Willoughby's behaviour during the</w:t>
      </w:r>
    </w:p>
    <w:p w14:paraId="276CB5ED" w14:textId="77777777" w:rsidR="005B1C0A" w:rsidRDefault="005B1C0A" w:rsidP="005B1C0A">
      <w:r>
        <w:t>whole of the evening declared at once his affection and happiness.</w:t>
      </w:r>
    </w:p>
    <w:p w14:paraId="108C1E57" w14:textId="77777777" w:rsidR="005B1C0A" w:rsidRDefault="005B1C0A" w:rsidP="005B1C0A">
      <w:r>
        <w:t>"Shall we see you tomorrow to dinner?" said Mrs. Dashwood, when he was</w:t>
      </w:r>
    </w:p>
    <w:p w14:paraId="6A74AFE4" w14:textId="77777777" w:rsidR="005B1C0A" w:rsidRDefault="005B1C0A" w:rsidP="005B1C0A">
      <w:r>
        <w:t>leaving them. "I do not ask you to come in the morning, for we must</w:t>
      </w:r>
    </w:p>
    <w:p w14:paraId="198CB830" w14:textId="77777777" w:rsidR="005B1C0A" w:rsidRDefault="005B1C0A" w:rsidP="005B1C0A">
      <w:r>
        <w:t>walk to the park, to call on Lady Middleton."</w:t>
      </w:r>
    </w:p>
    <w:p w14:paraId="4682D4AA" w14:textId="77777777" w:rsidR="005B1C0A" w:rsidRDefault="005B1C0A" w:rsidP="005B1C0A">
      <w:r>
        <w:t>He engaged to be with them by four o'clock.</w:t>
      </w:r>
    </w:p>
    <w:p w14:paraId="242565AF" w14:textId="77777777" w:rsidR="005B1C0A" w:rsidRDefault="005B1C0A" w:rsidP="005B1C0A">
      <w:r>
        <w:t>CHAPTER 15</w:t>
      </w:r>
    </w:p>
    <w:p w14:paraId="49BAC1F1" w14:textId="77777777" w:rsidR="005B1C0A" w:rsidRDefault="005B1C0A" w:rsidP="005B1C0A">
      <w:r>
        <w:t>Mrs. Dashwood's visit to Lady Middleton took place the next day, and</w:t>
      </w:r>
    </w:p>
    <w:p w14:paraId="1CAF0C73" w14:textId="77777777" w:rsidR="005B1C0A" w:rsidRDefault="005B1C0A" w:rsidP="005B1C0A">
      <w:r>
        <w:t>two of her daughters went with her; but Marianne excused herself from</w:t>
      </w:r>
    </w:p>
    <w:p w14:paraId="027D5FB6" w14:textId="77777777" w:rsidR="005B1C0A" w:rsidRDefault="005B1C0A" w:rsidP="005B1C0A">
      <w:r>
        <w:t>being of the party, under some trifling pretext of employment; and her</w:t>
      </w:r>
    </w:p>
    <w:p w14:paraId="1ECD8AFB" w14:textId="77777777" w:rsidR="005B1C0A" w:rsidRDefault="005B1C0A" w:rsidP="005B1C0A">
      <w:r>
        <w:t>mother, who concluded that a promise had been made by Willoughby the</w:t>
      </w:r>
    </w:p>
    <w:p w14:paraId="4E598C10" w14:textId="77777777" w:rsidR="005B1C0A" w:rsidRDefault="005B1C0A" w:rsidP="005B1C0A">
      <w:r>
        <w:t>night before of calling on her while they were absent, was perfectly</w:t>
      </w:r>
    </w:p>
    <w:p w14:paraId="5C5F1A3A" w14:textId="77777777" w:rsidR="005B1C0A" w:rsidRDefault="005B1C0A" w:rsidP="005B1C0A">
      <w:r>
        <w:t>satisfied with her remaining at home.</w:t>
      </w:r>
    </w:p>
    <w:p w14:paraId="477E09CC" w14:textId="77777777" w:rsidR="005B1C0A" w:rsidRDefault="005B1C0A" w:rsidP="005B1C0A">
      <w:r>
        <w:t>On their return from the park they found Willoughby's curricle and</w:t>
      </w:r>
    </w:p>
    <w:p w14:paraId="494AB212" w14:textId="77777777" w:rsidR="005B1C0A" w:rsidRDefault="005B1C0A" w:rsidP="005B1C0A">
      <w:r>
        <w:t>servant in waiting at the cottage, and Mrs. Dashwood was convinced that</w:t>
      </w:r>
    </w:p>
    <w:p w14:paraId="519E4A02" w14:textId="77777777" w:rsidR="005B1C0A" w:rsidRDefault="005B1C0A" w:rsidP="005B1C0A">
      <w:r>
        <w:t>her conjecture had been just. So far it was all as she had foreseen;</w:t>
      </w:r>
    </w:p>
    <w:p w14:paraId="408A1707" w14:textId="77777777" w:rsidR="005B1C0A" w:rsidRDefault="005B1C0A" w:rsidP="005B1C0A">
      <w:r>
        <w:t>but on entering the house she beheld what no foresight had taught her</w:t>
      </w:r>
    </w:p>
    <w:p w14:paraId="0CA23B64" w14:textId="77777777" w:rsidR="005B1C0A" w:rsidRDefault="005B1C0A" w:rsidP="005B1C0A">
      <w:r>
        <w:t>to expect. They were no sooner in the passage than Marianne came</w:t>
      </w:r>
    </w:p>
    <w:p w14:paraId="46CD289F" w14:textId="77777777" w:rsidR="005B1C0A" w:rsidRDefault="005B1C0A" w:rsidP="005B1C0A">
      <w:r>
        <w:t>hastily out of the parlour apparently in violent affliction, with her</w:t>
      </w:r>
    </w:p>
    <w:p w14:paraId="479C2591" w14:textId="77777777" w:rsidR="005B1C0A" w:rsidRDefault="005B1C0A" w:rsidP="005B1C0A">
      <w:r>
        <w:t>handkerchief at her eyes; and without noticing them ran up stairs.</w:t>
      </w:r>
    </w:p>
    <w:p w14:paraId="4C5A024B" w14:textId="77777777" w:rsidR="005B1C0A" w:rsidRDefault="005B1C0A" w:rsidP="005B1C0A">
      <w:r>
        <w:t>Surprised and alarmed they proceeded directly into the room she had</w:t>
      </w:r>
    </w:p>
    <w:p w14:paraId="3416D030" w14:textId="77777777" w:rsidR="005B1C0A" w:rsidRDefault="005B1C0A" w:rsidP="005B1C0A">
      <w:r>
        <w:t>just quitted, where they found only Willoughby, who was leaning against</w:t>
      </w:r>
    </w:p>
    <w:p w14:paraId="6A3D8C37" w14:textId="77777777" w:rsidR="005B1C0A" w:rsidRDefault="005B1C0A" w:rsidP="005B1C0A">
      <w:r>
        <w:t>the mantel-piece with his back towards them. He turned round on their</w:t>
      </w:r>
    </w:p>
    <w:p w14:paraId="5638FE75" w14:textId="77777777" w:rsidR="005B1C0A" w:rsidRDefault="005B1C0A" w:rsidP="005B1C0A">
      <w:r>
        <w:t>coming in, and his countenance shewed that he strongly partook of the</w:t>
      </w:r>
    </w:p>
    <w:p w14:paraId="6386BE98" w14:textId="77777777" w:rsidR="005B1C0A" w:rsidRDefault="005B1C0A" w:rsidP="005B1C0A">
      <w:r>
        <w:t>emotion which over-powered Marianne.</w:t>
      </w:r>
    </w:p>
    <w:p w14:paraId="434AC33B" w14:textId="77777777" w:rsidR="005B1C0A" w:rsidRDefault="005B1C0A" w:rsidP="005B1C0A">
      <w:r>
        <w:lastRenderedPageBreak/>
        <w:t>"Is anything the matter with her?" cried Mrs. Dashwood as she</w:t>
      </w:r>
    </w:p>
    <w:p w14:paraId="26308B7F" w14:textId="77777777" w:rsidR="005B1C0A" w:rsidRDefault="005B1C0A" w:rsidP="005B1C0A">
      <w:r>
        <w:t>entered--"is she ill?"</w:t>
      </w:r>
    </w:p>
    <w:p w14:paraId="2F64518B" w14:textId="77777777" w:rsidR="005B1C0A" w:rsidRDefault="005B1C0A" w:rsidP="005B1C0A">
      <w:r>
        <w:t>"I hope not," he replied, trying to look cheerful; and with a forced</w:t>
      </w:r>
    </w:p>
    <w:p w14:paraId="36990322" w14:textId="77777777" w:rsidR="005B1C0A" w:rsidRDefault="005B1C0A" w:rsidP="005B1C0A">
      <w:r>
        <w:t>smile presently added, "It is I who may rather expect to be ill--for I</w:t>
      </w:r>
    </w:p>
    <w:p w14:paraId="271A0DB0" w14:textId="77777777" w:rsidR="005B1C0A" w:rsidRDefault="005B1C0A" w:rsidP="005B1C0A">
      <w:r>
        <w:t>am now suffering under a very heavy disappointment!"</w:t>
      </w:r>
    </w:p>
    <w:p w14:paraId="2D8BE6B7" w14:textId="77777777" w:rsidR="005B1C0A" w:rsidRDefault="005B1C0A" w:rsidP="005B1C0A">
      <w:r>
        <w:t>"Disappointment?"</w:t>
      </w:r>
    </w:p>
    <w:p w14:paraId="6B1EC2C9" w14:textId="77777777" w:rsidR="005B1C0A" w:rsidRDefault="005B1C0A" w:rsidP="005B1C0A">
      <w:r>
        <w:t>"Yes, for I am unable to keep my engagement with you. Mrs. Smith has</w:t>
      </w:r>
    </w:p>
    <w:p w14:paraId="16237DBA" w14:textId="77777777" w:rsidR="005B1C0A" w:rsidRDefault="005B1C0A" w:rsidP="005B1C0A">
      <w:r>
        <w:t>this morning exercised the privilege of riches upon a poor dependent</w:t>
      </w:r>
    </w:p>
    <w:p w14:paraId="6A9B00D7" w14:textId="77777777" w:rsidR="005B1C0A" w:rsidRDefault="005B1C0A" w:rsidP="005B1C0A">
      <w:r>
        <w:t>cousin, by sending me on business to London. I have just received my</w:t>
      </w:r>
    </w:p>
    <w:p w14:paraId="577C21C1" w14:textId="77777777" w:rsidR="005B1C0A" w:rsidRDefault="005B1C0A" w:rsidP="005B1C0A">
      <w:r>
        <w:t>dispatches, and taken my farewell of Allenham; and by way of</w:t>
      </w:r>
    </w:p>
    <w:p w14:paraId="5027C74C" w14:textId="77777777" w:rsidR="005B1C0A" w:rsidRDefault="005B1C0A" w:rsidP="005B1C0A">
      <w:r>
        <w:t>exhilaration I am now come to take my farewell of you."</w:t>
      </w:r>
    </w:p>
    <w:p w14:paraId="211594D0" w14:textId="77777777" w:rsidR="005B1C0A" w:rsidRDefault="005B1C0A" w:rsidP="005B1C0A">
      <w:r>
        <w:t>"To London!--and are you going this morning?"</w:t>
      </w:r>
    </w:p>
    <w:p w14:paraId="53FAC01C" w14:textId="77777777" w:rsidR="005B1C0A" w:rsidRDefault="005B1C0A" w:rsidP="005B1C0A">
      <w:r>
        <w:t>"Almost this moment."</w:t>
      </w:r>
    </w:p>
    <w:p w14:paraId="55A8D620" w14:textId="77777777" w:rsidR="005B1C0A" w:rsidRDefault="005B1C0A" w:rsidP="005B1C0A">
      <w:r>
        <w:t>"This is very unfortunate. But Mrs. Smith must be obliged;--and her</w:t>
      </w:r>
    </w:p>
    <w:p w14:paraId="492B6F4D" w14:textId="77777777" w:rsidR="005B1C0A" w:rsidRDefault="005B1C0A" w:rsidP="005B1C0A">
      <w:r>
        <w:t>business will not detain you from us long I hope."</w:t>
      </w:r>
    </w:p>
    <w:p w14:paraId="2259C979" w14:textId="77777777" w:rsidR="005B1C0A" w:rsidRDefault="005B1C0A" w:rsidP="005B1C0A">
      <w:r>
        <w:t>He coloured as he replied, "You are very kind, but I have no idea of</w:t>
      </w:r>
    </w:p>
    <w:p w14:paraId="6992DB08" w14:textId="77777777" w:rsidR="005B1C0A" w:rsidRDefault="005B1C0A" w:rsidP="005B1C0A">
      <w:r>
        <w:t>returning into Devonshire immediately. My visits to Mrs. Smith are</w:t>
      </w:r>
    </w:p>
    <w:p w14:paraId="41E9A4F6" w14:textId="77777777" w:rsidR="005B1C0A" w:rsidRDefault="005B1C0A" w:rsidP="005B1C0A">
      <w:r>
        <w:t>never repeated within the twelvemonth."</w:t>
      </w:r>
    </w:p>
    <w:p w14:paraId="3B6A5027" w14:textId="77777777" w:rsidR="005B1C0A" w:rsidRDefault="005B1C0A" w:rsidP="005B1C0A">
      <w:r>
        <w:t>"And is Mrs. Smith your only friend? Is Allenham the only house in the</w:t>
      </w:r>
    </w:p>
    <w:p w14:paraId="7891B963" w14:textId="77777777" w:rsidR="005B1C0A" w:rsidRDefault="005B1C0A" w:rsidP="005B1C0A">
      <w:r>
        <w:t>neighbourhood to which you will be welcome? For shame, Willoughby, can</w:t>
      </w:r>
    </w:p>
    <w:p w14:paraId="09820746" w14:textId="77777777" w:rsidR="005B1C0A" w:rsidRDefault="005B1C0A" w:rsidP="005B1C0A">
      <w:r>
        <w:t>you wait for an invitation here?"</w:t>
      </w:r>
    </w:p>
    <w:p w14:paraId="5C5DC917" w14:textId="77777777" w:rsidR="005B1C0A" w:rsidRDefault="005B1C0A" w:rsidP="005B1C0A">
      <w:r>
        <w:t>His colour increased; and with his eyes fixed on the ground he only</w:t>
      </w:r>
    </w:p>
    <w:p w14:paraId="14F86E32" w14:textId="77777777" w:rsidR="005B1C0A" w:rsidRDefault="005B1C0A" w:rsidP="005B1C0A">
      <w:r>
        <w:t>replied, "You are too good."</w:t>
      </w:r>
    </w:p>
    <w:p w14:paraId="19A82ACA" w14:textId="77777777" w:rsidR="005B1C0A" w:rsidRDefault="005B1C0A" w:rsidP="005B1C0A">
      <w:r>
        <w:t>Mrs. Dashwood looked at Elinor with surprise. Elinor felt equal</w:t>
      </w:r>
    </w:p>
    <w:p w14:paraId="637E4AD1" w14:textId="77777777" w:rsidR="005B1C0A" w:rsidRDefault="005B1C0A" w:rsidP="005B1C0A">
      <w:r>
        <w:t>amazement. For a few moments every one was silent. Mrs. Dashwood</w:t>
      </w:r>
    </w:p>
    <w:p w14:paraId="7F09200B" w14:textId="77777777" w:rsidR="005B1C0A" w:rsidRDefault="005B1C0A" w:rsidP="005B1C0A">
      <w:r>
        <w:t>first spoke.</w:t>
      </w:r>
    </w:p>
    <w:p w14:paraId="1C1F4A52" w14:textId="77777777" w:rsidR="005B1C0A" w:rsidRDefault="005B1C0A" w:rsidP="005B1C0A">
      <w:r>
        <w:t>"I have only to add, my dear Willoughby, that at Barton cottage you</w:t>
      </w:r>
    </w:p>
    <w:p w14:paraId="7772FD3C" w14:textId="77777777" w:rsidR="005B1C0A" w:rsidRDefault="005B1C0A" w:rsidP="005B1C0A">
      <w:r>
        <w:t>will always be welcome; for I will not press you to return here</w:t>
      </w:r>
    </w:p>
    <w:p w14:paraId="1169D1A6" w14:textId="77777777" w:rsidR="005B1C0A" w:rsidRDefault="005B1C0A" w:rsidP="005B1C0A">
      <w:r>
        <w:t>immediately, because you only can judge how far THAT might be pleasing</w:t>
      </w:r>
    </w:p>
    <w:p w14:paraId="239C81AE" w14:textId="77777777" w:rsidR="005B1C0A" w:rsidRDefault="005B1C0A" w:rsidP="005B1C0A">
      <w:r>
        <w:lastRenderedPageBreak/>
        <w:t>to Mrs. Smith; and on this head I shall be no more disposed to question</w:t>
      </w:r>
    </w:p>
    <w:p w14:paraId="4627C8C7" w14:textId="77777777" w:rsidR="005B1C0A" w:rsidRDefault="005B1C0A" w:rsidP="005B1C0A">
      <w:r>
        <w:t>your judgment than to doubt your inclination."</w:t>
      </w:r>
    </w:p>
    <w:p w14:paraId="7F4E4897" w14:textId="77777777" w:rsidR="005B1C0A" w:rsidRDefault="005B1C0A" w:rsidP="005B1C0A">
      <w:r>
        <w:t>"My engagements at present," replied Willoughby, confusedly, "are of</w:t>
      </w:r>
    </w:p>
    <w:p w14:paraId="7943C1F0" w14:textId="77777777" w:rsidR="005B1C0A" w:rsidRDefault="005B1C0A" w:rsidP="005B1C0A">
      <w:r>
        <w:t>such a nature--that--I dare not flatter myself"--</w:t>
      </w:r>
    </w:p>
    <w:p w14:paraId="37740268" w14:textId="77777777" w:rsidR="005B1C0A" w:rsidRDefault="005B1C0A" w:rsidP="005B1C0A">
      <w:r>
        <w:t>He stopt. Mrs. Dashwood was too much astonished to speak, and another</w:t>
      </w:r>
    </w:p>
    <w:p w14:paraId="788D311C" w14:textId="77777777" w:rsidR="005B1C0A" w:rsidRDefault="005B1C0A" w:rsidP="005B1C0A">
      <w:r>
        <w:t>pause succeeded. This was broken by Willoughby, who said with a faint</w:t>
      </w:r>
    </w:p>
    <w:p w14:paraId="5BA1FD80" w14:textId="77777777" w:rsidR="005B1C0A" w:rsidRDefault="005B1C0A" w:rsidP="005B1C0A">
      <w:r>
        <w:t>smile, "It is folly to linger in this manner. I will not torment</w:t>
      </w:r>
    </w:p>
    <w:p w14:paraId="7086FAED" w14:textId="77777777" w:rsidR="005B1C0A" w:rsidRDefault="005B1C0A" w:rsidP="005B1C0A">
      <w:r>
        <w:t>myself any longer by remaining among friends whose society it is</w:t>
      </w:r>
    </w:p>
    <w:p w14:paraId="055557BA" w14:textId="77777777" w:rsidR="005B1C0A" w:rsidRDefault="005B1C0A" w:rsidP="005B1C0A">
      <w:r>
        <w:t>impossible for me now to enjoy."</w:t>
      </w:r>
    </w:p>
    <w:p w14:paraId="36133757" w14:textId="77777777" w:rsidR="005B1C0A" w:rsidRDefault="005B1C0A" w:rsidP="005B1C0A">
      <w:r>
        <w:t>He then hastily took leave of them all and left the room. They saw him</w:t>
      </w:r>
    </w:p>
    <w:p w14:paraId="1A3EC3FF" w14:textId="77777777" w:rsidR="005B1C0A" w:rsidRDefault="005B1C0A" w:rsidP="005B1C0A">
      <w:r>
        <w:t>step into his carriage, and in a minute it was out of sight.</w:t>
      </w:r>
    </w:p>
    <w:p w14:paraId="74F1DABC" w14:textId="77777777" w:rsidR="005B1C0A" w:rsidRDefault="005B1C0A" w:rsidP="005B1C0A">
      <w:r>
        <w:t>Mrs. Dashwood felt too much for speech, and instantly quitted the</w:t>
      </w:r>
    </w:p>
    <w:p w14:paraId="7D615AF9" w14:textId="77777777" w:rsidR="005B1C0A" w:rsidRDefault="005B1C0A" w:rsidP="005B1C0A">
      <w:r>
        <w:t>parlour to give way in solitude to the concern and alarm which this</w:t>
      </w:r>
    </w:p>
    <w:p w14:paraId="1AEC0C41" w14:textId="77777777" w:rsidR="005B1C0A" w:rsidRDefault="005B1C0A" w:rsidP="005B1C0A">
      <w:r>
        <w:t>sudden departure occasioned.</w:t>
      </w:r>
    </w:p>
    <w:p w14:paraId="6C9ECE96" w14:textId="77777777" w:rsidR="005B1C0A" w:rsidRDefault="005B1C0A" w:rsidP="005B1C0A">
      <w:r>
        <w:t>Elinor's uneasiness was at least equal to her mother's. She thought of</w:t>
      </w:r>
    </w:p>
    <w:p w14:paraId="23683A71" w14:textId="77777777" w:rsidR="005B1C0A" w:rsidRDefault="005B1C0A" w:rsidP="005B1C0A">
      <w:r>
        <w:t>what had just passed with anxiety and distrust. Willoughby's behaviour</w:t>
      </w:r>
    </w:p>
    <w:p w14:paraId="7096D4E5" w14:textId="77777777" w:rsidR="005B1C0A" w:rsidRDefault="005B1C0A" w:rsidP="005B1C0A">
      <w:r>
        <w:t>in taking leave of them, his embarrassment, and affectation of</w:t>
      </w:r>
    </w:p>
    <w:p w14:paraId="657238D8" w14:textId="77777777" w:rsidR="005B1C0A" w:rsidRDefault="005B1C0A" w:rsidP="005B1C0A">
      <w:r>
        <w:t>cheerfulness, and, above all, his unwillingness to accept her mother's</w:t>
      </w:r>
    </w:p>
    <w:p w14:paraId="69FBA6C9" w14:textId="77777777" w:rsidR="005B1C0A" w:rsidRDefault="005B1C0A" w:rsidP="005B1C0A">
      <w:r>
        <w:t>invitation, a backwardness so unlike a lover, so unlike himself,</w:t>
      </w:r>
    </w:p>
    <w:p w14:paraId="763A5192" w14:textId="77777777" w:rsidR="005B1C0A" w:rsidRDefault="005B1C0A" w:rsidP="005B1C0A">
      <w:r>
        <w:t>greatly disturbed her. One moment she feared that no serious design</w:t>
      </w:r>
    </w:p>
    <w:p w14:paraId="3658451A" w14:textId="77777777" w:rsidR="005B1C0A" w:rsidRDefault="005B1C0A" w:rsidP="005B1C0A">
      <w:r>
        <w:t>had ever been formed on his side; and the next that some unfortunate</w:t>
      </w:r>
    </w:p>
    <w:p w14:paraId="735FC20C" w14:textId="77777777" w:rsidR="005B1C0A" w:rsidRDefault="005B1C0A" w:rsidP="005B1C0A">
      <w:r>
        <w:t>quarrel had taken place between him and her sister;--the distress in</w:t>
      </w:r>
    </w:p>
    <w:p w14:paraId="3BA42AC4" w14:textId="77777777" w:rsidR="005B1C0A" w:rsidRDefault="005B1C0A" w:rsidP="005B1C0A">
      <w:r>
        <w:t>which Marianne had quitted the room was such as a serious quarrel could</w:t>
      </w:r>
    </w:p>
    <w:p w14:paraId="240963F7" w14:textId="77777777" w:rsidR="005B1C0A" w:rsidRDefault="005B1C0A" w:rsidP="005B1C0A">
      <w:r>
        <w:t>most reasonably account for, though when she considered what Marianne's</w:t>
      </w:r>
    </w:p>
    <w:p w14:paraId="174CCE81" w14:textId="77777777" w:rsidR="005B1C0A" w:rsidRDefault="005B1C0A" w:rsidP="005B1C0A">
      <w:r>
        <w:t>love for him was, a quarrel seemed almost impossible.</w:t>
      </w:r>
    </w:p>
    <w:p w14:paraId="789AE12F" w14:textId="77777777" w:rsidR="005B1C0A" w:rsidRDefault="005B1C0A" w:rsidP="005B1C0A">
      <w:r>
        <w:t>But whatever might be the particulars of their separation, her sister's</w:t>
      </w:r>
    </w:p>
    <w:p w14:paraId="68BDBC5C" w14:textId="77777777" w:rsidR="005B1C0A" w:rsidRDefault="005B1C0A" w:rsidP="005B1C0A">
      <w:r>
        <w:t>affliction was indubitable; and she thought with the tenderest</w:t>
      </w:r>
    </w:p>
    <w:p w14:paraId="51F01207" w14:textId="77777777" w:rsidR="005B1C0A" w:rsidRDefault="005B1C0A" w:rsidP="005B1C0A">
      <w:r>
        <w:t>compassion of that violent sorrow which Marianne was in all probability</w:t>
      </w:r>
    </w:p>
    <w:p w14:paraId="01F07302" w14:textId="77777777" w:rsidR="005B1C0A" w:rsidRDefault="005B1C0A" w:rsidP="005B1C0A">
      <w:r>
        <w:t>not merely giving way to as a relief, but feeding and encouraging as a</w:t>
      </w:r>
    </w:p>
    <w:p w14:paraId="0078CCC0" w14:textId="77777777" w:rsidR="005B1C0A" w:rsidRDefault="005B1C0A" w:rsidP="005B1C0A">
      <w:r>
        <w:lastRenderedPageBreak/>
        <w:t>duty.</w:t>
      </w:r>
    </w:p>
    <w:p w14:paraId="35539DFF" w14:textId="77777777" w:rsidR="005B1C0A" w:rsidRDefault="005B1C0A" w:rsidP="005B1C0A">
      <w:r>
        <w:t>In about half an hour her mother returned, and though her eyes were</w:t>
      </w:r>
    </w:p>
    <w:p w14:paraId="63E10B9B" w14:textId="77777777" w:rsidR="005B1C0A" w:rsidRDefault="005B1C0A" w:rsidP="005B1C0A">
      <w:r>
        <w:t>red, her countenance was not uncheerful.</w:t>
      </w:r>
    </w:p>
    <w:p w14:paraId="4B872D69" w14:textId="77777777" w:rsidR="005B1C0A" w:rsidRDefault="005B1C0A" w:rsidP="005B1C0A">
      <w:r>
        <w:t>"Our dear Willoughby is now some miles from Barton, Elinor," said she,</w:t>
      </w:r>
    </w:p>
    <w:p w14:paraId="1BE5ED1D" w14:textId="77777777" w:rsidR="005B1C0A" w:rsidRDefault="005B1C0A" w:rsidP="005B1C0A">
      <w:r>
        <w:t>as she sat down to work, "and with how heavy a heart does he travel?"</w:t>
      </w:r>
    </w:p>
    <w:p w14:paraId="5EC62E73" w14:textId="77777777" w:rsidR="005B1C0A" w:rsidRDefault="005B1C0A" w:rsidP="005B1C0A">
      <w:r>
        <w:t>"It is all very strange. So suddenly to be gone! It seems but the work</w:t>
      </w:r>
    </w:p>
    <w:p w14:paraId="73F0E577" w14:textId="77777777" w:rsidR="005B1C0A" w:rsidRDefault="005B1C0A" w:rsidP="005B1C0A">
      <w:r>
        <w:t>of a moment. And last night he was with us so happy, so cheerful, so</w:t>
      </w:r>
    </w:p>
    <w:p w14:paraId="7B9FF173" w14:textId="77777777" w:rsidR="005B1C0A" w:rsidRDefault="005B1C0A" w:rsidP="005B1C0A">
      <w:r>
        <w:t>affectionate? And now, after only ten minutes notice--Gone too without</w:t>
      </w:r>
    </w:p>
    <w:p w14:paraId="41FEC648" w14:textId="77777777" w:rsidR="005B1C0A" w:rsidRDefault="005B1C0A" w:rsidP="005B1C0A">
      <w:r>
        <w:t>intending to return!--Something more than what he owned to us must have</w:t>
      </w:r>
    </w:p>
    <w:p w14:paraId="66099B96" w14:textId="77777777" w:rsidR="005B1C0A" w:rsidRDefault="005B1C0A" w:rsidP="005B1C0A">
      <w:r>
        <w:t>happened. He did not speak, he did not behave like himself. YOU must</w:t>
      </w:r>
    </w:p>
    <w:p w14:paraId="19A2A4C2" w14:textId="77777777" w:rsidR="005B1C0A" w:rsidRDefault="005B1C0A" w:rsidP="005B1C0A">
      <w:r>
        <w:t>have seen the difference as well as I. What can it be? Can they have</w:t>
      </w:r>
    </w:p>
    <w:p w14:paraId="0F976319" w14:textId="77777777" w:rsidR="005B1C0A" w:rsidRDefault="005B1C0A" w:rsidP="005B1C0A">
      <w:r>
        <w:t>quarrelled? Why else should he have shewn such unwillingness to accept</w:t>
      </w:r>
    </w:p>
    <w:p w14:paraId="3DC16789" w14:textId="77777777" w:rsidR="005B1C0A" w:rsidRDefault="005B1C0A" w:rsidP="005B1C0A">
      <w:r>
        <w:t>your invitation here?"--</w:t>
      </w:r>
    </w:p>
    <w:p w14:paraId="3FADC81D" w14:textId="77777777" w:rsidR="005B1C0A" w:rsidRDefault="005B1C0A" w:rsidP="005B1C0A">
      <w:r>
        <w:t>"It was not inclination that he wanted, Elinor; I could plainly see</w:t>
      </w:r>
    </w:p>
    <w:p w14:paraId="08E2D61B" w14:textId="77777777" w:rsidR="005B1C0A" w:rsidRDefault="005B1C0A" w:rsidP="005B1C0A">
      <w:r>
        <w:t>THAT. He had not the power of accepting it. I have thought it all</w:t>
      </w:r>
    </w:p>
    <w:p w14:paraId="013C8DEC" w14:textId="77777777" w:rsidR="005B1C0A" w:rsidRDefault="005B1C0A" w:rsidP="005B1C0A">
      <w:r>
        <w:t>over I assure you, and I can perfectly account for every thing that at</w:t>
      </w:r>
    </w:p>
    <w:p w14:paraId="0B1D4E7C" w14:textId="77777777" w:rsidR="005B1C0A" w:rsidRDefault="005B1C0A" w:rsidP="005B1C0A">
      <w:r>
        <w:t>first seemed strange to me as well as to you."</w:t>
      </w:r>
    </w:p>
    <w:p w14:paraId="7E58A3EA" w14:textId="77777777" w:rsidR="005B1C0A" w:rsidRDefault="005B1C0A" w:rsidP="005B1C0A">
      <w:r>
        <w:t>"Can you, indeed!"</w:t>
      </w:r>
    </w:p>
    <w:p w14:paraId="29954E8B" w14:textId="77777777" w:rsidR="005B1C0A" w:rsidRDefault="005B1C0A" w:rsidP="005B1C0A">
      <w:r>
        <w:t>"Yes. I have explained it to myself in the most satisfactory way;--but</w:t>
      </w:r>
    </w:p>
    <w:p w14:paraId="5FF2F666" w14:textId="77777777" w:rsidR="005B1C0A" w:rsidRDefault="005B1C0A" w:rsidP="005B1C0A">
      <w:r>
        <w:t>you, Elinor, who love to doubt where you can--it will not satisfy YOU,</w:t>
      </w:r>
    </w:p>
    <w:p w14:paraId="06E380F9" w14:textId="77777777" w:rsidR="005B1C0A" w:rsidRDefault="005B1C0A" w:rsidP="005B1C0A">
      <w:r>
        <w:t>I know; but you shall not talk ME out of my trust in it. I am</w:t>
      </w:r>
    </w:p>
    <w:p w14:paraId="60D782BB" w14:textId="77777777" w:rsidR="005B1C0A" w:rsidRDefault="005B1C0A" w:rsidP="005B1C0A">
      <w:r>
        <w:t>persuaded that Mrs. Smith suspects his regard for Marianne, disapproves</w:t>
      </w:r>
    </w:p>
    <w:p w14:paraId="46BF3B91" w14:textId="77777777" w:rsidR="005B1C0A" w:rsidRDefault="005B1C0A" w:rsidP="005B1C0A">
      <w:r>
        <w:t>of it, (perhaps because she has other views for him,) and on that</w:t>
      </w:r>
    </w:p>
    <w:p w14:paraId="315CF847" w14:textId="77777777" w:rsidR="005B1C0A" w:rsidRDefault="005B1C0A" w:rsidP="005B1C0A">
      <w:r>
        <w:t>account is eager to get him away;--and that the business which she</w:t>
      </w:r>
    </w:p>
    <w:p w14:paraId="56AD8406" w14:textId="77777777" w:rsidR="005B1C0A" w:rsidRDefault="005B1C0A" w:rsidP="005B1C0A">
      <w:r>
        <w:t>sends him off to transact is invented as an excuse to dismiss him.</w:t>
      </w:r>
    </w:p>
    <w:p w14:paraId="59AEB7EA" w14:textId="77777777" w:rsidR="005B1C0A" w:rsidRDefault="005B1C0A" w:rsidP="005B1C0A">
      <w:r>
        <w:t>This is what I believe to have happened. He is, moreover, aware that</w:t>
      </w:r>
    </w:p>
    <w:p w14:paraId="1ED26EC4" w14:textId="77777777" w:rsidR="005B1C0A" w:rsidRDefault="005B1C0A" w:rsidP="005B1C0A">
      <w:r>
        <w:t>she DOES disapprove the connection, he dares not therefore at present</w:t>
      </w:r>
    </w:p>
    <w:p w14:paraId="09F0181E" w14:textId="77777777" w:rsidR="005B1C0A" w:rsidRDefault="005B1C0A" w:rsidP="005B1C0A">
      <w:r>
        <w:t>confess to her his engagement with Marianne, and he feels himself</w:t>
      </w:r>
    </w:p>
    <w:p w14:paraId="5AD9F23E" w14:textId="77777777" w:rsidR="005B1C0A" w:rsidRDefault="005B1C0A" w:rsidP="005B1C0A">
      <w:r>
        <w:t>obliged, from his dependent situation, to give into her schemes, and</w:t>
      </w:r>
    </w:p>
    <w:p w14:paraId="762F08F7" w14:textId="77777777" w:rsidR="005B1C0A" w:rsidRDefault="005B1C0A" w:rsidP="005B1C0A">
      <w:r>
        <w:lastRenderedPageBreak/>
        <w:t>absent himself from Devonshire for a while. You will tell me, I know,</w:t>
      </w:r>
    </w:p>
    <w:p w14:paraId="0577E0C6" w14:textId="77777777" w:rsidR="005B1C0A" w:rsidRDefault="005B1C0A" w:rsidP="005B1C0A">
      <w:r>
        <w:t>that this may or may NOT have happened; but I will listen to no cavil,</w:t>
      </w:r>
    </w:p>
    <w:p w14:paraId="62F6B4EA" w14:textId="77777777" w:rsidR="005B1C0A" w:rsidRDefault="005B1C0A" w:rsidP="005B1C0A">
      <w:r>
        <w:t>unless you can point out any other method of understanding the affair</w:t>
      </w:r>
    </w:p>
    <w:p w14:paraId="2D875C8F" w14:textId="77777777" w:rsidR="005B1C0A" w:rsidRDefault="005B1C0A" w:rsidP="005B1C0A">
      <w:r>
        <w:t>as satisfactory at this. And now, Elinor, what have you to say?"</w:t>
      </w:r>
    </w:p>
    <w:p w14:paraId="3CF6B4D6" w14:textId="77777777" w:rsidR="005B1C0A" w:rsidRDefault="005B1C0A" w:rsidP="005B1C0A">
      <w:r>
        <w:t>"Nothing, for you have anticipated my answer."</w:t>
      </w:r>
    </w:p>
    <w:p w14:paraId="5F845C3E" w14:textId="77777777" w:rsidR="005B1C0A" w:rsidRDefault="005B1C0A" w:rsidP="005B1C0A">
      <w:r>
        <w:t>"Then you would have told me, that it might or might not have happened.</w:t>
      </w:r>
    </w:p>
    <w:p w14:paraId="73D3A2F1" w14:textId="77777777" w:rsidR="005B1C0A" w:rsidRDefault="005B1C0A" w:rsidP="005B1C0A">
      <w:r>
        <w:t>Oh, Elinor, how incomprehensible are your feelings! You had rather</w:t>
      </w:r>
    </w:p>
    <w:p w14:paraId="191EF163" w14:textId="77777777" w:rsidR="005B1C0A" w:rsidRDefault="005B1C0A" w:rsidP="005B1C0A">
      <w:r>
        <w:t>take evil upon credit than good. You had rather look out for misery</w:t>
      </w:r>
    </w:p>
    <w:p w14:paraId="531F23ED" w14:textId="77777777" w:rsidR="005B1C0A" w:rsidRDefault="005B1C0A" w:rsidP="005B1C0A">
      <w:r>
        <w:t>for Marianne, and guilt for poor Willoughby, than an apology for the</w:t>
      </w:r>
    </w:p>
    <w:p w14:paraId="6CB22771" w14:textId="77777777" w:rsidR="005B1C0A" w:rsidRDefault="005B1C0A" w:rsidP="005B1C0A">
      <w:r>
        <w:t>latter. You are resolved to think him blameable, because he took leave</w:t>
      </w:r>
    </w:p>
    <w:p w14:paraId="09A00CEB" w14:textId="77777777" w:rsidR="005B1C0A" w:rsidRDefault="005B1C0A" w:rsidP="005B1C0A">
      <w:r>
        <w:t>of us with less affection than his usual behaviour has shewn. And is</w:t>
      </w:r>
    </w:p>
    <w:p w14:paraId="5C1C5861" w14:textId="77777777" w:rsidR="005B1C0A" w:rsidRDefault="005B1C0A" w:rsidP="005B1C0A">
      <w:r>
        <w:t>no allowance to be made for inadvertence, or for spirits depressed by</w:t>
      </w:r>
    </w:p>
    <w:p w14:paraId="4677663E" w14:textId="77777777" w:rsidR="005B1C0A" w:rsidRDefault="005B1C0A" w:rsidP="005B1C0A">
      <w:r>
        <w:t>recent disappointment? Are no probabilities to be accepted, merely</w:t>
      </w:r>
    </w:p>
    <w:p w14:paraId="6D9A2CAA" w14:textId="77777777" w:rsidR="005B1C0A" w:rsidRDefault="005B1C0A" w:rsidP="005B1C0A">
      <w:r>
        <w:t>because they are not certainties? Is nothing due to the man whom we</w:t>
      </w:r>
    </w:p>
    <w:p w14:paraId="4EB07549" w14:textId="77777777" w:rsidR="005B1C0A" w:rsidRDefault="005B1C0A" w:rsidP="005B1C0A">
      <w:r>
        <w:t>have all such reason to love, and no reason in the world to think ill</w:t>
      </w:r>
    </w:p>
    <w:p w14:paraId="6290515A" w14:textId="77777777" w:rsidR="005B1C0A" w:rsidRDefault="005B1C0A" w:rsidP="005B1C0A">
      <w:r>
        <w:t>of? To the possibility of motives unanswerable in themselves, though</w:t>
      </w:r>
    </w:p>
    <w:p w14:paraId="558DCFBF" w14:textId="77777777" w:rsidR="005B1C0A" w:rsidRDefault="005B1C0A" w:rsidP="005B1C0A">
      <w:r>
        <w:t>unavoidably secret for a while? And, after all, what is it you suspect</w:t>
      </w:r>
    </w:p>
    <w:p w14:paraId="3C67BB5D" w14:textId="77777777" w:rsidR="005B1C0A" w:rsidRDefault="005B1C0A" w:rsidP="005B1C0A">
      <w:r>
        <w:t>him of?"</w:t>
      </w:r>
    </w:p>
    <w:p w14:paraId="728BA49E" w14:textId="77777777" w:rsidR="005B1C0A" w:rsidRDefault="005B1C0A" w:rsidP="005B1C0A">
      <w:r>
        <w:t>"I can hardly tell myself. But suspicion of something unpleasant is</w:t>
      </w:r>
    </w:p>
    <w:p w14:paraId="72372653" w14:textId="77777777" w:rsidR="005B1C0A" w:rsidRDefault="005B1C0A" w:rsidP="005B1C0A">
      <w:r>
        <w:t>the inevitable consequence of such an alteration as we just witnessed</w:t>
      </w:r>
    </w:p>
    <w:p w14:paraId="48C631C4" w14:textId="77777777" w:rsidR="005B1C0A" w:rsidRDefault="005B1C0A" w:rsidP="005B1C0A">
      <w:r>
        <w:t>in him. There is great truth, however, in what you have now urged of</w:t>
      </w:r>
    </w:p>
    <w:p w14:paraId="76701087" w14:textId="77777777" w:rsidR="005B1C0A" w:rsidRDefault="005B1C0A" w:rsidP="005B1C0A">
      <w:r>
        <w:t>the allowances which ought to be made for him, and it is my wish to be</w:t>
      </w:r>
    </w:p>
    <w:p w14:paraId="44371390" w14:textId="77777777" w:rsidR="005B1C0A" w:rsidRDefault="005B1C0A" w:rsidP="005B1C0A">
      <w:r>
        <w:t>candid in my judgment of every body. Willoughby may undoubtedly have</w:t>
      </w:r>
    </w:p>
    <w:p w14:paraId="0FF6535B" w14:textId="77777777" w:rsidR="005B1C0A" w:rsidRDefault="005B1C0A" w:rsidP="005B1C0A">
      <w:r>
        <w:t>very sufficient reasons for his conduct, and I will hope that he has.</w:t>
      </w:r>
    </w:p>
    <w:p w14:paraId="77E88DF1" w14:textId="77777777" w:rsidR="005B1C0A" w:rsidRDefault="005B1C0A" w:rsidP="005B1C0A">
      <w:r>
        <w:t>But it would have been more like Willoughby to acknowledge them at</w:t>
      </w:r>
    </w:p>
    <w:p w14:paraId="2F9A461F" w14:textId="77777777" w:rsidR="005B1C0A" w:rsidRDefault="005B1C0A" w:rsidP="005B1C0A">
      <w:r>
        <w:t>once. Secrecy may be advisable; but still I cannot help wondering at</w:t>
      </w:r>
    </w:p>
    <w:p w14:paraId="4C80D892" w14:textId="77777777" w:rsidR="005B1C0A" w:rsidRDefault="005B1C0A" w:rsidP="005B1C0A">
      <w:r>
        <w:t>its being practiced by him."</w:t>
      </w:r>
    </w:p>
    <w:p w14:paraId="0601338E" w14:textId="77777777" w:rsidR="005B1C0A" w:rsidRDefault="005B1C0A" w:rsidP="005B1C0A">
      <w:r>
        <w:t>"Do not blame him, however, for departing from his character, where the</w:t>
      </w:r>
    </w:p>
    <w:p w14:paraId="7723923E" w14:textId="77777777" w:rsidR="005B1C0A" w:rsidRDefault="005B1C0A" w:rsidP="005B1C0A">
      <w:r>
        <w:t>deviation is necessary. But you really do admit the justice of what I</w:t>
      </w:r>
    </w:p>
    <w:p w14:paraId="2AAE558D" w14:textId="77777777" w:rsidR="005B1C0A" w:rsidRDefault="005B1C0A" w:rsidP="005B1C0A">
      <w:r>
        <w:lastRenderedPageBreak/>
        <w:t>have said in his defence?--I am happy--and he is acquitted."</w:t>
      </w:r>
    </w:p>
    <w:p w14:paraId="7D14D3F7" w14:textId="77777777" w:rsidR="005B1C0A" w:rsidRDefault="005B1C0A" w:rsidP="005B1C0A">
      <w:r>
        <w:t>"Not entirely. It may be proper to conceal their engagement (if they</w:t>
      </w:r>
    </w:p>
    <w:p w14:paraId="2314B174" w14:textId="77777777" w:rsidR="005B1C0A" w:rsidRDefault="005B1C0A" w:rsidP="005B1C0A">
      <w:r>
        <w:t>ARE engaged) from Mrs. Smith--and if that is the case, it must be</w:t>
      </w:r>
    </w:p>
    <w:p w14:paraId="6BE87964" w14:textId="77777777" w:rsidR="005B1C0A" w:rsidRDefault="005B1C0A" w:rsidP="005B1C0A">
      <w:r>
        <w:t>highly expedient for Willoughby to be but little in Devonshire at</w:t>
      </w:r>
    </w:p>
    <w:p w14:paraId="5085F1C1" w14:textId="77777777" w:rsidR="005B1C0A" w:rsidRDefault="005B1C0A" w:rsidP="005B1C0A">
      <w:r>
        <w:t>present. But this is no excuse for their concealing it from us."</w:t>
      </w:r>
    </w:p>
    <w:p w14:paraId="3D985FD7" w14:textId="77777777" w:rsidR="005B1C0A" w:rsidRDefault="005B1C0A" w:rsidP="005B1C0A">
      <w:r>
        <w:t>"Concealing it from us! my dear child, do you accuse Willoughby and</w:t>
      </w:r>
    </w:p>
    <w:p w14:paraId="19A19612" w14:textId="77777777" w:rsidR="005B1C0A" w:rsidRDefault="005B1C0A" w:rsidP="005B1C0A">
      <w:r>
        <w:t>Marianne of concealment? This is strange indeed, when your eyes have</w:t>
      </w:r>
    </w:p>
    <w:p w14:paraId="6706F7A5" w14:textId="77777777" w:rsidR="005B1C0A" w:rsidRDefault="005B1C0A" w:rsidP="005B1C0A">
      <w:r>
        <w:t>been reproaching them every day for incautiousness."</w:t>
      </w:r>
    </w:p>
    <w:p w14:paraId="11575D3F" w14:textId="77777777" w:rsidR="005B1C0A" w:rsidRDefault="005B1C0A" w:rsidP="005B1C0A">
      <w:r>
        <w:t>"I want no proof of their affection," said Elinor; "but of their</w:t>
      </w:r>
    </w:p>
    <w:p w14:paraId="5FA0E75E" w14:textId="77777777" w:rsidR="005B1C0A" w:rsidRDefault="005B1C0A" w:rsidP="005B1C0A">
      <w:r>
        <w:t>engagement I do."</w:t>
      </w:r>
    </w:p>
    <w:p w14:paraId="3AD8E4CE" w14:textId="77777777" w:rsidR="005B1C0A" w:rsidRDefault="005B1C0A" w:rsidP="005B1C0A">
      <w:r>
        <w:t>"I am perfectly satisfied of both."</w:t>
      </w:r>
    </w:p>
    <w:p w14:paraId="2DCE7CA4" w14:textId="77777777" w:rsidR="005B1C0A" w:rsidRDefault="005B1C0A" w:rsidP="005B1C0A">
      <w:r>
        <w:t>"Yet not a syllable has been said to you on the subject, by either of</w:t>
      </w:r>
    </w:p>
    <w:p w14:paraId="65907631" w14:textId="77777777" w:rsidR="005B1C0A" w:rsidRDefault="005B1C0A" w:rsidP="005B1C0A">
      <w:r>
        <w:t>them."</w:t>
      </w:r>
    </w:p>
    <w:p w14:paraId="7213351A" w14:textId="77777777" w:rsidR="005B1C0A" w:rsidRDefault="005B1C0A" w:rsidP="005B1C0A">
      <w:r>
        <w:t>"I have not wanted syllables where actions have spoken so plainly. Has</w:t>
      </w:r>
    </w:p>
    <w:p w14:paraId="65E91796" w14:textId="77777777" w:rsidR="005B1C0A" w:rsidRDefault="005B1C0A" w:rsidP="005B1C0A">
      <w:r>
        <w:t>not his behaviour to Marianne and to all of us, for at least the last</w:t>
      </w:r>
    </w:p>
    <w:p w14:paraId="3A3ABA1F" w14:textId="77777777" w:rsidR="005B1C0A" w:rsidRDefault="005B1C0A" w:rsidP="005B1C0A">
      <w:r>
        <w:t>fortnight, declared that he loved and considered her as his future</w:t>
      </w:r>
    </w:p>
    <w:p w14:paraId="7A030EED" w14:textId="77777777" w:rsidR="005B1C0A" w:rsidRDefault="005B1C0A" w:rsidP="005B1C0A">
      <w:r>
        <w:t>wife, and that he felt for us the attachment of the nearest relation?</w:t>
      </w:r>
    </w:p>
    <w:p w14:paraId="626087DE" w14:textId="77777777" w:rsidR="005B1C0A" w:rsidRDefault="005B1C0A" w:rsidP="005B1C0A">
      <w:r>
        <w:t>Have we not perfectly understood each other? Has not my consent been</w:t>
      </w:r>
    </w:p>
    <w:p w14:paraId="2C492D89" w14:textId="77777777" w:rsidR="005B1C0A" w:rsidRDefault="005B1C0A" w:rsidP="005B1C0A">
      <w:r>
        <w:t>daily asked by his looks, his manner, his attentive and affectionate</w:t>
      </w:r>
    </w:p>
    <w:p w14:paraId="0E64AB1A" w14:textId="77777777" w:rsidR="005B1C0A" w:rsidRDefault="005B1C0A" w:rsidP="005B1C0A">
      <w:r>
        <w:t>respect? My Elinor, is it possible to doubt their engagement? How</w:t>
      </w:r>
    </w:p>
    <w:p w14:paraId="4704BF1D" w14:textId="77777777" w:rsidR="005B1C0A" w:rsidRDefault="005B1C0A" w:rsidP="005B1C0A">
      <w:r>
        <w:t>could such a thought occur to you? How is it to be supposed that</w:t>
      </w:r>
    </w:p>
    <w:p w14:paraId="1C249DFE" w14:textId="77777777" w:rsidR="005B1C0A" w:rsidRDefault="005B1C0A" w:rsidP="005B1C0A">
      <w:r>
        <w:t>Willoughby, persuaded as he must be of your sister's love, should leave</w:t>
      </w:r>
    </w:p>
    <w:p w14:paraId="43CDE6AD" w14:textId="77777777" w:rsidR="005B1C0A" w:rsidRDefault="005B1C0A" w:rsidP="005B1C0A">
      <w:r>
        <w:t>her, and leave her perhaps for months, without telling her of his</w:t>
      </w:r>
    </w:p>
    <w:p w14:paraId="4D1746AD" w14:textId="77777777" w:rsidR="005B1C0A" w:rsidRDefault="005B1C0A" w:rsidP="005B1C0A">
      <w:r>
        <w:t>affection;--that they should part without a mutual exchange of</w:t>
      </w:r>
    </w:p>
    <w:p w14:paraId="10FF2DCC" w14:textId="77777777" w:rsidR="005B1C0A" w:rsidRDefault="005B1C0A" w:rsidP="005B1C0A">
      <w:r>
        <w:t>confidence?"</w:t>
      </w:r>
    </w:p>
    <w:p w14:paraId="288CA182" w14:textId="77777777" w:rsidR="005B1C0A" w:rsidRDefault="005B1C0A" w:rsidP="005B1C0A">
      <w:r>
        <w:t>"I confess," replied Elinor, "that every circumstance except ONE is in</w:t>
      </w:r>
    </w:p>
    <w:p w14:paraId="361CCD1F" w14:textId="77777777" w:rsidR="005B1C0A" w:rsidRDefault="005B1C0A" w:rsidP="005B1C0A">
      <w:r>
        <w:t>favour of their engagement; but that ONE is the total silence of both</w:t>
      </w:r>
    </w:p>
    <w:p w14:paraId="09F5F063" w14:textId="77777777" w:rsidR="005B1C0A" w:rsidRDefault="005B1C0A" w:rsidP="005B1C0A">
      <w:r>
        <w:t>on the subject, and with me it almost outweighs every other."</w:t>
      </w:r>
    </w:p>
    <w:p w14:paraId="3B13BC70" w14:textId="77777777" w:rsidR="005B1C0A" w:rsidRDefault="005B1C0A" w:rsidP="005B1C0A">
      <w:r>
        <w:t>"How strange this is! You must think wretchedly indeed of Willoughby,</w:t>
      </w:r>
    </w:p>
    <w:p w14:paraId="7F30F08C" w14:textId="77777777" w:rsidR="005B1C0A" w:rsidRDefault="005B1C0A" w:rsidP="005B1C0A">
      <w:r>
        <w:lastRenderedPageBreak/>
        <w:t>if, after all that has openly passed between them, you can doubt the</w:t>
      </w:r>
    </w:p>
    <w:p w14:paraId="13891F3A" w14:textId="77777777" w:rsidR="005B1C0A" w:rsidRDefault="005B1C0A" w:rsidP="005B1C0A">
      <w:r>
        <w:t>nature of the terms on which they are together. Has he been acting a</w:t>
      </w:r>
    </w:p>
    <w:p w14:paraId="0E7FAAFF" w14:textId="77777777" w:rsidR="005B1C0A" w:rsidRDefault="005B1C0A" w:rsidP="005B1C0A">
      <w:r>
        <w:t>part in his behaviour to your sister all this time? Do you suppose him</w:t>
      </w:r>
    </w:p>
    <w:p w14:paraId="52CFB195" w14:textId="77777777" w:rsidR="005B1C0A" w:rsidRDefault="005B1C0A" w:rsidP="005B1C0A">
      <w:r>
        <w:t>really indifferent to her?"</w:t>
      </w:r>
    </w:p>
    <w:p w14:paraId="04DC7CC5" w14:textId="77777777" w:rsidR="005B1C0A" w:rsidRDefault="005B1C0A" w:rsidP="005B1C0A">
      <w:r>
        <w:t>"No, I cannot think that. He must and does love her I am sure."</w:t>
      </w:r>
    </w:p>
    <w:p w14:paraId="19AB4AAA" w14:textId="77777777" w:rsidR="005B1C0A" w:rsidRDefault="005B1C0A" w:rsidP="005B1C0A">
      <w:r>
        <w:t>"But with a strange kind of tenderness, if he can leave her with such</w:t>
      </w:r>
    </w:p>
    <w:p w14:paraId="5B5C1EF8" w14:textId="77777777" w:rsidR="005B1C0A" w:rsidRDefault="005B1C0A" w:rsidP="005B1C0A">
      <w:r>
        <w:t>indifference, such carelessness of the future, as you attribute to him."</w:t>
      </w:r>
    </w:p>
    <w:p w14:paraId="781CE74F" w14:textId="77777777" w:rsidR="005B1C0A" w:rsidRDefault="005B1C0A" w:rsidP="005B1C0A">
      <w:r>
        <w:t>"You must remember, my dear mother, that I have never considered this</w:t>
      </w:r>
    </w:p>
    <w:p w14:paraId="07E2AC07" w14:textId="77777777" w:rsidR="005B1C0A" w:rsidRDefault="005B1C0A" w:rsidP="005B1C0A">
      <w:r>
        <w:t>matter as certain. I have had my doubts, I confess; but they are</w:t>
      </w:r>
    </w:p>
    <w:p w14:paraId="1DEE326E" w14:textId="77777777" w:rsidR="005B1C0A" w:rsidRDefault="005B1C0A" w:rsidP="005B1C0A">
      <w:r>
        <w:t>fainter than they were, and they may soon be entirely done away. If we</w:t>
      </w:r>
    </w:p>
    <w:p w14:paraId="56116E0A" w14:textId="77777777" w:rsidR="005B1C0A" w:rsidRDefault="005B1C0A" w:rsidP="005B1C0A">
      <w:r>
        <w:t>find they correspond, every fear of mine will be removed."</w:t>
      </w:r>
    </w:p>
    <w:p w14:paraId="75B76BCB" w14:textId="77777777" w:rsidR="005B1C0A" w:rsidRDefault="005B1C0A" w:rsidP="005B1C0A">
      <w:r>
        <w:t>"A mighty concession indeed! If you were to see them at the altar, you</w:t>
      </w:r>
    </w:p>
    <w:p w14:paraId="18AF35BF" w14:textId="77777777" w:rsidR="005B1C0A" w:rsidRDefault="005B1C0A" w:rsidP="005B1C0A">
      <w:r>
        <w:t>would suppose they were going to be married. Ungracious girl! But I</w:t>
      </w:r>
    </w:p>
    <w:p w14:paraId="14ADA28D" w14:textId="77777777" w:rsidR="005B1C0A" w:rsidRDefault="005B1C0A" w:rsidP="005B1C0A">
      <w:r>
        <w:t>require no such proof. Nothing in my opinion has ever passed to</w:t>
      </w:r>
    </w:p>
    <w:p w14:paraId="6441BD9B" w14:textId="77777777" w:rsidR="005B1C0A" w:rsidRDefault="005B1C0A" w:rsidP="005B1C0A">
      <w:r>
        <w:t>justify doubt; no secrecy has been attempted; all has been uniformly</w:t>
      </w:r>
    </w:p>
    <w:p w14:paraId="4913E0F7" w14:textId="77777777" w:rsidR="005B1C0A" w:rsidRDefault="005B1C0A" w:rsidP="005B1C0A">
      <w:r>
        <w:t>open and unreserved. You cannot doubt your sister's wishes. It must</w:t>
      </w:r>
    </w:p>
    <w:p w14:paraId="1AAA2EA9" w14:textId="77777777" w:rsidR="005B1C0A" w:rsidRDefault="005B1C0A" w:rsidP="005B1C0A">
      <w:r>
        <w:t>be Willoughby therefore whom you suspect. But why? Is he not a man of</w:t>
      </w:r>
    </w:p>
    <w:p w14:paraId="0DCCD573" w14:textId="77777777" w:rsidR="005B1C0A" w:rsidRDefault="005B1C0A" w:rsidP="005B1C0A">
      <w:r>
        <w:t>honour and feeling? Has there been any inconsistency on his side to</w:t>
      </w:r>
    </w:p>
    <w:p w14:paraId="06255E45" w14:textId="77777777" w:rsidR="005B1C0A" w:rsidRDefault="005B1C0A" w:rsidP="005B1C0A">
      <w:r>
        <w:t>create alarm? can he be deceitful?"</w:t>
      </w:r>
    </w:p>
    <w:p w14:paraId="629E2719" w14:textId="77777777" w:rsidR="005B1C0A" w:rsidRDefault="005B1C0A" w:rsidP="005B1C0A">
      <w:r>
        <w:t>"I hope not, I believe not," cried Elinor. "I love Willoughby,</w:t>
      </w:r>
    </w:p>
    <w:p w14:paraId="684EE676" w14:textId="77777777" w:rsidR="005B1C0A" w:rsidRDefault="005B1C0A" w:rsidP="005B1C0A">
      <w:r>
        <w:t>sincerely love him; and suspicion of his integrity cannot be more</w:t>
      </w:r>
    </w:p>
    <w:p w14:paraId="35EC2ACA" w14:textId="77777777" w:rsidR="005B1C0A" w:rsidRDefault="005B1C0A" w:rsidP="005B1C0A">
      <w:r>
        <w:t>painful to yourself than to me. It has been involuntary, and I will</w:t>
      </w:r>
    </w:p>
    <w:p w14:paraId="40324CC4" w14:textId="77777777" w:rsidR="005B1C0A" w:rsidRDefault="005B1C0A" w:rsidP="005B1C0A">
      <w:r>
        <w:t>not encourage it. I was startled, I confess, by the alteration in his</w:t>
      </w:r>
    </w:p>
    <w:p w14:paraId="64B7DCAF" w14:textId="77777777" w:rsidR="005B1C0A" w:rsidRDefault="005B1C0A" w:rsidP="005B1C0A">
      <w:r>
        <w:t>manners this morning;--he did not speak like himself, and did not</w:t>
      </w:r>
    </w:p>
    <w:p w14:paraId="7C9A0B79" w14:textId="77777777" w:rsidR="005B1C0A" w:rsidRDefault="005B1C0A" w:rsidP="005B1C0A">
      <w:r>
        <w:t>return your kindness with any cordiality. But all this may be</w:t>
      </w:r>
    </w:p>
    <w:p w14:paraId="3CB7225C" w14:textId="77777777" w:rsidR="005B1C0A" w:rsidRDefault="005B1C0A" w:rsidP="005B1C0A">
      <w:r>
        <w:t>explained by such a situation of his affairs as you have supposed. He</w:t>
      </w:r>
    </w:p>
    <w:p w14:paraId="58ADF192" w14:textId="77777777" w:rsidR="005B1C0A" w:rsidRDefault="005B1C0A" w:rsidP="005B1C0A">
      <w:r>
        <w:t>had just parted from my sister, had seen her leave him in the greatest</w:t>
      </w:r>
    </w:p>
    <w:p w14:paraId="24195930" w14:textId="77777777" w:rsidR="005B1C0A" w:rsidRDefault="005B1C0A" w:rsidP="005B1C0A">
      <w:r>
        <w:t>affliction; and if he felt obliged, from a fear of offending Mrs.</w:t>
      </w:r>
    </w:p>
    <w:p w14:paraId="7B7F5688" w14:textId="77777777" w:rsidR="005B1C0A" w:rsidRDefault="005B1C0A" w:rsidP="005B1C0A">
      <w:r>
        <w:t>Smith, to resist the temptation of returning here soon, and yet aware</w:t>
      </w:r>
    </w:p>
    <w:p w14:paraId="5F27A647" w14:textId="77777777" w:rsidR="005B1C0A" w:rsidRDefault="005B1C0A" w:rsidP="005B1C0A">
      <w:r>
        <w:lastRenderedPageBreak/>
        <w:t>that by declining your invitation, by saying that he was going away for</w:t>
      </w:r>
    </w:p>
    <w:p w14:paraId="0F22C9D6" w14:textId="77777777" w:rsidR="005B1C0A" w:rsidRDefault="005B1C0A" w:rsidP="005B1C0A">
      <w:r>
        <w:t>some time, he should seem to act an ungenerous, a suspicious part by</w:t>
      </w:r>
    </w:p>
    <w:p w14:paraId="44A5DAA1" w14:textId="77777777" w:rsidR="005B1C0A" w:rsidRDefault="005B1C0A" w:rsidP="005B1C0A">
      <w:r>
        <w:t>our family, he might well be embarrassed and disturbed. In such a</w:t>
      </w:r>
    </w:p>
    <w:p w14:paraId="29C11BB2" w14:textId="77777777" w:rsidR="005B1C0A" w:rsidRDefault="005B1C0A" w:rsidP="005B1C0A">
      <w:r>
        <w:t>case, a plain and open avowal of his difficulties would have been more</w:t>
      </w:r>
    </w:p>
    <w:p w14:paraId="705040E5" w14:textId="77777777" w:rsidR="005B1C0A" w:rsidRDefault="005B1C0A" w:rsidP="005B1C0A">
      <w:r>
        <w:t>to his honour I think, as well as more consistent with his general</w:t>
      </w:r>
    </w:p>
    <w:p w14:paraId="51D68B19" w14:textId="77777777" w:rsidR="005B1C0A" w:rsidRDefault="005B1C0A" w:rsidP="005B1C0A">
      <w:r>
        <w:t>character;--but I will not raise objections against any one's conduct</w:t>
      </w:r>
    </w:p>
    <w:p w14:paraId="2EA32C4E" w14:textId="77777777" w:rsidR="005B1C0A" w:rsidRDefault="005B1C0A" w:rsidP="005B1C0A">
      <w:r>
        <w:t>on so illiberal a foundation, as a difference in judgment from myself,</w:t>
      </w:r>
    </w:p>
    <w:p w14:paraId="44E7673B" w14:textId="77777777" w:rsidR="005B1C0A" w:rsidRDefault="005B1C0A" w:rsidP="005B1C0A">
      <w:r>
        <w:t>or a deviation from what I may think right and consistent."</w:t>
      </w:r>
    </w:p>
    <w:p w14:paraId="7C70136D" w14:textId="77777777" w:rsidR="005B1C0A" w:rsidRDefault="005B1C0A" w:rsidP="005B1C0A">
      <w:r>
        <w:t>"You speak very properly. Willoughby certainly does not deserve to be</w:t>
      </w:r>
    </w:p>
    <w:p w14:paraId="72A64A5C" w14:textId="77777777" w:rsidR="005B1C0A" w:rsidRDefault="005B1C0A" w:rsidP="005B1C0A">
      <w:r>
        <w:t>suspected. Though WE have not known him long, he is no stranger in</w:t>
      </w:r>
    </w:p>
    <w:p w14:paraId="707F9EBC" w14:textId="77777777" w:rsidR="005B1C0A" w:rsidRDefault="005B1C0A" w:rsidP="005B1C0A">
      <w:r>
        <w:t>this part of the world; and who has ever spoken to his disadvantage?</w:t>
      </w:r>
    </w:p>
    <w:p w14:paraId="6AF9811D" w14:textId="77777777" w:rsidR="005B1C0A" w:rsidRDefault="005B1C0A" w:rsidP="005B1C0A">
      <w:r>
        <w:t>Had he been in a situation to act independently and marry immediately,</w:t>
      </w:r>
    </w:p>
    <w:p w14:paraId="00DB2841" w14:textId="77777777" w:rsidR="005B1C0A" w:rsidRDefault="005B1C0A" w:rsidP="005B1C0A">
      <w:r>
        <w:t>it might have been odd that he should leave us without acknowledging</w:t>
      </w:r>
    </w:p>
    <w:p w14:paraId="72A3FCAF" w14:textId="77777777" w:rsidR="005B1C0A" w:rsidRDefault="005B1C0A" w:rsidP="005B1C0A">
      <w:r>
        <w:t>everything to me at once: but this is not the case. It is an</w:t>
      </w:r>
    </w:p>
    <w:p w14:paraId="1821B2D3" w14:textId="77777777" w:rsidR="005B1C0A" w:rsidRDefault="005B1C0A" w:rsidP="005B1C0A">
      <w:r>
        <w:t>engagement in some respects not prosperously begun, for their marriage</w:t>
      </w:r>
    </w:p>
    <w:p w14:paraId="5FD60139" w14:textId="77777777" w:rsidR="005B1C0A" w:rsidRDefault="005B1C0A" w:rsidP="005B1C0A">
      <w:r>
        <w:t>must be at a very uncertain distance; and even secrecy, as far as it</w:t>
      </w:r>
    </w:p>
    <w:p w14:paraId="2FF9C6DE" w14:textId="77777777" w:rsidR="005B1C0A" w:rsidRDefault="005B1C0A" w:rsidP="005B1C0A">
      <w:r>
        <w:t>can be observed, may now be very advisable."</w:t>
      </w:r>
    </w:p>
    <w:p w14:paraId="1C4F005A" w14:textId="77777777" w:rsidR="005B1C0A" w:rsidRDefault="005B1C0A" w:rsidP="005B1C0A">
      <w:r>
        <w:t>They were interrupted by the entrance of Margaret; and Elinor was then</w:t>
      </w:r>
    </w:p>
    <w:p w14:paraId="1DCD3E09" w14:textId="77777777" w:rsidR="005B1C0A" w:rsidRDefault="005B1C0A" w:rsidP="005B1C0A">
      <w:r>
        <w:t>at liberty to think over the representations of her mother, to</w:t>
      </w:r>
    </w:p>
    <w:p w14:paraId="65D1A1BB" w14:textId="77777777" w:rsidR="005B1C0A" w:rsidRDefault="005B1C0A" w:rsidP="005B1C0A">
      <w:r>
        <w:t>acknowledge the probability of many, and hope for the justice of all.</w:t>
      </w:r>
    </w:p>
    <w:p w14:paraId="36366132" w14:textId="77777777" w:rsidR="005B1C0A" w:rsidRDefault="005B1C0A" w:rsidP="005B1C0A">
      <w:r>
        <w:t>They saw nothing of Marianne till dinner time, when she entered the</w:t>
      </w:r>
    </w:p>
    <w:p w14:paraId="5F3B81F8" w14:textId="77777777" w:rsidR="005B1C0A" w:rsidRDefault="005B1C0A" w:rsidP="005B1C0A">
      <w:r>
        <w:t>room and took her place at the table without saying a word. Her eyes</w:t>
      </w:r>
    </w:p>
    <w:p w14:paraId="08F5F9E3" w14:textId="77777777" w:rsidR="005B1C0A" w:rsidRDefault="005B1C0A" w:rsidP="005B1C0A">
      <w:r>
        <w:t>were red and swollen; and it seemed as if her tears were even then</w:t>
      </w:r>
    </w:p>
    <w:p w14:paraId="5F80376E" w14:textId="77777777" w:rsidR="005B1C0A" w:rsidRDefault="005B1C0A" w:rsidP="005B1C0A">
      <w:r>
        <w:t>restrained with difficulty. She avoided the looks of them all, could</w:t>
      </w:r>
    </w:p>
    <w:p w14:paraId="54DB591E" w14:textId="77777777" w:rsidR="005B1C0A" w:rsidRDefault="005B1C0A" w:rsidP="005B1C0A">
      <w:r>
        <w:t>neither eat nor speak, and after some time, on her mother's silently</w:t>
      </w:r>
    </w:p>
    <w:p w14:paraId="7DF6ABC9" w14:textId="77777777" w:rsidR="005B1C0A" w:rsidRDefault="005B1C0A" w:rsidP="005B1C0A">
      <w:r>
        <w:t>pressing her hand with tender compassion, her small degree of fortitude</w:t>
      </w:r>
    </w:p>
    <w:p w14:paraId="7B2940B1" w14:textId="77777777" w:rsidR="005B1C0A" w:rsidRDefault="005B1C0A" w:rsidP="005B1C0A">
      <w:r>
        <w:t>was quite overcome, she burst into tears and left the room.</w:t>
      </w:r>
    </w:p>
    <w:p w14:paraId="78A3BE1C" w14:textId="77777777" w:rsidR="005B1C0A" w:rsidRDefault="005B1C0A" w:rsidP="005B1C0A">
      <w:r>
        <w:t>This violent oppression of spirits continued the whole evening. She</w:t>
      </w:r>
    </w:p>
    <w:p w14:paraId="3CC12318" w14:textId="77777777" w:rsidR="005B1C0A" w:rsidRDefault="005B1C0A" w:rsidP="005B1C0A">
      <w:r>
        <w:t>was without any power, because she was without any desire of command</w:t>
      </w:r>
    </w:p>
    <w:p w14:paraId="586C3159" w14:textId="77777777" w:rsidR="005B1C0A" w:rsidRDefault="005B1C0A" w:rsidP="005B1C0A">
      <w:r>
        <w:lastRenderedPageBreak/>
        <w:t>over herself. The slightest mention of anything relative to Willoughby</w:t>
      </w:r>
    </w:p>
    <w:p w14:paraId="49AE172C" w14:textId="77777777" w:rsidR="005B1C0A" w:rsidRDefault="005B1C0A" w:rsidP="005B1C0A">
      <w:r>
        <w:t>overpowered her in an instant; and though her family were most</w:t>
      </w:r>
    </w:p>
    <w:p w14:paraId="36BBC5C8" w14:textId="77777777" w:rsidR="005B1C0A" w:rsidRDefault="005B1C0A" w:rsidP="005B1C0A">
      <w:r>
        <w:t>anxiously attentive to her comfort, it was impossible for them, if they</w:t>
      </w:r>
    </w:p>
    <w:p w14:paraId="5C9F587B" w14:textId="77777777" w:rsidR="005B1C0A" w:rsidRDefault="005B1C0A" w:rsidP="005B1C0A">
      <w:r>
        <w:t>spoke at all, to keep clear of every subject which her feelings</w:t>
      </w:r>
    </w:p>
    <w:p w14:paraId="681243D1" w14:textId="77777777" w:rsidR="005B1C0A" w:rsidRDefault="005B1C0A" w:rsidP="005B1C0A">
      <w:r>
        <w:t>connected with him.</w:t>
      </w:r>
    </w:p>
    <w:p w14:paraId="1FC0A0AA" w14:textId="77777777" w:rsidR="005B1C0A" w:rsidRDefault="005B1C0A" w:rsidP="005B1C0A">
      <w:r>
        <w:t>CHAPTER 16</w:t>
      </w:r>
    </w:p>
    <w:p w14:paraId="3BE05746" w14:textId="77777777" w:rsidR="005B1C0A" w:rsidRDefault="005B1C0A" w:rsidP="005B1C0A">
      <w:r>
        <w:t>Marianne would have thought herself very inexcusable had she been able</w:t>
      </w:r>
    </w:p>
    <w:p w14:paraId="2880F724" w14:textId="77777777" w:rsidR="005B1C0A" w:rsidRDefault="005B1C0A" w:rsidP="005B1C0A">
      <w:r>
        <w:t>to sleep at all the first night after parting from Willoughby. She</w:t>
      </w:r>
    </w:p>
    <w:p w14:paraId="7695EA54" w14:textId="77777777" w:rsidR="005B1C0A" w:rsidRDefault="005B1C0A" w:rsidP="005B1C0A">
      <w:r>
        <w:t>would have been ashamed to look her family in the face the next</w:t>
      </w:r>
    </w:p>
    <w:p w14:paraId="704B98F1" w14:textId="77777777" w:rsidR="005B1C0A" w:rsidRDefault="005B1C0A" w:rsidP="005B1C0A">
      <w:r>
        <w:t>morning, had she not risen from her bed in more need of repose than</w:t>
      </w:r>
    </w:p>
    <w:p w14:paraId="1F373C48" w14:textId="77777777" w:rsidR="005B1C0A" w:rsidRDefault="005B1C0A" w:rsidP="005B1C0A">
      <w:r>
        <w:t>when she lay down in it. But the feelings which made such composure a</w:t>
      </w:r>
    </w:p>
    <w:p w14:paraId="25104AD5" w14:textId="77777777" w:rsidR="005B1C0A" w:rsidRDefault="005B1C0A" w:rsidP="005B1C0A">
      <w:r>
        <w:t>disgrace, left her in no danger of incurring it. She was awake the</w:t>
      </w:r>
    </w:p>
    <w:p w14:paraId="7D139B73" w14:textId="77777777" w:rsidR="005B1C0A" w:rsidRDefault="005B1C0A" w:rsidP="005B1C0A">
      <w:r>
        <w:t>whole night, and she wept the greatest part of it. She got up with a</w:t>
      </w:r>
    </w:p>
    <w:p w14:paraId="743F9551" w14:textId="77777777" w:rsidR="005B1C0A" w:rsidRDefault="005B1C0A" w:rsidP="005B1C0A">
      <w:r>
        <w:t>headache, was unable to talk, and unwilling to take any nourishment;</w:t>
      </w:r>
    </w:p>
    <w:p w14:paraId="46503F15" w14:textId="77777777" w:rsidR="005B1C0A" w:rsidRDefault="005B1C0A" w:rsidP="005B1C0A">
      <w:r>
        <w:t>giving pain every moment to her mother and sisters, and forbidding all</w:t>
      </w:r>
    </w:p>
    <w:p w14:paraId="0F90EFCF" w14:textId="77777777" w:rsidR="005B1C0A" w:rsidRDefault="005B1C0A" w:rsidP="005B1C0A">
      <w:r>
        <w:t>attempt at consolation from either. Her sensibility was potent enough!</w:t>
      </w:r>
    </w:p>
    <w:p w14:paraId="464C903F" w14:textId="77777777" w:rsidR="005B1C0A" w:rsidRDefault="005B1C0A" w:rsidP="005B1C0A">
      <w:r>
        <w:t>When breakfast was over she walked out by herself, and wandered about</w:t>
      </w:r>
    </w:p>
    <w:p w14:paraId="024695A2" w14:textId="77777777" w:rsidR="005B1C0A" w:rsidRDefault="005B1C0A" w:rsidP="005B1C0A">
      <w:r>
        <w:t>the village of Allenham, indulging the recollection of past enjoyment</w:t>
      </w:r>
    </w:p>
    <w:p w14:paraId="68E72C09" w14:textId="77777777" w:rsidR="005B1C0A" w:rsidRDefault="005B1C0A" w:rsidP="005B1C0A">
      <w:r>
        <w:t>and crying over the present reverse for the chief of the morning.</w:t>
      </w:r>
    </w:p>
    <w:p w14:paraId="07913A5B" w14:textId="77777777" w:rsidR="005B1C0A" w:rsidRDefault="005B1C0A" w:rsidP="005B1C0A">
      <w:r>
        <w:t>The evening passed off in the equal indulgence of feeling. She played</w:t>
      </w:r>
    </w:p>
    <w:p w14:paraId="69785A72" w14:textId="77777777" w:rsidR="005B1C0A" w:rsidRDefault="005B1C0A" w:rsidP="005B1C0A">
      <w:r>
        <w:t>over every favourite song that she had been used to play to Willoughby,</w:t>
      </w:r>
    </w:p>
    <w:p w14:paraId="4932B9C1" w14:textId="77777777" w:rsidR="005B1C0A" w:rsidRDefault="005B1C0A" w:rsidP="005B1C0A">
      <w:r>
        <w:t>every air in which their voices had been oftenest joined, and sat at</w:t>
      </w:r>
    </w:p>
    <w:p w14:paraId="3A0D01FF" w14:textId="77777777" w:rsidR="005B1C0A" w:rsidRDefault="005B1C0A" w:rsidP="005B1C0A">
      <w:r>
        <w:t>the instrument gazing on every line of music that he had written out</w:t>
      </w:r>
    </w:p>
    <w:p w14:paraId="20126828" w14:textId="77777777" w:rsidR="005B1C0A" w:rsidRDefault="005B1C0A" w:rsidP="005B1C0A">
      <w:r>
        <w:t>for her, till her heart was so heavy that no farther sadness could be</w:t>
      </w:r>
    </w:p>
    <w:p w14:paraId="7D329C2C" w14:textId="77777777" w:rsidR="005B1C0A" w:rsidRDefault="005B1C0A" w:rsidP="005B1C0A">
      <w:r>
        <w:t>gained; and this nourishment of grief was every day applied. She spent</w:t>
      </w:r>
    </w:p>
    <w:p w14:paraId="199E356E" w14:textId="77777777" w:rsidR="005B1C0A" w:rsidRDefault="005B1C0A" w:rsidP="005B1C0A">
      <w:r>
        <w:t>whole hours at the pianoforte alternately singing and crying; her voice</w:t>
      </w:r>
    </w:p>
    <w:p w14:paraId="657470BC" w14:textId="77777777" w:rsidR="005B1C0A" w:rsidRDefault="005B1C0A" w:rsidP="005B1C0A">
      <w:r>
        <w:t>often totally suspended by her tears. In books too, as well as in</w:t>
      </w:r>
    </w:p>
    <w:p w14:paraId="3F15C9D8" w14:textId="77777777" w:rsidR="005B1C0A" w:rsidRDefault="005B1C0A" w:rsidP="005B1C0A">
      <w:r>
        <w:t>music, she courted the misery which a contrast between the past and</w:t>
      </w:r>
    </w:p>
    <w:p w14:paraId="41ED2C60" w14:textId="77777777" w:rsidR="005B1C0A" w:rsidRDefault="005B1C0A" w:rsidP="005B1C0A">
      <w:r>
        <w:t>present was certain of giving. She read nothing but what they had been</w:t>
      </w:r>
    </w:p>
    <w:p w14:paraId="42CC2E99" w14:textId="77777777" w:rsidR="005B1C0A" w:rsidRDefault="005B1C0A" w:rsidP="005B1C0A">
      <w:r>
        <w:lastRenderedPageBreak/>
        <w:t>used to read together.</w:t>
      </w:r>
    </w:p>
    <w:p w14:paraId="2E24879D" w14:textId="77777777" w:rsidR="005B1C0A" w:rsidRDefault="005B1C0A" w:rsidP="005B1C0A">
      <w:r>
        <w:t>Such violence of affliction indeed could not be supported for ever; it</w:t>
      </w:r>
    </w:p>
    <w:p w14:paraId="4A735851" w14:textId="77777777" w:rsidR="005B1C0A" w:rsidRDefault="005B1C0A" w:rsidP="005B1C0A">
      <w:r>
        <w:t>sunk within a few days into a calmer melancholy; but these employments,</w:t>
      </w:r>
    </w:p>
    <w:p w14:paraId="461003CD" w14:textId="77777777" w:rsidR="005B1C0A" w:rsidRDefault="005B1C0A" w:rsidP="005B1C0A">
      <w:r>
        <w:t>to which she daily recurred, her solitary walks and silent meditations,</w:t>
      </w:r>
    </w:p>
    <w:p w14:paraId="6F6EAA48" w14:textId="77777777" w:rsidR="005B1C0A" w:rsidRDefault="005B1C0A" w:rsidP="005B1C0A">
      <w:r>
        <w:t>still produced occasional effusions of sorrow as lively as ever.</w:t>
      </w:r>
    </w:p>
    <w:p w14:paraId="0387920F" w14:textId="77777777" w:rsidR="005B1C0A" w:rsidRDefault="005B1C0A" w:rsidP="005B1C0A">
      <w:r>
        <w:t>No letter from Willoughby came; and none seemed expected by Marianne.</w:t>
      </w:r>
    </w:p>
    <w:p w14:paraId="02FAED58" w14:textId="77777777" w:rsidR="005B1C0A" w:rsidRDefault="005B1C0A" w:rsidP="005B1C0A">
      <w:r>
        <w:t>Her mother was surprised, and Elinor again became uneasy. But Mrs.</w:t>
      </w:r>
    </w:p>
    <w:p w14:paraId="6F6FFCAB" w14:textId="77777777" w:rsidR="005B1C0A" w:rsidRDefault="005B1C0A" w:rsidP="005B1C0A">
      <w:r>
        <w:t>Dashwood could find explanations whenever she wanted them, which at</w:t>
      </w:r>
    </w:p>
    <w:p w14:paraId="363D12B4" w14:textId="77777777" w:rsidR="005B1C0A" w:rsidRDefault="005B1C0A" w:rsidP="005B1C0A">
      <w:r>
        <w:t>least satisfied herself.</w:t>
      </w:r>
    </w:p>
    <w:p w14:paraId="6003410E" w14:textId="77777777" w:rsidR="005B1C0A" w:rsidRDefault="005B1C0A" w:rsidP="005B1C0A">
      <w:r>
        <w:t>"Remember, Elinor," said she, "how very often Sir John fetches our</w:t>
      </w:r>
    </w:p>
    <w:p w14:paraId="77E3A2BB" w14:textId="77777777" w:rsidR="005B1C0A" w:rsidRDefault="005B1C0A" w:rsidP="005B1C0A">
      <w:r>
        <w:t>letters himself from the post, and carries them to it. We have already</w:t>
      </w:r>
    </w:p>
    <w:p w14:paraId="72E6C84E" w14:textId="77777777" w:rsidR="005B1C0A" w:rsidRDefault="005B1C0A" w:rsidP="005B1C0A">
      <w:r>
        <w:t>agreed that secrecy may be necessary, and we must acknowledge that it</w:t>
      </w:r>
    </w:p>
    <w:p w14:paraId="1A9F5997" w14:textId="77777777" w:rsidR="005B1C0A" w:rsidRDefault="005B1C0A" w:rsidP="005B1C0A">
      <w:r>
        <w:t>could not be maintained if their correspondence were to pass through</w:t>
      </w:r>
    </w:p>
    <w:p w14:paraId="6E3CB611" w14:textId="77777777" w:rsidR="005B1C0A" w:rsidRDefault="005B1C0A" w:rsidP="005B1C0A">
      <w:r>
        <w:t>Sir John's hands."</w:t>
      </w:r>
    </w:p>
    <w:p w14:paraId="2A219D91" w14:textId="77777777" w:rsidR="005B1C0A" w:rsidRDefault="005B1C0A" w:rsidP="005B1C0A">
      <w:r>
        <w:t>Elinor could not deny the truth of this, and she tried to find in it a</w:t>
      </w:r>
    </w:p>
    <w:p w14:paraId="66A69306" w14:textId="77777777" w:rsidR="005B1C0A" w:rsidRDefault="005B1C0A" w:rsidP="005B1C0A">
      <w:r>
        <w:t>motive sufficient for their silence. But there was one method so</w:t>
      </w:r>
    </w:p>
    <w:p w14:paraId="1F6334BC" w14:textId="77777777" w:rsidR="005B1C0A" w:rsidRDefault="005B1C0A" w:rsidP="005B1C0A">
      <w:r>
        <w:t>direct, so simple, and in her opinion so eligible of knowing the real</w:t>
      </w:r>
    </w:p>
    <w:p w14:paraId="3BEAC4D2" w14:textId="77777777" w:rsidR="005B1C0A" w:rsidRDefault="005B1C0A" w:rsidP="005B1C0A">
      <w:r>
        <w:t>state of the affair, and of instantly removing all mystery, that she</w:t>
      </w:r>
    </w:p>
    <w:p w14:paraId="388D92CB" w14:textId="77777777" w:rsidR="005B1C0A" w:rsidRDefault="005B1C0A" w:rsidP="005B1C0A">
      <w:r>
        <w:t>could not help suggesting it to her mother.</w:t>
      </w:r>
    </w:p>
    <w:p w14:paraId="2A453BCE" w14:textId="77777777" w:rsidR="005B1C0A" w:rsidRDefault="005B1C0A" w:rsidP="005B1C0A">
      <w:r>
        <w:t>"Why do you not ask Marianne at once," said she, "whether she is or she</w:t>
      </w:r>
    </w:p>
    <w:p w14:paraId="3D14214E" w14:textId="77777777" w:rsidR="005B1C0A" w:rsidRDefault="005B1C0A" w:rsidP="005B1C0A">
      <w:r>
        <w:t>is not engaged to Willoughby? From you, her mother, and so kind, so</w:t>
      </w:r>
    </w:p>
    <w:p w14:paraId="484E9483" w14:textId="77777777" w:rsidR="005B1C0A" w:rsidRDefault="005B1C0A" w:rsidP="005B1C0A">
      <w:r>
        <w:t>indulgent a mother, the question could not give offence. It would be</w:t>
      </w:r>
    </w:p>
    <w:p w14:paraId="09A44401" w14:textId="77777777" w:rsidR="005B1C0A" w:rsidRDefault="005B1C0A" w:rsidP="005B1C0A">
      <w:r>
        <w:t>the natural result of your affection for her. She used to be all</w:t>
      </w:r>
    </w:p>
    <w:p w14:paraId="7DD188BE" w14:textId="77777777" w:rsidR="005B1C0A" w:rsidRDefault="005B1C0A" w:rsidP="005B1C0A">
      <w:r>
        <w:t>unreserve, and to you more especially."</w:t>
      </w:r>
    </w:p>
    <w:p w14:paraId="6A77CB92" w14:textId="77777777" w:rsidR="005B1C0A" w:rsidRDefault="005B1C0A" w:rsidP="005B1C0A">
      <w:r>
        <w:t>"I would not ask such a question for the world. Supposing it possible</w:t>
      </w:r>
    </w:p>
    <w:p w14:paraId="10C98545" w14:textId="77777777" w:rsidR="005B1C0A" w:rsidRDefault="005B1C0A" w:rsidP="005B1C0A">
      <w:r>
        <w:t>that they are not engaged, what distress would not such an enquiry</w:t>
      </w:r>
    </w:p>
    <w:p w14:paraId="1E0A6AC1" w14:textId="77777777" w:rsidR="005B1C0A" w:rsidRDefault="005B1C0A" w:rsidP="005B1C0A">
      <w:r>
        <w:t>inflict! At any rate it would be most ungenerous. I should never</w:t>
      </w:r>
    </w:p>
    <w:p w14:paraId="10AE3AEB" w14:textId="77777777" w:rsidR="005B1C0A" w:rsidRDefault="005B1C0A" w:rsidP="005B1C0A">
      <w:r>
        <w:t>deserve her confidence again, after forcing from her a confession of</w:t>
      </w:r>
    </w:p>
    <w:p w14:paraId="071703D2" w14:textId="77777777" w:rsidR="005B1C0A" w:rsidRDefault="005B1C0A" w:rsidP="005B1C0A">
      <w:r>
        <w:t>what is meant at present to be unacknowledged to any one. I know</w:t>
      </w:r>
    </w:p>
    <w:p w14:paraId="18FA367B" w14:textId="77777777" w:rsidR="005B1C0A" w:rsidRDefault="005B1C0A" w:rsidP="005B1C0A">
      <w:r>
        <w:lastRenderedPageBreak/>
        <w:t>Marianne's heart: I know that she dearly loves me, and that I shall not</w:t>
      </w:r>
    </w:p>
    <w:p w14:paraId="5208C015" w14:textId="77777777" w:rsidR="005B1C0A" w:rsidRDefault="005B1C0A" w:rsidP="005B1C0A">
      <w:r>
        <w:t>be the last to whom the affair is made known, when circumstances make</w:t>
      </w:r>
    </w:p>
    <w:p w14:paraId="34BDD6B2" w14:textId="77777777" w:rsidR="005B1C0A" w:rsidRDefault="005B1C0A" w:rsidP="005B1C0A">
      <w:r>
        <w:t>the revealment of it eligible. I would not attempt to force the</w:t>
      </w:r>
    </w:p>
    <w:p w14:paraId="71E2482C" w14:textId="77777777" w:rsidR="005B1C0A" w:rsidRDefault="005B1C0A" w:rsidP="005B1C0A">
      <w:r>
        <w:t>confidence of any one; of a child much less; because a sense of duty</w:t>
      </w:r>
    </w:p>
    <w:p w14:paraId="10F7B434" w14:textId="77777777" w:rsidR="005B1C0A" w:rsidRDefault="005B1C0A" w:rsidP="005B1C0A">
      <w:r>
        <w:t>would prevent the denial which her wishes might direct."</w:t>
      </w:r>
    </w:p>
    <w:p w14:paraId="09C8D7E1" w14:textId="77777777" w:rsidR="005B1C0A" w:rsidRDefault="005B1C0A" w:rsidP="005B1C0A">
      <w:r>
        <w:t>Elinor thought this generosity overstrained, considering her sister's</w:t>
      </w:r>
    </w:p>
    <w:p w14:paraId="790E93EC" w14:textId="77777777" w:rsidR="005B1C0A" w:rsidRDefault="005B1C0A" w:rsidP="005B1C0A">
      <w:r>
        <w:t>youth, and urged the matter farther, but in vain; common sense, common</w:t>
      </w:r>
    </w:p>
    <w:p w14:paraId="3F4DC5FC" w14:textId="77777777" w:rsidR="005B1C0A" w:rsidRDefault="005B1C0A" w:rsidP="005B1C0A">
      <w:r>
        <w:t>care, common prudence, were all sunk in Mrs. Dashwood's romantic</w:t>
      </w:r>
    </w:p>
    <w:p w14:paraId="25B13B20" w14:textId="77777777" w:rsidR="005B1C0A" w:rsidRDefault="005B1C0A" w:rsidP="005B1C0A">
      <w:r>
        <w:t>delicacy.</w:t>
      </w:r>
    </w:p>
    <w:p w14:paraId="1B3607A7" w14:textId="77777777" w:rsidR="005B1C0A" w:rsidRDefault="005B1C0A" w:rsidP="005B1C0A">
      <w:r>
        <w:t>It was several days before Willoughby's name was mentioned before</w:t>
      </w:r>
    </w:p>
    <w:p w14:paraId="02D06105" w14:textId="77777777" w:rsidR="005B1C0A" w:rsidRDefault="005B1C0A" w:rsidP="005B1C0A">
      <w:r>
        <w:t>Marianne by any of her family; Sir John and Mrs. Jennings, indeed, were</w:t>
      </w:r>
    </w:p>
    <w:p w14:paraId="0F26BE02" w14:textId="77777777" w:rsidR="005B1C0A" w:rsidRDefault="005B1C0A" w:rsidP="005B1C0A">
      <w:r>
        <w:t>not so nice; their witticisms added pain to many a painful hour;--but</w:t>
      </w:r>
    </w:p>
    <w:p w14:paraId="5C540741" w14:textId="77777777" w:rsidR="005B1C0A" w:rsidRDefault="005B1C0A" w:rsidP="005B1C0A">
      <w:r>
        <w:t>one evening, Mrs. Dashwood, accidentally taking up a volume of</w:t>
      </w:r>
    </w:p>
    <w:p w14:paraId="1EA71FC2" w14:textId="77777777" w:rsidR="005B1C0A" w:rsidRDefault="005B1C0A" w:rsidP="005B1C0A">
      <w:r>
        <w:t>Shakespeare, exclaimed,</w:t>
      </w:r>
    </w:p>
    <w:p w14:paraId="0C7A1279" w14:textId="77777777" w:rsidR="005B1C0A" w:rsidRDefault="005B1C0A" w:rsidP="005B1C0A">
      <w:r>
        <w:t>"We have never finished Hamlet, Marianne; our dear Willoughby went away</w:t>
      </w:r>
    </w:p>
    <w:p w14:paraId="422359E3" w14:textId="77777777" w:rsidR="005B1C0A" w:rsidRDefault="005B1C0A" w:rsidP="005B1C0A">
      <w:r>
        <w:t>before we could get through it. We will put it by, that when he comes</w:t>
      </w:r>
    </w:p>
    <w:p w14:paraId="613C4091" w14:textId="77777777" w:rsidR="005B1C0A" w:rsidRDefault="005B1C0A" w:rsidP="005B1C0A">
      <w:r>
        <w:t>again...But it may be months, perhaps, before THAT happens."</w:t>
      </w:r>
    </w:p>
    <w:p w14:paraId="5F85D21E" w14:textId="77777777" w:rsidR="005B1C0A" w:rsidRDefault="005B1C0A" w:rsidP="005B1C0A">
      <w:r>
        <w:t>"Months!" cried Marianne, with strong surprise. "No--nor many weeks."</w:t>
      </w:r>
    </w:p>
    <w:p w14:paraId="2BDAA1C4" w14:textId="77777777" w:rsidR="005B1C0A" w:rsidRDefault="005B1C0A" w:rsidP="005B1C0A">
      <w:r>
        <w:t>Mrs. Dashwood was sorry for what she had said; but it gave Elinor</w:t>
      </w:r>
    </w:p>
    <w:p w14:paraId="7D7CA003" w14:textId="77777777" w:rsidR="005B1C0A" w:rsidRDefault="005B1C0A" w:rsidP="005B1C0A">
      <w:r>
        <w:t>pleasure, as it produced a reply from Marianne so expressive of</w:t>
      </w:r>
    </w:p>
    <w:p w14:paraId="31137BB1" w14:textId="77777777" w:rsidR="005B1C0A" w:rsidRDefault="005B1C0A" w:rsidP="005B1C0A">
      <w:r>
        <w:t>confidence in Willoughby and knowledge of his intentions.</w:t>
      </w:r>
    </w:p>
    <w:p w14:paraId="537CFEA8" w14:textId="77777777" w:rsidR="005B1C0A" w:rsidRDefault="005B1C0A" w:rsidP="005B1C0A">
      <w:r>
        <w:t>One morning, about a week after his leaving the country, Marianne was</w:t>
      </w:r>
    </w:p>
    <w:p w14:paraId="7D424633" w14:textId="77777777" w:rsidR="005B1C0A" w:rsidRDefault="005B1C0A" w:rsidP="005B1C0A">
      <w:r>
        <w:t>prevailed on to join her sisters in their usual walk, instead of</w:t>
      </w:r>
    </w:p>
    <w:p w14:paraId="728C0431" w14:textId="77777777" w:rsidR="005B1C0A" w:rsidRDefault="005B1C0A" w:rsidP="005B1C0A">
      <w:r>
        <w:t>wandering away by herself. Hitherto she had carefully avoided every</w:t>
      </w:r>
    </w:p>
    <w:p w14:paraId="0089BAC6" w14:textId="77777777" w:rsidR="005B1C0A" w:rsidRDefault="005B1C0A" w:rsidP="005B1C0A">
      <w:r>
        <w:t>companion in her rambles. If her sisters intended to walk on the</w:t>
      </w:r>
    </w:p>
    <w:p w14:paraId="3ECEF1DB" w14:textId="77777777" w:rsidR="005B1C0A" w:rsidRDefault="005B1C0A" w:rsidP="005B1C0A">
      <w:r>
        <w:t>downs, she directly stole away towards the lanes; if they talked of the</w:t>
      </w:r>
    </w:p>
    <w:p w14:paraId="242133AE" w14:textId="77777777" w:rsidR="005B1C0A" w:rsidRDefault="005B1C0A" w:rsidP="005B1C0A">
      <w:r>
        <w:t>valley, she was as speedy in climbing the hills, and could never be</w:t>
      </w:r>
    </w:p>
    <w:p w14:paraId="28C86657" w14:textId="77777777" w:rsidR="005B1C0A" w:rsidRDefault="005B1C0A" w:rsidP="005B1C0A">
      <w:r>
        <w:t>found when the others set off. But at length she was secured by the</w:t>
      </w:r>
    </w:p>
    <w:p w14:paraId="2B0AE010" w14:textId="77777777" w:rsidR="005B1C0A" w:rsidRDefault="005B1C0A" w:rsidP="005B1C0A">
      <w:r>
        <w:t>exertions of Elinor, who greatly disapproved such continual seclusion.</w:t>
      </w:r>
    </w:p>
    <w:p w14:paraId="5B429217" w14:textId="77777777" w:rsidR="005B1C0A" w:rsidRDefault="005B1C0A" w:rsidP="005B1C0A">
      <w:r>
        <w:lastRenderedPageBreak/>
        <w:t>They walked along the road through the valley, and chiefly in silence,</w:t>
      </w:r>
    </w:p>
    <w:p w14:paraId="23EB52C0" w14:textId="77777777" w:rsidR="005B1C0A" w:rsidRDefault="005B1C0A" w:rsidP="005B1C0A">
      <w:r>
        <w:t>for Marianne's MIND could not be controlled, and Elinor, satisfied with</w:t>
      </w:r>
    </w:p>
    <w:p w14:paraId="15D253CA" w14:textId="77777777" w:rsidR="005B1C0A" w:rsidRDefault="005B1C0A" w:rsidP="005B1C0A">
      <w:r>
        <w:t>gaining one point, would not then attempt more. Beyond the entrance of</w:t>
      </w:r>
    </w:p>
    <w:p w14:paraId="40E51D29" w14:textId="77777777" w:rsidR="005B1C0A" w:rsidRDefault="005B1C0A" w:rsidP="005B1C0A">
      <w:r>
        <w:t>the valley, where the country, though still rich, was less wild and</w:t>
      </w:r>
    </w:p>
    <w:p w14:paraId="309C9140" w14:textId="77777777" w:rsidR="005B1C0A" w:rsidRDefault="005B1C0A" w:rsidP="005B1C0A">
      <w:r>
        <w:t>more open, a long stretch of the road which they had travelled on first</w:t>
      </w:r>
    </w:p>
    <w:p w14:paraId="017D188C" w14:textId="77777777" w:rsidR="005B1C0A" w:rsidRDefault="005B1C0A" w:rsidP="005B1C0A">
      <w:r>
        <w:t>coming to Barton, lay before them; and on reaching that point, they</w:t>
      </w:r>
    </w:p>
    <w:p w14:paraId="37237399" w14:textId="77777777" w:rsidR="005B1C0A" w:rsidRDefault="005B1C0A" w:rsidP="005B1C0A">
      <w:r>
        <w:t>stopped to look around them, and examine a prospect which formed the</w:t>
      </w:r>
    </w:p>
    <w:p w14:paraId="66168C06" w14:textId="77777777" w:rsidR="005B1C0A" w:rsidRDefault="005B1C0A" w:rsidP="005B1C0A">
      <w:r>
        <w:t>distance of their view from the cottage, from a spot which they had</w:t>
      </w:r>
    </w:p>
    <w:p w14:paraId="0A06A683" w14:textId="77777777" w:rsidR="005B1C0A" w:rsidRDefault="005B1C0A" w:rsidP="005B1C0A">
      <w:r>
        <w:t>never happened to reach in any of their walks before.</w:t>
      </w:r>
    </w:p>
    <w:p w14:paraId="3C2EAB62" w14:textId="77777777" w:rsidR="005B1C0A" w:rsidRDefault="005B1C0A" w:rsidP="005B1C0A">
      <w:r>
        <w:t>Amongst the objects in the scene, they soon discovered an animated one;</w:t>
      </w:r>
    </w:p>
    <w:p w14:paraId="6571A67E" w14:textId="77777777" w:rsidR="005B1C0A" w:rsidRDefault="005B1C0A" w:rsidP="005B1C0A">
      <w:r>
        <w:t>it was a man on horseback riding towards them. In a few minutes they</w:t>
      </w:r>
    </w:p>
    <w:p w14:paraId="540D0C16" w14:textId="77777777" w:rsidR="005B1C0A" w:rsidRDefault="005B1C0A" w:rsidP="005B1C0A">
      <w:r>
        <w:t>could distinguish him to be a gentleman; and in a moment afterwards</w:t>
      </w:r>
    </w:p>
    <w:p w14:paraId="13957971" w14:textId="77777777" w:rsidR="005B1C0A" w:rsidRDefault="005B1C0A" w:rsidP="005B1C0A">
      <w:r>
        <w:t>Marianne rapturously exclaimed,</w:t>
      </w:r>
    </w:p>
    <w:p w14:paraId="6860A888" w14:textId="77777777" w:rsidR="005B1C0A" w:rsidRDefault="005B1C0A" w:rsidP="005B1C0A">
      <w:r>
        <w:t>"It is he; it is indeed;--I know it is!"--and was hastening to meet</w:t>
      </w:r>
    </w:p>
    <w:p w14:paraId="5F2E6A5B" w14:textId="77777777" w:rsidR="005B1C0A" w:rsidRDefault="005B1C0A" w:rsidP="005B1C0A">
      <w:r>
        <w:t>him, when Elinor cried out,</w:t>
      </w:r>
    </w:p>
    <w:p w14:paraId="12B3160E" w14:textId="77777777" w:rsidR="005B1C0A" w:rsidRDefault="005B1C0A" w:rsidP="005B1C0A">
      <w:r>
        <w:t>"Indeed, Marianne, I think you are mistaken. It is not Willoughby.</w:t>
      </w:r>
    </w:p>
    <w:p w14:paraId="7B61C743" w14:textId="77777777" w:rsidR="005B1C0A" w:rsidRDefault="005B1C0A" w:rsidP="005B1C0A">
      <w:r>
        <w:t>The person is not tall enough for him, and has not his air."</w:t>
      </w:r>
    </w:p>
    <w:p w14:paraId="71264DAC" w14:textId="77777777" w:rsidR="005B1C0A" w:rsidRDefault="005B1C0A" w:rsidP="005B1C0A">
      <w:r>
        <w:t>"He has, he has," cried Marianne, "I am sure he has. His air, his</w:t>
      </w:r>
    </w:p>
    <w:p w14:paraId="657EB4E5" w14:textId="77777777" w:rsidR="005B1C0A" w:rsidRDefault="005B1C0A" w:rsidP="005B1C0A">
      <w:r>
        <w:t>coat, his horse. I knew how soon he would come."</w:t>
      </w:r>
    </w:p>
    <w:p w14:paraId="48EEA74F" w14:textId="77777777" w:rsidR="005B1C0A" w:rsidRDefault="005B1C0A" w:rsidP="005B1C0A">
      <w:r>
        <w:t>She walked eagerly on as she spoke; and Elinor, to screen Marianne from</w:t>
      </w:r>
    </w:p>
    <w:p w14:paraId="06954DAE" w14:textId="77777777" w:rsidR="005B1C0A" w:rsidRDefault="005B1C0A" w:rsidP="005B1C0A">
      <w:r>
        <w:t>particularity, as she felt almost certain of its not being Willoughby,</w:t>
      </w:r>
    </w:p>
    <w:p w14:paraId="28D1C6BB" w14:textId="77777777" w:rsidR="005B1C0A" w:rsidRDefault="005B1C0A" w:rsidP="005B1C0A">
      <w:r>
        <w:t>quickened her pace and kept up with her. They were soon within thirty</w:t>
      </w:r>
    </w:p>
    <w:p w14:paraId="12C1C875" w14:textId="77777777" w:rsidR="005B1C0A" w:rsidRDefault="005B1C0A" w:rsidP="005B1C0A">
      <w:r>
        <w:t>yards of the gentleman. Marianne looked again; her heart sunk within</w:t>
      </w:r>
    </w:p>
    <w:p w14:paraId="2F33DFC9" w14:textId="77777777" w:rsidR="005B1C0A" w:rsidRDefault="005B1C0A" w:rsidP="005B1C0A">
      <w:r>
        <w:t>her; and abruptly turning round, she was hurrying back, when the voices</w:t>
      </w:r>
    </w:p>
    <w:p w14:paraId="741CED18" w14:textId="77777777" w:rsidR="005B1C0A" w:rsidRDefault="005B1C0A" w:rsidP="005B1C0A">
      <w:r>
        <w:t>of both her sisters were raised to detain her; a third, almost as well</w:t>
      </w:r>
    </w:p>
    <w:p w14:paraId="14C0B213" w14:textId="77777777" w:rsidR="005B1C0A" w:rsidRDefault="005B1C0A" w:rsidP="005B1C0A">
      <w:r>
        <w:t>known as Willoughby's, joined them in begging her to stop, and she</w:t>
      </w:r>
    </w:p>
    <w:p w14:paraId="3F7C3C39" w14:textId="77777777" w:rsidR="005B1C0A" w:rsidRDefault="005B1C0A" w:rsidP="005B1C0A">
      <w:r>
        <w:t>turned round with surprise to see and welcome Edward Ferrars.</w:t>
      </w:r>
    </w:p>
    <w:p w14:paraId="1C1F2ED3" w14:textId="77777777" w:rsidR="005B1C0A" w:rsidRDefault="005B1C0A" w:rsidP="005B1C0A">
      <w:r>
        <w:t>He was the only person in the world who could at that moment be</w:t>
      </w:r>
    </w:p>
    <w:p w14:paraId="73541F81" w14:textId="77777777" w:rsidR="005B1C0A" w:rsidRDefault="005B1C0A" w:rsidP="005B1C0A">
      <w:r>
        <w:t>forgiven for not being Willoughby; the only one who could have gained a</w:t>
      </w:r>
    </w:p>
    <w:p w14:paraId="7D49834F" w14:textId="77777777" w:rsidR="005B1C0A" w:rsidRDefault="005B1C0A" w:rsidP="005B1C0A">
      <w:r>
        <w:lastRenderedPageBreak/>
        <w:t>smile from her; but she dispersed her tears to smile on HIM, and in her</w:t>
      </w:r>
    </w:p>
    <w:p w14:paraId="083F59D3" w14:textId="77777777" w:rsidR="005B1C0A" w:rsidRDefault="005B1C0A" w:rsidP="005B1C0A">
      <w:r>
        <w:t>sister's happiness forgot for a time her own disappointment.</w:t>
      </w:r>
    </w:p>
    <w:p w14:paraId="0165AB54" w14:textId="77777777" w:rsidR="005B1C0A" w:rsidRDefault="005B1C0A" w:rsidP="005B1C0A">
      <w:r>
        <w:t>He dismounted, and giving his horse to his servant, walked back with</w:t>
      </w:r>
    </w:p>
    <w:p w14:paraId="346A676B" w14:textId="77777777" w:rsidR="005B1C0A" w:rsidRDefault="005B1C0A" w:rsidP="005B1C0A">
      <w:r>
        <w:t>them to Barton, whither he was purposely coming to visit them.</w:t>
      </w:r>
    </w:p>
    <w:p w14:paraId="710E4CA9" w14:textId="77777777" w:rsidR="005B1C0A" w:rsidRDefault="005B1C0A" w:rsidP="005B1C0A">
      <w:r>
        <w:t>He was welcomed by them all with great cordiality, but especially by</w:t>
      </w:r>
    </w:p>
    <w:p w14:paraId="4C9FDE1A" w14:textId="77777777" w:rsidR="005B1C0A" w:rsidRDefault="005B1C0A" w:rsidP="005B1C0A">
      <w:r>
        <w:t>Marianne, who showed more warmth of regard in her reception of him than</w:t>
      </w:r>
    </w:p>
    <w:p w14:paraId="2C18607E" w14:textId="77777777" w:rsidR="005B1C0A" w:rsidRDefault="005B1C0A" w:rsidP="005B1C0A">
      <w:r>
        <w:t>even Elinor herself. To Marianne, indeed, the meeting between Edward</w:t>
      </w:r>
    </w:p>
    <w:p w14:paraId="3E3A7B78" w14:textId="77777777" w:rsidR="005B1C0A" w:rsidRDefault="005B1C0A" w:rsidP="005B1C0A">
      <w:r>
        <w:t>and her sister was but a continuation of that unaccountable coldness</w:t>
      </w:r>
    </w:p>
    <w:p w14:paraId="649F7F30" w14:textId="77777777" w:rsidR="005B1C0A" w:rsidRDefault="005B1C0A" w:rsidP="005B1C0A">
      <w:r>
        <w:t>which she had often observed at Norland in their mutual behaviour. On</w:t>
      </w:r>
    </w:p>
    <w:p w14:paraId="55DF310C" w14:textId="77777777" w:rsidR="005B1C0A" w:rsidRDefault="005B1C0A" w:rsidP="005B1C0A">
      <w:r>
        <w:t>Edward's side, more particularly, there was a deficiency of all that a</w:t>
      </w:r>
    </w:p>
    <w:p w14:paraId="6E6986AD" w14:textId="77777777" w:rsidR="005B1C0A" w:rsidRDefault="005B1C0A" w:rsidP="005B1C0A">
      <w:r>
        <w:t>lover ought to look and say on such an occasion. He was confused,</w:t>
      </w:r>
    </w:p>
    <w:p w14:paraId="61609B93" w14:textId="77777777" w:rsidR="005B1C0A" w:rsidRDefault="005B1C0A" w:rsidP="005B1C0A">
      <w:r>
        <w:t>seemed scarcely sensible of pleasure in seeing them, looked neither</w:t>
      </w:r>
    </w:p>
    <w:p w14:paraId="523D32A3" w14:textId="77777777" w:rsidR="005B1C0A" w:rsidRDefault="005B1C0A" w:rsidP="005B1C0A">
      <w:r>
        <w:t>rapturous nor gay, said little but what was forced from him by</w:t>
      </w:r>
    </w:p>
    <w:p w14:paraId="10CC880F" w14:textId="77777777" w:rsidR="005B1C0A" w:rsidRDefault="005B1C0A" w:rsidP="005B1C0A">
      <w:r>
        <w:t>questions, and distinguished Elinor by no mark of affection. Marianne</w:t>
      </w:r>
    </w:p>
    <w:p w14:paraId="118C700F" w14:textId="77777777" w:rsidR="005B1C0A" w:rsidRDefault="005B1C0A" w:rsidP="005B1C0A">
      <w:r>
        <w:t>saw and listened with increasing surprise. She began almost to feel a</w:t>
      </w:r>
    </w:p>
    <w:p w14:paraId="53B3A34C" w14:textId="77777777" w:rsidR="005B1C0A" w:rsidRDefault="005B1C0A" w:rsidP="005B1C0A">
      <w:r>
        <w:t>dislike of Edward; and it ended, as every feeling must end with her, by</w:t>
      </w:r>
    </w:p>
    <w:p w14:paraId="2D8C8F20" w14:textId="77777777" w:rsidR="005B1C0A" w:rsidRDefault="005B1C0A" w:rsidP="005B1C0A">
      <w:r>
        <w:t>carrying back her thoughts to Willoughby, whose manners formed a</w:t>
      </w:r>
    </w:p>
    <w:p w14:paraId="045B836A" w14:textId="77777777" w:rsidR="005B1C0A" w:rsidRDefault="005B1C0A" w:rsidP="005B1C0A">
      <w:r>
        <w:t>contrast sufficiently striking to those of his brother elect.</w:t>
      </w:r>
    </w:p>
    <w:p w14:paraId="45CD233E" w14:textId="77777777" w:rsidR="005B1C0A" w:rsidRDefault="005B1C0A" w:rsidP="005B1C0A">
      <w:r>
        <w:t>After a short silence which succeeded the first surprise and enquiries</w:t>
      </w:r>
    </w:p>
    <w:p w14:paraId="69CDE207" w14:textId="77777777" w:rsidR="005B1C0A" w:rsidRDefault="005B1C0A" w:rsidP="005B1C0A">
      <w:r>
        <w:t>of meeting, Marianne asked Edward if he came directly from London. No,</w:t>
      </w:r>
    </w:p>
    <w:p w14:paraId="1A6524F3" w14:textId="77777777" w:rsidR="005B1C0A" w:rsidRDefault="005B1C0A" w:rsidP="005B1C0A">
      <w:r>
        <w:t>he had been in Devonshire a fortnight.</w:t>
      </w:r>
    </w:p>
    <w:p w14:paraId="3547422A" w14:textId="77777777" w:rsidR="005B1C0A" w:rsidRDefault="005B1C0A" w:rsidP="005B1C0A">
      <w:r>
        <w:t>"A fortnight!" she repeated, surprised at his being so long in the same</w:t>
      </w:r>
    </w:p>
    <w:p w14:paraId="09C20E77" w14:textId="77777777" w:rsidR="005B1C0A" w:rsidRDefault="005B1C0A" w:rsidP="005B1C0A">
      <w:r>
        <w:t>county with Elinor without seeing her before.</w:t>
      </w:r>
    </w:p>
    <w:p w14:paraId="74B1B076" w14:textId="77777777" w:rsidR="005B1C0A" w:rsidRDefault="005B1C0A" w:rsidP="005B1C0A">
      <w:r>
        <w:t>He looked rather distressed as he added, that he had been staying with</w:t>
      </w:r>
    </w:p>
    <w:p w14:paraId="5FCB98C6" w14:textId="77777777" w:rsidR="005B1C0A" w:rsidRDefault="005B1C0A" w:rsidP="005B1C0A">
      <w:r>
        <w:t>some friends near Plymouth.</w:t>
      </w:r>
    </w:p>
    <w:p w14:paraId="20B0D227" w14:textId="77777777" w:rsidR="005B1C0A" w:rsidRDefault="005B1C0A" w:rsidP="005B1C0A">
      <w:r>
        <w:t>"Have you been lately in Sussex?" said Elinor.</w:t>
      </w:r>
    </w:p>
    <w:p w14:paraId="3A7ADD10" w14:textId="77777777" w:rsidR="005B1C0A" w:rsidRDefault="005B1C0A" w:rsidP="005B1C0A">
      <w:r>
        <w:t>"I was at Norland about a month ago."</w:t>
      </w:r>
    </w:p>
    <w:p w14:paraId="167F7FD0" w14:textId="77777777" w:rsidR="005B1C0A" w:rsidRDefault="005B1C0A" w:rsidP="005B1C0A">
      <w:r>
        <w:t>"And how does dear, dear Norland look?" cried Marianne.</w:t>
      </w:r>
    </w:p>
    <w:p w14:paraId="34570F9A" w14:textId="77777777" w:rsidR="005B1C0A" w:rsidRDefault="005B1C0A" w:rsidP="005B1C0A">
      <w:r>
        <w:t>"Dear, dear Norland," said Elinor, "probably looks much as it always</w:t>
      </w:r>
    </w:p>
    <w:p w14:paraId="0AFE53E6" w14:textId="77777777" w:rsidR="005B1C0A" w:rsidRDefault="005B1C0A" w:rsidP="005B1C0A">
      <w:r>
        <w:lastRenderedPageBreak/>
        <w:t>does at this time of the year. The woods and walks thickly covered</w:t>
      </w:r>
    </w:p>
    <w:p w14:paraId="59E566EF" w14:textId="77777777" w:rsidR="005B1C0A" w:rsidRDefault="005B1C0A" w:rsidP="005B1C0A">
      <w:r>
        <w:t>with dead leaves."</w:t>
      </w:r>
    </w:p>
    <w:p w14:paraId="50AACA7F" w14:textId="77777777" w:rsidR="005B1C0A" w:rsidRDefault="005B1C0A" w:rsidP="005B1C0A">
      <w:r>
        <w:t>"Oh," cried Marianne, "with what transporting sensation have I formerly</w:t>
      </w:r>
    </w:p>
    <w:p w14:paraId="432744A6" w14:textId="77777777" w:rsidR="005B1C0A" w:rsidRDefault="005B1C0A" w:rsidP="005B1C0A">
      <w:r>
        <w:t>seen them fall! How have I delighted, as I walked, to see them driven</w:t>
      </w:r>
    </w:p>
    <w:p w14:paraId="54817E54" w14:textId="77777777" w:rsidR="005B1C0A" w:rsidRDefault="005B1C0A" w:rsidP="005B1C0A">
      <w:r>
        <w:t>in showers about me by the wind! What feelings have they, the season,</w:t>
      </w:r>
    </w:p>
    <w:p w14:paraId="06D8372F" w14:textId="77777777" w:rsidR="005B1C0A" w:rsidRDefault="005B1C0A" w:rsidP="005B1C0A">
      <w:r>
        <w:t>the air altogether inspired! Now there is no one to regard them. They</w:t>
      </w:r>
    </w:p>
    <w:p w14:paraId="2FC9B14F" w14:textId="77777777" w:rsidR="005B1C0A" w:rsidRDefault="005B1C0A" w:rsidP="005B1C0A">
      <w:r>
        <w:t>are seen only as a nuisance, swept hastily off, and driven as much as</w:t>
      </w:r>
    </w:p>
    <w:p w14:paraId="67A3F61E" w14:textId="77777777" w:rsidR="005B1C0A" w:rsidRDefault="005B1C0A" w:rsidP="005B1C0A">
      <w:r>
        <w:t>possible from the sight."</w:t>
      </w:r>
    </w:p>
    <w:p w14:paraId="1825D59C" w14:textId="77777777" w:rsidR="005B1C0A" w:rsidRDefault="005B1C0A" w:rsidP="005B1C0A">
      <w:r>
        <w:t>"It is not every one," said Elinor, "who has your passion for dead</w:t>
      </w:r>
    </w:p>
    <w:p w14:paraId="7E808D0C" w14:textId="77777777" w:rsidR="005B1C0A" w:rsidRDefault="005B1C0A" w:rsidP="005B1C0A">
      <w:r>
        <w:t>leaves."</w:t>
      </w:r>
    </w:p>
    <w:p w14:paraId="24AFFB39" w14:textId="77777777" w:rsidR="005B1C0A" w:rsidRDefault="005B1C0A" w:rsidP="005B1C0A">
      <w:r>
        <w:t>"No; my feelings are not often shared, not often understood. But</w:t>
      </w:r>
    </w:p>
    <w:p w14:paraId="0E4588E9" w14:textId="77777777" w:rsidR="005B1C0A" w:rsidRDefault="005B1C0A" w:rsidP="005B1C0A">
      <w:r>
        <w:t>SOMETIMES they are."--As she said this, she sunk into a reverie for a</w:t>
      </w:r>
    </w:p>
    <w:p w14:paraId="1CA205E6" w14:textId="77777777" w:rsidR="005B1C0A" w:rsidRDefault="005B1C0A" w:rsidP="005B1C0A">
      <w:r>
        <w:t>few moments;--but rousing herself again, "Now, Edward," said she,</w:t>
      </w:r>
    </w:p>
    <w:p w14:paraId="0EC90553" w14:textId="77777777" w:rsidR="005B1C0A" w:rsidRDefault="005B1C0A" w:rsidP="005B1C0A">
      <w:r>
        <w:t>calling his attention to the prospect, "here is Barton valley. Look up</w:t>
      </w:r>
    </w:p>
    <w:p w14:paraId="50DE008A" w14:textId="77777777" w:rsidR="005B1C0A" w:rsidRDefault="005B1C0A" w:rsidP="005B1C0A">
      <w:r>
        <w:t>to it, and be tranquil if you can. Look at those hills! Did you ever</w:t>
      </w:r>
    </w:p>
    <w:p w14:paraId="6FC7A198" w14:textId="77777777" w:rsidR="005B1C0A" w:rsidRDefault="005B1C0A" w:rsidP="005B1C0A">
      <w:r>
        <w:t>see their equals? To the left is Barton park, amongst those woods and</w:t>
      </w:r>
    </w:p>
    <w:p w14:paraId="588F40E6" w14:textId="77777777" w:rsidR="005B1C0A" w:rsidRDefault="005B1C0A" w:rsidP="005B1C0A">
      <w:r>
        <w:t>plantations. You may see the end of the house. And there, beneath</w:t>
      </w:r>
    </w:p>
    <w:p w14:paraId="0AB99AFD" w14:textId="77777777" w:rsidR="005B1C0A" w:rsidRDefault="005B1C0A" w:rsidP="005B1C0A">
      <w:r>
        <w:t>that farthest hill, which rises with such grandeur, is our cottage."</w:t>
      </w:r>
    </w:p>
    <w:p w14:paraId="0D7B90D0" w14:textId="77777777" w:rsidR="005B1C0A" w:rsidRDefault="005B1C0A" w:rsidP="005B1C0A">
      <w:r>
        <w:t>"It is a beautiful country," he replied; "but these bottoms must be</w:t>
      </w:r>
    </w:p>
    <w:p w14:paraId="586F382E" w14:textId="77777777" w:rsidR="005B1C0A" w:rsidRDefault="005B1C0A" w:rsidP="005B1C0A">
      <w:r>
        <w:t>dirty in winter."</w:t>
      </w:r>
    </w:p>
    <w:p w14:paraId="3DCB1487" w14:textId="77777777" w:rsidR="005B1C0A" w:rsidRDefault="005B1C0A" w:rsidP="005B1C0A">
      <w:r>
        <w:t>"How can you think of dirt, with such objects before you?"</w:t>
      </w:r>
    </w:p>
    <w:p w14:paraId="32DF5463" w14:textId="77777777" w:rsidR="005B1C0A" w:rsidRDefault="005B1C0A" w:rsidP="005B1C0A">
      <w:r>
        <w:t>"Because," replied he, smiling, "among the rest of the objects before</w:t>
      </w:r>
    </w:p>
    <w:p w14:paraId="3CB52F89" w14:textId="77777777" w:rsidR="005B1C0A" w:rsidRDefault="005B1C0A" w:rsidP="005B1C0A">
      <w:r>
        <w:t>me, I see a very dirty lane."</w:t>
      </w:r>
    </w:p>
    <w:p w14:paraId="0DED5EE2" w14:textId="77777777" w:rsidR="005B1C0A" w:rsidRDefault="005B1C0A" w:rsidP="005B1C0A">
      <w:r>
        <w:t>"How strange!" said Marianne to herself as she walked on.</w:t>
      </w:r>
    </w:p>
    <w:p w14:paraId="665DBBD9" w14:textId="77777777" w:rsidR="005B1C0A" w:rsidRDefault="005B1C0A" w:rsidP="005B1C0A">
      <w:r>
        <w:t>"Have you an agreeable neighbourhood here? Are the Middletons pleasant</w:t>
      </w:r>
    </w:p>
    <w:p w14:paraId="34FC5311" w14:textId="77777777" w:rsidR="005B1C0A" w:rsidRDefault="005B1C0A" w:rsidP="005B1C0A">
      <w:r>
        <w:t>people?"</w:t>
      </w:r>
    </w:p>
    <w:p w14:paraId="4F0B87D8" w14:textId="77777777" w:rsidR="005B1C0A" w:rsidRDefault="005B1C0A" w:rsidP="005B1C0A">
      <w:r>
        <w:t>"No, not all," answered Marianne; "we could not be more unfortunately</w:t>
      </w:r>
    </w:p>
    <w:p w14:paraId="08674D0D" w14:textId="77777777" w:rsidR="005B1C0A" w:rsidRDefault="005B1C0A" w:rsidP="005B1C0A">
      <w:r>
        <w:t>situated."</w:t>
      </w:r>
    </w:p>
    <w:p w14:paraId="7E03AE8E" w14:textId="77777777" w:rsidR="005B1C0A" w:rsidRDefault="005B1C0A" w:rsidP="005B1C0A">
      <w:r>
        <w:t>"Marianne," cried her sister, "how can you say so? How can you be so</w:t>
      </w:r>
    </w:p>
    <w:p w14:paraId="6E4C7EAF" w14:textId="77777777" w:rsidR="005B1C0A" w:rsidRDefault="005B1C0A" w:rsidP="005B1C0A">
      <w:r>
        <w:lastRenderedPageBreak/>
        <w:t>unjust? They are a very respectable family, Mr. Ferrars; and towards</w:t>
      </w:r>
    </w:p>
    <w:p w14:paraId="07A4FE95" w14:textId="77777777" w:rsidR="005B1C0A" w:rsidRDefault="005B1C0A" w:rsidP="005B1C0A">
      <w:r>
        <w:t>us have behaved in the friendliest manner. Have you forgot, Marianne,</w:t>
      </w:r>
    </w:p>
    <w:p w14:paraId="5FC7491B" w14:textId="77777777" w:rsidR="005B1C0A" w:rsidRDefault="005B1C0A" w:rsidP="005B1C0A">
      <w:r>
        <w:t>how many pleasant days we have owed to them?"</w:t>
      </w:r>
    </w:p>
    <w:p w14:paraId="7B4C8CBD" w14:textId="77777777" w:rsidR="005B1C0A" w:rsidRDefault="005B1C0A" w:rsidP="005B1C0A">
      <w:r>
        <w:t>"No," said Marianne, in a low voice, "nor how many painful moments."</w:t>
      </w:r>
    </w:p>
    <w:p w14:paraId="42C01922" w14:textId="77777777" w:rsidR="005B1C0A" w:rsidRDefault="005B1C0A" w:rsidP="005B1C0A">
      <w:r>
        <w:t>Elinor took no notice of this; and directing her attention to their</w:t>
      </w:r>
    </w:p>
    <w:p w14:paraId="5E910B89" w14:textId="77777777" w:rsidR="005B1C0A" w:rsidRDefault="005B1C0A" w:rsidP="005B1C0A">
      <w:r>
        <w:t>visitor, endeavoured to support something like discourse with him, by</w:t>
      </w:r>
    </w:p>
    <w:p w14:paraId="7D746CF8" w14:textId="77777777" w:rsidR="005B1C0A" w:rsidRDefault="005B1C0A" w:rsidP="005B1C0A">
      <w:r>
        <w:t>talking of their present residence, its conveniences, &amp;c. extorting</w:t>
      </w:r>
    </w:p>
    <w:p w14:paraId="76855D00" w14:textId="77777777" w:rsidR="005B1C0A" w:rsidRDefault="005B1C0A" w:rsidP="005B1C0A">
      <w:r>
        <w:t>from him occasional questions and remarks. His coldness and reserve</w:t>
      </w:r>
    </w:p>
    <w:p w14:paraId="754DD364" w14:textId="77777777" w:rsidR="005B1C0A" w:rsidRDefault="005B1C0A" w:rsidP="005B1C0A">
      <w:r>
        <w:t>mortified her severely; she was vexed and half angry; but resolving to</w:t>
      </w:r>
    </w:p>
    <w:p w14:paraId="45B3900D" w14:textId="77777777" w:rsidR="005B1C0A" w:rsidRDefault="005B1C0A" w:rsidP="005B1C0A">
      <w:r>
        <w:t>regulate her behaviour to him by the past rather than the present, she</w:t>
      </w:r>
    </w:p>
    <w:p w14:paraId="14AA0BC8" w14:textId="77777777" w:rsidR="005B1C0A" w:rsidRDefault="005B1C0A" w:rsidP="005B1C0A">
      <w:r>
        <w:t>avoided every appearance of resentment or displeasure, and treated him</w:t>
      </w:r>
    </w:p>
    <w:p w14:paraId="5A92AEF4" w14:textId="77777777" w:rsidR="005B1C0A" w:rsidRDefault="005B1C0A" w:rsidP="005B1C0A">
      <w:r>
        <w:t>as she thought he ought to be treated from the family connection.</w:t>
      </w:r>
    </w:p>
    <w:p w14:paraId="484EA26D" w14:textId="77777777" w:rsidR="005B1C0A" w:rsidRDefault="005B1C0A" w:rsidP="005B1C0A">
      <w:r>
        <w:t>CHAPTER 17</w:t>
      </w:r>
    </w:p>
    <w:p w14:paraId="0BBA1CFF" w14:textId="77777777" w:rsidR="005B1C0A" w:rsidRDefault="005B1C0A" w:rsidP="005B1C0A">
      <w:r>
        <w:t>Mrs. Dashwood was surprised only for a moment at seeing him; for his</w:t>
      </w:r>
    </w:p>
    <w:p w14:paraId="7DF71D9A" w14:textId="77777777" w:rsidR="005B1C0A" w:rsidRDefault="005B1C0A" w:rsidP="005B1C0A">
      <w:r>
        <w:t>coming to Barton was, in her opinion, of all things the most natural.</w:t>
      </w:r>
    </w:p>
    <w:p w14:paraId="0C379B47" w14:textId="77777777" w:rsidR="005B1C0A" w:rsidRDefault="005B1C0A" w:rsidP="005B1C0A">
      <w:r>
        <w:t>Her joy and expression of regard long outlived her wonder. He received</w:t>
      </w:r>
    </w:p>
    <w:p w14:paraId="4C4CAFDC" w14:textId="77777777" w:rsidR="005B1C0A" w:rsidRDefault="005B1C0A" w:rsidP="005B1C0A">
      <w:r>
        <w:t>the kindest welcome from her; and shyness, coldness, reserve could not</w:t>
      </w:r>
    </w:p>
    <w:p w14:paraId="3503662F" w14:textId="77777777" w:rsidR="005B1C0A" w:rsidRDefault="005B1C0A" w:rsidP="005B1C0A">
      <w:r>
        <w:t>stand against such a reception. They had begun to fail him before he</w:t>
      </w:r>
    </w:p>
    <w:p w14:paraId="5E73FC0E" w14:textId="77777777" w:rsidR="005B1C0A" w:rsidRDefault="005B1C0A" w:rsidP="005B1C0A">
      <w:r>
        <w:t>entered the house, and they were quite overcome by the captivating</w:t>
      </w:r>
    </w:p>
    <w:p w14:paraId="22997CE7" w14:textId="77777777" w:rsidR="005B1C0A" w:rsidRDefault="005B1C0A" w:rsidP="005B1C0A">
      <w:r>
        <w:t>manners of Mrs. Dashwood. Indeed a man could not very well be in love</w:t>
      </w:r>
    </w:p>
    <w:p w14:paraId="75597F42" w14:textId="77777777" w:rsidR="005B1C0A" w:rsidRDefault="005B1C0A" w:rsidP="005B1C0A">
      <w:r>
        <w:t>with either of her daughters, without extending the passion to her; and</w:t>
      </w:r>
    </w:p>
    <w:p w14:paraId="057402E9" w14:textId="77777777" w:rsidR="005B1C0A" w:rsidRDefault="005B1C0A" w:rsidP="005B1C0A">
      <w:r>
        <w:t>Elinor had the satisfaction of seeing him soon become more like</w:t>
      </w:r>
    </w:p>
    <w:p w14:paraId="4EA068E7" w14:textId="77777777" w:rsidR="005B1C0A" w:rsidRDefault="005B1C0A" w:rsidP="005B1C0A">
      <w:r>
        <w:t>himself. His affections seemed to reanimate towards them all, and his</w:t>
      </w:r>
    </w:p>
    <w:p w14:paraId="7AE551F6" w14:textId="77777777" w:rsidR="005B1C0A" w:rsidRDefault="005B1C0A" w:rsidP="005B1C0A">
      <w:r>
        <w:t>interest in their welfare again became perceptible. He was not in</w:t>
      </w:r>
    </w:p>
    <w:p w14:paraId="4A8647B9" w14:textId="77777777" w:rsidR="005B1C0A" w:rsidRDefault="005B1C0A" w:rsidP="005B1C0A">
      <w:r>
        <w:t>spirits, however; he praised their house, admired its prospect, was</w:t>
      </w:r>
    </w:p>
    <w:p w14:paraId="1C7A59B4" w14:textId="77777777" w:rsidR="005B1C0A" w:rsidRDefault="005B1C0A" w:rsidP="005B1C0A">
      <w:r>
        <w:t>attentive, and kind; but still he was not in spirits. The whole family</w:t>
      </w:r>
    </w:p>
    <w:p w14:paraId="1CD00B89" w14:textId="77777777" w:rsidR="005B1C0A" w:rsidRDefault="005B1C0A" w:rsidP="005B1C0A">
      <w:r>
        <w:t>perceived it, and Mrs. Dashwood, attributing it to some want of</w:t>
      </w:r>
    </w:p>
    <w:p w14:paraId="745742A2" w14:textId="77777777" w:rsidR="005B1C0A" w:rsidRDefault="005B1C0A" w:rsidP="005B1C0A">
      <w:r>
        <w:t>liberality in his mother, sat down to table indignant against all</w:t>
      </w:r>
    </w:p>
    <w:p w14:paraId="52A44613" w14:textId="77777777" w:rsidR="005B1C0A" w:rsidRDefault="005B1C0A" w:rsidP="005B1C0A">
      <w:r>
        <w:t>selfish parents.</w:t>
      </w:r>
    </w:p>
    <w:p w14:paraId="03211F3F" w14:textId="77777777" w:rsidR="005B1C0A" w:rsidRDefault="005B1C0A" w:rsidP="005B1C0A">
      <w:r>
        <w:lastRenderedPageBreak/>
        <w:t>"What are Mrs. Ferrars's views for you at present, Edward?" said she,</w:t>
      </w:r>
    </w:p>
    <w:p w14:paraId="28B86D49" w14:textId="77777777" w:rsidR="005B1C0A" w:rsidRDefault="005B1C0A" w:rsidP="005B1C0A">
      <w:r>
        <w:t>when dinner was over and they had drawn round the fire; "are you still</w:t>
      </w:r>
    </w:p>
    <w:p w14:paraId="4645423E" w14:textId="77777777" w:rsidR="005B1C0A" w:rsidRDefault="005B1C0A" w:rsidP="005B1C0A">
      <w:r>
        <w:t>to be a great orator in spite of yourself?"</w:t>
      </w:r>
    </w:p>
    <w:p w14:paraId="6A0B2242" w14:textId="77777777" w:rsidR="005B1C0A" w:rsidRDefault="005B1C0A" w:rsidP="005B1C0A">
      <w:r>
        <w:t>"No. I hope my mother is now convinced that I have no more talents than</w:t>
      </w:r>
    </w:p>
    <w:p w14:paraId="482E20BB" w14:textId="77777777" w:rsidR="005B1C0A" w:rsidRDefault="005B1C0A" w:rsidP="005B1C0A">
      <w:r>
        <w:t>inclination for a public life!"</w:t>
      </w:r>
    </w:p>
    <w:p w14:paraId="2CAA8F36" w14:textId="77777777" w:rsidR="005B1C0A" w:rsidRDefault="005B1C0A" w:rsidP="005B1C0A">
      <w:r>
        <w:t>"But how is your fame to be established? for famous you must be to</w:t>
      </w:r>
    </w:p>
    <w:p w14:paraId="2644C5F6" w14:textId="77777777" w:rsidR="005B1C0A" w:rsidRDefault="005B1C0A" w:rsidP="005B1C0A">
      <w:r>
        <w:t>satisfy all your family; and with no inclination for expense, no</w:t>
      </w:r>
    </w:p>
    <w:p w14:paraId="376B42D0" w14:textId="77777777" w:rsidR="005B1C0A" w:rsidRDefault="005B1C0A" w:rsidP="005B1C0A">
      <w:r>
        <w:t>affection for strangers, no profession, and no assurance, you may find</w:t>
      </w:r>
    </w:p>
    <w:p w14:paraId="28EEF43D" w14:textId="77777777" w:rsidR="005B1C0A" w:rsidRDefault="005B1C0A" w:rsidP="005B1C0A">
      <w:r>
        <w:t>it a difficult matter."</w:t>
      </w:r>
    </w:p>
    <w:p w14:paraId="721C975B" w14:textId="77777777" w:rsidR="005B1C0A" w:rsidRDefault="005B1C0A" w:rsidP="005B1C0A">
      <w:r>
        <w:t>"I shall not attempt it. I have no wish to be distinguished; and have</w:t>
      </w:r>
    </w:p>
    <w:p w14:paraId="4DE77E09" w14:textId="77777777" w:rsidR="005B1C0A" w:rsidRDefault="005B1C0A" w:rsidP="005B1C0A">
      <w:r>
        <w:t>every reason to hope I never shall. Thank Heaven! I cannot be forced</w:t>
      </w:r>
    </w:p>
    <w:p w14:paraId="44DB0266" w14:textId="77777777" w:rsidR="005B1C0A" w:rsidRDefault="005B1C0A" w:rsidP="005B1C0A">
      <w:r>
        <w:t>into genius and eloquence."</w:t>
      </w:r>
    </w:p>
    <w:p w14:paraId="20F7E8CF" w14:textId="77777777" w:rsidR="005B1C0A" w:rsidRDefault="005B1C0A" w:rsidP="005B1C0A">
      <w:r>
        <w:t>"You have no ambition, I well know. Your wishes are all moderate."</w:t>
      </w:r>
    </w:p>
    <w:p w14:paraId="61AB1A4C" w14:textId="77777777" w:rsidR="005B1C0A" w:rsidRDefault="005B1C0A" w:rsidP="005B1C0A">
      <w:r>
        <w:t>"As moderate as those of the rest of the world, I believe. I wish as</w:t>
      </w:r>
    </w:p>
    <w:p w14:paraId="7C1CD249" w14:textId="77777777" w:rsidR="005B1C0A" w:rsidRDefault="005B1C0A" w:rsidP="005B1C0A">
      <w:r>
        <w:t>well as every body else to be perfectly happy; but, like every body</w:t>
      </w:r>
    </w:p>
    <w:p w14:paraId="78BC444F" w14:textId="77777777" w:rsidR="005B1C0A" w:rsidRDefault="005B1C0A" w:rsidP="005B1C0A">
      <w:r>
        <w:t>else it must be in my own way. Greatness will not make me so."</w:t>
      </w:r>
    </w:p>
    <w:p w14:paraId="69958C66" w14:textId="77777777" w:rsidR="005B1C0A" w:rsidRDefault="005B1C0A" w:rsidP="005B1C0A">
      <w:r>
        <w:t>"Strange that it would!" cried Marianne. "What have wealth or grandeur</w:t>
      </w:r>
    </w:p>
    <w:p w14:paraId="29380F14" w14:textId="77777777" w:rsidR="005B1C0A" w:rsidRDefault="005B1C0A" w:rsidP="005B1C0A">
      <w:r>
        <w:t>to do with happiness?"</w:t>
      </w:r>
    </w:p>
    <w:p w14:paraId="66A74CED" w14:textId="77777777" w:rsidR="005B1C0A" w:rsidRDefault="005B1C0A" w:rsidP="005B1C0A">
      <w:r>
        <w:t>"Grandeur has but little," said Elinor, "but wealth has much to do with</w:t>
      </w:r>
    </w:p>
    <w:p w14:paraId="3B3F180F" w14:textId="77777777" w:rsidR="005B1C0A" w:rsidRDefault="005B1C0A" w:rsidP="005B1C0A">
      <w:r>
        <w:t>it."</w:t>
      </w:r>
    </w:p>
    <w:p w14:paraId="7E8AC9DE" w14:textId="77777777" w:rsidR="005B1C0A" w:rsidRDefault="005B1C0A" w:rsidP="005B1C0A">
      <w:r>
        <w:t>"Elinor, for shame!" said Marianne, "money can only give happiness</w:t>
      </w:r>
    </w:p>
    <w:p w14:paraId="2D6F425C" w14:textId="77777777" w:rsidR="005B1C0A" w:rsidRDefault="005B1C0A" w:rsidP="005B1C0A">
      <w:r>
        <w:t>where there is nothing else to give it. Beyond a competence, it can</w:t>
      </w:r>
    </w:p>
    <w:p w14:paraId="20518EE0" w14:textId="77777777" w:rsidR="005B1C0A" w:rsidRDefault="005B1C0A" w:rsidP="005B1C0A">
      <w:r>
        <w:t>afford no real satisfaction, as far as mere self is concerned."</w:t>
      </w:r>
    </w:p>
    <w:p w14:paraId="73E2FDD7" w14:textId="77777777" w:rsidR="005B1C0A" w:rsidRDefault="005B1C0A" w:rsidP="005B1C0A">
      <w:r>
        <w:t>"Perhaps," said Elinor, smiling, "we may come to the same point. YOUR</w:t>
      </w:r>
    </w:p>
    <w:p w14:paraId="66311278" w14:textId="77777777" w:rsidR="005B1C0A" w:rsidRDefault="005B1C0A" w:rsidP="005B1C0A">
      <w:r>
        <w:t>competence and MY wealth are very much alike, I dare say; and without</w:t>
      </w:r>
    </w:p>
    <w:p w14:paraId="039E7F0E" w14:textId="77777777" w:rsidR="005B1C0A" w:rsidRDefault="005B1C0A" w:rsidP="005B1C0A">
      <w:r>
        <w:t>them, as the world goes now, we shall both agree that every kind of</w:t>
      </w:r>
    </w:p>
    <w:p w14:paraId="727D006B" w14:textId="77777777" w:rsidR="005B1C0A" w:rsidRDefault="005B1C0A" w:rsidP="005B1C0A">
      <w:r>
        <w:t>external comfort must be wanting. Your ideas are only more noble than</w:t>
      </w:r>
    </w:p>
    <w:p w14:paraId="4085FBE3" w14:textId="77777777" w:rsidR="005B1C0A" w:rsidRDefault="005B1C0A" w:rsidP="005B1C0A">
      <w:r>
        <w:t>mine. Come, what is your competence?"</w:t>
      </w:r>
    </w:p>
    <w:p w14:paraId="6F1D0668" w14:textId="77777777" w:rsidR="005B1C0A" w:rsidRDefault="005B1C0A" w:rsidP="005B1C0A">
      <w:r>
        <w:t>"About eighteen hundred or two thousand a year; not more than THAT."</w:t>
      </w:r>
    </w:p>
    <w:p w14:paraId="478BC6E8" w14:textId="77777777" w:rsidR="005B1C0A" w:rsidRDefault="005B1C0A" w:rsidP="005B1C0A">
      <w:r>
        <w:lastRenderedPageBreak/>
        <w:t>Elinor laughed. "TWO thousand a year! ONE is my wealth! I guessed how</w:t>
      </w:r>
    </w:p>
    <w:p w14:paraId="585A8753" w14:textId="77777777" w:rsidR="005B1C0A" w:rsidRDefault="005B1C0A" w:rsidP="005B1C0A">
      <w:r>
        <w:t>it would end."</w:t>
      </w:r>
    </w:p>
    <w:p w14:paraId="24065B36" w14:textId="77777777" w:rsidR="005B1C0A" w:rsidRDefault="005B1C0A" w:rsidP="005B1C0A">
      <w:r>
        <w:t>"And yet two thousand a-year is a very moderate income," said Marianne.</w:t>
      </w:r>
    </w:p>
    <w:p w14:paraId="22E5FB37" w14:textId="77777777" w:rsidR="005B1C0A" w:rsidRDefault="005B1C0A" w:rsidP="005B1C0A">
      <w:r>
        <w:t>"A family cannot well be maintained on a smaller. I am sure I am not</w:t>
      </w:r>
    </w:p>
    <w:p w14:paraId="6BE3233A" w14:textId="77777777" w:rsidR="005B1C0A" w:rsidRDefault="005B1C0A" w:rsidP="005B1C0A">
      <w:r>
        <w:t>extravagant in my demands. A proper establishment of servants, a</w:t>
      </w:r>
    </w:p>
    <w:p w14:paraId="03CB5565" w14:textId="77777777" w:rsidR="005B1C0A" w:rsidRDefault="005B1C0A" w:rsidP="005B1C0A">
      <w:r>
        <w:t>carriage, perhaps two, and hunters, cannot be supported on less."</w:t>
      </w:r>
    </w:p>
    <w:p w14:paraId="2A97B7C5" w14:textId="77777777" w:rsidR="005B1C0A" w:rsidRDefault="005B1C0A" w:rsidP="005B1C0A">
      <w:r>
        <w:t>Elinor smiled again, to hear her sister describing so accurately their</w:t>
      </w:r>
    </w:p>
    <w:p w14:paraId="1971BD43" w14:textId="77777777" w:rsidR="005B1C0A" w:rsidRDefault="005B1C0A" w:rsidP="005B1C0A">
      <w:r>
        <w:t>future expenses at Combe Magna.</w:t>
      </w:r>
    </w:p>
    <w:p w14:paraId="3B766BC3" w14:textId="77777777" w:rsidR="005B1C0A" w:rsidRDefault="005B1C0A" w:rsidP="005B1C0A">
      <w:r>
        <w:t>"Hunters!" repeated Edward--"but why must you have hunters? Every body</w:t>
      </w:r>
    </w:p>
    <w:p w14:paraId="4910E910" w14:textId="77777777" w:rsidR="005B1C0A" w:rsidRDefault="005B1C0A" w:rsidP="005B1C0A">
      <w:r>
        <w:t>does not hunt."</w:t>
      </w:r>
    </w:p>
    <w:p w14:paraId="28C9E0C2" w14:textId="77777777" w:rsidR="005B1C0A" w:rsidRDefault="005B1C0A" w:rsidP="005B1C0A">
      <w:r>
        <w:t>Marianne coloured as she replied, "But most people do."</w:t>
      </w:r>
    </w:p>
    <w:p w14:paraId="63C03310" w14:textId="77777777" w:rsidR="005B1C0A" w:rsidRDefault="005B1C0A" w:rsidP="005B1C0A">
      <w:r>
        <w:t>"I wish," said Margaret, striking out a novel thought, "that somebody</w:t>
      </w:r>
    </w:p>
    <w:p w14:paraId="5F73DCAE" w14:textId="77777777" w:rsidR="005B1C0A" w:rsidRDefault="005B1C0A" w:rsidP="005B1C0A">
      <w:r>
        <w:t>would give us all a large fortune apiece!"</w:t>
      </w:r>
    </w:p>
    <w:p w14:paraId="7AE5E051" w14:textId="77777777" w:rsidR="005B1C0A" w:rsidRDefault="005B1C0A" w:rsidP="005B1C0A">
      <w:r>
        <w:t>"Oh that they would!" cried Marianne, her eyes sparkling with</w:t>
      </w:r>
    </w:p>
    <w:p w14:paraId="5FDB6CD9" w14:textId="77777777" w:rsidR="005B1C0A" w:rsidRDefault="005B1C0A" w:rsidP="005B1C0A">
      <w:r>
        <w:t>animation, and her cheeks glowing with the delight of such imaginary</w:t>
      </w:r>
    </w:p>
    <w:p w14:paraId="7FEBB08C" w14:textId="77777777" w:rsidR="005B1C0A" w:rsidRDefault="005B1C0A" w:rsidP="005B1C0A">
      <w:r>
        <w:t>happiness.</w:t>
      </w:r>
    </w:p>
    <w:p w14:paraId="0FE0E465" w14:textId="77777777" w:rsidR="005B1C0A" w:rsidRDefault="005B1C0A" w:rsidP="005B1C0A">
      <w:r>
        <w:t>"We are all unanimous in that wish, I suppose," said Elinor, "in spite</w:t>
      </w:r>
    </w:p>
    <w:p w14:paraId="41A6C225" w14:textId="77777777" w:rsidR="005B1C0A" w:rsidRDefault="005B1C0A" w:rsidP="005B1C0A">
      <w:r>
        <w:t>of the insufficiency of wealth."</w:t>
      </w:r>
    </w:p>
    <w:p w14:paraId="3572DBE9" w14:textId="77777777" w:rsidR="005B1C0A" w:rsidRDefault="005B1C0A" w:rsidP="005B1C0A">
      <w:r>
        <w:t>"Oh dear!" cried Margaret, "how happy I should be! I wonder what I</w:t>
      </w:r>
    </w:p>
    <w:p w14:paraId="126B44A7" w14:textId="77777777" w:rsidR="005B1C0A" w:rsidRDefault="005B1C0A" w:rsidP="005B1C0A">
      <w:r>
        <w:t>should do with it!"</w:t>
      </w:r>
    </w:p>
    <w:p w14:paraId="38356753" w14:textId="77777777" w:rsidR="005B1C0A" w:rsidRDefault="005B1C0A" w:rsidP="005B1C0A">
      <w:r>
        <w:t>Marianne looked as if she had no doubt on that point.</w:t>
      </w:r>
    </w:p>
    <w:p w14:paraId="73C9BEE1" w14:textId="77777777" w:rsidR="005B1C0A" w:rsidRDefault="005B1C0A" w:rsidP="005B1C0A">
      <w:r>
        <w:t>"I should be puzzled to spend so large a fortune myself," said Mrs.</w:t>
      </w:r>
    </w:p>
    <w:p w14:paraId="1DACB4E0" w14:textId="77777777" w:rsidR="005B1C0A" w:rsidRDefault="005B1C0A" w:rsidP="005B1C0A">
      <w:r>
        <w:t>Dashwood, "if my children were all to be rich without my help."</w:t>
      </w:r>
    </w:p>
    <w:p w14:paraId="05A3C806" w14:textId="77777777" w:rsidR="005B1C0A" w:rsidRDefault="005B1C0A" w:rsidP="005B1C0A">
      <w:r>
        <w:t>"You must begin your improvements on this house," observed Elinor, "and</w:t>
      </w:r>
    </w:p>
    <w:p w14:paraId="773D4F11" w14:textId="77777777" w:rsidR="005B1C0A" w:rsidRDefault="005B1C0A" w:rsidP="005B1C0A">
      <w:r>
        <w:t>your difficulties will soon vanish."</w:t>
      </w:r>
    </w:p>
    <w:p w14:paraId="060F248F" w14:textId="77777777" w:rsidR="005B1C0A" w:rsidRDefault="005B1C0A" w:rsidP="005B1C0A">
      <w:r>
        <w:t>"What magnificent orders would travel from this family to London," said</w:t>
      </w:r>
    </w:p>
    <w:p w14:paraId="0DFA2C49" w14:textId="77777777" w:rsidR="005B1C0A" w:rsidRDefault="005B1C0A" w:rsidP="005B1C0A">
      <w:r>
        <w:t>Edward, "in such an event! What a happy day for booksellers,</w:t>
      </w:r>
    </w:p>
    <w:p w14:paraId="5181B80C" w14:textId="77777777" w:rsidR="005B1C0A" w:rsidRDefault="005B1C0A" w:rsidP="005B1C0A">
      <w:r>
        <w:t>music-sellers, and print-shops! You, Miss Dashwood, would give a</w:t>
      </w:r>
    </w:p>
    <w:p w14:paraId="787E81CB" w14:textId="77777777" w:rsidR="005B1C0A" w:rsidRDefault="005B1C0A" w:rsidP="005B1C0A">
      <w:r>
        <w:t>general commission for every new print of merit to be sent you--and as</w:t>
      </w:r>
    </w:p>
    <w:p w14:paraId="284635FE" w14:textId="77777777" w:rsidR="005B1C0A" w:rsidRDefault="005B1C0A" w:rsidP="005B1C0A">
      <w:r>
        <w:lastRenderedPageBreak/>
        <w:t>for Marianne, I know her greatness of soul, there would not be music</w:t>
      </w:r>
    </w:p>
    <w:p w14:paraId="289224D2" w14:textId="77777777" w:rsidR="005B1C0A" w:rsidRDefault="005B1C0A" w:rsidP="005B1C0A">
      <w:r>
        <w:t>enough in London to content her. And books!--Thomson, Cowper,</w:t>
      </w:r>
    </w:p>
    <w:p w14:paraId="099B5413" w14:textId="77777777" w:rsidR="005B1C0A" w:rsidRDefault="005B1C0A" w:rsidP="005B1C0A">
      <w:r>
        <w:t>Scott--she would buy them all over and over again: she would buy up</w:t>
      </w:r>
    </w:p>
    <w:p w14:paraId="26F510D4" w14:textId="77777777" w:rsidR="005B1C0A" w:rsidRDefault="005B1C0A" w:rsidP="005B1C0A">
      <w:r>
        <w:t>every copy, I believe, to prevent their falling into unworthy hands;</w:t>
      </w:r>
    </w:p>
    <w:p w14:paraId="22936A23" w14:textId="77777777" w:rsidR="005B1C0A" w:rsidRDefault="005B1C0A" w:rsidP="005B1C0A">
      <w:r>
        <w:t>and she would have every book that tells her how to admire an old</w:t>
      </w:r>
    </w:p>
    <w:p w14:paraId="0C5B8162" w14:textId="77777777" w:rsidR="005B1C0A" w:rsidRDefault="005B1C0A" w:rsidP="005B1C0A">
      <w:r>
        <w:t>twisted tree. Should not you, Marianne? Forgive me, if I am very</w:t>
      </w:r>
    </w:p>
    <w:p w14:paraId="2D7F36B6" w14:textId="77777777" w:rsidR="005B1C0A" w:rsidRDefault="005B1C0A" w:rsidP="005B1C0A">
      <w:r>
        <w:t>saucy. But I was willing to shew you that I had not forgot our old</w:t>
      </w:r>
    </w:p>
    <w:p w14:paraId="0462C11B" w14:textId="77777777" w:rsidR="005B1C0A" w:rsidRDefault="005B1C0A" w:rsidP="005B1C0A">
      <w:r>
        <w:t>disputes."</w:t>
      </w:r>
    </w:p>
    <w:p w14:paraId="5B96EC3E" w14:textId="77777777" w:rsidR="005B1C0A" w:rsidRDefault="005B1C0A" w:rsidP="005B1C0A">
      <w:r>
        <w:t>"I love to be reminded of the past, Edward--whether it be melancholy or</w:t>
      </w:r>
    </w:p>
    <w:p w14:paraId="47F1F2A5" w14:textId="77777777" w:rsidR="005B1C0A" w:rsidRDefault="005B1C0A" w:rsidP="005B1C0A">
      <w:r>
        <w:t>gay, I love to recall it--and you will never offend me by talking of</w:t>
      </w:r>
    </w:p>
    <w:p w14:paraId="27F681E7" w14:textId="77777777" w:rsidR="005B1C0A" w:rsidRDefault="005B1C0A" w:rsidP="005B1C0A">
      <w:r>
        <w:t>former times. You are very right in supposing how my money would be</w:t>
      </w:r>
    </w:p>
    <w:p w14:paraId="36E24C37" w14:textId="77777777" w:rsidR="005B1C0A" w:rsidRDefault="005B1C0A" w:rsidP="005B1C0A">
      <w:r>
        <w:t>spent--some of it, at least--my loose cash would certainly be employed</w:t>
      </w:r>
    </w:p>
    <w:p w14:paraId="2292B6E5" w14:textId="77777777" w:rsidR="005B1C0A" w:rsidRDefault="005B1C0A" w:rsidP="005B1C0A">
      <w:r>
        <w:t>in improving my collection of music and books."</w:t>
      </w:r>
    </w:p>
    <w:p w14:paraId="717F2BA8" w14:textId="77777777" w:rsidR="005B1C0A" w:rsidRDefault="005B1C0A" w:rsidP="005B1C0A">
      <w:r>
        <w:t>"And the bulk of your fortune would be laid out in annuities on the</w:t>
      </w:r>
    </w:p>
    <w:p w14:paraId="36BABC46" w14:textId="77777777" w:rsidR="005B1C0A" w:rsidRDefault="005B1C0A" w:rsidP="005B1C0A">
      <w:r>
        <w:t>authors or their heirs."</w:t>
      </w:r>
    </w:p>
    <w:p w14:paraId="34D5A72A" w14:textId="77777777" w:rsidR="005B1C0A" w:rsidRDefault="005B1C0A" w:rsidP="005B1C0A">
      <w:r>
        <w:t>"No, Edward, I should have something else to do with it."</w:t>
      </w:r>
    </w:p>
    <w:p w14:paraId="037AD904" w14:textId="77777777" w:rsidR="005B1C0A" w:rsidRDefault="005B1C0A" w:rsidP="005B1C0A">
      <w:r>
        <w:t>"Perhaps, then, you would bestow it as a reward on that person who</w:t>
      </w:r>
    </w:p>
    <w:p w14:paraId="1AE4315E" w14:textId="77777777" w:rsidR="005B1C0A" w:rsidRDefault="005B1C0A" w:rsidP="005B1C0A">
      <w:r>
        <w:t>wrote the ablest defence of your favourite maxim, that no one can ever</w:t>
      </w:r>
    </w:p>
    <w:p w14:paraId="3F469E7E" w14:textId="77777777" w:rsidR="005B1C0A" w:rsidRDefault="005B1C0A" w:rsidP="005B1C0A">
      <w:r>
        <w:t>be in love more than once in their life--your opinion on that point is</w:t>
      </w:r>
    </w:p>
    <w:p w14:paraId="133B1C38" w14:textId="77777777" w:rsidR="005B1C0A" w:rsidRDefault="005B1C0A" w:rsidP="005B1C0A">
      <w:r>
        <w:t>unchanged, I presume?"</w:t>
      </w:r>
    </w:p>
    <w:p w14:paraId="5DB65F04" w14:textId="77777777" w:rsidR="005B1C0A" w:rsidRDefault="005B1C0A" w:rsidP="005B1C0A">
      <w:r>
        <w:t>"Undoubtedly. At my time of life opinions are tolerably fixed. It is</w:t>
      </w:r>
    </w:p>
    <w:p w14:paraId="38681204" w14:textId="77777777" w:rsidR="005B1C0A" w:rsidRDefault="005B1C0A" w:rsidP="005B1C0A">
      <w:r>
        <w:t>not likely that I should now see or hear any thing to change them."</w:t>
      </w:r>
    </w:p>
    <w:p w14:paraId="0B87FD12" w14:textId="77777777" w:rsidR="005B1C0A" w:rsidRDefault="005B1C0A" w:rsidP="005B1C0A">
      <w:r>
        <w:t>"Marianne is as steadfast as ever, you see," said Elinor, "she is not</w:t>
      </w:r>
    </w:p>
    <w:p w14:paraId="7B04584D" w14:textId="77777777" w:rsidR="005B1C0A" w:rsidRDefault="005B1C0A" w:rsidP="005B1C0A">
      <w:r>
        <w:t>at all altered."</w:t>
      </w:r>
    </w:p>
    <w:p w14:paraId="70BC8E16" w14:textId="77777777" w:rsidR="005B1C0A" w:rsidRDefault="005B1C0A" w:rsidP="005B1C0A">
      <w:r>
        <w:t>"She is only grown a little more grave than she was."</w:t>
      </w:r>
    </w:p>
    <w:p w14:paraId="0CA3D59C" w14:textId="77777777" w:rsidR="005B1C0A" w:rsidRDefault="005B1C0A" w:rsidP="005B1C0A">
      <w:r>
        <w:t>"Nay, Edward," said Marianne, "you need not reproach me. You are not</w:t>
      </w:r>
    </w:p>
    <w:p w14:paraId="04467FA4" w14:textId="77777777" w:rsidR="005B1C0A" w:rsidRDefault="005B1C0A" w:rsidP="005B1C0A">
      <w:r>
        <w:t>very gay yourself."</w:t>
      </w:r>
    </w:p>
    <w:p w14:paraId="1F9B7260" w14:textId="77777777" w:rsidR="005B1C0A" w:rsidRDefault="005B1C0A" w:rsidP="005B1C0A">
      <w:r>
        <w:t>"Why should you think so!" replied he, with a sigh. "But gaiety never</w:t>
      </w:r>
    </w:p>
    <w:p w14:paraId="297F7E68" w14:textId="77777777" w:rsidR="005B1C0A" w:rsidRDefault="005B1C0A" w:rsidP="005B1C0A">
      <w:r>
        <w:t>was a part of MY character."</w:t>
      </w:r>
    </w:p>
    <w:p w14:paraId="1B2111BB" w14:textId="77777777" w:rsidR="005B1C0A" w:rsidRDefault="005B1C0A" w:rsidP="005B1C0A">
      <w:r>
        <w:lastRenderedPageBreak/>
        <w:t>"Nor do I think it a part of Marianne's," said Elinor; "I should hardly</w:t>
      </w:r>
    </w:p>
    <w:p w14:paraId="5EB20461" w14:textId="77777777" w:rsidR="005B1C0A" w:rsidRDefault="005B1C0A" w:rsidP="005B1C0A">
      <w:r>
        <w:t>call her a lively girl--she is very earnest, very eager in all she</w:t>
      </w:r>
    </w:p>
    <w:p w14:paraId="6E5EE815" w14:textId="77777777" w:rsidR="005B1C0A" w:rsidRDefault="005B1C0A" w:rsidP="005B1C0A">
      <w:r>
        <w:t>does--sometimes talks a great deal and always with animation--but she</w:t>
      </w:r>
    </w:p>
    <w:p w14:paraId="49FA6E95" w14:textId="77777777" w:rsidR="005B1C0A" w:rsidRDefault="005B1C0A" w:rsidP="005B1C0A">
      <w:r>
        <w:t>is not often really merry."</w:t>
      </w:r>
    </w:p>
    <w:p w14:paraId="277114D6" w14:textId="77777777" w:rsidR="005B1C0A" w:rsidRDefault="005B1C0A" w:rsidP="005B1C0A">
      <w:r>
        <w:t>"I believe you are right," he replied, "and yet I have always set her</w:t>
      </w:r>
    </w:p>
    <w:p w14:paraId="38390CE4" w14:textId="77777777" w:rsidR="005B1C0A" w:rsidRDefault="005B1C0A" w:rsidP="005B1C0A">
      <w:r>
        <w:t>down as a lively girl."</w:t>
      </w:r>
    </w:p>
    <w:p w14:paraId="7FB054AD" w14:textId="77777777" w:rsidR="005B1C0A" w:rsidRDefault="005B1C0A" w:rsidP="005B1C0A">
      <w:r>
        <w:t>"I have frequently detected myself in such kind of mistakes," said</w:t>
      </w:r>
    </w:p>
    <w:p w14:paraId="2AAD667D" w14:textId="77777777" w:rsidR="005B1C0A" w:rsidRDefault="005B1C0A" w:rsidP="005B1C0A">
      <w:r>
        <w:t>Elinor, "in a total misapprehension of character in some point or</w:t>
      </w:r>
    </w:p>
    <w:p w14:paraId="594183C7" w14:textId="77777777" w:rsidR="005B1C0A" w:rsidRDefault="005B1C0A" w:rsidP="005B1C0A">
      <w:r>
        <w:t>other: fancying people so much more gay or grave, or ingenious or</w:t>
      </w:r>
    </w:p>
    <w:p w14:paraId="4169563D" w14:textId="77777777" w:rsidR="005B1C0A" w:rsidRDefault="005B1C0A" w:rsidP="005B1C0A">
      <w:r>
        <w:t>stupid than they really are, and I can hardly tell why or in what the</w:t>
      </w:r>
    </w:p>
    <w:p w14:paraId="011E400D" w14:textId="77777777" w:rsidR="005B1C0A" w:rsidRDefault="005B1C0A" w:rsidP="005B1C0A">
      <w:r>
        <w:t>deception originated. Sometimes one is guided by what they say of</w:t>
      </w:r>
    </w:p>
    <w:p w14:paraId="008BD6B1" w14:textId="77777777" w:rsidR="005B1C0A" w:rsidRDefault="005B1C0A" w:rsidP="005B1C0A">
      <w:r>
        <w:t>themselves, and very frequently by what other people say of them,</w:t>
      </w:r>
    </w:p>
    <w:p w14:paraId="0FB7FEF9" w14:textId="77777777" w:rsidR="005B1C0A" w:rsidRDefault="005B1C0A" w:rsidP="005B1C0A">
      <w:r>
        <w:t>without giving oneself time to deliberate and judge."</w:t>
      </w:r>
    </w:p>
    <w:p w14:paraId="20BD5E0D" w14:textId="77777777" w:rsidR="005B1C0A" w:rsidRDefault="005B1C0A" w:rsidP="005B1C0A">
      <w:r>
        <w:t>"But I thought it was right, Elinor," said Marianne, "to be guided</w:t>
      </w:r>
    </w:p>
    <w:p w14:paraId="1BCDDDC6" w14:textId="77777777" w:rsidR="005B1C0A" w:rsidRDefault="005B1C0A" w:rsidP="005B1C0A">
      <w:r>
        <w:t>wholly by the opinion of other people. I thought our judgments were</w:t>
      </w:r>
    </w:p>
    <w:p w14:paraId="43C1A3DF" w14:textId="77777777" w:rsidR="005B1C0A" w:rsidRDefault="005B1C0A" w:rsidP="005B1C0A">
      <w:r>
        <w:t>given us merely to be subservient to those of neighbours. This has</w:t>
      </w:r>
    </w:p>
    <w:p w14:paraId="76B88746" w14:textId="77777777" w:rsidR="005B1C0A" w:rsidRDefault="005B1C0A" w:rsidP="005B1C0A">
      <w:r>
        <w:t>always been your doctrine, I am sure."</w:t>
      </w:r>
    </w:p>
    <w:p w14:paraId="202A881C" w14:textId="77777777" w:rsidR="005B1C0A" w:rsidRDefault="005B1C0A" w:rsidP="005B1C0A">
      <w:r>
        <w:t>"No, Marianne, never. My doctrine has never aimed at the subjection of</w:t>
      </w:r>
    </w:p>
    <w:p w14:paraId="1AB4616E" w14:textId="77777777" w:rsidR="005B1C0A" w:rsidRDefault="005B1C0A" w:rsidP="005B1C0A">
      <w:r>
        <w:t>the understanding. All I have ever attempted to influence has been the</w:t>
      </w:r>
    </w:p>
    <w:p w14:paraId="150A88D6" w14:textId="77777777" w:rsidR="005B1C0A" w:rsidRDefault="005B1C0A" w:rsidP="005B1C0A">
      <w:r>
        <w:t>behaviour. You must not confound my meaning. I am guilty, I confess,</w:t>
      </w:r>
    </w:p>
    <w:p w14:paraId="50304558" w14:textId="77777777" w:rsidR="005B1C0A" w:rsidRDefault="005B1C0A" w:rsidP="005B1C0A">
      <w:r>
        <w:t>of having often wished you to treat our acquaintance in general with</w:t>
      </w:r>
    </w:p>
    <w:p w14:paraId="66E1255F" w14:textId="77777777" w:rsidR="005B1C0A" w:rsidRDefault="005B1C0A" w:rsidP="005B1C0A">
      <w:r>
        <w:t>greater attention; but when have I advised you to adopt their</w:t>
      </w:r>
    </w:p>
    <w:p w14:paraId="666396A2" w14:textId="77777777" w:rsidR="005B1C0A" w:rsidRDefault="005B1C0A" w:rsidP="005B1C0A">
      <w:r>
        <w:t>sentiments or to conform to their judgment in serious matters?"</w:t>
      </w:r>
    </w:p>
    <w:p w14:paraId="1596BEFD" w14:textId="77777777" w:rsidR="005B1C0A" w:rsidRDefault="005B1C0A" w:rsidP="005B1C0A">
      <w:r>
        <w:t>"You have not been able to bring your sister over to your plan of</w:t>
      </w:r>
    </w:p>
    <w:p w14:paraId="5329A63B" w14:textId="77777777" w:rsidR="005B1C0A" w:rsidRDefault="005B1C0A" w:rsidP="005B1C0A">
      <w:r>
        <w:t>general civility," said Edward to Elinor. "Do you gain no ground?"</w:t>
      </w:r>
    </w:p>
    <w:p w14:paraId="7FDB19B8" w14:textId="77777777" w:rsidR="005B1C0A" w:rsidRDefault="005B1C0A" w:rsidP="005B1C0A">
      <w:r>
        <w:t>"Quite the contrary," replied Elinor, looking expressively at Marianne.</w:t>
      </w:r>
    </w:p>
    <w:p w14:paraId="1376A474" w14:textId="77777777" w:rsidR="005B1C0A" w:rsidRDefault="005B1C0A" w:rsidP="005B1C0A">
      <w:r>
        <w:t>"My judgment," he returned, "is all on your side of the question; but I</w:t>
      </w:r>
    </w:p>
    <w:p w14:paraId="498FAC50" w14:textId="77777777" w:rsidR="005B1C0A" w:rsidRDefault="005B1C0A" w:rsidP="005B1C0A">
      <w:r>
        <w:t>am afraid my practice is much more on your sister's. I never wish to</w:t>
      </w:r>
    </w:p>
    <w:p w14:paraId="27D25F6B" w14:textId="77777777" w:rsidR="005B1C0A" w:rsidRDefault="005B1C0A" w:rsidP="005B1C0A">
      <w:r>
        <w:t>offend, but I am so foolishly shy, that I often seem negligent, when I</w:t>
      </w:r>
    </w:p>
    <w:p w14:paraId="4CA343FE" w14:textId="77777777" w:rsidR="005B1C0A" w:rsidRDefault="005B1C0A" w:rsidP="005B1C0A">
      <w:r>
        <w:lastRenderedPageBreak/>
        <w:t>am only kept back by my natural awkwardness. I have frequently thought</w:t>
      </w:r>
    </w:p>
    <w:p w14:paraId="2E7442FD" w14:textId="77777777" w:rsidR="005B1C0A" w:rsidRDefault="005B1C0A" w:rsidP="005B1C0A">
      <w:r>
        <w:t>that I must have been intended by nature to be fond of low company, I</w:t>
      </w:r>
    </w:p>
    <w:p w14:paraId="3D3AA3F9" w14:textId="77777777" w:rsidR="005B1C0A" w:rsidRDefault="005B1C0A" w:rsidP="005B1C0A">
      <w:r>
        <w:t>am so little at my ease among strangers of gentility!"</w:t>
      </w:r>
    </w:p>
    <w:p w14:paraId="0DB16CEA" w14:textId="77777777" w:rsidR="005B1C0A" w:rsidRDefault="005B1C0A" w:rsidP="005B1C0A">
      <w:r>
        <w:t>"Marianne has not shyness to excuse any inattention of hers," said</w:t>
      </w:r>
    </w:p>
    <w:p w14:paraId="6AABFE3C" w14:textId="77777777" w:rsidR="005B1C0A" w:rsidRDefault="005B1C0A" w:rsidP="005B1C0A">
      <w:r>
        <w:t>Elinor.</w:t>
      </w:r>
    </w:p>
    <w:p w14:paraId="63452A99" w14:textId="77777777" w:rsidR="005B1C0A" w:rsidRDefault="005B1C0A" w:rsidP="005B1C0A">
      <w:r>
        <w:t>"She knows her own worth too well for false shame," replied Edward.</w:t>
      </w:r>
    </w:p>
    <w:p w14:paraId="6F801183" w14:textId="77777777" w:rsidR="005B1C0A" w:rsidRDefault="005B1C0A" w:rsidP="005B1C0A">
      <w:r>
        <w:t>"Shyness is only the effect of a sense of inferiority in some way or</w:t>
      </w:r>
    </w:p>
    <w:p w14:paraId="1F2CB7F1" w14:textId="77777777" w:rsidR="005B1C0A" w:rsidRDefault="005B1C0A" w:rsidP="005B1C0A">
      <w:r>
        <w:t>other. If I could persuade myself that my manners were perfectly easy</w:t>
      </w:r>
    </w:p>
    <w:p w14:paraId="11995B04" w14:textId="77777777" w:rsidR="005B1C0A" w:rsidRDefault="005B1C0A" w:rsidP="005B1C0A">
      <w:r>
        <w:t>and graceful, I should not be shy."</w:t>
      </w:r>
    </w:p>
    <w:p w14:paraId="4345605A" w14:textId="77777777" w:rsidR="005B1C0A" w:rsidRDefault="005B1C0A" w:rsidP="005B1C0A">
      <w:r>
        <w:t>"But you would still be reserved," said Marianne, "and that is worse."</w:t>
      </w:r>
    </w:p>
    <w:p w14:paraId="578E2380" w14:textId="77777777" w:rsidR="005B1C0A" w:rsidRDefault="005B1C0A" w:rsidP="005B1C0A">
      <w:r>
        <w:t>Edward started--"Reserved! Am I reserved, Marianne?"</w:t>
      </w:r>
    </w:p>
    <w:p w14:paraId="02F4D84B" w14:textId="77777777" w:rsidR="005B1C0A" w:rsidRDefault="005B1C0A" w:rsidP="005B1C0A">
      <w:r>
        <w:t>"Yes, very."</w:t>
      </w:r>
    </w:p>
    <w:p w14:paraId="061A7337" w14:textId="77777777" w:rsidR="005B1C0A" w:rsidRDefault="005B1C0A" w:rsidP="005B1C0A">
      <w:r>
        <w:t>"I do not understand you," replied he, colouring. "Reserved!--how, in</w:t>
      </w:r>
    </w:p>
    <w:p w14:paraId="3FC2C0C7" w14:textId="77777777" w:rsidR="005B1C0A" w:rsidRDefault="005B1C0A" w:rsidP="005B1C0A">
      <w:r>
        <w:t>what manner? What am I to tell you? What can you suppose?"</w:t>
      </w:r>
    </w:p>
    <w:p w14:paraId="2D6A5AD1" w14:textId="77777777" w:rsidR="005B1C0A" w:rsidRDefault="005B1C0A" w:rsidP="005B1C0A">
      <w:r>
        <w:t>Elinor looked surprised at his emotion; but trying to laugh off the</w:t>
      </w:r>
    </w:p>
    <w:p w14:paraId="642AC7E2" w14:textId="77777777" w:rsidR="005B1C0A" w:rsidRDefault="005B1C0A" w:rsidP="005B1C0A">
      <w:r>
        <w:t>subject, she said to him, "Do not you know my sister well enough to</w:t>
      </w:r>
    </w:p>
    <w:p w14:paraId="58431FA3" w14:textId="77777777" w:rsidR="005B1C0A" w:rsidRDefault="005B1C0A" w:rsidP="005B1C0A">
      <w:r>
        <w:t>understand what she means? Do not you know she calls every one</w:t>
      </w:r>
    </w:p>
    <w:p w14:paraId="222197B1" w14:textId="77777777" w:rsidR="005B1C0A" w:rsidRDefault="005B1C0A" w:rsidP="005B1C0A">
      <w:r>
        <w:t>reserved who does not talk as fast, and admire what she admires as</w:t>
      </w:r>
    </w:p>
    <w:p w14:paraId="7DC53538" w14:textId="77777777" w:rsidR="005B1C0A" w:rsidRDefault="005B1C0A" w:rsidP="005B1C0A">
      <w:r>
        <w:t>rapturously as herself?"</w:t>
      </w:r>
    </w:p>
    <w:p w14:paraId="11978FF8" w14:textId="77777777" w:rsidR="005B1C0A" w:rsidRDefault="005B1C0A" w:rsidP="005B1C0A">
      <w:r>
        <w:t>Edward made no answer. His gravity and thoughtfulness returned on him</w:t>
      </w:r>
    </w:p>
    <w:p w14:paraId="7E7AE2D9" w14:textId="77777777" w:rsidR="005B1C0A" w:rsidRDefault="005B1C0A" w:rsidP="005B1C0A">
      <w:r>
        <w:t>in their fullest extent--and he sat for some time silent and dull.</w:t>
      </w:r>
    </w:p>
    <w:p w14:paraId="4B5DA328" w14:textId="77777777" w:rsidR="005B1C0A" w:rsidRDefault="005B1C0A" w:rsidP="005B1C0A">
      <w:r>
        <w:t>CHAPTER 18</w:t>
      </w:r>
    </w:p>
    <w:p w14:paraId="624906FA" w14:textId="77777777" w:rsidR="005B1C0A" w:rsidRDefault="005B1C0A" w:rsidP="005B1C0A">
      <w:r>
        <w:t>Elinor saw, with great uneasiness the low spirits of her friend. His</w:t>
      </w:r>
    </w:p>
    <w:p w14:paraId="269D8FAC" w14:textId="77777777" w:rsidR="005B1C0A" w:rsidRDefault="005B1C0A" w:rsidP="005B1C0A">
      <w:r>
        <w:t>visit afforded her but a very partial satisfaction, while his own</w:t>
      </w:r>
    </w:p>
    <w:p w14:paraId="059D6DB7" w14:textId="77777777" w:rsidR="005B1C0A" w:rsidRDefault="005B1C0A" w:rsidP="005B1C0A">
      <w:r>
        <w:t>enjoyment in it appeared so imperfect. It was evident that he was</w:t>
      </w:r>
    </w:p>
    <w:p w14:paraId="0386A9C0" w14:textId="77777777" w:rsidR="005B1C0A" w:rsidRDefault="005B1C0A" w:rsidP="005B1C0A">
      <w:r>
        <w:t>unhappy; she wished it were equally evident that he still distinguished</w:t>
      </w:r>
    </w:p>
    <w:p w14:paraId="602ADAED" w14:textId="77777777" w:rsidR="005B1C0A" w:rsidRDefault="005B1C0A" w:rsidP="005B1C0A">
      <w:r>
        <w:t>her by the same affection which once she had felt no doubt of</w:t>
      </w:r>
    </w:p>
    <w:p w14:paraId="671DAE6E" w14:textId="77777777" w:rsidR="005B1C0A" w:rsidRDefault="005B1C0A" w:rsidP="005B1C0A">
      <w:r>
        <w:t>inspiring; but hitherto the continuance of his preference seemed very</w:t>
      </w:r>
    </w:p>
    <w:p w14:paraId="78B9A738" w14:textId="77777777" w:rsidR="005B1C0A" w:rsidRDefault="005B1C0A" w:rsidP="005B1C0A">
      <w:r>
        <w:t>uncertain; and the reservedness of his manner towards her contradicted</w:t>
      </w:r>
    </w:p>
    <w:p w14:paraId="055119D1" w14:textId="77777777" w:rsidR="005B1C0A" w:rsidRDefault="005B1C0A" w:rsidP="005B1C0A">
      <w:r>
        <w:lastRenderedPageBreak/>
        <w:t>one moment what a more animated look had intimated the preceding one.</w:t>
      </w:r>
    </w:p>
    <w:p w14:paraId="13580DD1" w14:textId="77777777" w:rsidR="005B1C0A" w:rsidRDefault="005B1C0A" w:rsidP="005B1C0A">
      <w:r>
        <w:t>He joined her and Marianne in the breakfast-room the next morning</w:t>
      </w:r>
    </w:p>
    <w:p w14:paraId="3416C8D1" w14:textId="77777777" w:rsidR="005B1C0A" w:rsidRDefault="005B1C0A" w:rsidP="005B1C0A">
      <w:r>
        <w:t>before the others were down; and Marianne, who was always eager to</w:t>
      </w:r>
    </w:p>
    <w:p w14:paraId="6922D51C" w14:textId="77777777" w:rsidR="005B1C0A" w:rsidRDefault="005B1C0A" w:rsidP="005B1C0A">
      <w:r>
        <w:t>promote their happiness as far as she could, soon left them to</w:t>
      </w:r>
    </w:p>
    <w:p w14:paraId="7856958B" w14:textId="77777777" w:rsidR="005B1C0A" w:rsidRDefault="005B1C0A" w:rsidP="005B1C0A">
      <w:r>
        <w:t>themselves. But before she was half way upstairs she heard the parlour</w:t>
      </w:r>
    </w:p>
    <w:p w14:paraId="2CB3F7CC" w14:textId="77777777" w:rsidR="005B1C0A" w:rsidRDefault="005B1C0A" w:rsidP="005B1C0A">
      <w:r>
        <w:t>door open, and, turning round, was astonished to see Edward himself</w:t>
      </w:r>
    </w:p>
    <w:p w14:paraId="0F362228" w14:textId="77777777" w:rsidR="005B1C0A" w:rsidRDefault="005B1C0A" w:rsidP="005B1C0A">
      <w:r>
        <w:t>come out.</w:t>
      </w:r>
    </w:p>
    <w:p w14:paraId="2AC9123A" w14:textId="77777777" w:rsidR="005B1C0A" w:rsidRDefault="005B1C0A" w:rsidP="005B1C0A">
      <w:r>
        <w:t>"I am going into the village to see my horses," said he, "as you are</w:t>
      </w:r>
    </w:p>
    <w:p w14:paraId="7ECD0FA9" w14:textId="77777777" w:rsidR="005B1C0A" w:rsidRDefault="005B1C0A" w:rsidP="005B1C0A">
      <w:r>
        <w:t>not yet ready for breakfast; I shall be back again presently."</w:t>
      </w:r>
    </w:p>
    <w:p w14:paraId="1BDEC95F" w14:textId="77777777" w:rsidR="005B1C0A" w:rsidRDefault="005B1C0A" w:rsidP="005B1C0A">
      <w:r>
        <w:t>***</w:t>
      </w:r>
    </w:p>
    <w:p w14:paraId="4CE00878" w14:textId="77777777" w:rsidR="005B1C0A" w:rsidRDefault="005B1C0A" w:rsidP="005B1C0A">
      <w:r>
        <w:t>Edward returned to them with fresh admiration of the surrounding</w:t>
      </w:r>
    </w:p>
    <w:p w14:paraId="49B1BDF5" w14:textId="77777777" w:rsidR="005B1C0A" w:rsidRDefault="005B1C0A" w:rsidP="005B1C0A">
      <w:r>
        <w:t>country; in his walk to the village, he had seen many parts of the</w:t>
      </w:r>
    </w:p>
    <w:p w14:paraId="42D13C17" w14:textId="77777777" w:rsidR="005B1C0A" w:rsidRDefault="005B1C0A" w:rsidP="005B1C0A">
      <w:r>
        <w:t>valley to advantage; and the village itself, in a much higher situation</w:t>
      </w:r>
    </w:p>
    <w:p w14:paraId="6FFB2142" w14:textId="77777777" w:rsidR="005B1C0A" w:rsidRDefault="005B1C0A" w:rsidP="005B1C0A">
      <w:r>
        <w:t>than the cottage, afforded a general view of the whole, which had</w:t>
      </w:r>
    </w:p>
    <w:p w14:paraId="1037D831" w14:textId="77777777" w:rsidR="005B1C0A" w:rsidRDefault="005B1C0A" w:rsidP="005B1C0A">
      <w:r>
        <w:t>exceedingly pleased him. This was a subject which ensured Marianne's</w:t>
      </w:r>
    </w:p>
    <w:p w14:paraId="496D82FA" w14:textId="77777777" w:rsidR="005B1C0A" w:rsidRDefault="005B1C0A" w:rsidP="005B1C0A">
      <w:r>
        <w:t>attention, and she was beginning to describe her own admiration of</w:t>
      </w:r>
    </w:p>
    <w:p w14:paraId="09468CFC" w14:textId="77777777" w:rsidR="005B1C0A" w:rsidRDefault="005B1C0A" w:rsidP="005B1C0A">
      <w:r>
        <w:t>these scenes, and to question him more minutely on the objects that had</w:t>
      </w:r>
    </w:p>
    <w:p w14:paraId="729B630E" w14:textId="77777777" w:rsidR="005B1C0A" w:rsidRDefault="005B1C0A" w:rsidP="005B1C0A">
      <w:r>
        <w:t>particularly struck him, when Edward interrupted her by saying, "You</w:t>
      </w:r>
    </w:p>
    <w:p w14:paraId="4E34032D" w14:textId="77777777" w:rsidR="005B1C0A" w:rsidRDefault="005B1C0A" w:rsidP="005B1C0A">
      <w:r>
        <w:t>must not enquire too far, Marianne--remember I have no knowledge in the</w:t>
      </w:r>
    </w:p>
    <w:p w14:paraId="3C6AAF30" w14:textId="77777777" w:rsidR="005B1C0A" w:rsidRDefault="005B1C0A" w:rsidP="005B1C0A">
      <w:r>
        <w:t>picturesque, and I shall offend you by my ignorance and want of taste</w:t>
      </w:r>
    </w:p>
    <w:p w14:paraId="63CF961C" w14:textId="77777777" w:rsidR="005B1C0A" w:rsidRDefault="005B1C0A" w:rsidP="005B1C0A">
      <w:r>
        <w:t>if we come to particulars. I shall call hills steep, which ought to be</w:t>
      </w:r>
    </w:p>
    <w:p w14:paraId="2DBE8990" w14:textId="77777777" w:rsidR="005B1C0A" w:rsidRDefault="005B1C0A" w:rsidP="005B1C0A">
      <w:r>
        <w:t>bold; surfaces strange and uncouth, which ought to be irregular and</w:t>
      </w:r>
    </w:p>
    <w:p w14:paraId="01B0278B" w14:textId="77777777" w:rsidR="005B1C0A" w:rsidRDefault="005B1C0A" w:rsidP="005B1C0A">
      <w:r>
        <w:t>rugged; and distant objects out of sight, which ought only to be</w:t>
      </w:r>
    </w:p>
    <w:p w14:paraId="5DE9A4E2" w14:textId="77777777" w:rsidR="005B1C0A" w:rsidRDefault="005B1C0A" w:rsidP="005B1C0A">
      <w:r>
        <w:t>indistinct through the soft medium of a hazy atmosphere. You must be</w:t>
      </w:r>
    </w:p>
    <w:p w14:paraId="67676471" w14:textId="77777777" w:rsidR="005B1C0A" w:rsidRDefault="005B1C0A" w:rsidP="005B1C0A">
      <w:r>
        <w:t>satisfied with such admiration as I can honestly give. I call it a</w:t>
      </w:r>
    </w:p>
    <w:p w14:paraId="04853AF1" w14:textId="77777777" w:rsidR="005B1C0A" w:rsidRDefault="005B1C0A" w:rsidP="005B1C0A">
      <w:r>
        <w:t>very fine country--the hills are steep, the woods seem full of fine</w:t>
      </w:r>
    </w:p>
    <w:p w14:paraId="0632D4A5" w14:textId="77777777" w:rsidR="005B1C0A" w:rsidRDefault="005B1C0A" w:rsidP="005B1C0A">
      <w:r>
        <w:t>timber, and the valley looks comfortable and snug--with rich meadows</w:t>
      </w:r>
    </w:p>
    <w:p w14:paraId="67146E0B" w14:textId="77777777" w:rsidR="005B1C0A" w:rsidRDefault="005B1C0A" w:rsidP="005B1C0A">
      <w:r>
        <w:t>and several neat farm houses scattered here and there. It exactly</w:t>
      </w:r>
    </w:p>
    <w:p w14:paraId="15CE8D5E" w14:textId="77777777" w:rsidR="005B1C0A" w:rsidRDefault="005B1C0A" w:rsidP="005B1C0A">
      <w:r>
        <w:t>answers my idea of a fine country, because it unites beauty with</w:t>
      </w:r>
    </w:p>
    <w:p w14:paraId="3011FBCF" w14:textId="77777777" w:rsidR="005B1C0A" w:rsidRDefault="005B1C0A" w:rsidP="005B1C0A">
      <w:r>
        <w:lastRenderedPageBreak/>
        <w:t>utility--and I dare say it is a picturesque one too, because you admire</w:t>
      </w:r>
    </w:p>
    <w:p w14:paraId="3CF5F191" w14:textId="77777777" w:rsidR="005B1C0A" w:rsidRDefault="005B1C0A" w:rsidP="005B1C0A">
      <w:r>
        <w:t>it; I can easily believe it to be full of rocks and promontories, grey</w:t>
      </w:r>
    </w:p>
    <w:p w14:paraId="42411873" w14:textId="77777777" w:rsidR="005B1C0A" w:rsidRDefault="005B1C0A" w:rsidP="005B1C0A">
      <w:r>
        <w:t>moss and brush wood, but these are all lost on me. I know nothing of</w:t>
      </w:r>
    </w:p>
    <w:p w14:paraId="5653C646" w14:textId="77777777" w:rsidR="005B1C0A" w:rsidRDefault="005B1C0A" w:rsidP="005B1C0A">
      <w:r>
        <w:t>the picturesque."</w:t>
      </w:r>
    </w:p>
    <w:p w14:paraId="66EA44BE" w14:textId="77777777" w:rsidR="005B1C0A" w:rsidRDefault="005B1C0A" w:rsidP="005B1C0A">
      <w:r>
        <w:t>"I am afraid it is but too true," said Marianne; "but why should you</w:t>
      </w:r>
    </w:p>
    <w:p w14:paraId="445C1AA5" w14:textId="77777777" w:rsidR="005B1C0A" w:rsidRDefault="005B1C0A" w:rsidP="005B1C0A">
      <w:r>
        <w:t>boast of it?"</w:t>
      </w:r>
    </w:p>
    <w:p w14:paraId="1C76FBD1" w14:textId="77777777" w:rsidR="005B1C0A" w:rsidRDefault="005B1C0A" w:rsidP="005B1C0A">
      <w:r>
        <w:t>"I suspect," said Elinor, "that to avoid one kind of affectation,</w:t>
      </w:r>
    </w:p>
    <w:p w14:paraId="1BA74C88" w14:textId="77777777" w:rsidR="005B1C0A" w:rsidRDefault="005B1C0A" w:rsidP="005B1C0A">
      <w:r>
        <w:t>Edward here falls into another. Because he believes many people</w:t>
      </w:r>
    </w:p>
    <w:p w14:paraId="7C2FBB72" w14:textId="77777777" w:rsidR="005B1C0A" w:rsidRDefault="005B1C0A" w:rsidP="005B1C0A">
      <w:r>
        <w:t>pretend to more admiration of the beauties of nature than they really</w:t>
      </w:r>
    </w:p>
    <w:p w14:paraId="4E36ED8A" w14:textId="77777777" w:rsidR="005B1C0A" w:rsidRDefault="005B1C0A" w:rsidP="005B1C0A">
      <w:r>
        <w:t>feel, and is disgusted with such pretensions, he affects greater</w:t>
      </w:r>
    </w:p>
    <w:p w14:paraId="2C439AFB" w14:textId="77777777" w:rsidR="005B1C0A" w:rsidRDefault="005B1C0A" w:rsidP="005B1C0A">
      <w:r>
        <w:t>indifference and less discrimination in viewing them himself than he</w:t>
      </w:r>
    </w:p>
    <w:p w14:paraId="389D4C7A" w14:textId="77777777" w:rsidR="005B1C0A" w:rsidRDefault="005B1C0A" w:rsidP="005B1C0A">
      <w:r>
        <w:t>possesses. He is fastidious and will have an affectation of his own."</w:t>
      </w:r>
    </w:p>
    <w:p w14:paraId="058BAE21" w14:textId="77777777" w:rsidR="005B1C0A" w:rsidRDefault="005B1C0A" w:rsidP="005B1C0A">
      <w:r>
        <w:t>"It is very true," said Marianne, "that admiration of landscape scenery</w:t>
      </w:r>
    </w:p>
    <w:p w14:paraId="5AA3D83E" w14:textId="77777777" w:rsidR="005B1C0A" w:rsidRDefault="005B1C0A" w:rsidP="005B1C0A">
      <w:r>
        <w:t>is become a mere jargon. Every body pretends to feel and tries to</w:t>
      </w:r>
    </w:p>
    <w:p w14:paraId="5AAB9B76" w14:textId="77777777" w:rsidR="005B1C0A" w:rsidRDefault="005B1C0A" w:rsidP="005B1C0A">
      <w:r>
        <w:t>describe with the taste and elegance of him who first defined what</w:t>
      </w:r>
    </w:p>
    <w:p w14:paraId="0477EF03" w14:textId="77777777" w:rsidR="005B1C0A" w:rsidRDefault="005B1C0A" w:rsidP="005B1C0A">
      <w:r>
        <w:t>picturesque beauty was. I detest jargon of every kind, and sometimes I</w:t>
      </w:r>
    </w:p>
    <w:p w14:paraId="08190436" w14:textId="77777777" w:rsidR="005B1C0A" w:rsidRDefault="005B1C0A" w:rsidP="005B1C0A">
      <w:r>
        <w:t>have kept my feelings to myself, because I could find no language to</w:t>
      </w:r>
    </w:p>
    <w:p w14:paraId="42C32EFC" w14:textId="77777777" w:rsidR="005B1C0A" w:rsidRDefault="005B1C0A" w:rsidP="005B1C0A">
      <w:r>
        <w:t>describe them in but what was worn and hackneyed out of all sense and</w:t>
      </w:r>
    </w:p>
    <w:p w14:paraId="54EE4932" w14:textId="77777777" w:rsidR="005B1C0A" w:rsidRDefault="005B1C0A" w:rsidP="005B1C0A">
      <w:r>
        <w:t>meaning."</w:t>
      </w:r>
    </w:p>
    <w:p w14:paraId="547AE039" w14:textId="77777777" w:rsidR="005B1C0A" w:rsidRDefault="005B1C0A" w:rsidP="005B1C0A">
      <w:r>
        <w:t>"I am convinced," said Edward, "that you really feel all the delight in</w:t>
      </w:r>
    </w:p>
    <w:p w14:paraId="08F8DB7A" w14:textId="77777777" w:rsidR="005B1C0A" w:rsidRDefault="005B1C0A" w:rsidP="005B1C0A">
      <w:r>
        <w:t>a fine prospect which you profess to feel. But, in return, your sister</w:t>
      </w:r>
    </w:p>
    <w:p w14:paraId="4E0898F5" w14:textId="77777777" w:rsidR="005B1C0A" w:rsidRDefault="005B1C0A" w:rsidP="005B1C0A">
      <w:r>
        <w:t>must allow me to feel no more than I profess. I like a fine prospect,</w:t>
      </w:r>
    </w:p>
    <w:p w14:paraId="3AE0CD57" w14:textId="77777777" w:rsidR="005B1C0A" w:rsidRDefault="005B1C0A" w:rsidP="005B1C0A">
      <w:r>
        <w:t>but not on picturesque principles. I do not like crooked, twisted,</w:t>
      </w:r>
    </w:p>
    <w:p w14:paraId="5D325061" w14:textId="77777777" w:rsidR="005B1C0A" w:rsidRDefault="005B1C0A" w:rsidP="005B1C0A">
      <w:r>
        <w:t>blasted trees. I admire them much more if they are tall, straight, and</w:t>
      </w:r>
    </w:p>
    <w:p w14:paraId="6E4287E8" w14:textId="77777777" w:rsidR="005B1C0A" w:rsidRDefault="005B1C0A" w:rsidP="005B1C0A">
      <w:r>
        <w:t>flourishing. I do not like ruined, tattered cottages. I am not fond</w:t>
      </w:r>
    </w:p>
    <w:p w14:paraId="0964B3FD" w14:textId="77777777" w:rsidR="005B1C0A" w:rsidRDefault="005B1C0A" w:rsidP="005B1C0A">
      <w:r>
        <w:t>of nettles or thistles, or heath blossoms. I have more pleasure in a</w:t>
      </w:r>
    </w:p>
    <w:p w14:paraId="7759A92E" w14:textId="77777777" w:rsidR="005B1C0A" w:rsidRDefault="005B1C0A" w:rsidP="005B1C0A">
      <w:r>
        <w:t>snug farm-house than a watch-tower--and a troop of tidy, happy villages</w:t>
      </w:r>
    </w:p>
    <w:p w14:paraId="45BC335C" w14:textId="77777777" w:rsidR="005B1C0A" w:rsidRDefault="005B1C0A" w:rsidP="005B1C0A">
      <w:r>
        <w:t>please me better than the finest banditti in the world."</w:t>
      </w:r>
    </w:p>
    <w:p w14:paraId="600B2EC1" w14:textId="77777777" w:rsidR="005B1C0A" w:rsidRDefault="005B1C0A" w:rsidP="005B1C0A">
      <w:r>
        <w:t>Marianne looked with amazement at Edward, with compassion at her</w:t>
      </w:r>
    </w:p>
    <w:p w14:paraId="280D9641" w14:textId="77777777" w:rsidR="005B1C0A" w:rsidRDefault="005B1C0A" w:rsidP="005B1C0A">
      <w:r>
        <w:lastRenderedPageBreak/>
        <w:t>sister. Elinor only laughed.</w:t>
      </w:r>
    </w:p>
    <w:p w14:paraId="2C4A03EC" w14:textId="77777777" w:rsidR="005B1C0A" w:rsidRDefault="005B1C0A" w:rsidP="005B1C0A">
      <w:r>
        <w:t>The subject was continued no farther; and Marianne remained</w:t>
      </w:r>
    </w:p>
    <w:p w14:paraId="2E853313" w14:textId="77777777" w:rsidR="005B1C0A" w:rsidRDefault="005B1C0A" w:rsidP="005B1C0A">
      <w:r>
        <w:t>thoughtfully silent, till a new object suddenly engaged her attention.</w:t>
      </w:r>
    </w:p>
    <w:p w14:paraId="47053E89" w14:textId="77777777" w:rsidR="005B1C0A" w:rsidRDefault="005B1C0A" w:rsidP="005B1C0A">
      <w:r>
        <w:t>She was sitting by Edward, and in taking his tea from Mrs. Dashwood,</w:t>
      </w:r>
    </w:p>
    <w:p w14:paraId="2F3CF76B" w14:textId="77777777" w:rsidR="005B1C0A" w:rsidRDefault="005B1C0A" w:rsidP="005B1C0A">
      <w:r>
        <w:t>his hand passed so directly before her, as to make a ring, with a plait</w:t>
      </w:r>
    </w:p>
    <w:p w14:paraId="50ECA20E" w14:textId="77777777" w:rsidR="005B1C0A" w:rsidRDefault="005B1C0A" w:rsidP="005B1C0A">
      <w:r>
        <w:t>of hair in the centre, very conspicuous on one of his fingers.</w:t>
      </w:r>
    </w:p>
    <w:p w14:paraId="2111D94A" w14:textId="77777777" w:rsidR="005B1C0A" w:rsidRDefault="005B1C0A" w:rsidP="005B1C0A">
      <w:r>
        <w:t>"I never saw you wear a ring before, Edward," she cried. "Is that</w:t>
      </w:r>
    </w:p>
    <w:p w14:paraId="44C9BC6E" w14:textId="77777777" w:rsidR="005B1C0A" w:rsidRDefault="005B1C0A" w:rsidP="005B1C0A">
      <w:r>
        <w:t>Fanny's hair? I remember her promising to give you some. But I should</w:t>
      </w:r>
    </w:p>
    <w:p w14:paraId="0A4EABEB" w14:textId="77777777" w:rsidR="005B1C0A" w:rsidRDefault="005B1C0A" w:rsidP="005B1C0A">
      <w:r>
        <w:t>have thought her hair had been darker."</w:t>
      </w:r>
    </w:p>
    <w:p w14:paraId="072615B0" w14:textId="77777777" w:rsidR="005B1C0A" w:rsidRDefault="005B1C0A" w:rsidP="005B1C0A">
      <w:r>
        <w:t>Marianne spoke inconsiderately what she really felt--but when she saw</w:t>
      </w:r>
    </w:p>
    <w:p w14:paraId="5B1AC712" w14:textId="77777777" w:rsidR="005B1C0A" w:rsidRDefault="005B1C0A" w:rsidP="005B1C0A">
      <w:r>
        <w:t>how much she had pained Edward, her own vexation at her want of thought</w:t>
      </w:r>
    </w:p>
    <w:p w14:paraId="2D53D7FB" w14:textId="77777777" w:rsidR="005B1C0A" w:rsidRDefault="005B1C0A" w:rsidP="005B1C0A">
      <w:r>
        <w:t>could not be surpassed by his. He coloured very deeply, and giving a</w:t>
      </w:r>
    </w:p>
    <w:p w14:paraId="049174E1" w14:textId="77777777" w:rsidR="005B1C0A" w:rsidRDefault="005B1C0A" w:rsidP="005B1C0A">
      <w:r>
        <w:t>momentary glance at Elinor, replied, "Yes; it is my sister's hair. The</w:t>
      </w:r>
    </w:p>
    <w:p w14:paraId="5B3D9428" w14:textId="77777777" w:rsidR="005B1C0A" w:rsidRDefault="005B1C0A" w:rsidP="005B1C0A">
      <w:r>
        <w:t>setting always casts a different shade on it, you know."</w:t>
      </w:r>
    </w:p>
    <w:p w14:paraId="6469BA1D" w14:textId="77777777" w:rsidR="005B1C0A" w:rsidRDefault="005B1C0A" w:rsidP="005B1C0A">
      <w:r>
        <w:t>Elinor had met his eye, and looked conscious likewise. That the hair</w:t>
      </w:r>
    </w:p>
    <w:p w14:paraId="4715E6D7" w14:textId="77777777" w:rsidR="005B1C0A" w:rsidRDefault="005B1C0A" w:rsidP="005B1C0A">
      <w:r>
        <w:t>was her own, she instantaneously felt as well satisfied as Marianne;</w:t>
      </w:r>
    </w:p>
    <w:p w14:paraId="2E45AD0F" w14:textId="77777777" w:rsidR="005B1C0A" w:rsidRDefault="005B1C0A" w:rsidP="005B1C0A">
      <w:r>
        <w:t>the only difference in their conclusions was, that what Marianne</w:t>
      </w:r>
    </w:p>
    <w:p w14:paraId="420CE1F4" w14:textId="77777777" w:rsidR="005B1C0A" w:rsidRDefault="005B1C0A" w:rsidP="005B1C0A">
      <w:r>
        <w:t>considered as a free gift from her sister, Elinor was conscious must</w:t>
      </w:r>
    </w:p>
    <w:p w14:paraId="03452EC0" w14:textId="77777777" w:rsidR="005B1C0A" w:rsidRDefault="005B1C0A" w:rsidP="005B1C0A">
      <w:r>
        <w:t>have been procured by some theft or contrivance unknown to herself.</w:t>
      </w:r>
    </w:p>
    <w:p w14:paraId="101F3ED0" w14:textId="77777777" w:rsidR="005B1C0A" w:rsidRDefault="005B1C0A" w:rsidP="005B1C0A">
      <w:r>
        <w:t>She was not in a humour, however, to regard it as an affront, and</w:t>
      </w:r>
    </w:p>
    <w:p w14:paraId="19B97AD9" w14:textId="77777777" w:rsidR="005B1C0A" w:rsidRDefault="005B1C0A" w:rsidP="005B1C0A">
      <w:r>
        <w:t>affecting to take no notice of what passed, by instantly talking of</w:t>
      </w:r>
    </w:p>
    <w:p w14:paraId="7BAA93AC" w14:textId="77777777" w:rsidR="005B1C0A" w:rsidRDefault="005B1C0A" w:rsidP="005B1C0A">
      <w:r>
        <w:t>something else, she internally resolved henceforward to catch every</w:t>
      </w:r>
    </w:p>
    <w:p w14:paraId="59F01A34" w14:textId="77777777" w:rsidR="005B1C0A" w:rsidRDefault="005B1C0A" w:rsidP="005B1C0A">
      <w:r>
        <w:t>opportunity of eyeing the hair and of satisfying herself, beyond all</w:t>
      </w:r>
    </w:p>
    <w:p w14:paraId="6B2A2C4F" w14:textId="77777777" w:rsidR="005B1C0A" w:rsidRDefault="005B1C0A" w:rsidP="005B1C0A">
      <w:r>
        <w:t>doubt, that it was exactly the shade of her own.</w:t>
      </w:r>
    </w:p>
    <w:p w14:paraId="4BF2B05C" w14:textId="77777777" w:rsidR="005B1C0A" w:rsidRDefault="005B1C0A" w:rsidP="005B1C0A">
      <w:r>
        <w:t>Edward's embarrassment lasted some time, and it ended in an absence of</w:t>
      </w:r>
    </w:p>
    <w:p w14:paraId="3864955C" w14:textId="77777777" w:rsidR="005B1C0A" w:rsidRDefault="005B1C0A" w:rsidP="005B1C0A">
      <w:r>
        <w:t>mind still more settled. He was particularly grave the whole morning.</w:t>
      </w:r>
    </w:p>
    <w:p w14:paraId="05C2BF65" w14:textId="77777777" w:rsidR="005B1C0A" w:rsidRDefault="005B1C0A" w:rsidP="005B1C0A">
      <w:r>
        <w:t>Marianne severely censured herself for what she had said; but her own</w:t>
      </w:r>
    </w:p>
    <w:p w14:paraId="1B35386C" w14:textId="77777777" w:rsidR="005B1C0A" w:rsidRDefault="005B1C0A" w:rsidP="005B1C0A">
      <w:r>
        <w:t>forgiveness might have been more speedy, had she known how little</w:t>
      </w:r>
    </w:p>
    <w:p w14:paraId="63C23996" w14:textId="77777777" w:rsidR="005B1C0A" w:rsidRDefault="005B1C0A" w:rsidP="005B1C0A">
      <w:r>
        <w:t>offence it had given her sister.</w:t>
      </w:r>
    </w:p>
    <w:p w14:paraId="2D280BBB" w14:textId="77777777" w:rsidR="005B1C0A" w:rsidRDefault="005B1C0A" w:rsidP="005B1C0A">
      <w:r>
        <w:lastRenderedPageBreak/>
        <w:t>Before the middle of the day, they were visited by Sir John and Mrs.</w:t>
      </w:r>
    </w:p>
    <w:p w14:paraId="7456CF69" w14:textId="77777777" w:rsidR="005B1C0A" w:rsidRDefault="005B1C0A" w:rsidP="005B1C0A">
      <w:r>
        <w:t>Jennings, who, having heard of the arrival of a gentleman at the</w:t>
      </w:r>
    </w:p>
    <w:p w14:paraId="415FDE1D" w14:textId="77777777" w:rsidR="005B1C0A" w:rsidRDefault="005B1C0A" w:rsidP="005B1C0A">
      <w:r>
        <w:t>cottage, came to take a survey of the guest. With the assistance of</w:t>
      </w:r>
    </w:p>
    <w:p w14:paraId="15D8D8D4" w14:textId="77777777" w:rsidR="005B1C0A" w:rsidRDefault="005B1C0A" w:rsidP="005B1C0A">
      <w:r>
        <w:t>his mother-in-law, Sir John was not long in discovering that the name</w:t>
      </w:r>
    </w:p>
    <w:p w14:paraId="3B02EBC6" w14:textId="77777777" w:rsidR="005B1C0A" w:rsidRDefault="005B1C0A" w:rsidP="005B1C0A">
      <w:r>
        <w:t>of Ferrars began with an F. and this prepared a future mine of raillery</w:t>
      </w:r>
    </w:p>
    <w:p w14:paraId="7A1BCB97" w14:textId="77777777" w:rsidR="005B1C0A" w:rsidRDefault="005B1C0A" w:rsidP="005B1C0A">
      <w:r>
        <w:t>against the devoted Elinor, which nothing but the newness of their</w:t>
      </w:r>
    </w:p>
    <w:p w14:paraId="175E56B2" w14:textId="77777777" w:rsidR="005B1C0A" w:rsidRDefault="005B1C0A" w:rsidP="005B1C0A">
      <w:r>
        <w:t>acquaintance with Edward could have prevented from being immediately</w:t>
      </w:r>
    </w:p>
    <w:p w14:paraId="1930A170" w14:textId="77777777" w:rsidR="005B1C0A" w:rsidRDefault="005B1C0A" w:rsidP="005B1C0A">
      <w:r>
        <w:t>sprung. But, as it was, she only learned, from some very significant</w:t>
      </w:r>
    </w:p>
    <w:p w14:paraId="79AE170E" w14:textId="77777777" w:rsidR="005B1C0A" w:rsidRDefault="005B1C0A" w:rsidP="005B1C0A">
      <w:r>
        <w:t>looks, how far their penetration, founded on Margaret's instructions,</w:t>
      </w:r>
    </w:p>
    <w:p w14:paraId="26B77E55" w14:textId="77777777" w:rsidR="005B1C0A" w:rsidRDefault="005B1C0A" w:rsidP="005B1C0A">
      <w:r>
        <w:t>extended.</w:t>
      </w:r>
    </w:p>
    <w:p w14:paraId="68763B4C" w14:textId="77777777" w:rsidR="005B1C0A" w:rsidRDefault="005B1C0A" w:rsidP="005B1C0A">
      <w:r>
        <w:t>Sir John never came to the Dashwoods without either inviting them to</w:t>
      </w:r>
    </w:p>
    <w:p w14:paraId="1ACDCA33" w14:textId="77777777" w:rsidR="005B1C0A" w:rsidRDefault="005B1C0A" w:rsidP="005B1C0A">
      <w:r>
        <w:t>dine at the park the next day, or to drink tea with them that evening.</w:t>
      </w:r>
    </w:p>
    <w:p w14:paraId="63D2B61B" w14:textId="77777777" w:rsidR="005B1C0A" w:rsidRDefault="005B1C0A" w:rsidP="005B1C0A">
      <w:r>
        <w:t>On the present occasion, for the better entertainment of their visitor,</w:t>
      </w:r>
    </w:p>
    <w:p w14:paraId="25A110C3" w14:textId="77777777" w:rsidR="005B1C0A" w:rsidRDefault="005B1C0A" w:rsidP="005B1C0A">
      <w:r>
        <w:t>towards whose amusement he felt himself bound to contribute, he wished</w:t>
      </w:r>
    </w:p>
    <w:p w14:paraId="2F0CD259" w14:textId="77777777" w:rsidR="005B1C0A" w:rsidRDefault="005B1C0A" w:rsidP="005B1C0A">
      <w:r>
        <w:t>to engage them for both.</w:t>
      </w:r>
    </w:p>
    <w:p w14:paraId="19EE5B14" w14:textId="77777777" w:rsidR="005B1C0A" w:rsidRDefault="005B1C0A" w:rsidP="005B1C0A">
      <w:r>
        <w:t>"You MUST drink tea with us to night," said he, "for we shall be quite</w:t>
      </w:r>
    </w:p>
    <w:p w14:paraId="6828D153" w14:textId="77777777" w:rsidR="005B1C0A" w:rsidRDefault="005B1C0A" w:rsidP="005B1C0A">
      <w:r>
        <w:t>alone--and tomorrow you must absolutely dine with us, for we shall be a</w:t>
      </w:r>
    </w:p>
    <w:p w14:paraId="00F34CCD" w14:textId="77777777" w:rsidR="005B1C0A" w:rsidRDefault="005B1C0A" w:rsidP="005B1C0A">
      <w:r>
        <w:t>large party."</w:t>
      </w:r>
    </w:p>
    <w:p w14:paraId="10D5FA51" w14:textId="77777777" w:rsidR="005B1C0A" w:rsidRDefault="005B1C0A" w:rsidP="005B1C0A">
      <w:r>
        <w:t>Mrs. Jennings enforced the necessity. "And who knows but you may raise</w:t>
      </w:r>
    </w:p>
    <w:p w14:paraId="7BF09E7C" w14:textId="77777777" w:rsidR="005B1C0A" w:rsidRDefault="005B1C0A" w:rsidP="005B1C0A">
      <w:r>
        <w:t>a dance," said she. "And that will tempt YOU, Miss Marianne."</w:t>
      </w:r>
    </w:p>
    <w:p w14:paraId="58FCF511" w14:textId="77777777" w:rsidR="005B1C0A" w:rsidRDefault="005B1C0A" w:rsidP="005B1C0A">
      <w:r>
        <w:t>"A dance!" cried Marianne. "Impossible! Who is to dance?"</w:t>
      </w:r>
    </w:p>
    <w:p w14:paraId="7B5272B3" w14:textId="77777777" w:rsidR="005B1C0A" w:rsidRDefault="005B1C0A" w:rsidP="005B1C0A">
      <w:r>
        <w:t>"Who! why yourselves, and the Careys, and Whitakers to be sure.--What!</w:t>
      </w:r>
    </w:p>
    <w:p w14:paraId="250741F4" w14:textId="77777777" w:rsidR="005B1C0A" w:rsidRDefault="005B1C0A" w:rsidP="005B1C0A">
      <w:r>
        <w:t>you thought nobody could dance because a certain person that shall be</w:t>
      </w:r>
    </w:p>
    <w:p w14:paraId="2279EA1C" w14:textId="77777777" w:rsidR="005B1C0A" w:rsidRDefault="005B1C0A" w:rsidP="005B1C0A">
      <w:r>
        <w:t>nameless is gone!"</w:t>
      </w:r>
    </w:p>
    <w:p w14:paraId="3A16FE0D" w14:textId="77777777" w:rsidR="005B1C0A" w:rsidRDefault="005B1C0A" w:rsidP="005B1C0A">
      <w:r>
        <w:t>"I wish with all my soul," cried Sir John, "that Willoughby were among</w:t>
      </w:r>
    </w:p>
    <w:p w14:paraId="1F1D164F" w14:textId="77777777" w:rsidR="005B1C0A" w:rsidRDefault="005B1C0A" w:rsidP="005B1C0A">
      <w:r>
        <w:t>us again."</w:t>
      </w:r>
    </w:p>
    <w:p w14:paraId="39EDA985" w14:textId="77777777" w:rsidR="005B1C0A" w:rsidRDefault="005B1C0A" w:rsidP="005B1C0A">
      <w:r>
        <w:t>This, and Marianne's blushing, gave new suspicions to Edward. "And who</w:t>
      </w:r>
    </w:p>
    <w:p w14:paraId="6D8D1E78" w14:textId="77777777" w:rsidR="005B1C0A" w:rsidRDefault="005B1C0A" w:rsidP="005B1C0A">
      <w:r>
        <w:t>is Willoughby?" said he, in a low voice, to Miss Dashwood, by whom he</w:t>
      </w:r>
    </w:p>
    <w:p w14:paraId="59D6C28D" w14:textId="77777777" w:rsidR="005B1C0A" w:rsidRDefault="005B1C0A" w:rsidP="005B1C0A">
      <w:r>
        <w:t>was sitting.</w:t>
      </w:r>
    </w:p>
    <w:p w14:paraId="1EF276DD" w14:textId="77777777" w:rsidR="005B1C0A" w:rsidRDefault="005B1C0A" w:rsidP="005B1C0A">
      <w:r>
        <w:lastRenderedPageBreak/>
        <w:t>She gave him a brief reply. Marianne's countenance was more</w:t>
      </w:r>
    </w:p>
    <w:p w14:paraId="56C6B561" w14:textId="77777777" w:rsidR="005B1C0A" w:rsidRDefault="005B1C0A" w:rsidP="005B1C0A">
      <w:r>
        <w:t>communicative. Edward saw enough to comprehend, not only the meaning</w:t>
      </w:r>
    </w:p>
    <w:p w14:paraId="202933D1" w14:textId="77777777" w:rsidR="005B1C0A" w:rsidRDefault="005B1C0A" w:rsidP="005B1C0A">
      <w:r>
        <w:t>of others, but such of Marianne's expressions as had puzzled him</w:t>
      </w:r>
    </w:p>
    <w:p w14:paraId="67B589C7" w14:textId="77777777" w:rsidR="005B1C0A" w:rsidRDefault="005B1C0A" w:rsidP="005B1C0A">
      <w:r>
        <w:t>before; and when their visitors left them, he went immediately round</w:t>
      </w:r>
    </w:p>
    <w:p w14:paraId="3A73819E" w14:textId="77777777" w:rsidR="005B1C0A" w:rsidRDefault="005B1C0A" w:rsidP="005B1C0A">
      <w:r>
        <w:t>her, and said, in a whisper, "I have been guessing. Shall I tell you</w:t>
      </w:r>
    </w:p>
    <w:p w14:paraId="7C405A91" w14:textId="77777777" w:rsidR="005B1C0A" w:rsidRDefault="005B1C0A" w:rsidP="005B1C0A">
      <w:r>
        <w:t>my guess?"</w:t>
      </w:r>
    </w:p>
    <w:p w14:paraId="4BDF7A84" w14:textId="77777777" w:rsidR="005B1C0A" w:rsidRDefault="005B1C0A" w:rsidP="005B1C0A">
      <w:r>
        <w:t>"What do you mean?"</w:t>
      </w:r>
    </w:p>
    <w:p w14:paraId="576BEDF2" w14:textId="77777777" w:rsidR="005B1C0A" w:rsidRDefault="005B1C0A" w:rsidP="005B1C0A">
      <w:r>
        <w:t>"Shall I tell you."</w:t>
      </w:r>
    </w:p>
    <w:p w14:paraId="62944E81" w14:textId="77777777" w:rsidR="005B1C0A" w:rsidRDefault="005B1C0A" w:rsidP="005B1C0A">
      <w:r>
        <w:t>"Certainly."</w:t>
      </w:r>
    </w:p>
    <w:p w14:paraId="6E9492C9" w14:textId="77777777" w:rsidR="005B1C0A" w:rsidRDefault="005B1C0A" w:rsidP="005B1C0A">
      <w:r>
        <w:t>"Well then; I guess that Mr. Willoughby hunts."</w:t>
      </w:r>
    </w:p>
    <w:p w14:paraId="54D026C0" w14:textId="77777777" w:rsidR="005B1C0A" w:rsidRDefault="005B1C0A" w:rsidP="005B1C0A">
      <w:r>
        <w:t>Marianne was surprised and confused, yet she could not help smiling at</w:t>
      </w:r>
    </w:p>
    <w:p w14:paraId="506B65CC" w14:textId="77777777" w:rsidR="005B1C0A" w:rsidRDefault="005B1C0A" w:rsidP="005B1C0A">
      <w:r>
        <w:t>the quiet archness of his manner, and after a moment's silence, said,</w:t>
      </w:r>
    </w:p>
    <w:p w14:paraId="432D18FA" w14:textId="77777777" w:rsidR="005B1C0A" w:rsidRDefault="005B1C0A" w:rsidP="005B1C0A">
      <w:r>
        <w:t>"Oh, Edward! How can you?--But the time will come I hope...I am sure</w:t>
      </w:r>
    </w:p>
    <w:p w14:paraId="34240ECE" w14:textId="77777777" w:rsidR="005B1C0A" w:rsidRDefault="005B1C0A" w:rsidP="005B1C0A">
      <w:r>
        <w:t>you will like him."</w:t>
      </w:r>
    </w:p>
    <w:p w14:paraId="6658C276" w14:textId="77777777" w:rsidR="005B1C0A" w:rsidRDefault="005B1C0A" w:rsidP="005B1C0A">
      <w:r>
        <w:t>"I do not doubt it," replied he, rather astonished at her earnestness</w:t>
      </w:r>
    </w:p>
    <w:p w14:paraId="76290999" w14:textId="77777777" w:rsidR="005B1C0A" w:rsidRDefault="005B1C0A" w:rsidP="005B1C0A">
      <w:r>
        <w:t>and warmth; for had he not imagined it to be a joke for the good of her</w:t>
      </w:r>
    </w:p>
    <w:p w14:paraId="1F621F88" w14:textId="77777777" w:rsidR="005B1C0A" w:rsidRDefault="005B1C0A" w:rsidP="005B1C0A">
      <w:r>
        <w:t>acquaintance in general, founded only on a something or a nothing</w:t>
      </w:r>
    </w:p>
    <w:p w14:paraId="12605C15" w14:textId="77777777" w:rsidR="005B1C0A" w:rsidRDefault="005B1C0A" w:rsidP="005B1C0A">
      <w:r>
        <w:t>between Mr. Willoughby and herself, he would not have ventured to</w:t>
      </w:r>
    </w:p>
    <w:p w14:paraId="15B94389" w14:textId="77777777" w:rsidR="005B1C0A" w:rsidRDefault="005B1C0A" w:rsidP="005B1C0A">
      <w:r>
        <w:t>mention it.</w:t>
      </w:r>
    </w:p>
    <w:p w14:paraId="7F609131" w14:textId="77777777" w:rsidR="005B1C0A" w:rsidRDefault="005B1C0A" w:rsidP="005B1C0A">
      <w:r>
        <w:t>CHAPTER 19</w:t>
      </w:r>
    </w:p>
    <w:p w14:paraId="36AF0E5F" w14:textId="77777777" w:rsidR="005B1C0A" w:rsidRDefault="005B1C0A" w:rsidP="005B1C0A">
      <w:r>
        <w:t>Edward remained a week at the cottage; he was earnestly pressed by Mrs.</w:t>
      </w:r>
    </w:p>
    <w:p w14:paraId="74C718DE" w14:textId="77777777" w:rsidR="005B1C0A" w:rsidRDefault="005B1C0A" w:rsidP="005B1C0A">
      <w:r>
        <w:t>Dashwood to stay longer; but, as if he were bent only on</w:t>
      </w:r>
    </w:p>
    <w:p w14:paraId="1511EBFF" w14:textId="77777777" w:rsidR="005B1C0A" w:rsidRDefault="005B1C0A" w:rsidP="005B1C0A">
      <w:r>
        <w:t>self-mortification, he seemed resolved to be gone when his enjoyment</w:t>
      </w:r>
    </w:p>
    <w:p w14:paraId="6B97461D" w14:textId="77777777" w:rsidR="005B1C0A" w:rsidRDefault="005B1C0A" w:rsidP="005B1C0A">
      <w:r>
        <w:t>among his friends was at the height. His spirits, during the last two</w:t>
      </w:r>
    </w:p>
    <w:p w14:paraId="2569B462" w14:textId="77777777" w:rsidR="005B1C0A" w:rsidRDefault="005B1C0A" w:rsidP="005B1C0A">
      <w:r>
        <w:t>or three days, though still very unequal, were greatly improved--he</w:t>
      </w:r>
    </w:p>
    <w:p w14:paraId="6339D22A" w14:textId="77777777" w:rsidR="005B1C0A" w:rsidRDefault="005B1C0A" w:rsidP="005B1C0A">
      <w:r>
        <w:t>grew more and more partial to the house and environs--never spoke of</w:t>
      </w:r>
    </w:p>
    <w:p w14:paraId="3C4088CC" w14:textId="77777777" w:rsidR="005B1C0A" w:rsidRDefault="005B1C0A" w:rsidP="005B1C0A">
      <w:r>
        <w:t>going away without a sigh--declared his time to be wholly</w:t>
      </w:r>
    </w:p>
    <w:p w14:paraId="12CCD766" w14:textId="77777777" w:rsidR="005B1C0A" w:rsidRDefault="005B1C0A" w:rsidP="005B1C0A">
      <w:r>
        <w:t>disengaged--even doubted to what place he should go when he left</w:t>
      </w:r>
    </w:p>
    <w:p w14:paraId="57701D00" w14:textId="77777777" w:rsidR="005B1C0A" w:rsidRDefault="005B1C0A" w:rsidP="005B1C0A">
      <w:r>
        <w:t>them--but still, go he must. Never had any week passed so quickly--he</w:t>
      </w:r>
    </w:p>
    <w:p w14:paraId="031564A4" w14:textId="77777777" w:rsidR="005B1C0A" w:rsidRDefault="005B1C0A" w:rsidP="005B1C0A">
      <w:r>
        <w:lastRenderedPageBreak/>
        <w:t>could hardly believe it to be gone. He said so repeatedly; other</w:t>
      </w:r>
    </w:p>
    <w:p w14:paraId="66C2A0AC" w14:textId="77777777" w:rsidR="005B1C0A" w:rsidRDefault="005B1C0A" w:rsidP="005B1C0A">
      <w:r>
        <w:t>things he said too, which marked the turn of his feelings and gave the</w:t>
      </w:r>
    </w:p>
    <w:p w14:paraId="539AD00F" w14:textId="77777777" w:rsidR="005B1C0A" w:rsidRDefault="005B1C0A" w:rsidP="005B1C0A">
      <w:r>
        <w:t>lie to his actions. He had no pleasure at Norland; he detested being</w:t>
      </w:r>
    </w:p>
    <w:p w14:paraId="752CBDAA" w14:textId="77777777" w:rsidR="005B1C0A" w:rsidRDefault="005B1C0A" w:rsidP="005B1C0A">
      <w:r>
        <w:t>in town; but either to Norland or London, he must go. He valued their</w:t>
      </w:r>
    </w:p>
    <w:p w14:paraId="50752A61" w14:textId="77777777" w:rsidR="005B1C0A" w:rsidRDefault="005B1C0A" w:rsidP="005B1C0A">
      <w:r>
        <w:t>kindness beyond any thing, and his greatest happiness was in being with</w:t>
      </w:r>
    </w:p>
    <w:p w14:paraId="39E79C63" w14:textId="77777777" w:rsidR="005B1C0A" w:rsidRDefault="005B1C0A" w:rsidP="005B1C0A">
      <w:r>
        <w:t>them. Yet, he must leave them at the end of a week, in spite of their</w:t>
      </w:r>
    </w:p>
    <w:p w14:paraId="056750F1" w14:textId="77777777" w:rsidR="005B1C0A" w:rsidRDefault="005B1C0A" w:rsidP="005B1C0A">
      <w:r>
        <w:t>wishes and his own, and without any restraint on his time.</w:t>
      </w:r>
    </w:p>
    <w:p w14:paraId="6798F242" w14:textId="77777777" w:rsidR="005B1C0A" w:rsidRDefault="005B1C0A" w:rsidP="005B1C0A">
      <w:r>
        <w:t>Elinor placed all that was astonishing in this way of acting to his</w:t>
      </w:r>
    </w:p>
    <w:p w14:paraId="7192BD78" w14:textId="77777777" w:rsidR="005B1C0A" w:rsidRDefault="005B1C0A" w:rsidP="005B1C0A">
      <w:r>
        <w:t>mother's account; and it was happy for her that he had a mother whose</w:t>
      </w:r>
    </w:p>
    <w:p w14:paraId="257B8939" w14:textId="77777777" w:rsidR="005B1C0A" w:rsidRDefault="005B1C0A" w:rsidP="005B1C0A">
      <w:r>
        <w:t>character was so imperfectly known to her, as to be the general excuse</w:t>
      </w:r>
    </w:p>
    <w:p w14:paraId="0F4C2774" w14:textId="77777777" w:rsidR="005B1C0A" w:rsidRDefault="005B1C0A" w:rsidP="005B1C0A">
      <w:r>
        <w:t>for every thing strange on the part of her son. Disappointed, however,</w:t>
      </w:r>
    </w:p>
    <w:p w14:paraId="77923526" w14:textId="77777777" w:rsidR="005B1C0A" w:rsidRDefault="005B1C0A" w:rsidP="005B1C0A">
      <w:r>
        <w:t>and vexed as she was, and sometimes displeased with his uncertain</w:t>
      </w:r>
    </w:p>
    <w:p w14:paraId="3F0DF2DC" w14:textId="77777777" w:rsidR="005B1C0A" w:rsidRDefault="005B1C0A" w:rsidP="005B1C0A">
      <w:r>
        <w:t>behaviour to herself, she was very well disposed on the whole to regard</w:t>
      </w:r>
    </w:p>
    <w:p w14:paraId="152AA5BC" w14:textId="77777777" w:rsidR="005B1C0A" w:rsidRDefault="005B1C0A" w:rsidP="005B1C0A">
      <w:r>
        <w:t>his actions with all the candid allowances and generous qualifications,</w:t>
      </w:r>
    </w:p>
    <w:p w14:paraId="2024DF89" w14:textId="77777777" w:rsidR="005B1C0A" w:rsidRDefault="005B1C0A" w:rsidP="005B1C0A">
      <w:r>
        <w:t>which had been rather more painfully extorted from her, for</w:t>
      </w:r>
    </w:p>
    <w:p w14:paraId="41A05420" w14:textId="77777777" w:rsidR="005B1C0A" w:rsidRDefault="005B1C0A" w:rsidP="005B1C0A">
      <w:r>
        <w:t>Willoughby's service, by her mother. His want of spirits, of openness,</w:t>
      </w:r>
    </w:p>
    <w:p w14:paraId="3EC822CC" w14:textId="77777777" w:rsidR="005B1C0A" w:rsidRDefault="005B1C0A" w:rsidP="005B1C0A">
      <w:r>
        <w:t>and of consistency, were most usually attributed to his want of</w:t>
      </w:r>
    </w:p>
    <w:p w14:paraId="1EEBB76A" w14:textId="77777777" w:rsidR="005B1C0A" w:rsidRDefault="005B1C0A" w:rsidP="005B1C0A">
      <w:r>
        <w:t>independence, and his better knowledge of Mrs. Ferrars's disposition</w:t>
      </w:r>
    </w:p>
    <w:p w14:paraId="53E8260A" w14:textId="77777777" w:rsidR="005B1C0A" w:rsidRDefault="005B1C0A" w:rsidP="005B1C0A">
      <w:r>
        <w:t>and designs. The shortness of his visit, the steadiness of his purpose</w:t>
      </w:r>
    </w:p>
    <w:p w14:paraId="0C0820E2" w14:textId="77777777" w:rsidR="005B1C0A" w:rsidRDefault="005B1C0A" w:rsidP="005B1C0A">
      <w:r>
        <w:t>in leaving them, originated in the same fettered inclination, the same</w:t>
      </w:r>
    </w:p>
    <w:p w14:paraId="2EE22A03" w14:textId="77777777" w:rsidR="005B1C0A" w:rsidRDefault="005B1C0A" w:rsidP="005B1C0A">
      <w:r>
        <w:t>inevitable necessity of temporizing with his mother. The old</w:t>
      </w:r>
    </w:p>
    <w:p w14:paraId="35727980" w14:textId="77777777" w:rsidR="005B1C0A" w:rsidRDefault="005B1C0A" w:rsidP="005B1C0A">
      <w:r>
        <w:t>well-established grievance of duty against will, parent against child,</w:t>
      </w:r>
    </w:p>
    <w:p w14:paraId="03ABF720" w14:textId="77777777" w:rsidR="005B1C0A" w:rsidRDefault="005B1C0A" w:rsidP="005B1C0A">
      <w:r>
        <w:t>was the cause of all. She would have been glad to know when these</w:t>
      </w:r>
    </w:p>
    <w:p w14:paraId="77342F02" w14:textId="77777777" w:rsidR="005B1C0A" w:rsidRDefault="005B1C0A" w:rsidP="005B1C0A">
      <w:r>
        <w:t>difficulties were to cease, this opposition was to yield,--when Mrs.</w:t>
      </w:r>
    </w:p>
    <w:p w14:paraId="27FC5C42" w14:textId="77777777" w:rsidR="005B1C0A" w:rsidRDefault="005B1C0A" w:rsidP="005B1C0A">
      <w:r>
        <w:t>Ferrars would be reformed, and her son be at liberty to be happy. But</w:t>
      </w:r>
    </w:p>
    <w:p w14:paraId="176C259F" w14:textId="77777777" w:rsidR="005B1C0A" w:rsidRDefault="005B1C0A" w:rsidP="005B1C0A">
      <w:r>
        <w:t>from such vain wishes she was forced to turn for comfort to the renewal</w:t>
      </w:r>
    </w:p>
    <w:p w14:paraId="2AEC0FD7" w14:textId="77777777" w:rsidR="005B1C0A" w:rsidRDefault="005B1C0A" w:rsidP="005B1C0A">
      <w:r>
        <w:t>of her confidence in Edward's affection, to the remembrance of every</w:t>
      </w:r>
    </w:p>
    <w:p w14:paraId="3D288518" w14:textId="77777777" w:rsidR="005B1C0A" w:rsidRDefault="005B1C0A" w:rsidP="005B1C0A">
      <w:r>
        <w:t>mark of regard in look or word which fell from him while at Barton, and</w:t>
      </w:r>
    </w:p>
    <w:p w14:paraId="5686C954" w14:textId="77777777" w:rsidR="005B1C0A" w:rsidRDefault="005B1C0A" w:rsidP="005B1C0A">
      <w:r>
        <w:t>above all to that flattering proof of it which he constantly wore round</w:t>
      </w:r>
    </w:p>
    <w:p w14:paraId="0BE66CAB" w14:textId="77777777" w:rsidR="005B1C0A" w:rsidRDefault="005B1C0A" w:rsidP="005B1C0A">
      <w:r>
        <w:lastRenderedPageBreak/>
        <w:t>his finger.</w:t>
      </w:r>
    </w:p>
    <w:p w14:paraId="21E384BC" w14:textId="77777777" w:rsidR="005B1C0A" w:rsidRDefault="005B1C0A" w:rsidP="005B1C0A">
      <w:r>
        <w:t>"I think, Edward," said Mrs. Dashwood, as they were at breakfast the</w:t>
      </w:r>
    </w:p>
    <w:p w14:paraId="3067E502" w14:textId="77777777" w:rsidR="005B1C0A" w:rsidRDefault="005B1C0A" w:rsidP="005B1C0A">
      <w:r>
        <w:t>last morning, "you would be a happier man if you had any profession to</w:t>
      </w:r>
    </w:p>
    <w:p w14:paraId="1CC946DC" w14:textId="77777777" w:rsidR="005B1C0A" w:rsidRDefault="005B1C0A" w:rsidP="005B1C0A">
      <w:r>
        <w:t>engage your time and give an interest to your plans and actions. Some</w:t>
      </w:r>
    </w:p>
    <w:p w14:paraId="70B0242F" w14:textId="77777777" w:rsidR="005B1C0A" w:rsidRDefault="005B1C0A" w:rsidP="005B1C0A">
      <w:r>
        <w:t>inconvenience to your friends, indeed, might result from it--you would</w:t>
      </w:r>
    </w:p>
    <w:p w14:paraId="30691D1B" w14:textId="77777777" w:rsidR="005B1C0A" w:rsidRDefault="005B1C0A" w:rsidP="005B1C0A">
      <w:r>
        <w:t>not be able to give them so much of your time. But (with a smile) you</w:t>
      </w:r>
    </w:p>
    <w:p w14:paraId="4B8E5C5D" w14:textId="77777777" w:rsidR="005B1C0A" w:rsidRDefault="005B1C0A" w:rsidP="005B1C0A">
      <w:r>
        <w:t>would be materially benefited in one particular at least--you would</w:t>
      </w:r>
    </w:p>
    <w:p w14:paraId="2F7A4789" w14:textId="77777777" w:rsidR="005B1C0A" w:rsidRDefault="005B1C0A" w:rsidP="005B1C0A">
      <w:r>
        <w:t>know where to go when you left them."</w:t>
      </w:r>
    </w:p>
    <w:p w14:paraId="01170DE4" w14:textId="77777777" w:rsidR="005B1C0A" w:rsidRDefault="005B1C0A" w:rsidP="005B1C0A">
      <w:r>
        <w:t>"I do assure you," he replied, "that I have long thought on this point,</w:t>
      </w:r>
    </w:p>
    <w:p w14:paraId="6C7CA35D" w14:textId="77777777" w:rsidR="005B1C0A" w:rsidRDefault="005B1C0A" w:rsidP="005B1C0A">
      <w:r>
        <w:t>as you think now. It has been, and is, and probably will always be a</w:t>
      </w:r>
    </w:p>
    <w:p w14:paraId="04942831" w14:textId="77777777" w:rsidR="005B1C0A" w:rsidRDefault="005B1C0A" w:rsidP="005B1C0A">
      <w:r>
        <w:t>heavy misfortune to me, that I have had no necessary business to engage</w:t>
      </w:r>
    </w:p>
    <w:p w14:paraId="42D69320" w14:textId="77777777" w:rsidR="005B1C0A" w:rsidRDefault="005B1C0A" w:rsidP="005B1C0A">
      <w:r>
        <w:t>me, no profession to give me employment, or afford me any thing like</w:t>
      </w:r>
    </w:p>
    <w:p w14:paraId="3CD71CB9" w14:textId="77777777" w:rsidR="005B1C0A" w:rsidRDefault="005B1C0A" w:rsidP="005B1C0A">
      <w:r>
        <w:t>independence. But unfortunately my own nicety, and the nicety of my</w:t>
      </w:r>
    </w:p>
    <w:p w14:paraId="2375C6D7" w14:textId="77777777" w:rsidR="005B1C0A" w:rsidRDefault="005B1C0A" w:rsidP="005B1C0A">
      <w:r>
        <w:t>friends, have made me what I am, an idle, helpless being. We never</w:t>
      </w:r>
    </w:p>
    <w:p w14:paraId="7859F394" w14:textId="77777777" w:rsidR="005B1C0A" w:rsidRDefault="005B1C0A" w:rsidP="005B1C0A">
      <w:r>
        <w:t>could agree in our choice of a profession. I always preferred the</w:t>
      </w:r>
    </w:p>
    <w:p w14:paraId="2DE26DED" w14:textId="77777777" w:rsidR="005B1C0A" w:rsidRDefault="005B1C0A" w:rsidP="005B1C0A">
      <w:r>
        <w:t>church, as I still do. But that was not smart enough for my family.</w:t>
      </w:r>
    </w:p>
    <w:p w14:paraId="629FEBFF" w14:textId="77777777" w:rsidR="005B1C0A" w:rsidRDefault="005B1C0A" w:rsidP="005B1C0A">
      <w:r>
        <w:t>They recommended the army. That was a great deal too smart for me.</w:t>
      </w:r>
    </w:p>
    <w:p w14:paraId="2C2D79BE" w14:textId="77777777" w:rsidR="005B1C0A" w:rsidRDefault="005B1C0A" w:rsidP="005B1C0A">
      <w:r>
        <w:t>The law was allowed to be genteel enough; many young men, who had</w:t>
      </w:r>
    </w:p>
    <w:p w14:paraId="67A43B46" w14:textId="77777777" w:rsidR="005B1C0A" w:rsidRDefault="005B1C0A" w:rsidP="005B1C0A">
      <w:r>
        <w:t>chambers in the Temple, made a very good appearance in the first</w:t>
      </w:r>
    </w:p>
    <w:p w14:paraId="2282D0B0" w14:textId="77777777" w:rsidR="005B1C0A" w:rsidRDefault="005B1C0A" w:rsidP="005B1C0A">
      <w:r>
        <w:t>circles, and drove about town in very knowing gigs. But I had no</w:t>
      </w:r>
    </w:p>
    <w:p w14:paraId="0F8CA4C4" w14:textId="77777777" w:rsidR="005B1C0A" w:rsidRDefault="005B1C0A" w:rsidP="005B1C0A">
      <w:r>
        <w:t>inclination for the law, even in this less abstruse study of it, which</w:t>
      </w:r>
    </w:p>
    <w:p w14:paraId="2199A8DB" w14:textId="77777777" w:rsidR="005B1C0A" w:rsidRDefault="005B1C0A" w:rsidP="005B1C0A">
      <w:r>
        <w:t>my family approved. As for the navy, it had fashion on its side, but I</w:t>
      </w:r>
    </w:p>
    <w:p w14:paraId="1EEF8F22" w14:textId="77777777" w:rsidR="005B1C0A" w:rsidRDefault="005B1C0A" w:rsidP="005B1C0A">
      <w:r>
        <w:t>was too old when the subject was first started to enter it--and, at</w:t>
      </w:r>
    </w:p>
    <w:p w14:paraId="6752E051" w14:textId="77777777" w:rsidR="005B1C0A" w:rsidRDefault="005B1C0A" w:rsidP="005B1C0A">
      <w:r>
        <w:t>length, as there was no necessity for my having any profession at all,</w:t>
      </w:r>
    </w:p>
    <w:p w14:paraId="717482E0" w14:textId="77777777" w:rsidR="005B1C0A" w:rsidRDefault="005B1C0A" w:rsidP="005B1C0A">
      <w:r>
        <w:t>as I might be as dashing and expensive without a red coat on my back as</w:t>
      </w:r>
    </w:p>
    <w:p w14:paraId="1DCDCA75" w14:textId="77777777" w:rsidR="005B1C0A" w:rsidRDefault="005B1C0A" w:rsidP="005B1C0A">
      <w:r>
        <w:t>with one, idleness was pronounced on the whole to be most advantageous</w:t>
      </w:r>
    </w:p>
    <w:p w14:paraId="7ADCA060" w14:textId="77777777" w:rsidR="005B1C0A" w:rsidRDefault="005B1C0A" w:rsidP="005B1C0A">
      <w:r>
        <w:t>and honourable, and a young man of eighteen is not in general so</w:t>
      </w:r>
    </w:p>
    <w:p w14:paraId="7D0173B7" w14:textId="77777777" w:rsidR="005B1C0A" w:rsidRDefault="005B1C0A" w:rsidP="005B1C0A">
      <w:r>
        <w:t>earnestly bent on being busy as to resist the solicitations of his</w:t>
      </w:r>
    </w:p>
    <w:p w14:paraId="3BC1229A" w14:textId="77777777" w:rsidR="005B1C0A" w:rsidRDefault="005B1C0A" w:rsidP="005B1C0A">
      <w:r>
        <w:t>friends to do nothing. I was therefore entered at Oxford and have been</w:t>
      </w:r>
    </w:p>
    <w:p w14:paraId="7B592FCE" w14:textId="77777777" w:rsidR="005B1C0A" w:rsidRDefault="005B1C0A" w:rsidP="005B1C0A">
      <w:r>
        <w:lastRenderedPageBreak/>
        <w:t>properly idle ever since."</w:t>
      </w:r>
    </w:p>
    <w:p w14:paraId="278BE514" w14:textId="77777777" w:rsidR="005B1C0A" w:rsidRDefault="005B1C0A" w:rsidP="005B1C0A">
      <w:r>
        <w:t>"The consequence of which, I suppose, will be," said Mrs. Dashwood,</w:t>
      </w:r>
    </w:p>
    <w:p w14:paraId="3CDFF1D4" w14:textId="77777777" w:rsidR="005B1C0A" w:rsidRDefault="005B1C0A" w:rsidP="005B1C0A">
      <w:r>
        <w:t>"since leisure has not promoted your own happiness, that your sons will</w:t>
      </w:r>
    </w:p>
    <w:p w14:paraId="764D2961" w14:textId="77777777" w:rsidR="005B1C0A" w:rsidRDefault="005B1C0A" w:rsidP="005B1C0A">
      <w:r>
        <w:t>be brought up to as many pursuits, employments, professions, and trades</w:t>
      </w:r>
    </w:p>
    <w:p w14:paraId="09396680" w14:textId="77777777" w:rsidR="005B1C0A" w:rsidRDefault="005B1C0A" w:rsidP="005B1C0A">
      <w:r>
        <w:t>as Columella's."</w:t>
      </w:r>
    </w:p>
    <w:p w14:paraId="7A1E0481" w14:textId="77777777" w:rsidR="005B1C0A" w:rsidRDefault="005B1C0A" w:rsidP="005B1C0A">
      <w:r>
        <w:t>"They will be brought up," said he, in a serious accent, "to be as</w:t>
      </w:r>
    </w:p>
    <w:p w14:paraId="6C9FB80E" w14:textId="77777777" w:rsidR="005B1C0A" w:rsidRDefault="005B1C0A" w:rsidP="005B1C0A">
      <w:r>
        <w:t>unlike myself as is possible. In feeling, in action, in condition, in</w:t>
      </w:r>
    </w:p>
    <w:p w14:paraId="4664E034" w14:textId="77777777" w:rsidR="005B1C0A" w:rsidRDefault="005B1C0A" w:rsidP="005B1C0A">
      <w:r>
        <w:t>every thing."</w:t>
      </w:r>
    </w:p>
    <w:p w14:paraId="26FA131E" w14:textId="77777777" w:rsidR="005B1C0A" w:rsidRDefault="005B1C0A" w:rsidP="005B1C0A">
      <w:r>
        <w:t>"Come, come; this is all an effusion of immediate want of spirits,</w:t>
      </w:r>
    </w:p>
    <w:p w14:paraId="62BC32C6" w14:textId="77777777" w:rsidR="005B1C0A" w:rsidRDefault="005B1C0A" w:rsidP="005B1C0A">
      <w:r>
        <w:t>Edward. You are in a melancholy humour, and fancy that any one unlike</w:t>
      </w:r>
    </w:p>
    <w:p w14:paraId="68F4BDB4" w14:textId="77777777" w:rsidR="005B1C0A" w:rsidRDefault="005B1C0A" w:rsidP="005B1C0A">
      <w:r>
        <w:t>yourself must be happy. But remember that the pain of parting from</w:t>
      </w:r>
    </w:p>
    <w:p w14:paraId="101E9230" w14:textId="77777777" w:rsidR="005B1C0A" w:rsidRDefault="005B1C0A" w:rsidP="005B1C0A">
      <w:r>
        <w:t>friends will be felt by every body at times, whatever be their</w:t>
      </w:r>
    </w:p>
    <w:p w14:paraId="7FDAEF36" w14:textId="77777777" w:rsidR="005B1C0A" w:rsidRDefault="005B1C0A" w:rsidP="005B1C0A">
      <w:r>
        <w:t>education or state. Know your own happiness. You want nothing but</w:t>
      </w:r>
    </w:p>
    <w:p w14:paraId="0D17D82A" w14:textId="77777777" w:rsidR="005B1C0A" w:rsidRDefault="005B1C0A" w:rsidP="005B1C0A">
      <w:r>
        <w:t>patience--or give it a more fascinating name, call it hope. Your</w:t>
      </w:r>
    </w:p>
    <w:p w14:paraId="66CC8C50" w14:textId="77777777" w:rsidR="005B1C0A" w:rsidRDefault="005B1C0A" w:rsidP="005B1C0A">
      <w:r>
        <w:t>mother will secure to you, in time, that independence you are so</w:t>
      </w:r>
    </w:p>
    <w:p w14:paraId="502FB6B9" w14:textId="77777777" w:rsidR="005B1C0A" w:rsidRDefault="005B1C0A" w:rsidP="005B1C0A">
      <w:r>
        <w:t>anxious for; it is her duty, and it will, it must ere long become her</w:t>
      </w:r>
    </w:p>
    <w:p w14:paraId="5181B2FE" w14:textId="77777777" w:rsidR="005B1C0A" w:rsidRDefault="005B1C0A" w:rsidP="005B1C0A">
      <w:r>
        <w:t>happiness to prevent your whole youth from being wasted in discontent.</w:t>
      </w:r>
    </w:p>
    <w:p w14:paraId="77BCA7AA" w14:textId="77777777" w:rsidR="005B1C0A" w:rsidRDefault="005B1C0A" w:rsidP="005B1C0A">
      <w:r>
        <w:t>How much may not a few months do?"</w:t>
      </w:r>
    </w:p>
    <w:p w14:paraId="1B792C75" w14:textId="77777777" w:rsidR="005B1C0A" w:rsidRDefault="005B1C0A" w:rsidP="005B1C0A">
      <w:r>
        <w:t>"I think," replied Edward, "that I may defy many months to produce any</w:t>
      </w:r>
    </w:p>
    <w:p w14:paraId="12AB362F" w14:textId="77777777" w:rsidR="005B1C0A" w:rsidRDefault="005B1C0A" w:rsidP="005B1C0A">
      <w:r>
        <w:t>good to me."</w:t>
      </w:r>
    </w:p>
    <w:p w14:paraId="4D4A6CF5" w14:textId="77777777" w:rsidR="005B1C0A" w:rsidRDefault="005B1C0A" w:rsidP="005B1C0A">
      <w:r>
        <w:t>This desponding turn of mind, though it could not be communicated to</w:t>
      </w:r>
    </w:p>
    <w:p w14:paraId="3B42E293" w14:textId="77777777" w:rsidR="005B1C0A" w:rsidRDefault="005B1C0A" w:rsidP="005B1C0A">
      <w:r>
        <w:t>Mrs. Dashwood, gave additional pain to them all in the parting, which</w:t>
      </w:r>
    </w:p>
    <w:p w14:paraId="0FFAE6A4" w14:textId="77777777" w:rsidR="005B1C0A" w:rsidRDefault="005B1C0A" w:rsidP="005B1C0A">
      <w:r>
        <w:t>shortly took place, and left an uncomfortable impression on Elinor's</w:t>
      </w:r>
    </w:p>
    <w:p w14:paraId="276ECEC3" w14:textId="77777777" w:rsidR="005B1C0A" w:rsidRDefault="005B1C0A" w:rsidP="005B1C0A">
      <w:r>
        <w:t>feelings especially, which required some trouble and time to subdue.</w:t>
      </w:r>
    </w:p>
    <w:p w14:paraId="60FED69F" w14:textId="77777777" w:rsidR="005B1C0A" w:rsidRDefault="005B1C0A" w:rsidP="005B1C0A">
      <w:r>
        <w:t>But as it was her determination to subdue it, and to prevent herself</w:t>
      </w:r>
    </w:p>
    <w:p w14:paraId="2B7C6C0D" w14:textId="77777777" w:rsidR="005B1C0A" w:rsidRDefault="005B1C0A" w:rsidP="005B1C0A">
      <w:r>
        <w:t>from appearing to suffer more than what all her family suffered on his</w:t>
      </w:r>
    </w:p>
    <w:p w14:paraId="5F4A03D7" w14:textId="77777777" w:rsidR="005B1C0A" w:rsidRDefault="005B1C0A" w:rsidP="005B1C0A">
      <w:r>
        <w:t>going away, she did not adopt the method so judiciously employed by</w:t>
      </w:r>
    </w:p>
    <w:p w14:paraId="35823622" w14:textId="77777777" w:rsidR="005B1C0A" w:rsidRDefault="005B1C0A" w:rsidP="005B1C0A">
      <w:r>
        <w:t>Marianne, on a similar occasion, to augment and fix her sorrow, by</w:t>
      </w:r>
    </w:p>
    <w:p w14:paraId="5F6386D3" w14:textId="77777777" w:rsidR="005B1C0A" w:rsidRDefault="005B1C0A" w:rsidP="005B1C0A">
      <w:r>
        <w:t>seeking silence, solitude and idleness. Their means were as different</w:t>
      </w:r>
    </w:p>
    <w:p w14:paraId="083829A4" w14:textId="77777777" w:rsidR="005B1C0A" w:rsidRDefault="005B1C0A" w:rsidP="005B1C0A">
      <w:r>
        <w:lastRenderedPageBreak/>
        <w:t>as their objects, and equally suited to the advancement of each.</w:t>
      </w:r>
    </w:p>
    <w:p w14:paraId="6DA23C03" w14:textId="77777777" w:rsidR="005B1C0A" w:rsidRDefault="005B1C0A" w:rsidP="005B1C0A">
      <w:r>
        <w:t>Elinor sat down to her drawing-table as soon as he was out of the</w:t>
      </w:r>
    </w:p>
    <w:p w14:paraId="03E52B37" w14:textId="77777777" w:rsidR="005B1C0A" w:rsidRDefault="005B1C0A" w:rsidP="005B1C0A">
      <w:r>
        <w:t>house, busily employed herself the whole day, neither sought nor</w:t>
      </w:r>
    </w:p>
    <w:p w14:paraId="09B794A8" w14:textId="77777777" w:rsidR="005B1C0A" w:rsidRDefault="005B1C0A" w:rsidP="005B1C0A">
      <w:r>
        <w:t>avoided the mention of his name, appeared to interest herself almost as</w:t>
      </w:r>
    </w:p>
    <w:p w14:paraId="62CEA2EF" w14:textId="77777777" w:rsidR="005B1C0A" w:rsidRDefault="005B1C0A" w:rsidP="005B1C0A">
      <w:r>
        <w:t>much as ever in the general concerns of the family, and if, by this</w:t>
      </w:r>
    </w:p>
    <w:p w14:paraId="2C4D839E" w14:textId="77777777" w:rsidR="005B1C0A" w:rsidRDefault="005B1C0A" w:rsidP="005B1C0A">
      <w:r>
        <w:t>conduct, she did not lessen her own grief, it was at least prevented</w:t>
      </w:r>
    </w:p>
    <w:p w14:paraId="34BF013E" w14:textId="77777777" w:rsidR="005B1C0A" w:rsidRDefault="005B1C0A" w:rsidP="005B1C0A">
      <w:r>
        <w:t>from unnecessary increase, and her mother and sisters were spared much</w:t>
      </w:r>
    </w:p>
    <w:p w14:paraId="1E9F6DE2" w14:textId="77777777" w:rsidR="005B1C0A" w:rsidRDefault="005B1C0A" w:rsidP="005B1C0A">
      <w:r>
        <w:t>solicitude on her account.</w:t>
      </w:r>
    </w:p>
    <w:p w14:paraId="65474014" w14:textId="77777777" w:rsidR="005B1C0A" w:rsidRDefault="005B1C0A" w:rsidP="005B1C0A">
      <w:r>
        <w:t>Such behaviour as this, so exactly the reverse of her own, appeared no</w:t>
      </w:r>
    </w:p>
    <w:p w14:paraId="79723C51" w14:textId="77777777" w:rsidR="005B1C0A" w:rsidRDefault="005B1C0A" w:rsidP="005B1C0A">
      <w:r>
        <w:t>more meritorious to Marianne, than her own had seemed faulty to her.</w:t>
      </w:r>
    </w:p>
    <w:p w14:paraId="2E80F5B3" w14:textId="77777777" w:rsidR="005B1C0A" w:rsidRDefault="005B1C0A" w:rsidP="005B1C0A">
      <w:r>
        <w:t>The business of self-command she settled very easily;--with strong</w:t>
      </w:r>
    </w:p>
    <w:p w14:paraId="245E9AB0" w14:textId="77777777" w:rsidR="005B1C0A" w:rsidRDefault="005B1C0A" w:rsidP="005B1C0A">
      <w:r>
        <w:t>affections it was impossible, with calm ones it could have no merit.</w:t>
      </w:r>
    </w:p>
    <w:p w14:paraId="5C61106D" w14:textId="77777777" w:rsidR="005B1C0A" w:rsidRDefault="005B1C0A" w:rsidP="005B1C0A">
      <w:r>
        <w:t>That her sister's affections WERE calm, she dared not deny, though she</w:t>
      </w:r>
    </w:p>
    <w:p w14:paraId="12C0122C" w14:textId="77777777" w:rsidR="005B1C0A" w:rsidRDefault="005B1C0A" w:rsidP="005B1C0A">
      <w:r>
        <w:t>blushed to acknowledge it; and of the strength of her own, she gave a</w:t>
      </w:r>
    </w:p>
    <w:p w14:paraId="6D85DD07" w14:textId="77777777" w:rsidR="005B1C0A" w:rsidRDefault="005B1C0A" w:rsidP="005B1C0A">
      <w:r>
        <w:t>very striking proof, by still loving and respecting that sister, in</w:t>
      </w:r>
    </w:p>
    <w:p w14:paraId="437D347A" w14:textId="77777777" w:rsidR="005B1C0A" w:rsidRDefault="005B1C0A" w:rsidP="005B1C0A">
      <w:r>
        <w:t>spite of this mortifying conviction.</w:t>
      </w:r>
    </w:p>
    <w:p w14:paraId="35530B8E" w14:textId="77777777" w:rsidR="005B1C0A" w:rsidRDefault="005B1C0A" w:rsidP="005B1C0A">
      <w:r>
        <w:t>Without shutting herself up from her family, or leaving the house in</w:t>
      </w:r>
    </w:p>
    <w:p w14:paraId="4DEF1B41" w14:textId="77777777" w:rsidR="005B1C0A" w:rsidRDefault="005B1C0A" w:rsidP="005B1C0A">
      <w:r>
        <w:t>determined solitude to avoid them, or lying awake the whole night to</w:t>
      </w:r>
    </w:p>
    <w:p w14:paraId="68F57031" w14:textId="77777777" w:rsidR="005B1C0A" w:rsidRDefault="005B1C0A" w:rsidP="005B1C0A">
      <w:r>
        <w:t>indulge meditation, Elinor found every day afforded her leisure enough</w:t>
      </w:r>
    </w:p>
    <w:p w14:paraId="2ADDF100" w14:textId="77777777" w:rsidR="005B1C0A" w:rsidRDefault="005B1C0A" w:rsidP="005B1C0A">
      <w:r>
        <w:t>to think of Edward, and of Edward's behaviour, in every possible</w:t>
      </w:r>
    </w:p>
    <w:p w14:paraId="1F7367BE" w14:textId="77777777" w:rsidR="005B1C0A" w:rsidRDefault="005B1C0A" w:rsidP="005B1C0A">
      <w:r>
        <w:t>variety which the different state of her spirits at different times</w:t>
      </w:r>
    </w:p>
    <w:p w14:paraId="295F963A" w14:textId="77777777" w:rsidR="005B1C0A" w:rsidRDefault="005B1C0A" w:rsidP="005B1C0A">
      <w:r>
        <w:t>could produce,--with tenderness, pity, approbation, censure, and doubt.</w:t>
      </w:r>
    </w:p>
    <w:p w14:paraId="5312FD5F" w14:textId="77777777" w:rsidR="005B1C0A" w:rsidRDefault="005B1C0A" w:rsidP="005B1C0A">
      <w:r>
        <w:t>There were moments in abundance, when, if not by the absence of her</w:t>
      </w:r>
    </w:p>
    <w:p w14:paraId="1A8EF83C" w14:textId="77777777" w:rsidR="005B1C0A" w:rsidRDefault="005B1C0A" w:rsidP="005B1C0A">
      <w:r>
        <w:t>mother and sisters, at least by the nature of their employments,</w:t>
      </w:r>
    </w:p>
    <w:p w14:paraId="79D5DDA6" w14:textId="77777777" w:rsidR="005B1C0A" w:rsidRDefault="005B1C0A" w:rsidP="005B1C0A">
      <w:r>
        <w:t>conversation was forbidden among them, and every effect of solitude was</w:t>
      </w:r>
    </w:p>
    <w:p w14:paraId="1CA530ED" w14:textId="77777777" w:rsidR="005B1C0A" w:rsidRDefault="005B1C0A" w:rsidP="005B1C0A">
      <w:r>
        <w:t>produced. Her mind was inevitably at liberty; her thoughts could not</w:t>
      </w:r>
    </w:p>
    <w:p w14:paraId="0852C540" w14:textId="77777777" w:rsidR="005B1C0A" w:rsidRDefault="005B1C0A" w:rsidP="005B1C0A">
      <w:r>
        <w:t>be chained elsewhere; and the past and the future, on a subject so</w:t>
      </w:r>
    </w:p>
    <w:p w14:paraId="6A65D0DC" w14:textId="77777777" w:rsidR="005B1C0A" w:rsidRDefault="005B1C0A" w:rsidP="005B1C0A">
      <w:r>
        <w:t>interesting, must be before her, must force her attention, and engross</w:t>
      </w:r>
    </w:p>
    <w:p w14:paraId="5F0A72FE" w14:textId="77777777" w:rsidR="005B1C0A" w:rsidRDefault="005B1C0A" w:rsidP="005B1C0A">
      <w:r>
        <w:t>her memory, her reflection, and her fancy.</w:t>
      </w:r>
    </w:p>
    <w:p w14:paraId="2EEA69C5" w14:textId="77777777" w:rsidR="005B1C0A" w:rsidRDefault="005B1C0A" w:rsidP="005B1C0A">
      <w:r>
        <w:lastRenderedPageBreak/>
        <w:t>From a reverie of this kind, as she sat at her drawing-table, she was</w:t>
      </w:r>
    </w:p>
    <w:p w14:paraId="71E868D4" w14:textId="77777777" w:rsidR="005B1C0A" w:rsidRDefault="005B1C0A" w:rsidP="005B1C0A">
      <w:r>
        <w:t>roused one morning, soon after Edward's leaving them, by the arrival of</w:t>
      </w:r>
    </w:p>
    <w:p w14:paraId="7C0A8B0B" w14:textId="77777777" w:rsidR="005B1C0A" w:rsidRDefault="005B1C0A" w:rsidP="005B1C0A">
      <w:r>
        <w:t>company. She happened to be quite alone. The closing of the little</w:t>
      </w:r>
    </w:p>
    <w:p w14:paraId="3B8512EB" w14:textId="77777777" w:rsidR="005B1C0A" w:rsidRDefault="005B1C0A" w:rsidP="005B1C0A">
      <w:r>
        <w:t>gate, at the entrance of the green court in front of the house, drew</w:t>
      </w:r>
    </w:p>
    <w:p w14:paraId="7B3386D4" w14:textId="77777777" w:rsidR="005B1C0A" w:rsidRDefault="005B1C0A" w:rsidP="005B1C0A">
      <w:r>
        <w:t>her eyes to the window, and she saw a large party walking up to the</w:t>
      </w:r>
    </w:p>
    <w:p w14:paraId="02C85B78" w14:textId="77777777" w:rsidR="005B1C0A" w:rsidRDefault="005B1C0A" w:rsidP="005B1C0A">
      <w:r>
        <w:t>door. Amongst them were Sir John and Lady Middleton and Mrs. Jennings,</w:t>
      </w:r>
    </w:p>
    <w:p w14:paraId="5B69C629" w14:textId="77777777" w:rsidR="005B1C0A" w:rsidRDefault="005B1C0A" w:rsidP="005B1C0A">
      <w:r>
        <w:t>but there were two others, a gentleman and lady, who were quite unknown</w:t>
      </w:r>
    </w:p>
    <w:p w14:paraId="03E3FC40" w14:textId="77777777" w:rsidR="005B1C0A" w:rsidRDefault="005B1C0A" w:rsidP="005B1C0A">
      <w:r>
        <w:t>to her. She was sitting near the window, and as soon as Sir John</w:t>
      </w:r>
    </w:p>
    <w:p w14:paraId="5C50D633" w14:textId="77777777" w:rsidR="005B1C0A" w:rsidRDefault="005B1C0A" w:rsidP="005B1C0A">
      <w:r>
        <w:t>perceived her, he left the rest of the party to the ceremony of</w:t>
      </w:r>
    </w:p>
    <w:p w14:paraId="24365026" w14:textId="77777777" w:rsidR="005B1C0A" w:rsidRDefault="005B1C0A" w:rsidP="005B1C0A">
      <w:r>
        <w:t>knocking at the door, and stepping across the turf, obliged her to open</w:t>
      </w:r>
    </w:p>
    <w:p w14:paraId="52AD91AD" w14:textId="77777777" w:rsidR="005B1C0A" w:rsidRDefault="005B1C0A" w:rsidP="005B1C0A">
      <w:r>
        <w:t>the casement to speak to him, though the space was so short between the</w:t>
      </w:r>
    </w:p>
    <w:p w14:paraId="67BA8BD0" w14:textId="77777777" w:rsidR="005B1C0A" w:rsidRDefault="005B1C0A" w:rsidP="005B1C0A">
      <w:r>
        <w:t>door and the window, as to make it hardly possible to speak at one</w:t>
      </w:r>
    </w:p>
    <w:p w14:paraId="7A928EF7" w14:textId="77777777" w:rsidR="005B1C0A" w:rsidRDefault="005B1C0A" w:rsidP="005B1C0A">
      <w:r>
        <w:t>without being heard at the other.</w:t>
      </w:r>
    </w:p>
    <w:p w14:paraId="638382DA" w14:textId="77777777" w:rsidR="005B1C0A" w:rsidRDefault="005B1C0A" w:rsidP="005B1C0A">
      <w:r>
        <w:t>"Well," said he, "we have brought you some strangers. How do you like</w:t>
      </w:r>
    </w:p>
    <w:p w14:paraId="473FDF67" w14:textId="77777777" w:rsidR="005B1C0A" w:rsidRDefault="005B1C0A" w:rsidP="005B1C0A">
      <w:r>
        <w:t>them?"</w:t>
      </w:r>
    </w:p>
    <w:p w14:paraId="786A5612" w14:textId="77777777" w:rsidR="005B1C0A" w:rsidRDefault="005B1C0A" w:rsidP="005B1C0A">
      <w:r>
        <w:t>"Hush! they will hear you."</w:t>
      </w:r>
    </w:p>
    <w:p w14:paraId="2274E0B5" w14:textId="77777777" w:rsidR="005B1C0A" w:rsidRDefault="005B1C0A" w:rsidP="005B1C0A">
      <w:r>
        <w:t>"Never mind if they do. It is only the Palmers. Charlotte is very</w:t>
      </w:r>
    </w:p>
    <w:p w14:paraId="78DD5671" w14:textId="77777777" w:rsidR="005B1C0A" w:rsidRDefault="005B1C0A" w:rsidP="005B1C0A">
      <w:r>
        <w:t>pretty, I can tell you. You may see her if you look this way."</w:t>
      </w:r>
    </w:p>
    <w:p w14:paraId="5E4A3352" w14:textId="77777777" w:rsidR="005B1C0A" w:rsidRDefault="005B1C0A" w:rsidP="005B1C0A">
      <w:r>
        <w:t>As Elinor was certain of seeing her in a couple of minutes, without</w:t>
      </w:r>
    </w:p>
    <w:p w14:paraId="5F9FBDCF" w14:textId="77777777" w:rsidR="005B1C0A" w:rsidRDefault="005B1C0A" w:rsidP="005B1C0A">
      <w:r>
        <w:t>taking that liberty, she begged to be excused.</w:t>
      </w:r>
    </w:p>
    <w:p w14:paraId="0E41930E" w14:textId="77777777" w:rsidR="005B1C0A" w:rsidRDefault="005B1C0A" w:rsidP="005B1C0A">
      <w:r>
        <w:t>"Where is Marianne? Has she run away because we are come? I see her</w:t>
      </w:r>
    </w:p>
    <w:p w14:paraId="04B3464C" w14:textId="77777777" w:rsidR="005B1C0A" w:rsidRDefault="005B1C0A" w:rsidP="005B1C0A">
      <w:r>
        <w:t>instrument is open."</w:t>
      </w:r>
    </w:p>
    <w:p w14:paraId="6C9C8CA7" w14:textId="77777777" w:rsidR="005B1C0A" w:rsidRDefault="005B1C0A" w:rsidP="005B1C0A">
      <w:r>
        <w:t>"She is walking, I believe."</w:t>
      </w:r>
    </w:p>
    <w:p w14:paraId="4CCCC19A" w14:textId="77777777" w:rsidR="005B1C0A" w:rsidRDefault="005B1C0A" w:rsidP="005B1C0A">
      <w:r>
        <w:t>They were now joined by Mrs. Jennings, who had not patience enough to</w:t>
      </w:r>
    </w:p>
    <w:p w14:paraId="662C102D" w14:textId="77777777" w:rsidR="005B1C0A" w:rsidRDefault="005B1C0A" w:rsidP="005B1C0A">
      <w:r>
        <w:t>wait till the door was opened before she told HER story. She came</w:t>
      </w:r>
    </w:p>
    <w:p w14:paraId="43758961" w14:textId="77777777" w:rsidR="005B1C0A" w:rsidRDefault="005B1C0A" w:rsidP="005B1C0A">
      <w:r>
        <w:t>hallooing to the window, "How do you do, my dear? How does Mrs.</w:t>
      </w:r>
    </w:p>
    <w:p w14:paraId="0F2431D2" w14:textId="77777777" w:rsidR="005B1C0A" w:rsidRDefault="005B1C0A" w:rsidP="005B1C0A">
      <w:r>
        <w:t>Dashwood do? And where are your sisters? What! all alone! you will be</w:t>
      </w:r>
    </w:p>
    <w:p w14:paraId="7A98081F" w14:textId="77777777" w:rsidR="005B1C0A" w:rsidRDefault="005B1C0A" w:rsidP="005B1C0A">
      <w:r>
        <w:t>glad of a little company to sit with you. I have brought my other son</w:t>
      </w:r>
    </w:p>
    <w:p w14:paraId="357C8E5D" w14:textId="77777777" w:rsidR="005B1C0A" w:rsidRDefault="005B1C0A" w:rsidP="005B1C0A">
      <w:r>
        <w:t>and daughter to see you. Only think of their coming so suddenly! I</w:t>
      </w:r>
    </w:p>
    <w:p w14:paraId="066E5E6E" w14:textId="77777777" w:rsidR="005B1C0A" w:rsidRDefault="005B1C0A" w:rsidP="005B1C0A">
      <w:r>
        <w:lastRenderedPageBreak/>
        <w:t>thought I heard a carriage last night, while we were drinking our tea,</w:t>
      </w:r>
    </w:p>
    <w:p w14:paraId="532950DD" w14:textId="77777777" w:rsidR="005B1C0A" w:rsidRDefault="005B1C0A" w:rsidP="005B1C0A">
      <w:r>
        <w:t>but it never entered my head that it could be them. I thought of</w:t>
      </w:r>
    </w:p>
    <w:p w14:paraId="7310233F" w14:textId="77777777" w:rsidR="005B1C0A" w:rsidRDefault="005B1C0A" w:rsidP="005B1C0A">
      <w:r>
        <w:t>nothing but whether it might not be Colonel Brandon come back again; so</w:t>
      </w:r>
    </w:p>
    <w:p w14:paraId="4D25167B" w14:textId="77777777" w:rsidR="005B1C0A" w:rsidRDefault="005B1C0A" w:rsidP="005B1C0A">
      <w:r>
        <w:t>I said to Sir John, I do think I hear a carriage; perhaps it is Colonel</w:t>
      </w:r>
    </w:p>
    <w:p w14:paraId="22DC4A6C" w14:textId="77777777" w:rsidR="005B1C0A" w:rsidRDefault="005B1C0A" w:rsidP="005B1C0A">
      <w:r>
        <w:t>Brandon come back again"--</w:t>
      </w:r>
    </w:p>
    <w:p w14:paraId="781FCDA0" w14:textId="77777777" w:rsidR="005B1C0A" w:rsidRDefault="005B1C0A" w:rsidP="005B1C0A">
      <w:r>
        <w:t>Elinor was obliged to turn from her, in the middle of her story, to</w:t>
      </w:r>
    </w:p>
    <w:p w14:paraId="77205C65" w14:textId="77777777" w:rsidR="005B1C0A" w:rsidRDefault="005B1C0A" w:rsidP="005B1C0A">
      <w:r>
        <w:t>receive the rest of the party; Lady Middleton introduced the two</w:t>
      </w:r>
    </w:p>
    <w:p w14:paraId="2F8596D6" w14:textId="77777777" w:rsidR="005B1C0A" w:rsidRDefault="005B1C0A" w:rsidP="005B1C0A">
      <w:r>
        <w:t>strangers; Mrs. Dashwood and Margaret came down stairs at the same</w:t>
      </w:r>
    </w:p>
    <w:p w14:paraId="32F86B3B" w14:textId="77777777" w:rsidR="005B1C0A" w:rsidRDefault="005B1C0A" w:rsidP="005B1C0A">
      <w:r>
        <w:t>time, and they all sat down to look at one another, while Mrs. Jennings</w:t>
      </w:r>
    </w:p>
    <w:p w14:paraId="7F3687F4" w14:textId="77777777" w:rsidR="005B1C0A" w:rsidRDefault="005B1C0A" w:rsidP="005B1C0A">
      <w:r>
        <w:t>continued her story as she walked through the passage into the parlour,</w:t>
      </w:r>
    </w:p>
    <w:p w14:paraId="6A0A8D74" w14:textId="77777777" w:rsidR="005B1C0A" w:rsidRDefault="005B1C0A" w:rsidP="005B1C0A">
      <w:r>
        <w:t>attended by Sir John.</w:t>
      </w:r>
    </w:p>
    <w:p w14:paraId="31E1980C" w14:textId="77777777" w:rsidR="005B1C0A" w:rsidRDefault="005B1C0A" w:rsidP="005B1C0A">
      <w:r>
        <w:t>Mrs. Palmer was several years younger than Lady Middleton, and totally</w:t>
      </w:r>
    </w:p>
    <w:p w14:paraId="3692D655" w14:textId="77777777" w:rsidR="005B1C0A" w:rsidRDefault="005B1C0A" w:rsidP="005B1C0A">
      <w:r>
        <w:t>unlike her in every respect. She was short and plump, had a very</w:t>
      </w:r>
    </w:p>
    <w:p w14:paraId="3A3549C7" w14:textId="77777777" w:rsidR="005B1C0A" w:rsidRDefault="005B1C0A" w:rsidP="005B1C0A">
      <w:r>
        <w:t>pretty face, and the finest expression of good humour in it that could</w:t>
      </w:r>
    </w:p>
    <w:p w14:paraId="295C3B66" w14:textId="77777777" w:rsidR="005B1C0A" w:rsidRDefault="005B1C0A" w:rsidP="005B1C0A">
      <w:r>
        <w:t>possibly be. Her manners were by no means so elegant as her sister's,</w:t>
      </w:r>
    </w:p>
    <w:p w14:paraId="525F854E" w14:textId="77777777" w:rsidR="005B1C0A" w:rsidRDefault="005B1C0A" w:rsidP="005B1C0A">
      <w:r>
        <w:t>but they were much more prepossessing. She came in with a smile,</w:t>
      </w:r>
    </w:p>
    <w:p w14:paraId="3589E597" w14:textId="77777777" w:rsidR="005B1C0A" w:rsidRDefault="005B1C0A" w:rsidP="005B1C0A">
      <w:r>
        <w:t>smiled all the time of her visit, except when she laughed, and smiled</w:t>
      </w:r>
    </w:p>
    <w:p w14:paraId="0639AD0C" w14:textId="77777777" w:rsidR="005B1C0A" w:rsidRDefault="005B1C0A" w:rsidP="005B1C0A">
      <w:r>
        <w:t>when she went away. Her husband was a grave looking young man of five</w:t>
      </w:r>
    </w:p>
    <w:p w14:paraId="6DB05B01" w14:textId="77777777" w:rsidR="005B1C0A" w:rsidRDefault="005B1C0A" w:rsidP="005B1C0A">
      <w:r>
        <w:t>or six and twenty, with an air of more fashion and sense than his wife,</w:t>
      </w:r>
    </w:p>
    <w:p w14:paraId="21A037AA" w14:textId="77777777" w:rsidR="005B1C0A" w:rsidRDefault="005B1C0A" w:rsidP="005B1C0A">
      <w:r>
        <w:t>but of less willingness to please or be pleased. He entered the room</w:t>
      </w:r>
    </w:p>
    <w:p w14:paraId="1A8449CE" w14:textId="77777777" w:rsidR="005B1C0A" w:rsidRDefault="005B1C0A" w:rsidP="005B1C0A">
      <w:r>
        <w:t>with a look of self-consequence, slightly bowed to the ladies, without</w:t>
      </w:r>
    </w:p>
    <w:p w14:paraId="60101D87" w14:textId="77777777" w:rsidR="005B1C0A" w:rsidRDefault="005B1C0A" w:rsidP="005B1C0A">
      <w:r>
        <w:t>speaking a word, and, after briefly surveying them and their</w:t>
      </w:r>
    </w:p>
    <w:p w14:paraId="6549BF00" w14:textId="77777777" w:rsidR="005B1C0A" w:rsidRDefault="005B1C0A" w:rsidP="005B1C0A">
      <w:r>
        <w:t>apartments, took up a newspaper from the table, and continued to read</w:t>
      </w:r>
    </w:p>
    <w:p w14:paraId="59313F9C" w14:textId="77777777" w:rsidR="005B1C0A" w:rsidRDefault="005B1C0A" w:rsidP="005B1C0A">
      <w:r>
        <w:t>it as long as he staid.</w:t>
      </w:r>
    </w:p>
    <w:p w14:paraId="516230FE" w14:textId="77777777" w:rsidR="005B1C0A" w:rsidRDefault="005B1C0A" w:rsidP="005B1C0A">
      <w:r>
        <w:t>Mrs. Palmer, on the contrary, who was strongly endowed by nature with a</w:t>
      </w:r>
    </w:p>
    <w:p w14:paraId="3EFE5AA3" w14:textId="77777777" w:rsidR="005B1C0A" w:rsidRDefault="005B1C0A" w:rsidP="005B1C0A">
      <w:r>
        <w:t>turn for being uniformly civil and happy, was hardly seated before her</w:t>
      </w:r>
    </w:p>
    <w:p w14:paraId="3EE7FB4D" w14:textId="77777777" w:rsidR="005B1C0A" w:rsidRDefault="005B1C0A" w:rsidP="005B1C0A">
      <w:r>
        <w:t>admiration of the parlour and every thing in it burst forth.</w:t>
      </w:r>
    </w:p>
    <w:p w14:paraId="64A09BE0" w14:textId="77777777" w:rsidR="005B1C0A" w:rsidRDefault="005B1C0A" w:rsidP="005B1C0A">
      <w:r>
        <w:t>"Well! what a delightful room this is! I never saw anything so</w:t>
      </w:r>
    </w:p>
    <w:p w14:paraId="0088D797" w14:textId="77777777" w:rsidR="005B1C0A" w:rsidRDefault="005B1C0A" w:rsidP="005B1C0A">
      <w:r>
        <w:t>charming! Only think, Mamma, how it is improved since I was here last!</w:t>
      </w:r>
    </w:p>
    <w:p w14:paraId="1CC36EF6" w14:textId="77777777" w:rsidR="005B1C0A" w:rsidRDefault="005B1C0A" w:rsidP="005B1C0A">
      <w:r>
        <w:lastRenderedPageBreak/>
        <w:t>I always thought it such a sweet place, ma'am! (turning to Mrs.</w:t>
      </w:r>
    </w:p>
    <w:p w14:paraId="10848234" w14:textId="77777777" w:rsidR="005B1C0A" w:rsidRDefault="005B1C0A" w:rsidP="005B1C0A">
      <w:r>
        <w:t>Dashwood) but you have made it so charming! Only look, sister, how</w:t>
      </w:r>
    </w:p>
    <w:p w14:paraId="4683B1A9" w14:textId="77777777" w:rsidR="005B1C0A" w:rsidRDefault="005B1C0A" w:rsidP="005B1C0A">
      <w:r>
        <w:t>delightful every thing is! How I should like such a house for myself!</w:t>
      </w:r>
    </w:p>
    <w:p w14:paraId="45437B65" w14:textId="77777777" w:rsidR="005B1C0A" w:rsidRDefault="005B1C0A" w:rsidP="005B1C0A">
      <w:r>
        <w:t>Should not you, Mr. Palmer?"</w:t>
      </w:r>
    </w:p>
    <w:p w14:paraId="48E1AF80" w14:textId="77777777" w:rsidR="005B1C0A" w:rsidRDefault="005B1C0A" w:rsidP="005B1C0A">
      <w:r>
        <w:t>Mr. Palmer made her no answer, and did not even raise his eyes from the</w:t>
      </w:r>
    </w:p>
    <w:p w14:paraId="1516AB3A" w14:textId="77777777" w:rsidR="005B1C0A" w:rsidRDefault="005B1C0A" w:rsidP="005B1C0A">
      <w:r>
        <w:t>newspaper.</w:t>
      </w:r>
    </w:p>
    <w:p w14:paraId="21B38EDD" w14:textId="77777777" w:rsidR="005B1C0A" w:rsidRDefault="005B1C0A" w:rsidP="005B1C0A">
      <w:r>
        <w:t>"Mr. Palmer does not hear me," said she, laughing; "he never does</w:t>
      </w:r>
    </w:p>
    <w:p w14:paraId="007C7002" w14:textId="77777777" w:rsidR="005B1C0A" w:rsidRDefault="005B1C0A" w:rsidP="005B1C0A">
      <w:r>
        <w:t>sometimes. It is so ridiculous!"</w:t>
      </w:r>
    </w:p>
    <w:p w14:paraId="40E1A749" w14:textId="77777777" w:rsidR="005B1C0A" w:rsidRDefault="005B1C0A" w:rsidP="005B1C0A">
      <w:r>
        <w:t>This was quite a new idea to Mrs. Dashwood; she had never been used to</w:t>
      </w:r>
    </w:p>
    <w:p w14:paraId="2BDB7BF4" w14:textId="77777777" w:rsidR="005B1C0A" w:rsidRDefault="005B1C0A" w:rsidP="005B1C0A">
      <w:r>
        <w:t>find wit in the inattention of any one, and could not help looking with</w:t>
      </w:r>
    </w:p>
    <w:p w14:paraId="1E2F1C2E" w14:textId="77777777" w:rsidR="005B1C0A" w:rsidRDefault="005B1C0A" w:rsidP="005B1C0A">
      <w:r>
        <w:t>surprise at them both.</w:t>
      </w:r>
    </w:p>
    <w:p w14:paraId="1058D0B4" w14:textId="77777777" w:rsidR="005B1C0A" w:rsidRDefault="005B1C0A" w:rsidP="005B1C0A">
      <w:r>
        <w:t>Mrs. Jennings, in the meantime, talked on as loud as she could, and</w:t>
      </w:r>
    </w:p>
    <w:p w14:paraId="3A4B4183" w14:textId="77777777" w:rsidR="005B1C0A" w:rsidRDefault="005B1C0A" w:rsidP="005B1C0A">
      <w:r>
        <w:t>continued her account of their surprise, the evening before, on seeing</w:t>
      </w:r>
    </w:p>
    <w:p w14:paraId="741D1A4D" w14:textId="77777777" w:rsidR="005B1C0A" w:rsidRDefault="005B1C0A" w:rsidP="005B1C0A">
      <w:r>
        <w:t>their friends, without ceasing till every thing was told. Mrs. Palmer</w:t>
      </w:r>
    </w:p>
    <w:p w14:paraId="1B86E267" w14:textId="77777777" w:rsidR="005B1C0A" w:rsidRDefault="005B1C0A" w:rsidP="005B1C0A">
      <w:r>
        <w:t>laughed heartily at the recollection of their astonishment, and every</w:t>
      </w:r>
    </w:p>
    <w:p w14:paraId="20A84896" w14:textId="77777777" w:rsidR="005B1C0A" w:rsidRDefault="005B1C0A" w:rsidP="005B1C0A">
      <w:r>
        <w:t>body agreed, two or three times over, that it had been quite an</w:t>
      </w:r>
    </w:p>
    <w:p w14:paraId="72F55AB0" w14:textId="77777777" w:rsidR="005B1C0A" w:rsidRDefault="005B1C0A" w:rsidP="005B1C0A">
      <w:r>
        <w:t>agreeable surprise.</w:t>
      </w:r>
    </w:p>
    <w:p w14:paraId="49A4F49E" w14:textId="77777777" w:rsidR="005B1C0A" w:rsidRDefault="005B1C0A" w:rsidP="005B1C0A">
      <w:r>
        <w:t>"You may believe how glad we all were to see them," added Mrs.</w:t>
      </w:r>
    </w:p>
    <w:p w14:paraId="584933C7" w14:textId="77777777" w:rsidR="005B1C0A" w:rsidRDefault="005B1C0A" w:rsidP="005B1C0A">
      <w:r>
        <w:t>Jennings, leaning forward towards Elinor, and speaking in a low voice</w:t>
      </w:r>
    </w:p>
    <w:p w14:paraId="0B544618" w14:textId="77777777" w:rsidR="005B1C0A" w:rsidRDefault="005B1C0A" w:rsidP="005B1C0A">
      <w:r>
        <w:t>as if she meant to be heard by no one else, though they were seated on</w:t>
      </w:r>
    </w:p>
    <w:p w14:paraId="3B11B04E" w14:textId="77777777" w:rsidR="005B1C0A" w:rsidRDefault="005B1C0A" w:rsidP="005B1C0A">
      <w:r>
        <w:t>different sides of the room; "but, however, I can't help wishing they</w:t>
      </w:r>
    </w:p>
    <w:p w14:paraId="30A572E8" w14:textId="77777777" w:rsidR="005B1C0A" w:rsidRDefault="005B1C0A" w:rsidP="005B1C0A">
      <w:r>
        <w:t>had not travelled quite so fast, nor made such a long journey of it,</w:t>
      </w:r>
    </w:p>
    <w:p w14:paraId="56360E90" w14:textId="77777777" w:rsidR="005B1C0A" w:rsidRDefault="005B1C0A" w:rsidP="005B1C0A">
      <w:r>
        <w:t>for they came all round by London upon account of some business, for</w:t>
      </w:r>
    </w:p>
    <w:p w14:paraId="72D993CF" w14:textId="77777777" w:rsidR="005B1C0A" w:rsidRDefault="005B1C0A" w:rsidP="005B1C0A">
      <w:r>
        <w:t>you know (nodding significantly and pointing to her daughter) it was</w:t>
      </w:r>
    </w:p>
    <w:p w14:paraId="200862D0" w14:textId="77777777" w:rsidR="005B1C0A" w:rsidRDefault="005B1C0A" w:rsidP="005B1C0A">
      <w:r>
        <w:t>wrong in her situation. I wanted her to stay at home and rest this</w:t>
      </w:r>
    </w:p>
    <w:p w14:paraId="7CC38DB7" w14:textId="77777777" w:rsidR="005B1C0A" w:rsidRDefault="005B1C0A" w:rsidP="005B1C0A">
      <w:r>
        <w:t>morning, but she would come with us; she longed so much to see you all!"</w:t>
      </w:r>
    </w:p>
    <w:p w14:paraId="7520A29C" w14:textId="77777777" w:rsidR="005B1C0A" w:rsidRDefault="005B1C0A" w:rsidP="005B1C0A">
      <w:r>
        <w:t>Mrs. Palmer laughed, and said it would not do her any harm.</w:t>
      </w:r>
    </w:p>
    <w:p w14:paraId="000B21B4" w14:textId="77777777" w:rsidR="005B1C0A" w:rsidRDefault="005B1C0A" w:rsidP="005B1C0A">
      <w:r>
        <w:t>"She expects to be confined in February," continued Mrs. Jennings.</w:t>
      </w:r>
    </w:p>
    <w:p w14:paraId="4618A093" w14:textId="77777777" w:rsidR="005B1C0A" w:rsidRDefault="005B1C0A" w:rsidP="005B1C0A">
      <w:r>
        <w:t>Lady Middleton could no longer endure such a conversation, and</w:t>
      </w:r>
    </w:p>
    <w:p w14:paraId="39D50B5C" w14:textId="77777777" w:rsidR="005B1C0A" w:rsidRDefault="005B1C0A" w:rsidP="005B1C0A">
      <w:r>
        <w:lastRenderedPageBreak/>
        <w:t>therefore exerted herself to ask Mr. Palmer if there was any news in</w:t>
      </w:r>
    </w:p>
    <w:p w14:paraId="3D219560" w14:textId="77777777" w:rsidR="005B1C0A" w:rsidRDefault="005B1C0A" w:rsidP="005B1C0A">
      <w:r>
        <w:t>the paper.</w:t>
      </w:r>
    </w:p>
    <w:p w14:paraId="4C6C4C41" w14:textId="77777777" w:rsidR="005B1C0A" w:rsidRDefault="005B1C0A" w:rsidP="005B1C0A">
      <w:r>
        <w:t>"No, none at all," he replied, and read on.</w:t>
      </w:r>
    </w:p>
    <w:p w14:paraId="71B64548" w14:textId="77777777" w:rsidR="005B1C0A" w:rsidRDefault="005B1C0A" w:rsidP="005B1C0A">
      <w:r>
        <w:t>"Here comes Marianne," cried Sir John. "Now, Palmer, you shall see a</w:t>
      </w:r>
    </w:p>
    <w:p w14:paraId="788CDC08" w14:textId="77777777" w:rsidR="005B1C0A" w:rsidRDefault="005B1C0A" w:rsidP="005B1C0A">
      <w:r>
        <w:t>monstrous pretty girl."</w:t>
      </w:r>
    </w:p>
    <w:p w14:paraId="4EE208EE" w14:textId="77777777" w:rsidR="005B1C0A" w:rsidRDefault="005B1C0A" w:rsidP="005B1C0A">
      <w:r>
        <w:t>He immediately went into the passage, opened the front door, and</w:t>
      </w:r>
    </w:p>
    <w:p w14:paraId="507D6D33" w14:textId="77777777" w:rsidR="005B1C0A" w:rsidRDefault="005B1C0A" w:rsidP="005B1C0A">
      <w:r>
        <w:t>ushered her in himself. Mrs. Jennings asked her, as soon as she</w:t>
      </w:r>
    </w:p>
    <w:p w14:paraId="76D31617" w14:textId="77777777" w:rsidR="005B1C0A" w:rsidRDefault="005B1C0A" w:rsidP="005B1C0A">
      <w:r>
        <w:t>appeared, if she had not been to Allenham; and Mrs. Palmer laughed so</w:t>
      </w:r>
    </w:p>
    <w:p w14:paraId="1B036505" w14:textId="77777777" w:rsidR="005B1C0A" w:rsidRDefault="005B1C0A" w:rsidP="005B1C0A">
      <w:r>
        <w:t>heartily at the question, as to show she understood it. Mr. Palmer</w:t>
      </w:r>
    </w:p>
    <w:p w14:paraId="6C47439C" w14:textId="77777777" w:rsidR="005B1C0A" w:rsidRDefault="005B1C0A" w:rsidP="005B1C0A">
      <w:r>
        <w:t>looked up on her entering the room, stared at her some minutes, and</w:t>
      </w:r>
    </w:p>
    <w:p w14:paraId="04F9ACDD" w14:textId="77777777" w:rsidR="005B1C0A" w:rsidRDefault="005B1C0A" w:rsidP="005B1C0A">
      <w:r>
        <w:t>then returned to his newspaper. Mrs. Palmer's eye was now caught by</w:t>
      </w:r>
    </w:p>
    <w:p w14:paraId="7969510E" w14:textId="77777777" w:rsidR="005B1C0A" w:rsidRDefault="005B1C0A" w:rsidP="005B1C0A">
      <w:r>
        <w:t>the drawings which hung round the room. She got up to examine them.</w:t>
      </w:r>
    </w:p>
    <w:p w14:paraId="58577DD2" w14:textId="77777777" w:rsidR="005B1C0A" w:rsidRDefault="005B1C0A" w:rsidP="005B1C0A">
      <w:r>
        <w:t>"Oh! dear, how beautiful these are! Well! how delightful! Do but</w:t>
      </w:r>
    </w:p>
    <w:p w14:paraId="2F82C552" w14:textId="77777777" w:rsidR="005B1C0A" w:rsidRDefault="005B1C0A" w:rsidP="005B1C0A">
      <w:r>
        <w:t>look, mama, how sweet! I declare they are quite charming; I could look</w:t>
      </w:r>
    </w:p>
    <w:p w14:paraId="46D8A112" w14:textId="77777777" w:rsidR="005B1C0A" w:rsidRDefault="005B1C0A" w:rsidP="005B1C0A">
      <w:r>
        <w:t>at them for ever." And then sitting down again, she very soon forgot</w:t>
      </w:r>
    </w:p>
    <w:p w14:paraId="7FA817E9" w14:textId="77777777" w:rsidR="005B1C0A" w:rsidRDefault="005B1C0A" w:rsidP="005B1C0A">
      <w:r>
        <w:t>that there were any such things in the room.</w:t>
      </w:r>
    </w:p>
    <w:p w14:paraId="6EAA46D2" w14:textId="77777777" w:rsidR="005B1C0A" w:rsidRDefault="005B1C0A" w:rsidP="005B1C0A">
      <w:r>
        <w:t>When Lady Middleton rose to go away, Mr. Palmer rose also, laid down</w:t>
      </w:r>
    </w:p>
    <w:p w14:paraId="156BC5D3" w14:textId="77777777" w:rsidR="005B1C0A" w:rsidRDefault="005B1C0A" w:rsidP="005B1C0A">
      <w:r>
        <w:t>the newspaper, stretched himself and looked at them all around.</w:t>
      </w:r>
    </w:p>
    <w:p w14:paraId="6290F9E8" w14:textId="77777777" w:rsidR="005B1C0A" w:rsidRDefault="005B1C0A" w:rsidP="005B1C0A">
      <w:r>
        <w:t>"My love, have you been asleep?" said his wife, laughing.</w:t>
      </w:r>
    </w:p>
    <w:p w14:paraId="6ED01358" w14:textId="77777777" w:rsidR="005B1C0A" w:rsidRDefault="005B1C0A" w:rsidP="005B1C0A">
      <w:r>
        <w:t>He made her no answer; and only observed, after again examining the</w:t>
      </w:r>
    </w:p>
    <w:p w14:paraId="3F82FD8C" w14:textId="77777777" w:rsidR="005B1C0A" w:rsidRDefault="005B1C0A" w:rsidP="005B1C0A">
      <w:r>
        <w:t>room, that it was very low pitched, and that the ceiling was crooked.</w:t>
      </w:r>
    </w:p>
    <w:p w14:paraId="1F45B0F7" w14:textId="77777777" w:rsidR="005B1C0A" w:rsidRDefault="005B1C0A" w:rsidP="005B1C0A">
      <w:r>
        <w:t>He then made his bow, and departed with the rest.</w:t>
      </w:r>
    </w:p>
    <w:p w14:paraId="4FA2A3AF" w14:textId="77777777" w:rsidR="005B1C0A" w:rsidRDefault="005B1C0A" w:rsidP="005B1C0A">
      <w:r>
        <w:t>Sir John had been very urgent with them all to spend the next day at</w:t>
      </w:r>
    </w:p>
    <w:p w14:paraId="2D6E5401" w14:textId="77777777" w:rsidR="005B1C0A" w:rsidRDefault="005B1C0A" w:rsidP="005B1C0A">
      <w:r>
        <w:t>the park. Mrs. Dashwood, who did not chuse to dine with them oftener</w:t>
      </w:r>
    </w:p>
    <w:p w14:paraId="7C99859F" w14:textId="77777777" w:rsidR="005B1C0A" w:rsidRDefault="005B1C0A" w:rsidP="005B1C0A">
      <w:r>
        <w:t>than they dined at the cottage, absolutely refused on her own account;</w:t>
      </w:r>
    </w:p>
    <w:p w14:paraId="28A82E1B" w14:textId="77777777" w:rsidR="005B1C0A" w:rsidRDefault="005B1C0A" w:rsidP="005B1C0A">
      <w:r>
        <w:t>her daughters might do as they pleased. But they had no curiosity to</w:t>
      </w:r>
    </w:p>
    <w:p w14:paraId="56FD99B3" w14:textId="77777777" w:rsidR="005B1C0A" w:rsidRDefault="005B1C0A" w:rsidP="005B1C0A">
      <w:r>
        <w:t>see how Mr. and Mrs. Palmer ate their dinner, and no expectation of</w:t>
      </w:r>
    </w:p>
    <w:p w14:paraId="59FE4456" w14:textId="77777777" w:rsidR="005B1C0A" w:rsidRDefault="005B1C0A" w:rsidP="005B1C0A">
      <w:r>
        <w:t>pleasure from them in any other way. They attempted, therefore,</w:t>
      </w:r>
    </w:p>
    <w:p w14:paraId="0A908F0E" w14:textId="77777777" w:rsidR="005B1C0A" w:rsidRDefault="005B1C0A" w:rsidP="005B1C0A">
      <w:r>
        <w:t>likewise, to excuse themselves; the weather was uncertain, and not</w:t>
      </w:r>
    </w:p>
    <w:p w14:paraId="66CCD091" w14:textId="77777777" w:rsidR="005B1C0A" w:rsidRDefault="005B1C0A" w:rsidP="005B1C0A">
      <w:r>
        <w:lastRenderedPageBreak/>
        <w:t>likely to be good. But Sir John would not be satisfied--the carriage</w:t>
      </w:r>
    </w:p>
    <w:p w14:paraId="5A6A4BA0" w14:textId="77777777" w:rsidR="005B1C0A" w:rsidRDefault="005B1C0A" w:rsidP="005B1C0A">
      <w:r>
        <w:t>should be sent for them and they must come. Lady Middleton too, though</w:t>
      </w:r>
    </w:p>
    <w:p w14:paraId="3AE42A1E" w14:textId="77777777" w:rsidR="005B1C0A" w:rsidRDefault="005B1C0A" w:rsidP="005B1C0A">
      <w:r>
        <w:t>she did not press their mother, pressed them. Mrs. Jennings and Mrs.</w:t>
      </w:r>
    </w:p>
    <w:p w14:paraId="5E309770" w14:textId="77777777" w:rsidR="005B1C0A" w:rsidRDefault="005B1C0A" w:rsidP="005B1C0A">
      <w:r>
        <w:t>Palmer joined their entreaties, all seemed equally anxious to avoid a</w:t>
      </w:r>
    </w:p>
    <w:p w14:paraId="092E9C07" w14:textId="77777777" w:rsidR="005B1C0A" w:rsidRDefault="005B1C0A" w:rsidP="005B1C0A">
      <w:r>
        <w:t>family party; and the young ladies were obliged to yield.</w:t>
      </w:r>
    </w:p>
    <w:p w14:paraId="5C246114" w14:textId="77777777" w:rsidR="005B1C0A" w:rsidRDefault="005B1C0A" w:rsidP="005B1C0A">
      <w:r>
        <w:t>"Why should they ask us?" said Marianne, as soon as they were gone.</w:t>
      </w:r>
    </w:p>
    <w:p w14:paraId="7AAD205E" w14:textId="77777777" w:rsidR="005B1C0A" w:rsidRDefault="005B1C0A" w:rsidP="005B1C0A">
      <w:r>
        <w:t>"The rent of this cottage is said to be low; but we have it on very</w:t>
      </w:r>
    </w:p>
    <w:p w14:paraId="5EBFA9C3" w14:textId="77777777" w:rsidR="005B1C0A" w:rsidRDefault="005B1C0A" w:rsidP="005B1C0A">
      <w:r>
        <w:t>hard terms, if we are to dine at the park whenever any one is staying</w:t>
      </w:r>
    </w:p>
    <w:p w14:paraId="79E0822A" w14:textId="77777777" w:rsidR="005B1C0A" w:rsidRDefault="005B1C0A" w:rsidP="005B1C0A">
      <w:r>
        <w:t>either with them, or with us."</w:t>
      </w:r>
    </w:p>
    <w:p w14:paraId="34EE8DC7" w14:textId="77777777" w:rsidR="005B1C0A" w:rsidRDefault="005B1C0A" w:rsidP="005B1C0A">
      <w:r>
        <w:t>"They mean no less to be civil and kind to us now," said Elinor, "by</w:t>
      </w:r>
    </w:p>
    <w:p w14:paraId="3EC1E356" w14:textId="77777777" w:rsidR="005B1C0A" w:rsidRDefault="005B1C0A" w:rsidP="005B1C0A">
      <w:r>
        <w:t>these frequent invitations, than by those which we received from them a</w:t>
      </w:r>
    </w:p>
    <w:p w14:paraId="2F3B1E21" w14:textId="77777777" w:rsidR="005B1C0A" w:rsidRDefault="005B1C0A" w:rsidP="005B1C0A">
      <w:r>
        <w:t>few weeks ago. The alteration is not in them, if their parties are</w:t>
      </w:r>
    </w:p>
    <w:p w14:paraId="09FFA132" w14:textId="77777777" w:rsidR="005B1C0A" w:rsidRDefault="005B1C0A" w:rsidP="005B1C0A">
      <w:r>
        <w:t>grown tedious and dull. We must look for the change elsewhere."</w:t>
      </w:r>
    </w:p>
    <w:p w14:paraId="2ED7C066" w14:textId="77777777" w:rsidR="005B1C0A" w:rsidRDefault="005B1C0A" w:rsidP="005B1C0A">
      <w:r>
        <w:t>CHAPTER 20</w:t>
      </w:r>
    </w:p>
    <w:p w14:paraId="25FCDC9A" w14:textId="77777777" w:rsidR="005B1C0A" w:rsidRDefault="005B1C0A" w:rsidP="005B1C0A">
      <w:r>
        <w:t>As the Miss Dashwoods entered the drawing-room of the park the next</w:t>
      </w:r>
    </w:p>
    <w:p w14:paraId="70A7C7B9" w14:textId="77777777" w:rsidR="005B1C0A" w:rsidRDefault="005B1C0A" w:rsidP="005B1C0A">
      <w:r>
        <w:t>day, at one door, Mrs. Palmer came running in at the other, looking as</w:t>
      </w:r>
    </w:p>
    <w:p w14:paraId="6FA604DB" w14:textId="77777777" w:rsidR="005B1C0A" w:rsidRDefault="005B1C0A" w:rsidP="005B1C0A">
      <w:r>
        <w:t>good humoured and merry as before. She took them all most</w:t>
      </w:r>
    </w:p>
    <w:p w14:paraId="4F15411D" w14:textId="77777777" w:rsidR="005B1C0A" w:rsidRDefault="005B1C0A" w:rsidP="005B1C0A">
      <w:r>
        <w:t>affectionately by the hand, and expressed great delight in seeing them</w:t>
      </w:r>
    </w:p>
    <w:p w14:paraId="7D6FE39A" w14:textId="77777777" w:rsidR="005B1C0A" w:rsidRDefault="005B1C0A" w:rsidP="005B1C0A">
      <w:r>
        <w:t>again.</w:t>
      </w:r>
    </w:p>
    <w:p w14:paraId="487B84A1" w14:textId="77777777" w:rsidR="005B1C0A" w:rsidRDefault="005B1C0A" w:rsidP="005B1C0A">
      <w:r>
        <w:t>"I am so glad to see you!" said she, seating herself between Elinor and</w:t>
      </w:r>
    </w:p>
    <w:p w14:paraId="459BEDBA" w14:textId="77777777" w:rsidR="005B1C0A" w:rsidRDefault="005B1C0A" w:rsidP="005B1C0A">
      <w:r>
        <w:t>Marianne, "for it is so bad a day I was afraid you might not come,</w:t>
      </w:r>
    </w:p>
    <w:p w14:paraId="09FBDF3A" w14:textId="77777777" w:rsidR="005B1C0A" w:rsidRDefault="005B1C0A" w:rsidP="005B1C0A">
      <w:r>
        <w:t>which would be a shocking thing, as we go away again tomorrow. We must</w:t>
      </w:r>
    </w:p>
    <w:p w14:paraId="1EAF61B4" w14:textId="77777777" w:rsidR="005B1C0A" w:rsidRDefault="005B1C0A" w:rsidP="005B1C0A">
      <w:r>
        <w:t>go, for the Westons come to us next week you know. It was quite a</w:t>
      </w:r>
    </w:p>
    <w:p w14:paraId="4944019E" w14:textId="77777777" w:rsidR="005B1C0A" w:rsidRDefault="005B1C0A" w:rsidP="005B1C0A">
      <w:r>
        <w:t>sudden thing our coming at all, and I knew nothing of it till the</w:t>
      </w:r>
    </w:p>
    <w:p w14:paraId="50FEF253" w14:textId="77777777" w:rsidR="005B1C0A" w:rsidRDefault="005B1C0A" w:rsidP="005B1C0A">
      <w:r>
        <w:t>carriage was coming to the door, and then Mr. Palmer asked me if I</w:t>
      </w:r>
    </w:p>
    <w:p w14:paraId="5FA33184" w14:textId="77777777" w:rsidR="005B1C0A" w:rsidRDefault="005B1C0A" w:rsidP="005B1C0A">
      <w:r>
        <w:t>would go with him to Barton. He is so droll! He never tells me any</w:t>
      </w:r>
    </w:p>
    <w:p w14:paraId="12AF8D37" w14:textId="77777777" w:rsidR="005B1C0A" w:rsidRDefault="005B1C0A" w:rsidP="005B1C0A">
      <w:r>
        <w:t>thing! I am so sorry we cannot stay longer; however we shall meet again</w:t>
      </w:r>
    </w:p>
    <w:p w14:paraId="73C93EE9" w14:textId="77777777" w:rsidR="005B1C0A" w:rsidRDefault="005B1C0A" w:rsidP="005B1C0A">
      <w:r>
        <w:t>in town very soon, I hope."</w:t>
      </w:r>
    </w:p>
    <w:p w14:paraId="0A7F58E0" w14:textId="77777777" w:rsidR="005B1C0A" w:rsidRDefault="005B1C0A" w:rsidP="005B1C0A">
      <w:r>
        <w:t>They were obliged to put an end to such an expectation.</w:t>
      </w:r>
    </w:p>
    <w:p w14:paraId="52812FF6" w14:textId="77777777" w:rsidR="005B1C0A" w:rsidRDefault="005B1C0A" w:rsidP="005B1C0A">
      <w:r>
        <w:lastRenderedPageBreak/>
        <w:t>"Not go to town!" cried Mrs. Palmer, with a laugh, "I shall be quite</w:t>
      </w:r>
    </w:p>
    <w:p w14:paraId="4119DF1D" w14:textId="77777777" w:rsidR="005B1C0A" w:rsidRDefault="005B1C0A" w:rsidP="005B1C0A">
      <w:r>
        <w:t>disappointed if you do not. I could get the nicest house in world for</w:t>
      </w:r>
    </w:p>
    <w:p w14:paraId="189120D9" w14:textId="77777777" w:rsidR="005B1C0A" w:rsidRDefault="005B1C0A" w:rsidP="005B1C0A">
      <w:r>
        <w:t>you, next door to ours, in Hanover-square. You must come, indeed. I</w:t>
      </w:r>
    </w:p>
    <w:p w14:paraId="12A5D8FC" w14:textId="77777777" w:rsidR="005B1C0A" w:rsidRDefault="005B1C0A" w:rsidP="005B1C0A">
      <w:r>
        <w:t>am sure I shall be very happy to chaperon you at any time till I am</w:t>
      </w:r>
    </w:p>
    <w:p w14:paraId="7F81FF34" w14:textId="77777777" w:rsidR="005B1C0A" w:rsidRDefault="005B1C0A" w:rsidP="005B1C0A">
      <w:r>
        <w:t>confined, if Mrs. Dashwood should not like to go into public."</w:t>
      </w:r>
    </w:p>
    <w:p w14:paraId="39286EEB" w14:textId="77777777" w:rsidR="005B1C0A" w:rsidRDefault="005B1C0A" w:rsidP="005B1C0A">
      <w:r>
        <w:t>They thanked her; but were obliged to resist all her entreaties.</w:t>
      </w:r>
    </w:p>
    <w:p w14:paraId="5F33FF1E" w14:textId="77777777" w:rsidR="005B1C0A" w:rsidRDefault="005B1C0A" w:rsidP="005B1C0A">
      <w:r>
        <w:t>"Oh, my love," cried Mrs. Palmer to her husband, who just then entered</w:t>
      </w:r>
    </w:p>
    <w:p w14:paraId="68CF0241" w14:textId="77777777" w:rsidR="005B1C0A" w:rsidRDefault="005B1C0A" w:rsidP="005B1C0A">
      <w:r>
        <w:t>the room--"you must help me to persuade the Miss Dashwoods to go to</w:t>
      </w:r>
    </w:p>
    <w:p w14:paraId="68966814" w14:textId="77777777" w:rsidR="005B1C0A" w:rsidRDefault="005B1C0A" w:rsidP="005B1C0A">
      <w:r>
        <w:t>town this winter."</w:t>
      </w:r>
    </w:p>
    <w:p w14:paraId="6D23B9C1" w14:textId="77777777" w:rsidR="005B1C0A" w:rsidRDefault="005B1C0A" w:rsidP="005B1C0A">
      <w:r>
        <w:t>Her love made no answer; and after slightly bowing to the ladies, began</w:t>
      </w:r>
    </w:p>
    <w:p w14:paraId="0E9A0FF0" w14:textId="77777777" w:rsidR="005B1C0A" w:rsidRDefault="005B1C0A" w:rsidP="005B1C0A">
      <w:r>
        <w:t>complaining of the weather.</w:t>
      </w:r>
    </w:p>
    <w:p w14:paraId="4762102D" w14:textId="77777777" w:rsidR="005B1C0A" w:rsidRDefault="005B1C0A" w:rsidP="005B1C0A">
      <w:r>
        <w:t>"How horrid all this is!" said he. "Such weather makes every thing and</w:t>
      </w:r>
    </w:p>
    <w:p w14:paraId="18136BB6" w14:textId="77777777" w:rsidR="005B1C0A" w:rsidRDefault="005B1C0A" w:rsidP="005B1C0A">
      <w:r>
        <w:t>every body disgusting. Dullness is as much produced within doors as</w:t>
      </w:r>
    </w:p>
    <w:p w14:paraId="3C17E508" w14:textId="77777777" w:rsidR="005B1C0A" w:rsidRDefault="005B1C0A" w:rsidP="005B1C0A">
      <w:r>
        <w:t>without, by rain. It makes one detest all one's acquaintance. What</w:t>
      </w:r>
    </w:p>
    <w:p w14:paraId="7BBA3B6B" w14:textId="77777777" w:rsidR="005B1C0A" w:rsidRDefault="005B1C0A" w:rsidP="005B1C0A">
      <w:r>
        <w:t>the devil does Sir John mean by not having a billiard room in his</w:t>
      </w:r>
    </w:p>
    <w:p w14:paraId="32867E12" w14:textId="77777777" w:rsidR="005B1C0A" w:rsidRDefault="005B1C0A" w:rsidP="005B1C0A">
      <w:r>
        <w:t>house? How few people know what comfort is! Sir John is as stupid as</w:t>
      </w:r>
    </w:p>
    <w:p w14:paraId="6C9F384D" w14:textId="77777777" w:rsidR="005B1C0A" w:rsidRDefault="005B1C0A" w:rsidP="005B1C0A">
      <w:r>
        <w:t>the weather."</w:t>
      </w:r>
    </w:p>
    <w:p w14:paraId="333FD1EB" w14:textId="77777777" w:rsidR="005B1C0A" w:rsidRDefault="005B1C0A" w:rsidP="005B1C0A">
      <w:r>
        <w:t>The rest of the company soon dropt in.</w:t>
      </w:r>
    </w:p>
    <w:p w14:paraId="3264E63C" w14:textId="77777777" w:rsidR="005B1C0A" w:rsidRDefault="005B1C0A" w:rsidP="005B1C0A">
      <w:r>
        <w:t>"I am afraid, Miss Marianne," said Sir John, "you have not been able to</w:t>
      </w:r>
    </w:p>
    <w:p w14:paraId="63E158AC" w14:textId="77777777" w:rsidR="005B1C0A" w:rsidRDefault="005B1C0A" w:rsidP="005B1C0A">
      <w:r>
        <w:t>take your usual walk to Allenham today."</w:t>
      </w:r>
    </w:p>
    <w:p w14:paraId="5713A642" w14:textId="77777777" w:rsidR="005B1C0A" w:rsidRDefault="005B1C0A" w:rsidP="005B1C0A">
      <w:r>
        <w:t>Marianne looked very grave and said nothing.</w:t>
      </w:r>
    </w:p>
    <w:p w14:paraId="27DE21C5" w14:textId="77777777" w:rsidR="005B1C0A" w:rsidRDefault="005B1C0A" w:rsidP="005B1C0A">
      <w:r>
        <w:t>"Oh, don't be so sly before us," said Mrs. Palmer; "for we know all</w:t>
      </w:r>
    </w:p>
    <w:p w14:paraId="0FC25CB5" w14:textId="77777777" w:rsidR="005B1C0A" w:rsidRDefault="005B1C0A" w:rsidP="005B1C0A">
      <w:r>
        <w:t>about it, I assure you; and I admire your taste very much, for I think</w:t>
      </w:r>
    </w:p>
    <w:p w14:paraId="2E6B52F0" w14:textId="77777777" w:rsidR="005B1C0A" w:rsidRDefault="005B1C0A" w:rsidP="005B1C0A">
      <w:r>
        <w:t>he is extremely handsome. We do not live a great way from him in the</w:t>
      </w:r>
    </w:p>
    <w:p w14:paraId="66598A17" w14:textId="77777777" w:rsidR="005B1C0A" w:rsidRDefault="005B1C0A" w:rsidP="005B1C0A">
      <w:r>
        <w:t>country, you know. Not above ten miles, I dare say."</w:t>
      </w:r>
    </w:p>
    <w:p w14:paraId="14138A72" w14:textId="77777777" w:rsidR="005B1C0A" w:rsidRDefault="005B1C0A" w:rsidP="005B1C0A">
      <w:r>
        <w:t>"Much nearer thirty," said her husband.</w:t>
      </w:r>
    </w:p>
    <w:p w14:paraId="4CB2F514" w14:textId="77777777" w:rsidR="005B1C0A" w:rsidRDefault="005B1C0A" w:rsidP="005B1C0A">
      <w:r>
        <w:t>"Ah, well! there is not much difference. I never was at his house; but</w:t>
      </w:r>
    </w:p>
    <w:p w14:paraId="0870ECEA" w14:textId="77777777" w:rsidR="005B1C0A" w:rsidRDefault="005B1C0A" w:rsidP="005B1C0A">
      <w:r>
        <w:t>they say it is a sweet pretty place."</w:t>
      </w:r>
    </w:p>
    <w:p w14:paraId="6F3D8F04" w14:textId="77777777" w:rsidR="005B1C0A" w:rsidRDefault="005B1C0A" w:rsidP="005B1C0A">
      <w:r>
        <w:t>"As vile a spot as I ever saw in my life," said Mr. Palmer.</w:t>
      </w:r>
    </w:p>
    <w:p w14:paraId="27A48DA2" w14:textId="77777777" w:rsidR="005B1C0A" w:rsidRDefault="005B1C0A" w:rsidP="005B1C0A">
      <w:r>
        <w:lastRenderedPageBreak/>
        <w:t>Marianne remained perfectly silent, though her countenance betrayed her</w:t>
      </w:r>
    </w:p>
    <w:p w14:paraId="6EDA3905" w14:textId="77777777" w:rsidR="005B1C0A" w:rsidRDefault="005B1C0A" w:rsidP="005B1C0A">
      <w:r>
        <w:t>interest in what was said.</w:t>
      </w:r>
    </w:p>
    <w:p w14:paraId="44CA655C" w14:textId="77777777" w:rsidR="005B1C0A" w:rsidRDefault="005B1C0A" w:rsidP="005B1C0A">
      <w:r>
        <w:t>"Is it very ugly?" continued Mrs. Palmer--"then it must be some other</w:t>
      </w:r>
    </w:p>
    <w:p w14:paraId="239F4DAB" w14:textId="77777777" w:rsidR="005B1C0A" w:rsidRDefault="005B1C0A" w:rsidP="005B1C0A">
      <w:r>
        <w:t>place that is so pretty I suppose."</w:t>
      </w:r>
    </w:p>
    <w:p w14:paraId="31736B65" w14:textId="77777777" w:rsidR="005B1C0A" w:rsidRDefault="005B1C0A" w:rsidP="005B1C0A">
      <w:r>
        <w:t>When they were seated in the dining room, Sir John observed with regret</w:t>
      </w:r>
    </w:p>
    <w:p w14:paraId="33EBC61A" w14:textId="77777777" w:rsidR="005B1C0A" w:rsidRDefault="005B1C0A" w:rsidP="005B1C0A">
      <w:r>
        <w:t>that they were only eight all together.</w:t>
      </w:r>
    </w:p>
    <w:p w14:paraId="771BA710" w14:textId="77777777" w:rsidR="005B1C0A" w:rsidRDefault="005B1C0A" w:rsidP="005B1C0A">
      <w:r>
        <w:t>"My dear," said he to his lady, "it is very provoking that we should be</w:t>
      </w:r>
    </w:p>
    <w:p w14:paraId="7AE505EC" w14:textId="77777777" w:rsidR="005B1C0A" w:rsidRDefault="005B1C0A" w:rsidP="005B1C0A">
      <w:r>
        <w:t>so few. Why did not you ask the Gilberts to come to us today?"</w:t>
      </w:r>
    </w:p>
    <w:p w14:paraId="3F212B57" w14:textId="77777777" w:rsidR="005B1C0A" w:rsidRDefault="005B1C0A" w:rsidP="005B1C0A">
      <w:r>
        <w:t>"Did not I tell you, Sir John, when you spoke to me about it before,</w:t>
      </w:r>
    </w:p>
    <w:p w14:paraId="76888524" w14:textId="77777777" w:rsidR="005B1C0A" w:rsidRDefault="005B1C0A" w:rsidP="005B1C0A">
      <w:r>
        <w:t>that it could not be done? They dined with us last."</w:t>
      </w:r>
    </w:p>
    <w:p w14:paraId="6E689C6D" w14:textId="77777777" w:rsidR="005B1C0A" w:rsidRDefault="005B1C0A" w:rsidP="005B1C0A">
      <w:r>
        <w:t>"You and I, Sir John," said Mrs. Jennings, "should not stand upon such</w:t>
      </w:r>
    </w:p>
    <w:p w14:paraId="3E460699" w14:textId="77777777" w:rsidR="005B1C0A" w:rsidRDefault="005B1C0A" w:rsidP="005B1C0A">
      <w:r>
        <w:t>ceremony."</w:t>
      </w:r>
    </w:p>
    <w:p w14:paraId="1F77DEF2" w14:textId="77777777" w:rsidR="005B1C0A" w:rsidRDefault="005B1C0A" w:rsidP="005B1C0A">
      <w:r>
        <w:t>"Then you would be very ill-bred," cried Mr. Palmer.</w:t>
      </w:r>
    </w:p>
    <w:p w14:paraId="54B0A8B4" w14:textId="77777777" w:rsidR="005B1C0A" w:rsidRDefault="005B1C0A" w:rsidP="005B1C0A">
      <w:r>
        <w:t>"My love you contradict every body," said his wife with her usual</w:t>
      </w:r>
    </w:p>
    <w:p w14:paraId="1844E379" w14:textId="77777777" w:rsidR="005B1C0A" w:rsidRDefault="005B1C0A" w:rsidP="005B1C0A">
      <w:r>
        <w:t>laugh. "Do you know that you are quite rude?"</w:t>
      </w:r>
    </w:p>
    <w:p w14:paraId="25D769E2" w14:textId="77777777" w:rsidR="005B1C0A" w:rsidRDefault="005B1C0A" w:rsidP="005B1C0A">
      <w:r>
        <w:t>"I did not know I contradicted any body in calling your mother</w:t>
      </w:r>
    </w:p>
    <w:p w14:paraId="5405BD2C" w14:textId="77777777" w:rsidR="005B1C0A" w:rsidRDefault="005B1C0A" w:rsidP="005B1C0A">
      <w:r>
        <w:t>ill-bred."</w:t>
      </w:r>
    </w:p>
    <w:p w14:paraId="7B37120E" w14:textId="77777777" w:rsidR="005B1C0A" w:rsidRDefault="005B1C0A" w:rsidP="005B1C0A">
      <w:r>
        <w:t>"Ay, you may abuse me as you please," said the good-natured old lady,</w:t>
      </w:r>
    </w:p>
    <w:p w14:paraId="0ABC9175" w14:textId="77777777" w:rsidR="005B1C0A" w:rsidRDefault="005B1C0A" w:rsidP="005B1C0A">
      <w:r>
        <w:t>"you have taken Charlotte off my hands, and cannot give her back again.</w:t>
      </w:r>
    </w:p>
    <w:p w14:paraId="7F24FE68" w14:textId="77777777" w:rsidR="005B1C0A" w:rsidRDefault="005B1C0A" w:rsidP="005B1C0A">
      <w:r>
        <w:t>So there I have the whip hand of you."</w:t>
      </w:r>
    </w:p>
    <w:p w14:paraId="4940D1DE" w14:textId="77777777" w:rsidR="005B1C0A" w:rsidRDefault="005B1C0A" w:rsidP="005B1C0A">
      <w:r>
        <w:t>Charlotte laughed heartily to think that her husband could not get rid</w:t>
      </w:r>
    </w:p>
    <w:p w14:paraId="56C015AD" w14:textId="77777777" w:rsidR="005B1C0A" w:rsidRDefault="005B1C0A" w:rsidP="005B1C0A">
      <w:r>
        <w:t>of her; and exultingly said, she did not care how cross he was to her,</w:t>
      </w:r>
    </w:p>
    <w:p w14:paraId="220C7A7F" w14:textId="77777777" w:rsidR="005B1C0A" w:rsidRDefault="005B1C0A" w:rsidP="005B1C0A">
      <w:r>
        <w:t>as they must live together. It was impossible for any one to be more</w:t>
      </w:r>
    </w:p>
    <w:p w14:paraId="53C41C26" w14:textId="77777777" w:rsidR="005B1C0A" w:rsidRDefault="005B1C0A" w:rsidP="005B1C0A">
      <w:r>
        <w:t>thoroughly good-natured, or more determined to be happy than Mrs.</w:t>
      </w:r>
    </w:p>
    <w:p w14:paraId="2578B89F" w14:textId="77777777" w:rsidR="005B1C0A" w:rsidRDefault="005B1C0A" w:rsidP="005B1C0A">
      <w:r>
        <w:t>Palmer. The studied indifference, insolence, and discontent of her</w:t>
      </w:r>
    </w:p>
    <w:p w14:paraId="234F64EF" w14:textId="77777777" w:rsidR="005B1C0A" w:rsidRDefault="005B1C0A" w:rsidP="005B1C0A">
      <w:r>
        <w:t>husband gave her no pain; and when he scolded or abused her, she was</w:t>
      </w:r>
    </w:p>
    <w:p w14:paraId="37DFEF01" w14:textId="77777777" w:rsidR="005B1C0A" w:rsidRDefault="005B1C0A" w:rsidP="005B1C0A">
      <w:r>
        <w:t>highly diverted.</w:t>
      </w:r>
    </w:p>
    <w:p w14:paraId="24E0CC76" w14:textId="77777777" w:rsidR="005B1C0A" w:rsidRDefault="005B1C0A" w:rsidP="005B1C0A">
      <w:r>
        <w:t>"Mr. Palmer is so droll!" said she, in a whisper, to Elinor. "He is</w:t>
      </w:r>
    </w:p>
    <w:p w14:paraId="5F108F33" w14:textId="77777777" w:rsidR="005B1C0A" w:rsidRDefault="005B1C0A" w:rsidP="005B1C0A">
      <w:r>
        <w:t>always out of humour."</w:t>
      </w:r>
    </w:p>
    <w:p w14:paraId="19528A8C" w14:textId="77777777" w:rsidR="005B1C0A" w:rsidRDefault="005B1C0A" w:rsidP="005B1C0A">
      <w:r>
        <w:lastRenderedPageBreak/>
        <w:t>Elinor was not inclined, after a little observation, to give him credit</w:t>
      </w:r>
    </w:p>
    <w:p w14:paraId="0E99C95F" w14:textId="77777777" w:rsidR="005B1C0A" w:rsidRDefault="005B1C0A" w:rsidP="005B1C0A">
      <w:r>
        <w:t>for being so genuinely and unaffectedly ill-natured or ill-bred as he</w:t>
      </w:r>
    </w:p>
    <w:p w14:paraId="3CCEF0F1" w14:textId="77777777" w:rsidR="005B1C0A" w:rsidRDefault="005B1C0A" w:rsidP="005B1C0A">
      <w:r>
        <w:t>wished to appear. His temper might perhaps be a little soured by</w:t>
      </w:r>
    </w:p>
    <w:p w14:paraId="69FE2690" w14:textId="77777777" w:rsidR="005B1C0A" w:rsidRDefault="005B1C0A" w:rsidP="005B1C0A">
      <w:r>
        <w:t>finding, like many others of his sex, that through some unaccountable</w:t>
      </w:r>
    </w:p>
    <w:p w14:paraId="561A5A6C" w14:textId="77777777" w:rsidR="005B1C0A" w:rsidRDefault="005B1C0A" w:rsidP="005B1C0A">
      <w:r>
        <w:t>bias in favour of beauty, he was the husband of a very silly</w:t>
      </w:r>
    </w:p>
    <w:p w14:paraId="4C0BC197" w14:textId="77777777" w:rsidR="005B1C0A" w:rsidRDefault="005B1C0A" w:rsidP="005B1C0A">
      <w:r>
        <w:t>woman,--but she knew that this kind of blunder was too common for any</w:t>
      </w:r>
    </w:p>
    <w:p w14:paraId="7A0EAE52" w14:textId="77777777" w:rsidR="005B1C0A" w:rsidRDefault="005B1C0A" w:rsidP="005B1C0A">
      <w:r>
        <w:t>sensible man to be lastingly hurt by it.-- It was rather a wish of</w:t>
      </w:r>
    </w:p>
    <w:p w14:paraId="20427248" w14:textId="77777777" w:rsidR="005B1C0A" w:rsidRDefault="005B1C0A" w:rsidP="005B1C0A">
      <w:r>
        <w:t>distinction, she believed, which produced his contemptuous treatment of</w:t>
      </w:r>
    </w:p>
    <w:p w14:paraId="3026FC9D" w14:textId="77777777" w:rsidR="005B1C0A" w:rsidRDefault="005B1C0A" w:rsidP="005B1C0A">
      <w:r>
        <w:t>every body, and his general abuse of every thing before him. It was</w:t>
      </w:r>
    </w:p>
    <w:p w14:paraId="62B5DF4F" w14:textId="77777777" w:rsidR="005B1C0A" w:rsidRDefault="005B1C0A" w:rsidP="005B1C0A">
      <w:r>
        <w:t>the desire of appearing superior to other people. The motive was too</w:t>
      </w:r>
    </w:p>
    <w:p w14:paraId="7644D674" w14:textId="77777777" w:rsidR="005B1C0A" w:rsidRDefault="005B1C0A" w:rsidP="005B1C0A">
      <w:r>
        <w:t>common to be wondered at; but the means, however they might succeed by</w:t>
      </w:r>
    </w:p>
    <w:p w14:paraId="49E40A8A" w14:textId="77777777" w:rsidR="005B1C0A" w:rsidRDefault="005B1C0A" w:rsidP="005B1C0A">
      <w:r>
        <w:t>establishing his superiority in ill-breeding, were not likely to attach</w:t>
      </w:r>
    </w:p>
    <w:p w14:paraId="4C752746" w14:textId="77777777" w:rsidR="005B1C0A" w:rsidRDefault="005B1C0A" w:rsidP="005B1C0A">
      <w:r>
        <w:t>any one to him except his wife.</w:t>
      </w:r>
    </w:p>
    <w:p w14:paraId="45708BC9" w14:textId="77777777" w:rsidR="005B1C0A" w:rsidRDefault="005B1C0A" w:rsidP="005B1C0A">
      <w:r>
        <w:t>"Oh, my dear Miss Dashwood," said Mrs. Palmer soon afterwards, "I have</w:t>
      </w:r>
    </w:p>
    <w:p w14:paraId="09AF7251" w14:textId="77777777" w:rsidR="005B1C0A" w:rsidRDefault="005B1C0A" w:rsidP="005B1C0A">
      <w:r>
        <w:t>got such a favour to ask of you and your sister. Will you come and</w:t>
      </w:r>
    </w:p>
    <w:p w14:paraId="2AC14E2A" w14:textId="77777777" w:rsidR="005B1C0A" w:rsidRDefault="005B1C0A" w:rsidP="005B1C0A">
      <w:r>
        <w:t>spend some time at Cleveland this Christmas? Now, pray do,--and come</w:t>
      </w:r>
    </w:p>
    <w:p w14:paraId="54E078B3" w14:textId="77777777" w:rsidR="005B1C0A" w:rsidRDefault="005B1C0A" w:rsidP="005B1C0A">
      <w:r>
        <w:t>while the Westons are with us. You cannot think how happy I shall be!</w:t>
      </w:r>
    </w:p>
    <w:p w14:paraId="428343E4" w14:textId="77777777" w:rsidR="005B1C0A" w:rsidRDefault="005B1C0A" w:rsidP="005B1C0A">
      <w:r>
        <w:t>It will be quite delightful!--My love," applying to her husband, "don't</w:t>
      </w:r>
    </w:p>
    <w:p w14:paraId="40D06C00" w14:textId="77777777" w:rsidR="005B1C0A" w:rsidRDefault="005B1C0A" w:rsidP="005B1C0A">
      <w:r>
        <w:t>you long to have the Miss Dashwoods come to Cleveland?"</w:t>
      </w:r>
    </w:p>
    <w:p w14:paraId="16CC249A" w14:textId="77777777" w:rsidR="005B1C0A" w:rsidRDefault="005B1C0A" w:rsidP="005B1C0A">
      <w:r>
        <w:t>"Certainly," he replied, with a sneer--"I came into Devonshire with no</w:t>
      </w:r>
    </w:p>
    <w:p w14:paraId="30A4F14D" w14:textId="77777777" w:rsidR="005B1C0A" w:rsidRDefault="005B1C0A" w:rsidP="005B1C0A">
      <w:r>
        <w:t>other view."</w:t>
      </w:r>
    </w:p>
    <w:p w14:paraId="42C9EA25" w14:textId="77777777" w:rsidR="005B1C0A" w:rsidRDefault="005B1C0A" w:rsidP="005B1C0A">
      <w:r>
        <w:t>"There now,"--said his lady, "you see Mr. Palmer expects you; so you</w:t>
      </w:r>
    </w:p>
    <w:p w14:paraId="572858BE" w14:textId="77777777" w:rsidR="005B1C0A" w:rsidRDefault="005B1C0A" w:rsidP="005B1C0A">
      <w:r>
        <w:t>cannot refuse to come."</w:t>
      </w:r>
    </w:p>
    <w:p w14:paraId="41E15FEB" w14:textId="77777777" w:rsidR="005B1C0A" w:rsidRDefault="005B1C0A" w:rsidP="005B1C0A">
      <w:r>
        <w:t>They both eagerly and resolutely declined her invitation.</w:t>
      </w:r>
    </w:p>
    <w:p w14:paraId="7E298D9D" w14:textId="77777777" w:rsidR="005B1C0A" w:rsidRDefault="005B1C0A" w:rsidP="005B1C0A">
      <w:r>
        <w:t>"But indeed you must and shall come. I am sure you will like it of all</w:t>
      </w:r>
    </w:p>
    <w:p w14:paraId="1B2AB8AC" w14:textId="77777777" w:rsidR="005B1C0A" w:rsidRDefault="005B1C0A" w:rsidP="005B1C0A">
      <w:r>
        <w:t>things. The Westons will be with us, and it will be quite delightful.</w:t>
      </w:r>
    </w:p>
    <w:p w14:paraId="50FB630B" w14:textId="77777777" w:rsidR="005B1C0A" w:rsidRDefault="005B1C0A" w:rsidP="005B1C0A">
      <w:r>
        <w:t>You cannot think what a sweet place Cleveland is; and we are so gay</w:t>
      </w:r>
    </w:p>
    <w:p w14:paraId="57137E8D" w14:textId="77777777" w:rsidR="005B1C0A" w:rsidRDefault="005B1C0A" w:rsidP="005B1C0A">
      <w:r>
        <w:t>now, for Mr. Palmer is always going about the country canvassing</w:t>
      </w:r>
    </w:p>
    <w:p w14:paraId="21EAD418" w14:textId="77777777" w:rsidR="005B1C0A" w:rsidRDefault="005B1C0A" w:rsidP="005B1C0A">
      <w:r>
        <w:t>against the election; and so many people came to dine with us that I</w:t>
      </w:r>
    </w:p>
    <w:p w14:paraId="48D773A3" w14:textId="77777777" w:rsidR="005B1C0A" w:rsidRDefault="005B1C0A" w:rsidP="005B1C0A">
      <w:r>
        <w:lastRenderedPageBreak/>
        <w:t>never saw before, it is quite charming! But, poor fellow! it is very</w:t>
      </w:r>
    </w:p>
    <w:p w14:paraId="0C7C02AB" w14:textId="77777777" w:rsidR="005B1C0A" w:rsidRDefault="005B1C0A" w:rsidP="005B1C0A">
      <w:r>
        <w:t>fatiguing to him! for he is forced to make every body like him."</w:t>
      </w:r>
    </w:p>
    <w:p w14:paraId="0C7F146B" w14:textId="77777777" w:rsidR="005B1C0A" w:rsidRDefault="005B1C0A" w:rsidP="005B1C0A">
      <w:r>
        <w:t>Elinor could hardly keep her countenance as she assented to the</w:t>
      </w:r>
    </w:p>
    <w:p w14:paraId="023F0C7D" w14:textId="77777777" w:rsidR="005B1C0A" w:rsidRDefault="005B1C0A" w:rsidP="005B1C0A">
      <w:r>
        <w:t>hardship of such an obligation.</w:t>
      </w:r>
    </w:p>
    <w:p w14:paraId="47CED30E" w14:textId="77777777" w:rsidR="005B1C0A" w:rsidRDefault="005B1C0A" w:rsidP="005B1C0A">
      <w:r>
        <w:t>"How charming it will be," said Charlotte, "when he is in</w:t>
      </w:r>
    </w:p>
    <w:p w14:paraId="64838A0A" w14:textId="77777777" w:rsidR="005B1C0A" w:rsidRDefault="005B1C0A" w:rsidP="005B1C0A">
      <w:r>
        <w:t>Parliament!--won't it? How I shall laugh! It will be so ridiculous to</w:t>
      </w:r>
    </w:p>
    <w:p w14:paraId="25539D31" w14:textId="77777777" w:rsidR="005B1C0A" w:rsidRDefault="005B1C0A" w:rsidP="005B1C0A">
      <w:r>
        <w:t>see all his letters directed to him with an M.P.--But do you know, he</w:t>
      </w:r>
    </w:p>
    <w:p w14:paraId="13C2286F" w14:textId="77777777" w:rsidR="005B1C0A" w:rsidRDefault="005B1C0A" w:rsidP="005B1C0A">
      <w:r>
        <w:t>says, he will never frank for me? He declares he won't. Don't you,</w:t>
      </w:r>
    </w:p>
    <w:p w14:paraId="1A95F6AE" w14:textId="77777777" w:rsidR="005B1C0A" w:rsidRDefault="005B1C0A" w:rsidP="005B1C0A">
      <w:r>
        <w:t>Mr. Palmer?"</w:t>
      </w:r>
    </w:p>
    <w:p w14:paraId="06252836" w14:textId="77777777" w:rsidR="005B1C0A" w:rsidRDefault="005B1C0A" w:rsidP="005B1C0A">
      <w:r>
        <w:t>Mr. Palmer took no notice of her.</w:t>
      </w:r>
    </w:p>
    <w:p w14:paraId="5A845F88" w14:textId="77777777" w:rsidR="005B1C0A" w:rsidRDefault="005B1C0A" w:rsidP="005B1C0A">
      <w:r>
        <w:t>"He cannot bear writing, you know," she continued--"he says it is quite</w:t>
      </w:r>
    </w:p>
    <w:p w14:paraId="2351BBED" w14:textId="77777777" w:rsidR="005B1C0A" w:rsidRDefault="005B1C0A" w:rsidP="005B1C0A">
      <w:r>
        <w:t>shocking."</w:t>
      </w:r>
    </w:p>
    <w:p w14:paraId="11A32C92" w14:textId="77777777" w:rsidR="005B1C0A" w:rsidRDefault="005B1C0A" w:rsidP="005B1C0A">
      <w:r>
        <w:t>"No," said he, "I never said any thing so irrational. Don't palm all</w:t>
      </w:r>
    </w:p>
    <w:p w14:paraId="3BF19CBB" w14:textId="77777777" w:rsidR="005B1C0A" w:rsidRDefault="005B1C0A" w:rsidP="005B1C0A">
      <w:r>
        <w:t>your abuses of languages upon me."</w:t>
      </w:r>
    </w:p>
    <w:p w14:paraId="3F16748C" w14:textId="77777777" w:rsidR="005B1C0A" w:rsidRDefault="005B1C0A" w:rsidP="005B1C0A">
      <w:r>
        <w:t>"There now; you see how droll he is. This is always the way with him!</w:t>
      </w:r>
    </w:p>
    <w:p w14:paraId="5B81E4B1" w14:textId="77777777" w:rsidR="005B1C0A" w:rsidRDefault="005B1C0A" w:rsidP="005B1C0A">
      <w:r>
        <w:t>Sometimes he won't speak to me for half a day together, and then he</w:t>
      </w:r>
    </w:p>
    <w:p w14:paraId="212F3F3B" w14:textId="77777777" w:rsidR="005B1C0A" w:rsidRDefault="005B1C0A" w:rsidP="005B1C0A">
      <w:r>
        <w:t>comes out with something so droll--all about any thing in the world."</w:t>
      </w:r>
    </w:p>
    <w:p w14:paraId="2C99879C" w14:textId="77777777" w:rsidR="005B1C0A" w:rsidRDefault="005B1C0A" w:rsidP="005B1C0A">
      <w:r>
        <w:t>She surprised Elinor very much as they returned into the drawing-room,</w:t>
      </w:r>
    </w:p>
    <w:p w14:paraId="18F448F6" w14:textId="77777777" w:rsidR="005B1C0A" w:rsidRDefault="005B1C0A" w:rsidP="005B1C0A">
      <w:r>
        <w:t>by asking her whether she did not like Mr. Palmer excessively.</w:t>
      </w:r>
    </w:p>
    <w:p w14:paraId="6E9FBE4F" w14:textId="77777777" w:rsidR="005B1C0A" w:rsidRDefault="005B1C0A" w:rsidP="005B1C0A">
      <w:r>
        <w:t>"Certainly," said Elinor; "he seems very agreeable."</w:t>
      </w:r>
    </w:p>
    <w:p w14:paraId="0154DEB4" w14:textId="77777777" w:rsidR="005B1C0A" w:rsidRDefault="005B1C0A" w:rsidP="005B1C0A">
      <w:r>
        <w:t>"Well--I am so glad you do. I thought you would, he is so pleasant;</w:t>
      </w:r>
    </w:p>
    <w:p w14:paraId="2FF05890" w14:textId="77777777" w:rsidR="005B1C0A" w:rsidRDefault="005B1C0A" w:rsidP="005B1C0A">
      <w:r>
        <w:t>and Mr. Palmer is excessively pleased with you and your sisters I can</w:t>
      </w:r>
    </w:p>
    <w:p w14:paraId="3282567E" w14:textId="77777777" w:rsidR="005B1C0A" w:rsidRDefault="005B1C0A" w:rsidP="005B1C0A">
      <w:r>
        <w:t>tell you, and you can't think how disappointed he will be if you don't</w:t>
      </w:r>
    </w:p>
    <w:p w14:paraId="4D3CFE5F" w14:textId="77777777" w:rsidR="005B1C0A" w:rsidRDefault="005B1C0A" w:rsidP="005B1C0A">
      <w:r>
        <w:t>come to Cleveland.--I can't imagine why you should object to it."</w:t>
      </w:r>
    </w:p>
    <w:p w14:paraId="37F7557F" w14:textId="77777777" w:rsidR="005B1C0A" w:rsidRDefault="005B1C0A" w:rsidP="005B1C0A">
      <w:r>
        <w:t>Elinor was again obliged to decline her invitation; and by changing the</w:t>
      </w:r>
    </w:p>
    <w:p w14:paraId="2697B62A" w14:textId="77777777" w:rsidR="005B1C0A" w:rsidRDefault="005B1C0A" w:rsidP="005B1C0A">
      <w:r>
        <w:t>subject, put a stop to her entreaties. She thought it probable that as</w:t>
      </w:r>
    </w:p>
    <w:p w14:paraId="2534389C" w14:textId="77777777" w:rsidR="005B1C0A" w:rsidRDefault="005B1C0A" w:rsidP="005B1C0A">
      <w:r>
        <w:t>they lived in the same county, Mrs. Palmer might be able to give some</w:t>
      </w:r>
    </w:p>
    <w:p w14:paraId="5F6C79DC" w14:textId="77777777" w:rsidR="005B1C0A" w:rsidRDefault="005B1C0A" w:rsidP="005B1C0A">
      <w:r>
        <w:t>more particular account of Willoughby's general character, than could</w:t>
      </w:r>
    </w:p>
    <w:p w14:paraId="5F8BC7CF" w14:textId="77777777" w:rsidR="005B1C0A" w:rsidRDefault="005B1C0A" w:rsidP="005B1C0A">
      <w:r>
        <w:t>be gathered from the Middletons' partial acquaintance with him; and she</w:t>
      </w:r>
    </w:p>
    <w:p w14:paraId="107D36B4" w14:textId="77777777" w:rsidR="005B1C0A" w:rsidRDefault="005B1C0A" w:rsidP="005B1C0A">
      <w:r>
        <w:lastRenderedPageBreak/>
        <w:t>was eager to gain from any one, such a confirmation of his merits as</w:t>
      </w:r>
    </w:p>
    <w:p w14:paraId="2EA85D73" w14:textId="77777777" w:rsidR="005B1C0A" w:rsidRDefault="005B1C0A" w:rsidP="005B1C0A">
      <w:r>
        <w:t>might remove the possibility of fear from Marianne. She began by</w:t>
      </w:r>
    </w:p>
    <w:p w14:paraId="0C15D840" w14:textId="77777777" w:rsidR="005B1C0A" w:rsidRDefault="005B1C0A" w:rsidP="005B1C0A">
      <w:r>
        <w:t>inquiring if they saw much of Mr. Willoughby at Cleveland, and whether</w:t>
      </w:r>
    </w:p>
    <w:p w14:paraId="3D15D010" w14:textId="77777777" w:rsidR="005B1C0A" w:rsidRDefault="005B1C0A" w:rsidP="005B1C0A">
      <w:r>
        <w:t>they were intimately acquainted with him.</w:t>
      </w:r>
    </w:p>
    <w:p w14:paraId="08DBD43A" w14:textId="77777777" w:rsidR="005B1C0A" w:rsidRDefault="005B1C0A" w:rsidP="005B1C0A">
      <w:r>
        <w:t>"Oh dear, yes; I know him extremely well," replied Mrs. Palmer;--"Not</w:t>
      </w:r>
    </w:p>
    <w:p w14:paraId="74696373" w14:textId="77777777" w:rsidR="005B1C0A" w:rsidRDefault="005B1C0A" w:rsidP="005B1C0A">
      <w:r>
        <w:t>that I ever spoke to him, indeed; but I have seen him for ever in town.</w:t>
      </w:r>
    </w:p>
    <w:p w14:paraId="0A191D54" w14:textId="77777777" w:rsidR="005B1C0A" w:rsidRDefault="005B1C0A" w:rsidP="005B1C0A">
      <w:r>
        <w:t>Somehow or other I never happened to be staying at Barton while he was</w:t>
      </w:r>
    </w:p>
    <w:p w14:paraId="0086DE62" w14:textId="77777777" w:rsidR="005B1C0A" w:rsidRDefault="005B1C0A" w:rsidP="005B1C0A">
      <w:r>
        <w:t>at Allenham. Mama saw him here once before;--but I was with my uncle</w:t>
      </w:r>
    </w:p>
    <w:p w14:paraId="510E1849" w14:textId="77777777" w:rsidR="005B1C0A" w:rsidRDefault="005B1C0A" w:rsidP="005B1C0A">
      <w:r>
        <w:t>at Weymouth. However, I dare say we should have seen a great deal of</w:t>
      </w:r>
    </w:p>
    <w:p w14:paraId="24C69BB0" w14:textId="77777777" w:rsidR="005B1C0A" w:rsidRDefault="005B1C0A" w:rsidP="005B1C0A">
      <w:r>
        <w:t>him in Somersetshire, if it had not happened very unluckily that we</w:t>
      </w:r>
    </w:p>
    <w:p w14:paraId="724F74D8" w14:textId="77777777" w:rsidR="005B1C0A" w:rsidRDefault="005B1C0A" w:rsidP="005B1C0A">
      <w:r>
        <w:t>should never have been in the country together. He is very little at</w:t>
      </w:r>
    </w:p>
    <w:p w14:paraId="6D426E5D" w14:textId="77777777" w:rsidR="005B1C0A" w:rsidRDefault="005B1C0A" w:rsidP="005B1C0A">
      <w:r>
        <w:t>Combe, I believe; but if he were ever so much there, I do not think Mr.</w:t>
      </w:r>
    </w:p>
    <w:p w14:paraId="2890D535" w14:textId="77777777" w:rsidR="005B1C0A" w:rsidRDefault="005B1C0A" w:rsidP="005B1C0A">
      <w:r>
        <w:t>Palmer would visit him, for he is in the opposition, you know, and</w:t>
      </w:r>
    </w:p>
    <w:p w14:paraId="575009A0" w14:textId="77777777" w:rsidR="005B1C0A" w:rsidRDefault="005B1C0A" w:rsidP="005B1C0A">
      <w:r>
        <w:t>besides it is such a way off. I know why you inquire about him, very</w:t>
      </w:r>
    </w:p>
    <w:p w14:paraId="348E21E2" w14:textId="77777777" w:rsidR="005B1C0A" w:rsidRDefault="005B1C0A" w:rsidP="005B1C0A">
      <w:r>
        <w:t>well; your sister is to marry him. I am monstrous glad of it, for then</w:t>
      </w:r>
    </w:p>
    <w:p w14:paraId="4BB69E03" w14:textId="77777777" w:rsidR="005B1C0A" w:rsidRDefault="005B1C0A" w:rsidP="005B1C0A">
      <w:r>
        <w:t>I shall have her for a neighbour you know."</w:t>
      </w:r>
    </w:p>
    <w:p w14:paraId="37D8BACC" w14:textId="77777777" w:rsidR="005B1C0A" w:rsidRDefault="005B1C0A" w:rsidP="005B1C0A">
      <w:r>
        <w:t>"Upon my word," replied Elinor, "you know much more of the matter than</w:t>
      </w:r>
    </w:p>
    <w:p w14:paraId="1082F88F" w14:textId="77777777" w:rsidR="005B1C0A" w:rsidRDefault="005B1C0A" w:rsidP="005B1C0A">
      <w:r>
        <w:t>I do, if you have any reason to expect such a match."</w:t>
      </w:r>
    </w:p>
    <w:p w14:paraId="0B862E44" w14:textId="77777777" w:rsidR="005B1C0A" w:rsidRDefault="005B1C0A" w:rsidP="005B1C0A">
      <w:r>
        <w:t>"Don't pretend to deny it, because you know it is what every body talks</w:t>
      </w:r>
    </w:p>
    <w:p w14:paraId="35A98F8A" w14:textId="77777777" w:rsidR="005B1C0A" w:rsidRDefault="005B1C0A" w:rsidP="005B1C0A">
      <w:r>
        <w:t>of. I assure you I heard of it in my way through town."</w:t>
      </w:r>
    </w:p>
    <w:p w14:paraId="44F47ABF" w14:textId="77777777" w:rsidR="005B1C0A" w:rsidRDefault="005B1C0A" w:rsidP="005B1C0A">
      <w:r>
        <w:t>"My dear Mrs. Palmer!"</w:t>
      </w:r>
    </w:p>
    <w:p w14:paraId="7215D484" w14:textId="77777777" w:rsidR="005B1C0A" w:rsidRDefault="005B1C0A" w:rsidP="005B1C0A">
      <w:r>
        <w:t>"Upon my honour I did.--I met Colonel Brandon Monday morning in</w:t>
      </w:r>
    </w:p>
    <w:p w14:paraId="4A86B1B5" w14:textId="77777777" w:rsidR="005B1C0A" w:rsidRDefault="005B1C0A" w:rsidP="005B1C0A">
      <w:r>
        <w:t>Bond-street, just before we left town, and he told me of it directly."</w:t>
      </w:r>
    </w:p>
    <w:p w14:paraId="2C5C3A02" w14:textId="77777777" w:rsidR="005B1C0A" w:rsidRDefault="005B1C0A" w:rsidP="005B1C0A">
      <w:r>
        <w:t>"You surprise me very much. Colonel Brandon tell you of it! Surely</w:t>
      </w:r>
    </w:p>
    <w:p w14:paraId="692A1C9D" w14:textId="77777777" w:rsidR="005B1C0A" w:rsidRDefault="005B1C0A" w:rsidP="005B1C0A">
      <w:r>
        <w:t>you must be mistaken. To give such intelligence to a person who could</w:t>
      </w:r>
    </w:p>
    <w:p w14:paraId="0F98B497" w14:textId="77777777" w:rsidR="005B1C0A" w:rsidRDefault="005B1C0A" w:rsidP="005B1C0A">
      <w:r>
        <w:t>not be interested in it, even if it were true, is not what I should</w:t>
      </w:r>
    </w:p>
    <w:p w14:paraId="7054BA80" w14:textId="77777777" w:rsidR="005B1C0A" w:rsidRDefault="005B1C0A" w:rsidP="005B1C0A">
      <w:r>
        <w:t>expect Colonel Brandon to do."</w:t>
      </w:r>
    </w:p>
    <w:p w14:paraId="7D83C2CC" w14:textId="77777777" w:rsidR="005B1C0A" w:rsidRDefault="005B1C0A" w:rsidP="005B1C0A">
      <w:r>
        <w:t>"But I do assure you it was so, for all that, and I will tell you how</w:t>
      </w:r>
    </w:p>
    <w:p w14:paraId="42D50784" w14:textId="77777777" w:rsidR="005B1C0A" w:rsidRDefault="005B1C0A" w:rsidP="005B1C0A">
      <w:r>
        <w:t>it happened. When we met him, he turned back and walked with us; and</w:t>
      </w:r>
    </w:p>
    <w:p w14:paraId="018E3317" w14:textId="77777777" w:rsidR="005B1C0A" w:rsidRDefault="005B1C0A" w:rsidP="005B1C0A">
      <w:r>
        <w:lastRenderedPageBreak/>
        <w:t>so we began talking of my brother and sister, and one thing and</w:t>
      </w:r>
    </w:p>
    <w:p w14:paraId="474AAE8E" w14:textId="77777777" w:rsidR="005B1C0A" w:rsidRDefault="005B1C0A" w:rsidP="005B1C0A">
      <w:r>
        <w:t>another, and I said to him, 'So, Colonel, there is a new family come to</w:t>
      </w:r>
    </w:p>
    <w:p w14:paraId="17175615" w14:textId="77777777" w:rsidR="005B1C0A" w:rsidRDefault="005B1C0A" w:rsidP="005B1C0A">
      <w:r>
        <w:t>Barton cottage, I hear, and mama sends me word they are very pretty,</w:t>
      </w:r>
    </w:p>
    <w:p w14:paraId="754E100F" w14:textId="77777777" w:rsidR="005B1C0A" w:rsidRDefault="005B1C0A" w:rsidP="005B1C0A">
      <w:r>
        <w:t>and that one of them is going to be married to Mr. Willoughby of Combe</w:t>
      </w:r>
    </w:p>
    <w:p w14:paraId="4ECB04A3" w14:textId="77777777" w:rsidR="005B1C0A" w:rsidRDefault="005B1C0A" w:rsidP="005B1C0A">
      <w:r>
        <w:t>Magna. Is it true, pray? for of course you must know, as you have been</w:t>
      </w:r>
    </w:p>
    <w:p w14:paraId="5D7DBE59" w14:textId="77777777" w:rsidR="005B1C0A" w:rsidRDefault="005B1C0A" w:rsidP="005B1C0A">
      <w:r>
        <w:t>in Devonshire so lately.'"</w:t>
      </w:r>
    </w:p>
    <w:p w14:paraId="3BFC5411" w14:textId="77777777" w:rsidR="005B1C0A" w:rsidRDefault="005B1C0A" w:rsidP="005B1C0A">
      <w:r>
        <w:t>"And what did the Colonel say?"</w:t>
      </w:r>
    </w:p>
    <w:p w14:paraId="5A31F40E" w14:textId="77777777" w:rsidR="005B1C0A" w:rsidRDefault="005B1C0A" w:rsidP="005B1C0A">
      <w:r>
        <w:t>"Oh--he did not say much; but he looked as if he knew it to be true, so</w:t>
      </w:r>
    </w:p>
    <w:p w14:paraId="496C9BCC" w14:textId="77777777" w:rsidR="005B1C0A" w:rsidRDefault="005B1C0A" w:rsidP="005B1C0A">
      <w:r>
        <w:t>from that moment I set it down as certain. It will be quite</w:t>
      </w:r>
    </w:p>
    <w:p w14:paraId="66A1AB5C" w14:textId="77777777" w:rsidR="005B1C0A" w:rsidRDefault="005B1C0A" w:rsidP="005B1C0A">
      <w:r>
        <w:t>delightful, I declare! When is it to take place?"</w:t>
      </w:r>
    </w:p>
    <w:p w14:paraId="6337E8D9" w14:textId="77777777" w:rsidR="005B1C0A" w:rsidRDefault="005B1C0A" w:rsidP="005B1C0A">
      <w:r>
        <w:t>"Mr. Brandon was very well I hope?"</w:t>
      </w:r>
    </w:p>
    <w:p w14:paraId="72ECB368" w14:textId="77777777" w:rsidR="005B1C0A" w:rsidRDefault="005B1C0A" w:rsidP="005B1C0A">
      <w:r>
        <w:t>"Oh! yes, quite well; and so full of your praises, he did nothing but</w:t>
      </w:r>
    </w:p>
    <w:p w14:paraId="7DAB902B" w14:textId="77777777" w:rsidR="005B1C0A" w:rsidRDefault="005B1C0A" w:rsidP="005B1C0A">
      <w:r>
        <w:t>say fine things of you."</w:t>
      </w:r>
    </w:p>
    <w:p w14:paraId="39C6B756" w14:textId="77777777" w:rsidR="005B1C0A" w:rsidRDefault="005B1C0A" w:rsidP="005B1C0A">
      <w:r>
        <w:t>"I am flattered by his commendation. He seems an excellent man; and I</w:t>
      </w:r>
    </w:p>
    <w:p w14:paraId="17741F82" w14:textId="77777777" w:rsidR="005B1C0A" w:rsidRDefault="005B1C0A" w:rsidP="005B1C0A">
      <w:r>
        <w:t>think him uncommonly pleasing."</w:t>
      </w:r>
    </w:p>
    <w:p w14:paraId="5CE979B8" w14:textId="77777777" w:rsidR="005B1C0A" w:rsidRDefault="005B1C0A" w:rsidP="005B1C0A">
      <w:r>
        <w:t>"So do I.--He is such a charming man, that it is quite a pity he should</w:t>
      </w:r>
    </w:p>
    <w:p w14:paraId="03EF6A3B" w14:textId="77777777" w:rsidR="005B1C0A" w:rsidRDefault="005B1C0A" w:rsidP="005B1C0A">
      <w:r>
        <w:t>be so grave and so dull. Mamma says HE was in love with your sister</w:t>
      </w:r>
    </w:p>
    <w:p w14:paraId="12CAF982" w14:textId="77777777" w:rsidR="005B1C0A" w:rsidRDefault="005B1C0A" w:rsidP="005B1C0A">
      <w:r>
        <w:t>too.-- I assure you it was a great compliment if he was, for he hardly</w:t>
      </w:r>
    </w:p>
    <w:p w14:paraId="0FD299D1" w14:textId="77777777" w:rsidR="005B1C0A" w:rsidRDefault="005B1C0A" w:rsidP="005B1C0A">
      <w:r>
        <w:t>ever falls in love with any body."</w:t>
      </w:r>
    </w:p>
    <w:p w14:paraId="1D639323" w14:textId="77777777" w:rsidR="005B1C0A" w:rsidRDefault="005B1C0A" w:rsidP="005B1C0A">
      <w:r>
        <w:t>"Is Mr. Willoughby much known in your part of Somersetshire?" said</w:t>
      </w:r>
    </w:p>
    <w:p w14:paraId="10105FA3" w14:textId="77777777" w:rsidR="005B1C0A" w:rsidRDefault="005B1C0A" w:rsidP="005B1C0A">
      <w:r>
        <w:t>Elinor.</w:t>
      </w:r>
    </w:p>
    <w:p w14:paraId="5F31B359" w14:textId="77777777" w:rsidR="005B1C0A" w:rsidRDefault="005B1C0A" w:rsidP="005B1C0A">
      <w:r>
        <w:t>"Oh! yes, extremely well; that is, I do not believe many people are</w:t>
      </w:r>
    </w:p>
    <w:p w14:paraId="10BA53F2" w14:textId="77777777" w:rsidR="005B1C0A" w:rsidRDefault="005B1C0A" w:rsidP="005B1C0A">
      <w:r>
        <w:t>acquainted with him, because Combe Magna is so far off; but they all</w:t>
      </w:r>
    </w:p>
    <w:p w14:paraId="573332FE" w14:textId="77777777" w:rsidR="005B1C0A" w:rsidRDefault="005B1C0A" w:rsidP="005B1C0A">
      <w:r>
        <w:t>think him extremely agreeable I assure you. Nobody is more liked than</w:t>
      </w:r>
    </w:p>
    <w:p w14:paraId="6238306F" w14:textId="77777777" w:rsidR="005B1C0A" w:rsidRDefault="005B1C0A" w:rsidP="005B1C0A">
      <w:r>
        <w:t>Mr. Willoughby wherever he goes, and so you may tell your sister. She</w:t>
      </w:r>
    </w:p>
    <w:p w14:paraId="20A6FD53" w14:textId="77777777" w:rsidR="005B1C0A" w:rsidRDefault="005B1C0A" w:rsidP="005B1C0A">
      <w:r>
        <w:t>is a monstrous lucky girl to get him, upon my honour; not but that he</w:t>
      </w:r>
    </w:p>
    <w:p w14:paraId="41511B50" w14:textId="77777777" w:rsidR="005B1C0A" w:rsidRDefault="005B1C0A" w:rsidP="005B1C0A">
      <w:r>
        <w:t>is much more lucky in getting her, because she is so very handsome and</w:t>
      </w:r>
    </w:p>
    <w:p w14:paraId="5F91B4D0" w14:textId="77777777" w:rsidR="005B1C0A" w:rsidRDefault="005B1C0A" w:rsidP="005B1C0A">
      <w:r>
        <w:t>agreeable, that nothing can be good enough for her. However, I don't</w:t>
      </w:r>
    </w:p>
    <w:p w14:paraId="73D266DA" w14:textId="77777777" w:rsidR="005B1C0A" w:rsidRDefault="005B1C0A" w:rsidP="005B1C0A">
      <w:r>
        <w:t>think her hardly at all handsomer than you, I assure you; for I think</w:t>
      </w:r>
    </w:p>
    <w:p w14:paraId="69C0AA7C" w14:textId="77777777" w:rsidR="005B1C0A" w:rsidRDefault="005B1C0A" w:rsidP="005B1C0A">
      <w:r>
        <w:lastRenderedPageBreak/>
        <w:t>you both excessively pretty, and so does Mr. Palmer too I am sure,</w:t>
      </w:r>
    </w:p>
    <w:p w14:paraId="1F594977" w14:textId="77777777" w:rsidR="005B1C0A" w:rsidRDefault="005B1C0A" w:rsidP="005B1C0A">
      <w:r>
        <w:t>though we could not get him to own it last night."</w:t>
      </w:r>
    </w:p>
    <w:p w14:paraId="3F641BB8" w14:textId="77777777" w:rsidR="005B1C0A" w:rsidRDefault="005B1C0A" w:rsidP="005B1C0A">
      <w:r>
        <w:t>Mrs. Palmer's information respecting Willoughby was not very material;</w:t>
      </w:r>
    </w:p>
    <w:p w14:paraId="7E88323D" w14:textId="77777777" w:rsidR="005B1C0A" w:rsidRDefault="005B1C0A" w:rsidP="005B1C0A">
      <w:r>
        <w:t>but any testimony in his favour, however small, was pleasing to her.</w:t>
      </w:r>
    </w:p>
    <w:p w14:paraId="49FC4A8A" w14:textId="77777777" w:rsidR="005B1C0A" w:rsidRDefault="005B1C0A" w:rsidP="005B1C0A">
      <w:r>
        <w:t>"I am so glad we are got acquainted at last," continued</w:t>
      </w:r>
    </w:p>
    <w:p w14:paraId="6EC47E0D" w14:textId="77777777" w:rsidR="005B1C0A" w:rsidRDefault="005B1C0A" w:rsidP="005B1C0A">
      <w:r>
        <w:t>Charlotte.--"And now I hope we shall always be great friends. You</w:t>
      </w:r>
    </w:p>
    <w:p w14:paraId="0324A479" w14:textId="77777777" w:rsidR="005B1C0A" w:rsidRDefault="005B1C0A" w:rsidP="005B1C0A">
      <w:r>
        <w:t>can't think how much I longed to see you! It is so delightful that you</w:t>
      </w:r>
    </w:p>
    <w:p w14:paraId="2FC6713A" w14:textId="77777777" w:rsidR="005B1C0A" w:rsidRDefault="005B1C0A" w:rsidP="005B1C0A">
      <w:r>
        <w:t>should live at the cottage! Nothing can be like it, to be sure! And I</w:t>
      </w:r>
    </w:p>
    <w:p w14:paraId="6AF28B8C" w14:textId="77777777" w:rsidR="005B1C0A" w:rsidRDefault="005B1C0A" w:rsidP="005B1C0A">
      <w:r>
        <w:t>am so glad your sister is going to be well married! I hope you will be</w:t>
      </w:r>
    </w:p>
    <w:p w14:paraId="75E063A8" w14:textId="77777777" w:rsidR="005B1C0A" w:rsidRDefault="005B1C0A" w:rsidP="005B1C0A">
      <w:r>
        <w:t>a great deal at Combe Magna. It is a sweet place, by all accounts."</w:t>
      </w:r>
    </w:p>
    <w:p w14:paraId="3C5C1027" w14:textId="77777777" w:rsidR="005B1C0A" w:rsidRDefault="005B1C0A" w:rsidP="005B1C0A">
      <w:r>
        <w:t>"You have been long acquainted with Colonel Brandon, have not you?"</w:t>
      </w:r>
    </w:p>
    <w:p w14:paraId="32E48634" w14:textId="77777777" w:rsidR="005B1C0A" w:rsidRDefault="005B1C0A" w:rsidP="005B1C0A">
      <w:r>
        <w:t>"Yes, a great while; ever since my sister married.-- He was a</w:t>
      </w:r>
    </w:p>
    <w:p w14:paraId="03FD5129" w14:textId="77777777" w:rsidR="005B1C0A" w:rsidRDefault="005B1C0A" w:rsidP="005B1C0A">
      <w:r>
        <w:t>particular friend of Sir John's. I believe," she added in a low voice,</w:t>
      </w:r>
    </w:p>
    <w:p w14:paraId="281F4453" w14:textId="77777777" w:rsidR="005B1C0A" w:rsidRDefault="005B1C0A" w:rsidP="005B1C0A">
      <w:r>
        <w:t>"he would have been very glad to have had me, if he could. Sir John</w:t>
      </w:r>
    </w:p>
    <w:p w14:paraId="528CE0FE" w14:textId="77777777" w:rsidR="005B1C0A" w:rsidRDefault="005B1C0A" w:rsidP="005B1C0A">
      <w:r>
        <w:t>and Lady Middleton wished it very much. But mama did not think the</w:t>
      </w:r>
    </w:p>
    <w:p w14:paraId="01A05D00" w14:textId="77777777" w:rsidR="005B1C0A" w:rsidRDefault="005B1C0A" w:rsidP="005B1C0A">
      <w:r>
        <w:t>match good enough for me, otherwise Sir John would have mentioned it to</w:t>
      </w:r>
    </w:p>
    <w:p w14:paraId="001C6B9F" w14:textId="77777777" w:rsidR="005B1C0A" w:rsidRDefault="005B1C0A" w:rsidP="005B1C0A">
      <w:r>
        <w:t>the Colonel, and we should have been married immediately."</w:t>
      </w:r>
    </w:p>
    <w:p w14:paraId="5D596317" w14:textId="77777777" w:rsidR="005B1C0A" w:rsidRDefault="005B1C0A" w:rsidP="005B1C0A">
      <w:r>
        <w:t>"Did not Colonel Brandon know of Sir John's proposal to your mother</w:t>
      </w:r>
    </w:p>
    <w:p w14:paraId="493B54C3" w14:textId="77777777" w:rsidR="005B1C0A" w:rsidRDefault="005B1C0A" w:rsidP="005B1C0A">
      <w:r>
        <w:t>before it was made? Had he never owned his affection to yourself?"</w:t>
      </w:r>
    </w:p>
    <w:p w14:paraId="042FA465" w14:textId="77777777" w:rsidR="005B1C0A" w:rsidRDefault="005B1C0A" w:rsidP="005B1C0A">
      <w:r>
        <w:t>"Oh, no; but if mama had not objected to it, I dare say he would have</w:t>
      </w:r>
    </w:p>
    <w:p w14:paraId="32C26B38" w14:textId="77777777" w:rsidR="005B1C0A" w:rsidRDefault="005B1C0A" w:rsidP="005B1C0A">
      <w:r>
        <w:t>liked it of all things. He had not seen me then above twice, for it</w:t>
      </w:r>
    </w:p>
    <w:p w14:paraId="6798037B" w14:textId="77777777" w:rsidR="005B1C0A" w:rsidRDefault="005B1C0A" w:rsidP="005B1C0A">
      <w:r>
        <w:t>was before I left school. However, I am much happier as I am. Mr.</w:t>
      </w:r>
    </w:p>
    <w:p w14:paraId="4DCA721B" w14:textId="77777777" w:rsidR="005B1C0A" w:rsidRDefault="005B1C0A" w:rsidP="005B1C0A">
      <w:r>
        <w:t>Palmer is the kind of man I like."</w:t>
      </w:r>
    </w:p>
    <w:p w14:paraId="6A884947" w14:textId="77777777" w:rsidR="005B1C0A" w:rsidRDefault="005B1C0A" w:rsidP="005B1C0A">
      <w:r>
        <w:t>CHAPTER 21</w:t>
      </w:r>
    </w:p>
    <w:p w14:paraId="09700FF9" w14:textId="77777777" w:rsidR="005B1C0A" w:rsidRDefault="005B1C0A" w:rsidP="005B1C0A">
      <w:r>
        <w:t>The Palmers returned to Cleveland the next day, and the two families at</w:t>
      </w:r>
    </w:p>
    <w:p w14:paraId="2B217B81" w14:textId="77777777" w:rsidR="005B1C0A" w:rsidRDefault="005B1C0A" w:rsidP="005B1C0A">
      <w:r>
        <w:t>Barton were again left to entertain each other. But this did not last</w:t>
      </w:r>
    </w:p>
    <w:p w14:paraId="3E8BD89C" w14:textId="77777777" w:rsidR="005B1C0A" w:rsidRDefault="005B1C0A" w:rsidP="005B1C0A">
      <w:r>
        <w:t>long; Elinor had hardly got their last visitors out of her head, had</w:t>
      </w:r>
    </w:p>
    <w:p w14:paraId="16019CDC" w14:textId="77777777" w:rsidR="005B1C0A" w:rsidRDefault="005B1C0A" w:rsidP="005B1C0A">
      <w:r>
        <w:t>hardly done wondering at Charlotte's being so happy without a cause, at</w:t>
      </w:r>
    </w:p>
    <w:p w14:paraId="56EB62A3" w14:textId="77777777" w:rsidR="005B1C0A" w:rsidRDefault="005B1C0A" w:rsidP="005B1C0A">
      <w:r>
        <w:t>Mr. Palmer's acting so simply, with good abilities, and at the strange</w:t>
      </w:r>
    </w:p>
    <w:p w14:paraId="1F33E254" w14:textId="77777777" w:rsidR="005B1C0A" w:rsidRDefault="005B1C0A" w:rsidP="005B1C0A">
      <w:r>
        <w:lastRenderedPageBreak/>
        <w:t>unsuitableness which often existed between husband and wife, before Sir</w:t>
      </w:r>
    </w:p>
    <w:p w14:paraId="247E8590" w14:textId="77777777" w:rsidR="005B1C0A" w:rsidRDefault="005B1C0A" w:rsidP="005B1C0A">
      <w:r>
        <w:t>John's and Mrs. Jennings's active zeal in the cause of society,</w:t>
      </w:r>
    </w:p>
    <w:p w14:paraId="24D69F02" w14:textId="77777777" w:rsidR="005B1C0A" w:rsidRDefault="005B1C0A" w:rsidP="005B1C0A">
      <w:r>
        <w:t>procured her some other new acquaintance to see and observe.</w:t>
      </w:r>
    </w:p>
    <w:p w14:paraId="589EE452" w14:textId="77777777" w:rsidR="005B1C0A" w:rsidRDefault="005B1C0A" w:rsidP="005B1C0A">
      <w:r>
        <w:t>In a morning's excursion to Exeter, they had met with two young ladies,</w:t>
      </w:r>
    </w:p>
    <w:p w14:paraId="62A9FA66" w14:textId="77777777" w:rsidR="005B1C0A" w:rsidRDefault="005B1C0A" w:rsidP="005B1C0A">
      <w:r>
        <w:t>whom Mrs. Jennings had the satisfaction of discovering to be her</w:t>
      </w:r>
    </w:p>
    <w:p w14:paraId="2DF80860" w14:textId="77777777" w:rsidR="005B1C0A" w:rsidRDefault="005B1C0A" w:rsidP="005B1C0A">
      <w:r>
        <w:t>relations, and this was enough for Sir John to invite them directly to</w:t>
      </w:r>
    </w:p>
    <w:p w14:paraId="1F66253E" w14:textId="77777777" w:rsidR="005B1C0A" w:rsidRDefault="005B1C0A" w:rsidP="005B1C0A">
      <w:r>
        <w:t>the park, as soon as their present engagements at Exeter were over.</w:t>
      </w:r>
    </w:p>
    <w:p w14:paraId="2CAF7140" w14:textId="77777777" w:rsidR="005B1C0A" w:rsidRDefault="005B1C0A" w:rsidP="005B1C0A">
      <w:r>
        <w:t>Their engagements at Exeter instantly gave way before such an</w:t>
      </w:r>
    </w:p>
    <w:p w14:paraId="619860CA" w14:textId="77777777" w:rsidR="005B1C0A" w:rsidRDefault="005B1C0A" w:rsidP="005B1C0A">
      <w:r>
        <w:t>invitation, and Lady Middleton was thrown into no little alarm on the</w:t>
      </w:r>
    </w:p>
    <w:p w14:paraId="2DC61C98" w14:textId="77777777" w:rsidR="005B1C0A" w:rsidRDefault="005B1C0A" w:rsidP="005B1C0A">
      <w:r>
        <w:t>return of Sir John, by hearing that she was very soon to receive a</w:t>
      </w:r>
    </w:p>
    <w:p w14:paraId="2443CCAF" w14:textId="77777777" w:rsidR="005B1C0A" w:rsidRDefault="005B1C0A" w:rsidP="005B1C0A">
      <w:r>
        <w:t>visit from two girls whom she had never seen in her life, and of whose</w:t>
      </w:r>
    </w:p>
    <w:p w14:paraId="58102AC4" w14:textId="77777777" w:rsidR="005B1C0A" w:rsidRDefault="005B1C0A" w:rsidP="005B1C0A">
      <w:r>
        <w:t>elegance,--whose tolerable gentility even, she could have no proof; for</w:t>
      </w:r>
    </w:p>
    <w:p w14:paraId="7F458F32" w14:textId="77777777" w:rsidR="005B1C0A" w:rsidRDefault="005B1C0A" w:rsidP="005B1C0A">
      <w:r>
        <w:t>the assurances of her husband and mother on that subject went for</w:t>
      </w:r>
    </w:p>
    <w:p w14:paraId="2A9363E2" w14:textId="77777777" w:rsidR="005B1C0A" w:rsidRDefault="005B1C0A" w:rsidP="005B1C0A">
      <w:r>
        <w:t>nothing at all. Their being her relations too made it so much the</w:t>
      </w:r>
    </w:p>
    <w:p w14:paraId="736B8C2C" w14:textId="77777777" w:rsidR="005B1C0A" w:rsidRDefault="005B1C0A" w:rsidP="005B1C0A">
      <w:r>
        <w:t>worse; and Mrs. Jennings's attempts at consolation were therefore</w:t>
      </w:r>
    </w:p>
    <w:p w14:paraId="7FED613A" w14:textId="77777777" w:rsidR="005B1C0A" w:rsidRDefault="005B1C0A" w:rsidP="005B1C0A">
      <w:r>
        <w:t>unfortunately founded, when she advised her daughter not to care about</w:t>
      </w:r>
    </w:p>
    <w:p w14:paraId="50B7E7FA" w14:textId="77777777" w:rsidR="005B1C0A" w:rsidRDefault="005B1C0A" w:rsidP="005B1C0A">
      <w:r>
        <w:t>their being so fashionable; because they were all cousins and must put</w:t>
      </w:r>
    </w:p>
    <w:p w14:paraId="3A4B500A" w14:textId="77777777" w:rsidR="005B1C0A" w:rsidRDefault="005B1C0A" w:rsidP="005B1C0A">
      <w:r>
        <w:t>up with one another. As it was impossible, however, now to prevent</w:t>
      </w:r>
    </w:p>
    <w:p w14:paraId="764A70E3" w14:textId="77777777" w:rsidR="005B1C0A" w:rsidRDefault="005B1C0A" w:rsidP="005B1C0A">
      <w:r>
        <w:t>their coming, Lady Middleton resigned herself to the idea of it, with</w:t>
      </w:r>
    </w:p>
    <w:p w14:paraId="20D9ABD4" w14:textId="77777777" w:rsidR="005B1C0A" w:rsidRDefault="005B1C0A" w:rsidP="005B1C0A">
      <w:r>
        <w:t>all the philosophy of a well-bred woman, contenting herself with merely</w:t>
      </w:r>
    </w:p>
    <w:p w14:paraId="59A1A521" w14:textId="77777777" w:rsidR="005B1C0A" w:rsidRDefault="005B1C0A" w:rsidP="005B1C0A">
      <w:r>
        <w:t>giving her husband a gentle reprimand on the subject five or six times</w:t>
      </w:r>
    </w:p>
    <w:p w14:paraId="2948B6E9" w14:textId="77777777" w:rsidR="005B1C0A" w:rsidRDefault="005B1C0A" w:rsidP="005B1C0A">
      <w:r>
        <w:t>every day.</w:t>
      </w:r>
    </w:p>
    <w:p w14:paraId="659DCCE7" w14:textId="77777777" w:rsidR="005B1C0A" w:rsidRDefault="005B1C0A" w:rsidP="005B1C0A">
      <w:r>
        <w:t>The young ladies arrived: their appearance was by no means ungenteel or</w:t>
      </w:r>
    </w:p>
    <w:p w14:paraId="71CAA5F6" w14:textId="77777777" w:rsidR="005B1C0A" w:rsidRDefault="005B1C0A" w:rsidP="005B1C0A">
      <w:r>
        <w:t>unfashionable. Their dress was very smart, their manners very civil,</w:t>
      </w:r>
    </w:p>
    <w:p w14:paraId="064DCBBA" w14:textId="77777777" w:rsidR="005B1C0A" w:rsidRDefault="005B1C0A" w:rsidP="005B1C0A">
      <w:r>
        <w:t>they were delighted with the house, and in raptures with the furniture,</w:t>
      </w:r>
    </w:p>
    <w:p w14:paraId="718D4DB3" w14:textId="77777777" w:rsidR="005B1C0A" w:rsidRDefault="005B1C0A" w:rsidP="005B1C0A">
      <w:r>
        <w:t>and they happened to be so doatingly fond of children that Lady</w:t>
      </w:r>
    </w:p>
    <w:p w14:paraId="54EAAF88" w14:textId="77777777" w:rsidR="005B1C0A" w:rsidRDefault="005B1C0A" w:rsidP="005B1C0A">
      <w:r>
        <w:t>Middleton's good opinion was engaged in their favour before they had</w:t>
      </w:r>
    </w:p>
    <w:p w14:paraId="4A5CD6A3" w14:textId="77777777" w:rsidR="005B1C0A" w:rsidRDefault="005B1C0A" w:rsidP="005B1C0A">
      <w:r>
        <w:t>been an hour at the Park. She declared them to be very agreeable girls</w:t>
      </w:r>
    </w:p>
    <w:p w14:paraId="66A30A12" w14:textId="77777777" w:rsidR="005B1C0A" w:rsidRDefault="005B1C0A" w:rsidP="005B1C0A">
      <w:r>
        <w:t>indeed, which for her ladyship was enthusiastic admiration. Sir John's</w:t>
      </w:r>
    </w:p>
    <w:p w14:paraId="17C65319" w14:textId="77777777" w:rsidR="005B1C0A" w:rsidRDefault="005B1C0A" w:rsidP="005B1C0A">
      <w:r>
        <w:lastRenderedPageBreak/>
        <w:t>confidence in his own judgment rose with this animated praise, and he</w:t>
      </w:r>
    </w:p>
    <w:p w14:paraId="2E6E918B" w14:textId="77777777" w:rsidR="005B1C0A" w:rsidRDefault="005B1C0A" w:rsidP="005B1C0A">
      <w:r>
        <w:t>set off directly for the cottage to tell the Miss Dashwoods of the Miss</w:t>
      </w:r>
    </w:p>
    <w:p w14:paraId="62D24275" w14:textId="77777777" w:rsidR="005B1C0A" w:rsidRDefault="005B1C0A" w:rsidP="005B1C0A">
      <w:r>
        <w:t>Steeles' arrival, and to assure them of their being the sweetest girls</w:t>
      </w:r>
    </w:p>
    <w:p w14:paraId="374C6EDA" w14:textId="77777777" w:rsidR="005B1C0A" w:rsidRDefault="005B1C0A" w:rsidP="005B1C0A">
      <w:r>
        <w:t>in the world. From such commendation as this, however, there was not</w:t>
      </w:r>
    </w:p>
    <w:p w14:paraId="0A456DB3" w14:textId="77777777" w:rsidR="005B1C0A" w:rsidRDefault="005B1C0A" w:rsidP="005B1C0A">
      <w:r>
        <w:t>much to be learned; Elinor well knew that the sweetest girls in the</w:t>
      </w:r>
    </w:p>
    <w:p w14:paraId="248E30F7" w14:textId="77777777" w:rsidR="005B1C0A" w:rsidRDefault="005B1C0A" w:rsidP="005B1C0A">
      <w:r>
        <w:t>world were to be met with in every part of England, under every</w:t>
      </w:r>
    </w:p>
    <w:p w14:paraId="7DF92B66" w14:textId="77777777" w:rsidR="005B1C0A" w:rsidRDefault="005B1C0A" w:rsidP="005B1C0A">
      <w:r>
        <w:t>possible variation of form, face, temper and understanding. Sir John</w:t>
      </w:r>
    </w:p>
    <w:p w14:paraId="5B02E6AF" w14:textId="77777777" w:rsidR="005B1C0A" w:rsidRDefault="005B1C0A" w:rsidP="005B1C0A">
      <w:r>
        <w:t>wanted the whole family to walk to the Park directly and look at his</w:t>
      </w:r>
    </w:p>
    <w:p w14:paraId="1958A084" w14:textId="77777777" w:rsidR="005B1C0A" w:rsidRDefault="005B1C0A" w:rsidP="005B1C0A">
      <w:r>
        <w:t>guests. Benevolent, philanthropic man! It was painful to him even to</w:t>
      </w:r>
    </w:p>
    <w:p w14:paraId="7812B2BA" w14:textId="77777777" w:rsidR="005B1C0A" w:rsidRDefault="005B1C0A" w:rsidP="005B1C0A">
      <w:r>
        <w:t>keep a third cousin to himself.</w:t>
      </w:r>
    </w:p>
    <w:p w14:paraId="005F946B" w14:textId="77777777" w:rsidR="005B1C0A" w:rsidRDefault="005B1C0A" w:rsidP="005B1C0A">
      <w:r>
        <w:t>"Do come now," said he--"pray come--you must come--I declare you shall</w:t>
      </w:r>
    </w:p>
    <w:p w14:paraId="6DCD704F" w14:textId="77777777" w:rsidR="005B1C0A" w:rsidRDefault="005B1C0A" w:rsidP="005B1C0A">
      <w:r>
        <w:t>come--You can't think how you will like them. Lucy is monstrous</w:t>
      </w:r>
    </w:p>
    <w:p w14:paraId="7D5A83AD" w14:textId="77777777" w:rsidR="005B1C0A" w:rsidRDefault="005B1C0A" w:rsidP="005B1C0A">
      <w:r>
        <w:t>pretty, and so good humoured and agreeable! The children are all</w:t>
      </w:r>
    </w:p>
    <w:p w14:paraId="147A918A" w14:textId="77777777" w:rsidR="005B1C0A" w:rsidRDefault="005B1C0A" w:rsidP="005B1C0A">
      <w:r>
        <w:t>hanging about her already, as if she was an old acquaintance. And they</w:t>
      </w:r>
    </w:p>
    <w:p w14:paraId="3D2E2131" w14:textId="77777777" w:rsidR="005B1C0A" w:rsidRDefault="005B1C0A" w:rsidP="005B1C0A">
      <w:r>
        <w:t>both long to see you of all things, for they have heard at Exeter that</w:t>
      </w:r>
    </w:p>
    <w:p w14:paraId="2DBC2846" w14:textId="77777777" w:rsidR="005B1C0A" w:rsidRDefault="005B1C0A" w:rsidP="005B1C0A">
      <w:r>
        <w:t>you are the most beautiful creatures in the world; and I have told them</w:t>
      </w:r>
    </w:p>
    <w:p w14:paraId="2661C63F" w14:textId="77777777" w:rsidR="005B1C0A" w:rsidRDefault="005B1C0A" w:rsidP="005B1C0A">
      <w:r>
        <w:t>it is all very true, and a great deal more. You will be delighted with</w:t>
      </w:r>
    </w:p>
    <w:p w14:paraId="0FFF16F0" w14:textId="77777777" w:rsidR="005B1C0A" w:rsidRDefault="005B1C0A" w:rsidP="005B1C0A">
      <w:r>
        <w:t>them I am sure. They have brought the whole coach full of playthings</w:t>
      </w:r>
    </w:p>
    <w:p w14:paraId="481FA391" w14:textId="77777777" w:rsidR="005B1C0A" w:rsidRDefault="005B1C0A" w:rsidP="005B1C0A">
      <w:r>
        <w:t>for the children. How can you be so cross as not to come? Why they</w:t>
      </w:r>
    </w:p>
    <w:p w14:paraId="00D2DC3A" w14:textId="77777777" w:rsidR="005B1C0A" w:rsidRDefault="005B1C0A" w:rsidP="005B1C0A">
      <w:r>
        <w:t>are your cousins, you know, after a fashion. YOU are my cousins, and</w:t>
      </w:r>
    </w:p>
    <w:p w14:paraId="34575BC9" w14:textId="77777777" w:rsidR="005B1C0A" w:rsidRDefault="005B1C0A" w:rsidP="005B1C0A">
      <w:r>
        <w:t>they are my wife's, so you must be related."</w:t>
      </w:r>
    </w:p>
    <w:p w14:paraId="16690923" w14:textId="77777777" w:rsidR="005B1C0A" w:rsidRDefault="005B1C0A" w:rsidP="005B1C0A">
      <w:r>
        <w:t>But Sir John could not prevail. He could only obtain a promise of</w:t>
      </w:r>
    </w:p>
    <w:p w14:paraId="56903DE5" w14:textId="77777777" w:rsidR="005B1C0A" w:rsidRDefault="005B1C0A" w:rsidP="005B1C0A">
      <w:r>
        <w:t>their calling at the Park within a day or two, and then left them in</w:t>
      </w:r>
    </w:p>
    <w:p w14:paraId="76A368E5" w14:textId="77777777" w:rsidR="005B1C0A" w:rsidRDefault="005B1C0A" w:rsidP="005B1C0A">
      <w:r>
        <w:t>amazement at their indifference, to walk home and boast anew of their</w:t>
      </w:r>
    </w:p>
    <w:p w14:paraId="75FC1485" w14:textId="77777777" w:rsidR="005B1C0A" w:rsidRDefault="005B1C0A" w:rsidP="005B1C0A">
      <w:r>
        <w:t>attractions to the Miss Steeles, as he had been already boasting of the</w:t>
      </w:r>
    </w:p>
    <w:p w14:paraId="62AC31EB" w14:textId="77777777" w:rsidR="005B1C0A" w:rsidRDefault="005B1C0A" w:rsidP="005B1C0A">
      <w:r>
        <w:t>Miss Steeles to them.</w:t>
      </w:r>
    </w:p>
    <w:p w14:paraId="0303EB1A" w14:textId="77777777" w:rsidR="005B1C0A" w:rsidRDefault="005B1C0A" w:rsidP="005B1C0A">
      <w:r>
        <w:t>When their promised visit to the Park and consequent introduction to</w:t>
      </w:r>
    </w:p>
    <w:p w14:paraId="485EF90B" w14:textId="77777777" w:rsidR="005B1C0A" w:rsidRDefault="005B1C0A" w:rsidP="005B1C0A">
      <w:r>
        <w:t>these young ladies took place, they found in the appearance of the</w:t>
      </w:r>
    </w:p>
    <w:p w14:paraId="7E850877" w14:textId="77777777" w:rsidR="005B1C0A" w:rsidRDefault="005B1C0A" w:rsidP="005B1C0A">
      <w:r>
        <w:t>eldest, who was nearly thirty, with a very plain and not a sensible</w:t>
      </w:r>
    </w:p>
    <w:p w14:paraId="50A2BC88" w14:textId="77777777" w:rsidR="005B1C0A" w:rsidRDefault="005B1C0A" w:rsidP="005B1C0A">
      <w:r>
        <w:lastRenderedPageBreak/>
        <w:t>face, nothing to admire; but in the other, who was not more than two or</w:t>
      </w:r>
    </w:p>
    <w:p w14:paraId="0E279EA0" w14:textId="77777777" w:rsidR="005B1C0A" w:rsidRDefault="005B1C0A" w:rsidP="005B1C0A">
      <w:r>
        <w:t>three and twenty, they acknowledged considerable beauty; her features</w:t>
      </w:r>
    </w:p>
    <w:p w14:paraId="20FD2536" w14:textId="77777777" w:rsidR="005B1C0A" w:rsidRDefault="005B1C0A" w:rsidP="005B1C0A">
      <w:r>
        <w:t>were pretty, and she had a sharp quick eye, and a smartness of air,</w:t>
      </w:r>
    </w:p>
    <w:p w14:paraId="2A894E3A" w14:textId="77777777" w:rsidR="005B1C0A" w:rsidRDefault="005B1C0A" w:rsidP="005B1C0A">
      <w:r>
        <w:t>which though it did not give actual elegance or grace, gave distinction</w:t>
      </w:r>
    </w:p>
    <w:p w14:paraId="708AD717" w14:textId="77777777" w:rsidR="005B1C0A" w:rsidRDefault="005B1C0A" w:rsidP="005B1C0A">
      <w:r>
        <w:t>to her person.-- Their manners were particularly civil, and Elinor soon</w:t>
      </w:r>
    </w:p>
    <w:p w14:paraId="196A8D43" w14:textId="77777777" w:rsidR="005B1C0A" w:rsidRDefault="005B1C0A" w:rsidP="005B1C0A">
      <w:r>
        <w:t>allowed them credit for some kind of sense, when she saw with what</w:t>
      </w:r>
    </w:p>
    <w:p w14:paraId="27B9F937" w14:textId="77777777" w:rsidR="005B1C0A" w:rsidRDefault="005B1C0A" w:rsidP="005B1C0A">
      <w:r>
        <w:t>constant and judicious attention they were making themselves agreeable</w:t>
      </w:r>
    </w:p>
    <w:p w14:paraId="249A7D76" w14:textId="77777777" w:rsidR="005B1C0A" w:rsidRDefault="005B1C0A" w:rsidP="005B1C0A">
      <w:r>
        <w:t>to Lady Middleton. With her children they were in continual raptures,</w:t>
      </w:r>
    </w:p>
    <w:p w14:paraId="55CBE079" w14:textId="77777777" w:rsidR="005B1C0A" w:rsidRDefault="005B1C0A" w:rsidP="005B1C0A">
      <w:r>
        <w:t>extolling their beauty, courting their notice, and humouring their</w:t>
      </w:r>
    </w:p>
    <w:p w14:paraId="096F5C2D" w14:textId="77777777" w:rsidR="005B1C0A" w:rsidRDefault="005B1C0A" w:rsidP="005B1C0A">
      <w:r>
        <w:t>whims; and such of their time as could be spared from the importunate</w:t>
      </w:r>
    </w:p>
    <w:p w14:paraId="102FD223" w14:textId="77777777" w:rsidR="005B1C0A" w:rsidRDefault="005B1C0A" w:rsidP="005B1C0A">
      <w:r>
        <w:t>demands which this politeness made on it, was spent in admiration of</w:t>
      </w:r>
    </w:p>
    <w:p w14:paraId="159D4D80" w14:textId="77777777" w:rsidR="005B1C0A" w:rsidRDefault="005B1C0A" w:rsidP="005B1C0A">
      <w:r>
        <w:t>whatever her ladyship was doing, if she happened to be doing any thing,</w:t>
      </w:r>
    </w:p>
    <w:p w14:paraId="4EB2F799" w14:textId="77777777" w:rsidR="005B1C0A" w:rsidRDefault="005B1C0A" w:rsidP="005B1C0A">
      <w:r>
        <w:t>or in taking patterns of some elegant new dress, in which her</w:t>
      </w:r>
    </w:p>
    <w:p w14:paraId="42D18917" w14:textId="77777777" w:rsidR="005B1C0A" w:rsidRDefault="005B1C0A" w:rsidP="005B1C0A">
      <w:r>
        <w:t>appearance the day before had thrown them into unceasing delight.</w:t>
      </w:r>
    </w:p>
    <w:p w14:paraId="7B850F65" w14:textId="77777777" w:rsidR="005B1C0A" w:rsidRDefault="005B1C0A" w:rsidP="005B1C0A">
      <w:r>
        <w:t>Fortunately for those who pay their court through such foibles, a fond</w:t>
      </w:r>
    </w:p>
    <w:p w14:paraId="3AAC7FF1" w14:textId="77777777" w:rsidR="005B1C0A" w:rsidRDefault="005B1C0A" w:rsidP="005B1C0A">
      <w:r>
        <w:t>mother, though, in pursuit of praise for her children, the most</w:t>
      </w:r>
    </w:p>
    <w:p w14:paraId="06B509E9" w14:textId="77777777" w:rsidR="005B1C0A" w:rsidRDefault="005B1C0A" w:rsidP="005B1C0A">
      <w:r>
        <w:t>rapacious of human beings, is likewise the most credulous; her demands</w:t>
      </w:r>
    </w:p>
    <w:p w14:paraId="6A49DC73" w14:textId="77777777" w:rsidR="005B1C0A" w:rsidRDefault="005B1C0A" w:rsidP="005B1C0A">
      <w:r>
        <w:t>are exorbitant; but she will swallow any thing; and the excessive</w:t>
      </w:r>
    </w:p>
    <w:p w14:paraId="2E9B1972" w14:textId="77777777" w:rsidR="005B1C0A" w:rsidRDefault="005B1C0A" w:rsidP="005B1C0A">
      <w:r>
        <w:t>affection and endurance of the Miss Steeles towards her offspring were</w:t>
      </w:r>
    </w:p>
    <w:p w14:paraId="0F2BF2F3" w14:textId="77777777" w:rsidR="005B1C0A" w:rsidRDefault="005B1C0A" w:rsidP="005B1C0A">
      <w:r>
        <w:t>viewed therefore by Lady Middleton without the smallest surprise or</w:t>
      </w:r>
    </w:p>
    <w:p w14:paraId="24140129" w14:textId="77777777" w:rsidR="005B1C0A" w:rsidRDefault="005B1C0A" w:rsidP="005B1C0A">
      <w:r>
        <w:t>distrust. She saw with maternal complacency all the impertinent</w:t>
      </w:r>
    </w:p>
    <w:p w14:paraId="2E7D542B" w14:textId="77777777" w:rsidR="005B1C0A" w:rsidRDefault="005B1C0A" w:rsidP="005B1C0A">
      <w:r>
        <w:t>encroachments and mischievous tricks to which her cousins submitted.</w:t>
      </w:r>
    </w:p>
    <w:p w14:paraId="1912BA09" w14:textId="77777777" w:rsidR="005B1C0A" w:rsidRDefault="005B1C0A" w:rsidP="005B1C0A">
      <w:r>
        <w:t>She saw their sashes untied, their hair pulled about their ears, their</w:t>
      </w:r>
    </w:p>
    <w:p w14:paraId="7E779886" w14:textId="77777777" w:rsidR="005B1C0A" w:rsidRDefault="005B1C0A" w:rsidP="005B1C0A">
      <w:r>
        <w:t>work-bags searched, and their knives and scissors stolen away, and felt</w:t>
      </w:r>
    </w:p>
    <w:p w14:paraId="4D2341CB" w14:textId="77777777" w:rsidR="005B1C0A" w:rsidRDefault="005B1C0A" w:rsidP="005B1C0A">
      <w:r>
        <w:t>no doubt of its being a reciprocal enjoyment. It suggested no other</w:t>
      </w:r>
    </w:p>
    <w:p w14:paraId="5C9FDEFD" w14:textId="77777777" w:rsidR="005B1C0A" w:rsidRDefault="005B1C0A" w:rsidP="005B1C0A">
      <w:r>
        <w:t>surprise than that Elinor and Marianne should sit so composedly by,</w:t>
      </w:r>
    </w:p>
    <w:p w14:paraId="7C3A6C5E" w14:textId="77777777" w:rsidR="005B1C0A" w:rsidRDefault="005B1C0A" w:rsidP="005B1C0A">
      <w:r>
        <w:t>without claiming a share in what was passing.</w:t>
      </w:r>
    </w:p>
    <w:p w14:paraId="685C57E5" w14:textId="77777777" w:rsidR="005B1C0A" w:rsidRDefault="005B1C0A" w:rsidP="005B1C0A">
      <w:r>
        <w:t>"John is in such spirits today!" said she, on his taking Miss Steeles's</w:t>
      </w:r>
    </w:p>
    <w:p w14:paraId="39A4CEDF" w14:textId="77777777" w:rsidR="005B1C0A" w:rsidRDefault="005B1C0A" w:rsidP="005B1C0A">
      <w:r>
        <w:t>pocket handkerchief, and throwing it out of window--"He is full of</w:t>
      </w:r>
    </w:p>
    <w:p w14:paraId="02A12352" w14:textId="77777777" w:rsidR="005B1C0A" w:rsidRDefault="005B1C0A" w:rsidP="005B1C0A">
      <w:r>
        <w:lastRenderedPageBreak/>
        <w:t>monkey tricks."</w:t>
      </w:r>
    </w:p>
    <w:p w14:paraId="7AD4C040" w14:textId="77777777" w:rsidR="005B1C0A" w:rsidRDefault="005B1C0A" w:rsidP="005B1C0A">
      <w:r>
        <w:t>And soon afterwards, on the second boy's violently pinching one of the</w:t>
      </w:r>
    </w:p>
    <w:p w14:paraId="4EE051AF" w14:textId="77777777" w:rsidR="005B1C0A" w:rsidRDefault="005B1C0A" w:rsidP="005B1C0A">
      <w:r>
        <w:t>same lady's fingers, she fondly observed, "How playful William is!"</w:t>
      </w:r>
    </w:p>
    <w:p w14:paraId="0EAA8FDA" w14:textId="77777777" w:rsidR="005B1C0A" w:rsidRDefault="005B1C0A" w:rsidP="005B1C0A">
      <w:r>
        <w:t>"And here is my sweet little Annamaria," she added, tenderly caressing</w:t>
      </w:r>
    </w:p>
    <w:p w14:paraId="405D598A" w14:textId="77777777" w:rsidR="005B1C0A" w:rsidRDefault="005B1C0A" w:rsidP="005B1C0A">
      <w:r>
        <w:t>a little girl of three years old, who had not made a noise for the last</w:t>
      </w:r>
    </w:p>
    <w:p w14:paraId="5840D793" w14:textId="77777777" w:rsidR="005B1C0A" w:rsidRDefault="005B1C0A" w:rsidP="005B1C0A">
      <w:r>
        <w:t>two minutes; "And she is always so gentle and quiet--Never was there</w:t>
      </w:r>
    </w:p>
    <w:p w14:paraId="4A9B1771" w14:textId="77777777" w:rsidR="005B1C0A" w:rsidRDefault="005B1C0A" w:rsidP="005B1C0A">
      <w:r>
        <w:t>such a quiet little thing!"</w:t>
      </w:r>
    </w:p>
    <w:p w14:paraId="3ADF1940" w14:textId="77777777" w:rsidR="005B1C0A" w:rsidRDefault="005B1C0A" w:rsidP="005B1C0A">
      <w:r>
        <w:t>But unfortunately in bestowing these embraces, a pin in her ladyship's</w:t>
      </w:r>
    </w:p>
    <w:p w14:paraId="1BD885DE" w14:textId="77777777" w:rsidR="005B1C0A" w:rsidRDefault="005B1C0A" w:rsidP="005B1C0A">
      <w:r>
        <w:t>head dress slightly scratching the child's neck, produced from this</w:t>
      </w:r>
    </w:p>
    <w:p w14:paraId="5C94526A" w14:textId="77777777" w:rsidR="005B1C0A" w:rsidRDefault="005B1C0A" w:rsidP="005B1C0A">
      <w:r>
        <w:t>pattern of gentleness such violent screams, as could hardly be outdone</w:t>
      </w:r>
    </w:p>
    <w:p w14:paraId="412A9243" w14:textId="77777777" w:rsidR="005B1C0A" w:rsidRDefault="005B1C0A" w:rsidP="005B1C0A">
      <w:r>
        <w:t>by any creature professedly noisy. The mother's consternation was</w:t>
      </w:r>
    </w:p>
    <w:p w14:paraId="1939E172" w14:textId="77777777" w:rsidR="005B1C0A" w:rsidRDefault="005B1C0A" w:rsidP="005B1C0A">
      <w:r>
        <w:t>excessive; but it could not surpass the alarm of the Miss Steeles, and</w:t>
      </w:r>
    </w:p>
    <w:p w14:paraId="5C8A825E" w14:textId="77777777" w:rsidR="005B1C0A" w:rsidRDefault="005B1C0A" w:rsidP="005B1C0A">
      <w:r>
        <w:t>every thing was done by all three, in so critical an emergency, which</w:t>
      </w:r>
    </w:p>
    <w:p w14:paraId="48B83394" w14:textId="77777777" w:rsidR="005B1C0A" w:rsidRDefault="005B1C0A" w:rsidP="005B1C0A">
      <w:r>
        <w:t>affection could suggest as likely to assuage the agonies of the little</w:t>
      </w:r>
    </w:p>
    <w:p w14:paraId="5D9F9007" w14:textId="77777777" w:rsidR="005B1C0A" w:rsidRDefault="005B1C0A" w:rsidP="005B1C0A">
      <w:r>
        <w:t>sufferer. She was seated in her mother's lap, covered with kisses, her</w:t>
      </w:r>
    </w:p>
    <w:p w14:paraId="4D653F86" w14:textId="77777777" w:rsidR="005B1C0A" w:rsidRDefault="005B1C0A" w:rsidP="005B1C0A">
      <w:r>
        <w:t>wound bathed with lavender-water, by one of the Miss Steeles, who was</w:t>
      </w:r>
    </w:p>
    <w:p w14:paraId="4042CF7F" w14:textId="77777777" w:rsidR="005B1C0A" w:rsidRDefault="005B1C0A" w:rsidP="005B1C0A">
      <w:r>
        <w:t>on her knees to attend her, and her mouth stuffed with sugar plums by</w:t>
      </w:r>
    </w:p>
    <w:p w14:paraId="5E1F107B" w14:textId="77777777" w:rsidR="005B1C0A" w:rsidRDefault="005B1C0A" w:rsidP="005B1C0A">
      <w:r>
        <w:t>the other. With such a reward for her tears, the child was too wise to</w:t>
      </w:r>
    </w:p>
    <w:p w14:paraId="68C81440" w14:textId="77777777" w:rsidR="005B1C0A" w:rsidRDefault="005B1C0A" w:rsidP="005B1C0A">
      <w:r>
        <w:t>cease crying. She still screamed and sobbed lustily, kicked her two</w:t>
      </w:r>
    </w:p>
    <w:p w14:paraId="5EBDC5B9" w14:textId="77777777" w:rsidR="005B1C0A" w:rsidRDefault="005B1C0A" w:rsidP="005B1C0A">
      <w:r>
        <w:t>brothers for offering to touch her, and all their united soothings were</w:t>
      </w:r>
    </w:p>
    <w:p w14:paraId="31572851" w14:textId="77777777" w:rsidR="005B1C0A" w:rsidRDefault="005B1C0A" w:rsidP="005B1C0A">
      <w:r>
        <w:t>ineffectual till Lady Middleton luckily remembering that in a scene of</w:t>
      </w:r>
    </w:p>
    <w:p w14:paraId="77B28AA8" w14:textId="77777777" w:rsidR="005B1C0A" w:rsidRDefault="005B1C0A" w:rsidP="005B1C0A">
      <w:r>
        <w:t>similar distress last week, some apricot marmalade had been</w:t>
      </w:r>
    </w:p>
    <w:p w14:paraId="177E4A11" w14:textId="77777777" w:rsidR="005B1C0A" w:rsidRDefault="005B1C0A" w:rsidP="005B1C0A">
      <w:r>
        <w:t>successfully applied for a bruised temple, the same remedy was eagerly</w:t>
      </w:r>
    </w:p>
    <w:p w14:paraId="62EC2B8A" w14:textId="77777777" w:rsidR="005B1C0A" w:rsidRDefault="005B1C0A" w:rsidP="005B1C0A">
      <w:r>
        <w:t>proposed for this unfortunate scratch, and a slight intermission of</w:t>
      </w:r>
    </w:p>
    <w:p w14:paraId="194F4445" w14:textId="77777777" w:rsidR="005B1C0A" w:rsidRDefault="005B1C0A" w:rsidP="005B1C0A">
      <w:r>
        <w:t>screams in the young lady on hearing it, gave them reason to hope that</w:t>
      </w:r>
    </w:p>
    <w:p w14:paraId="10FADD91" w14:textId="77777777" w:rsidR="005B1C0A" w:rsidRDefault="005B1C0A" w:rsidP="005B1C0A">
      <w:r>
        <w:t>it would not be rejected.-- She was carried out of the room therefore</w:t>
      </w:r>
    </w:p>
    <w:p w14:paraId="0312B6A2" w14:textId="77777777" w:rsidR="005B1C0A" w:rsidRDefault="005B1C0A" w:rsidP="005B1C0A">
      <w:r>
        <w:t>in her mother's arms, in quest of this medicine, and as the two boys</w:t>
      </w:r>
    </w:p>
    <w:p w14:paraId="7FF505BE" w14:textId="77777777" w:rsidR="005B1C0A" w:rsidRDefault="005B1C0A" w:rsidP="005B1C0A">
      <w:r>
        <w:t>chose to follow, though earnestly entreated by their mother to stay</w:t>
      </w:r>
    </w:p>
    <w:p w14:paraId="75EA4042" w14:textId="77777777" w:rsidR="005B1C0A" w:rsidRDefault="005B1C0A" w:rsidP="005B1C0A">
      <w:r>
        <w:t>behind, the four young ladies were left in a quietness which the room</w:t>
      </w:r>
    </w:p>
    <w:p w14:paraId="36B02D05" w14:textId="77777777" w:rsidR="005B1C0A" w:rsidRDefault="005B1C0A" w:rsidP="005B1C0A">
      <w:r>
        <w:lastRenderedPageBreak/>
        <w:t>had not known for many hours.</w:t>
      </w:r>
    </w:p>
    <w:p w14:paraId="1FBBFB33" w14:textId="77777777" w:rsidR="005B1C0A" w:rsidRDefault="005B1C0A" w:rsidP="005B1C0A">
      <w:r>
        <w:t>"Poor little creatures!" said Miss Steele, as soon as they were gone.</w:t>
      </w:r>
    </w:p>
    <w:p w14:paraId="09A099F7" w14:textId="77777777" w:rsidR="005B1C0A" w:rsidRDefault="005B1C0A" w:rsidP="005B1C0A">
      <w:r>
        <w:t>"It might have been a very sad accident."</w:t>
      </w:r>
    </w:p>
    <w:p w14:paraId="713F4250" w14:textId="77777777" w:rsidR="005B1C0A" w:rsidRDefault="005B1C0A" w:rsidP="005B1C0A">
      <w:r>
        <w:t>"Yet I hardly know how," cried Marianne, "unless it had been under</w:t>
      </w:r>
    </w:p>
    <w:p w14:paraId="22DFF000" w14:textId="77777777" w:rsidR="005B1C0A" w:rsidRDefault="005B1C0A" w:rsidP="005B1C0A">
      <w:r>
        <w:t>totally different circumstances. But this is the usual way of</w:t>
      </w:r>
    </w:p>
    <w:p w14:paraId="0406EA13" w14:textId="77777777" w:rsidR="005B1C0A" w:rsidRDefault="005B1C0A" w:rsidP="005B1C0A">
      <w:r>
        <w:t>heightening alarm, where there is nothing to be alarmed at in reality."</w:t>
      </w:r>
    </w:p>
    <w:p w14:paraId="184E859D" w14:textId="77777777" w:rsidR="005B1C0A" w:rsidRDefault="005B1C0A" w:rsidP="005B1C0A">
      <w:r>
        <w:t>"What a sweet woman Lady Middleton is!" said Lucy Steele.</w:t>
      </w:r>
    </w:p>
    <w:p w14:paraId="1768A00B" w14:textId="77777777" w:rsidR="005B1C0A" w:rsidRDefault="005B1C0A" w:rsidP="005B1C0A">
      <w:r>
        <w:t>Marianne was silent; it was impossible for her to say what she did not</w:t>
      </w:r>
    </w:p>
    <w:p w14:paraId="23D08ED4" w14:textId="77777777" w:rsidR="005B1C0A" w:rsidRDefault="005B1C0A" w:rsidP="005B1C0A">
      <w:r>
        <w:t>feel, however trivial the occasion; and upon Elinor therefore the whole</w:t>
      </w:r>
    </w:p>
    <w:p w14:paraId="130423C6" w14:textId="77777777" w:rsidR="005B1C0A" w:rsidRDefault="005B1C0A" w:rsidP="005B1C0A">
      <w:r>
        <w:t>task of telling lies when politeness required it, always fell. She did</w:t>
      </w:r>
    </w:p>
    <w:p w14:paraId="20DD24B8" w14:textId="77777777" w:rsidR="005B1C0A" w:rsidRDefault="005B1C0A" w:rsidP="005B1C0A">
      <w:r>
        <w:t>her best when thus called on, by speaking of Lady Middleton with more</w:t>
      </w:r>
    </w:p>
    <w:p w14:paraId="5ED66CC0" w14:textId="77777777" w:rsidR="005B1C0A" w:rsidRDefault="005B1C0A" w:rsidP="005B1C0A">
      <w:r>
        <w:t>warmth than she felt, though with far less than Miss Lucy.</w:t>
      </w:r>
    </w:p>
    <w:p w14:paraId="6316EDA5" w14:textId="77777777" w:rsidR="005B1C0A" w:rsidRDefault="005B1C0A" w:rsidP="005B1C0A">
      <w:r>
        <w:t>"And Sir John too," cried the elder sister, "what a charming man he is!"</w:t>
      </w:r>
    </w:p>
    <w:p w14:paraId="01A7C25D" w14:textId="77777777" w:rsidR="005B1C0A" w:rsidRDefault="005B1C0A" w:rsidP="005B1C0A">
      <w:r>
        <w:t>Here too, Miss Dashwood's commendation, being only simple and just,</w:t>
      </w:r>
    </w:p>
    <w:p w14:paraId="1BD82116" w14:textId="77777777" w:rsidR="005B1C0A" w:rsidRDefault="005B1C0A" w:rsidP="005B1C0A">
      <w:r>
        <w:t>came in without any eclat. She merely observed that he was perfectly</w:t>
      </w:r>
    </w:p>
    <w:p w14:paraId="4D79FE6B" w14:textId="77777777" w:rsidR="005B1C0A" w:rsidRDefault="005B1C0A" w:rsidP="005B1C0A">
      <w:r>
        <w:t>good humoured and friendly.</w:t>
      </w:r>
    </w:p>
    <w:p w14:paraId="5C222167" w14:textId="77777777" w:rsidR="005B1C0A" w:rsidRDefault="005B1C0A" w:rsidP="005B1C0A">
      <w:r>
        <w:t>"And what a charming little family they have! I never saw such fine</w:t>
      </w:r>
    </w:p>
    <w:p w14:paraId="24685C5D" w14:textId="77777777" w:rsidR="005B1C0A" w:rsidRDefault="005B1C0A" w:rsidP="005B1C0A">
      <w:r>
        <w:t>children in my life.--I declare I quite doat upon them already, and</w:t>
      </w:r>
    </w:p>
    <w:p w14:paraId="52AC1D7F" w14:textId="77777777" w:rsidR="005B1C0A" w:rsidRDefault="005B1C0A" w:rsidP="005B1C0A">
      <w:r>
        <w:t>indeed I am always distractedly fond of children."</w:t>
      </w:r>
    </w:p>
    <w:p w14:paraId="2FF47671" w14:textId="77777777" w:rsidR="005B1C0A" w:rsidRDefault="005B1C0A" w:rsidP="005B1C0A">
      <w:r>
        <w:t>"I should guess so," said Elinor, with a smile, "from what I have</w:t>
      </w:r>
    </w:p>
    <w:p w14:paraId="507096B4" w14:textId="77777777" w:rsidR="005B1C0A" w:rsidRDefault="005B1C0A" w:rsidP="005B1C0A">
      <w:r>
        <w:t>witnessed this morning."</w:t>
      </w:r>
    </w:p>
    <w:p w14:paraId="0A526670" w14:textId="77777777" w:rsidR="005B1C0A" w:rsidRDefault="005B1C0A" w:rsidP="005B1C0A">
      <w:r>
        <w:t>"I have a notion," said Lucy, "you think the little Middletons rather</w:t>
      </w:r>
    </w:p>
    <w:p w14:paraId="16309182" w14:textId="77777777" w:rsidR="005B1C0A" w:rsidRDefault="005B1C0A" w:rsidP="005B1C0A">
      <w:r>
        <w:t>too much indulged; perhaps they may be the outside of enough; but it is</w:t>
      </w:r>
    </w:p>
    <w:p w14:paraId="604AF241" w14:textId="77777777" w:rsidR="005B1C0A" w:rsidRDefault="005B1C0A" w:rsidP="005B1C0A">
      <w:r>
        <w:t>so natural in Lady Middleton; and for my part, I love to see children</w:t>
      </w:r>
    </w:p>
    <w:p w14:paraId="363C9323" w14:textId="77777777" w:rsidR="005B1C0A" w:rsidRDefault="005B1C0A" w:rsidP="005B1C0A">
      <w:r>
        <w:t>full of life and spirits; I cannot bear them if they are tame and</w:t>
      </w:r>
    </w:p>
    <w:p w14:paraId="4CE5724B" w14:textId="77777777" w:rsidR="005B1C0A" w:rsidRDefault="005B1C0A" w:rsidP="005B1C0A">
      <w:r>
        <w:t>quiet."</w:t>
      </w:r>
    </w:p>
    <w:p w14:paraId="195E7327" w14:textId="77777777" w:rsidR="005B1C0A" w:rsidRDefault="005B1C0A" w:rsidP="005B1C0A">
      <w:r>
        <w:t>"I confess," replied Elinor, "that while I am at Barton Park, I never</w:t>
      </w:r>
    </w:p>
    <w:p w14:paraId="577452B8" w14:textId="77777777" w:rsidR="005B1C0A" w:rsidRDefault="005B1C0A" w:rsidP="005B1C0A">
      <w:r>
        <w:t>think of tame and quiet children with any abhorrence."</w:t>
      </w:r>
    </w:p>
    <w:p w14:paraId="2496357C" w14:textId="77777777" w:rsidR="005B1C0A" w:rsidRDefault="005B1C0A" w:rsidP="005B1C0A">
      <w:r>
        <w:t>A short pause succeeded this speech, which was first broken by Miss</w:t>
      </w:r>
    </w:p>
    <w:p w14:paraId="318EAB51" w14:textId="77777777" w:rsidR="005B1C0A" w:rsidRDefault="005B1C0A" w:rsidP="005B1C0A">
      <w:r>
        <w:lastRenderedPageBreak/>
        <w:t>Steele, who seemed very much disposed for conversation, and who now</w:t>
      </w:r>
    </w:p>
    <w:p w14:paraId="494F1106" w14:textId="77777777" w:rsidR="005B1C0A" w:rsidRDefault="005B1C0A" w:rsidP="005B1C0A">
      <w:r>
        <w:t>said rather abruptly, "And how do you like Devonshire, Miss Dashwood?</w:t>
      </w:r>
    </w:p>
    <w:p w14:paraId="794D01C5" w14:textId="77777777" w:rsidR="005B1C0A" w:rsidRDefault="005B1C0A" w:rsidP="005B1C0A">
      <w:r>
        <w:t>I suppose you were very sorry to leave Sussex."</w:t>
      </w:r>
    </w:p>
    <w:p w14:paraId="1A49E6AB" w14:textId="77777777" w:rsidR="005B1C0A" w:rsidRDefault="005B1C0A" w:rsidP="005B1C0A">
      <w:r>
        <w:t>In some surprise at the familiarity of this question, or at least of</w:t>
      </w:r>
    </w:p>
    <w:p w14:paraId="2022EA97" w14:textId="77777777" w:rsidR="005B1C0A" w:rsidRDefault="005B1C0A" w:rsidP="005B1C0A">
      <w:r>
        <w:t>the manner in which it was spoken, Elinor replied that she was.</w:t>
      </w:r>
    </w:p>
    <w:p w14:paraId="768E6CBB" w14:textId="77777777" w:rsidR="005B1C0A" w:rsidRDefault="005B1C0A" w:rsidP="005B1C0A">
      <w:r>
        <w:t>"Norland is a prodigious beautiful place, is not it?" added Miss Steele.</w:t>
      </w:r>
    </w:p>
    <w:p w14:paraId="50EE45E2" w14:textId="77777777" w:rsidR="005B1C0A" w:rsidRDefault="005B1C0A" w:rsidP="005B1C0A">
      <w:r>
        <w:t>"We have heard Sir John admire it excessively," said Lucy, who seemed</w:t>
      </w:r>
    </w:p>
    <w:p w14:paraId="5FFBC3FE" w14:textId="77777777" w:rsidR="005B1C0A" w:rsidRDefault="005B1C0A" w:rsidP="005B1C0A">
      <w:r>
        <w:t>to think some apology necessary for the freedom of her sister.</w:t>
      </w:r>
    </w:p>
    <w:p w14:paraId="589ADFC2" w14:textId="77777777" w:rsidR="005B1C0A" w:rsidRDefault="005B1C0A" w:rsidP="005B1C0A">
      <w:r>
        <w:t>"I think every one MUST admire it," replied Elinor, "who ever saw the</w:t>
      </w:r>
    </w:p>
    <w:p w14:paraId="4886F250" w14:textId="77777777" w:rsidR="005B1C0A" w:rsidRDefault="005B1C0A" w:rsidP="005B1C0A">
      <w:r>
        <w:t>place; though it is not to be supposed that any one can estimate its</w:t>
      </w:r>
    </w:p>
    <w:p w14:paraId="7C0AC2EC" w14:textId="77777777" w:rsidR="005B1C0A" w:rsidRDefault="005B1C0A" w:rsidP="005B1C0A">
      <w:r>
        <w:t>beauties as we do."</w:t>
      </w:r>
    </w:p>
    <w:p w14:paraId="43E4CC19" w14:textId="77777777" w:rsidR="005B1C0A" w:rsidRDefault="005B1C0A" w:rsidP="005B1C0A">
      <w:r>
        <w:t>"And had you a great many smart beaux there? I suppose you have not so</w:t>
      </w:r>
    </w:p>
    <w:p w14:paraId="3B76B85E" w14:textId="77777777" w:rsidR="005B1C0A" w:rsidRDefault="005B1C0A" w:rsidP="005B1C0A">
      <w:r>
        <w:t>many in this part of the world; for my part, I think they are a vast</w:t>
      </w:r>
    </w:p>
    <w:p w14:paraId="548BCD75" w14:textId="77777777" w:rsidR="005B1C0A" w:rsidRDefault="005B1C0A" w:rsidP="005B1C0A">
      <w:r>
        <w:t>addition always."</w:t>
      </w:r>
    </w:p>
    <w:p w14:paraId="1255DD25" w14:textId="77777777" w:rsidR="005B1C0A" w:rsidRDefault="005B1C0A" w:rsidP="005B1C0A">
      <w:r>
        <w:t>"But why should you think," said Lucy, looking ashamed of her sister,</w:t>
      </w:r>
    </w:p>
    <w:p w14:paraId="03118D8A" w14:textId="77777777" w:rsidR="005B1C0A" w:rsidRDefault="005B1C0A" w:rsidP="005B1C0A">
      <w:r>
        <w:t>"that there are not as many genteel young men in Devonshire as Sussex?"</w:t>
      </w:r>
    </w:p>
    <w:p w14:paraId="536FAA58" w14:textId="77777777" w:rsidR="005B1C0A" w:rsidRDefault="005B1C0A" w:rsidP="005B1C0A">
      <w:r>
        <w:t>"Nay, my dear, I'm sure I don't pretend to say that there an't. I'm</w:t>
      </w:r>
    </w:p>
    <w:p w14:paraId="7DE6C92F" w14:textId="77777777" w:rsidR="005B1C0A" w:rsidRDefault="005B1C0A" w:rsidP="005B1C0A">
      <w:r>
        <w:t>sure there's a vast many smart beaux in Exeter; but you know, how could</w:t>
      </w:r>
    </w:p>
    <w:p w14:paraId="19C11167" w14:textId="77777777" w:rsidR="005B1C0A" w:rsidRDefault="005B1C0A" w:rsidP="005B1C0A">
      <w:r>
        <w:t>I tell what smart beaux there might be about Norland; and I was only</w:t>
      </w:r>
    </w:p>
    <w:p w14:paraId="1EC563AD" w14:textId="77777777" w:rsidR="005B1C0A" w:rsidRDefault="005B1C0A" w:rsidP="005B1C0A">
      <w:r>
        <w:t>afraid the Miss Dashwoods might find it dull at Barton, if they had not</w:t>
      </w:r>
    </w:p>
    <w:p w14:paraId="158DB3B9" w14:textId="77777777" w:rsidR="005B1C0A" w:rsidRDefault="005B1C0A" w:rsidP="005B1C0A">
      <w:r>
        <w:t>so many as they used to have. But perhaps you young ladies may not</w:t>
      </w:r>
    </w:p>
    <w:p w14:paraId="78348BCE" w14:textId="77777777" w:rsidR="005B1C0A" w:rsidRDefault="005B1C0A" w:rsidP="005B1C0A">
      <w:r>
        <w:t>care about the beaux, and had as lief be without them as with them.</w:t>
      </w:r>
    </w:p>
    <w:p w14:paraId="12E4689B" w14:textId="77777777" w:rsidR="005B1C0A" w:rsidRDefault="005B1C0A" w:rsidP="005B1C0A">
      <w:r>
        <w:t>For my part, I think they are vastly agreeable, provided they dress</w:t>
      </w:r>
    </w:p>
    <w:p w14:paraId="5F8DC511" w14:textId="77777777" w:rsidR="005B1C0A" w:rsidRDefault="005B1C0A" w:rsidP="005B1C0A">
      <w:r>
        <w:t>smart and behave civil. But I can't bear to see them dirty and nasty.</w:t>
      </w:r>
    </w:p>
    <w:p w14:paraId="5CCE174F" w14:textId="77777777" w:rsidR="005B1C0A" w:rsidRDefault="005B1C0A" w:rsidP="005B1C0A">
      <w:r>
        <w:t>Now there's Mr. Rose at Exeter, a prodigious smart young man, quite a</w:t>
      </w:r>
    </w:p>
    <w:p w14:paraId="69610E62" w14:textId="77777777" w:rsidR="005B1C0A" w:rsidRDefault="005B1C0A" w:rsidP="005B1C0A">
      <w:r>
        <w:t>beau, clerk to Mr. Simpson, you know, and yet if you do but meet him of</w:t>
      </w:r>
    </w:p>
    <w:p w14:paraId="4B71B9E4" w14:textId="77777777" w:rsidR="005B1C0A" w:rsidRDefault="005B1C0A" w:rsidP="005B1C0A">
      <w:r>
        <w:t>a morning, he is not fit to be seen.-- I suppose your brother was quite</w:t>
      </w:r>
    </w:p>
    <w:p w14:paraId="64F53612" w14:textId="77777777" w:rsidR="005B1C0A" w:rsidRDefault="005B1C0A" w:rsidP="005B1C0A">
      <w:r>
        <w:t>a beau, Miss Dashwood, before he married, as he was so rich?"</w:t>
      </w:r>
    </w:p>
    <w:p w14:paraId="2E282D01" w14:textId="77777777" w:rsidR="005B1C0A" w:rsidRDefault="005B1C0A" w:rsidP="005B1C0A">
      <w:r>
        <w:t>"Upon my word," replied Elinor, "I cannot tell you, for I do not</w:t>
      </w:r>
    </w:p>
    <w:p w14:paraId="56533862" w14:textId="77777777" w:rsidR="005B1C0A" w:rsidRDefault="005B1C0A" w:rsidP="005B1C0A">
      <w:r>
        <w:lastRenderedPageBreak/>
        <w:t>perfectly comprehend the meaning of the word. But this I can say, that</w:t>
      </w:r>
    </w:p>
    <w:p w14:paraId="51A6EA35" w14:textId="77777777" w:rsidR="005B1C0A" w:rsidRDefault="005B1C0A" w:rsidP="005B1C0A">
      <w:r>
        <w:t>if he ever was a beau before he married, he is one still for there is</w:t>
      </w:r>
    </w:p>
    <w:p w14:paraId="0B73CE98" w14:textId="77777777" w:rsidR="005B1C0A" w:rsidRDefault="005B1C0A" w:rsidP="005B1C0A">
      <w:r>
        <w:t>not the smallest alteration in him."</w:t>
      </w:r>
    </w:p>
    <w:p w14:paraId="74C960CD" w14:textId="77777777" w:rsidR="005B1C0A" w:rsidRDefault="005B1C0A" w:rsidP="005B1C0A">
      <w:r>
        <w:t>"Oh! dear! one never thinks of married men's being beaux--they have</w:t>
      </w:r>
    </w:p>
    <w:p w14:paraId="6C939287" w14:textId="77777777" w:rsidR="005B1C0A" w:rsidRDefault="005B1C0A" w:rsidP="005B1C0A">
      <w:r>
        <w:t>something else to do."</w:t>
      </w:r>
    </w:p>
    <w:p w14:paraId="74694132" w14:textId="77777777" w:rsidR="005B1C0A" w:rsidRDefault="005B1C0A" w:rsidP="005B1C0A">
      <w:r>
        <w:t>"Lord! Anne," cried her sister, "you can talk of nothing but</w:t>
      </w:r>
    </w:p>
    <w:p w14:paraId="04F71A9F" w14:textId="77777777" w:rsidR="005B1C0A" w:rsidRDefault="005B1C0A" w:rsidP="005B1C0A">
      <w:r>
        <w:t>beaux;--you will make Miss Dashwood believe you think of nothing else."</w:t>
      </w:r>
    </w:p>
    <w:p w14:paraId="16C4F831" w14:textId="77777777" w:rsidR="005B1C0A" w:rsidRDefault="005B1C0A" w:rsidP="005B1C0A">
      <w:r>
        <w:t>And then to turn the discourse, she began admiring the house and the</w:t>
      </w:r>
    </w:p>
    <w:p w14:paraId="1D722CA5" w14:textId="77777777" w:rsidR="005B1C0A" w:rsidRDefault="005B1C0A" w:rsidP="005B1C0A">
      <w:r>
        <w:t>furniture.</w:t>
      </w:r>
    </w:p>
    <w:p w14:paraId="40277C4D" w14:textId="77777777" w:rsidR="005B1C0A" w:rsidRDefault="005B1C0A" w:rsidP="005B1C0A">
      <w:r>
        <w:t>This specimen of the Miss Steeles was enough. The vulgar freedom and</w:t>
      </w:r>
    </w:p>
    <w:p w14:paraId="45D85EF4" w14:textId="77777777" w:rsidR="005B1C0A" w:rsidRDefault="005B1C0A" w:rsidP="005B1C0A">
      <w:r>
        <w:t>folly of the eldest left her no recommendation, and as Elinor was not</w:t>
      </w:r>
    </w:p>
    <w:p w14:paraId="18BF8D56" w14:textId="77777777" w:rsidR="005B1C0A" w:rsidRDefault="005B1C0A" w:rsidP="005B1C0A">
      <w:r>
        <w:t>blinded by the beauty, or the shrewd look of the youngest, to her want</w:t>
      </w:r>
    </w:p>
    <w:p w14:paraId="079DD5CA" w14:textId="77777777" w:rsidR="005B1C0A" w:rsidRDefault="005B1C0A" w:rsidP="005B1C0A">
      <w:r>
        <w:t>of real elegance and artlessness, she left the house without any wish</w:t>
      </w:r>
    </w:p>
    <w:p w14:paraId="4D1F6D0A" w14:textId="77777777" w:rsidR="005B1C0A" w:rsidRDefault="005B1C0A" w:rsidP="005B1C0A">
      <w:r>
        <w:t>of knowing them better.</w:t>
      </w:r>
    </w:p>
    <w:p w14:paraId="49A6FD7C" w14:textId="77777777" w:rsidR="005B1C0A" w:rsidRDefault="005B1C0A" w:rsidP="005B1C0A">
      <w:r>
        <w:t>Not so the Miss Steeles.--They came from Exeter, well provided with</w:t>
      </w:r>
    </w:p>
    <w:p w14:paraId="26576A9F" w14:textId="77777777" w:rsidR="005B1C0A" w:rsidRDefault="005B1C0A" w:rsidP="005B1C0A">
      <w:r>
        <w:t>admiration for the use of Sir John Middleton, his family, and all his</w:t>
      </w:r>
    </w:p>
    <w:p w14:paraId="02A210CF" w14:textId="77777777" w:rsidR="005B1C0A" w:rsidRDefault="005B1C0A" w:rsidP="005B1C0A">
      <w:r>
        <w:t>relations, and no niggardly proportion was now dealt out to his fair</w:t>
      </w:r>
    </w:p>
    <w:p w14:paraId="1E6B8DC6" w14:textId="77777777" w:rsidR="005B1C0A" w:rsidRDefault="005B1C0A" w:rsidP="005B1C0A">
      <w:r>
        <w:t>cousins, whom they declared to be the most beautiful, elegant,</w:t>
      </w:r>
    </w:p>
    <w:p w14:paraId="1F2A9DBB" w14:textId="77777777" w:rsidR="005B1C0A" w:rsidRDefault="005B1C0A" w:rsidP="005B1C0A">
      <w:r>
        <w:t>accomplished, and agreeable girls they had ever beheld, and with whom</w:t>
      </w:r>
    </w:p>
    <w:p w14:paraId="40F1CD46" w14:textId="77777777" w:rsidR="005B1C0A" w:rsidRDefault="005B1C0A" w:rsidP="005B1C0A">
      <w:r>
        <w:t>they were particularly anxious to be better acquainted.-- And to be</w:t>
      </w:r>
    </w:p>
    <w:p w14:paraId="175CD511" w14:textId="77777777" w:rsidR="005B1C0A" w:rsidRDefault="005B1C0A" w:rsidP="005B1C0A">
      <w:r>
        <w:t>better acquainted therefore, Elinor soon found was their inevitable</w:t>
      </w:r>
    </w:p>
    <w:p w14:paraId="5F66B076" w14:textId="77777777" w:rsidR="005B1C0A" w:rsidRDefault="005B1C0A" w:rsidP="005B1C0A">
      <w:r>
        <w:t>lot, for as Sir John was entirely on the side of the Miss Steeles,</w:t>
      </w:r>
    </w:p>
    <w:p w14:paraId="018C7D0E" w14:textId="77777777" w:rsidR="005B1C0A" w:rsidRDefault="005B1C0A" w:rsidP="005B1C0A">
      <w:r>
        <w:t>their party would be too strong for opposition, and that kind of</w:t>
      </w:r>
    </w:p>
    <w:p w14:paraId="05A641EE" w14:textId="77777777" w:rsidR="005B1C0A" w:rsidRDefault="005B1C0A" w:rsidP="005B1C0A">
      <w:r>
        <w:t>intimacy must be submitted to, which consists of sitting an hour or two</w:t>
      </w:r>
    </w:p>
    <w:p w14:paraId="563BF1A5" w14:textId="77777777" w:rsidR="005B1C0A" w:rsidRDefault="005B1C0A" w:rsidP="005B1C0A">
      <w:r>
        <w:t>together in the same room almost every day. Sir John could do no more;</w:t>
      </w:r>
    </w:p>
    <w:p w14:paraId="54B23664" w14:textId="77777777" w:rsidR="005B1C0A" w:rsidRDefault="005B1C0A" w:rsidP="005B1C0A">
      <w:r>
        <w:t>but he did not know that any more was required: to be together was, in</w:t>
      </w:r>
    </w:p>
    <w:p w14:paraId="53DD870C" w14:textId="77777777" w:rsidR="005B1C0A" w:rsidRDefault="005B1C0A" w:rsidP="005B1C0A">
      <w:r>
        <w:t>his opinion, to be intimate, and while his continual schemes for their</w:t>
      </w:r>
    </w:p>
    <w:p w14:paraId="7492C6B3" w14:textId="77777777" w:rsidR="005B1C0A" w:rsidRDefault="005B1C0A" w:rsidP="005B1C0A">
      <w:r>
        <w:t>meeting were effectual, he had not a doubt of their being established</w:t>
      </w:r>
    </w:p>
    <w:p w14:paraId="3DDDBE15" w14:textId="77777777" w:rsidR="005B1C0A" w:rsidRDefault="005B1C0A" w:rsidP="005B1C0A">
      <w:r>
        <w:t>friends.</w:t>
      </w:r>
    </w:p>
    <w:p w14:paraId="7ED20B9C" w14:textId="77777777" w:rsidR="005B1C0A" w:rsidRDefault="005B1C0A" w:rsidP="005B1C0A">
      <w:r>
        <w:lastRenderedPageBreak/>
        <w:t>To do him justice, he did every thing in his power to promote their</w:t>
      </w:r>
    </w:p>
    <w:p w14:paraId="5B1453A9" w14:textId="77777777" w:rsidR="005B1C0A" w:rsidRDefault="005B1C0A" w:rsidP="005B1C0A">
      <w:r>
        <w:t>unreserve, by making the Miss Steeles acquainted with whatever he knew</w:t>
      </w:r>
    </w:p>
    <w:p w14:paraId="35DA5B21" w14:textId="77777777" w:rsidR="005B1C0A" w:rsidRDefault="005B1C0A" w:rsidP="005B1C0A">
      <w:r>
        <w:t>or supposed of his cousins' situations in the most delicate</w:t>
      </w:r>
    </w:p>
    <w:p w14:paraId="14E6C793" w14:textId="77777777" w:rsidR="005B1C0A" w:rsidRDefault="005B1C0A" w:rsidP="005B1C0A">
      <w:r>
        <w:t>particulars,--and Elinor had not seen them more than twice, before the</w:t>
      </w:r>
    </w:p>
    <w:p w14:paraId="748309EC" w14:textId="77777777" w:rsidR="005B1C0A" w:rsidRDefault="005B1C0A" w:rsidP="005B1C0A">
      <w:r>
        <w:t>eldest of them wished her joy on her sister's having been so lucky as</w:t>
      </w:r>
    </w:p>
    <w:p w14:paraId="6220936D" w14:textId="77777777" w:rsidR="005B1C0A" w:rsidRDefault="005B1C0A" w:rsidP="005B1C0A">
      <w:r>
        <w:t>to make a conquest of a very smart beau since she came to Barton.</w:t>
      </w:r>
    </w:p>
    <w:p w14:paraId="16C49DA2" w14:textId="77777777" w:rsidR="005B1C0A" w:rsidRDefault="005B1C0A" w:rsidP="005B1C0A">
      <w:r>
        <w:t>"'Twill be a fine thing to have her married so young to be sure," said</w:t>
      </w:r>
    </w:p>
    <w:p w14:paraId="0FE00BF3" w14:textId="77777777" w:rsidR="005B1C0A" w:rsidRDefault="005B1C0A" w:rsidP="005B1C0A">
      <w:r>
        <w:t>she, "and I hear he is quite a beau, and prodigious handsome. And I</w:t>
      </w:r>
    </w:p>
    <w:p w14:paraId="21371051" w14:textId="77777777" w:rsidR="005B1C0A" w:rsidRDefault="005B1C0A" w:rsidP="005B1C0A">
      <w:r>
        <w:t>hope you may have as good luck yourself soon,--but perhaps you may have</w:t>
      </w:r>
    </w:p>
    <w:p w14:paraId="5879BF41" w14:textId="77777777" w:rsidR="005B1C0A" w:rsidRDefault="005B1C0A" w:rsidP="005B1C0A">
      <w:r>
        <w:t>a friend in the corner already."</w:t>
      </w:r>
    </w:p>
    <w:p w14:paraId="51AAF38F" w14:textId="77777777" w:rsidR="005B1C0A" w:rsidRDefault="005B1C0A" w:rsidP="005B1C0A">
      <w:r>
        <w:t>Elinor could not suppose that Sir John would be more nice in</w:t>
      </w:r>
    </w:p>
    <w:p w14:paraId="264E91B6" w14:textId="77777777" w:rsidR="005B1C0A" w:rsidRDefault="005B1C0A" w:rsidP="005B1C0A">
      <w:r>
        <w:t>proclaiming his suspicions of her regard for Edward, than he had been</w:t>
      </w:r>
    </w:p>
    <w:p w14:paraId="2F38C803" w14:textId="77777777" w:rsidR="005B1C0A" w:rsidRDefault="005B1C0A" w:rsidP="005B1C0A">
      <w:r>
        <w:t>with respect to Marianne; indeed it was rather his favourite joke of</w:t>
      </w:r>
    </w:p>
    <w:p w14:paraId="305DED36" w14:textId="77777777" w:rsidR="005B1C0A" w:rsidRDefault="005B1C0A" w:rsidP="005B1C0A">
      <w:r>
        <w:t>the two, as being somewhat newer and more conjectural; and since</w:t>
      </w:r>
    </w:p>
    <w:p w14:paraId="1E620D75" w14:textId="77777777" w:rsidR="005B1C0A" w:rsidRDefault="005B1C0A" w:rsidP="005B1C0A">
      <w:r>
        <w:t>Edward's visit, they had never dined together without his drinking to</w:t>
      </w:r>
    </w:p>
    <w:p w14:paraId="32AAF701" w14:textId="77777777" w:rsidR="005B1C0A" w:rsidRDefault="005B1C0A" w:rsidP="005B1C0A">
      <w:r>
        <w:t>her best affections with so much significancy and so many nods and</w:t>
      </w:r>
    </w:p>
    <w:p w14:paraId="63D2AF5D" w14:textId="77777777" w:rsidR="005B1C0A" w:rsidRDefault="005B1C0A" w:rsidP="005B1C0A">
      <w:r>
        <w:t>winks, as to excite general attention. The letter F--had been likewise</w:t>
      </w:r>
    </w:p>
    <w:p w14:paraId="249E5FFF" w14:textId="77777777" w:rsidR="005B1C0A" w:rsidRDefault="005B1C0A" w:rsidP="005B1C0A">
      <w:r>
        <w:t>invariably brought forward, and found productive of such countless</w:t>
      </w:r>
    </w:p>
    <w:p w14:paraId="6AD591FA" w14:textId="77777777" w:rsidR="005B1C0A" w:rsidRDefault="005B1C0A" w:rsidP="005B1C0A">
      <w:r>
        <w:t>jokes, that its character as the wittiest letter in the alphabet had</w:t>
      </w:r>
    </w:p>
    <w:p w14:paraId="1E4E0395" w14:textId="77777777" w:rsidR="005B1C0A" w:rsidRDefault="005B1C0A" w:rsidP="005B1C0A">
      <w:r>
        <w:t>been long established with Elinor.</w:t>
      </w:r>
    </w:p>
    <w:p w14:paraId="31EC2400" w14:textId="77777777" w:rsidR="005B1C0A" w:rsidRDefault="005B1C0A" w:rsidP="005B1C0A">
      <w:r>
        <w:t>The Miss Steeles, as she expected, had now all the benefit of these</w:t>
      </w:r>
    </w:p>
    <w:p w14:paraId="4B2DE8AB" w14:textId="77777777" w:rsidR="005B1C0A" w:rsidRDefault="005B1C0A" w:rsidP="005B1C0A">
      <w:r>
        <w:t>jokes, and in the eldest of them they raised a curiosity to know the</w:t>
      </w:r>
    </w:p>
    <w:p w14:paraId="3B43CBB4" w14:textId="77777777" w:rsidR="005B1C0A" w:rsidRDefault="005B1C0A" w:rsidP="005B1C0A">
      <w:r>
        <w:t>name of the gentleman alluded to, which, though often impertinently</w:t>
      </w:r>
    </w:p>
    <w:p w14:paraId="32EA7B3A" w14:textId="77777777" w:rsidR="005B1C0A" w:rsidRDefault="005B1C0A" w:rsidP="005B1C0A">
      <w:r>
        <w:t>expressed, was perfectly of a piece with her general inquisitiveness</w:t>
      </w:r>
    </w:p>
    <w:p w14:paraId="68863ACE" w14:textId="77777777" w:rsidR="005B1C0A" w:rsidRDefault="005B1C0A" w:rsidP="005B1C0A">
      <w:r>
        <w:t>into the concerns of their family. But Sir John did not sport long</w:t>
      </w:r>
    </w:p>
    <w:p w14:paraId="008AEFC5" w14:textId="77777777" w:rsidR="005B1C0A" w:rsidRDefault="005B1C0A" w:rsidP="005B1C0A">
      <w:r>
        <w:t>with the curiosity which he delighted to raise, for he had at least as</w:t>
      </w:r>
    </w:p>
    <w:p w14:paraId="6D1D0080" w14:textId="77777777" w:rsidR="005B1C0A" w:rsidRDefault="005B1C0A" w:rsidP="005B1C0A">
      <w:r>
        <w:t>much pleasure in telling the name, as Miss Steele had in hearing it.</w:t>
      </w:r>
    </w:p>
    <w:p w14:paraId="0CA92797" w14:textId="77777777" w:rsidR="005B1C0A" w:rsidRDefault="005B1C0A" w:rsidP="005B1C0A">
      <w:r>
        <w:t>"His name is Ferrars," said he, in a very audible whisper; "but pray do</w:t>
      </w:r>
    </w:p>
    <w:p w14:paraId="506078E3" w14:textId="77777777" w:rsidR="005B1C0A" w:rsidRDefault="005B1C0A" w:rsidP="005B1C0A">
      <w:r>
        <w:t>not tell it, for it's a great secret."</w:t>
      </w:r>
    </w:p>
    <w:p w14:paraId="200A7CAD" w14:textId="77777777" w:rsidR="005B1C0A" w:rsidRDefault="005B1C0A" w:rsidP="005B1C0A">
      <w:r>
        <w:lastRenderedPageBreak/>
        <w:t>"Ferrars!" repeated Miss Steele; "Mr. Ferrars is the happy man, is he?</w:t>
      </w:r>
    </w:p>
    <w:p w14:paraId="4D5DB504" w14:textId="77777777" w:rsidR="005B1C0A" w:rsidRDefault="005B1C0A" w:rsidP="005B1C0A">
      <w:r>
        <w:t>What! your sister-in-law's brother, Miss Dashwood? a very agreeable</w:t>
      </w:r>
    </w:p>
    <w:p w14:paraId="1EF62ED3" w14:textId="77777777" w:rsidR="005B1C0A" w:rsidRDefault="005B1C0A" w:rsidP="005B1C0A">
      <w:r>
        <w:t>young man to be sure; I know him very well."</w:t>
      </w:r>
    </w:p>
    <w:p w14:paraId="656F1C5B" w14:textId="77777777" w:rsidR="005B1C0A" w:rsidRDefault="005B1C0A" w:rsidP="005B1C0A">
      <w:r>
        <w:t>"How can you say so, Anne?" cried Lucy, who generally made an amendment</w:t>
      </w:r>
    </w:p>
    <w:p w14:paraId="729FC8BD" w14:textId="77777777" w:rsidR="005B1C0A" w:rsidRDefault="005B1C0A" w:rsidP="005B1C0A">
      <w:r>
        <w:t>to all her sister's assertions. "Though we have seen him once or twice</w:t>
      </w:r>
    </w:p>
    <w:p w14:paraId="76E4FA43" w14:textId="77777777" w:rsidR="005B1C0A" w:rsidRDefault="005B1C0A" w:rsidP="005B1C0A">
      <w:r>
        <w:t>at my uncle's, it is rather too much to pretend to know him very well."</w:t>
      </w:r>
    </w:p>
    <w:p w14:paraId="4961C311" w14:textId="77777777" w:rsidR="005B1C0A" w:rsidRDefault="005B1C0A" w:rsidP="005B1C0A">
      <w:r>
        <w:t>Elinor heard all this with attention and surprise. "And who was this</w:t>
      </w:r>
    </w:p>
    <w:p w14:paraId="46853E37" w14:textId="77777777" w:rsidR="005B1C0A" w:rsidRDefault="005B1C0A" w:rsidP="005B1C0A">
      <w:r>
        <w:t>uncle? Where did he live? How came they acquainted?" She wished very</w:t>
      </w:r>
    </w:p>
    <w:p w14:paraId="00B0920F" w14:textId="77777777" w:rsidR="005B1C0A" w:rsidRDefault="005B1C0A" w:rsidP="005B1C0A">
      <w:r>
        <w:t>much to have the subject continued, though she did not chuse to join in</w:t>
      </w:r>
    </w:p>
    <w:p w14:paraId="10E00745" w14:textId="77777777" w:rsidR="005B1C0A" w:rsidRDefault="005B1C0A" w:rsidP="005B1C0A">
      <w:r>
        <w:t>it herself; but nothing more of it was said, and for the first time in</w:t>
      </w:r>
    </w:p>
    <w:p w14:paraId="7D838FEC" w14:textId="77777777" w:rsidR="005B1C0A" w:rsidRDefault="005B1C0A" w:rsidP="005B1C0A">
      <w:r>
        <w:t>her life, she thought Mrs. Jennings deficient either in curiosity after</w:t>
      </w:r>
    </w:p>
    <w:p w14:paraId="3B353C5F" w14:textId="77777777" w:rsidR="005B1C0A" w:rsidRDefault="005B1C0A" w:rsidP="005B1C0A">
      <w:r>
        <w:t>petty information, or in a disposition to communicate it. The manner</w:t>
      </w:r>
    </w:p>
    <w:p w14:paraId="0459CC7A" w14:textId="77777777" w:rsidR="005B1C0A" w:rsidRDefault="005B1C0A" w:rsidP="005B1C0A">
      <w:r>
        <w:t>in which Miss Steele had spoken of Edward, increased her curiosity; for</w:t>
      </w:r>
    </w:p>
    <w:p w14:paraId="04060E22" w14:textId="77777777" w:rsidR="005B1C0A" w:rsidRDefault="005B1C0A" w:rsidP="005B1C0A">
      <w:r>
        <w:t>it struck her as being rather ill-natured, and suggested the suspicion</w:t>
      </w:r>
    </w:p>
    <w:p w14:paraId="7758EF76" w14:textId="77777777" w:rsidR="005B1C0A" w:rsidRDefault="005B1C0A" w:rsidP="005B1C0A">
      <w:r>
        <w:t>of that lady's knowing, or fancying herself to know something to his</w:t>
      </w:r>
    </w:p>
    <w:p w14:paraId="29E77C27" w14:textId="77777777" w:rsidR="005B1C0A" w:rsidRDefault="005B1C0A" w:rsidP="005B1C0A">
      <w:r>
        <w:t>disadvantage.--But her curiosity was unavailing, for no farther notice</w:t>
      </w:r>
    </w:p>
    <w:p w14:paraId="3092A86E" w14:textId="77777777" w:rsidR="005B1C0A" w:rsidRDefault="005B1C0A" w:rsidP="005B1C0A">
      <w:r>
        <w:t>was taken of Mr. Ferrars's name by Miss Steele when alluded to, or even</w:t>
      </w:r>
    </w:p>
    <w:p w14:paraId="055449A6" w14:textId="77777777" w:rsidR="005B1C0A" w:rsidRDefault="005B1C0A" w:rsidP="005B1C0A">
      <w:r>
        <w:t>openly mentioned by Sir John.</w:t>
      </w:r>
    </w:p>
    <w:p w14:paraId="0D9A15F0" w14:textId="77777777" w:rsidR="005B1C0A" w:rsidRDefault="005B1C0A" w:rsidP="005B1C0A">
      <w:r>
        <w:t>CHAPTER 22</w:t>
      </w:r>
    </w:p>
    <w:p w14:paraId="6B48473D" w14:textId="77777777" w:rsidR="005B1C0A" w:rsidRDefault="005B1C0A" w:rsidP="005B1C0A">
      <w:r>
        <w:t>Marianne, who had never much toleration for any thing like</w:t>
      </w:r>
    </w:p>
    <w:p w14:paraId="4EE1F20F" w14:textId="77777777" w:rsidR="005B1C0A" w:rsidRDefault="005B1C0A" w:rsidP="005B1C0A">
      <w:r>
        <w:t>impertinence, vulgarity, inferiority of parts, or even difference of</w:t>
      </w:r>
    </w:p>
    <w:p w14:paraId="4D100FE0" w14:textId="77777777" w:rsidR="005B1C0A" w:rsidRDefault="005B1C0A" w:rsidP="005B1C0A">
      <w:r>
        <w:t>taste from herself, was at this time particularly ill-disposed, from</w:t>
      </w:r>
    </w:p>
    <w:p w14:paraId="7C3DE9D3" w14:textId="77777777" w:rsidR="005B1C0A" w:rsidRDefault="005B1C0A" w:rsidP="005B1C0A">
      <w:r>
        <w:t>the state of her spirits, to be pleased with the Miss Steeles, or to</w:t>
      </w:r>
    </w:p>
    <w:p w14:paraId="6E40419B" w14:textId="77777777" w:rsidR="005B1C0A" w:rsidRDefault="005B1C0A" w:rsidP="005B1C0A">
      <w:r>
        <w:t>encourage their advances; and to the invariable coldness of her</w:t>
      </w:r>
    </w:p>
    <w:p w14:paraId="3221BE30" w14:textId="77777777" w:rsidR="005B1C0A" w:rsidRDefault="005B1C0A" w:rsidP="005B1C0A">
      <w:r>
        <w:t>behaviour towards them, which checked every endeavour at intimacy on</w:t>
      </w:r>
    </w:p>
    <w:p w14:paraId="5389FA0C" w14:textId="77777777" w:rsidR="005B1C0A" w:rsidRDefault="005B1C0A" w:rsidP="005B1C0A">
      <w:r>
        <w:t>their side, Elinor principally attributed that preference of herself</w:t>
      </w:r>
    </w:p>
    <w:p w14:paraId="6F4A8A8E" w14:textId="77777777" w:rsidR="005B1C0A" w:rsidRDefault="005B1C0A" w:rsidP="005B1C0A">
      <w:r>
        <w:t>which soon became evident in the manners of both, but especially of</w:t>
      </w:r>
    </w:p>
    <w:p w14:paraId="19B24E84" w14:textId="77777777" w:rsidR="005B1C0A" w:rsidRDefault="005B1C0A" w:rsidP="005B1C0A">
      <w:r>
        <w:t>Lucy, who missed no opportunity of engaging her in conversation, or of</w:t>
      </w:r>
    </w:p>
    <w:p w14:paraId="687AEB34" w14:textId="77777777" w:rsidR="005B1C0A" w:rsidRDefault="005B1C0A" w:rsidP="005B1C0A">
      <w:r>
        <w:t>striving to improve their acquaintance by an easy and frank</w:t>
      </w:r>
    </w:p>
    <w:p w14:paraId="4E9E0E25" w14:textId="77777777" w:rsidR="005B1C0A" w:rsidRDefault="005B1C0A" w:rsidP="005B1C0A">
      <w:r>
        <w:lastRenderedPageBreak/>
        <w:t>communication of her sentiments.</w:t>
      </w:r>
    </w:p>
    <w:p w14:paraId="20917CA2" w14:textId="77777777" w:rsidR="005B1C0A" w:rsidRDefault="005B1C0A" w:rsidP="005B1C0A">
      <w:r>
        <w:t>Lucy was naturally clever; her remarks were often just and amusing; and</w:t>
      </w:r>
    </w:p>
    <w:p w14:paraId="08670881" w14:textId="77777777" w:rsidR="005B1C0A" w:rsidRDefault="005B1C0A" w:rsidP="005B1C0A">
      <w:r>
        <w:t>as a companion for half an hour Elinor frequently found her agreeable;</w:t>
      </w:r>
    </w:p>
    <w:p w14:paraId="73BDF26F" w14:textId="77777777" w:rsidR="005B1C0A" w:rsidRDefault="005B1C0A" w:rsidP="005B1C0A">
      <w:r>
        <w:t>but her powers had received no aid from education: she was ignorant and</w:t>
      </w:r>
    </w:p>
    <w:p w14:paraId="590A87A8" w14:textId="77777777" w:rsidR="005B1C0A" w:rsidRDefault="005B1C0A" w:rsidP="005B1C0A">
      <w:r>
        <w:t>illiterate; and her deficiency of all mental improvement, her want of</w:t>
      </w:r>
    </w:p>
    <w:p w14:paraId="04031146" w14:textId="77777777" w:rsidR="005B1C0A" w:rsidRDefault="005B1C0A" w:rsidP="005B1C0A">
      <w:r>
        <w:t>information in the most common particulars, could not be concealed from</w:t>
      </w:r>
    </w:p>
    <w:p w14:paraId="04BA6AB9" w14:textId="77777777" w:rsidR="005B1C0A" w:rsidRDefault="005B1C0A" w:rsidP="005B1C0A">
      <w:r>
        <w:t>Miss Dashwood, in spite of her constant endeavour to appear to</w:t>
      </w:r>
    </w:p>
    <w:p w14:paraId="7E9CE8D6" w14:textId="77777777" w:rsidR="005B1C0A" w:rsidRDefault="005B1C0A" w:rsidP="005B1C0A">
      <w:r>
        <w:t>advantage. Elinor saw, and pitied her for, the neglect of abilities</w:t>
      </w:r>
    </w:p>
    <w:p w14:paraId="649D4B55" w14:textId="77777777" w:rsidR="005B1C0A" w:rsidRDefault="005B1C0A" w:rsidP="005B1C0A">
      <w:r>
        <w:t>which education might have rendered so respectable; but she saw, with</w:t>
      </w:r>
    </w:p>
    <w:p w14:paraId="015FE3CF" w14:textId="77777777" w:rsidR="005B1C0A" w:rsidRDefault="005B1C0A" w:rsidP="005B1C0A">
      <w:r>
        <w:t>less tenderness of feeling, the thorough want of delicacy, of</w:t>
      </w:r>
    </w:p>
    <w:p w14:paraId="56B32D34" w14:textId="77777777" w:rsidR="005B1C0A" w:rsidRDefault="005B1C0A" w:rsidP="005B1C0A">
      <w:r>
        <w:t>rectitude, and integrity of mind, which her attentions, her</w:t>
      </w:r>
    </w:p>
    <w:p w14:paraId="32D9F5CA" w14:textId="77777777" w:rsidR="005B1C0A" w:rsidRDefault="005B1C0A" w:rsidP="005B1C0A">
      <w:r>
        <w:t>assiduities, her flatteries at the Park betrayed; and she could have no</w:t>
      </w:r>
    </w:p>
    <w:p w14:paraId="6EB719C7" w14:textId="77777777" w:rsidR="005B1C0A" w:rsidRDefault="005B1C0A" w:rsidP="005B1C0A">
      <w:r>
        <w:t>lasting satisfaction in the company of a person who joined insincerity</w:t>
      </w:r>
    </w:p>
    <w:p w14:paraId="0164C781" w14:textId="77777777" w:rsidR="005B1C0A" w:rsidRDefault="005B1C0A" w:rsidP="005B1C0A">
      <w:r>
        <w:t>with ignorance; whose want of instruction prevented their meeting in</w:t>
      </w:r>
    </w:p>
    <w:p w14:paraId="12465C09" w14:textId="77777777" w:rsidR="005B1C0A" w:rsidRDefault="005B1C0A" w:rsidP="005B1C0A">
      <w:r>
        <w:t>conversation on terms of equality, and whose conduct toward others made</w:t>
      </w:r>
    </w:p>
    <w:p w14:paraId="30457347" w14:textId="77777777" w:rsidR="005B1C0A" w:rsidRDefault="005B1C0A" w:rsidP="005B1C0A">
      <w:r>
        <w:t>every shew of attention and deference towards herself perfectly</w:t>
      </w:r>
    </w:p>
    <w:p w14:paraId="73643DFF" w14:textId="77777777" w:rsidR="005B1C0A" w:rsidRDefault="005B1C0A" w:rsidP="005B1C0A">
      <w:r>
        <w:t>valueless.</w:t>
      </w:r>
    </w:p>
    <w:p w14:paraId="67AB67F7" w14:textId="77777777" w:rsidR="005B1C0A" w:rsidRDefault="005B1C0A" w:rsidP="005B1C0A">
      <w:r>
        <w:t>"You will think my question an odd one, I dare say," said Lucy to her</w:t>
      </w:r>
    </w:p>
    <w:p w14:paraId="35C06EC9" w14:textId="77777777" w:rsidR="005B1C0A" w:rsidRDefault="005B1C0A" w:rsidP="005B1C0A">
      <w:r>
        <w:t>one day, as they were walking together from the park to the</w:t>
      </w:r>
    </w:p>
    <w:p w14:paraId="3266D8C2" w14:textId="77777777" w:rsidR="005B1C0A" w:rsidRDefault="005B1C0A" w:rsidP="005B1C0A">
      <w:r>
        <w:t>cottage--"but pray, are you personally acquainted with your</w:t>
      </w:r>
    </w:p>
    <w:p w14:paraId="2E9645BF" w14:textId="77777777" w:rsidR="005B1C0A" w:rsidRDefault="005B1C0A" w:rsidP="005B1C0A">
      <w:r>
        <w:t>sister-in-law's mother, Mrs. Ferrars?"</w:t>
      </w:r>
    </w:p>
    <w:p w14:paraId="55FE7DDD" w14:textId="77777777" w:rsidR="005B1C0A" w:rsidRDefault="005B1C0A" w:rsidP="005B1C0A">
      <w:r>
        <w:t>Elinor DID think the question a very odd one, and her countenance</w:t>
      </w:r>
    </w:p>
    <w:p w14:paraId="1F2F5A15" w14:textId="77777777" w:rsidR="005B1C0A" w:rsidRDefault="005B1C0A" w:rsidP="005B1C0A">
      <w:r>
        <w:t>expressed it, as she answered that she had never seen Mrs. Ferrars.</w:t>
      </w:r>
    </w:p>
    <w:p w14:paraId="769FA673" w14:textId="77777777" w:rsidR="005B1C0A" w:rsidRDefault="005B1C0A" w:rsidP="005B1C0A">
      <w:r>
        <w:t>"Indeed!" replied Lucy; "I wonder at that, for I thought you must have</w:t>
      </w:r>
    </w:p>
    <w:p w14:paraId="65C18D46" w14:textId="77777777" w:rsidR="005B1C0A" w:rsidRDefault="005B1C0A" w:rsidP="005B1C0A">
      <w:r>
        <w:t>seen her at Norland sometimes. Then, perhaps, you cannot tell me what</w:t>
      </w:r>
    </w:p>
    <w:p w14:paraId="4D55AE3D" w14:textId="77777777" w:rsidR="005B1C0A" w:rsidRDefault="005B1C0A" w:rsidP="005B1C0A">
      <w:r>
        <w:t>sort of a woman she is?"</w:t>
      </w:r>
    </w:p>
    <w:p w14:paraId="6B0A4501" w14:textId="77777777" w:rsidR="005B1C0A" w:rsidRDefault="005B1C0A" w:rsidP="005B1C0A">
      <w:r>
        <w:t>"No," returned Elinor, cautious of giving her real opinion of Edward's</w:t>
      </w:r>
    </w:p>
    <w:p w14:paraId="04063852" w14:textId="77777777" w:rsidR="005B1C0A" w:rsidRDefault="005B1C0A" w:rsidP="005B1C0A">
      <w:r>
        <w:t>mother, and not very desirous of satisfying what seemed impertinent</w:t>
      </w:r>
    </w:p>
    <w:p w14:paraId="7DAB4620" w14:textId="77777777" w:rsidR="005B1C0A" w:rsidRDefault="005B1C0A" w:rsidP="005B1C0A">
      <w:r>
        <w:t>curiosity-- "I know nothing of her."</w:t>
      </w:r>
    </w:p>
    <w:p w14:paraId="2EAE3D80" w14:textId="77777777" w:rsidR="005B1C0A" w:rsidRDefault="005B1C0A" w:rsidP="005B1C0A">
      <w:r>
        <w:lastRenderedPageBreak/>
        <w:t>"I am sure you think me very strange, for enquiring about her in such a</w:t>
      </w:r>
    </w:p>
    <w:p w14:paraId="6D7A2559" w14:textId="77777777" w:rsidR="005B1C0A" w:rsidRDefault="005B1C0A" w:rsidP="005B1C0A">
      <w:r>
        <w:t>way," said Lucy, eyeing Elinor attentively as she spoke; "but perhaps</w:t>
      </w:r>
    </w:p>
    <w:p w14:paraId="01F7BCF9" w14:textId="77777777" w:rsidR="005B1C0A" w:rsidRDefault="005B1C0A" w:rsidP="005B1C0A">
      <w:r>
        <w:t>there may be reasons--I wish I might venture; but however I hope you</w:t>
      </w:r>
    </w:p>
    <w:p w14:paraId="181956D4" w14:textId="77777777" w:rsidR="005B1C0A" w:rsidRDefault="005B1C0A" w:rsidP="005B1C0A">
      <w:r>
        <w:t>will do me the justice of believing that I do not mean to be</w:t>
      </w:r>
    </w:p>
    <w:p w14:paraId="1F24C99A" w14:textId="77777777" w:rsidR="005B1C0A" w:rsidRDefault="005B1C0A" w:rsidP="005B1C0A">
      <w:r>
        <w:t>impertinent."</w:t>
      </w:r>
    </w:p>
    <w:p w14:paraId="6156E778" w14:textId="77777777" w:rsidR="005B1C0A" w:rsidRDefault="005B1C0A" w:rsidP="005B1C0A">
      <w:r>
        <w:t>Elinor made her a civil reply, and they walked on for a few minutes in</w:t>
      </w:r>
    </w:p>
    <w:p w14:paraId="5DFACE38" w14:textId="77777777" w:rsidR="005B1C0A" w:rsidRDefault="005B1C0A" w:rsidP="005B1C0A">
      <w:r>
        <w:t>silence. It was broken by Lucy, who renewed the subject again by</w:t>
      </w:r>
    </w:p>
    <w:p w14:paraId="79C61C32" w14:textId="77777777" w:rsidR="005B1C0A" w:rsidRDefault="005B1C0A" w:rsidP="005B1C0A">
      <w:r>
        <w:t>saying, with some hesitation,</w:t>
      </w:r>
    </w:p>
    <w:p w14:paraId="4034B2E9" w14:textId="77777777" w:rsidR="005B1C0A" w:rsidRDefault="005B1C0A" w:rsidP="005B1C0A">
      <w:r>
        <w:t>"I cannot bear to have you think me impertinently curious. I am sure I</w:t>
      </w:r>
    </w:p>
    <w:p w14:paraId="40C05B27" w14:textId="77777777" w:rsidR="005B1C0A" w:rsidRDefault="005B1C0A" w:rsidP="005B1C0A">
      <w:r>
        <w:t>would rather do any thing in the world than be thought so by a person</w:t>
      </w:r>
    </w:p>
    <w:p w14:paraId="2E75BE16" w14:textId="77777777" w:rsidR="005B1C0A" w:rsidRDefault="005B1C0A" w:rsidP="005B1C0A">
      <w:r>
        <w:t>whose good opinion is so well worth having as yours. And I am sure I</w:t>
      </w:r>
    </w:p>
    <w:p w14:paraId="760A2070" w14:textId="77777777" w:rsidR="005B1C0A" w:rsidRDefault="005B1C0A" w:rsidP="005B1C0A">
      <w:r>
        <w:t>should not have the smallest fear of trusting YOU; indeed, I should be</w:t>
      </w:r>
    </w:p>
    <w:p w14:paraId="7D8B6FB4" w14:textId="77777777" w:rsidR="005B1C0A" w:rsidRDefault="005B1C0A" w:rsidP="005B1C0A">
      <w:r>
        <w:t>very glad of your advice how to manage in such and uncomfortable</w:t>
      </w:r>
    </w:p>
    <w:p w14:paraId="694958E1" w14:textId="77777777" w:rsidR="005B1C0A" w:rsidRDefault="005B1C0A" w:rsidP="005B1C0A">
      <w:r>
        <w:t>situation as I am; but, however, there is no occasion to trouble YOU.</w:t>
      </w:r>
    </w:p>
    <w:p w14:paraId="3DE39FC2" w14:textId="77777777" w:rsidR="005B1C0A" w:rsidRDefault="005B1C0A" w:rsidP="005B1C0A">
      <w:r>
        <w:t>I am sorry you do not happen to know Mrs. Ferrars."</w:t>
      </w:r>
    </w:p>
    <w:p w14:paraId="60749E28" w14:textId="77777777" w:rsidR="005B1C0A" w:rsidRDefault="005B1C0A" w:rsidP="005B1C0A">
      <w:r>
        <w:t>"I am sorry I do NOT," said Elinor, in great astonishment, "if it could</w:t>
      </w:r>
    </w:p>
    <w:p w14:paraId="74E445B6" w14:textId="77777777" w:rsidR="005B1C0A" w:rsidRDefault="005B1C0A" w:rsidP="005B1C0A">
      <w:r>
        <w:t>be of any use to YOU to know my opinion of her. But really I never</w:t>
      </w:r>
    </w:p>
    <w:p w14:paraId="74534782" w14:textId="77777777" w:rsidR="005B1C0A" w:rsidRDefault="005B1C0A" w:rsidP="005B1C0A">
      <w:r>
        <w:t>understood that you were at all connected with that family, and</w:t>
      </w:r>
    </w:p>
    <w:p w14:paraId="39EB31C0" w14:textId="77777777" w:rsidR="005B1C0A" w:rsidRDefault="005B1C0A" w:rsidP="005B1C0A">
      <w:r>
        <w:t>therefore I am a little surprised, I confess, at so serious an inquiry</w:t>
      </w:r>
    </w:p>
    <w:p w14:paraId="0EE05F68" w14:textId="77777777" w:rsidR="005B1C0A" w:rsidRDefault="005B1C0A" w:rsidP="005B1C0A">
      <w:r>
        <w:t>into her character."</w:t>
      </w:r>
    </w:p>
    <w:p w14:paraId="50B8C54A" w14:textId="77777777" w:rsidR="005B1C0A" w:rsidRDefault="005B1C0A" w:rsidP="005B1C0A">
      <w:r>
        <w:t>"I dare say you are, and I am sure I do not at all wonder at it. But</w:t>
      </w:r>
    </w:p>
    <w:p w14:paraId="5B757DAD" w14:textId="77777777" w:rsidR="005B1C0A" w:rsidRDefault="005B1C0A" w:rsidP="005B1C0A">
      <w:r>
        <w:t>if I dared tell you all, you would not be so much surprised. Mrs.</w:t>
      </w:r>
    </w:p>
    <w:p w14:paraId="45632EDD" w14:textId="77777777" w:rsidR="005B1C0A" w:rsidRDefault="005B1C0A" w:rsidP="005B1C0A">
      <w:r>
        <w:t>Ferrars is certainly nothing to me at present--but the time MAY</w:t>
      </w:r>
    </w:p>
    <w:p w14:paraId="0909A609" w14:textId="77777777" w:rsidR="005B1C0A" w:rsidRDefault="005B1C0A" w:rsidP="005B1C0A">
      <w:r>
        <w:t>come--how soon it will come must depend upon herself--when we may be</w:t>
      </w:r>
    </w:p>
    <w:p w14:paraId="52336143" w14:textId="77777777" w:rsidR="005B1C0A" w:rsidRDefault="005B1C0A" w:rsidP="005B1C0A">
      <w:r>
        <w:t>very intimately connected."</w:t>
      </w:r>
    </w:p>
    <w:p w14:paraId="182737CF" w14:textId="77777777" w:rsidR="005B1C0A" w:rsidRDefault="005B1C0A" w:rsidP="005B1C0A">
      <w:r>
        <w:t>She looked down as she said this, amiably bashful, with only one side</w:t>
      </w:r>
    </w:p>
    <w:p w14:paraId="3394CC54" w14:textId="77777777" w:rsidR="005B1C0A" w:rsidRDefault="005B1C0A" w:rsidP="005B1C0A">
      <w:r>
        <w:t>glance at her companion to observe its effect on her.</w:t>
      </w:r>
    </w:p>
    <w:p w14:paraId="6E6F7AF8" w14:textId="77777777" w:rsidR="005B1C0A" w:rsidRDefault="005B1C0A" w:rsidP="005B1C0A">
      <w:r>
        <w:t>"Good heavens!" cried Elinor, "what do you mean? Are you acquainted</w:t>
      </w:r>
    </w:p>
    <w:p w14:paraId="45CD6EBC" w14:textId="77777777" w:rsidR="005B1C0A" w:rsidRDefault="005B1C0A" w:rsidP="005B1C0A">
      <w:r>
        <w:t>with Mr. Robert Ferrars? Can you be?" And she did not feel much</w:t>
      </w:r>
    </w:p>
    <w:p w14:paraId="751DF8D6" w14:textId="77777777" w:rsidR="005B1C0A" w:rsidRDefault="005B1C0A" w:rsidP="005B1C0A">
      <w:r>
        <w:lastRenderedPageBreak/>
        <w:t>delighted with the idea of such a sister-in-law.</w:t>
      </w:r>
    </w:p>
    <w:p w14:paraId="19E02214" w14:textId="77777777" w:rsidR="005B1C0A" w:rsidRDefault="005B1C0A" w:rsidP="005B1C0A">
      <w:r>
        <w:t>"No," replied Lucy, "not to Mr. ROBERT Ferrars--I never saw him in my</w:t>
      </w:r>
    </w:p>
    <w:p w14:paraId="46882851" w14:textId="77777777" w:rsidR="005B1C0A" w:rsidRDefault="005B1C0A" w:rsidP="005B1C0A">
      <w:r>
        <w:t>life; but," fixing her eyes upon Elinor, "to his eldest brother."</w:t>
      </w:r>
    </w:p>
    <w:p w14:paraId="707F771A" w14:textId="77777777" w:rsidR="005B1C0A" w:rsidRDefault="005B1C0A" w:rsidP="005B1C0A">
      <w:r>
        <w:t>What felt Elinor at that moment? Astonishment, that would have been as</w:t>
      </w:r>
    </w:p>
    <w:p w14:paraId="65090BD1" w14:textId="77777777" w:rsidR="005B1C0A" w:rsidRDefault="005B1C0A" w:rsidP="005B1C0A">
      <w:r>
        <w:t>painful as it was strong, had not an immediate disbelief of the</w:t>
      </w:r>
    </w:p>
    <w:p w14:paraId="27173602" w14:textId="77777777" w:rsidR="005B1C0A" w:rsidRDefault="005B1C0A" w:rsidP="005B1C0A">
      <w:r>
        <w:t>assertion attended it. She turned towards Lucy in silent amazement,</w:t>
      </w:r>
    </w:p>
    <w:p w14:paraId="407F9F7A" w14:textId="77777777" w:rsidR="005B1C0A" w:rsidRDefault="005B1C0A" w:rsidP="005B1C0A">
      <w:r>
        <w:t>unable to divine the reason or object of such a declaration; and though</w:t>
      </w:r>
    </w:p>
    <w:p w14:paraId="7B15E05C" w14:textId="77777777" w:rsidR="005B1C0A" w:rsidRDefault="005B1C0A" w:rsidP="005B1C0A">
      <w:r>
        <w:t>her complexion varied, she stood firm in incredulity, and felt in no</w:t>
      </w:r>
    </w:p>
    <w:p w14:paraId="114D2FD9" w14:textId="77777777" w:rsidR="005B1C0A" w:rsidRDefault="005B1C0A" w:rsidP="005B1C0A">
      <w:r>
        <w:t>danger of an hysterical fit, or a swoon.</w:t>
      </w:r>
    </w:p>
    <w:p w14:paraId="59314636" w14:textId="77777777" w:rsidR="005B1C0A" w:rsidRDefault="005B1C0A" w:rsidP="005B1C0A">
      <w:r>
        <w:t>"You may well be surprised," continued Lucy; "for to be sure you could</w:t>
      </w:r>
    </w:p>
    <w:p w14:paraId="525F702A" w14:textId="77777777" w:rsidR="005B1C0A" w:rsidRDefault="005B1C0A" w:rsidP="005B1C0A">
      <w:r>
        <w:t>have had no idea of it before; for I dare say he never dropped the</w:t>
      </w:r>
    </w:p>
    <w:p w14:paraId="325EE056" w14:textId="77777777" w:rsidR="005B1C0A" w:rsidRDefault="005B1C0A" w:rsidP="005B1C0A">
      <w:r>
        <w:t>smallest hint of it to you or any of your family; because it was always</w:t>
      </w:r>
    </w:p>
    <w:p w14:paraId="7CD11E5A" w14:textId="77777777" w:rsidR="005B1C0A" w:rsidRDefault="005B1C0A" w:rsidP="005B1C0A">
      <w:r>
        <w:t>meant to be a great secret, and I am sure has been faithfully kept so</w:t>
      </w:r>
    </w:p>
    <w:p w14:paraId="7D865E19" w14:textId="77777777" w:rsidR="005B1C0A" w:rsidRDefault="005B1C0A" w:rsidP="005B1C0A">
      <w:r>
        <w:t>by me to this hour. Not a soul of all my relations know of it but</w:t>
      </w:r>
    </w:p>
    <w:p w14:paraId="26D4EB95" w14:textId="77777777" w:rsidR="005B1C0A" w:rsidRDefault="005B1C0A" w:rsidP="005B1C0A">
      <w:r>
        <w:t>Anne, and I never should have mentioned it to you, if I had not felt</w:t>
      </w:r>
    </w:p>
    <w:p w14:paraId="515E6867" w14:textId="77777777" w:rsidR="005B1C0A" w:rsidRDefault="005B1C0A" w:rsidP="005B1C0A">
      <w:r>
        <w:t>the greatest dependence in the world upon your secrecy; and I really</w:t>
      </w:r>
    </w:p>
    <w:p w14:paraId="2DD816E1" w14:textId="77777777" w:rsidR="005B1C0A" w:rsidRDefault="005B1C0A" w:rsidP="005B1C0A">
      <w:r>
        <w:t>thought my behaviour in asking so many questions about Mrs. Ferrars</w:t>
      </w:r>
    </w:p>
    <w:p w14:paraId="55F278F3" w14:textId="77777777" w:rsidR="005B1C0A" w:rsidRDefault="005B1C0A" w:rsidP="005B1C0A">
      <w:r>
        <w:t>must seem so odd, that it ought to be explained. And I do not think</w:t>
      </w:r>
    </w:p>
    <w:p w14:paraId="5216D97E" w14:textId="77777777" w:rsidR="005B1C0A" w:rsidRDefault="005B1C0A" w:rsidP="005B1C0A">
      <w:r>
        <w:t>Mr. Ferrars can be displeased, when he knows I have trusted you,</w:t>
      </w:r>
    </w:p>
    <w:p w14:paraId="51A2A119" w14:textId="77777777" w:rsidR="005B1C0A" w:rsidRDefault="005B1C0A" w:rsidP="005B1C0A">
      <w:r>
        <w:t>because I know he has the highest opinion in the world of all your</w:t>
      </w:r>
    </w:p>
    <w:p w14:paraId="670B0C41" w14:textId="77777777" w:rsidR="005B1C0A" w:rsidRDefault="005B1C0A" w:rsidP="005B1C0A">
      <w:r>
        <w:t>family, and looks upon yourself and the other Miss Dashwoods quite as</w:t>
      </w:r>
    </w:p>
    <w:p w14:paraId="2DE20117" w14:textId="77777777" w:rsidR="005B1C0A" w:rsidRDefault="005B1C0A" w:rsidP="005B1C0A">
      <w:r>
        <w:t>his own sisters."--She paused.</w:t>
      </w:r>
    </w:p>
    <w:p w14:paraId="5250A346" w14:textId="77777777" w:rsidR="005B1C0A" w:rsidRDefault="005B1C0A" w:rsidP="005B1C0A">
      <w:r>
        <w:t>Elinor for a few moments remained silent. Her astonishment at what she</w:t>
      </w:r>
    </w:p>
    <w:p w14:paraId="7A949F0D" w14:textId="77777777" w:rsidR="005B1C0A" w:rsidRDefault="005B1C0A" w:rsidP="005B1C0A">
      <w:r>
        <w:t>heard was at first too great for words; but at length forcing herself</w:t>
      </w:r>
    </w:p>
    <w:p w14:paraId="32A6A1C5" w14:textId="77777777" w:rsidR="005B1C0A" w:rsidRDefault="005B1C0A" w:rsidP="005B1C0A">
      <w:r>
        <w:t>to speak, and to speak cautiously, she said, with calmness of manner,</w:t>
      </w:r>
    </w:p>
    <w:p w14:paraId="3D98D9B5" w14:textId="77777777" w:rsidR="005B1C0A" w:rsidRDefault="005B1C0A" w:rsidP="005B1C0A">
      <w:r>
        <w:t>which tolerably well concealed her surprise and solicitude-- "May I ask</w:t>
      </w:r>
    </w:p>
    <w:p w14:paraId="2BE4D81C" w14:textId="77777777" w:rsidR="005B1C0A" w:rsidRDefault="005B1C0A" w:rsidP="005B1C0A">
      <w:r>
        <w:t>if your engagement is of long standing?"</w:t>
      </w:r>
    </w:p>
    <w:p w14:paraId="05437E78" w14:textId="77777777" w:rsidR="005B1C0A" w:rsidRDefault="005B1C0A" w:rsidP="005B1C0A">
      <w:r>
        <w:t>"We have been engaged these four years."</w:t>
      </w:r>
    </w:p>
    <w:p w14:paraId="09578256" w14:textId="77777777" w:rsidR="005B1C0A" w:rsidRDefault="005B1C0A" w:rsidP="005B1C0A">
      <w:r>
        <w:t>"Four years!"</w:t>
      </w:r>
    </w:p>
    <w:p w14:paraId="7D2FCE51" w14:textId="77777777" w:rsidR="005B1C0A" w:rsidRDefault="005B1C0A" w:rsidP="005B1C0A">
      <w:r>
        <w:lastRenderedPageBreak/>
        <w:t>"Yes."</w:t>
      </w:r>
    </w:p>
    <w:p w14:paraId="2E0AF8A8" w14:textId="77777777" w:rsidR="005B1C0A" w:rsidRDefault="005B1C0A" w:rsidP="005B1C0A">
      <w:r>
        <w:t>Elinor, though greatly shocked, still felt unable to believe it.</w:t>
      </w:r>
    </w:p>
    <w:p w14:paraId="75F208FD" w14:textId="77777777" w:rsidR="005B1C0A" w:rsidRDefault="005B1C0A" w:rsidP="005B1C0A">
      <w:r>
        <w:t>"I did not know," said she, "that you were even acquainted till the</w:t>
      </w:r>
    </w:p>
    <w:p w14:paraId="614FC872" w14:textId="77777777" w:rsidR="005B1C0A" w:rsidRDefault="005B1C0A" w:rsidP="005B1C0A">
      <w:r>
        <w:t>other day."</w:t>
      </w:r>
    </w:p>
    <w:p w14:paraId="4CC9A50A" w14:textId="77777777" w:rsidR="005B1C0A" w:rsidRDefault="005B1C0A" w:rsidP="005B1C0A">
      <w:r>
        <w:t>"Our acquaintance, however, is of many years date. He was under my</w:t>
      </w:r>
    </w:p>
    <w:p w14:paraId="6ECD527D" w14:textId="77777777" w:rsidR="005B1C0A" w:rsidRDefault="005B1C0A" w:rsidP="005B1C0A">
      <w:r>
        <w:t>uncle's care, you know, a considerable while."</w:t>
      </w:r>
    </w:p>
    <w:p w14:paraId="55E267CA" w14:textId="77777777" w:rsidR="005B1C0A" w:rsidRDefault="005B1C0A" w:rsidP="005B1C0A">
      <w:r>
        <w:t>"Your uncle!"</w:t>
      </w:r>
    </w:p>
    <w:p w14:paraId="69B49D40" w14:textId="77777777" w:rsidR="005B1C0A" w:rsidRDefault="005B1C0A" w:rsidP="005B1C0A">
      <w:r>
        <w:t>"Yes; Mr. Pratt. Did you never hear him talk of Mr. Pratt?"</w:t>
      </w:r>
    </w:p>
    <w:p w14:paraId="51019D88" w14:textId="77777777" w:rsidR="005B1C0A" w:rsidRDefault="005B1C0A" w:rsidP="005B1C0A">
      <w:r>
        <w:t>"I think I have," replied Elinor, with an exertion of spirits, which</w:t>
      </w:r>
    </w:p>
    <w:p w14:paraId="460538DB" w14:textId="77777777" w:rsidR="005B1C0A" w:rsidRDefault="005B1C0A" w:rsidP="005B1C0A">
      <w:r>
        <w:t>increased with her increase of emotion.</w:t>
      </w:r>
    </w:p>
    <w:p w14:paraId="51630A37" w14:textId="77777777" w:rsidR="005B1C0A" w:rsidRDefault="005B1C0A" w:rsidP="005B1C0A">
      <w:r>
        <w:t>"He was four years with my uncle, who lives at Longstaple, near</w:t>
      </w:r>
    </w:p>
    <w:p w14:paraId="5F8BC5F5" w14:textId="77777777" w:rsidR="005B1C0A" w:rsidRDefault="005B1C0A" w:rsidP="005B1C0A">
      <w:r>
        <w:t>Plymouth. It was there our acquaintance begun, for my sister and me</w:t>
      </w:r>
    </w:p>
    <w:p w14:paraId="10362A03" w14:textId="77777777" w:rsidR="005B1C0A" w:rsidRDefault="005B1C0A" w:rsidP="005B1C0A">
      <w:r>
        <w:t>was often staying with my uncle, and it was there our engagement was</w:t>
      </w:r>
    </w:p>
    <w:p w14:paraId="08F67F0C" w14:textId="77777777" w:rsidR="005B1C0A" w:rsidRDefault="005B1C0A" w:rsidP="005B1C0A">
      <w:r>
        <w:t>formed, though not till a year after he had quitted as a pupil; but he</w:t>
      </w:r>
    </w:p>
    <w:p w14:paraId="7374AD8C" w14:textId="77777777" w:rsidR="005B1C0A" w:rsidRDefault="005B1C0A" w:rsidP="005B1C0A">
      <w:r>
        <w:t>was almost always with us afterwards. I was very unwilling to enter</w:t>
      </w:r>
    </w:p>
    <w:p w14:paraId="5E32CAEB" w14:textId="77777777" w:rsidR="005B1C0A" w:rsidRDefault="005B1C0A" w:rsidP="005B1C0A">
      <w:r>
        <w:t>into it, as you may imagine, without the knowledge and approbation of</w:t>
      </w:r>
    </w:p>
    <w:p w14:paraId="5D9F8B56" w14:textId="77777777" w:rsidR="005B1C0A" w:rsidRDefault="005B1C0A" w:rsidP="005B1C0A">
      <w:r>
        <w:t>his mother; but I was too young, and loved him too well, to be so</w:t>
      </w:r>
    </w:p>
    <w:p w14:paraId="4CB146A5" w14:textId="77777777" w:rsidR="005B1C0A" w:rsidRDefault="005B1C0A" w:rsidP="005B1C0A">
      <w:r>
        <w:t>prudent as I ought to have been.-- Though you do not know him so well</w:t>
      </w:r>
    </w:p>
    <w:p w14:paraId="47F01111" w14:textId="77777777" w:rsidR="005B1C0A" w:rsidRDefault="005B1C0A" w:rsidP="005B1C0A">
      <w:r>
        <w:t>as me, Miss Dashwood, you must have seen enough of him to be sensible</w:t>
      </w:r>
    </w:p>
    <w:p w14:paraId="5FCB8CF2" w14:textId="77777777" w:rsidR="005B1C0A" w:rsidRDefault="005B1C0A" w:rsidP="005B1C0A">
      <w:r>
        <w:t>he is very capable of making a woman sincerely attached to him."</w:t>
      </w:r>
    </w:p>
    <w:p w14:paraId="1EEAFC9A" w14:textId="77777777" w:rsidR="005B1C0A" w:rsidRDefault="005B1C0A" w:rsidP="005B1C0A">
      <w:r>
        <w:t>"Certainly," answered Elinor, without knowing what she said; but after</w:t>
      </w:r>
    </w:p>
    <w:p w14:paraId="37E96DDF" w14:textId="77777777" w:rsidR="005B1C0A" w:rsidRDefault="005B1C0A" w:rsidP="005B1C0A">
      <w:r>
        <w:t>a moment's reflection, she added, with revived security of Edward's</w:t>
      </w:r>
    </w:p>
    <w:p w14:paraId="1128DA42" w14:textId="77777777" w:rsidR="005B1C0A" w:rsidRDefault="005B1C0A" w:rsidP="005B1C0A">
      <w:r>
        <w:t>honour and love, and her companion's falsehood--"Engaged to Mr. Edward</w:t>
      </w:r>
    </w:p>
    <w:p w14:paraId="6749CC13" w14:textId="77777777" w:rsidR="005B1C0A" w:rsidRDefault="005B1C0A" w:rsidP="005B1C0A">
      <w:r>
        <w:t>Ferrars!--I confess myself so totally surprised at what you tell me,</w:t>
      </w:r>
    </w:p>
    <w:p w14:paraId="1526D44A" w14:textId="77777777" w:rsidR="005B1C0A" w:rsidRDefault="005B1C0A" w:rsidP="005B1C0A">
      <w:r>
        <w:t>that really--I beg your pardon; but surely there must be some mistake</w:t>
      </w:r>
    </w:p>
    <w:p w14:paraId="0DAAD721" w14:textId="77777777" w:rsidR="005B1C0A" w:rsidRDefault="005B1C0A" w:rsidP="005B1C0A">
      <w:r>
        <w:t>of person or name. We cannot mean the same Mr. Ferrars."</w:t>
      </w:r>
    </w:p>
    <w:p w14:paraId="6E0BC1F6" w14:textId="77777777" w:rsidR="005B1C0A" w:rsidRDefault="005B1C0A" w:rsidP="005B1C0A">
      <w:r>
        <w:t>"We can mean no other," cried Lucy, smiling. "Mr. Edward Ferrars, the</w:t>
      </w:r>
    </w:p>
    <w:p w14:paraId="541CE451" w14:textId="77777777" w:rsidR="005B1C0A" w:rsidRDefault="005B1C0A" w:rsidP="005B1C0A">
      <w:r>
        <w:t>eldest son of Mrs. Ferrars, of Park Street, and brother of your</w:t>
      </w:r>
    </w:p>
    <w:p w14:paraId="736FCB45" w14:textId="77777777" w:rsidR="005B1C0A" w:rsidRDefault="005B1C0A" w:rsidP="005B1C0A">
      <w:r>
        <w:t>sister-in-law, Mrs. John Dashwood, is the person I mean; you must allow</w:t>
      </w:r>
    </w:p>
    <w:p w14:paraId="22D5F9B9" w14:textId="77777777" w:rsidR="005B1C0A" w:rsidRDefault="005B1C0A" w:rsidP="005B1C0A">
      <w:r>
        <w:lastRenderedPageBreak/>
        <w:t>that I am not likely to be deceived as to the name of the man on who</w:t>
      </w:r>
    </w:p>
    <w:p w14:paraId="05D9F82A" w14:textId="77777777" w:rsidR="005B1C0A" w:rsidRDefault="005B1C0A" w:rsidP="005B1C0A">
      <w:r>
        <w:t>all my happiness depends."</w:t>
      </w:r>
    </w:p>
    <w:p w14:paraId="16122174" w14:textId="77777777" w:rsidR="005B1C0A" w:rsidRDefault="005B1C0A" w:rsidP="005B1C0A">
      <w:r>
        <w:t>"It is strange," replied Elinor, in a most painful perplexity, "that I</w:t>
      </w:r>
    </w:p>
    <w:p w14:paraId="509A0979" w14:textId="77777777" w:rsidR="005B1C0A" w:rsidRDefault="005B1C0A" w:rsidP="005B1C0A">
      <w:r>
        <w:t>should never have heard him even mention your name."</w:t>
      </w:r>
    </w:p>
    <w:p w14:paraId="406A58D9" w14:textId="77777777" w:rsidR="005B1C0A" w:rsidRDefault="005B1C0A" w:rsidP="005B1C0A">
      <w:r>
        <w:t>"No; considering our situation, it was not strange. Our first care has</w:t>
      </w:r>
    </w:p>
    <w:p w14:paraId="4ADF5A44" w14:textId="77777777" w:rsidR="005B1C0A" w:rsidRDefault="005B1C0A" w:rsidP="005B1C0A">
      <w:r>
        <w:t>been to keep the matter secret.-- You knew nothing of me, or my family,</w:t>
      </w:r>
    </w:p>
    <w:p w14:paraId="7596CFF2" w14:textId="77777777" w:rsidR="005B1C0A" w:rsidRDefault="005B1C0A" w:rsidP="005B1C0A">
      <w:r>
        <w:t>and, therefore, there could be no OCCASION for ever mentioning my name</w:t>
      </w:r>
    </w:p>
    <w:p w14:paraId="35B470AC" w14:textId="77777777" w:rsidR="005B1C0A" w:rsidRDefault="005B1C0A" w:rsidP="005B1C0A">
      <w:r>
        <w:t>to you; and, as he was always particularly afraid of his sister's</w:t>
      </w:r>
    </w:p>
    <w:p w14:paraId="665356C4" w14:textId="77777777" w:rsidR="005B1C0A" w:rsidRDefault="005B1C0A" w:rsidP="005B1C0A">
      <w:r>
        <w:t>suspecting any thing, THAT was reason enough for his not mentioning it."</w:t>
      </w:r>
    </w:p>
    <w:p w14:paraId="263486B4" w14:textId="77777777" w:rsidR="005B1C0A" w:rsidRDefault="005B1C0A" w:rsidP="005B1C0A">
      <w:r>
        <w:t>She was silent.--Elinor's security sunk; but her self-command did not</w:t>
      </w:r>
    </w:p>
    <w:p w14:paraId="482077A3" w14:textId="77777777" w:rsidR="005B1C0A" w:rsidRDefault="005B1C0A" w:rsidP="005B1C0A">
      <w:r>
        <w:t>sink with it.</w:t>
      </w:r>
    </w:p>
    <w:p w14:paraId="209A96A9" w14:textId="77777777" w:rsidR="005B1C0A" w:rsidRDefault="005B1C0A" w:rsidP="005B1C0A">
      <w:r>
        <w:t>"Four years you have been engaged," said she with a firm voice.</w:t>
      </w:r>
    </w:p>
    <w:p w14:paraId="6592A131" w14:textId="77777777" w:rsidR="005B1C0A" w:rsidRDefault="005B1C0A" w:rsidP="005B1C0A">
      <w:r>
        <w:t>"Yes; and heaven knows how much longer we may have to wait. Poor</w:t>
      </w:r>
    </w:p>
    <w:p w14:paraId="453EBFCC" w14:textId="77777777" w:rsidR="005B1C0A" w:rsidRDefault="005B1C0A" w:rsidP="005B1C0A">
      <w:r>
        <w:t>Edward! It puts him quite out of heart." Then taking a small miniature</w:t>
      </w:r>
    </w:p>
    <w:p w14:paraId="1350DDA3" w14:textId="77777777" w:rsidR="005B1C0A" w:rsidRDefault="005B1C0A" w:rsidP="005B1C0A">
      <w:r>
        <w:t>from her pocket, she added, "To prevent the possibility of mistake, be</w:t>
      </w:r>
    </w:p>
    <w:p w14:paraId="2053789B" w14:textId="77777777" w:rsidR="005B1C0A" w:rsidRDefault="005B1C0A" w:rsidP="005B1C0A">
      <w:r>
        <w:t>so good as to look at this face. It does not do him justice, to be</w:t>
      </w:r>
    </w:p>
    <w:p w14:paraId="3D46833D" w14:textId="77777777" w:rsidR="005B1C0A" w:rsidRDefault="005B1C0A" w:rsidP="005B1C0A">
      <w:r>
        <w:t>sure, but yet I think you cannot be deceived as to the person it was</w:t>
      </w:r>
    </w:p>
    <w:p w14:paraId="55258616" w14:textId="77777777" w:rsidR="005B1C0A" w:rsidRDefault="005B1C0A" w:rsidP="005B1C0A">
      <w:r>
        <w:t>drew for.--I have had it above these three years."</w:t>
      </w:r>
    </w:p>
    <w:p w14:paraId="1B95EC69" w14:textId="77777777" w:rsidR="005B1C0A" w:rsidRDefault="005B1C0A" w:rsidP="005B1C0A">
      <w:r>
        <w:t>She put it into her hands as she spoke; and when Elinor saw the</w:t>
      </w:r>
    </w:p>
    <w:p w14:paraId="619B39A1" w14:textId="77777777" w:rsidR="005B1C0A" w:rsidRDefault="005B1C0A" w:rsidP="005B1C0A">
      <w:r>
        <w:t>painting, whatever other doubts her fear of a too hasty decision, or</w:t>
      </w:r>
    </w:p>
    <w:p w14:paraId="1AFECC41" w14:textId="77777777" w:rsidR="005B1C0A" w:rsidRDefault="005B1C0A" w:rsidP="005B1C0A">
      <w:r>
        <w:t>her wish of detecting falsehood might suffer to linger in her mind, she</w:t>
      </w:r>
    </w:p>
    <w:p w14:paraId="3BEE8945" w14:textId="77777777" w:rsidR="005B1C0A" w:rsidRDefault="005B1C0A" w:rsidP="005B1C0A">
      <w:r>
        <w:t>could have none of its being Edward's face. She returned it almost</w:t>
      </w:r>
    </w:p>
    <w:p w14:paraId="4914E39F" w14:textId="77777777" w:rsidR="005B1C0A" w:rsidRDefault="005B1C0A" w:rsidP="005B1C0A">
      <w:r>
        <w:t>instantly, acknowledging the likeness.</w:t>
      </w:r>
    </w:p>
    <w:p w14:paraId="416D3682" w14:textId="77777777" w:rsidR="005B1C0A" w:rsidRDefault="005B1C0A" w:rsidP="005B1C0A">
      <w:r>
        <w:t>"I have never been able," continued Lucy, "to give him my picture in</w:t>
      </w:r>
    </w:p>
    <w:p w14:paraId="15D0FAB6" w14:textId="77777777" w:rsidR="005B1C0A" w:rsidRDefault="005B1C0A" w:rsidP="005B1C0A">
      <w:r>
        <w:t>return, which I am very much vexed at, for he has been always so</w:t>
      </w:r>
    </w:p>
    <w:p w14:paraId="0D2ED7A9" w14:textId="77777777" w:rsidR="005B1C0A" w:rsidRDefault="005B1C0A" w:rsidP="005B1C0A">
      <w:r>
        <w:t>anxious to get it! But I am determined to set for it the very first</w:t>
      </w:r>
    </w:p>
    <w:p w14:paraId="59142311" w14:textId="77777777" w:rsidR="005B1C0A" w:rsidRDefault="005B1C0A" w:rsidP="005B1C0A">
      <w:r>
        <w:t>opportunity."</w:t>
      </w:r>
    </w:p>
    <w:p w14:paraId="7492379D" w14:textId="77777777" w:rsidR="005B1C0A" w:rsidRDefault="005B1C0A" w:rsidP="005B1C0A">
      <w:r>
        <w:t>"You are quite in the right," replied Elinor calmly. They then</w:t>
      </w:r>
    </w:p>
    <w:p w14:paraId="286C6637" w14:textId="77777777" w:rsidR="005B1C0A" w:rsidRDefault="005B1C0A" w:rsidP="005B1C0A">
      <w:r>
        <w:t>proceeded a few paces in silence. Lucy spoke first.</w:t>
      </w:r>
    </w:p>
    <w:p w14:paraId="619A2046" w14:textId="77777777" w:rsidR="005B1C0A" w:rsidRDefault="005B1C0A" w:rsidP="005B1C0A">
      <w:r>
        <w:lastRenderedPageBreak/>
        <w:t>"I am sure," said she, "I have no doubt in the world of your faithfully</w:t>
      </w:r>
    </w:p>
    <w:p w14:paraId="70D50487" w14:textId="77777777" w:rsidR="005B1C0A" w:rsidRDefault="005B1C0A" w:rsidP="005B1C0A">
      <w:r>
        <w:t>keeping this secret, because you must know of what importance it is to</w:t>
      </w:r>
    </w:p>
    <w:p w14:paraId="371BACD9" w14:textId="77777777" w:rsidR="005B1C0A" w:rsidRDefault="005B1C0A" w:rsidP="005B1C0A">
      <w:r>
        <w:t>us, not to have it reach his mother; for she would never approve of it,</w:t>
      </w:r>
    </w:p>
    <w:p w14:paraId="3BC2D9C6" w14:textId="77777777" w:rsidR="005B1C0A" w:rsidRDefault="005B1C0A" w:rsidP="005B1C0A">
      <w:r>
        <w:t>I dare say. I shall have no fortune, and I fancy she is an exceeding</w:t>
      </w:r>
    </w:p>
    <w:p w14:paraId="3D294BB5" w14:textId="77777777" w:rsidR="005B1C0A" w:rsidRDefault="005B1C0A" w:rsidP="005B1C0A">
      <w:r>
        <w:t>proud woman."</w:t>
      </w:r>
    </w:p>
    <w:p w14:paraId="744A433B" w14:textId="77777777" w:rsidR="005B1C0A" w:rsidRDefault="005B1C0A" w:rsidP="005B1C0A">
      <w:r>
        <w:t>"I certainly did not seek your confidence," said Elinor; "but you do me</w:t>
      </w:r>
    </w:p>
    <w:p w14:paraId="60021E86" w14:textId="77777777" w:rsidR="005B1C0A" w:rsidRDefault="005B1C0A" w:rsidP="005B1C0A">
      <w:r>
        <w:t>no more than justice in imagining that I may be depended on. Your</w:t>
      </w:r>
    </w:p>
    <w:p w14:paraId="4C59F0B1" w14:textId="77777777" w:rsidR="005B1C0A" w:rsidRDefault="005B1C0A" w:rsidP="005B1C0A">
      <w:r>
        <w:t>secret is safe with me; but pardon me if I express some surprise at so</w:t>
      </w:r>
    </w:p>
    <w:p w14:paraId="3173935D" w14:textId="77777777" w:rsidR="005B1C0A" w:rsidRDefault="005B1C0A" w:rsidP="005B1C0A">
      <w:r>
        <w:t>unnecessary a communication. You must at least have felt that my being</w:t>
      </w:r>
    </w:p>
    <w:p w14:paraId="39E92131" w14:textId="77777777" w:rsidR="005B1C0A" w:rsidRDefault="005B1C0A" w:rsidP="005B1C0A">
      <w:r>
        <w:t>acquainted with it could not add to its safety."</w:t>
      </w:r>
    </w:p>
    <w:p w14:paraId="3FAB1670" w14:textId="77777777" w:rsidR="005B1C0A" w:rsidRDefault="005B1C0A" w:rsidP="005B1C0A">
      <w:r>
        <w:t>As she said this, she looked earnestly at Lucy, hoping to discover</w:t>
      </w:r>
    </w:p>
    <w:p w14:paraId="2188A506" w14:textId="77777777" w:rsidR="005B1C0A" w:rsidRDefault="005B1C0A" w:rsidP="005B1C0A">
      <w:r>
        <w:t>something in her countenance; perhaps the falsehood of the greatest</w:t>
      </w:r>
    </w:p>
    <w:p w14:paraId="122FA4F5" w14:textId="77777777" w:rsidR="005B1C0A" w:rsidRDefault="005B1C0A" w:rsidP="005B1C0A">
      <w:r>
        <w:t>part of what she had been saying; but Lucy's countenance suffered no</w:t>
      </w:r>
    </w:p>
    <w:p w14:paraId="48D8134F" w14:textId="77777777" w:rsidR="005B1C0A" w:rsidRDefault="005B1C0A" w:rsidP="005B1C0A">
      <w:r>
        <w:t>change.</w:t>
      </w:r>
    </w:p>
    <w:p w14:paraId="2469A268" w14:textId="77777777" w:rsidR="005B1C0A" w:rsidRDefault="005B1C0A" w:rsidP="005B1C0A">
      <w:r>
        <w:t>"I was afraid you would think I was taking a great liberty with you,"</w:t>
      </w:r>
    </w:p>
    <w:p w14:paraId="0388280E" w14:textId="77777777" w:rsidR="005B1C0A" w:rsidRDefault="005B1C0A" w:rsidP="005B1C0A">
      <w:r>
        <w:t>said she, "in telling you all this. I have not known you long to be</w:t>
      </w:r>
    </w:p>
    <w:p w14:paraId="19756460" w14:textId="77777777" w:rsidR="005B1C0A" w:rsidRDefault="005B1C0A" w:rsidP="005B1C0A">
      <w:r>
        <w:t>sure, personally at least, but I have known you and all your family by</w:t>
      </w:r>
    </w:p>
    <w:p w14:paraId="47986EB2" w14:textId="77777777" w:rsidR="005B1C0A" w:rsidRDefault="005B1C0A" w:rsidP="005B1C0A">
      <w:r>
        <w:t>description a great while; and as soon as I saw you, I felt almost as</w:t>
      </w:r>
    </w:p>
    <w:p w14:paraId="3DDB88DE" w14:textId="77777777" w:rsidR="005B1C0A" w:rsidRDefault="005B1C0A" w:rsidP="005B1C0A">
      <w:r>
        <w:t>if you was an old acquaintance. Besides in the present case, I really</w:t>
      </w:r>
    </w:p>
    <w:p w14:paraId="2A1E7D33" w14:textId="77777777" w:rsidR="005B1C0A" w:rsidRDefault="005B1C0A" w:rsidP="005B1C0A">
      <w:r>
        <w:t>thought some explanation was due to you after my making such particular</w:t>
      </w:r>
    </w:p>
    <w:p w14:paraId="6EB5CB1E" w14:textId="77777777" w:rsidR="005B1C0A" w:rsidRDefault="005B1C0A" w:rsidP="005B1C0A">
      <w:r>
        <w:t>inquiries about Edward's mother; and I am so unfortunate, that I have</w:t>
      </w:r>
    </w:p>
    <w:p w14:paraId="4F3E2393" w14:textId="77777777" w:rsidR="005B1C0A" w:rsidRDefault="005B1C0A" w:rsidP="005B1C0A">
      <w:r>
        <w:t>not a creature whose advice I can ask. Anne is the only person that</w:t>
      </w:r>
    </w:p>
    <w:p w14:paraId="1DE7AAFA" w14:textId="77777777" w:rsidR="005B1C0A" w:rsidRDefault="005B1C0A" w:rsidP="005B1C0A">
      <w:r>
        <w:t>knows of it, and she has no judgment at all; indeed, she does me a</w:t>
      </w:r>
    </w:p>
    <w:p w14:paraId="5B96F3DD" w14:textId="77777777" w:rsidR="005B1C0A" w:rsidRDefault="005B1C0A" w:rsidP="005B1C0A">
      <w:r>
        <w:t>great deal more harm than good, for I am in constant fear of her</w:t>
      </w:r>
    </w:p>
    <w:p w14:paraId="49164438" w14:textId="77777777" w:rsidR="005B1C0A" w:rsidRDefault="005B1C0A" w:rsidP="005B1C0A">
      <w:r>
        <w:t>betraying me. She does not know how to hold her tongue, as you must</w:t>
      </w:r>
    </w:p>
    <w:p w14:paraId="7643F780" w14:textId="77777777" w:rsidR="005B1C0A" w:rsidRDefault="005B1C0A" w:rsidP="005B1C0A">
      <w:r>
        <w:t>perceive, and I am sure I was in the greatest fright in the world</w:t>
      </w:r>
    </w:p>
    <w:p w14:paraId="287ADD91" w14:textId="77777777" w:rsidR="005B1C0A" w:rsidRDefault="005B1C0A" w:rsidP="005B1C0A">
      <w:r>
        <w:t>t'other day, when Edward's name was mentioned by Sir John, lest she</w:t>
      </w:r>
    </w:p>
    <w:p w14:paraId="0C92C517" w14:textId="77777777" w:rsidR="005B1C0A" w:rsidRDefault="005B1C0A" w:rsidP="005B1C0A">
      <w:r>
        <w:t>should out with it all. You can't think how much I go through in my</w:t>
      </w:r>
    </w:p>
    <w:p w14:paraId="759FCCC8" w14:textId="77777777" w:rsidR="005B1C0A" w:rsidRDefault="005B1C0A" w:rsidP="005B1C0A">
      <w:r>
        <w:t>mind from it altogether. I only wonder that I am alive after what I</w:t>
      </w:r>
    </w:p>
    <w:p w14:paraId="0E801529" w14:textId="77777777" w:rsidR="005B1C0A" w:rsidRDefault="005B1C0A" w:rsidP="005B1C0A">
      <w:r>
        <w:lastRenderedPageBreak/>
        <w:t>have suffered for Edward's sake these last four years. Every thing in</w:t>
      </w:r>
    </w:p>
    <w:p w14:paraId="62B88D26" w14:textId="77777777" w:rsidR="005B1C0A" w:rsidRDefault="005B1C0A" w:rsidP="005B1C0A">
      <w:r>
        <w:t>such suspense and uncertainty; and seeing him so seldom--we can hardly</w:t>
      </w:r>
    </w:p>
    <w:p w14:paraId="5D0BE10A" w14:textId="77777777" w:rsidR="005B1C0A" w:rsidRDefault="005B1C0A" w:rsidP="005B1C0A">
      <w:r>
        <w:t>meet above twice a-year. I am sure I wonder my heart is not quite</w:t>
      </w:r>
    </w:p>
    <w:p w14:paraId="2BC52E9A" w14:textId="77777777" w:rsidR="005B1C0A" w:rsidRDefault="005B1C0A" w:rsidP="005B1C0A">
      <w:r>
        <w:t>broke."</w:t>
      </w:r>
    </w:p>
    <w:p w14:paraId="469987FC" w14:textId="77777777" w:rsidR="005B1C0A" w:rsidRDefault="005B1C0A" w:rsidP="005B1C0A">
      <w:r>
        <w:t>Here she took out her handkerchief; but Elinor did not feel very</w:t>
      </w:r>
    </w:p>
    <w:p w14:paraId="0B02B7AD" w14:textId="77777777" w:rsidR="005B1C0A" w:rsidRDefault="005B1C0A" w:rsidP="005B1C0A">
      <w:r>
        <w:t>compassionate.</w:t>
      </w:r>
    </w:p>
    <w:p w14:paraId="024D1542" w14:textId="77777777" w:rsidR="005B1C0A" w:rsidRDefault="005B1C0A" w:rsidP="005B1C0A">
      <w:r>
        <w:t>"Sometimes." continued Lucy, after wiping her eyes, "I think whether it</w:t>
      </w:r>
    </w:p>
    <w:p w14:paraId="62353B4C" w14:textId="77777777" w:rsidR="005B1C0A" w:rsidRDefault="005B1C0A" w:rsidP="005B1C0A">
      <w:r>
        <w:t>would not be better for us both to break off the matter entirely." As</w:t>
      </w:r>
    </w:p>
    <w:p w14:paraId="2F30C6E7" w14:textId="77777777" w:rsidR="005B1C0A" w:rsidRDefault="005B1C0A" w:rsidP="005B1C0A">
      <w:r>
        <w:t>she said this, she looked directly at her companion. "But then at</w:t>
      </w:r>
    </w:p>
    <w:p w14:paraId="7D4B52CC" w14:textId="77777777" w:rsidR="005B1C0A" w:rsidRDefault="005B1C0A" w:rsidP="005B1C0A">
      <w:r>
        <w:t>other times I have not resolution enough for it.-- I cannot bear the</w:t>
      </w:r>
    </w:p>
    <w:p w14:paraId="4DB455DE" w14:textId="77777777" w:rsidR="005B1C0A" w:rsidRDefault="005B1C0A" w:rsidP="005B1C0A">
      <w:r>
        <w:t>thoughts of making him so miserable, as I know the very mention of such</w:t>
      </w:r>
    </w:p>
    <w:p w14:paraId="1A4F05EF" w14:textId="77777777" w:rsidR="005B1C0A" w:rsidRDefault="005B1C0A" w:rsidP="005B1C0A">
      <w:r>
        <w:t>a thing would do. And on my own account too--so dear as he is to me--I</w:t>
      </w:r>
    </w:p>
    <w:p w14:paraId="64A364F5" w14:textId="77777777" w:rsidR="005B1C0A" w:rsidRDefault="005B1C0A" w:rsidP="005B1C0A">
      <w:r>
        <w:t>don't think I could be equal to it. What would you advise me to do in</w:t>
      </w:r>
    </w:p>
    <w:p w14:paraId="6B65019D" w14:textId="77777777" w:rsidR="005B1C0A" w:rsidRDefault="005B1C0A" w:rsidP="005B1C0A">
      <w:r>
        <w:t>such a case, Miss Dashwood? What would you do yourself?"</w:t>
      </w:r>
    </w:p>
    <w:p w14:paraId="1CFBD27B" w14:textId="77777777" w:rsidR="005B1C0A" w:rsidRDefault="005B1C0A" w:rsidP="005B1C0A">
      <w:r>
        <w:t>"Pardon me," replied Elinor, startled by the question; "but I can give</w:t>
      </w:r>
    </w:p>
    <w:p w14:paraId="03C688A3" w14:textId="77777777" w:rsidR="005B1C0A" w:rsidRDefault="005B1C0A" w:rsidP="005B1C0A">
      <w:r>
        <w:t>you no advice under such circumstances. Your own judgment must direct</w:t>
      </w:r>
    </w:p>
    <w:p w14:paraId="7274816B" w14:textId="77777777" w:rsidR="005B1C0A" w:rsidRDefault="005B1C0A" w:rsidP="005B1C0A">
      <w:r>
        <w:t>you."</w:t>
      </w:r>
    </w:p>
    <w:p w14:paraId="7A95EC84" w14:textId="77777777" w:rsidR="005B1C0A" w:rsidRDefault="005B1C0A" w:rsidP="005B1C0A">
      <w:r>
        <w:t>"To be sure," continued Lucy, after a few minutes silence on both</w:t>
      </w:r>
    </w:p>
    <w:p w14:paraId="649F6D86" w14:textId="77777777" w:rsidR="005B1C0A" w:rsidRDefault="005B1C0A" w:rsidP="005B1C0A">
      <w:r>
        <w:t>sides, "his mother must provide for him sometime or other; but poor</w:t>
      </w:r>
    </w:p>
    <w:p w14:paraId="5339AB55" w14:textId="77777777" w:rsidR="005B1C0A" w:rsidRDefault="005B1C0A" w:rsidP="005B1C0A">
      <w:r>
        <w:t>Edward is so cast down by it! Did you not think him dreadful</w:t>
      </w:r>
    </w:p>
    <w:p w14:paraId="666ECD2B" w14:textId="77777777" w:rsidR="005B1C0A" w:rsidRDefault="005B1C0A" w:rsidP="005B1C0A">
      <w:r>
        <w:t>low-spirited when he was at Barton? He was so miserable when he left</w:t>
      </w:r>
    </w:p>
    <w:p w14:paraId="43C1DD09" w14:textId="77777777" w:rsidR="005B1C0A" w:rsidRDefault="005B1C0A" w:rsidP="005B1C0A">
      <w:r>
        <w:t>us at Longstaple, to go to you, that I was afraid you would think him</w:t>
      </w:r>
    </w:p>
    <w:p w14:paraId="7F498A1E" w14:textId="77777777" w:rsidR="005B1C0A" w:rsidRDefault="005B1C0A" w:rsidP="005B1C0A">
      <w:r>
        <w:t>quite ill."</w:t>
      </w:r>
    </w:p>
    <w:p w14:paraId="434497A9" w14:textId="77777777" w:rsidR="005B1C0A" w:rsidRDefault="005B1C0A" w:rsidP="005B1C0A">
      <w:r>
        <w:t>"Did he come from your uncle's, then, when he visited us?"</w:t>
      </w:r>
    </w:p>
    <w:p w14:paraId="397B047D" w14:textId="77777777" w:rsidR="005B1C0A" w:rsidRDefault="005B1C0A" w:rsidP="005B1C0A">
      <w:r>
        <w:t>"Oh, yes; he had been staying a fortnight with us. Did you think he</w:t>
      </w:r>
    </w:p>
    <w:p w14:paraId="3F67FDEF" w14:textId="77777777" w:rsidR="005B1C0A" w:rsidRDefault="005B1C0A" w:rsidP="005B1C0A">
      <w:r>
        <w:t>came directly from town?"</w:t>
      </w:r>
    </w:p>
    <w:p w14:paraId="1385A174" w14:textId="77777777" w:rsidR="005B1C0A" w:rsidRDefault="005B1C0A" w:rsidP="005B1C0A">
      <w:r>
        <w:t>"No," replied Elinor, most feelingly sensible of every fresh</w:t>
      </w:r>
    </w:p>
    <w:p w14:paraId="088F9AA3" w14:textId="77777777" w:rsidR="005B1C0A" w:rsidRDefault="005B1C0A" w:rsidP="005B1C0A">
      <w:r>
        <w:t>circumstance in favour of Lucy's veracity; "I remember he told us, that</w:t>
      </w:r>
    </w:p>
    <w:p w14:paraId="082C1B3C" w14:textId="77777777" w:rsidR="005B1C0A" w:rsidRDefault="005B1C0A" w:rsidP="005B1C0A">
      <w:r>
        <w:t>he had been staying a fortnight with some friends near Plymouth." She</w:t>
      </w:r>
    </w:p>
    <w:p w14:paraId="1F1D933B" w14:textId="77777777" w:rsidR="005B1C0A" w:rsidRDefault="005B1C0A" w:rsidP="005B1C0A">
      <w:r>
        <w:lastRenderedPageBreak/>
        <w:t>remembered too, her own surprise at the time, at his mentioning nothing</w:t>
      </w:r>
    </w:p>
    <w:p w14:paraId="4CA60E62" w14:textId="77777777" w:rsidR="005B1C0A" w:rsidRDefault="005B1C0A" w:rsidP="005B1C0A">
      <w:r>
        <w:t>farther of those friends, at his total silence with respect even to</w:t>
      </w:r>
    </w:p>
    <w:p w14:paraId="1982982D" w14:textId="77777777" w:rsidR="005B1C0A" w:rsidRDefault="005B1C0A" w:rsidP="005B1C0A">
      <w:r>
        <w:t>their names.</w:t>
      </w:r>
    </w:p>
    <w:p w14:paraId="4214B044" w14:textId="77777777" w:rsidR="005B1C0A" w:rsidRDefault="005B1C0A" w:rsidP="005B1C0A">
      <w:r>
        <w:t>"Did not you think him sadly out of spirits?" repeated Lucy.</w:t>
      </w:r>
    </w:p>
    <w:p w14:paraId="2EBB0A34" w14:textId="77777777" w:rsidR="005B1C0A" w:rsidRDefault="005B1C0A" w:rsidP="005B1C0A">
      <w:r>
        <w:t>"We did, indeed, particularly so when he first arrived."</w:t>
      </w:r>
    </w:p>
    <w:p w14:paraId="58833D23" w14:textId="77777777" w:rsidR="005B1C0A" w:rsidRDefault="005B1C0A" w:rsidP="005B1C0A">
      <w:r>
        <w:t>"I begged him to exert himself for fear you should suspect what was the</w:t>
      </w:r>
    </w:p>
    <w:p w14:paraId="3DCD5629" w14:textId="77777777" w:rsidR="005B1C0A" w:rsidRDefault="005B1C0A" w:rsidP="005B1C0A">
      <w:r>
        <w:t>matter; but it made him so melancholy, not being able to stay more than</w:t>
      </w:r>
    </w:p>
    <w:p w14:paraId="096F32B2" w14:textId="77777777" w:rsidR="005B1C0A" w:rsidRDefault="005B1C0A" w:rsidP="005B1C0A">
      <w:r>
        <w:t>a fortnight with us, and seeing me so much affected.-- Poor fellow!--I</w:t>
      </w:r>
    </w:p>
    <w:p w14:paraId="09F89B4D" w14:textId="77777777" w:rsidR="005B1C0A" w:rsidRDefault="005B1C0A" w:rsidP="005B1C0A">
      <w:r>
        <w:t>am afraid it is just the same with him now; for he writes in wretched</w:t>
      </w:r>
    </w:p>
    <w:p w14:paraId="216A9B23" w14:textId="77777777" w:rsidR="005B1C0A" w:rsidRDefault="005B1C0A" w:rsidP="005B1C0A">
      <w:r>
        <w:t>spirits. I heard from him just before I left Exeter;" taking a letter</w:t>
      </w:r>
    </w:p>
    <w:p w14:paraId="11CE501B" w14:textId="77777777" w:rsidR="005B1C0A" w:rsidRDefault="005B1C0A" w:rsidP="005B1C0A">
      <w:r>
        <w:t>from her pocket and carelessly showing the direction to Elinor. "You</w:t>
      </w:r>
    </w:p>
    <w:p w14:paraId="32E3CCBD" w14:textId="77777777" w:rsidR="005B1C0A" w:rsidRDefault="005B1C0A" w:rsidP="005B1C0A">
      <w:r>
        <w:t>know his hand, I dare say, a charming one it is; but that is not</w:t>
      </w:r>
    </w:p>
    <w:p w14:paraId="68323996" w14:textId="77777777" w:rsidR="005B1C0A" w:rsidRDefault="005B1C0A" w:rsidP="005B1C0A">
      <w:r>
        <w:t>written so well as usual.--He was tired, I dare say, for he had just</w:t>
      </w:r>
    </w:p>
    <w:p w14:paraId="69D821E8" w14:textId="77777777" w:rsidR="005B1C0A" w:rsidRDefault="005B1C0A" w:rsidP="005B1C0A">
      <w:r>
        <w:t>filled the sheet to me as full as possible."</w:t>
      </w:r>
    </w:p>
    <w:p w14:paraId="2399A922" w14:textId="77777777" w:rsidR="005B1C0A" w:rsidRDefault="005B1C0A" w:rsidP="005B1C0A">
      <w:r>
        <w:t>Elinor saw that it WAS his hand, and she could doubt no longer. This</w:t>
      </w:r>
    </w:p>
    <w:p w14:paraId="58FA4DC0" w14:textId="77777777" w:rsidR="005B1C0A" w:rsidRDefault="005B1C0A" w:rsidP="005B1C0A">
      <w:r>
        <w:t>picture, she had allowed herself to believe, might have been</w:t>
      </w:r>
    </w:p>
    <w:p w14:paraId="158594C5" w14:textId="77777777" w:rsidR="005B1C0A" w:rsidRDefault="005B1C0A" w:rsidP="005B1C0A">
      <w:r>
        <w:t>accidentally obtained; it might not have been Edward's gift; but a</w:t>
      </w:r>
    </w:p>
    <w:p w14:paraId="40A91120" w14:textId="77777777" w:rsidR="005B1C0A" w:rsidRDefault="005B1C0A" w:rsidP="005B1C0A">
      <w:r>
        <w:t>correspondence between them by letter, could subsist only under a</w:t>
      </w:r>
    </w:p>
    <w:p w14:paraId="3102BE03" w14:textId="77777777" w:rsidR="005B1C0A" w:rsidRDefault="005B1C0A" w:rsidP="005B1C0A">
      <w:r>
        <w:t>positive engagement, could be authorised by nothing else; for a few</w:t>
      </w:r>
    </w:p>
    <w:p w14:paraId="51403435" w14:textId="77777777" w:rsidR="005B1C0A" w:rsidRDefault="005B1C0A" w:rsidP="005B1C0A">
      <w:r>
        <w:t>moments, she was almost overcome--her heart sunk within her, and she</w:t>
      </w:r>
    </w:p>
    <w:p w14:paraId="271FBB29" w14:textId="77777777" w:rsidR="005B1C0A" w:rsidRDefault="005B1C0A" w:rsidP="005B1C0A">
      <w:r>
        <w:t>could hardly stand; but exertion was indispensably necessary; and she</w:t>
      </w:r>
    </w:p>
    <w:p w14:paraId="075BC893" w14:textId="77777777" w:rsidR="005B1C0A" w:rsidRDefault="005B1C0A" w:rsidP="005B1C0A">
      <w:r>
        <w:t>struggled so resolutely against the oppression of her feelings, that</w:t>
      </w:r>
    </w:p>
    <w:p w14:paraId="672A571D" w14:textId="77777777" w:rsidR="005B1C0A" w:rsidRDefault="005B1C0A" w:rsidP="005B1C0A">
      <w:r>
        <w:t>her success was speedy, and for the time complete.</w:t>
      </w:r>
    </w:p>
    <w:p w14:paraId="5E5CD7B6" w14:textId="77777777" w:rsidR="005B1C0A" w:rsidRDefault="005B1C0A" w:rsidP="005B1C0A">
      <w:r>
        <w:t>"Writing to each other," said Lucy, returning the letter into her</w:t>
      </w:r>
    </w:p>
    <w:p w14:paraId="2ACC5BB4" w14:textId="77777777" w:rsidR="005B1C0A" w:rsidRDefault="005B1C0A" w:rsidP="005B1C0A">
      <w:r>
        <w:t>pocket, "is the only comfort we have in such long separations. Yes, I</w:t>
      </w:r>
    </w:p>
    <w:p w14:paraId="7CE6C228" w14:textId="77777777" w:rsidR="005B1C0A" w:rsidRDefault="005B1C0A" w:rsidP="005B1C0A">
      <w:r>
        <w:t>have one other comfort in his picture, but poor Edward has not even</w:t>
      </w:r>
    </w:p>
    <w:p w14:paraId="3BB37A75" w14:textId="77777777" w:rsidR="005B1C0A" w:rsidRDefault="005B1C0A" w:rsidP="005B1C0A">
      <w:r>
        <w:t>THAT. If he had but my picture, he says he should be easy. I gave him</w:t>
      </w:r>
    </w:p>
    <w:p w14:paraId="6F6DB324" w14:textId="77777777" w:rsidR="005B1C0A" w:rsidRDefault="005B1C0A" w:rsidP="005B1C0A">
      <w:r>
        <w:t>a lock of my hair set in a ring when he was at Longstaple last, and</w:t>
      </w:r>
    </w:p>
    <w:p w14:paraId="5E7E67B5" w14:textId="77777777" w:rsidR="005B1C0A" w:rsidRDefault="005B1C0A" w:rsidP="005B1C0A">
      <w:r>
        <w:t>that was some comfort to him, he said, but not equal to a picture.</w:t>
      </w:r>
    </w:p>
    <w:p w14:paraId="325D7FDE" w14:textId="77777777" w:rsidR="005B1C0A" w:rsidRDefault="005B1C0A" w:rsidP="005B1C0A">
      <w:r>
        <w:lastRenderedPageBreak/>
        <w:t>Perhaps you might notice the ring when you saw him?"</w:t>
      </w:r>
    </w:p>
    <w:p w14:paraId="47FF3DD1" w14:textId="77777777" w:rsidR="005B1C0A" w:rsidRDefault="005B1C0A" w:rsidP="005B1C0A">
      <w:r>
        <w:t>"I did," said Elinor, with a composure of voice, under which was</w:t>
      </w:r>
    </w:p>
    <w:p w14:paraId="25F3506C" w14:textId="77777777" w:rsidR="005B1C0A" w:rsidRDefault="005B1C0A" w:rsidP="005B1C0A">
      <w:r>
        <w:t>concealed an emotion and distress beyond any thing she had ever felt</w:t>
      </w:r>
    </w:p>
    <w:p w14:paraId="0260FC61" w14:textId="77777777" w:rsidR="005B1C0A" w:rsidRDefault="005B1C0A" w:rsidP="005B1C0A">
      <w:r>
        <w:t>before. She was mortified, shocked, confounded.</w:t>
      </w:r>
    </w:p>
    <w:p w14:paraId="5DBED11B" w14:textId="77777777" w:rsidR="005B1C0A" w:rsidRDefault="005B1C0A" w:rsidP="005B1C0A">
      <w:r>
        <w:t>Fortunately for her, they had now reached the cottage, and the</w:t>
      </w:r>
    </w:p>
    <w:p w14:paraId="7C68D7AB" w14:textId="77777777" w:rsidR="005B1C0A" w:rsidRDefault="005B1C0A" w:rsidP="005B1C0A">
      <w:r>
        <w:t>conversation could be continued no farther. After sitting with them a</w:t>
      </w:r>
    </w:p>
    <w:p w14:paraId="5D26AA50" w14:textId="77777777" w:rsidR="005B1C0A" w:rsidRDefault="005B1C0A" w:rsidP="005B1C0A">
      <w:r>
        <w:t>few minutes, the Miss Steeles returned to the Park, and Elinor was then</w:t>
      </w:r>
    </w:p>
    <w:p w14:paraId="2F60AE2F" w14:textId="77777777" w:rsidR="005B1C0A" w:rsidRDefault="005B1C0A" w:rsidP="005B1C0A">
      <w:r>
        <w:t>at liberty to think and be wretched.</w:t>
      </w:r>
    </w:p>
    <w:p w14:paraId="2B0702DD" w14:textId="77777777" w:rsidR="005B1C0A" w:rsidRDefault="005B1C0A" w:rsidP="005B1C0A">
      <w:r>
        <w:t>[At this point in the first and second editions, Volume 1 ends.]</w:t>
      </w:r>
    </w:p>
    <w:p w14:paraId="47059E31" w14:textId="77777777" w:rsidR="005B1C0A" w:rsidRDefault="005B1C0A" w:rsidP="005B1C0A">
      <w:r>
        <w:t>CHAPTER 23</w:t>
      </w:r>
    </w:p>
    <w:p w14:paraId="3D92A9B3" w14:textId="77777777" w:rsidR="005B1C0A" w:rsidRDefault="005B1C0A" w:rsidP="005B1C0A">
      <w:r>
        <w:t>However small Elinor's general dependence on Lucy's veracity might be,</w:t>
      </w:r>
    </w:p>
    <w:p w14:paraId="3E850115" w14:textId="77777777" w:rsidR="005B1C0A" w:rsidRDefault="005B1C0A" w:rsidP="005B1C0A">
      <w:r>
        <w:t>it was impossible for her on serious reflection to suspect it in the</w:t>
      </w:r>
    </w:p>
    <w:p w14:paraId="0F87604B" w14:textId="77777777" w:rsidR="005B1C0A" w:rsidRDefault="005B1C0A" w:rsidP="005B1C0A">
      <w:r>
        <w:t>present case, where no temptation could be answerable to the folly of</w:t>
      </w:r>
    </w:p>
    <w:p w14:paraId="5785D2AB" w14:textId="77777777" w:rsidR="005B1C0A" w:rsidRDefault="005B1C0A" w:rsidP="005B1C0A">
      <w:r>
        <w:t>inventing a falsehood of such a description. What Lucy had asserted to</w:t>
      </w:r>
    </w:p>
    <w:p w14:paraId="43EFD784" w14:textId="77777777" w:rsidR="005B1C0A" w:rsidRDefault="005B1C0A" w:rsidP="005B1C0A">
      <w:r>
        <w:t>be true, therefore, Elinor could not, dared not longer doubt; supported</w:t>
      </w:r>
    </w:p>
    <w:p w14:paraId="632BC448" w14:textId="77777777" w:rsidR="005B1C0A" w:rsidRDefault="005B1C0A" w:rsidP="005B1C0A">
      <w:r>
        <w:t>as it was too on every side by such probabilities and proofs, and</w:t>
      </w:r>
    </w:p>
    <w:p w14:paraId="2115FC7D" w14:textId="77777777" w:rsidR="005B1C0A" w:rsidRDefault="005B1C0A" w:rsidP="005B1C0A">
      <w:r>
        <w:t>contradicted by nothing but her own wishes. Their opportunity of</w:t>
      </w:r>
    </w:p>
    <w:p w14:paraId="63840453" w14:textId="77777777" w:rsidR="005B1C0A" w:rsidRDefault="005B1C0A" w:rsidP="005B1C0A">
      <w:r>
        <w:t>acquaintance in the house of Mr. Pratt was a foundation for the rest,</w:t>
      </w:r>
    </w:p>
    <w:p w14:paraId="5AA6D7D7" w14:textId="77777777" w:rsidR="005B1C0A" w:rsidRDefault="005B1C0A" w:rsidP="005B1C0A">
      <w:r>
        <w:t>at once indisputable and alarming; and Edward's visit near Plymouth,</w:t>
      </w:r>
    </w:p>
    <w:p w14:paraId="4DB33E54" w14:textId="77777777" w:rsidR="005B1C0A" w:rsidRDefault="005B1C0A" w:rsidP="005B1C0A">
      <w:r>
        <w:t>his melancholy state of mind, his dissatisfaction at his own prospects,</w:t>
      </w:r>
    </w:p>
    <w:p w14:paraId="706AF394" w14:textId="77777777" w:rsidR="005B1C0A" w:rsidRDefault="005B1C0A" w:rsidP="005B1C0A">
      <w:r>
        <w:t>his uncertain behaviour towards herself, the intimate knowledge of the</w:t>
      </w:r>
    </w:p>
    <w:p w14:paraId="520F7784" w14:textId="77777777" w:rsidR="005B1C0A" w:rsidRDefault="005B1C0A" w:rsidP="005B1C0A">
      <w:r>
        <w:t>Miss Steeles as to Norland and their family connections, which had</w:t>
      </w:r>
    </w:p>
    <w:p w14:paraId="3668DB72" w14:textId="77777777" w:rsidR="005B1C0A" w:rsidRDefault="005B1C0A" w:rsidP="005B1C0A">
      <w:r>
        <w:t>often surprised her, the picture, the letter, the ring, formed</w:t>
      </w:r>
    </w:p>
    <w:p w14:paraId="6FB76BBE" w14:textId="77777777" w:rsidR="005B1C0A" w:rsidRDefault="005B1C0A" w:rsidP="005B1C0A">
      <w:r>
        <w:t>altogether such a body of evidence, as overcame every fear of</w:t>
      </w:r>
    </w:p>
    <w:p w14:paraId="6AAD553A" w14:textId="77777777" w:rsidR="005B1C0A" w:rsidRDefault="005B1C0A" w:rsidP="005B1C0A">
      <w:r>
        <w:t>condemning him unfairly, and established as a fact, which no partiality</w:t>
      </w:r>
    </w:p>
    <w:p w14:paraId="16AB7FFE" w14:textId="77777777" w:rsidR="005B1C0A" w:rsidRDefault="005B1C0A" w:rsidP="005B1C0A">
      <w:r>
        <w:t>could set aside, his ill-treatment of herself.--Her resentment of such</w:t>
      </w:r>
    </w:p>
    <w:p w14:paraId="4C59F8A8" w14:textId="77777777" w:rsidR="005B1C0A" w:rsidRDefault="005B1C0A" w:rsidP="005B1C0A">
      <w:r>
        <w:t>behaviour, her indignation at having been its dupe, for a short time</w:t>
      </w:r>
    </w:p>
    <w:p w14:paraId="32A52684" w14:textId="77777777" w:rsidR="005B1C0A" w:rsidRDefault="005B1C0A" w:rsidP="005B1C0A">
      <w:r>
        <w:t>made her feel only for herself; but other ideas, other considerations,</w:t>
      </w:r>
    </w:p>
    <w:p w14:paraId="04C3557F" w14:textId="77777777" w:rsidR="005B1C0A" w:rsidRDefault="005B1C0A" w:rsidP="005B1C0A">
      <w:r>
        <w:t>soon arose. Had Edward been intentionally deceiving her? Had he</w:t>
      </w:r>
    </w:p>
    <w:p w14:paraId="54B39DCF" w14:textId="77777777" w:rsidR="005B1C0A" w:rsidRDefault="005B1C0A" w:rsidP="005B1C0A">
      <w:r>
        <w:lastRenderedPageBreak/>
        <w:t>feigned a regard for her which he did not feel? Was his engagement to</w:t>
      </w:r>
    </w:p>
    <w:p w14:paraId="09BA02A4" w14:textId="77777777" w:rsidR="005B1C0A" w:rsidRDefault="005B1C0A" w:rsidP="005B1C0A">
      <w:r>
        <w:t>Lucy an engagement of the heart? No; whatever it might once have been,</w:t>
      </w:r>
    </w:p>
    <w:p w14:paraId="40040B65" w14:textId="77777777" w:rsidR="005B1C0A" w:rsidRDefault="005B1C0A" w:rsidP="005B1C0A">
      <w:r>
        <w:t>she could not believe it such at present. His affection was all her</w:t>
      </w:r>
    </w:p>
    <w:p w14:paraId="7635F5E8" w14:textId="77777777" w:rsidR="005B1C0A" w:rsidRDefault="005B1C0A" w:rsidP="005B1C0A">
      <w:r>
        <w:t>own. She could not be deceived in that. Her mother, sisters, Fanny,</w:t>
      </w:r>
    </w:p>
    <w:p w14:paraId="0F27CBC8" w14:textId="77777777" w:rsidR="005B1C0A" w:rsidRDefault="005B1C0A" w:rsidP="005B1C0A">
      <w:r>
        <w:t>all had been conscious of his regard for her at Norland; it was not an</w:t>
      </w:r>
    </w:p>
    <w:p w14:paraId="04C16CEF" w14:textId="77777777" w:rsidR="005B1C0A" w:rsidRDefault="005B1C0A" w:rsidP="005B1C0A">
      <w:r>
        <w:t>illusion of her own vanity. He certainly loved her. What a softener</w:t>
      </w:r>
    </w:p>
    <w:p w14:paraId="0B7CC5EC" w14:textId="77777777" w:rsidR="005B1C0A" w:rsidRDefault="005B1C0A" w:rsidP="005B1C0A">
      <w:r>
        <w:t>of the heart was this persuasion! How much could it not tempt her to</w:t>
      </w:r>
    </w:p>
    <w:p w14:paraId="4CC1B1F2" w14:textId="77777777" w:rsidR="005B1C0A" w:rsidRDefault="005B1C0A" w:rsidP="005B1C0A">
      <w:r>
        <w:t>forgive! He had been blamable, highly blamable, in remaining at</w:t>
      </w:r>
    </w:p>
    <w:p w14:paraId="3DD46822" w14:textId="77777777" w:rsidR="005B1C0A" w:rsidRDefault="005B1C0A" w:rsidP="005B1C0A">
      <w:r>
        <w:t>Norland after he first felt her influence over him to be more than it</w:t>
      </w:r>
    </w:p>
    <w:p w14:paraId="18ABA450" w14:textId="77777777" w:rsidR="005B1C0A" w:rsidRDefault="005B1C0A" w:rsidP="005B1C0A">
      <w:r>
        <w:t>ought to be. In that, he could not be defended; but if he had injured</w:t>
      </w:r>
    </w:p>
    <w:p w14:paraId="0BCB613D" w14:textId="77777777" w:rsidR="005B1C0A" w:rsidRDefault="005B1C0A" w:rsidP="005B1C0A">
      <w:r>
        <w:t>her, how much more had he injured himself; if her case were pitiable,</w:t>
      </w:r>
    </w:p>
    <w:p w14:paraId="145E2247" w14:textId="77777777" w:rsidR="005B1C0A" w:rsidRDefault="005B1C0A" w:rsidP="005B1C0A">
      <w:r>
        <w:t>his was hopeless. His imprudence had made her miserable for a while;</w:t>
      </w:r>
    </w:p>
    <w:p w14:paraId="7A55AB59" w14:textId="77777777" w:rsidR="005B1C0A" w:rsidRDefault="005B1C0A" w:rsidP="005B1C0A">
      <w:r>
        <w:t>but it seemed to have deprived himself of all chance of ever being</w:t>
      </w:r>
    </w:p>
    <w:p w14:paraId="439B5FF5" w14:textId="77777777" w:rsidR="005B1C0A" w:rsidRDefault="005B1C0A" w:rsidP="005B1C0A">
      <w:r>
        <w:t>otherwise. She might in time regain tranquillity; but HE, what had he</w:t>
      </w:r>
    </w:p>
    <w:p w14:paraId="3ABCFFC3" w14:textId="77777777" w:rsidR="005B1C0A" w:rsidRDefault="005B1C0A" w:rsidP="005B1C0A">
      <w:r>
        <w:t>to look forward to? Could he ever be tolerably happy with Lucy Steele;</w:t>
      </w:r>
    </w:p>
    <w:p w14:paraId="7FACB9CC" w14:textId="77777777" w:rsidR="005B1C0A" w:rsidRDefault="005B1C0A" w:rsidP="005B1C0A">
      <w:r>
        <w:t>could he, were his affection for herself out of the question, with his</w:t>
      </w:r>
    </w:p>
    <w:p w14:paraId="2060BEC6" w14:textId="77777777" w:rsidR="005B1C0A" w:rsidRDefault="005B1C0A" w:rsidP="005B1C0A">
      <w:r>
        <w:t>integrity, his delicacy, and well-informed mind, be satisfied with a</w:t>
      </w:r>
    </w:p>
    <w:p w14:paraId="3A83688E" w14:textId="77777777" w:rsidR="005B1C0A" w:rsidRDefault="005B1C0A" w:rsidP="005B1C0A">
      <w:r>
        <w:t>wife like her--illiterate, artful, and selfish?</w:t>
      </w:r>
    </w:p>
    <w:p w14:paraId="5E4ED305" w14:textId="77777777" w:rsidR="005B1C0A" w:rsidRDefault="005B1C0A" w:rsidP="005B1C0A">
      <w:r>
        <w:t>The youthful infatuation of nineteen would naturally blind him to every</w:t>
      </w:r>
    </w:p>
    <w:p w14:paraId="110252F1" w14:textId="77777777" w:rsidR="005B1C0A" w:rsidRDefault="005B1C0A" w:rsidP="005B1C0A">
      <w:r>
        <w:t>thing but her beauty and good nature; but the four succeeding</w:t>
      </w:r>
    </w:p>
    <w:p w14:paraId="21349F26" w14:textId="77777777" w:rsidR="005B1C0A" w:rsidRDefault="005B1C0A" w:rsidP="005B1C0A">
      <w:r>
        <w:t>years--years, which if rationally spent, give such improvement to the</w:t>
      </w:r>
    </w:p>
    <w:p w14:paraId="7ACA4619" w14:textId="77777777" w:rsidR="005B1C0A" w:rsidRDefault="005B1C0A" w:rsidP="005B1C0A">
      <w:r>
        <w:t>understanding, must have opened his eyes to her defects of education,</w:t>
      </w:r>
    </w:p>
    <w:p w14:paraId="3CF0305B" w14:textId="77777777" w:rsidR="005B1C0A" w:rsidRDefault="005B1C0A" w:rsidP="005B1C0A">
      <w:r>
        <w:t>while the same period of time, spent on her side in inferior society</w:t>
      </w:r>
    </w:p>
    <w:p w14:paraId="657BF5E3" w14:textId="77777777" w:rsidR="005B1C0A" w:rsidRDefault="005B1C0A" w:rsidP="005B1C0A">
      <w:r>
        <w:t>and more frivolous pursuits, had perhaps robbed her of that simplicity</w:t>
      </w:r>
    </w:p>
    <w:p w14:paraId="5F94F5B5" w14:textId="77777777" w:rsidR="005B1C0A" w:rsidRDefault="005B1C0A" w:rsidP="005B1C0A">
      <w:r>
        <w:t>which might once have given an interesting character to her beauty.</w:t>
      </w:r>
    </w:p>
    <w:p w14:paraId="70A2FE56" w14:textId="77777777" w:rsidR="005B1C0A" w:rsidRDefault="005B1C0A" w:rsidP="005B1C0A">
      <w:r>
        <w:t>If in the supposition of his seeking to marry herself, his difficulties</w:t>
      </w:r>
    </w:p>
    <w:p w14:paraId="3804246D" w14:textId="77777777" w:rsidR="005B1C0A" w:rsidRDefault="005B1C0A" w:rsidP="005B1C0A">
      <w:r>
        <w:t>from his mother had seemed great, how much greater were they now likely</w:t>
      </w:r>
    </w:p>
    <w:p w14:paraId="11F634C1" w14:textId="77777777" w:rsidR="005B1C0A" w:rsidRDefault="005B1C0A" w:rsidP="005B1C0A">
      <w:r>
        <w:t>to be, when the object of his engagement was undoubtedly inferior in</w:t>
      </w:r>
    </w:p>
    <w:p w14:paraId="2D528AB5" w14:textId="77777777" w:rsidR="005B1C0A" w:rsidRDefault="005B1C0A" w:rsidP="005B1C0A">
      <w:r>
        <w:t>connections, and probably inferior in fortune to herself. These</w:t>
      </w:r>
    </w:p>
    <w:p w14:paraId="52A01D3E" w14:textId="77777777" w:rsidR="005B1C0A" w:rsidRDefault="005B1C0A" w:rsidP="005B1C0A">
      <w:r>
        <w:lastRenderedPageBreak/>
        <w:t>difficulties, indeed, with a heart so alienated from Lucy, might not</w:t>
      </w:r>
    </w:p>
    <w:p w14:paraId="638EA50B" w14:textId="77777777" w:rsidR="005B1C0A" w:rsidRDefault="005B1C0A" w:rsidP="005B1C0A">
      <w:r>
        <w:t>press very hard upon his patience; but melancholy was the state of the</w:t>
      </w:r>
    </w:p>
    <w:p w14:paraId="725E88CF" w14:textId="77777777" w:rsidR="005B1C0A" w:rsidRDefault="005B1C0A" w:rsidP="005B1C0A">
      <w:r>
        <w:t>person by whom the expectation of family opposition and unkindness,</w:t>
      </w:r>
    </w:p>
    <w:p w14:paraId="2FB36A08" w14:textId="77777777" w:rsidR="005B1C0A" w:rsidRDefault="005B1C0A" w:rsidP="005B1C0A">
      <w:r>
        <w:t>could be felt as a relief!</w:t>
      </w:r>
    </w:p>
    <w:p w14:paraId="10F78010" w14:textId="77777777" w:rsidR="005B1C0A" w:rsidRDefault="005B1C0A" w:rsidP="005B1C0A">
      <w:r>
        <w:t>As these considerations occurred to her in painful succession, she wept</w:t>
      </w:r>
    </w:p>
    <w:p w14:paraId="01F8A069" w14:textId="77777777" w:rsidR="005B1C0A" w:rsidRDefault="005B1C0A" w:rsidP="005B1C0A">
      <w:r>
        <w:t>for him, more than for herself. Supported by the conviction of having</w:t>
      </w:r>
    </w:p>
    <w:p w14:paraId="3A2E9145" w14:textId="77777777" w:rsidR="005B1C0A" w:rsidRDefault="005B1C0A" w:rsidP="005B1C0A">
      <w:r>
        <w:t>done nothing to merit her present unhappiness, and consoled by the</w:t>
      </w:r>
    </w:p>
    <w:p w14:paraId="2787D598" w14:textId="77777777" w:rsidR="005B1C0A" w:rsidRDefault="005B1C0A" w:rsidP="005B1C0A">
      <w:r>
        <w:t>belief that Edward had done nothing to forfeit her esteem, she thought</w:t>
      </w:r>
    </w:p>
    <w:p w14:paraId="2119E450" w14:textId="77777777" w:rsidR="005B1C0A" w:rsidRDefault="005B1C0A" w:rsidP="005B1C0A">
      <w:r>
        <w:t>she could even now, under the first smart of the heavy blow, command</w:t>
      </w:r>
    </w:p>
    <w:p w14:paraId="79589E76" w14:textId="77777777" w:rsidR="005B1C0A" w:rsidRDefault="005B1C0A" w:rsidP="005B1C0A">
      <w:r>
        <w:t>herself enough to guard every suspicion of the truth from her mother</w:t>
      </w:r>
    </w:p>
    <w:p w14:paraId="57C4070F" w14:textId="77777777" w:rsidR="005B1C0A" w:rsidRDefault="005B1C0A" w:rsidP="005B1C0A">
      <w:r>
        <w:t>and sisters. And so well was she able to answer her own expectations,</w:t>
      </w:r>
    </w:p>
    <w:p w14:paraId="164F9D66" w14:textId="77777777" w:rsidR="005B1C0A" w:rsidRDefault="005B1C0A" w:rsidP="005B1C0A">
      <w:r>
        <w:t>that when she joined them at dinner only two hours after she had first</w:t>
      </w:r>
    </w:p>
    <w:p w14:paraId="07560875" w14:textId="77777777" w:rsidR="005B1C0A" w:rsidRDefault="005B1C0A" w:rsidP="005B1C0A">
      <w:r>
        <w:t>suffered the extinction of all her dearest hopes, no one would have</w:t>
      </w:r>
    </w:p>
    <w:p w14:paraId="0A8F1F0A" w14:textId="77777777" w:rsidR="005B1C0A" w:rsidRDefault="005B1C0A" w:rsidP="005B1C0A">
      <w:r>
        <w:t>supposed from the appearance of the sisters, that Elinor was mourning</w:t>
      </w:r>
    </w:p>
    <w:p w14:paraId="2FA66E64" w14:textId="77777777" w:rsidR="005B1C0A" w:rsidRDefault="005B1C0A" w:rsidP="005B1C0A">
      <w:r>
        <w:t>in secret over obstacles which must divide her for ever from the object</w:t>
      </w:r>
    </w:p>
    <w:p w14:paraId="1EE5CF2B" w14:textId="77777777" w:rsidR="005B1C0A" w:rsidRDefault="005B1C0A" w:rsidP="005B1C0A">
      <w:r>
        <w:t>of her love, and that Marianne was internally dwelling on the</w:t>
      </w:r>
    </w:p>
    <w:p w14:paraId="71495A1E" w14:textId="77777777" w:rsidR="005B1C0A" w:rsidRDefault="005B1C0A" w:rsidP="005B1C0A">
      <w:r>
        <w:t>perfections of a man, of whose whole heart she felt thoroughly</w:t>
      </w:r>
    </w:p>
    <w:p w14:paraId="26132544" w14:textId="77777777" w:rsidR="005B1C0A" w:rsidRDefault="005B1C0A" w:rsidP="005B1C0A">
      <w:r>
        <w:t>possessed, and whom she expected to see in every carriage which drove</w:t>
      </w:r>
    </w:p>
    <w:p w14:paraId="478958A0" w14:textId="77777777" w:rsidR="005B1C0A" w:rsidRDefault="005B1C0A" w:rsidP="005B1C0A">
      <w:r>
        <w:t>near their house.</w:t>
      </w:r>
    </w:p>
    <w:p w14:paraId="7B19D16E" w14:textId="77777777" w:rsidR="005B1C0A" w:rsidRDefault="005B1C0A" w:rsidP="005B1C0A">
      <w:r>
        <w:t>The necessity of concealing from her mother and Marianne, what had been</w:t>
      </w:r>
    </w:p>
    <w:p w14:paraId="28846AF7" w14:textId="77777777" w:rsidR="005B1C0A" w:rsidRDefault="005B1C0A" w:rsidP="005B1C0A">
      <w:r>
        <w:t>entrusted in confidence to herself, though it obliged her to unceasing</w:t>
      </w:r>
    </w:p>
    <w:p w14:paraId="7B083EE6" w14:textId="77777777" w:rsidR="005B1C0A" w:rsidRDefault="005B1C0A" w:rsidP="005B1C0A">
      <w:r>
        <w:t>exertion, was no aggravation of Elinor's distress. On the contrary it</w:t>
      </w:r>
    </w:p>
    <w:p w14:paraId="0661EE1A" w14:textId="77777777" w:rsidR="005B1C0A" w:rsidRDefault="005B1C0A" w:rsidP="005B1C0A">
      <w:r>
        <w:t>was a relief to her, to be spared the communication of what would give</w:t>
      </w:r>
    </w:p>
    <w:p w14:paraId="75F80853" w14:textId="77777777" w:rsidR="005B1C0A" w:rsidRDefault="005B1C0A" w:rsidP="005B1C0A">
      <w:r>
        <w:t>such affliction to them, and to be saved likewise from hearing that</w:t>
      </w:r>
    </w:p>
    <w:p w14:paraId="476450C9" w14:textId="77777777" w:rsidR="005B1C0A" w:rsidRDefault="005B1C0A" w:rsidP="005B1C0A">
      <w:r>
        <w:t>condemnation of Edward, which would probably flow from the excess of</w:t>
      </w:r>
    </w:p>
    <w:p w14:paraId="6E7C19F1" w14:textId="77777777" w:rsidR="005B1C0A" w:rsidRDefault="005B1C0A" w:rsidP="005B1C0A">
      <w:r>
        <w:t>their partial affection for herself, and which was more than she felt</w:t>
      </w:r>
    </w:p>
    <w:p w14:paraId="29FC141C" w14:textId="77777777" w:rsidR="005B1C0A" w:rsidRDefault="005B1C0A" w:rsidP="005B1C0A">
      <w:r>
        <w:t>equal to support.</w:t>
      </w:r>
    </w:p>
    <w:p w14:paraId="469C3CD4" w14:textId="77777777" w:rsidR="005B1C0A" w:rsidRDefault="005B1C0A" w:rsidP="005B1C0A">
      <w:r>
        <w:t>From their counsel, or their conversation, she knew she could receive</w:t>
      </w:r>
    </w:p>
    <w:p w14:paraId="72D675DE" w14:textId="77777777" w:rsidR="005B1C0A" w:rsidRDefault="005B1C0A" w:rsidP="005B1C0A">
      <w:r>
        <w:t>no assistance, their tenderness and sorrow must add to her distress,</w:t>
      </w:r>
    </w:p>
    <w:p w14:paraId="2874B239" w14:textId="77777777" w:rsidR="005B1C0A" w:rsidRDefault="005B1C0A" w:rsidP="005B1C0A">
      <w:r>
        <w:lastRenderedPageBreak/>
        <w:t>while her self-command would neither receive encouragement from their</w:t>
      </w:r>
    </w:p>
    <w:p w14:paraId="1FE5EFD4" w14:textId="77777777" w:rsidR="005B1C0A" w:rsidRDefault="005B1C0A" w:rsidP="005B1C0A">
      <w:r>
        <w:t>example nor from their praise. She was stronger alone, and her own</w:t>
      </w:r>
    </w:p>
    <w:p w14:paraId="532E578E" w14:textId="77777777" w:rsidR="005B1C0A" w:rsidRDefault="005B1C0A" w:rsidP="005B1C0A">
      <w:r>
        <w:t>good sense so well supported her, that her firmness was as unshaken,</w:t>
      </w:r>
    </w:p>
    <w:p w14:paraId="33E1BDA0" w14:textId="77777777" w:rsidR="005B1C0A" w:rsidRDefault="005B1C0A" w:rsidP="005B1C0A">
      <w:r>
        <w:t>her appearance of cheerfulness as invariable, as with regrets so</w:t>
      </w:r>
    </w:p>
    <w:p w14:paraId="76347133" w14:textId="77777777" w:rsidR="005B1C0A" w:rsidRDefault="005B1C0A" w:rsidP="005B1C0A">
      <w:r>
        <w:t>poignant and so fresh, it was possible for them to be.</w:t>
      </w:r>
    </w:p>
    <w:p w14:paraId="54E795B5" w14:textId="77777777" w:rsidR="005B1C0A" w:rsidRDefault="005B1C0A" w:rsidP="005B1C0A">
      <w:r>
        <w:t>Much as she had suffered from her first conversation with Lucy on the</w:t>
      </w:r>
    </w:p>
    <w:p w14:paraId="5367150C" w14:textId="77777777" w:rsidR="005B1C0A" w:rsidRDefault="005B1C0A" w:rsidP="005B1C0A">
      <w:r>
        <w:t>subject, she soon felt an earnest wish of renewing it; and this for</w:t>
      </w:r>
    </w:p>
    <w:p w14:paraId="349F5476" w14:textId="77777777" w:rsidR="005B1C0A" w:rsidRDefault="005B1C0A" w:rsidP="005B1C0A">
      <w:r>
        <w:t>more reasons than one. She wanted to hear many particulars of their</w:t>
      </w:r>
    </w:p>
    <w:p w14:paraId="5F780A4F" w14:textId="77777777" w:rsidR="005B1C0A" w:rsidRDefault="005B1C0A" w:rsidP="005B1C0A">
      <w:r>
        <w:t>engagement repeated again, she wanted more clearly to understand what</w:t>
      </w:r>
    </w:p>
    <w:p w14:paraId="1B305191" w14:textId="77777777" w:rsidR="005B1C0A" w:rsidRDefault="005B1C0A" w:rsidP="005B1C0A">
      <w:r>
        <w:t>Lucy really felt for Edward, whether there were any sincerity in her</w:t>
      </w:r>
    </w:p>
    <w:p w14:paraId="27B5EB7D" w14:textId="77777777" w:rsidR="005B1C0A" w:rsidRDefault="005B1C0A" w:rsidP="005B1C0A">
      <w:r>
        <w:t>declaration of tender regard for him, and she particularly wanted to</w:t>
      </w:r>
    </w:p>
    <w:p w14:paraId="0917DCA7" w14:textId="77777777" w:rsidR="005B1C0A" w:rsidRDefault="005B1C0A" w:rsidP="005B1C0A">
      <w:r>
        <w:t>convince Lucy, by her readiness to enter on the matter again, and her</w:t>
      </w:r>
    </w:p>
    <w:p w14:paraId="737895A8" w14:textId="77777777" w:rsidR="005B1C0A" w:rsidRDefault="005B1C0A" w:rsidP="005B1C0A">
      <w:r>
        <w:t>calmness in conversing on it, that she was no otherwise interested in</w:t>
      </w:r>
    </w:p>
    <w:p w14:paraId="74124790" w14:textId="77777777" w:rsidR="005B1C0A" w:rsidRDefault="005B1C0A" w:rsidP="005B1C0A">
      <w:r>
        <w:t>it than as a friend, which she very much feared her involuntary</w:t>
      </w:r>
    </w:p>
    <w:p w14:paraId="7C505120" w14:textId="77777777" w:rsidR="005B1C0A" w:rsidRDefault="005B1C0A" w:rsidP="005B1C0A">
      <w:r>
        <w:t>agitation, in their morning discourse, must have left at least</w:t>
      </w:r>
    </w:p>
    <w:p w14:paraId="30453588" w14:textId="77777777" w:rsidR="005B1C0A" w:rsidRDefault="005B1C0A" w:rsidP="005B1C0A">
      <w:r>
        <w:t>doubtful. That Lucy was disposed to be jealous of her appeared very</w:t>
      </w:r>
    </w:p>
    <w:p w14:paraId="6A237473" w14:textId="77777777" w:rsidR="005B1C0A" w:rsidRDefault="005B1C0A" w:rsidP="005B1C0A">
      <w:r>
        <w:t>probable: it was plain that Edward had always spoken highly in her</w:t>
      </w:r>
    </w:p>
    <w:p w14:paraId="6D375C02" w14:textId="77777777" w:rsidR="005B1C0A" w:rsidRDefault="005B1C0A" w:rsidP="005B1C0A">
      <w:r>
        <w:t>praise, not merely from Lucy's assertion, but from her venturing to</w:t>
      </w:r>
    </w:p>
    <w:p w14:paraId="7FD198B5" w14:textId="77777777" w:rsidR="005B1C0A" w:rsidRDefault="005B1C0A" w:rsidP="005B1C0A">
      <w:r>
        <w:t>trust her on so short a personal acquaintance, with a secret so</w:t>
      </w:r>
    </w:p>
    <w:p w14:paraId="26DC4BD2" w14:textId="77777777" w:rsidR="005B1C0A" w:rsidRDefault="005B1C0A" w:rsidP="005B1C0A">
      <w:r>
        <w:t>confessedly and evidently important. And even Sir John's joking</w:t>
      </w:r>
    </w:p>
    <w:p w14:paraId="6C5578B3" w14:textId="77777777" w:rsidR="005B1C0A" w:rsidRDefault="005B1C0A" w:rsidP="005B1C0A">
      <w:r>
        <w:t>intelligence must have had some weight. But indeed, while Elinor</w:t>
      </w:r>
    </w:p>
    <w:p w14:paraId="26045AD2" w14:textId="77777777" w:rsidR="005B1C0A" w:rsidRDefault="005B1C0A" w:rsidP="005B1C0A">
      <w:r>
        <w:t>remained so well assured within herself of being really beloved by</w:t>
      </w:r>
    </w:p>
    <w:p w14:paraId="101D046E" w14:textId="77777777" w:rsidR="005B1C0A" w:rsidRDefault="005B1C0A" w:rsidP="005B1C0A">
      <w:r>
        <w:t>Edward, it required no other consideration of probabilities to make it</w:t>
      </w:r>
    </w:p>
    <w:p w14:paraId="443FB725" w14:textId="77777777" w:rsidR="005B1C0A" w:rsidRDefault="005B1C0A" w:rsidP="005B1C0A">
      <w:r>
        <w:t>natural that Lucy should be jealous; and that she was so, her very</w:t>
      </w:r>
    </w:p>
    <w:p w14:paraId="5B61CF58" w14:textId="77777777" w:rsidR="005B1C0A" w:rsidRDefault="005B1C0A" w:rsidP="005B1C0A">
      <w:r>
        <w:t>confidence was a proof. What other reason for the disclosure of the</w:t>
      </w:r>
    </w:p>
    <w:p w14:paraId="525C590E" w14:textId="77777777" w:rsidR="005B1C0A" w:rsidRDefault="005B1C0A" w:rsidP="005B1C0A">
      <w:r>
        <w:t>affair could there be, but that Elinor might be informed by it of</w:t>
      </w:r>
    </w:p>
    <w:p w14:paraId="3BD1521E" w14:textId="77777777" w:rsidR="005B1C0A" w:rsidRDefault="005B1C0A" w:rsidP="005B1C0A">
      <w:r>
        <w:t>Lucy's superior claims on Edward, and be taught to avoid him in future?</w:t>
      </w:r>
    </w:p>
    <w:p w14:paraId="68480F2E" w14:textId="77777777" w:rsidR="005B1C0A" w:rsidRDefault="005B1C0A" w:rsidP="005B1C0A">
      <w:r>
        <w:t>She had little difficulty in understanding thus much of her rival's</w:t>
      </w:r>
    </w:p>
    <w:p w14:paraId="2F7B4016" w14:textId="77777777" w:rsidR="005B1C0A" w:rsidRDefault="005B1C0A" w:rsidP="005B1C0A">
      <w:r>
        <w:t>intentions, and while she was firmly resolved to act by her as every</w:t>
      </w:r>
    </w:p>
    <w:p w14:paraId="265666CF" w14:textId="77777777" w:rsidR="005B1C0A" w:rsidRDefault="005B1C0A" w:rsidP="005B1C0A">
      <w:r>
        <w:lastRenderedPageBreak/>
        <w:t>principle of honour and honesty directed, to combat her own affection</w:t>
      </w:r>
    </w:p>
    <w:p w14:paraId="5BB2CC5E" w14:textId="77777777" w:rsidR="005B1C0A" w:rsidRDefault="005B1C0A" w:rsidP="005B1C0A">
      <w:r>
        <w:t>for Edward and to see him as little as possible; she could not deny</w:t>
      </w:r>
    </w:p>
    <w:p w14:paraId="755722B0" w14:textId="77777777" w:rsidR="005B1C0A" w:rsidRDefault="005B1C0A" w:rsidP="005B1C0A">
      <w:r>
        <w:t>herself the comfort of endeavouring to convince Lucy that her heart was</w:t>
      </w:r>
    </w:p>
    <w:p w14:paraId="2ADAB366" w14:textId="77777777" w:rsidR="005B1C0A" w:rsidRDefault="005B1C0A" w:rsidP="005B1C0A">
      <w:r>
        <w:t>unwounded. And as she could now have nothing more painful to hear on</w:t>
      </w:r>
    </w:p>
    <w:p w14:paraId="23211477" w14:textId="77777777" w:rsidR="005B1C0A" w:rsidRDefault="005B1C0A" w:rsidP="005B1C0A">
      <w:r>
        <w:t>the subject than had already been told, she did not mistrust her own</w:t>
      </w:r>
    </w:p>
    <w:p w14:paraId="471AECDA" w14:textId="77777777" w:rsidR="005B1C0A" w:rsidRDefault="005B1C0A" w:rsidP="005B1C0A">
      <w:r>
        <w:t>ability of going through a repetition of particulars with composure.</w:t>
      </w:r>
    </w:p>
    <w:p w14:paraId="6EFD35F1" w14:textId="77777777" w:rsidR="005B1C0A" w:rsidRDefault="005B1C0A" w:rsidP="005B1C0A">
      <w:r>
        <w:t>But it was not immediately that an opportunity of doing so could be</w:t>
      </w:r>
    </w:p>
    <w:p w14:paraId="030B5B16" w14:textId="77777777" w:rsidR="005B1C0A" w:rsidRDefault="005B1C0A" w:rsidP="005B1C0A">
      <w:r>
        <w:t>commanded, though Lucy was as well disposed as herself to take</w:t>
      </w:r>
    </w:p>
    <w:p w14:paraId="65B20A45" w14:textId="77777777" w:rsidR="005B1C0A" w:rsidRDefault="005B1C0A" w:rsidP="005B1C0A">
      <w:r>
        <w:t>advantage of any that occurred; for the weather was not often fine</w:t>
      </w:r>
    </w:p>
    <w:p w14:paraId="7A40EA82" w14:textId="77777777" w:rsidR="005B1C0A" w:rsidRDefault="005B1C0A" w:rsidP="005B1C0A">
      <w:r>
        <w:t>enough to allow of their joining in a walk, where they might most</w:t>
      </w:r>
    </w:p>
    <w:p w14:paraId="27716E38" w14:textId="77777777" w:rsidR="005B1C0A" w:rsidRDefault="005B1C0A" w:rsidP="005B1C0A">
      <w:r>
        <w:t>easily separate themselves from the others; and though they met at</w:t>
      </w:r>
    </w:p>
    <w:p w14:paraId="459E30E3" w14:textId="77777777" w:rsidR="005B1C0A" w:rsidRDefault="005B1C0A" w:rsidP="005B1C0A">
      <w:r>
        <w:t>least every other evening either at the park or cottage, and chiefly at</w:t>
      </w:r>
    </w:p>
    <w:p w14:paraId="60C6466F" w14:textId="77777777" w:rsidR="005B1C0A" w:rsidRDefault="005B1C0A" w:rsidP="005B1C0A">
      <w:r>
        <w:t>the former, they could not be supposed to meet for the sake of</w:t>
      </w:r>
    </w:p>
    <w:p w14:paraId="31890597" w14:textId="77777777" w:rsidR="005B1C0A" w:rsidRDefault="005B1C0A" w:rsidP="005B1C0A">
      <w:r>
        <w:t>conversation. Such a thought would never enter either Sir John or Lady</w:t>
      </w:r>
    </w:p>
    <w:p w14:paraId="70A82F98" w14:textId="77777777" w:rsidR="005B1C0A" w:rsidRDefault="005B1C0A" w:rsidP="005B1C0A">
      <w:r>
        <w:t>Middleton's head; and therefore very little leisure was ever given for</w:t>
      </w:r>
    </w:p>
    <w:p w14:paraId="7F36CDD4" w14:textId="77777777" w:rsidR="005B1C0A" w:rsidRDefault="005B1C0A" w:rsidP="005B1C0A">
      <w:r>
        <w:t>a general chat, and none at all for particular discourse. They met for</w:t>
      </w:r>
    </w:p>
    <w:p w14:paraId="748348B4" w14:textId="77777777" w:rsidR="005B1C0A" w:rsidRDefault="005B1C0A" w:rsidP="005B1C0A">
      <w:r>
        <w:t>the sake of eating, drinking, and laughing together, playing at cards,</w:t>
      </w:r>
    </w:p>
    <w:p w14:paraId="6B8929FC" w14:textId="77777777" w:rsidR="005B1C0A" w:rsidRDefault="005B1C0A" w:rsidP="005B1C0A">
      <w:r>
        <w:t>or consequences, or any other game that was sufficiently noisy.</w:t>
      </w:r>
    </w:p>
    <w:p w14:paraId="081C877C" w14:textId="77777777" w:rsidR="005B1C0A" w:rsidRDefault="005B1C0A" w:rsidP="005B1C0A">
      <w:r>
        <w:t>One or two meetings of this kind had taken place, without affording</w:t>
      </w:r>
    </w:p>
    <w:p w14:paraId="498658EB" w14:textId="77777777" w:rsidR="005B1C0A" w:rsidRDefault="005B1C0A" w:rsidP="005B1C0A">
      <w:r>
        <w:t>Elinor any chance of engaging Lucy in private, when Sir John called at</w:t>
      </w:r>
    </w:p>
    <w:p w14:paraId="420E040A" w14:textId="77777777" w:rsidR="005B1C0A" w:rsidRDefault="005B1C0A" w:rsidP="005B1C0A">
      <w:r>
        <w:t>the cottage one morning, to beg, in the name of charity, that they</w:t>
      </w:r>
    </w:p>
    <w:p w14:paraId="2EBDD737" w14:textId="77777777" w:rsidR="005B1C0A" w:rsidRDefault="005B1C0A" w:rsidP="005B1C0A">
      <w:r>
        <w:t>would all dine with Lady Middleton that day, as he was obliged to</w:t>
      </w:r>
    </w:p>
    <w:p w14:paraId="43F61BD1" w14:textId="77777777" w:rsidR="005B1C0A" w:rsidRDefault="005B1C0A" w:rsidP="005B1C0A">
      <w:r>
        <w:t>attend the club at Exeter, and she would otherwise be quite alone,</w:t>
      </w:r>
    </w:p>
    <w:p w14:paraId="5395FBAA" w14:textId="77777777" w:rsidR="005B1C0A" w:rsidRDefault="005B1C0A" w:rsidP="005B1C0A">
      <w:r>
        <w:t>except her mother and the two Miss Steeles. Elinor, who foresaw a</w:t>
      </w:r>
    </w:p>
    <w:p w14:paraId="3BE48153" w14:textId="77777777" w:rsidR="005B1C0A" w:rsidRDefault="005B1C0A" w:rsidP="005B1C0A">
      <w:r>
        <w:t>fairer opening for the point she had in view, in such a party as this</w:t>
      </w:r>
    </w:p>
    <w:p w14:paraId="48421B74" w14:textId="77777777" w:rsidR="005B1C0A" w:rsidRDefault="005B1C0A" w:rsidP="005B1C0A">
      <w:r>
        <w:t>was likely to be, more at liberty among themselves under the tranquil</w:t>
      </w:r>
    </w:p>
    <w:p w14:paraId="2B2403DD" w14:textId="77777777" w:rsidR="005B1C0A" w:rsidRDefault="005B1C0A" w:rsidP="005B1C0A">
      <w:r>
        <w:t>and well-bred direction of Lady Middleton than when her husband united</w:t>
      </w:r>
    </w:p>
    <w:p w14:paraId="1FB4FD25" w14:textId="77777777" w:rsidR="005B1C0A" w:rsidRDefault="005B1C0A" w:rsidP="005B1C0A">
      <w:r>
        <w:t>them together in one noisy purpose, immediately accepted the</w:t>
      </w:r>
    </w:p>
    <w:p w14:paraId="7D602F55" w14:textId="77777777" w:rsidR="005B1C0A" w:rsidRDefault="005B1C0A" w:rsidP="005B1C0A">
      <w:r>
        <w:t>invitation; Margaret, with her mother's permission, was equally</w:t>
      </w:r>
    </w:p>
    <w:p w14:paraId="6E04C73D" w14:textId="77777777" w:rsidR="005B1C0A" w:rsidRDefault="005B1C0A" w:rsidP="005B1C0A">
      <w:r>
        <w:lastRenderedPageBreak/>
        <w:t>compliant, and Marianne, though always unwilling to join any of their</w:t>
      </w:r>
    </w:p>
    <w:p w14:paraId="485C56A3" w14:textId="77777777" w:rsidR="005B1C0A" w:rsidRDefault="005B1C0A" w:rsidP="005B1C0A">
      <w:r>
        <w:t>parties, was persuaded by her mother, who could not bear to have her</w:t>
      </w:r>
    </w:p>
    <w:p w14:paraId="19747F36" w14:textId="77777777" w:rsidR="005B1C0A" w:rsidRDefault="005B1C0A" w:rsidP="005B1C0A">
      <w:r>
        <w:t>seclude herself from any chance of amusement, to go likewise.</w:t>
      </w:r>
    </w:p>
    <w:p w14:paraId="254105D9" w14:textId="77777777" w:rsidR="005B1C0A" w:rsidRDefault="005B1C0A" w:rsidP="005B1C0A">
      <w:r>
        <w:t>The young ladies went, and Lady Middleton was happily preserved from</w:t>
      </w:r>
    </w:p>
    <w:p w14:paraId="4A8A1765" w14:textId="77777777" w:rsidR="005B1C0A" w:rsidRDefault="005B1C0A" w:rsidP="005B1C0A">
      <w:r>
        <w:t>the frightful solitude which had threatened her. The insipidity of the</w:t>
      </w:r>
    </w:p>
    <w:p w14:paraId="2EB0550F" w14:textId="77777777" w:rsidR="005B1C0A" w:rsidRDefault="005B1C0A" w:rsidP="005B1C0A">
      <w:r>
        <w:t>meeting was exactly such as Elinor had expected; it produced not one</w:t>
      </w:r>
    </w:p>
    <w:p w14:paraId="3DBBF259" w14:textId="77777777" w:rsidR="005B1C0A" w:rsidRDefault="005B1C0A" w:rsidP="005B1C0A">
      <w:r>
        <w:t>novelty of thought or expression, and nothing could be less interesting</w:t>
      </w:r>
    </w:p>
    <w:p w14:paraId="6E4D0843" w14:textId="77777777" w:rsidR="005B1C0A" w:rsidRDefault="005B1C0A" w:rsidP="005B1C0A">
      <w:r>
        <w:t>than the whole of their discourse both in the dining parlour and</w:t>
      </w:r>
    </w:p>
    <w:p w14:paraId="1C42DA91" w14:textId="77777777" w:rsidR="005B1C0A" w:rsidRDefault="005B1C0A" w:rsidP="005B1C0A">
      <w:r>
        <w:t>drawing room: to the latter, the children accompanied them, and while</w:t>
      </w:r>
    </w:p>
    <w:p w14:paraId="4BC7B9A0" w14:textId="77777777" w:rsidR="005B1C0A" w:rsidRDefault="005B1C0A" w:rsidP="005B1C0A">
      <w:r>
        <w:t>they remained there, she was too well convinced of the impossibility of</w:t>
      </w:r>
    </w:p>
    <w:p w14:paraId="48291DDE" w14:textId="77777777" w:rsidR="005B1C0A" w:rsidRDefault="005B1C0A" w:rsidP="005B1C0A">
      <w:r>
        <w:t>engaging Lucy's attention to attempt it. They quitted it only with the</w:t>
      </w:r>
    </w:p>
    <w:p w14:paraId="6C6BB951" w14:textId="77777777" w:rsidR="005B1C0A" w:rsidRDefault="005B1C0A" w:rsidP="005B1C0A">
      <w:r>
        <w:t>removal of the tea-things. The card-table was then placed, and Elinor</w:t>
      </w:r>
    </w:p>
    <w:p w14:paraId="7BB1594D" w14:textId="77777777" w:rsidR="005B1C0A" w:rsidRDefault="005B1C0A" w:rsidP="005B1C0A">
      <w:r>
        <w:t>began to wonder at herself for having ever entertained a hope of</w:t>
      </w:r>
    </w:p>
    <w:p w14:paraId="5DBBC8FF" w14:textId="77777777" w:rsidR="005B1C0A" w:rsidRDefault="005B1C0A" w:rsidP="005B1C0A">
      <w:r>
        <w:t>finding time for conversation at the park. They all rose up in</w:t>
      </w:r>
    </w:p>
    <w:p w14:paraId="081AB961" w14:textId="77777777" w:rsidR="005B1C0A" w:rsidRDefault="005B1C0A" w:rsidP="005B1C0A">
      <w:r>
        <w:t>preparation for a round game.</w:t>
      </w:r>
    </w:p>
    <w:p w14:paraId="04467072" w14:textId="77777777" w:rsidR="005B1C0A" w:rsidRDefault="005B1C0A" w:rsidP="005B1C0A">
      <w:r>
        <w:t>"I am glad," said Lady Middleton to Lucy, "you are not going to finish</w:t>
      </w:r>
    </w:p>
    <w:p w14:paraId="1D546D5A" w14:textId="77777777" w:rsidR="005B1C0A" w:rsidRDefault="005B1C0A" w:rsidP="005B1C0A">
      <w:r>
        <w:t>poor little Annamaria's basket this evening; for I am sure it must hurt</w:t>
      </w:r>
    </w:p>
    <w:p w14:paraId="4AF3E86A" w14:textId="77777777" w:rsidR="005B1C0A" w:rsidRDefault="005B1C0A" w:rsidP="005B1C0A">
      <w:r>
        <w:t>your eyes to work filigree by candlelight. And we will make the dear</w:t>
      </w:r>
    </w:p>
    <w:p w14:paraId="0A2818BB" w14:textId="77777777" w:rsidR="005B1C0A" w:rsidRDefault="005B1C0A" w:rsidP="005B1C0A">
      <w:r>
        <w:t>little love some amends for her disappointment to-morrow, and then I</w:t>
      </w:r>
    </w:p>
    <w:p w14:paraId="3F4978D4" w14:textId="77777777" w:rsidR="005B1C0A" w:rsidRDefault="005B1C0A" w:rsidP="005B1C0A">
      <w:r>
        <w:t>hope she will not much mind it."</w:t>
      </w:r>
    </w:p>
    <w:p w14:paraId="00AD2E04" w14:textId="77777777" w:rsidR="005B1C0A" w:rsidRDefault="005B1C0A" w:rsidP="005B1C0A">
      <w:r>
        <w:t>This hint was enough, Lucy recollected herself instantly and replied,</w:t>
      </w:r>
    </w:p>
    <w:p w14:paraId="0ECB107F" w14:textId="77777777" w:rsidR="005B1C0A" w:rsidRDefault="005B1C0A" w:rsidP="005B1C0A">
      <w:r>
        <w:t>"Indeed you are very much mistaken, Lady Middleton; I am only waiting</w:t>
      </w:r>
    </w:p>
    <w:p w14:paraId="1F447EBA" w14:textId="77777777" w:rsidR="005B1C0A" w:rsidRDefault="005B1C0A" w:rsidP="005B1C0A">
      <w:r>
        <w:t>to know whether you can make your party without me, or I should have</w:t>
      </w:r>
    </w:p>
    <w:p w14:paraId="21BE7974" w14:textId="77777777" w:rsidR="005B1C0A" w:rsidRDefault="005B1C0A" w:rsidP="005B1C0A">
      <w:r>
        <w:t>been at my filigree already. I would not disappoint the little angel</w:t>
      </w:r>
    </w:p>
    <w:p w14:paraId="23462B1A" w14:textId="77777777" w:rsidR="005B1C0A" w:rsidRDefault="005B1C0A" w:rsidP="005B1C0A">
      <w:r>
        <w:t>for all the world: and if you want me at the card-table now, I am</w:t>
      </w:r>
    </w:p>
    <w:p w14:paraId="55F03902" w14:textId="77777777" w:rsidR="005B1C0A" w:rsidRDefault="005B1C0A" w:rsidP="005B1C0A">
      <w:r>
        <w:t>resolved to finish the basket after supper."</w:t>
      </w:r>
    </w:p>
    <w:p w14:paraId="7BC7D887" w14:textId="77777777" w:rsidR="005B1C0A" w:rsidRDefault="005B1C0A" w:rsidP="005B1C0A">
      <w:r>
        <w:t>"You are very good, I hope it won't hurt your eyes--will you ring the</w:t>
      </w:r>
    </w:p>
    <w:p w14:paraId="3CCAB0A0" w14:textId="77777777" w:rsidR="005B1C0A" w:rsidRDefault="005B1C0A" w:rsidP="005B1C0A">
      <w:r>
        <w:t>bell for some working candles? My poor little girl would be sadly</w:t>
      </w:r>
    </w:p>
    <w:p w14:paraId="46E6AE16" w14:textId="77777777" w:rsidR="005B1C0A" w:rsidRDefault="005B1C0A" w:rsidP="005B1C0A">
      <w:r>
        <w:t>disappointed, I know, if the basket was not finished tomorrow, for</w:t>
      </w:r>
    </w:p>
    <w:p w14:paraId="1AB1522B" w14:textId="77777777" w:rsidR="005B1C0A" w:rsidRDefault="005B1C0A" w:rsidP="005B1C0A">
      <w:r>
        <w:lastRenderedPageBreak/>
        <w:t>though I told her it certainly would not, I am sure she depends upon</w:t>
      </w:r>
    </w:p>
    <w:p w14:paraId="1FA9FCBC" w14:textId="77777777" w:rsidR="005B1C0A" w:rsidRDefault="005B1C0A" w:rsidP="005B1C0A">
      <w:r>
        <w:t>having it done."</w:t>
      </w:r>
    </w:p>
    <w:p w14:paraId="57518C37" w14:textId="77777777" w:rsidR="005B1C0A" w:rsidRDefault="005B1C0A" w:rsidP="005B1C0A">
      <w:r>
        <w:t>Lucy directly drew her work table near her and reseated herself with an</w:t>
      </w:r>
    </w:p>
    <w:p w14:paraId="6E7D049A" w14:textId="77777777" w:rsidR="005B1C0A" w:rsidRDefault="005B1C0A" w:rsidP="005B1C0A">
      <w:r>
        <w:t>alacrity and cheerfulness which seemed to infer that she could taste no</w:t>
      </w:r>
    </w:p>
    <w:p w14:paraId="4D2673FE" w14:textId="77777777" w:rsidR="005B1C0A" w:rsidRDefault="005B1C0A" w:rsidP="005B1C0A">
      <w:r>
        <w:t>greater delight than in making a filigree basket for a spoilt child.</w:t>
      </w:r>
    </w:p>
    <w:p w14:paraId="573CAE6A" w14:textId="77777777" w:rsidR="005B1C0A" w:rsidRDefault="005B1C0A" w:rsidP="005B1C0A">
      <w:r>
        <w:t>Lady Middleton proposed a rubber of Casino to the others. No one made</w:t>
      </w:r>
    </w:p>
    <w:p w14:paraId="4DFBFBDD" w14:textId="77777777" w:rsidR="005B1C0A" w:rsidRDefault="005B1C0A" w:rsidP="005B1C0A">
      <w:r>
        <w:t>any objection but Marianne, who with her usual inattention to the forms</w:t>
      </w:r>
    </w:p>
    <w:p w14:paraId="56FA2194" w14:textId="77777777" w:rsidR="005B1C0A" w:rsidRDefault="005B1C0A" w:rsidP="005B1C0A">
      <w:r>
        <w:t>of general civility, exclaimed, "Your Ladyship will have the goodness</w:t>
      </w:r>
    </w:p>
    <w:p w14:paraId="54E711DE" w14:textId="77777777" w:rsidR="005B1C0A" w:rsidRDefault="005B1C0A" w:rsidP="005B1C0A">
      <w:r>
        <w:t>to excuse ME--you know I detest cards. I shall go to the piano-forte;</w:t>
      </w:r>
    </w:p>
    <w:p w14:paraId="3FA54917" w14:textId="77777777" w:rsidR="005B1C0A" w:rsidRDefault="005B1C0A" w:rsidP="005B1C0A">
      <w:r>
        <w:t>I have not touched it since it was tuned." And without farther</w:t>
      </w:r>
    </w:p>
    <w:p w14:paraId="42F1D038" w14:textId="77777777" w:rsidR="005B1C0A" w:rsidRDefault="005B1C0A" w:rsidP="005B1C0A">
      <w:r>
        <w:t>ceremony, she turned away and walked to the instrument.</w:t>
      </w:r>
    </w:p>
    <w:p w14:paraId="51CDDE84" w14:textId="77777777" w:rsidR="005B1C0A" w:rsidRDefault="005B1C0A" w:rsidP="005B1C0A">
      <w:r>
        <w:t>Lady Middleton looked as if she thanked heaven that SHE had never made</w:t>
      </w:r>
    </w:p>
    <w:p w14:paraId="61DE568D" w14:textId="77777777" w:rsidR="005B1C0A" w:rsidRDefault="005B1C0A" w:rsidP="005B1C0A">
      <w:r>
        <w:t>so rude a speech.</w:t>
      </w:r>
    </w:p>
    <w:p w14:paraId="29AB4EF1" w14:textId="77777777" w:rsidR="005B1C0A" w:rsidRDefault="005B1C0A" w:rsidP="005B1C0A">
      <w:r>
        <w:t>"Marianne can never keep long from that instrument you know, ma'am,"</w:t>
      </w:r>
    </w:p>
    <w:p w14:paraId="2C0046B9" w14:textId="77777777" w:rsidR="005B1C0A" w:rsidRDefault="005B1C0A" w:rsidP="005B1C0A">
      <w:r>
        <w:t>said Elinor, endeavouring to smooth away the offence; "and I do not</w:t>
      </w:r>
    </w:p>
    <w:p w14:paraId="21A5F283" w14:textId="77777777" w:rsidR="005B1C0A" w:rsidRDefault="005B1C0A" w:rsidP="005B1C0A">
      <w:r>
        <w:t>much wonder at it; for it is the very best toned piano-forte I ever</w:t>
      </w:r>
    </w:p>
    <w:p w14:paraId="7655541E" w14:textId="77777777" w:rsidR="005B1C0A" w:rsidRDefault="005B1C0A" w:rsidP="005B1C0A">
      <w:r>
        <w:t>heard."</w:t>
      </w:r>
    </w:p>
    <w:p w14:paraId="4288FC82" w14:textId="77777777" w:rsidR="005B1C0A" w:rsidRDefault="005B1C0A" w:rsidP="005B1C0A">
      <w:r>
        <w:t>The remaining five were now to draw their cards.</w:t>
      </w:r>
    </w:p>
    <w:p w14:paraId="1C4BD993" w14:textId="77777777" w:rsidR="005B1C0A" w:rsidRDefault="005B1C0A" w:rsidP="005B1C0A">
      <w:r>
        <w:t>"Perhaps," continued Elinor, "if I should happen to cut out, I may be</w:t>
      </w:r>
    </w:p>
    <w:p w14:paraId="24E6A7C8" w14:textId="77777777" w:rsidR="005B1C0A" w:rsidRDefault="005B1C0A" w:rsidP="005B1C0A">
      <w:r>
        <w:t>of some use to Miss Lucy Steele, in rolling her papers for her; and</w:t>
      </w:r>
    </w:p>
    <w:p w14:paraId="3FBF7328" w14:textId="77777777" w:rsidR="005B1C0A" w:rsidRDefault="005B1C0A" w:rsidP="005B1C0A">
      <w:r>
        <w:t>there is so much still to be done to the basket, that it must be</w:t>
      </w:r>
    </w:p>
    <w:p w14:paraId="2EB194A8" w14:textId="77777777" w:rsidR="005B1C0A" w:rsidRDefault="005B1C0A" w:rsidP="005B1C0A">
      <w:r>
        <w:t>impossible I think for her labour singly, to finish it this evening. I</w:t>
      </w:r>
    </w:p>
    <w:p w14:paraId="6DA0C3AD" w14:textId="77777777" w:rsidR="005B1C0A" w:rsidRDefault="005B1C0A" w:rsidP="005B1C0A">
      <w:r>
        <w:t>should like the work exceedingly, if she would allow me a share in it."</w:t>
      </w:r>
    </w:p>
    <w:p w14:paraId="4B7FAB19" w14:textId="77777777" w:rsidR="005B1C0A" w:rsidRDefault="005B1C0A" w:rsidP="005B1C0A">
      <w:r>
        <w:t>"Indeed I shall be very much obliged to you for your help," cried Lucy,</w:t>
      </w:r>
    </w:p>
    <w:p w14:paraId="7BD3C39B" w14:textId="77777777" w:rsidR="005B1C0A" w:rsidRDefault="005B1C0A" w:rsidP="005B1C0A">
      <w:r>
        <w:t>"for I find there is more to be done to it than I thought there was;</w:t>
      </w:r>
    </w:p>
    <w:p w14:paraId="0604163C" w14:textId="77777777" w:rsidR="005B1C0A" w:rsidRDefault="005B1C0A" w:rsidP="005B1C0A">
      <w:r>
        <w:t>and it would be a shocking thing to disappoint dear Annamaria after</w:t>
      </w:r>
    </w:p>
    <w:p w14:paraId="65D5B843" w14:textId="77777777" w:rsidR="005B1C0A" w:rsidRDefault="005B1C0A" w:rsidP="005B1C0A">
      <w:r>
        <w:t>all."</w:t>
      </w:r>
    </w:p>
    <w:p w14:paraId="530AD295" w14:textId="77777777" w:rsidR="005B1C0A" w:rsidRDefault="005B1C0A" w:rsidP="005B1C0A">
      <w:r>
        <w:t>"Oh! that would be terrible, indeed," said Miss Steele-- "Dear little</w:t>
      </w:r>
    </w:p>
    <w:p w14:paraId="613D7BB6" w14:textId="77777777" w:rsidR="005B1C0A" w:rsidRDefault="005B1C0A" w:rsidP="005B1C0A">
      <w:r>
        <w:t>soul, how I do love her!"</w:t>
      </w:r>
    </w:p>
    <w:p w14:paraId="0EBFF04D" w14:textId="77777777" w:rsidR="005B1C0A" w:rsidRDefault="005B1C0A" w:rsidP="005B1C0A">
      <w:r>
        <w:lastRenderedPageBreak/>
        <w:t>"You are very kind," said Lady Middleton to Elinor; "and as you really</w:t>
      </w:r>
    </w:p>
    <w:p w14:paraId="7472851F" w14:textId="77777777" w:rsidR="005B1C0A" w:rsidRDefault="005B1C0A" w:rsidP="005B1C0A">
      <w:r>
        <w:t>like the work, perhaps you will be as well pleased not to cut in till</w:t>
      </w:r>
    </w:p>
    <w:p w14:paraId="6869FD95" w14:textId="77777777" w:rsidR="005B1C0A" w:rsidRDefault="005B1C0A" w:rsidP="005B1C0A">
      <w:r>
        <w:t>another rubber, or will you take your chance now?"</w:t>
      </w:r>
    </w:p>
    <w:p w14:paraId="453218C4" w14:textId="77777777" w:rsidR="005B1C0A" w:rsidRDefault="005B1C0A" w:rsidP="005B1C0A">
      <w:r>
        <w:t>Elinor joyfully profited by the first of these proposals, and thus by a</w:t>
      </w:r>
    </w:p>
    <w:p w14:paraId="2DECF6AA" w14:textId="77777777" w:rsidR="005B1C0A" w:rsidRDefault="005B1C0A" w:rsidP="005B1C0A">
      <w:r>
        <w:t>little of that address which Marianne could never condescend to</w:t>
      </w:r>
    </w:p>
    <w:p w14:paraId="76BF9AF7" w14:textId="77777777" w:rsidR="005B1C0A" w:rsidRDefault="005B1C0A" w:rsidP="005B1C0A">
      <w:r>
        <w:t>practise, gained her own end, and pleased Lady Middleton at the same</w:t>
      </w:r>
    </w:p>
    <w:p w14:paraId="2FA8F350" w14:textId="77777777" w:rsidR="005B1C0A" w:rsidRDefault="005B1C0A" w:rsidP="005B1C0A">
      <w:r>
        <w:t>time. Lucy made room for her with ready attention, and the two fair</w:t>
      </w:r>
    </w:p>
    <w:p w14:paraId="7F8B0805" w14:textId="77777777" w:rsidR="005B1C0A" w:rsidRDefault="005B1C0A" w:rsidP="005B1C0A">
      <w:r>
        <w:t>rivals were thus seated side by side at the same table, and, with the</w:t>
      </w:r>
    </w:p>
    <w:p w14:paraId="13BF9E5B" w14:textId="77777777" w:rsidR="005B1C0A" w:rsidRDefault="005B1C0A" w:rsidP="005B1C0A">
      <w:r>
        <w:t>utmost harmony, engaged in forwarding the same work. The pianoforte at</w:t>
      </w:r>
    </w:p>
    <w:p w14:paraId="392ACA52" w14:textId="77777777" w:rsidR="005B1C0A" w:rsidRDefault="005B1C0A" w:rsidP="005B1C0A">
      <w:r>
        <w:t>which Marianne, wrapped up in her own music and her own thoughts, had</w:t>
      </w:r>
    </w:p>
    <w:p w14:paraId="39A08DA5" w14:textId="77777777" w:rsidR="005B1C0A" w:rsidRDefault="005B1C0A" w:rsidP="005B1C0A">
      <w:r>
        <w:t>by this time forgotten that any body was in the room besides herself,</w:t>
      </w:r>
    </w:p>
    <w:p w14:paraId="5F66D552" w14:textId="77777777" w:rsidR="005B1C0A" w:rsidRDefault="005B1C0A" w:rsidP="005B1C0A">
      <w:r>
        <w:t>was luckily so near them that Miss Dashwood now judged she might</w:t>
      </w:r>
    </w:p>
    <w:p w14:paraId="07129797" w14:textId="77777777" w:rsidR="005B1C0A" w:rsidRDefault="005B1C0A" w:rsidP="005B1C0A">
      <w:r>
        <w:t>safely, under the shelter of its noise, introduce the interesting</w:t>
      </w:r>
    </w:p>
    <w:p w14:paraId="6F4E2570" w14:textId="77777777" w:rsidR="005B1C0A" w:rsidRDefault="005B1C0A" w:rsidP="005B1C0A">
      <w:r>
        <w:t>subject, without any risk of being heard at the card-table.</w:t>
      </w:r>
    </w:p>
    <w:p w14:paraId="23FF32A0" w14:textId="77777777" w:rsidR="005B1C0A" w:rsidRDefault="005B1C0A" w:rsidP="005B1C0A">
      <w:r>
        <w:t>CHAPTER 24</w:t>
      </w:r>
    </w:p>
    <w:p w14:paraId="1045DE33" w14:textId="77777777" w:rsidR="005B1C0A" w:rsidRDefault="005B1C0A" w:rsidP="005B1C0A">
      <w:r>
        <w:t>In a firm, though cautious tone, Elinor thus began.</w:t>
      </w:r>
    </w:p>
    <w:p w14:paraId="6369F53C" w14:textId="77777777" w:rsidR="005B1C0A" w:rsidRDefault="005B1C0A" w:rsidP="005B1C0A">
      <w:r>
        <w:t>"I should be undeserving of the confidence you have honoured me with,</w:t>
      </w:r>
    </w:p>
    <w:p w14:paraId="72F1ED2A" w14:textId="77777777" w:rsidR="005B1C0A" w:rsidRDefault="005B1C0A" w:rsidP="005B1C0A">
      <w:r>
        <w:t>if I felt no desire for its continuance, or no farther curiosity on its</w:t>
      </w:r>
    </w:p>
    <w:p w14:paraId="46245374" w14:textId="77777777" w:rsidR="005B1C0A" w:rsidRDefault="005B1C0A" w:rsidP="005B1C0A">
      <w:r>
        <w:t>subject. I will not apologize therefore for bringing it forward again."</w:t>
      </w:r>
    </w:p>
    <w:p w14:paraId="7AA251E5" w14:textId="77777777" w:rsidR="005B1C0A" w:rsidRDefault="005B1C0A" w:rsidP="005B1C0A">
      <w:r>
        <w:t>"Thank you," cried Lucy warmly, "for breaking the ice; you have set my</w:t>
      </w:r>
    </w:p>
    <w:p w14:paraId="402CA658" w14:textId="77777777" w:rsidR="005B1C0A" w:rsidRDefault="005B1C0A" w:rsidP="005B1C0A">
      <w:r>
        <w:t>heart at ease by it; for I was somehow or other afraid I had offended</w:t>
      </w:r>
    </w:p>
    <w:p w14:paraId="0BF64408" w14:textId="77777777" w:rsidR="005B1C0A" w:rsidRDefault="005B1C0A" w:rsidP="005B1C0A">
      <w:r>
        <w:t>you by what I told you that Monday."</w:t>
      </w:r>
    </w:p>
    <w:p w14:paraId="019C9404" w14:textId="77777777" w:rsidR="005B1C0A" w:rsidRDefault="005B1C0A" w:rsidP="005B1C0A">
      <w:r>
        <w:t>"Offended me! How could you suppose so? Believe me," and Elinor spoke</w:t>
      </w:r>
    </w:p>
    <w:p w14:paraId="6EE71E43" w14:textId="77777777" w:rsidR="005B1C0A" w:rsidRDefault="005B1C0A" w:rsidP="005B1C0A">
      <w:r>
        <w:t>it with the truest sincerity, "nothing could be farther from my</w:t>
      </w:r>
    </w:p>
    <w:p w14:paraId="3380F51D" w14:textId="77777777" w:rsidR="005B1C0A" w:rsidRDefault="005B1C0A" w:rsidP="005B1C0A">
      <w:r>
        <w:t>intention than to give you such an idea. Could you have a motive for</w:t>
      </w:r>
    </w:p>
    <w:p w14:paraId="754839D1" w14:textId="77777777" w:rsidR="005B1C0A" w:rsidRDefault="005B1C0A" w:rsidP="005B1C0A">
      <w:r>
        <w:t>the trust, that was not honourable and flattering to me?"</w:t>
      </w:r>
    </w:p>
    <w:p w14:paraId="6EDEF06C" w14:textId="77777777" w:rsidR="005B1C0A" w:rsidRDefault="005B1C0A" w:rsidP="005B1C0A">
      <w:r>
        <w:t>"And yet I do assure you," replied Lucy, her little sharp eyes full of</w:t>
      </w:r>
    </w:p>
    <w:p w14:paraId="79BA55D8" w14:textId="77777777" w:rsidR="005B1C0A" w:rsidRDefault="005B1C0A" w:rsidP="005B1C0A">
      <w:r>
        <w:t>meaning, "there seemed to me to be a coldness and displeasure in your</w:t>
      </w:r>
    </w:p>
    <w:p w14:paraId="7C7C2DFC" w14:textId="77777777" w:rsidR="005B1C0A" w:rsidRDefault="005B1C0A" w:rsidP="005B1C0A">
      <w:r>
        <w:t>manner that made me quite uncomfortable. I felt sure that you was</w:t>
      </w:r>
    </w:p>
    <w:p w14:paraId="42FD19C1" w14:textId="77777777" w:rsidR="005B1C0A" w:rsidRDefault="005B1C0A" w:rsidP="005B1C0A">
      <w:r>
        <w:lastRenderedPageBreak/>
        <w:t>angry with me; and have been quarrelling with myself ever since, for</w:t>
      </w:r>
    </w:p>
    <w:p w14:paraId="02D1C8AD" w14:textId="77777777" w:rsidR="005B1C0A" w:rsidRDefault="005B1C0A" w:rsidP="005B1C0A">
      <w:r>
        <w:t>having took such a liberty as to trouble you with my affairs. But I am</w:t>
      </w:r>
    </w:p>
    <w:p w14:paraId="450C33DE" w14:textId="77777777" w:rsidR="005B1C0A" w:rsidRDefault="005B1C0A" w:rsidP="005B1C0A">
      <w:r>
        <w:t>very glad to find it was only my own fancy, and that you really do not</w:t>
      </w:r>
    </w:p>
    <w:p w14:paraId="002EAD23" w14:textId="77777777" w:rsidR="005B1C0A" w:rsidRDefault="005B1C0A" w:rsidP="005B1C0A">
      <w:r>
        <w:t>blame me. If you knew what a consolation it was to me to relieve my</w:t>
      </w:r>
    </w:p>
    <w:p w14:paraId="19B4C7E5" w14:textId="77777777" w:rsidR="005B1C0A" w:rsidRDefault="005B1C0A" w:rsidP="005B1C0A">
      <w:r>
        <w:t>heart speaking to you of what I am always thinking of every moment of</w:t>
      </w:r>
    </w:p>
    <w:p w14:paraId="47656E2A" w14:textId="77777777" w:rsidR="005B1C0A" w:rsidRDefault="005B1C0A" w:rsidP="005B1C0A">
      <w:r>
        <w:t>my life, your compassion would make you overlook every thing else I am</w:t>
      </w:r>
    </w:p>
    <w:p w14:paraId="19401E87" w14:textId="77777777" w:rsidR="005B1C0A" w:rsidRDefault="005B1C0A" w:rsidP="005B1C0A">
      <w:r>
        <w:t>sure."</w:t>
      </w:r>
    </w:p>
    <w:p w14:paraId="4BDFE1DB" w14:textId="77777777" w:rsidR="005B1C0A" w:rsidRDefault="005B1C0A" w:rsidP="005B1C0A">
      <w:r>
        <w:t>"Indeed, I can easily believe that it was a very great relief to you,</w:t>
      </w:r>
    </w:p>
    <w:p w14:paraId="66E86CF7" w14:textId="77777777" w:rsidR="005B1C0A" w:rsidRDefault="005B1C0A" w:rsidP="005B1C0A">
      <w:r>
        <w:t>to acknowledge your situation to me, and be assured that you shall</w:t>
      </w:r>
    </w:p>
    <w:p w14:paraId="7DA93AD6" w14:textId="77777777" w:rsidR="005B1C0A" w:rsidRDefault="005B1C0A" w:rsidP="005B1C0A">
      <w:r>
        <w:t>never have reason to repent it. Your case is a very unfortunate one;</w:t>
      </w:r>
    </w:p>
    <w:p w14:paraId="60430E4A" w14:textId="77777777" w:rsidR="005B1C0A" w:rsidRDefault="005B1C0A" w:rsidP="005B1C0A">
      <w:r>
        <w:t>you seem to me to be surrounded with difficulties, and you will have</w:t>
      </w:r>
    </w:p>
    <w:p w14:paraId="0788121D" w14:textId="77777777" w:rsidR="005B1C0A" w:rsidRDefault="005B1C0A" w:rsidP="005B1C0A">
      <w:r>
        <w:t>need of all your mutual affection to support you under them. Mr.</w:t>
      </w:r>
    </w:p>
    <w:p w14:paraId="0A2BA53A" w14:textId="77777777" w:rsidR="005B1C0A" w:rsidRDefault="005B1C0A" w:rsidP="005B1C0A">
      <w:r>
        <w:t>Ferrars, I believe, is entirely dependent on his mother."</w:t>
      </w:r>
    </w:p>
    <w:p w14:paraId="476E4882" w14:textId="77777777" w:rsidR="005B1C0A" w:rsidRDefault="005B1C0A" w:rsidP="005B1C0A">
      <w:r>
        <w:t>"He has only two thousand pounds of his own; it would be madness to</w:t>
      </w:r>
    </w:p>
    <w:p w14:paraId="6CE08408" w14:textId="77777777" w:rsidR="005B1C0A" w:rsidRDefault="005B1C0A" w:rsidP="005B1C0A">
      <w:r>
        <w:t>marry upon that, though for my own part, I could give up every prospect</w:t>
      </w:r>
    </w:p>
    <w:p w14:paraId="7C361AD1" w14:textId="77777777" w:rsidR="005B1C0A" w:rsidRDefault="005B1C0A" w:rsidP="005B1C0A">
      <w:r>
        <w:t>of more without a sigh. I have been always used to a very small</w:t>
      </w:r>
    </w:p>
    <w:p w14:paraId="42AFC421" w14:textId="77777777" w:rsidR="005B1C0A" w:rsidRDefault="005B1C0A" w:rsidP="005B1C0A">
      <w:r>
        <w:t>income, and could struggle with any poverty for him; but I love him too</w:t>
      </w:r>
    </w:p>
    <w:p w14:paraId="6C03F7BC" w14:textId="77777777" w:rsidR="005B1C0A" w:rsidRDefault="005B1C0A" w:rsidP="005B1C0A">
      <w:r>
        <w:t>well to be the selfish means of robbing him, perhaps, of all that his</w:t>
      </w:r>
    </w:p>
    <w:p w14:paraId="6F43C7A7" w14:textId="77777777" w:rsidR="005B1C0A" w:rsidRDefault="005B1C0A" w:rsidP="005B1C0A">
      <w:r>
        <w:t>mother might give him if he married to please her. We must wait, it</w:t>
      </w:r>
    </w:p>
    <w:p w14:paraId="164F424A" w14:textId="77777777" w:rsidR="005B1C0A" w:rsidRDefault="005B1C0A" w:rsidP="005B1C0A">
      <w:r>
        <w:t>may be for many years. With almost every other man in the world, it</w:t>
      </w:r>
    </w:p>
    <w:p w14:paraId="79AEC4A8" w14:textId="77777777" w:rsidR="005B1C0A" w:rsidRDefault="005B1C0A" w:rsidP="005B1C0A">
      <w:r>
        <w:t>would be an alarming prospect; but Edward's affection and constancy</w:t>
      </w:r>
    </w:p>
    <w:p w14:paraId="40BB4E94" w14:textId="77777777" w:rsidR="005B1C0A" w:rsidRDefault="005B1C0A" w:rsidP="005B1C0A">
      <w:r>
        <w:t>nothing can deprive me of I know."</w:t>
      </w:r>
    </w:p>
    <w:p w14:paraId="6CC24CD1" w14:textId="77777777" w:rsidR="005B1C0A" w:rsidRDefault="005B1C0A" w:rsidP="005B1C0A">
      <w:r>
        <w:t>"That conviction must be every thing to you; and he is undoubtedly</w:t>
      </w:r>
    </w:p>
    <w:p w14:paraId="7509F1F2" w14:textId="77777777" w:rsidR="005B1C0A" w:rsidRDefault="005B1C0A" w:rsidP="005B1C0A">
      <w:r>
        <w:t>supported by the same trust in your's. If the strength of your</w:t>
      </w:r>
    </w:p>
    <w:p w14:paraId="1993D338" w14:textId="77777777" w:rsidR="005B1C0A" w:rsidRDefault="005B1C0A" w:rsidP="005B1C0A">
      <w:r>
        <w:t>reciprocal attachment had failed, as between many people, and under</w:t>
      </w:r>
    </w:p>
    <w:p w14:paraId="571ABA06" w14:textId="77777777" w:rsidR="005B1C0A" w:rsidRDefault="005B1C0A" w:rsidP="005B1C0A">
      <w:r>
        <w:t>many circumstances it naturally would during a four years' engagement,</w:t>
      </w:r>
    </w:p>
    <w:p w14:paraId="375F583D" w14:textId="77777777" w:rsidR="005B1C0A" w:rsidRDefault="005B1C0A" w:rsidP="005B1C0A">
      <w:r>
        <w:t>your situation would have been pitiable, indeed."</w:t>
      </w:r>
    </w:p>
    <w:p w14:paraId="5FC8F0C1" w14:textId="77777777" w:rsidR="005B1C0A" w:rsidRDefault="005B1C0A" w:rsidP="005B1C0A">
      <w:r>
        <w:t>Lucy here looked up; but Elinor was careful in guarding her countenance</w:t>
      </w:r>
    </w:p>
    <w:p w14:paraId="3AC8F8BA" w14:textId="77777777" w:rsidR="005B1C0A" w:rsidRDefault="005B1C0A" w:rsidP="005B1C0A">
      <w:r>
        <w:t>from every expression that could give her words a suspicious tendency.</w:t>
      </w:r>
    </w:p>
    <w:p w14:paraId="4AFABE87" w14:textId="77777777" w:rsidR="005B1C0A" w:rsidRDefault="005B1C0A" w:rsidP="005B1C0A">
      <w:r>
        <w:lastRenderedPageBreak/>
        <w:t>"Edward's love for me," said Lucy, "has been pretty well put to the</w:t>
      </w:r>
    </w:p>
    <w:p w14:paraId="106C1B69" w14:textId="77777777" w:rsidR="005B1C0A" w:rsidRDefault="005B1C0A" w:rsidP="005B1C0A">
      <w:r>
        <w:t>test, by our long, very long absence since we were first engaged, and</w:t>
      </w:r>
    </w:p>
    <w:p w14:paraId="1E6440DF" w14:textId="77777777" w:rsidR="005B1C0A" w:rsidRDefault="005B1C0A" w:rsidP="005B1C0A">
      <w:r>
        <w:t>it has stood the trial so well, that I should be unpardonable to doubt</w:t>
      </w:r>
    </w:p>
    <w:p w14:paraId="0719678F" w14:textId="77777777" w:rsidR="005B1C0A" w:rsidRDefault="005B1C0A" w:rsidP="005B1C0A">
      <w:r>
        <w:t>it now. I can safely say that he has never gave me one moment's alarm</w:t>
      </w:r>
    </w:p>
    <w:p w14:paraId="74A6836E" w14:textId="77777777" w:rsidR="005B1C0A" w:rsidRDefault="005B1C0A" w:rsidP="005B1C0A">
      <w:r>
        <w:t>on that account from the first."</w:t>
      </w:r>
    </w:p>
    <w:p w14:paraId="330D12CA" w14:textId="77777777" w:rsidR="005B1C0A" w:rsidRDefault="005B1C0A" w:rsidP="005B1C0A">
      <w:r>
        <w:t>Elinor hardly knew whether to smile or sigh at this assertion.</w:t>
      </w:r>
    </w:p>
    <w:p w14:paraId="1796A4BB" w14:textId="77777777" w:rsidR="005B1C0A" w:rsidRDefault="005B1C0A" w:rsidP="005B1C0A">
      <w:r>
        <w:t>Lucy went on. "I am rather of a jealous temper too by nature, and from</w:t>
      </w:r>
    </w:p>
    <w:p w14:paraId="093A4924" w14:textId="77777777" w:rsidR="005B1C0A" w:rsidRDefault="005B1C0A" w:rsidP="005B1C0A">
      <w:r>
        <w:t>our different situations in life, from his being so much more in the</w:t>
      </w:r>
    </w:p>
    <w:p w14:paraId="1C14AE31" w14:textId="77777777" w:rsidR="005B1C0A" w:rsidRDefault="005B1C0A" w:rsidP="005B1C0A">
      <w:r>
        <w:t>world than me, and our continual separation, I was enough inclined for</w:t>
      </w:r>
    </w:p>
    <w:p w14:paraId="606B458C" w14:textId="77777777" w:rsidR="005B1C0A" w:rsidRDefault="005B1C0A" w:rsidP="005B1C0A">
      <w:r>
        <w:t>suspicion, to have found out the truth in an instant, if there had been</w:t>
      </w:r>
    </w:p>
    <w:p w14:paraId="0E57EB19" w14:textId="77777777" w:rsidR="005B1C0A" w:rsidRDefault="005B1C0A" w:rsidP="005B1C0A">
      <w:r>
        <w:t>the slightest alteration in his behaviour to me when we met, or any</w:t>
      </w:r>
    </w:p>
    <w:p w14:paraId="5DE2CC63" w14:textId="77777777" w:rsidR="005B1C0A" w:rsidRDefault="005B1C0A" w:rsidP="005B1C0A">
      <w:r>
        <w:t>lowness of spirits that I could not account for, or if he had talked</w:t>
      </w:r>
    </w:p>
    <w:p w14:paraId="60C7D58B" w14:textId="77777777" w:rsidR="005B1C0A" w:rsidRDefault="005B1C0A" w:rsidP="005B1C0A">
      <w:r>
        <w:t>more of one lady than another, or seemed in any respect less happy at</w:t>
      </w:r>
    </w:p>
    <w:p w14:paraId="6D581EB1" w14:textId="77777777" w:rsidR="005B1C0A" w:rsidRDefault="005B1C0A" w:rsidP="005B1C0A">
      <w:r>
        <w:t>Longstaple than he used to be. I do not mean to say that I am</w:t>
      </w:r>
    </w:p>
    <w:p w14:paraId="689E6D66" w14:textId="77777777" w:rsidR="005B1C0A" w:rsidRDefault="005B1C0A" w:rsidP="005B1C0A">
      <w:r>
        <w:t>particularly observant or quick-sighted in general, but in such a case</w:t>
      </w:r>
    </w:p>
    <w:p w14:paraId="20D7E10F" w14:textId="77777777" w:rsidR="005B1C0A" w:rsidRDefault="005B1C0A" w:rsidP="005B1C0A">
      <w:r>
        <w:t>I am sure I could not be deceived."</w:t>
      </w:r>
    </w:p>
    <w:p w14:paraId="14E1D1B8" w14:textId="77777777" w:rsidR="005B1C0A" w:rsidRDefault="005B1C0A" w:rsidP="005B1C0A">
      <w:r>
        <w:t>"All this," thought Elinor, "is very pretty; but it can impose upon</w:t>
      </w:r>
    </w:p>
    <w:p w14:paraId="36374E72" w14:textId="77777777" w:rsidR="005B1C0A" w:rsidRDefault="005B1C0A" w:rsidP="005B1C0A">
      <w:r>
        <w:t>neither of us."</w:t>
      </w:r>
    </w:p>
    <w:p w14:paraId="02C933A6" w14:textId="77777777" w:rsidR="005B1C0A" w:rsidRDefault="005B1C0A" w:rsidP="005B1C0A">
      <w:r>
        <w:t>"But what," said she after a short silence, "are your views? or have</w:t>
      </w:r>
    </w:p>
    <w:p w14:paraId="7BCF1EAC" w14:textId="77777777" w:rsidR="005B1C0A" w:rsidRDefault="005B1C0A" w:rsidP="005B1C0A">
      <w:r>
        <w:t>you none but that of waiting for Mrs. Ferrars's death, which is a</w:t>
      </w:r>
    </w:p>
    <w:p w14:paraId="53D8B59B" w14:textId="77777777" w:rsidR="005B1C0A" w:rsidRDefault="005B1C0A" w:rsidP="005B1C0A">
      <w:r>
        <w:t>melancholy and shocking extremity?--Is her son determined to submit to</w:t>
      </w:r>
    </w:p>
    <w:p w14:paraId="3BBBD54C" w14:textId="77777777" w:rsidR="005B1C0A" w:rsidRDefault="005B1C0A" w:rsidP="005B1C0A">
      <w:r>
        <w:t>this, and to all the tediousness of the many years of suspense in which</w:t>
      </w:r>
    </w:p>
    <w:p w14:paraId="2FF2A438" w14:textId="77777777" w:rsidR="005B1C0A" w:rsidRDefault="005B1C0A" w:rsidP="005B1C0A">
      <w:r>
        <w:t>it may involve you, rather than run the risk of her displeasure for a</w:t>
      </w:r>
    </w:p>
    <w:p w14:paraId="0A92C97F" w14:textId="77777777" w:rsidR="005B1C0A" w:rsidRDefault="005B1C0A" w:rsidP="005B1C0A">
      <w:r>
        <w:t>while by owning the truth?"</w:t>
      </w:r>
    </w:p>
    <w:p w14:paraId="3C48B5C0" w14:textId="77777777" w:rsidR="005B1C0A" w:rsidRDefault="005B1C0A" w:rsidP="005B1C0A">
      <w:r>
        <w:t>"If we could be certain that it would be only for a while! But Mrs.</w:t>
      </w:r>
    </w:p>
    <w:p w14:paraId="4C714B75" w14:textId="77777777" w:rsidR="005B1C0A" w:rsidRDefault="005B1C0A" w:rsidP="005B1C0A">
      <w:r>
        <w:t>Ferrars is a very headstrong proud woman, and in her first fit of anger</w:t>
      </w:r>
    </w:p>
    <w:p w14:paraId="3168B700" w14:textId="77777777" w:rsidR="005B1C0A" w:rsidRDefault="005B1C0A" w:rsidP="005B1C0A">
      <w:r>
        <w:t>upon hearing it, would very likely secure every thing to Robert, and</w:t>
      </w:r>
    </w:p>
    <w:p w14:paraId="19413945" w14:textId="77777777" w:rsidR="005B1C0A" w:rsidRDefault="005B1C0A" w:rsidP="005B1C0A">
      <w:r>
        <w:t>the idea of that, for Edward's sake, frightens away all my inclination</w:t>
      </w:r>
    </w:p>
    <w:p w14:paraId="763EBD5E" w14:textId="77777777" w:rsidR="005B1C0A" w:rsidRDefault="005B1C0A" w:rsidP="005B1C0A">
      <w:r>
        <w:t>for hasty measures."</w:t>
      </w:r>
    </w:p>
    <w:p w14:paraId="5FF3ACEB" w14:textId="77777777" w:rsidR="005B1C0A" w:rsidRDefault="005B1C0A" w:rsidP="005B1C0A">
      <w:r>
        <w:lastRenderedPageBreak/>
        <w:t>"And for your own sake too, or you are carrying your disinterestedness</w:t>
      </w:r>
    </w:p>
    <w:p w14:paraId="223D9142" w14:textId="77777777" w:rsidR="005B1C0A" w:rsidRDefault="005B1C0A" w:rsidP="005B1C0A">
      <w:r>
        <w:t>beyond reason."</w:t>
      </w:r>
    </w:p>
    <w:p w14:paraId="2EFA5B4F" w14:textId="77777777" w:rsidR="005B1C0A" w:rsidRDefault="005B1C0A" w:rsidP="005B1C0A">
      <w:r>
        <w:t>Lucy looked at Elinor again, and was silent.</w:t>
      </w:r>
    </w:p>
    <w:p w14:paraId="558DA05E" w14:textId="77777777" w:rsidR="005B1C0A" w:rsidRDefault="005B1C0A" w:rsidP="005B1C0A">
      <w:r>
        <w:t>"Do you know Mr. Robert Ferrars?" asked Elinor.</w:t>
      </w:r>
    </w:p>
    <w:p w14:paraId="354E189B" w14:textId="77777777" w:rsidR="005B1C0A" w:rsidRDefault="005B1C0A" w:rsidP="005B1C0A">
      <w:r>
        <w:t>"Not at all--I never saw him; but I fancy he is very unlike his</w:t>
      </w:r>
    </w:p>
    <w:p w14:paraId="1012BFB6" w14:textId="77777777" w:rsidR="005B1C0A" w:rsidRDefault="005B1C0A" w:rsidP="005B1C0A">
      <w:r>
        <w:t>brother--silly and a great coxcomb."</w:t>
      </w:r>
    </w:p>
    <w:p w14:paraId="3A5174F2" w14:textId="77777777" w:rsidR="005B1C0A" w:rsidRDefault="005B1C0A" w:rsidP="005B1C0A">
      <w:r>
        <w:t>"A great coxcomb!" repeated Miss Steele, whose ear had caught those</w:t>
      </w:r>
    </w:p>
    <w:p w14:paraId="62003ADC" w14:textId="77777777" w:rsidR="005B1C0A" w:rsidRDefault="005B1C0A" w:rsidP="005B1C0A">
      <w:r>
        <w:t>words by a sudden pause in Marianne's music.-- "Oh, they are talking of</w:t>
      </w:r>
    </w:p>
    <w:p w14:paraId="3DDEE6AF" w14:textId="77777777" w:rsidR="005B1C0A" w:rsidRDefault="005B1C0A" w:rsidP="005B1C0A">
      <w:r>
        <w:t>their favourite beaux, I dare say."</w:t>
      </w:r>
    </w:p>
    <w:p w14:paraId="2B449C78" w14:textId="77777777" w:rsidR="005B1C0A" w:rsidRDefault="005B1C0A" w:rsidP="005B1C0A">
      <w:r>
        <w:t>"No sister," cried Lucy, "you are mistaken there, our favourite beaux</w:t>
      </w:r>
    </w:p>
    <w:p w14:paraId="023379B8" w14:textId="77777777" w:rsidR="005B1C0A" w:rsidRDefault="005B1C0A" w:rsidP="005B1C0A">
      <w:r>
        <w:t>are NOT great coxcombs."</w:t>
      </w:r>
    </w:p>
    <w:p w14:paraId="0BD13E52" w14:textId="77777777" w:rsidR="005B1C0A" w:rsidRDefault="005B1C0A" w:rsidP="005B1C0A">
      <w:r>
        <w:t>"I can answer for it that Miss Dashwood's is not," said Mrs. Jennings,</w:t>
      </w:r>
    </w:p>
    <w:p w14:paraId="7550854A" w14:textId="77777777" w:rsidR="005B1C0A" w:rsidRDefault="005B1C0A" w:rsidP="005B1C0A">
      <w:r>
        <w:t>laughing heartily; "for he is one of the modestest, prettiest behaved</w:t>
      </w:r>
    </w:p>
    <w:p w14:paraId="2D164CE1" w14:textId="77777777" w:rsidR="005B1C0A" w:rsidRDefault="005B1C0A" w:rsidP="005B1C0A">
      <w:r>
        <w:t>young men I ever saw; but as for Lucy, she is such a sly little</w:t>
      </w:r>
    </w:p>
    <w:p w14:paraId="4B9018BF" w14:textId="77777777" w:rsidR="005B1C0A" w:rsidRDefault="005B1C0A" w:rsidP="005B1C0A">
      <w:r>
        <w:t>creature, there is no finding out who SHE likes."</w:t>
      </w:r>
    </w:p>
    <w:p w14:paraId="72123C63" w14:textId="77777777" w:rsidR="005B1C0A" w:rsidRDefault="005B1C0A" w:rsidP="005B1C0A">
      <w:r>
        <w:t>"Oh," cried Miss Steele, looking significantly round at them, "I dare</w:t>
      </w:r>
    </w:p>
    <w:p w14:paraId="40A39C79" w14:textId="77777777" w:rsidR="005B1C0A" w:rsidRDefault="005B1C0A" w:rsidP="005B1C0A">
      <w:r>
        <w:t>say Lucy's beau is quite as modest and pretty behaved as Miss</w:t>
      </w:r>
    </w:p>
    <w:p w14:paraId="5FB6A732" w14:textId="77777777" w:rsidR="005B1C0A" w:rsidRDefault="005B1C0A" w:rsidP="005B1C0A">
      <w:r>
        <w:t>Dashwood's."</w:t>
      </w:r>
    </w:p>
    <w:p w14:paraId="7D390FD0" w14:textId="77777777" w:rsidR="005B1C0A" w:rsidRDefault="005B1C0A" w:rsidP="005B1C0A">
      <w:r>
        <w:t>Elinor blushed in spite of herself. Lucy bit her lip, and looked</w:t>
      </w:r>
    </w:p>
    <w:p w14:paraId="112098EC" w14:textId="77777777" w:rsidR="005B1C0A" w:rsidRDefault="005B1C0A" w:rsidP="005B1C0A">
      <w:r>
        <w:t>angrily at her sister. A mutual silence took place for some time.</w:t>
      </w:r>
    </w:p>
    <w:p w14:paraId="2A97610A" w14:textId="77777777" w:rsidR="005B1C0A" w:rsidRDefault="005B1C0A" w:rsidP="005B1C0A">
      <w:r>
        <w:t>Lucy first put an end to it by saying in a lower tone, though Marianne</w:t>
      </w:r>
    </w:p>
    <w:p w14:paraId="0C72852B" w14:textId="77777777" w:rsidR="005B1C0A" w:rsidRDefault="005B1C0A" w:rsidP="005B1C0A">
      <w:r>
        <w:t>was then giving them the powerful protection of a very magnificent</w:t>
      </w:r>
    </w:p>
    <w:p w14:paraId="206B6F81" w14:textId="77777777" w:rsidR="005B1C0A" w:rsidRDefault="005B1C0A" w:rsidP="005B1C0A">
      <w:r>
        <w:t>concerto--</w:t>
      </w:r>
    </w:p>
    <w:p w14:paraId="54A17A22" w14:textId="77777777" w:rsidR="005B1C0A" w:rsidRDefault="005B1C0A" w:rsidP="005B1C0A">
      <w:r>
        <w:t>"I will honestly tell you of one scheme which has lately come into my</w:t>
      </w:r>
    </w:p>
    <w:p w14:paraId="51D75520" w14:textId="77777777" w:rsidR="005B1C0A" w:rsidRDefault="005B1C0A" w:rsidP="005B1C0A">
      <w:r>
        <w:t>head, for bringing matters to bear; indeed I am bound to let you into</w:t>
      </w:r>
    </w:p>
    <w:p w14:paraId="4CE9803F" w14:textId="77777777" w:rsidR="005B1C0A" w:rsidRDefault="005B1C0A" w:rsidP="005B1C0A">
      <w:r>
        <w:t>the secret, for you are a party concerned. I dare say you have seen</w:t>
      </w:r>
    </w:p>
    <w:p w14:paraId="34E9BFA3" w14:textId="77777777" w:rsidR="005B1C0A" w:rsidRDefault="005B1C0A" w:rsidP="005B1C0A">
      <w:r>
        <w:t>enough of Edward to know that he would prefer the church to every other</w:t>
      </w:r>
    </w:p>
    <w:p w14:paraId="0669A663" w14:textId="77777777" w:rsidR="005B1C0A" w:rsidRDefault="005B1C0A" w:rsidP="005B1C0A">
      <w:r>
        <w:t>profession; now my plan is that he should take orders as soon as he</w:t>
      </w:r>
    </w:p>
    <w:p w14:paraId="1E20D319" w14:textId="77777777" w:rsidR="005B1C0A" w:rsidRDefault="005B1C0A" w:rsidP="005B1C0A">
      <w:r>
        <w:t>can, and then through your interest, which I am sure you would be kind</w:t>
      </w:r>
    </w:p>
    <w:p w14:paraId="6C4F2339" w14:textId="77777777" w:rsidR="005B1C0A" w:rsidRDefault="005B1C0A" w:rsidP="005B1C0A">
      <w:r>
        <w:lastRenderedPageBreak/>
        <w:t>enough to use out of friendship for him, and I hope out of some regard</w:t>
      </w:r>
    </w:p>
    <w:p w14:paraId="330723F0" w14:textId="77777777" w:rsidR="005B1C0A" w:rsidRDefault="005B1C0A" w:rsidP="005B1C0A">
      <w:r>
        <w:t>to me, your brother might be persuaded to give him Norland living;</w:t>
      </w:r>
    </w:p>
    <w:p w14:paraId="33FA8D1F" w14:textId="77777777" w:rsidR="005B1C0A" w:rsidRDefault="005B1C0A" w:rsidP="005B1C0A">
      <w:r>
        <w:t>which I understand is a very good one, and the present incumbent not</w:t>
      </w:r>
    </w:p>
    <w:p w14:paraId="2E04BD6C" w14:textId="77777777" w:rsidR="005B1C0A" w:rsidRDefault="005B1C0A" w:rsidP="005B1C0A">
      <w:r>
        <w:t>likely to live a great while. That would be enough for us to marry</w:t>
      </w:r>
    </w:p>
    <w:p w14:paraId="06E3A5F0" w14:textId="77777777" w:rsidR="005B1C0A" w:rsidRDefault="005B1C0A" w:rsidP="005B1C0A">
      <w:r>
        <w:t>upon, and we might trust to time and chance for the rest."</w:t>
      </w:r>
    </w:p>
    <w:p w14:paraId="6661A986" w14:textId="77777777" w:rsidR="005B1C0A" w:rsidRDefault="005B1C0A" w:rsidP="005B1C0A">
      <w:r>
        <w:t>"I should always be happy," replied Elinor, "to show any mark of my</w:t>
      </w:r>
    </w:p>
    <w:p w14:paraId="4BB16281" w14:textId="77777777" w:rsidR="005B1C0A" w:rsidRDefault="005B1C0A" w:rsidP="005B1C0A">
      <w:r>
        <w:t>esteem and friendship for Mr. Ferrars; but do you not perceive that my</w:t>
      </w:r>
    </w:p>
    <w:p w14:paraId="6F1CCD1F" w14:textId="77777777" w:rsidR="005B1C0A" w:rsidRDefault="005B1C0A" w:rsidP="005B1C0A">
      <w:r>
        <w:t>interest on such an occasion would be perfectly unnecessary? He is</w:t>
      </w:r>
    </w:p>
    <w:p w14:paraId="3EF60B6F" w14:textId="77777777" w:rsidR="005B1C0A" w:rsidRDefault="005B1C0A" w:rsidP="005B1C0A">
      <w:r>
        <w:t>brother to Mrs. John Dashwood--THAT must be recommendation enough to</w:t>
      </w:r>
    </w:p>
    <w:p w14:paraId="00216DD5" w14:textId="77777777" w:rsidR="005B1C0A" w:rsidRDefault="005B1C0A" w:rsidP="005B1C0A">
      <w:r>
        <w:t>her husband."</w:t>
      </w:r>
    </w:p>
    <w:p w14:paraId="1D7F22F4" w14:textId="77777777" w:rsidR="005B1C0A" w:rsidRDefault="005B1C0A" w:rsidP="005B1C0A">
      <w:r>
        <w:t>"But Mrs. John Dashwood would not much approve of Edward's going into</w:t>
      </w:r>
    </w:p>
    <w:p w14:paraId="316CA251" w14:textId="77777777" w:rsidR="005B1C0A" w:rsidRDefault="005B1C0A" w:rsidP="005B1C0A">
      <w:r>
        <w:t>orders."</w:t>
      </w:r>
    </w:p>
    <w:p w14:paraId="2F9BBDB7" w14:textId="77777777" w:rsidR="005B1C0A" w:rsidRDefault="005B1C0A" w:rsidP="005B1C0A">
      <w:r>
        <w:t>"Then I rather suspect that my interest would do very little."</w:t>
      </w:r>
    </w:p>
    <w:p w14:paraId="04C9E97B" w14:textId="77777777" w:rsidR="005B1C0A" w:rsidRDefault="005B1C0A" w:rsidP="005B1C0A">
      <w:r>
        <w:t>They were again silent for many minutes. At length Lucy exclaimed with</w:t>
      </w:r>
    </w:p>
    <w:p w14:paraId="510EB88C" w14:textId="77777777" w:rsidR="005B1C0A" w:rsidRDefault="005B1C0A" w:rsidP="005B1C0A">
      <w:r>
        <w:t>a deep sigh,</w:t>
      </w:r>
    </w:p>
    <w:p w14:paraId="3CCABAC9" w14:textId="77777777" w:rsidR="005B1C0A" w:rsidRDefault="005B1C0A" w:rsidP="005B1C0A">
      <w:r>
        <w:t>"I believe it would be the wisest way to put an end to the business at</w:t>
      </w:r>
    </w:p>
    <w:p w14:paraId="486C8863" w14:textId="77777777" w:rsidR="005B1C0A" w:rsidRDefault="005B1C0A" w:rsidP="005B1C0A">
      <w:r>
        <w:t>once by dissolving the engagement. We seem so beset with difficulties</w:t>
      </w:r>
    </w:p>
    <w:p w14:paraId="06B90FDE" w14:textId="77777777" w:rsidR="005B1C0A" w:rsidRDefault="005B1C0A" w:rsidP="005B1C0A">
      <w:r>
        <w:t>on every side, that though it would make us miserable for a time, we</w:t>
      </w:r>
    </w:p>
    <w:p w14:paraId="04A25938" w14:textId="77777777" w:rsidR="005B1C0A" w:rsidRDefault="005B1C0A" w:rsidP="005B1C0A">
      <w:r>
        <w:t>should be happier perhaps in the end. But you will not give me your</w:t>
      </w:r>
    </w:p>
    <w:p w14:paraId="63457B34" w14:textId="77777777" w:rsidR="005B1C0A" w:rsidRDefault="005B1C0A" w:rsidP="005B1C0A">
      <w:r>
        <w:t>advice, Miss Dashwood?"</w:t>
      </w:r>
    </w:p>
    <w:p w14:paraId="7B946D21" w14:textId="77777777" w:rsidR="005B1C0A" w:rsidRDefault="005B1C0A" w:rsidP="005B1C0A">
      <w:r>
        <w:t>"No," answered Elinor, with a smile, which concealed very agitated</w:t>
      </w:r>
    </w:p>
    <w:p w14:paraId="082B72C5" w14:textId="77777777" w:rsidR="005B1C0A" w:rsidRDefault="005B1C0A" w:rsidP="005B1C0A">
      <w:r>
        <w:t>feelings, "on such a subject I certainly will not. You know very well</w:t>
      </w:r>
    </w:p>
    <w:p w14:paraId="05DE92B6" w14:textId="77777777" w:rsidR="005B1C0A" w:rsidRDefault="005B1C0A" w:rsidP="005B1C0A">
      <w:r>
        <w:t>that my opinion would have no weight with you, unless it were on the</w:t>
      </w:r>
    </w:p>
    <w:p w14:paraId="46AF0ADC" w14:textId="77777777" w:rsidR="005B1C0A" w:rsidRDefault="005B1C0A" w:rsidP="005B1C0A">
      <w:r>
        <w:t>side of your wishes."</w:t>
      </w:r>
    </w:p>
    <w:p w14:paraId="44408359" w14:textId="77777777" w:rsidR="005B1C0A" w:rsidRDefault="005B1C0A" w:rsidP="005B1C0A">
      <w:r>
        <w:t>"Indeed you wrong me," replied Lucy, with great solemnity; "I know</w:t>
      </w:r>
    </w:p>
    <w:p w14:paraId="79FBB69C" w14:textId="77777777" w:rsidR="005B1C0A" w:rsidRDefault="005B1C0A" w:rsidP="005B1C0A">
      <w:r>
        <w:t>nobody of whose judgment I think so highly as I do of yours; and I do</w:t>
      </w:r>
    </w:p>
    <w:p w14:paraId="4899713D" w14:textId="77777777" w:rsidR="005B1C0A" w:rsidRDefault="005B1C0A" w:rsidP="005B1C0A">
      <w:r>
        <w:t>really believe, that if you was to say to me, 'I advise you by all</w:t>
      </w:r>
    </w:p>
    <w:p w14:paraId="419A00A9" w14:textId="77777777" w:rsidR="005B1C0A" w:rsidRDefault="005B1C0A" w:rsidP="005B1C0A">
      <w:r>
        <w:t>means to put an end to your engagement with Edward Ferrars, it will be</w:t>
      </w:r>
    </w:p>
    <w:p w14:paraId="4C182285" w14:textId="77777777" w:rsidR="005B1C0A" w:rsidRDefault="005B1C0A" w:rsidP="005B1C0A">
      <w:r>
        <w:t>more for the happiness of both of you,' I should resolve upon doing it</w:t>
      </w:r>
    </w:p>
    <w:p w14:paraId="54F11AF6" w14:textId="77777777" w:rsidR="005B1C0A" w:rsidRDefault="005B1C0A" w:rsidP="005B1C0A">
      <w:r>
        <w:lastRenderedPageBreak/>
        <w:t>immediately."</w:t>
      </w:r>
    </w:p>
    <w:p w14:paraId="40A4369E" w14:textId="77777777" w:rsidR="005B1C0A" w:rsidRDefault="005B1C0A" w:rsidP="005B1C0A">
      <w:r>
        <w:t>Elinor blushed for the insincerity of Edward's future wife, and</w:t>
      </w:r>
    </w:p>
    <w:p w14:paraId="76D030C6" w14:textId="77777777" w:rsidR="005B1C0A" w:rsidRDefault="005B1C0A" w:rsidP="005B1C0A">
      <w:r>
        <w:t>replied, "This compliment would effectually frighten me from giving any</w:t>
      </w:r>
    </w:p>
    <w:p w14:paraId="2BEC12EB" w14:textId="77777777" w:rsidR="005B1C0A" w:rsidRDefault="005B1C0A" w:rsidP="005B1C0A">
      <w:r>
        <w:t>opinion on the subject had I formed one. It raises my influence much</w:t>
      </w:r>
    </w:p>
    <w:p w14:paraId="1A9E85EF" w14:textId="77777777" w:rsidR="005B1C0A" w:rsidRDefault="005B1C0A" w:rsidP="005B1C0A">
      <w:r>
        <w:t>too high; the power of dividing two people so tenderly attached is too</w:t>
      </w:r>
    </w:p>
    <w:p w14:paraId="4E84DD04" w14:textId="77777777" w:rsidR="005B1C0A" w:rsidRDefault="005B1C0A" w:rsidP="005B1C0A">
      <w:r>
        <w:t>much for an indifferent person."</w:t>
      </w:r>
    </w:p>
    <w:p w14:paraId="5A1FCF53" w14:textId="77777777" w:rsidR="005B1C0A" w:rsidRDefault="005B1C0A" w:rsidP="005B1C0A">
      <w:r>
        <w:t>"'Tis because you are an indifferent person," said Lucy, with some</w:t>
      </w:r>
    </w:p>
    <w:p w14:paraId="11617A13" w14:textId="77777777" w:rsidR="005B1C0A" w:rsidRDefault="005B1C0A" w:rsidP="005B1C0A">
      <w:r>
        <w:t>pique, and laying a particular stress on those words, "that your</w:t>
      </w:r>
    </w:p>
    <w:p w14:paraId="6394D2FD" w14:textId="77777777" w:rsidR="005B1C0A" w:rsidRDefault="005B1C0A" w:rsidP="005B1C0A">
      <w:r>
        <w:t>judgment might justly have such weight with me. If you could be</w:t>
      </w:r>
    </w:p>
    <w:p w14:paraId="5F6F1491" w14:textId="77777777" w:rsidR="005B1C0A" w:rsidRDefault="005B1C0A" w:rsidP="005B1C0A">
      <w:r>
        <w:t>supposed to be biased in any respect by your own feelings, your opinion</w:t>
      </w:r>
    </w:p>
    <w:p w14:paraId="4374E4A7" w14:textId="77777777" w:rsidR="005B1C0A" w:rsidRDefault="005B1C0A" w:rsidP="005B1C0A">
      <w:r>
        <w:t>would not be worth having."</w:t>
      </w:r>
    </w:p>
    <w:p w14:paraId="7674BCAC" w14:textId="77777777" w:rsidR="005B1C0A" w:rsidRDefault="005B1C0A" w:rsidP="005B1C0A">
      <w:r>
        <w:t>Elinor thought it wisest to make no answer to this, lest they might</w:t>
      </w:r>
    </w:p>
    <w:p w14:paraId="777702CD" w14:textId="77777777" w:rsidR="005B1C0A" w:rsidRDefault="005B1C0A" w:rsidP="005B1C0A">
      <w:r>
        <w:t>provoke each other to an unsuitable increase of ease and unreserve; and</w:t>
      </w:r>
    </w:p>
    <w:p w14:paraId="2BB3571A" w14:textId="77777777" w:rsidR="005B1C0A" w:rsidRDefault="005B1C0A" w:rsidP="005B1C0A">
      <w:r>
        <w:t>was even partly determined never to mention the subject again. Another</w:t>
      </w:r>
    </w:p>
    <w:p w14:paraId="1A215830" w14:textId="77777777" w:rsidR="005B1C0A" w:rsidRDefault="005B1C0A" w:rsidP="005B1C0A">
      <w:r>
        <w:t>pause therefore of many minutes' duration, succeeded this speech, and</w:t>
      </w:r>
    </w:p>
    <w:p w14:paraId="0C40F7D1" w14:textId="77777777" w:rsidR="005B1C0A" w:rsidRDefault="005B1C0A" w:rsidP="005B1C0A">
      <w:r>
        <w:t>Lucy was still the first to end it.</w:t>
      </w:r>
    </w:p>
    <w:p w14:paraId="336FC041" w14:textId="77777777" w:rsidR="005B1C0A" w:rsidRDefault="005B1C0A" w:rsidP="005B1C0A">
      <w:r>
        <w:t>"Shall you be in town this winter, Miss Dashwood?" said she with all</w:t>
      </w:r>
    </w:p>
    <w:p w14:paraId="612F4159" w14:textId="77777777" w:rsidR="005B1C0A" w:rsidRDefault="005B1C0A" w:rsidP="005B1C0A">
      <w:r>
        <w:t>her accustomary complacency.</w:t>
      </w:r>
    </w:p>
    <w:p w14:paraId="6CEAD4F6" w14:textId="77777777" w:rsidR="005B1C0A" w:rsidRDefault="005B1C0A" w:rsidP="005B1C0A">
      <w:r>
        <w:t>"Certainly not."</w:t>
      </w:r>
    </w:p>
    <w:p w14:paraId="07F8D536" w14:textId="77777777" w:rsidR="005B1C0A" w:rsidRDefault="005B1C0A" w:rsidP="005B1C0A">
      <w:r>
        <w:t>"I am sorry for that," returned the other, while her eyes brightened at</w:t>
      </w:r>
    </w:p>
    <w:p w14:paraId="70182532" w14:textId="77777777" w:rsidR="005B1C0A" w:rsidRDefault="005B1C0A" w:rsidP="005B1C0A">
      <w:r>
        <w:t>the information, "it would have gave me such pleasure to meet you</w:t>
      </w:r>
    </w:p>
    <w:p w14:paraId="6957F249" w14:textId="77777777" w:rsidR="005B1C0A" w:rsidRDefault="005B1C0A" w:rsidP="005B1C0A">
      <w:r>
        <w:t>there! But I dare say you will go for all that. To be sure, your</w:t>
      </w:r>
    </w:p>
    <w:p w14:paraId="6DF6D5ED" w14:textId="77777777" w:rsidR="005B1C0A" w:rsidRDefault="005B1C0A" w:rsidP="005B1C0A">
      <w:r>
        <w:t>brother and sister will ask you to come to them."</w:t>
      </w:r>
    </w:p>
    <w:p w14:paraId="3179C528" w14:textId="77777777" w:rsidR="005B1C0A" w:rsidRDefault="005B1C0A" w:rsidP="005B1C0A">
      <w:r>
        <w:t>"It will not be in my power to accept their invitation if they do."</w:t>
      </w:r>
    </w:p>
    <w:p w14:paraId="278D6447" w14:textId="77777777" w:rsidR="005B1C0A" w:rsidRDefault="005B1C0A" w:rsidP="005B1C0A">
      <w:r>
        <w:t>"How unlucky that is! I had quite depended upon meeting you there.</w:t>
      </w:r>
    </w:p>
    <w:p w14:paraId="764CBBFA" w14:textId="77777777" w:rsidR="005B1C0A" w:rsidRDefault="005B1C0A" w:rsidP="005B1C0A">
      <w:r>
        <w:t>Anne and me are to go the latter end of January to some relations who</w:t>
      </w:r>
    </w:p>
    <w:p w14:paraId="78D44AE5" w14:textId="77777777" w:rsidR="005B1C0A" w:rsidRDefault="005B1C0A" w:rsidP="005B1C0A">
      <w:r>
        <w:t>have been wanting us to visit them these several years! But I only go</w:t>
      </w:r>
    </w:p>
    <w:p w14:paraId="034A34BF" w14:textId="77777777" w:rsidR="005B1C0A" w:rsidRDefault="005B1C0A" w:rsidP="005B1C0A">
      <w:r>
        <w:t>for the sake of seeing Edward. He will be there in February, otherwise</w:t>
      </w:r>
    </w:p>
    <w:p w14:paraId="50D6391C" w14:textId="77777777" w:rsidR="005B1C0A" w:rsidRDefault="005B1C0A" w:rsidP="005B1C0A">
      <w:r>
        <w:t>London would have no charms for me; I have not spirits for it."</w:t>
      </w:r>
    </w:p>
    <w:p w14:paraId="4559CA14" w14:textId="77777777" w:rsidR="005B1C0A" w:rsidRDefault="005B1C0A" w:rsidP="005B1C0A">
      <w:r>
        <w:lastRenderedPageBreak/>
        <w:t>Elinor was soon called to the card-table by the conclusion of the first</w:t>
      </w:r>
    </w:p>
    <w:p w14:paraId="20AA491E" w14:textId="77777777" w:rsidR="005B1C0A" w:rsidRDefault="005B1C0A" w:rsidP="005B1C0A">
      <w:r>
        <w:t>rubber, and the confidential discourse of the two ladies was therefore</w:t>
      </w:r>
    </w:p>
    <w:p w14:paraId="3FC3D44C" w14:textId="77777777" w:rsidR="005B1C0A" w:rsidRDefault="005B1C0A" w:rsidP="005B1C0A">
      <w:r>
        <w:t>at an end, to which both of them submitted without any reluctance, for</w:t>
      </w:r>
    </w:p>
    <w:p w14:paraId="56B43DA0" w14:textId="77777777" w:rsidR="005B1C0A" w:rsidRDefault="005B1C0A" w:rsidP="005B1C0A">
      <w:r>
        <w:t>nothing had been said on either side to make them dislike each other</w:t>
      </w:r>
    </w:p>
    <w:p w14:paraId="5BAD110B" w14:textId="77777777" w:rsidR="005B1C0A" w:rsidRDefault="005B1C0A" w:rsidP="005B1C0A">
      <w:r>
        <w:t>less than they had done before; and Elinor sat down to the card table</w:t>
      </w:r>
    </w:p>
    <w:p w14:paraId="1973BEBF" w14:textId="77777777" w:rsidR="005B1C0A" w:rsidRDefault="005B1C0A" w:rsidP="005B1C0A">
      <w:r>
        <w:t>with the melancholy persuasion that Edward was not only without</w:t>
      </w:r>
    </w:p>
    <w:p w14:paraId="08696082" w14:textId="77777777" w:rsidR="005B1C0A" w:rsidRDefault="005B1C0A" w:rsidP="005B1C0A">
      <w:r>
        <w:t>affection for the person who was to be his wife; but that he had not</w:t>
      </w:r>
    </w:p>
    <w:p w14:paraId="4DA81AC4" w14:textId="77777777" w:rsidR="005B1C0A" w:rsidRDefault="005B1C0A" w:rsidP="005B1C0A">
      <w:r>
        <w:t>even the chance of being tolerably happy in marriage, which sincere</w:t>
      </w:r>
    </w:p>
    <w:p w14:paraId="4517AC3E" w14:textId="77777777" w:rsidR="005B1C0A" w:rsidRDefault="005B1C0A" w:rsidP="005B1C0A">
      <w:r>
        <w:t>affection on HER side would have given, for self-interest alone could</w:t>
      </w:r>
    </w:p>
    <w:p w14:paraId="38379499" w14:textId="77777777" w:rsidR="005B1C0A" w:rsidRDefault="005B1C0A" w:rsidP="005B1C0A">
      <w:r>
        <w:t>induce a woman to keep a man to an engagement, of which she seemed so</w:t>
      </w:r>
    </w:p>
    <w:p w14:paraId="474C95C3" w14:textId="77777777" w:rsidR="005B1C0A" w:rsidRDefault="005B1C0A" w:rsidP="005B1C0A">
      <w:r>
        <w:t>thoroughly aware that he was weary.</w:t>
      </w:r>
    </w:p>
    <w:p w14:paraId="601A2E0F" w14:textId="77777777" w:rsidR="005B1C0A" w:rsidRDefault="005B1C0A" w:rsidP="005B1C0A">
      <w:r>
        <w:t>From this time the subject was never revived by Elinor, and when</w:t>
      </w:r>
    </w:p>
    <w:p w14:paraId="6765D595" w14:textId="77777777" w:rsidR="005B1C0A" w:rsidRDefault="005B1C0A" w:rsidP="005B1C0A">
      <w:r>
        <w:t>entered on by Lucy, who seldom missed an opportunity of introducing it,</w:t>
      </w:r>
    </w:p>
    <w:p w14:paraId="48BF90B1" w14:textId="77777777" w:rsidR="005B1C0A" w:rsidRDefault="005B1C0A" w:rsidP="005B1C0A">
      <w:r>
        <w:t>and was particularly careful to inform her confidante, of her happiness</w:t>
      </w:r>
    </w:p>
    <w:p w14:paraId="781EAECA" w14:textId="77777777" w:rsidR="005B1C0A" w:rsidRDefault="005B1C0A" w:rsidP="005B1C0A">
      <w:r>
        <w:t>whenever she received a letter from Edward, it was treated by the</w:t>
      </w:r>
    </w:p>
    <w:p w14:paraId="4C246914" w14:textId="77777777" w:rsidR="005B1C0A" w:rsidRDefault="005B1C0A" w:rsidP="005B1C0A">
      <w:r>
        <w:t>former with calmness and caution, and dismissed as soon as civility</w:t>
      </w:r>
    </w:p>
    <w:p w14:paraId="2BDFFB1C" w14:textId="77777777" w:rsidR="005B1C0A" w:rsidRDefault="005B1C0A" w:rsidP="005B1C0A">
      <w:r>
        <w:t>would allow; for she felt such conversations to be an indulgence which</w:t>
      </w:r>
    </w:p>
    <w:p w14:paraId="4AB128A7" w14:textId="77777777" w:rsidR="005B1C0A" w:rsidRDefault="005B1C0A" w:rsidP="005B1C0A">
      <w:r>
        <w:t>Lucy did not deserve, and which were dangerous to herself.</w:t>
      </w:r>
    </w:p>
    <w:p w14:paraId="09717373" w14:textId="77777777" w:rsidR="005B1C0A" w:rsidRDefault="005B1C0A" w:rsidP="005B1C0A">
      <w:r>
        <w:t>The visit of the Miss Steeles at Barton Park was lengthened far beyond</w:t>
      </w:r>
    </w:p>
    <w:p w14:paraId="6066C204" w14:textId="77777777" w:rsidR="005B1C0A" w:rsidRDefault="005B1C0A" w:rsidP="005B1C0A">
      <w:r>
        <w:t>what the first invitation implied. Their favour increased; they could</w:t>
      </w:r>
    </w:p>
    <w:p w14:paraId="612DF8FB" w14:textId="77777777" w:rsidR="005B1C0A" w:rsidRDefault="005B1C0A" w:rsidP="005B1C0A">
      <w:r>
        <w:t>not be spared; Sir John would not hear of their going; and in spite of</w:t>
      </w:r>
    </w:p>
    <w:p w14:paraId="3BB593BE" w14:textId="77777777" w:rsidR="005B1C0A" w:rsidRDefault="005B1C0A" w:rsidP="005B1C0A">
      <w:r>
        <w:t>their numerous and long arranged engagements in Exeter, in spite of the</w:t>
      </w:r>
    </w:p>
    <w:p w14:paraId="3FF1C2B4" w14:textId="77777777" w:rsidR="005B1C0A" w:rsidRDefault="005B1C0A" w:rsidP="005B1C0A">
      <w:r>
        <w:t>absolute necessity of returning to fulfill them immediately, which was</w:t>
      </w:r>
    </w:p>
    <w:p w14:paraId="38C755B3" w14:textId="77777777" w:rsidR="005B1C0A" w:rsidRDefault="005B1C0A" w:rsidP="005B1C0A">
      <w:r>
        <w:t>in full force at the end of every week, they were prevailed on to stay</w:t>
      </w:r>
    </w:p>
    <w:p w14:paraId="522F737E" w14:textId="77777777" w:rsidR="005B1C0A" w:rsidRDefault="005B1C0A" w:rsidP="005B1C0A">
      <w:r>
        <w:t>nearly two months at the park, and to assist in the due celebration of</w:t>
      </w:r>
    </w:p>
    <w:p w14:paraId="016E7CD9" w14:textId="77777777" w:rsidR="005B1C0A" w:rsidRDefault="005B1C0A" w:rsidP="005B1C0A">
      <w:r>
        <w:t>that festival which requires a more than ordinary share of private</w:t>
      </w:r>
    </w:p>
    <w:p w14:paraId="06B83CAB" w14:textId="77777777" w:rsidR="005B1C0A" w:rsidRDefault="005B1C0A" w:rsidP="005B1C0A">
      <w:r>
        <w:t>balls and large dinners to proclaim its importance.</w:t>
      </w:r>
    </w:p>
    <w:p w14:paraId="64FC2990" w14:textId="77777777" w:rsidR="005B1C0A" w:rsidRDefault="005B1C0A" w:rsidP="005B1C0A">
      <w:r>
        <w:t>CHAPTER 25</w:t>
      </w:r>
    </w:p>
    <w:p w14:paraId="38D35C8E" w14:textId="77777777" w:rsidR="005B1C0A" w:rsidRDefault="005B1C0A" w:rsidP="005B1C0A">
      <w:r>
        <w:t>Though Mrs. Jennings was in the habit of spending a large portion of</w:t>
      </w:r>
    </w:p>
    <w:p w14:paraId="1F9290A6" w14:textId="77777777" w:rsidR="005B1C0A" w:rsidRDefault="005B1C0A" w:rsidP="005B1C0A">
      <w:r>
        <w:lastRenderedPageBreak/>
        <w:t>the year at the houses of her children and friends, she was not without</w:t>
      </w:r>
    </w:p>
    <w:p w14:paraId="54C3FAB5" w14:textId="77777777" w:rsidR="005B1C0A" w:rsidRDefault="005B1C0A" w:rsidP="005B1C0A">
      <w:r>
        <w:t>a settled habitation of her own. Since the death of her husband, who</w:t>
      </w:r>
    </w:p>
    <w:p w14:paraId="7D75D9C0" w14:textId="77777777" w:rsidR="005B1C0A" w:rsidRDefault="005B1C0A" w:rsidP="005B1C0A">
      <w:r>
        <w:t>had traded with success in a less elegant part of the town, she had</w:t>
      </w:r>
    </w:p>
    <w:p w14:paraId="2D2F9F73" w14:textId="77777777" w:rsidR="005B1C0A" w:rsidRDefault="005B1C0A" w:rsidP="005B1C0A">
      <w:r>
        <w:t>resided every winter in a house in one of the streets near Portman</w:t>
      </w:r>
    </w:p>
    <w:p w14:paraId="1704CCA1" w14:textId="77777777" w:rsidR="005B1C0A" w:rsidRDefault="005B1C0A" w:rsidP="005B1C0A">
      <w:r>
        <w:t>Square. Towards this home, she began on the approach of January to</w:t>
      </w:r>
    </w:p>
    <w:p w14:paraId="2E2B0BC4" w14:textId="77777777" w:rsidR="005B1C0A" w:rsidRDefault="005B1C0A" w:rsidP="005B1C0A">
      <w:r>
        <w:t>turn her thoughts, and thither she one day abruptly, and very</w:t>
      </w:r>
    </w:p>
    <w:p w14:paraId="446F186C" w14:textId="77777777" w:rsidR="005B1C0A" w:rsidRDefault="005B1C0A" w:rsidP="005B1C0A">
      <w:r>
        <w:t>unexpectedly by them, asked the elder Misses Dashwood to accompany her.</w:t>
      </w:r>
    </w:p>
    <w:p w14:paraId="7508C63E" w14:textId="77777777" w:rsidR="005B1C0A" w:rsidRDefault="005B1C0A" w:rsidP="005B1C0A">
      <w:r>
        <w:t>Elinor, without observing the varying complexion of her sister, and the</w:t>
      </w:r>
    </w:p>
    <w:p w14:paraId="6CAA1EA6" w14:textId="77777777" w:rsidR="005B1C0A" w:rsidRDefault="005B1C0A" w:rsidP="005B1C0A">
      <w:r>
        <w:t>animated look which spoke no indifference to the plan, immediately gave</w:t>
      </w:r>
    </w:p>
    <w:p w14:paraId="5566B652" w14:textId="77777777" w:rsidR="005B1C0A" w:rsidRDefault="005B1C0A" w:rsidP="005B1C0A">
      <w:r>
        <w:t>a grateful but absolute denial for both, in which she believed herself</w:t>
      </w:r>
    </w:p>
    <w:p w14:paraId="606D56E8" w14:textId="77777777" w:rsidR="005B1C0A" w:rsidRDefault="005B1C0A" w:rsidP="005B1C0A">
      <w:r>
        <w:t>to be speaking their united inclinations. The reason alleged was their</w:t>
      </w:r>
    </w:p>
    <w:p w14:paraId="5DABEA6E" w14:textId="77777777" w:rsidR="005B1C0A" w:rsidRDefault="005B1C0A" w:rsidP="005B1C0A">
      <w:r>
        <w:t>determined resolution of not leaving their mother at that time of the</w:t>
      </w:r>
    </w:p>
    <w:p w14:paraId="274D6A3C" w14:textId="77777777" w:rsidR="005B1C0A" w:rsidRDefault="005B1C0A" w:rsidP="005B1C0A">
      <w:r>
        <w:t>year. Mrs. Jennings received the refusal with some surprise, and</w:t>
      </w:r>
    </w:p>
    <w:p w14:paraId="5FF14554" w14:textId="77777777" w:rsidR="005B1C0A" w:rsidRDefault="005B1C0A" w:rsidP="005B1C0A">
      <w:r>
        <w:t>repeated her invitation immediately.</w:t>
      </w:r>
    </w:p>
    <w:p w14:paraId="45FD96EF" w14:textId="77777777" w:rsidR="005B1C0A" w:rsidRDefault="005B1C0A" w:rsidP="005B1C0A">
      <w:r>
        <w:t>"Oh, Lord! I am sure your mother can spare you very well, and I DO beg</w:t>
      </w:r>
    </w:p>
    <w:p w14:paraId="2C942C7C" w14:textId="77777777" w:rsidR="005B1C0A" w:rsidRDefault="005B1C0A" w:rsidP="005B1C0A">
      <w:r>
        <w:t>you will favour me with your company, for I've quite set my heart upon</w:t>
      </w:r>
    </w:p>
    <w:p w14:paraId="4B7B6CD5" w14:textId="77777777" w:rsidR="005B1C0A" w:rsidRDefault="005B1C0A" w:rsidP="005B1C0A">
      <w:r>
        <w:t>it. Don't fancy that you will be any inconvenience to me, for I shan't</w:t>
      </w:r>
    </w:p>
    <w:p w14:paraId="590B14C6" w14:textId="77777777" w:rsidR="005B1C0A" w:rsidRDefault="005B1C0A" w:rsidP="005B1C0A">
      <w:r>
        <w:t>put myself at all out of my way for you. It will only be sending Betty</w:t>
      </w:r>
    </w:p>
    <w:p w14:paraId="1928D144" w14:textId="77777777" w:rsidR="005B1C0A" w:rsidRDefault="005B1C0A" w:rsidP="005B1C0A">
      <w:r>
        <w:t>by the coach, and I hope I can afford THAT. We three shall be able to</w:t>
      </w:r>
    </w:p>
    <w:p w14:paraId="4DF0CF4E" w14:textId="77777777" w:rsidR="005B1C0A" w:rsidRDefault="005B1C0A" w:rsidP="005B1C0A">
      <w:r>
        <w:t>go very well in my chaise; and when we are in town, if you do not like</w:t>
      </w:r>
    </w:p>
    <w:p w14:paraId="2A4DC69E" w14:textId="77777777" w:rsidR="005B1C0A" w:rsidRDefault="005B1C0A" w:rsidP="005B1C0A">
      <w:r>
        <w:t>to go wherever I do, well and good, you may always go with one of my</w:t>
      </w:r>
    </w:p>
    <w:p w14:paraId="04C968BA" w14:textId="77777777" w:rsidR="005B1C0A" w:rsidRDefault="005B1C0A" w:rsidP="005B1C0A">
      <w:r>
        <w:t>daughters. I am sure your mother will not object to it; for I have had</w:t>
      </w:r>
    </w:p>
    <w:p w14:paraId="3DC36C6E" w14:textId="77777777" w:rsidR="005B1C0A" w:rsidRDefault="005B1C0A" w:rsidP="005B1C0A">
      <w:r>
        <w:t>such good luck in getting my own children off my hands that she will</w:t>
      </w:r>
    </w:p>
    <w:p w14:paraId="0D238F08" w14:textId="77777777" w:rsidR="005B1C0A" w:rsidRDefault="005B1C0A" w:rsidP="005B1C0A">
      <w:r>
        <w:t>think me a very fit person to have the charge of you; and if I don't</w:t>
      </w:r>
    </w:p>
    <w:p w14:paraId="2832DBEE" w14:textId="77777777" w:rsidR="005B1C0A" w:rsidRDefault="005B1C0A" w:rsidP="005B1C0A">
      <w:r>
        <w:t>get one of you at least well married before I have done with you, it</w:t>
      </w:r>
    </w:p>
    <w:p w14:paraId="422C11E0" w14:textId="77777777" w:rsidR="005B1C0A" w:rsidRDefault="005B1C0A" w:rsidP="005B1C0A">
      <w:r>
        <w:t>shall not be my fault. I shall speak a good word for you to all the</w:t>
      </w:r>
    </w:p>
    <w:p w14:paraId="2FB6A51A" w14:textId="77777777" w:rsidR="005B1C0A" w:rsidRDefault="005B1C0A" w:rsidP="005B1C0A">
      <w:r>
        <w:t>young men, you may depend upon it."</w:t>
      </w:r>
    </w:p>
    <w:p w14:paraId="0CE8B169" w14:textId="77777777" w:rsidR="005B1C0A" w:rsidRDefault="005B1C0A" w:rsidP="005B1C0A">
      <w:r>
        <w:t>"I have a notion," said Sir John, "that Miss Marianne would not object</w:t>
      </w:r>
    </w:p>
    <w:p w14:paraId="55EAD040" w14:textId="77777777" w:rsidR="005B1C0A" w:rsidRDefault="005B1C0A" w:rsidP="005B1C0A">
      <w:r>
        <w:t>to such a scheme, if her elder sister would come into it. It is very</w:t>
      </w:r>
    </w:p>
    <w:p w14:paraId="2C440F8D" w14:textId="77777777" w:rsidR="005B1C0A" w:rsidRDefault="005B1C0A" w:rsidP="005B1C0A">
      <w:r>
        <w:lastRenderedPageBreak/>
        <w:t>hard indeed that she should not have a little pleasure, because Miss</w:t>
      </w:r>
    </w:p>
    <w:p w14:paraId="4A156811" w14:textId="77777777" w:rsidR="005B1C0A" w:rsidRDefault="005B1C0A" w:rsidP="005B1C0A">
      <w:r>
        <w:t>Dashwood does not wish it. So I would advise you two, to set off for</w:t>
      </w:r>
    </w:p>
    <w:p w14:paraId="324637D5" w14:textId="77777777" w:rsidR="005B1C0A" w:rsidRDefault="005B1C0A" w:rsidP="005B1C0A">
      <w:r>
        <w:t>town, when you are tired of Barton, without saying a word to Miss</w:t>
      </w:r>
    </w:p>
    <w:p w14:paraId="4AD8B02F" w14:textId="77777777" w:rsidR="005B1C0A" w:rsidRDefault="005B1C0A" w:rsidP="005B1C0A">
      <w:r>
        <w:t>Dashwood about it."</w:t>
      </w:r>
    </w:p>
    <w:p w14:paraId="75EBD1B0" w14:textId="77777777" w:rsidR="005B1C0A" w:rsidRDefault="005B1C0A" w:rsidP="005B1C0A">
      <w:r>
        <w:t>"Nay," cried Mrs. Jennings, "I am sure I shall be monstrous glad of</w:t>
      </w:r>
    </w:p>
    <w:p w14:paraId="72D84C3D" w14:textId="77777777" w:rsidR="005B1C0A" w:rsidRDefault="005B1C0A" w:rsidP="005B1C0A">
      <w:r>
        <w:t>Miss Marianne's company, whether Miss Dashwood will go or not, only the</w:t>
      </w:r>
    </w:p>
    <w:p w14:paraId="6EF1B160" w14:textId="77777777" w:rsidR="005B1C0A" w:rsidRDefault="005B1C0A" w:rsidP="005B1C0A">
      <w:r>
        <w:t>more the merrier say I, and I thought it would be more comfortable for</w:t>
      </w:r>
    </w:p>
    <w:p w14:paraId="492E9B66" w14:textId="77777777" w:rsidR="005B1C0A" w:rsidRDefault="005B1C0A" w:rsidP="005B1C0A">
      <w:r>
        <w:t>them to be together; because, if they got tired of me, they might talk</w:t>
      </w:r>
    </w:p>
    <w:p w14:paraId="1C0C64B5" w14:textId="77777777" w:rsidR="005B1C0A" w:rsidRDefault="005B1C0A" w:rsidP="005B1C0A">
      <w:r>
        <w:t>to one another, and laugh at my old ways behind my back. But one or</w:t>
      </w:r>
    </w:p>
    <w:p w14:paraId="228046A0" w14:textId="77777777" w:rsidR="005B1C0A" w:rsidRDefault="005B1C0A" w:rsidP="005B1C0A">
      <w:r>
        <w:t>the other, if not both of them, I must have. Lord bless me! how do you</w:t>
      </w:r>
    </w:p>
    <w:p w14:paraId="2E223DEB" w14:textId="77777777" w:rsidR="005B1C0A" w:rsidRDefault="005B1C0A" w:rsidP="005B1C0A">
      <w:r>
        <w:t>think I can live poking by myself, I who have been always used till</w:t>
      </w:r>
    </w:p>
    <w:p w14:paraId="72AE3962" w14:textId="77777777" w:rsidR="005B1C0A" w:rsidRDefault="005B1C0A" w:rsidP="005B1C0A">
      <w:r>
        <w:t>this winter to have Charlotte with me. Come, Miss Marianne, let us</w:t>
      </w:r>
    </w:p>
    <w:p w14:paraId="20DC5CB7" w14:textId="77777777" w:rsidR="005B1C0A" w:rsidRDefault="005B1C0A" w:rsidP="005B1C0A">
      <w:r>
        <w:t>strike hands upon the bargain, and if Miss Dashwood will change her</w:t>
      </w:r>
    </w:p>
    <w:p w14:paraId="40DD928D" w14:textId="77777777" w:rsidR="005B1C0A" w:rsidRDefault="005B1C0A" w:rsidP="005B1C0A">
      <w:r>
        <w:t>mind by and bye, why so much the better."</w:t>
      </w:r>
    </w:p>
    <w:p w14:paraId="0F4BFC4C" w14:textId="77777777" w:rsidR="005B1C0A" w:rsidRDefault="005B1C0A" w:rsidP="005B1C0A">
      <w:r>
        <w:t>"I thank you, ma'am, sincerely thank you," said Marianne, with warmth:</w:t>
      </w:r>
    </w:p>
    <w:p w14:paraId="711AB79D" w14:textId="77777777" w:rsidR="005B1C0A" w:rsidRDefault="005B1C0A" w:rsidP="005B1C0A">
      <w:r>
        <w:t>"your invitation has insured my gratitude for ever, and it would give</w:t>
      </w:r>
    </w:p>
    <w:p w14:paraId="2902F13B" w14:textId="77777777" w:rsidR="005B1C0A" w:rsidRDefault="005B1C0A" w:rsidP="005B1C0A">
      <w:r>
        <w:t>me such happiness, yes, almost the greatest happiness I am capable of,</w:t>
      </w:r>
    </w:p>
    <w:p w14:paraId="70ED2D30" w14:textId="77777777" w:rsidR="005B1C0A" w:rsidRDefault="005B1C0A" w:rsidP="005B1C0A">
      <w:r>
        <w:t>to be able to accept it. But my mother, my dearest, kindest mother,--I</w:t>
      </w:r>
    </w:p>
    <w:p w14:paraId="55EB7296" w14:textId="77777777" w:rsidR="005B1C0A" w:rsidRDefault="005B1C0A" w:rsidP="005B1C0A">
      <w:r>
        <w:t>feel the justice of what Elinor has urged, and if she were to be made</w:t>
      </w:r>
    </w:p>
    <w:p w14:paraId="4497D0EA" w14:textId="77777777" w:rsidR="005B1C0A" w:rsidRDefault="005B1C0A" w:rsidP="005B1C0A">
      <w:r>
        <w:t>less happy, less comfortable by our absence--Oh! no, nothing should</w:t>
      </w:r>
    </w:p>
    <w:p w14:paraId="0F36747B" w14:textId="77777777" w:rsidR="005B1C0A" w:rsidRDefault="005B1C0A" w:rsidP="005B1C0A">
      <w:r>
        <w:t>tempt me to leave her. It should not, must not be a struggle."</w:t>
      </w:r>
    </w:p>
    <w:p w14:paraId="371F537F" w14:textId="77777777" w:rsidR="005B1C0A" w:rsidRDefault="005B1C0A" w:rsidP="005B1C0A">
      <w:r>
        <w:t>Mrs. Jennings repeated her assurance that Mrs. Dashwood could spare</w:t>
      </w:r>
    </w:p>
    <w:p w14:paraId="47D30D8C" w14:textId="77777777" w:rsidR="005B1C0A" w:rsidRDefault="005B1C0A" w:rsidP="005B1C0A">
      <w:r>
        <w:t>them perfectly well; and Elinor, who now understood her sister, and saw</w:t>
      </w:r>
    </w:p>
    <w:p w14:paraId="06BB889B" w14:textId="77777777" w:rsidR="005B1C0A" w:rsidRDefault="005B1C0A" w:rsidP="005B1C0A">
      <w:r>
        <w:t>to what indifference to almost every thing else she was carried by her</w:t>
      </w:r>
    </w:p>
    <w:p w14:paraId="6374667E" w14:textId="77777777" w:rsidR="005B1C0A" w:rsidRDefault="005B1C0A" w:rsidP="005B1C0A">
      <w:r>
        <w:t>eagerness to be with Willoughby again, made no farther direct</w:t>
      </w:r>
    </w:p>
    <w:p w14:paraId="038CD4DB" w14:textId="77777777" w:rsidR="005B1C0A" w:rsidRDefault="005B1C0A" w:rsidP="005B1C0A">
      <w:r>
        <w:t>opposition to the plan, and merely referred it to her mother's</w:t>
      </w:r>
    </w:p>
    <w:p w14:paraId="4CCE8A4F" w14:textId="77777777" w:rsidR="005B1C0A" w:rsidRDefault="005B1C0A" w:rsidP="005B1C0A">
      <w:r>
        <w:t>decision, from whom however she scarcely expected to receive any</w:t>
      </w:r>
    </w:p>
    <w:p w14:paraId="2A9CCDBF" w14:textId="77777777" w:rsidR="005B1C0A" w:rsidRDefault="005B1C0A" w:rsidP="005B1C0A">
      <w:r>
        <w:t>support in her endeavour to prevent a visit, which she could not</w:t>
      </w:r>
    </w:p>
    <w:p w14:paraId="5C8DD215" w14:textId="77777777" w:rsidR="005B1C0A" w:rsidRDefault="005B1C0A" w:rsidP="005B1C0A">
      <w:r>
        <w:t>approve of for Marianne, and which on her own account she had</w:t>
      </w:r>
    </w:p>
    <w:p w14:paraId="47C14439" w14:textId="77777777" w:rsidR="005B1C0A" w:rsidRDefault="005B1C0A" w:rsidP="005B1C0A">
      <w:r>
        <w:lastRenderedPageBreak/>
        <w:t>particular reasons to avoid. Whatever Marianne was desirous of, her</w:t>
      </w:r>
    </w:p>
    <w:p w14:paraId="5C631B51" w14:textId="77777777" w:rsidR="005B1C0A" w:rsidRDefault="005B1C0A" w:rsidP="005B1C0A">
      <w:r>
        <w:t>mother would be eager to promote--she could not expect to influence the</w:t>
      </w:r>
    </w:p>
    <w:p w14:paraId="611BDFBF" w14:textId="77777777" w:rsidR="005B1C0A" w:rsidRDefault="005B1C0A" w:rsidP="005B1C0A">
      <w:r>
        <w:t>latter to cautiousness of conduct in an affair respecting which she had</w:t>
      </w:r>
    </w:p>
    <w:p w14:paraId="05637CC1" w14:textId="77777777" w:rsidR="005B1C0A" w:rsidRDefault="005B1C0A" w:rsidP="005B1C0A">
      <w:r>
        <w:t>never been able to inspire her with distrust; and she dared not explain</w:t>
      </w:r>
    </w:p>
    <w:p w14:paraId="54B5ADD6" w14:textId="77777777" w:rsidR="005B1C0A" w:rsidRDefault="005B1C0A" w:rsidP="005B1C0A">
      <w:r>
        <w:t>the motive of her own disinclination for going to London. That</w:t>
      </w:r>
    </w:p>
    <w:p w14:paraId="58DACDA5" w14:textId="77777777" w:rsidR="005B1C0A" w:rsidRDefault="005B1C0A" w:rsidP="005B1C0A">
      <w:r>
        <w:t>Marianne, fastidious as she was, thoroughly acquainted with Mrs.</w:t>
      </w:r>
    </w:p>
    <w:p w14:paraId="5D102A27" w14:textId="77777777" w:rsidR="005B1C0A" w:rsidRDefault="005B1C0A" w:rsidP="005B1C0A">
      <w:r>
        <w:t>Jennings' manners, and invariably disgusted by them, should overlook</w:t>
      </w:r>
    </w:p>
    <w:p w14:paraId="502DF3A2" w14:textId="77777777" w:rsidR="005B1C0A" w:rsidRDefault="005B1C0A" w:rsidP="005B1C0A">
      <w:r>
        <w:t>every inconvenience of that kind, should disregard whatever must be</w:t>
      </w:r>
    </w:p>
    <w:p w14:paraId="0DE8630C" w14:textId="77777777" w:rsidR="005B1C0A" w:rsidRDefault="005B1C0A" w:rsidP="005B1C0A">
      <w:r>
        <w:t>most wounding to her irritable feelings, in her pursuit of one object,</w:t>
      </w:r>
    </w:p>
    <w:p w14:paraId="272C8AFE" w14:textId="77777777" w:rsidR="005B1C0A" w:rsidRDefault="005B1C0A" w:rsidP="005B1C0A">
      <w:r>
        <w:t>was such a proof, so strong, so full, of the importance of that object</w:t>
      </w:r>
    </w:p>
    <w:p w14:paraId="72DCFE9F" w14:textId="77777777" w:rsidR="005B1C0A" w:rsidRDefault="005B1C0A" w:rsidP="005B1C0A">
      <w:r>
        <w:t>to her, as Elinor, in spite of all that had passed, was not prepared to</w:t>
      </w:r>
    </w:p>
    <w:p w14:paraId="23211D7D" w14:textId="77777777" w:rsidR="005B1C0A" w:rsidRDefault="005B1C0A" w:rsidP="005B1C0A">
      <w:r>
        <w:t>witness.</w:t>
      </w:r>
    </w:p>
    <w:p w14:paraId="48750479" w14:textId="77777777" w:rsidR="005B1C0A" w:rsidRDefault="005B1C0A" w:rsidP="005B1C0A">
      <w:r>
        <w:t>On being informed of the invitation, Mrs. Dashwood, persuaded that such</w:t>
      </w:r>
    </w:p>
    <w:p w14:paraId="4C397B69" w14:textId="77777777" w:rsidR="005B1C0A" w:rsidRDefault="005B1C0A" w:rsidP="005B1C0A">
      <w:r>
        <w:t>an excursion would be productive of much amusement to both her</w:t>
      </w:r>
    </w:p>
    <w:p w14:paraId="544042BC" w14:textId="77777777" w:rsidR="005B1C0A" w:rsidRDefault="005B1C0A" w:rsidP="005B1C0A">
      <w:r>
        <w:t>daughters, and perceiving through all her affectionate attention to</w:t>
      </w:r>
    </w:p>
    <w:p w14:paraId="404D0D19" w14:textId="77777777" w:rsidR="005B1C0A" w:rsidRDefault="005B1C0A" w:rsidP="005B1C0A">
      <w:r>
        <w:t>herself, how much the heart of Marianne was in it, would not hear of</w:t>
      </w:r>
    </w:p>
    <w:p w14:paraId="66FC5A03" w14:textId="77777777" w:rsidR="005B1C0A" w:rsidRDefault="005B1C0A" w:rsidP="005B1C0A">
      <w:r>
        <w:t>their declining the offer upon HER account; insisted on their both</w:t>
      </w:r>
    </w:p>
    <w:p w14:paraId="7A160E70" w14:textId="77777777" w:rsidR="005B1C0A" w:rsidRDefault="005B1C0A" w:rsidP="005B1C0A">
      <w:r>
        <w:t>accepting it directly; and then began to foresee, with her usual</w:t>
      </w:r>
    </w:p>
    <w:p w14:paraId="3B34C75D" w14:textId="77777777" w:rsidR="005B1C0A" w:rsidRDefault="005B1C0A" w:rsidP="005B1C0A">
      <w:r>
        <w:t>cheerfulness, a variety of advantages that would accrue to them all,</w:t>
      </w:r>
    </w:p>
    <w:p w14:paraId="72D10B2E" w14:textId="77777777" w:rsidR="005B1C0A" w:rsidRDefault="005B1C0A" w:rsidP="005B1C0A">
      <w:r>
        <w:t>from this separation.</w:t>
      </w:r>
    </w:p>
    <w:p w14:paraId="58A6E017" w14:textId="77777777" w:rsidR="005B1C0A" w:rsidRDefault="005B1C0A" w:rsidP="005B1C0A">
      <w:r>
        <w:t>"I am delighted with the plan," she cried, "it is exactly what I could</w:t>
      </w:r>
    </w:p>
    <w:p w14:paraId="14EFC047" w14:textId="77777777" w:rsidR="005B1C0A" w:rsidRDefault="005B1C0A" w:rsidP="005B1C0A">
      <w:r>
        <w:t>wish. Margaret and I shall be as much benefited by it as yourselves.</w:t>
      </w:r>
    </w:p>
    <w:p w14:paraId="4CB0292D" w14:textId="77777777" w:rsidR="005B1C0A" w:rsidRDefault="005B1C0A" w:rsidP="005B1C0A">
      <w:r>
        <w:t>When you and the Middletons are gone, we shall go on so quietly and</w:t>
      </w:r>
    </w:p>
    <w:p w14:paraId="1D2884D5" w14:textId="77777777" w:rsidR="005B1C0A" w:rsidRDefault="005B1C0A" w:rsidP="005B1C0A">
      <w:r>
        <w:t>happily together with our books and our music! You will find Margaret</w:t>
      </w:r>
    </w:p>
    <w:p w14:paraId="367C9EEB" w14:textId="77777777" w:rsidR="005B1C0A" w:rsidRDefault="005B1C0A" w:rsidP="005B1C0A">
      <w:r>
        <w:t>so improved when you come back again! I have a little plan of</w:t>
      </w:r>
    </w:p>
    <w:p w14:paraId="65E97868" w14:textId="77777777" w:rsidR="005B1C0A" w:rsidRDefault="005B1C0A" w:rsidP="005B1C0A">
      <w:r>
        <w:t>alteration for your bedrooms too, which may now be performed without</w:t>
      </w:r>
    </w:p>
    <w:p w14:paraId="48BD2238" w14:textId="77777777" w:rsidR="005B1C0A" w:rsidRDefault="005B1C0A" w:rsidP="005B1C0A">
      <w:r>
        <w:t>any inconvenience to any one. It is very right that you SHOULD go to</w:t>
      </w:r>
    </w:p>
    <w:p w14:paraId="1AD6A287" w14:textId="77777777" w:rsidR="005B1C0A" w:rsidRDefault="005B1C0A" w:rsidP="005B1C0A">
      <w:r>
        <w:t>town; I would have every young woman of your condition in life</w:t>
      </w:r>
    </w:p>
    <w:p w14:paraId="3725C2E6" w14:textId="77777777" w:rsidR="005B1C0A" w:rsidRDefault="005B1C0A" w:rsidP="005B1C0A">
      <w:r>
        <w:t>acquainted with the manners and amusements of London. You will be</w:t>
      </w:r>
    </w:p>
    <w:p w14:paraId="3EB2D1B0" w14:textId="77777777" w:rsidR="005B1C0A" w:rsidRDefault="005B1C0A" w:rsidP="005B1C0A">
      <w:r>
        <w:lastRenderedPageBreak/>
        <w:t>under the care of a motherly good sort of woman, of whose kindness to</w:t>
      </w:r>
    </w:p>
    <w:p w14:paraId="6D23287F" w14:textId="77777777" w:rsidR="005B1C0A" w:rsidRDefault="005B1C0A" w:rsidP="005B1C0A">
      <w:r>
        <w:t>you I can have no doubt. And in all probability you will see your</w:t>
      </w:r>
    </w:p>
    <w:p w14:paraId="78D58EFD" w14:textId="77777777" w:rsidR="005B1C0A" w:rsidRDefault="005B1C0A" w:rsidP="005B1C0A">
      <w:r>
        <w:t>brother, and whatever may be his faults, or the faults of his wife,</w:t>
      </w:r>
    </w:p>
    <w:p w14:paraId="33DB6DAE" w14:textId="77777777" w:rsidR="005B1C0A" w:rsidRDefault="005B1C0A" w:rsidP="005B1C0A">
      <w:r>
        <w:t>when I consider whose son he is, I cannot bear to have you so wholly</w:t>
      </w:r>
    </w:p>
    <w:p w14:paraId="040B8A1A" w14:textId="77777777" w:rsidR="005B1C0A" w:rsidRDefault="005B1C0A" w:rsidP="005B1C0A">
      <w:r>
        <w:t>estranged from each other."</w:t>
      </w:r>
    </w:p>
    <w:p w14:paraId="49BDAB69" w14:textId="77777777" w:rsidR="005B1C0A" w:rsidRDefault="005B1C0A" w:rsidP="005B1C0A">
      <w:r>
        <w:t>"Though with your usual anxiety for our happiness," said Elinor, "you</w:t>
      </w:r>
    </w:p>
    <w:p w14:paraId="0C65BC2E" w14:textId="77777777" w:rsidR="005B1C0A" w:rsidRDefault="005B1C0A" w:rsidP="005B1C0A">
      <w:r>
        <w:t>have been obviating every impediment to the present scheme which</w:t>
      </w:r>
    </w:p>
    <w:p w14:paraId="35F0ECCE" w14:textId="77777777" w:rsidR="005B1C0A" w:rsidRDefault="005B1C0A" w:rsidP="005B1C0A">
      <w:r>
        <w:t>occurred to you, there is still one objection which, in my opinion,</w:t>
      </w:r>
    </w:p>
    <w:p w14:paraId="76B9683C" w14:textId="77777777" w:rsidR="005B1C0A" w:rsidRDefault="005B1C0A" w:rsidP="005B1C0A">
      <w:r>
        <w:t>cannot be so easily removed."</w:t>
      </w:r>
    </w:p>
    <w:p w14:paraId="41E0B7FD" w14:textId="77777777" w:rsidR="005B1C0A" w:rsidRDefault="005B1C0A" w:rsidP="005B1C0A">
      <w:r>
        <w:t>Marianne's countenance sunk.</w:t>
      </w:r>
    </w:p>
    <w:p w14:paraId="64FF37DB" w14:textId="77777777" w:rsidR="005B1C0A" w:rsidRDefault="005B1C0A" w:rsidP="005B1C0A">
      <w:r>
        <w:t>"And what," said Mrs. Dashwood, "is my dear prudent Elinor going to</w:t>
      </w:r>
    </w:p>
    <w:p w14:paraId="2E0EA952" w14:textId="77777777" w:rsidR="005B1C0A" w:rsidRDefault="005B1C0A" w:rsidP="005B1C0A">
      <w:r>
        <w:t>suggest? What formidable obstacle is she now to bring forward? Do let</w:t>
      </w:r>
    </w:p>
    <w:p w14:paraId="038283B0" w14:textId="77777777" w:rsidR="005B1C0A" w:rsidRDefault="005B1C0A" w:rsidP="005B1C0A">
      <w:r>
        <w:t>me hear a word about the expense of it."</w:t>
      </w:r>
    </w:p>
    <w:p w14:paraId="4102A2B2" w14:textId="77777777" w:rsidR="005B1C0A" w:rsidRDefault="005B1C0A" w:rsidP="005B1C0A">
      <w:r>
        <w:t>"My objection is this; though I think very well of Mrs. Jennings's</w:t>
      </w:r>
    </w:p>
    <w:p w14:paraId="1D286381" w14:textId="77777777" w:rsidR="005B1C0A" w:rsidRDefault="005B1C0A" w:rsidP="005B1C0A">
      <w:r>
        <w:t>heart, she is not a woman whose society can afford us pleasure, or</w:t>
      </w:r>
    </w:p>
    <w:p w14:paraId="317E015D" w14:textId="77777777" w:rsidR="005B1C0A" w:rsidRDefault="005B1C0A" w:rsidP="005B1C0A">
      <w:r>
        <w:t>whose protection will give us consequence."</w:t>
      </w:r>
    </w:p>
    <w:p w14:paraId="4A071AC9" w14:textId="77777777" w:rsidR="005B1C0A" w:rsidRDefault="005B1C0A" w:rsidP="005B1C0A">
      <w:r>
        <w:t>"That is very true," replied her mother, "but of her society,</w:t>
      </w:r>
    </w:p>
    <w:p w14:paraId="0D9B6E3C" w14:textId="77777777" w:rsidR="005B1C0A" w:rsidRDefault="005B1C0A" w:rsidP="005B1C0A">
      <w:r>
        <w:t>separately from that of other people, you will scarcely have any thing</w:t>
      </w:r>
    </w:p>
    <w:p w14:paraId="1EE0A5C7" w14:textId="77777777" w:rsidR="005B1C0A" w:rsidRDefault="005B1C0A" w:rsidP="005B1C0A">
      <w:r>
        <w:t>at all, and you will almost always appear in public with Lady</w:t>
      </w:r>
    </w:p>
    <w:p w14:paraId="2B447CB1" w14:textId="77777777" w:rsidR="005B1C0A" w:rsidRDefault="005B1C0A" w:rsidP="005B1C0A">
      <w:r>
        <w:t>Middleton."</w:t>
      </w:r>
    </w:p>
    <w:p w14:paraId="7D704B05" w14:textId="77777777" w:rsidR="005B1C0A" w:rsidRDefault="005B1C0A" w:rsidP="005B1C0A">
      <w:r>
        <w:t>"If Elinor is frightened away by her dislike of Mrs. Jennings," said</w:t>
      </w:r>
    </w:p>
    <w:p w14:paraId="57FAEBE9" w14:textId="77777777" w:rsidR="005B1C0A" w:rsidRDefault="005B1C0A" w:rsidP="005B1C0A">
      <w:r>
        <w:t>Marianne, "at least it need not prevent MY accepting her invitation. I</w:t>
      </w:r>
    </w:p>
    <w:p w14:paraId="50393577" w14:textId="77777777" w:rsidR="005B1C0A" w:rsidRDefault="005B1C0A" w:rsidP="005B1C0A">
      <w:r>
        <w:t>have no such scruples, and I am sure I could put up with every</w:t>
      </w:r>
    </w:p>
    <w:p w14:paraId="3DC4FEAE" w14:textId="77777777" w:rsidR="005B1C0A" w:rsidRDefault="005B1C0A" w:rsidP="005B1C0A">
      <w:r>
        <w:t>unpleasantness of that kind with very little effort."</w:t>
      </w:r>
    </w:p>
    <w:p w14:paraId="496B3AFE" w14:textId="77777777" w:rsidR="005B1C0A" w:rsidRDefault="005B1C0A" w:rsidP="005B1C0A">
      <w:r>
        <w:t>Elinor could not help smiling at this display of indifference towards</w:t>
      </w:r>
    </w:p>
    <w:p w14:paraId="31C2FDB0" w14:textId="77777777" w:rsidR="005B1C0A" w:rsidRDefault="005B1C0A" w:rsidP="005B1C0A">
      <w:r>
        <w:t>the manners of a person, to whom she had often had difficulty in</w:t>
      </w:r>
    </w:p>
    <w:p w14:paraId="208B137E" w14:textId="77777777" w:rsidR="005B1C0A" w:rsidRDefault="005B1C0A" w:rsidP="005B1C0A">
      <w:r>
        <w:t>persuading Marianne to behave with tolerable politeness; and resolved</w:t>
      </w:r>
    </w:p>
    <w:p w14:paraId="1277985A" w14:textId="77777777" w:rsidR="005B1C0A" w:rsidRDefault="005B1C0A" w:rsidP="005B1C0A">
      <w:r>
        <w:t>within herself, that if her sister persisted in going, she would go</w:t>
      </w:r>
    </w:p>
    <w:p w14:paraId="111C646E" w14:textId="77777777" w:rsidR="005B1C0A" w:rsidRDefault="005B1C0A" w:rsidP="005B1C0A">
      <w:r>
        <w:t>likewise, as she did not think it proper that Marianne should be left</w:t>
      </w:r>
    </w:p>
    <w:p w14:paraId="09457820" w14:textId="77777777" w:rsidR="005B1C0A" w:rsidRDefault="005B1C0A" w:rsidP="005B1C0A">
      <w:r>
        <w:lastRenderedPageBreak/>
        <w:t>to the sole guidance of her own judgment, or that Mrs. Jennings should</w:t>
      </w:r>
    </w:p>
    <w:p w14:paraId="491E24E3" w14:textId="77777777" w:rsidR="005B1C0A" w:rsidRDefault="005B1C0A" w:rsidP="005B1C0A">
      <w:r>
        <w:t>be abandoned to the mercy of Marianne for all the comfort of her</w:t>
      </w:r>
    </w:p>
    <w:p w14:paraId="2479FA53" w14:textId="77777777" w:rsidR="005B1C0A" w:rsidRDefault="005B1C0A" w:rsidP="005B1C0A">
      <w:r>
        <w:t>domestic hours. To this determination she was the more easily</w:t>
      </w:r>
    </w:p>
    <w:p w14:paraId="7684FE2B" w14:textId="77777777" w:rsidR="005B1C0A" w:rsidRDefault="005B1C0A" w:rsidP="005B1C0A">
      <w:r>
        <w:t>reconciled, by recollecting that Edward Ferrars, by Lucy's account, was</w:t>
      </w:r>
    </w:p>
    <w:p w14:paraId="6717A46A" w14:textId="77777777" w:rsidR="005B1C0A" w:rsidRDefault="005B1C0A" w:rsidP="005B1C0A">
      <w:r>
        <w:t>not to be in town before February; and that their visit, without any</w:t>
      </w:r>
    </w:p>
    <w:p w14:paraId="110B6CD3" w14:textId="77777777" w:rsidR="005B1C0A" w:rsidRDefault="005B1C0A" w:rsidP="005B1C0A">
      <w:r>
        <w:t>unreasonable abridgement, might be previously finished.</w:t>
      </w:r>
    </w:p>
    <w:p w14:paraId="7E5A86DB" w14:textId="77777777" w:rsidR="005B1C0A" w:rsidRDefault="005B1C0A" w:rsidP="005B1C0A">
      <w:r>
        <w:t>"I will have you BOTH go," said Mrs. Dashwood; "these objections are</w:t>
      </w:r>
    </w:p>
    <w:p w14:paraId="71F48634" w14:textId="77777777" w:rsidR="005B1C0A" w:rsidRDefault="005B1C0A" w:rsidP="005B1C0A">
      <w:r>
        <w:t>nonsensical. You will have much pleasure in being in London, and</w:t>
      </w:r>
    </w:p>
    <w:p w14:paraId="4CCD6277" w14:textId="77777777" w:rsidR="005B1C0A" w:rsidRDefault="005B1C0A" w:rsidP="005B1C0A">
      <w:r>
        <w:t>especially in being together; and if Elinor would ever condescend to</w:t>
      </w:r>
    </w:p>
    <w:p w14:paraId="7E474685" w14:textId="77777777" w:rsidR="005B1C0A" w:rsidRDefault="005B1C0A" w:rsidP="005B1C0A">
      <w:r>
        <w:t>anticipate enjoyment, she would foresee it there from a variety of</w:t>
      </w:r>
    </w:p>
    <w:p w14:paraId="0F694D9C" w14:textId="77777777" w:rsidR="005B1C0A" w:rsidRDefault="005B1C0A" w:rsidP="005B1C0A">
      <w:r>
        <w:t>sources; she would, perhaps, expect some from improving her</w:t>
      </w:r>
    </w:p>
    <w:p w14:paraId="55D325B9" w14:textId="77777777" w:rsidR="005B1C0A" w:rsidRDefault="005B1C0A" w:rsidP="005B1C0A">
      <w:r>
        <w:t>acquaintance with her sister-in-law's family."</w:t>
      </w:r>
    </w:p>
    <w:p w14:paraId="205B120F" w14:textId="77777777" w:rsidR="005B1C0A" w:rsidRDefault="005B1C0A" w:rsidP="005B1C0A">
      <w:r>
        <w:t>Elinor had often wished for an opportunity of attempting to weaken her</w:t>
      </w:r>
    </w:p>
    <w:p w14:paraId="60D099D8" w14:textId="77777777" w:rsidR="005B1C0A" w:rsidRDefault="005B1C0A" w:rsidP="005B1C0A">
      <w:r>
        <w:t>mother's dependence on the attachment of Edward and herself, that the</w:t>
      </w:r>
    </w:p>
    <w:p w14:paraId="3DAAEFDA" w14:textId="77777777" w:rsidR="005B1C0A" w:rsidRDefault="005B1C0A" w:rsidP="005B1C0A">
      <w:r>
        <w:t>shock might be less when the whole truth were revealed, and now on this</w:t>
      </w:r>
    </w:p>
    <w:p w14:paraId="61C045C0" w14:textId="77777777" w:rsidR="005B1C0A" w:rsidRDefault="005B1C0A" w:rsidP="005B1C0A">
      <w:r>
        <w:t>attack, though almost hopeless of success, she forced herself to begin</w:t>
      </w:r>
    </w:p>
    <w:p w14:paraId="2840C280" w14:textId="77777777" w:rsidR="005B1C0A" w:rsidRDefault="005B1C0A" w:rsidP="005B1C0A">
      <w:r>
        <w:t>her design by saying, as calmly as she could, "I like Edward Ferrars</w:t>
      </w:r>
    </w:p>
    <w:p w14:paraId="5772639E" w14:textId="77777777" w:rsidR="005B1C0A" w:rsidRDefault="005B1C0A" w:rsidP="005B1C0A">
      <w:r>
        <w:t>very much, and shall always be glad to see him; but as to the rest of</w:t>
      </w:r>
    </w:p>
    <w:p w14:paraId="5A648A4D" w14:textId="77777777" w:rsidR="005B1C0A" w:rsidRDefault="005B1C0A" w:rsidP="005B1C0A">
      <w:r>
        <w:t>the family, it is a matter of perfect indifference to me, whether I am</w:t>
      </w:r>
    </w:p>
    <w:p w14:paraId="5E1A8702" w14:textId="77777777" w:rsidR="005B1C0A" w:rsidRDefault="005B1C0A" w:rsidP="005B1C0A">
      <w:r>
        <w:t>ever known to them or not."</w:t>
      </w:r>
    </w:p>
    <w:p w14:paraId="3ABA4C2A" w14:textId="77777777" w:rsidR="005B1C0A" w:rsidRDefault="005B1C0A" w:rsidP="005B1C0A">
      <w:r>
        <w:t>Mrs. Dashwood smiled, and said nothing. Marianne lifted up her eyes in</w:t>
      </w:r>
    </w:p>
    <w:p w14:paraId="1808CB71" w14:textId="77777777" w:rsidR="005B1C0A" w:rsidRDefault="005B1C0A" w:rsidP="005B1C0A">
      <w:r>
        <w:t>astonishment, and Elinor conjectured that she might as well have held</w:t>
      </w:r>
    </w:p>
    <w:p w14:paraId="24715BE9" w14:textId="77777777" w:rsidR="005B1C0A" w:rsidRDefault="005B1C0A" w:rsidP="005B1C0A">
      <w:r>
        <w:t>her tongue.</w:t>
      </w:r>
    </w:p>
    <w:p w14:paraId="2BDFB36A" w14:textId="77777777" w:rsidR="005B1C0A" w:rsidRDefault="005B1C0A" w:rsidP="005B1C0A">
      <w:r>
        <w:t>After very little farther discourse, it was finally settled that the</w:t>
      </w:r>
    </w:p>
    <w:p w14:paraId="3FF2C512" w14:textId="77777777" w:rsidR="005B1C0A" w:rsidRDefault="005B1C0A" w:rsidP="005B1C0A">
      <w:r>
        <w:t>invitation should be fully accepted. Mrs. Jennings received the</w:t>
      </w:r>
    </w:p>
    <w:p w14:paraId="5F7F1C07" w14:textId="77777777" w:rsidR="005B1C0A" w:rsidRDefault="005B1C0A" w:rsidP="005B1C0A">
      <w:r>
        <w:t>information with a great deal of joy, and many assurances of kindness</w:t>
      </w:r>
    </w:p>
    <w:p w14:paraId="2A63263D" w14:textId="77777777" w:rsidR="005B1C0A" w:rsidRDefault="005B1C0A" w:rsidP="005B1C0A">
      <w:r>
        <w:t>and care; nor was it a matter of pleasure merely to her. Sir John was</w:t>
      </w:r>
    </w:p>
    <w:p w14:paraId="38BEC901" w14:textId="77777777" w:rsidR="005B1C0A" w:rsidRDefault="005B1C0A" w:rsidP="005B1C0A">
      <w:r>
        <w:t>delighted; for to a man, whose prevailing anxiety was the dread of</w:t>
      </w:r>
    </w:p>
    <w:p w14:paraId="0A31F2D9" w14:textId="77777777" w:rsidR="005B1C0A" w:rsidRDefault="005B1C0A" w:rsidP="005B1C0A">
      <w:r>
        <w:t>being alone, the acquisition of two, to the number of inhabitants in</w:t>
      </w:r>
    </w:p>
    <w:p w14:paraId="393E2D3F" w14:textId="77777777" w:rsidR="005B1C0A" w:rsidRDefault="005B1C0A" w:rsidP="005B1C0A">
      <w:r>
        <w:lastRenderedPageBreak/>
        <w:t>London, was something. Even Lady Middleton took the trouble of being</w:t>
      </w:r>
    </w:p>
    <w:p w14:paraId="215AAF7E" w14:textId="77777777" w:rsidR="005B1C0A" w:rsidRDefault="005B1C0A" w:rsidP="005B1C0A">
      <w:r>
        <w:t>delighted, which was putting herself rather out of her way; and as for</w:t>
      </w:r>
    </w:p>
    <w:p w14:paraId="2F0B33F0" w14:textId="77777777" w:rsidR="005B1C0A" w:rsidRDefault="005B1C0A" w:rsidP="005B1C0A">
      <w:r>
        <w:t>the Miss Steeles, especially Lucy, they had never been so happy in</w:t>
      </w:r>
    </w:p>
    <w:p w14:paraId="5BD45CBF" w14:textId="77777777" w:rsidR="005B1C0A" w:rsidRDefault="005B1C0A" w:rsidP="005B1C0A">
      <w:r>
        <w:t>their lives as this intelligence made them.</w:t>
      </w:r>
    </w:p>
    <w:p w14:paraId="7CF6EE10" w14:textId="77777777" w:rsidR="005B1C0A" w:rsidRDefault="005B1C0A" w:rsidP="005B1C0A">
      <w:r>
        <w:t>Elinor submitted to the arrangement which counteracted her wishes with</w:t>
      </w:r>
    </w:p>
    <w:p w14:paraId="2817E47C" w14:textId="77777777" w:rsidR="005B1C0A" w:rsidRDefault="005B1C0A" w:rsidP="005B1C0A">
      <w:r>
        <w:t>less reluctance than she had expected to feel. With regard to herself,</w:t>
      </w:r>
    </w:p>
    <w:p w14:paraId="37A52883" w14:textId="77777777" w:rsidR="005B1C0A" w:rsidRDefault="005B1C0A" w:rsidP="005B1C0A">
      <w:r>
        <w:t>it was now a matter of unconcern whether she went to town or not, and</w:t>
      </w:r>
    </w:p>
    <w:p w14:paraId="560FFDA9" w14:textId="77777777" w:rsidR="005B1C0A" w:rsidRDefault="005B1C0A" w:rsidP="005B1C0A">
      <w:r>
        <w:t>when she saw her mother so thoroughly pleased with the plan, and her</w:t>
      </w:r>
    </w:p>
    <w:p w14:paraId="3E830E97" w14:textId="77777777" w:rsidR="005B1C0A" w:rsidRDefault="005B1C0A" w:rsidP="005B1C0A">
      <w:r>
        <w:t>sister exhilarated by it in look, voice, and manner, restored to all</w:t>
      </w:r>
    </w:p>
    <w:p w14:paraId="44D39AA9" w14:textId="77777777" w:rsidR="005B1C0A" w:rsidRDefault="005B1C0A" w:rsidP="005B1C0A">
      <w:r>
        <w:t>her usual animation, and elevated to more than her usual gaiety, she</w:t>
      </w:r>
    </w:p>
    <w:p w14:paraId="04E11D24" w14:textId="77777777" w:rsidR="005B1C0A" w:rsidRDefault="005B1C0A" w:rsidP="005B1C0A">
      <w:r>
        <w:t>could not be dissatisfied with the cause, and would hardly allow</w:t>
      </w:r>
    </w:p>
    <w:p w14:paraId="4B279617" w14:textId="77777777" w:rsidR="005B1C0A" w:rsidRDefault="005B1C0A" w:rsidP="005B1C0A">
      <w:r>
        <w:t>herself to distrust the consequence.</w:t>
      </w:r>
    </w:p>
    <w:p w14:paraId="48B5CA0B" w14:textId="77777777" w:rsidR="005B1C0A" w:rsidRDefault="005B1C0A" w:rsidP="005B1C0A">
      <w:r>
        <w:t>Marianne's joy was almost a degree beyond happiness, so great was the</w:t>
      </w:r>
    </w:p>
    <w:p w14:paraId="0114F219" w14:textId="77777777" w:rsidR="005B1C0A" w:rsidRDefault="005B1C0A" w:rsidP="005B1C0A">
      <w:r>
        <w:t>perturbation of her spirits and her impatience to be gone. Her</w:t>
      </w:r>
    </w:p>
    <w:p w14:paraId="1B98645A" w14:textId="77777777" w:rsidR="005B1C0A" w:rsidRDefault="005B1C0A" w:rsidP="005B1C0A">
      <w:r>
        <w:t>unwillingness to quit her mother was her only restorative to calmness;</w:t>
      </w:r>
    </w:p>
    <w:p w14:paraId="404E9E2C" w14:textId="77777777" w:rsidR="005B1C0A" w:rsidRDefault="005B1C0A" w:rsidP="005B1C0A">
      <w:r>
        <w:t>and at the moment of parting her grief on that score was excessive.</w:t>
      </w:r>
    </w:p>
    <w:p w14:paraId="2316DC49" w14:textId="77777777" w:rsidR="005B1C0A" w:rsidRDefault="005B1C0A" w:rsidP="005B1C0A">
      <w:r>
        <w:t>Her mother's affliction was hardly less, and Elinor was the only one of</w:t>
      </w:r>
    </w:p>
    <w:p w14:paraId="3F0D93AB" w14:textId="77777777" w:rsidR="005B1C0A" w:rsidRDefault="005B1C0A" w:rsidP="005B1C0A">
      <w:r>
        <w:t>the three, who seemed to consider the separation as any thing short of</w:t>
      </w:r>
    </w:p>
    <w:p w14:paraId="06E6D4FA" w14:textId="77777777" w:rsidR="005B1C0A" w:rsidRDefault="005B1C0A" w:rsidP="005B1C0A">
      <w:r>
        <w:t>eternal.</w:t>
      </w:r>
    </w:p>
    <w:p w14:paraId="608523BB" w14:textId="77777777" w:rsidR="005B1C0A" w:rsidRDefault="005B1C0A" w:rsidP="005B1C0A">
      <w:r>
        <w:t>Their departure took place in the first week in January. The</w:t>
      </w:r>
    </w:p>
    <w:p w14:paraId="6EB89D83" w14:textId="77777777" w:rsidR="005B1C0A" w:rsidRDefault="005B1C0A" w:rsidP="005B1C0A">
      <w:r>
        <w:t>Middletons were to follow in about a week. The Miss Steeles kept their</w:t>
      </w:r>
    </w:p>
    <w:p w14:paraId="3B7FAFF6" w14:textId="77777777" w:rsidR="005B1C0A" w:rsidRDefault="005B1C0A" w:rsidP="005B1C0A">
      <w:r>
        <w:t>station at the park, and were to quit it only with the rest of the</w:t>
      </w:r>
    </w:p>
    <w:p w14:paraId="2C8E567F" w14:textId="77777777" w:rsidR="005B1C0A" w:rsidRDefault="005B1C0A" w:rsidP="005B1C0A">
      <w:r>
        <w:t>family.</w:t>
      </w:r>
    </w:p>
    <w:p w14:paraId="6B990FB7" w14:textId="77777777" w:rsidR="005B1C0A" w:rsidRDefault="005B1C0A" w:rsidP="005B1C0A">
      <w:r>
        <w:t>CHAPTER 26</w:t>
      </w:r>
    </w:p>
    <w:p w14:paraId="69FCC78E" w14:textId="77777777" w:rsidR="005B1C0A" w:rsidRDefault="005B1C0A" w:rsidP="005B1C0A">
      <w:r>
        <w:t>Elinor could not find herself in the carriage with Mrs. Jennings, and</w:t>
      </w:r>
    </w:p>
    <w:p w14:paraId="218077F7" w14:textId="77777777" w:rsidR="005B1C0A" w:rsidRDefault="005B1C0A" w:rsidP="005B1C0A">
      <w:r>
        <w:t>beginning a journey to London under her protection, and as her guest,</w:t>
      </w:r>
    </w:p>
    <w:p w14:paraId="58870F5A" w14:textId="77777777" w:rsidR="005B1C0A" w:rsidRDefault="005B1C0A" w:rsidP="005B1C0A">
      <w:r>
        <w:t>without wondering at her own situation, so short had their acquaintance</w:t>
      </w:r>
    </w:p>
    <w:p w14:paraId="5064DA9E" w14:textId="77777777" w:rsidR="005B1C0A" w:rsidRDefault="005B1C0A" w:rsidP="005B1C0A">
      <w:r>
        <w:t>with that lady been, so wholly unsuited were they in age and</w:t>
      </w:r>
    </w:p>
    <w:p w14:paraId="4823C0F4" w14:textId="77777777" w:rsidR="005B1C0A" w:rsidRDefault="005B1C0A" w:rsidP="005B1C0A">
      <w:r>
        <w:t>disposition, and so many had been her objections against such a measure</w:t>
      </w:r>
    </w:p>
    <w:p w14:paraId="1EAE3D84" w14:textId="77777777" w:rsidR="005B1C0A" w:rsidRDefault="005B1C0A" w:rsidP="005B1C0A">
      <w:r>
        <w:lastRenderedPageBreak/>
        <w:t>only a few days before! But these objections had all, with that happy</w:t>
      </w:r>
    </w:p>
    <w:p w14:paraId="1D7AA182" w14:textId="77777777" w:rsidR="005B1C0A" w:rsidRDefault="005B1C0A" w:rsidP="005B1C0A">
      <w:r>
        <w:t>ardour of youth which Marianne and her mother equally shared, been</w:t>
      </w:r>
    </w:p>
    <w:p w14:paraId="0492C6AE" w14:textId="77777777" w:rsidR="005B1C0A" w:rsidRDefault="005B1C0A" w:rsidP="005B1C0A">
      <w:r>
        <w:t>overcome or overlooked; and Elinor, in spite of every occasional doubt</w:t>
      </w:r>
    </w:p>
    <w:p w14:paraId="0DDCBB82" w14:textId="77777777" w:rsidR="005B1C0A" w:rsidRDefault="005B1C0A" w:rsidP="005B1C0A">
      <w:r>
        <w:t>of Willoughby's constancy, could not witness the rapture of delightful</w:t>
      </w:r>
    </w:p>
    <w:p w14:paraId="681229D7" w14:textId="77777777" w:rsidR="005B1C0A" w:rsidRDefault="005B1C0A" w:rsidP="005B1C0A">
      <w:r>
        <w:t>expectation which filled the whole soul and beamed in the eyes of</w:t>
      </w:r>
    </w:p>
    <w:p w14:paraId="1BDBFF1D" w14:textId="77777777" w:rsidR="005B1C0A" w:rsidRDefault="005B1C0A" w:rsidP="005B1C0A">
      <w:r>
        <w:t>Marianne, without feeling how blank was her own prospect, how cheerless</w:t>
      </w:r>
    </w:p>
    <w:p w14:paraId="61D6C57D" w14:textId="77777777" w:rsidR="005B1C0A" w:rsidRDefault="005B1C0A" w:rsidP="005B1C0A">
      <w:r>
        <w:t>her own state of mind in the comparison, and how gladly she would</w:t>
      </w:r>
    </w:p>
    <w:p w14:paraId="076330F8" w14:textId="77777777" w:rsidR="005B1C0A" w:rsidRDefault="005B1C0A" w:rsidP="005B1C0A">
      <w:r>
        <w:t>engage in the solicitude of Marianne's situation to have the same</w:t>
      </w:r>
    </w:p>
    <w:p w14:paraId="035A446F" w14:textId="77777777" w:rsidR="005B1C0A" w:rsidRDefault="005B1C0A" w:rsidP="005B1C0A">
      <w:r>
        <w:t>animating object in view, the same possibility of hope. A short, a</w:t>
      </w:r>
    </w:p>
    <w:p w14:paraId="38FFFB7D" w14:textId="77777777" w:rsidR="005B1C0A" w:rsidRDefault="005B1C0A" w:rsidP="005B1C0A">
      <w:r>
        <w:t>very short time however must now decide what Willoughby's intentions</w:t>
      </w:r>
    </w:p>
    <w:p w14:paraId="4F5FC7D8" w14:textId="77777777" w:rsidR="005B1C0A" w:rsidRDefault="005B1C0A" w:rsidP="005B1C0A">
      <w:r>
        <w:t>were; in all probability he was already in town. Marianne's eagerness</w:t>
      </w:r>
    </w:p>
    <w:p w14:paraId="288296B7" w14:textId="77777777" w:rsidR="005B1C0A" w:rsidRDefault="005B1C0A" w:rsidP="005B1C0A">
      <w:r>
        <w:t>to be gone declared her dependence on finding him there; and Elinor was</w:t>
      </w:r>
    </w:p>
    <w:p w14:paraId="34DCBDE0" w14:textId="77777777" w:rsidR="005B1C0A" w:rsidRDefault="005B1C0A" w:rsidP="005B1C0A">
      <w:r>
        <w:t>resolved not only upon gaining every new light as to his character</w:t>
      </w:r>
    </w:p>
    <w:p w14:paraId="136D1A96" w14:textId="77777777" w:rsidR="005B1C0A" w:rsidRDefault="005B1C0A" w:rsidP="005B1C0A">
      <w:r>
        <w:t>which her own observation or the intelligence of others could give her,</w:t>
      </w:r>
    </w:p>
    <w:p w14:paraId="5BA1A8A9" w14:textId="77777777" w:rsidR="005B1C0A" w:rsidRDefault="005B1C0A" w:rsidP="005B1C0A">
      <w:r>
        <w:t>but likewise upon watching his behaviour to her sister with such</w:t>
      </w:r>
    </w:p>
    <w:p w14:paraId="63D02FC3" w14:textId="77777777" w:rsidR="005B1C0A" w:rsidRDefault="005B1C0A" w:rsidP="005B1C0A">
      <w:r>
        <w:t>zealous attention, as to ascertain what he was and what he meant,</w:t>
      </w:r>
    </w:p>
    <w:p w14:paraId="44C539E9" w14:textId="77777777" w:rsidR="005B1C0A" w:rsidRDefault="005B1C0A" w:rsidP="005B1C0A">
      <w:r>
        <w:t>before many meetings had taken place. Should the result of her</w:t>
      </w:r>
    </w:p>
    <w:p w14:paraId="5D4B72F7" w14:textId="77777777" w:rsidR="005B1C0A" w:rsidRDefault="005B1C0A" w:rsidP="005B1C0A">
      <w:r>
        <w:t>observations be unfavourable, she was determined at all events to open</w:t>
      </w:r>
    </w:p>
    <w:p w14:paraId="328646F9" w14:textId="77777777" w:rsidR="005B1C0A" w:rsidRDefault="005B1C0A" w:rsidP="005B1C0A">
      <w:r>
        <w:t>the eyes of her sister; should it be otherwise, her exertions would be</w:t>
      </w:r>
    </w:p>
    <w:p w14:paraId="645D7EBE" w14:textId="77777777" w:rsidR="005B1C0A" w:rsidRDefault="005B1C0A" w:rsidP="005B1C0A">
      <w:r>
        <w:t>of a different nature--she must then learn to avoid every selfish</w:t>
      </w:r>
    </w:p>
    <w:p w14:paraId="71D43961" w14:textId="77777777" w:rsidR="005B1C0A" w:rsidRDefault="005B1C0A" w:rsidP="005B1C0A">
      <w:r>
        <w:t>comparison, and banish every regret which might lessen her satisfaction</w:t>
      </w:r>
    </w:p>
    <w:p w14:paraId="75AA2FD4" w14:textId="77777777" w:rsidR="005B1C0A" w:rsidRDefault="005B1C0A" w:rsidP="005B1C0A">
      <w:r>
        <w:t>in the happiness of Marianne.</w:t>
      </w:r>
    </w:p>
    <w:p w14:paraId="1CF9BFF2" w14:textId="77777777" w:rsidR="005B1C0A" w:rsidRDefault="005B1C0A" w:rsidP="005B1C0A">
      <w:r>
        <w:t>They were three days on their journey, and Marianne's behaviour as they</w:t>
      </w:r>
    </w:p>
    <w:p w14:paraId="344557FE" w14:textId="77777777" w:rsidR="005B1C0A" w:rsidRDefault="005B1C0A" w:rsidP="005B1C0A">
      <w:r>
        <w:t>travelled was a happy specimen of what future complaisance and</w:t>
      </w:r>
    </w:p>
    <w:p w14:paraId="634D8423" w14:textId="77777777" w:rsidR="005B1C0A" w:rsidRDefault="005B1C0A" w:rsidP="005B1C0A">
      <w:r>
        <w:t>companionableness to Mrs. Jennings might be expected to be. She sat in</w:t>
      </w:r>
    </w:p>
    <w:p w14:paraId="2FD31CE4" w14:textId="77777777" w:rsidR="005B1C0A" w:rsidRDefault="005B1C0A" w:rsidP="005B1C0A">
      <w:r>
        <w:t>silence almost all the way, wrapt in her own meditations, and scarcely</w:t>
      </w:r>
    </w:p>
    <w:p w14:paraId="51081910" w14:textId="77777777" w:rsidR="005B1C0A" w:rsidRDefault="005B1C0A" w:rsidP="005B1C0A">
      <w:r>
        <w:t>ever voluntarily speaking, except when any object of picturesque beauty</w:t>
      </w:r>
    </w:p>
    <w:p w14:paraId="3EB66A88" w14:textId="77777777" w:rsidR="005B1C0A" w:rsidRDefault="005B1C0A" w:rsidP="005B1C0A">
      <w:r>
        <w:t>within their view drew from her an exclamation of delight exclusively</w:t>
      </w:r>
    </w:p>
    <w:p w14:paraId="7721B693" w14:textId="77777777" w:rsidR="005B1C0A" w:rsidRDefault="005B1C0A" w:rsidP="005B1C0A">
      <w:r>
        <w:t>addressed to her sister. To atone for this conduct therefore, Elinor</w:t>
      </w:r>
    </w:p>
    <w:p w14:paraId="63661711" w14:textId="77777777" w:rsidR="005B1C0A" w:rsidRDefault="005B1C0A" w:rsidP="005B1C0A">
      <w:r>
        <w:lastRenderedPageBreak/>
        <w:t>took immediate possession of the post of civility which she had</w:t>
      </w:r>
    </w:p>
    <w:p w14:paraId="5E8FD625" w14:textId="77777777" w:rsidR="005B1C0A" w:rsidRDefault="005B1C0A" w:rsidP="005B1C0A">
      <w:r>
        <w:t>assigned herself, behaved with the greatest attention to Mrs. Jennings,</w:t>
      </w:r>
    </w:p>
    <w:p w14:paraId="4F1723A8" w14:textId="77777777" w:rsidR="005B1C0A" w:rsidRDefault="005B1C0A" w:rsidP="005B1C0A">
      <w:r>
        <w:t>talked with her, laughed with her, and listened to her whenever she</w:t>
      </w:r>
    </w:p>
    <w:p w14:paraId="45BFB22E" w14:textId="77777777" w:rsidR="005B1C0A" w:rsidRDefault="005B1C0A" w:rsidP="005B1C0A">
      <w:r>
        <w:t>could; and Mrs. Jennings on her side treated them both with all</w:t>
      </w:r>
    </w:p>
    <w:p w14:paraId="662379DB" w14:textId="77777777" w:rsidR="005B1C0A" w:rsidRDefault="005B1C0A" w:rsidP="005B1C0A">
      <w:r>
        <w:t>possible kindness, was solicitous on every occasion for their ease and</w:t>
      </w:r>
    </w:p>
    <w:p w14:paraId="7A06BD04" w14:textId="77777777" w:rsidR="005B1C0A" w:rsidRDefault="005B1C0A" w:rsidP="005B1C0A">
      <w:r>
        <w:t>enjoyment, and only disturbed that she could not make them choose their</w:t>
      </w:r>
    </w:p>
    <w:p w14:paraId="6F8E4952" w14:textId="77777777" w:rsidR="005B1C0A" w:rsidRDefault="005B1C0A" w:rsidP="005B1C0A">
      <w:r>
        <w:t>own dinners at the inn, nor extort a confession of their preferring</w:t>
      </w:r>
    </w:p>
    <w:p w14:paraId="409FCD32" w14:textId="77777777" w:rsidR="005B1C0A" w:rsidRDefault="005B1C0A" w:rsidP="005B1C0A">
      <w:r>
        <w:t>salmon to cod, or boiled fowls to veal cutlets. They reached town by</w:t>
      </w:r>
    </w:p>
    <w:p w14:paraId="4D8FBB20" w14:textId="77777777" w:rsidR="005B1C0A" w:rsidRDefault="005B1C0A" w:rsidP="005B1C0A">
      <w:r>
        <w:t>three o'clock the third day, glad to be released, after such a journey,</w:t>
      </w:r>
    </w:p>
    <w:p w14:paraId="1E0A8ACD" w14:textId="77777777" w:rsidR="005B1C0A" w:rsidRDefault="005B1C0A" w:rsidP="005B1C0A">
      <w:r>
        <w:t>from the confinement of a carriage, and ready to enjoy all the luxury</w:t>
      </w:r>
    </w:p>
    <w:p w14:paraId="157B9B97" w14:textId="77777777" w:rsidR="005B1C0A" w:rsidRDefault="005B1C0A" w:rsidP="005B1C0A">
      <w:r>
        <w:t>of a good fire.</w:t>
      </w:r>
    </w:p>
    <w:p w14:paraId="420C9D69" w14:textId="77777777" w:rsidR="005B1C0A" w:rsidRDefault="005B1C0A" w:rsidP="005B1C0A">
      <w:r>
        <w:t>The house was handsome, and handsomely fitted up, and the young ladies</w:t>
      </w:r>
    </w:p>
    <w:p w14:paraId="78FFAFC4" w14:textId="77777777" w:rsidR="005B1C0A" w:rsidRDefault="005B1C0A" w:rsidP="005B1C0A">
      <w:r>
        <w:t>were immediately put in possession of a very comfortable apartment. It</w:t>
      </w:r>
    </w:p>
    <w:p w14:paraId="0406DE41" w14:textId="77777777" w:rsidR="005B1C0A" w:rsidRDefault="005B1C0A" w:rsidP="005B1C0A">
      <w:r>
        <w:t>had formerly been Charlotte's, and over the mantelpiece still hung a</w:t>
      </w:r>
    </w:p>
    <w:p w14:paraId="16891465" w14:textId="77777777" w:rsidR="005B1C0A" w:rsidRDefault="005B1C0A" w:rsidP="005B1C0A">
      <w:r>
        <w:t>landscape in coloured silks of her performance, in proof of her having</w:t>
      </w:r>
    </w:p>
    <w:p w14:paraId="23E023AF" w14:textId="77777777" w:rsidR="005B1C0A" w:rsidRDefault="005B1C0A" w:rsidP="005B1C0A">
      <w:r>
        <w:t>spent seven years at a great school in town to some effect.</w:t>
      </w:r>
    </w:p>
    <w:p w14:paraId="68C5C4DE" w14:textId="77777777" w:rsidR="005B1C0A" w:rsidRDefault="005B1C0A" w:rsidP="005B1C0A">
      <w:r>
        <w:t>As dinner was not to be ready in less than two hours from their</w:t>
      </w:r>
    </w:p>
    <w:p w14:paraId="061E5FC1" w14:textId="77777777" w:rsidR="005B1C0A" w:rsidRDefault="005B1C0A" w:rsidP="005B1C0A">
      <w:r>
        <w:t>arrival, Elinor determined to employ the interval in writing to her</w:t>
      </w:r>
    </w:p>
    <w:p w14:paraId="564C2031" w14:textId="77777777" w:rsidR="005B1C0A" w:rsidRDefault="005B1C0A" w:rsidP="005B1C0A">
      <w:r>
        <w:t>mother, and sat down for that purpose. In a few moments Marianne did</w:t>
      </w:r>
    </w:p>
    <w:p w14:paraId="417BD0AA" w14:textId="77777777" w:rsidR="005B1C0A" w:rsidRDefault="005B1C0A" w:rsidP="005B1C0A">
      <w:r>
        <w:t>the same. "I am writing home, Marianne," said Elinor; "had not you</w:t>
      </w:r>
    </w:p>
    <w:p w14:paraId="4600F3EE" w14:textId="77777777" w:rsidR="005B1C0A" w:rsidRDefault="005B1C0A" w:rsidP="005B1C0A">
      <w:r>
        <w:t>better defer your letter for a day or two?"</w:t>
      </w:r>
    </w:p>
    <w:p w14:paraId="2D9ADA10" w14:textId="77777777" w:rsidR="005B1C0A" w:rsidRDefault="005B1C0A" w:rsidP="005B1C0A">
      <w:r>
        <w:t>"I am NOT going to write to my mother," replied Marianne, hastily, and</w:t>
      </w:r>
    </w:p>
    <w:p w14:paraId="28AC612B" w14:textId="77777777" w:rsidR="005B1C0A" w:rsidRDefault="005B1C0A" w:rsidP="005B1C0A">
      <w:r>
        <w:t>as if wishing to avoid any farther inquiry. Elinor said no more; it</w:t>
      </w:r>
    </w:p>
    <w:p w14:paraId="781881CA" w14:textId="77777777" w:rsidR="005B1C0A" w:rsidRDefault="005B1C0A" w:rsidP="005B1C0A">
      <w:r>
        <w:t>immediately struck her that she must then be writing to Willoughby; and</w:t>
      </w:r>
    </w:p>
    <w:p w14:paraId="5F38140C" w14:textId="77777777" w:rsidR="005B1C0A" w:rsidRDefault="005B1C0A" w:rsidP="005B1C0A">
      <w:r>
        <w:t>the conclusion which as instantly followed was, that, however</w:t>
      </w:r>
    </w:p>
    <w:p w14:paraId="0565FF55" w14:textId="77777777" w:rsidR="005B1C0A" w:rsidRDefault="005B1C0A" w:rsidP="005B1C0A">
      <w:r>
        <w:t>mysteriously they might wish to conduct the affair, they must be</w:t>
      </w:r>
    </w:p>
    <w:p w14:paraId="350113BB" w14:textId="77777777" w:rsidR="005B1C0A" w:rsidRDefault="005B1C0A" w:rsidP="005B1C0A">
      <w:r>
        <w:t>engaged. This conviction, though not entirely satisfactory, gave her</w:t>
      </w:r>
    </w:p>
    <w:p w14:paraId="055EBB16" w14:textId="77777777" w:rsidR="005B1C0A" w:rsidRDefault="005B1C0A" w:rsidP="005B1C0A">
      <w:r>
        <w:t>pleasure, and she continued her letter with greater alacrity.</w:t>
      </w:r>
    </w:p>
    <w:p w14:paraId="1E3BFFC7" w14:textId="77777777" w:rsidR="005B1C0A" w:rsidRDefault="005B1C0A" w:rsidP="005B1C0A">
      <w:r>
        <w:t>Marianne's was finished in a very few minutes; in length it could be no</w:t>
      </w:r>
    </w:p>
    <w:p w14:paraId="7ED04563" w14:textId="77777777" w:rsidR="005B1C0A" w:rsidRDefault="005B1C0A" w:rsidP="005B1C0A">
      <w:r>
        <w:lastRenderedPageBreak/>
        <w:t>more than a note; it was then folded up, sealed, and directed with</w:t>
      </w:r>
    </w:p>
    <w:p w14:paraId="1702EDD7" w14:textId="77777777" w:rsidR="005B1C0A" w:rsidRDefault="005B1C0A" w:rsidP="005B1C0A">
      <w:r>
        <w:t>eager rapidity. Elinor thought she could distinguish a large W in the</w:t>
      </w:r>
    </w:p>
    <w:p w14:paraId="666B02C8" w14:textId="77777777" w:rsidR="005B1C0A" w:rsidRDefault="005B1C0A" w:rsidP="005B1C0A">
      <w:r>
        <w:t>direction; and no sooner was it complete than Marianne, ringing the</w:t>
      </w:r>
    </w:p>
    <w:p w14:paraId="32569CE8" w14:textId="77777777" w:rsidR="005B1C0A" w:rsidRDefault="005B1C0A" w:rsidP="005B1C0A">
      <w:r>
        <w:t>bell, requested the footman who answered it to get that letter conveyed</w:t>
      </w:r>
    </w:p>
    <w:p w14:paraId="3FCE397D" w14:textId="77777777" w:rsidR="005B1C0A" w:rsidRDefault="005B1C0A" w:rsidP="005B1C0A">
      <w:r>
        <w:t>for her to the two-penny post. This decided the matter at once.</w:t>
      </w:r>
    </w:p>
    <w:p w14:paraId="658035A4" w14:textId="77777777" w:rsidR="005B1C0A" w:rsidRDefault="005B1C0A" w:rsidP="005B1C0A">
      <w:r>
        <w:t>Her spirits still continued very high; but there was a flutter in them</w:t>
      </w:r>
    </w:p>
    <w:p w14:paraId="0296CE7E" w14:textId="77777777" w:rsidR="005B1C0A" w:rsidRDefault="005B1C0A" w:rsidP="005B1C0A">
      <w:r>
        <w:t>which prevented their giving much pleasure to her sister, and this</w:t>
      </w:r>
    </w:p>
    <w:p w14:paraId="6E7C5930" w14:textId="77777777" w:rsidR="005B1C0A" w:rsidRDefault="005B1C0A" w:rsidP="005B1C0A">
      <w:r>
        <w:t>agitation increased as the evening drew on. She could scarcely eat any</w:t>
      </w:r>
    </w:p>
    <w:p w14:paraId="33768718" w14:textId="77777777" w:rsidR="005B1C0A" w:rsidRDefault="005B1C0A" w:rsidP="005B1C0A">
      <w:r>
        <w:t>dinner, and when they afterwards returned to the drawing room, seemed</w:t>
      </w:r>
    </w:p>
    <w:p w14:paraId="6529697A" w14:textId="77777777" w:rsidR="005B1C0A" w:rsidRDefault="005B1C0A" w:rsidP="005B1C0A">
      <w:r>
        <w:t>anxiously listening to the sound of every carriage.</w:t>
      </w:r>
    </w:p>
    <w:p w14:paraId="00C04B49" w14:textId="77777777" w:rsidR="005B1C0A" w:rsidRDefault="005B1C0A" w:rsidP="005B1C0A">
      <w:r>
        <w:t>It was a great satisfaction to Elinor that Mrs. Jennings, by being much</w:t>
      </w:r>
    </w:p>
    <w:p w14:paraId="6C14DA73" w14:textId="77777777" w:rsidR="005B1C0A" w:rsidRDefault="005B1C0A" w:rsidP="005B1C0A">
      <w:r>
        <w:t>engaged in her own room, could see little of what was passing. The tea</w:t>
      </w:r>
    </w:p>
    <w:p w14:paraId="770D710D" w14:textId="77777777" w:rsidR="005B1C0A" w:rsidRDefault="005B1C0A" w:rsidP="005B1C0A">
      <w:r>
        <w:t>things were brought in, and already had Marianne been disappointed more</w:t>
      </w:r>
    </w:p>
    <w:p w14:paraId="59B6EE17" w14:textId="77777777" w:rsidR="005B1C0A" w:rsidRDefault="005B1C0A" w:rsidP="005B1C0A">
      <w:r>
        <w:t>than once by a rap at a neighbouring door, when a loud one was suddenly</w:t>
      </w:r>
    </w:p>
    <w:p w14:paraId="59D8D79F" w14:textId="77777777" w:rsidR="005B1C0A" w:rsidRDefault="005B1C0A" w:rsidP="005B1C0A">
      <w:r>
        <w:t>heard which could not be mistaken for one at any other house, Elinor</w:t>
      </w:r>
    </w:p>
    <w:p w14:paraId="6ED4E4D9" w14:textId="77777777" w:rsidR="005B1C0A" w:rsidRDefault="005B1C0A" w:rsidP="005B1C0A">
      <w:r>
        <w:t>felt secure of its announcing Willoughby's approach, and Marianne,</w:t>
      </w:r>
    </w:p>
    <w:p w14:paraId="785C3CDC" w14:textId="77777777" w:rsidR="005B1C0A" w:rsidRDefault="005B1C0A" w:rsidP="005B1C0A">
      <w:r>
        <w:t>starting up, moved towards the door. Every thing was silent; this</w:t>
      </w:r>
    </w:p>
    <w:p w14:paraId="0597B0A6" w14:textId="77777777" w:rsidR="005B1C0A" w:rsidRDefault="005B1C0A" w:rsidP="005B1C0A">
      <w:r>
        <w:t>could not be borne many seconds; she opened the door, advanced a few</w:t>
      </w:r>
    </w:p>
    <w:p w14:paraId="27607300" w14:textId="77777777" w:rsidR="005B1C0A" w:rsidRDefault="005B1C0A" w:rsidP="005B1C0A">
      <w:r>
        <w:t>steps towards the stairs, and after listening half a minute, returned</w:t>
      </w:r>
    </w:p>
    <w:p w14:paraId="3A287E4C" w14:textId="77777777" w:rsidR="005B1C0A" w:rsidRDefault="005B1C0A" w:rsidP="005B1C0A">
      <w:r>
        <w:t>into the room in all the agitation which a conviction of having heard</w:t>
      </w:r>
    </w:p>
    <w:p w14:paraId="3E820566" w14:textId="77777777" w:rsidR="005B1C0A" w:rsidRDefault="005B1C0A" w:rsidP="005B1C0A">
      <w:r>
        <w:t>him would naturally produce; in the ecstasy of her feelings at that</w:t>
      </w:r>
    </w:p>
    <w:p w14:paraId="1D15E117" w14:textId="77777777" w:rsidR="005B1C0A" w:rsidRDefault="005B1C0A" w:rsidP="005B1C0A">
      <w:r>
        <w:t>instant she could not help exclaiming, "Oh, Elinor, it is Willoughby,</w:t>
      </w:r>
    </w:p>
    <w:p w14:paraId="6B68EA52" w14:textId="77777777" w:rsidR="005B1C0A" w:rsidRDefault="005B1C0A" w:rsidP="005B1C0A">
      <w:r>
        <w:t>indeed it is!" and seemed almost ready to throw herself into his arms,</w:t>
      </w:r>
    </w:p>
    <w:p w14:paraId="32F24A1F" w14:textId="77777777" w:rsidR="005B1C0A" w:rsidRDefault="005B1C0A" w:rsidP="005B1C0A">
      <w:r>
        <w:t>when Colonel Brandon appeared.</w:t>
      </w:r>
    </w:p>
    <w:p w14:paraId="14124455" w14:textId="77777777" w:rsidR="005B1C0A" w:rsidRDefault="005B1C0A" w:rsidP="005B1C0A">
      <w:r>
        <w:t>It was too great a shock to be borne with calmness, and she immediately</w:t>
      </w:r>
    </w:p>
    <w:p w14:paraId="1BD425C8" w14:textId="77777777" w:rsidR="005B1C0A" w:rsidRDefault="005B1C0A" w:rsidP="005B1C0A">
      <w:r>
        <w:t>left the room. Elinor was disappointed too; but at the same time her</w:t>
      </w:r>
    </w:p>
    <w:p w14:paraId="34BA2646" w14:textId="77777777" w:rsidR="005B1C0A" w:rsidRDefault="005B1C0A" w:rsidP="005B1C0A">
      <w:r>
        <w:t>regard for Colonel Brandon ensured his welcome with her; and she felt</w:t>
      </w:r>
    </w:p>
    <w:p w14:paraId="645B233E" w14:textId="77777777" w:rsidR="005B1C0A" w:rsidRDefault="005B1C0A" w:rsidP="005B1C0A">
      <w:r>
        <w:t>particularly hurt that a man so partial to her sister should perceive</w:t>
      </w:r>
    </w:p>
    <w:p w14:paraId="1763FD3C" w14:textId="77777777" w:rsidR="005B1C0A" w:rsidRDefault="005B1C0A" w:rsidP="005B1C0A">
      <w:r>
        <w:t>that she experienced nothing but grief and disappointment in seeing</w:t>
      </w:r>
    </w:p>
    <w:p w14:paraId="71F69600" w14:textId="77777777" w:rsidR="005B1C0A" w:rsidRDefault="005B1C0A" w:rsidP="005B1C0A">
      <w:r>
        <w:lastRenderedPageBreak/>
        <w:t>him. She instantly saw that it was not unnoticed by him, that he even</w:t>
      </w:r>
    </w:p>
    <w:p w14:paraId="1BE5687A" w14:textId="77777777" w:rsidR="005B1C0A" w:rsidRDefault="005B1C0A" w:rsidP="005B1C0A">
      <w:r>
        <w:t>observed Marianne as she quitted the room, with such astonishment and</w:t>
      </w:r>
    </w:p>
    <w:p w14:paraId="4AE5C824" w14:textId="77777777" w:rsidR="005B1C0A" w:rsidRDefault="005B1C0A" w:rsidP="005B1C0A">
      <w:r>
        <w:t>concern, as hardly left him the recollection of what civility demanded</w:t>
      </w:r>
    </w:p>
    <w:p w14:paraId="6C3BF347" w14:textId="77777777" w:rsidR="005B1C0A" w:rsidRDefault="005B1C0A" w:rsidP="005B1C0A">
      <w:r>
        <w:t>towards herself.</w:t>
      </w:r>
    </w:p>
    <w:p w14:paraId="52F0E1B4" w14:textId="77777777" w:rsidR="005B1C0A" w:rsidRDefault="005B1C0A" w:rsidP="005B1C0A">
      <w:r>
        <w:t>"Is your sister ill?" said he.</w:t>
      </w:r>
    </w:p>
    <w:p w14:paraId="7E0F9A6B" w14:textId="77777777" w:rsidR="005B1C0A" w:rsidRDefault="005B1C0A" w:rsidP="005B1C0A">
      <w:r>
        <w:t>Elinor answered in some distress that she was, and then talked of</w:t>
      </w:r>
    </w:p>
    <w:p w14:paraId="37A3E785" w14:textId="77777777" w:rsidR="005B1C0A" w:rsidRDefault="005B1C0A" w:rsidP="005B1C0A">
      <w:r>
        <w:t>head-aches, low spirits, and over fatigues; and of every thing to which</w:t>
      </w:r>
    </w:p>
    <w:p w14:paraId="25F59B7B" w14:textId="77777777" w:rsidR="005B1C0A" w:rsidRDefault="005B1C0A" w:rsidP="005B1C0A">
      <w:r>
        <w:t>she could decently attribute her sister's behaviour.</w:t>
      </w:r>
    </w:p>
    <w:p w14:paraId="5A5A8012" w14:textId="77777777" w:rsidR="005B1C0A" w:rsidRDefault="005B1C0A" w:rsidP="005B1C0A">
      <w:r>
        <w:t>He heard her with the most earnest attention, but seeming to recollect</w:t>
      </w:r>
    </w:p>
    <w:p w14:paraId="5CF009D4" w14:textId="77777777" w:rsidR="005B1C0A" w:rsidRDefault="005B1C0A" w:rsidP="005B1C0A">
      <w:r>
        <w:t>himself, said no more on the subject, and began directly to speak of</w:t>
      </w:r>
    </w:p>
    <w:p w14:paraId="7FB5FB4E" w14:textId="77777777" w:rsidR="005B1C0A" w:rsidRDefault="005B1C0A" w:rsidP="005B1C0A">
      <w:r>
        <w:t>his pleasure at seeing them in London, making the usual inquiries about</w:t>
      </w:r>
    </w:p>
    <w:p w14:paraId="0376D1C1" w14:textId="77777777" w:rsidR="005B1C0A" w:rsidRDefault="005B1C0A" w:rsidP="005B1C0A">
      <w:r>
        <w:t>their journey, and the friends they had left behind.</w:t>
      </w:r>
    </w:p>
    <w:p w14:paraId="00599AAE" w14:textId="77777777" w:rsidR="005B1C0A" w:rsidRDefault="005B1C0A" w:rsidP="005B1C0A">
      <w:r>
        <w:t>In this calm kind of way, with very little interest on either side,</w:t>
      </w:r>
    </w:p>
    <w:p w14:paraId="088FB638" w14:textId="77777777" w:rsidR="005B1C0A" w:rsidRDefault="005B1C0A" w:rsidP="005B1C0A">
      <w:r>
        <w:t>they continued to talk, both of them out of spirits, and the thoughts</w:t>
      </w:r>
    </w:p>
    <w:p w14:paraId="0C4E2DE2" w14:textId="77777777" w:rsidR="005B1C0A" w:rsidRDefault="005B1C0A" w:rsidP="005B1C0A">
      <w:r>
        <w:t>of both engaged elsewhere. Elinor wished very much to ask whether</w:t>
      </w:r>
    </w:p>
    <w:p w14:paraId="2E42E70C" w14:textId="77777777" w:rsidR="005B1C0A" w:rsidRDefault="005B1C0A" w:rsidP="005B1C0A">
      <w:r>
        <w:t>Willoughby were then in town, but she was afraid of giving him pain by</w:t>
      </w:r>
    </w:p>
    <w:p w14:paraId="57A68B88" w14:textId="77777777" w:rsidR="005B1C0A" w:rsidRDefault="005B1C0A" w:rsidP="005B1C0A">
      <w:r>
        <w:t>any enquiry after his rival; and at length, by way of saying something,</w:t>
      </w:r>
    </w:p>
    <w:p w14:paraId="2B43C0FE" w14:textId="77777777" w:rsidR="005B1C0A" w:rsidRDefault="005B1C0A" w:rsidP="005B1C0A">
      <w:r>
        <w:t>she asked if he had been in London ever since she had seen him last.</w:t>
      </w:r>
    </w:p>
    <w:p w14:paraId="614F88EB" w14:textId="77777777" w:rsidR="005B1C0A" w:rsidRDefault="005B1C0A" w:rsidP="005B1C0A">
      <w:r>
        <w:t>"Yes," he replied, with some embarrassment, "almost ever since; I have</w:t>
      </w:r>
    </w:p>
    <w:p w14:paraId="43448580" w14:textId="77777777" w:rsidR="005B1C0A" w:rsidRDefault="005B1C0A" w:rsidP="005B1C0A">
      <w:r>
        <w:t>been once or twice at Delaford for a few days, but it has never been in</w:t>
      </w:r>
    </w:p>
    <w:p w14:paraId="36C24915" w14:textId="77777777" w:rsidR="005B1C0A" w:rsidRDefault="005B1C0A" w:rsidP="005B1C0A">
      <w:r>
        <w:t>my power to return to Barton."</w:t>
      </w:r>
    </w:p>
    <w:p w14:paraId="567A6C57" w14:textId="77777777" w:rsidR="005B1C0A" w:rsidRDefault="005B1C0A" w:rsidP="005B1C0A">
      <w:r>
        <w:t>This, and the manner in which it was said, immediately brought back to</w:t>
      </w:r>
    </w:p>
    <w:p w14:paraId="319B2AE9" w14:textId="77777777" w:rsidR="005B1C0A" w:rsidRDefault="005B1C0A" w:rsidP="005B1C0A">
      <w:r>
        <w:t>her remembrance all the circumstances of his quitting that place, with</w:t>
      </w:r>
    </w:p>
    <w:p w14:paraId="28C9F64D" w14:textId="77777777" w:rsidR="005B1C0A" w:rsidRDefault="005B1C0A" w:rsidP="005B1C0A">
      <w:r>
        <w:t>the uneasiness and suspicions they had caused to Mrs. Jennings, and she</w:t>
      </w:r>
    </w:p>
    <w:p w14:paraId="66FAB0A7" w14:textId="77777777" w:rsidR="005B1C0A" w:rsidRDefault="005B1C0A" w:rsidP="005B1C0A">
      <w:r>
        <w:t>was fearful that her question had implied much more curiosity on the</w:t>
      </w:r>
    </w:p>
    <w:p w14:paraId="3A57D7DA" w14:textId="77777777" w:rsidR="005B1C0A" w:rsidRDefault="005B1C0A" w:rsidP="005B1C0A">
      <w:r>
        <w:t>subject than she had ever felt.</w:t>
      </w:r>
    </w:p>
    <w:p w14:paraId="57009039" w14:textId="77777777" w:rsidR="005B1C0A" w:rsidRDefault="005B1C0A" w:rsidP="005B1C0A">
      <w:r>
        <w:t>Mrs. Jennings soon came in. "Oh! Colonel," said she, with her usual</w:t>
      </w:r>
    </w:p>
    <w:p w14:paraId="4BA9C63B" w14:textId="77777777" w:rsidR="005B1C0A" w:rsidRDefault="005B1C0A" w:rsidP="005B1C0A">
      <w:r>
        <w:t>noisy cheerfulness, "I am monstrous glad to see you--sorry I could not</w:t>
      </w:r>
    </w:p>
    <w:p w14:paraId="4B269203" w14:textId="77777777" w:rsidR="005B1C0A" w:rsidRDefault="005B1C0A" w:rsidP="005B1C0A">
      <w:r>
        <w:t>come before--beg your pardon, but I have been forced to look about me a</w:t>
      </w:r>
    </w:p>
    <w:p w14:paraId="21BC48FF" w14:textId="77777777" w:rsidR="005B1C0A" w:rsidRDefault="005B1C0A" w:rsidP="005B1C0A">
      <w:r>
        <w:lastRenderedPageBreak/>
        <w:t>little, and settle my matters; for it is a long while since I have been</w:t>
      </w:r>
    </w:p>
    <w:p w14:paraId="4F491230" w14:textId="77777777" w:rsidR="005B1C0A" w:rsidRDefault="005B1C0A" w:rsidP="005B1C0A">
      <w:r>
        <w:t>at home, and you know one has always a world of little odd things to do</w:t>
      </w:r>
    </w:p>
    <w:p w14:paraId="414B9414" w14:textId="77777777" w:rsidR="005B1C0A" w:rsidRDefault="005B1C0A" w:rsidP="005B1C0A">
      <w:r>
        <w:t>after one has been away for any time; and then I have had Cartwright to</w:t>
      </w:r>
    </w:p>
    <w:p w14:paraId="0B7C988A" w14:textId="77777777" w:rsidR="005B1C0A" w:rsidRDefault="005B1C0A" w:rsidP="005B1C0A">
      <w:r>
        <w:t>settle with-- Lord, I have been as busy as a bee ever since dinner!</w:t>
      </w:r>
    </w:p>
    <w:p w14:paraId="45F48E5F" w14:textId="77777777" w:rsidR="005B1C0A" w:rsidRDefault="005B1C0A" w:rsidP="005B1C0A">
      <w:r>
        <w:t>But pray, Colonel, how came you to conjure out that I should be in town</w:t>
      </w:r>
    </w:p>
    <w:p w14:paraId="52069ABE" w14:textId="77777777" w:rsidR="005B1C0A" w:rsidRDefault="005B1C0A" w:rsidP="005B1C0A">
      <w:r>
        <w:t>today?"</w:t>
      </w:r>
    </w:p>
    <w:p w14:paraId="626B48C2" w14:textId="77777777" w:rsidR="005B1C0A" w:rsidRDefault="005B1C0A" w:rsidP="005B1C0A">
      <w:r>
        <w:t>"I had the pleasure of hearing it at Mr. Palmer's, where I have been</w:t>
      </w:r>
    </w:p>
    <w:p w14:paraId="48D31D3B" w14:textId="77777777" w:rsidR="005B1C0A" w:rsidRDefault="005B1C0A" w:rsidP="005B1C0A">
      <w:r>
        <w:t>dining."</w:t>
      </w:r>
    </w:p>
    <w:p w14:paraId="661549B5" w14:textId="77777777" w:rsidR="005B1C0A" w:rsidRDefault="005B1C0A" w:rsidP="005B1C0A">
      <w:r>
        <w:t>"Oh, you did; well, and how do they all do at their house? How does</w:t>
      </w:r>
    </w:p>
    <w:p w14:paraId="59B98676" w14:textId="77777777" w:rsidR="005B1C0A" w:rsidRDefault="005B1C0A" w:rsidP="005B1C0A">
      <w:r>
        <w:t>Charlotte do? I warrant you she is a fine size by this time."</w:t>
      </w:r>
    </w:p>
    <w:p w14:paraId="3D683150" w14:textId="77777777" w:rsidR="005B1C0A" w:rsidRDefault="005B1C0A" w:rsidP="005B1C0A">
      <w:r>
        <w:t>"Mrs. Palmer appeared quite well, and I am commissioned to tell you,</w:t>
      </w:r>
    </w:p>
    <w:p w14:paraId="613898BC" w14:textId="77777777" w:rsidR="005B1C0A" w:rsidRDefault="005B1C0A" w:rsidP="005B1C0A">
      <w:r>
        <w:t>that you will certainly see her to-morrow."</w:t>
      </w:r>
    </w:p>
    <w:p w14:paraId="534859DC" w14:textId="77777777" w:rsidR="005B1C0A" w:rsidRDefault="005B1C0A" w:rsidP="005B1C0A">
      <w:r>
        <w:t>"Ay, to be sure, I thought as much. Well, Colonel, I have brought two</w:t>
      </w:r>
    </w:p>
    <w:p w14:paraId="19AC268A" w14:textId="77777777" w:rsidR="005B1C0A" w:rsidRDefault="005B1C0A" w:rsidP="005B1C0A">
      <w:r>
        <w:t>young ladies with me, you see--that is, you see but one of them now,</w:t>
      </w:r>
    </w:p>
    <w:p w14:paraId="7C4F38E5" w14:textId="77777777" w:rsidR="005B1C0A" w:rsidRDefault="005B1C0A" w:rsidP="005B1C0A">
      <w:r>
        <w:t>but there is another somewhere. Your friend, Miss Marianne, too--which</w:t>
      </w:r>
    </w:p>
    <w:p w14:paraId="0646B550" w14:textId="77777777" w:rsidR="005B1C0A" w:rsidRDefault="005B1C0A" w:rsidP="005B1C0A">
      <w:r>
        <w:t>you will not be sorry to hear. I do not know what you and Mr.</w:t>
      </w:r>
    </w:p>
    <w:p w14:paraId="61A664F3" w14:textId="77777777" w:rsidR="005B1C0A" w:rsidRDefault="005B1C0A" w:rsidP="005B1C0A">
      <w:r>
        <w:t>Willoughby will do between you about her. Ay, it is a fine thing to be</w:t>
      </w:r>
    </w:p>
    <w:p w14:paraId="477BA288" w14:textId="77777777" w:rsidR="005B1C0A" w:rsidRDefault="005B1C0A" w:rsidP="005B1C0A">
      <w:r>
        <w:t>young and handsome. Well! I was young once, but I never was very</w:t>
      </w:r>
    </w:p>
    <w:p w14:paraId="6D171697" w14:textId="77777777" w:rsidR="005B1C0A" w:rsidRDefault="005B1C0A" w:rsidP="005B1C0A">
      <w:r>
        <w:t>handsome--worse luck for me. However, I got a very good husband, and I</w:t>
      </w:r>
    </w:p>
    <w:p w14:paraId="29CAA13B" w14:textId="77777777" w:rsidR="005B1C0A" w:rsidRDefault="005B1C0A" w:rsidP="005B1C0A">
      <w:r>
        <w:t>don't know what the greatest beauty can do more. Ah! poor man! he has</w:t>
      </w:r>
    </w:p>
    <w:p w14:paraId="5D98305E" w14:textId="77777777" w:rsidR="005B1C0A" w:rsidRDefault="005B1C0A" w:rsidP="005B1C0A">
      <w:r>
        <w:t>been dead these eight years and better. But Colonel, where have you</w:t>
      </w:r>
    </w:p>
    <w:p w14:paraId="3284817B" w14:textId="77777777" w:rsidR="005B1C0A" w:rsidRDefault="005B1C0A" w:rsidP="005B1C0A">
      <w:r>
        <w:t>been to since we parted? And how does your business go on? Come,</w:t>
      </w:r>
    </w:p>
    <w:p w14:paraId="206824C7" w14:textId="77777777" w:rsidR="005B1C0A" w:rsidRDefault="005B1C0A" w:rsidP="005B1C0A">
      <w:r>
        <w:t>come, let's have no secrets among friends."</w:t>
      </w:r>
    </w:p>
    <w:p w14:paraId="565798A5" w14:textId="77777777" w:rsidR="005B1C0A" w:rsidRDefault="005B1C0A" w:rsidP="005B1C0A">
      <w:r>
        <w:t>He replied with his accustomary mildness to all her inquiries, but</w:t>
      </w:r>
    </w:p>
    <w:p w14:paraId="7987CE2D" w14:textId="77777777" w:rsidR="005B1C0A" w:rsidRDefault="005B1C0A" w:rsidP="005B1C0A">
      <w:r>
        <w:t>without satisfying her in any. Elinor now began to make the tea, and</w:t>
      </w:r>
    </w:p>
    <w:p w14:paraId="69FD8530" w14:textId="77777777" w:rsidR="005B1C0A" w:rsidRDefault="005B1C0A" w:rsidP="005B1C0A">
      <w:r>
        <w:t>Marianne was obliged to appear again.</w:t>
      </w:r>
    </w:p>
    <w:p w14:paraId="3DEB718E" w14:textId="77777777" w:rsidR="005B1C0A" w:rsidRDefault="005B1C0A" w:rsidP="005B1C0A">
      <w:r>
        <w:t>After her entrance, Colonel Brandon became more thoughtful and silent</w:t>
      </w:r>
    </w:p>
    <w:p w14:paraId="0C703CBD" w14:textId="77777777" w:rsidR="005B1C0A" w:rsidRDefault="005B1C0A" w:rsidP="005B1C0A">
      <w:r>
        <w:t>than he had been before, and Mrs. Jennings could not prevail on him to</w:t>
      </w:r>
    </w:p>
    <w:p w14:paraId="48D6E491" w14:textId="77777777" w:rsidR="005B1C0A" w:rsidRDefault="005B1C0A" w:rsidP="005B1C0A">
      <w:r>
        <w:t>stay long. No other visitor appeared that evening, and the ladies were</w:t>
      </w:r>
    </w:p>
    <w:p w14:paraId="770B7A92" w14:textId="77777777" w:rsidR="005B1C0A" w:rsidRDefault="005B1C0A" w:rsidP="005B1C0A">
      <w:r>
        <w:lastRenderedPageBreak/>
        <w:t>unanimous in agreeing to go early to bed.</w:t>
      </w:r>
    </w:p>
    <w:p w14:paraId="0E6A2276" w14:textId="77777777" w:rsidR="005B1C0A" w:rsidRDefault="005B1C0A" w:rsidP="005B1C0A">
      <w:r>
        <w:t>Marianne rose the next morning with recovered spirits and happy looks.</w:t>
      </w:r>
    </w:p>
    <w:p w14:paraId="18B8C03E" w14:textId="77777777" w:rsidR="005B1C0A" w:rsidRDefault="005B1C0A" w:rsidP="005B1C0A">
      <w:r>
        <w:t>The disappointment of the evening before seemed forgotten in the</w:t>
      </w:r>
    </w:p>
    <w:p w14:paraId="02B3C6EB" w14:textId="77777777" w:rsidR="005B1C0A" w:rsidRDefault="005B1C0A" w:rsidP="005B1C0A">
      <w:r>
        <w:t>expectation of what was to happen that day. They had not long finished</w:t>
      </w:r>
    </w:p>
    <w:p w14:paraId="45E2E848" w14:textId="77777777" w:rsidR="005B1C0A" w:rsidRDefault="005B1C0A" w:rsidP="005B1C0A">
      <w:r>
        <w:t>their breakfast before Mrs. Palmer's barouche stopped at the door, and</w:t>
      </w:r>
    </w:p>
    <w:p w14:paraId="2CF5F3DE" w14:textId="77777777" w:rsidR="005B1C0A" w:rsidRDefault="005B1C0A" w:rsidP="005B1C0A">
      <w:r>
        <w:t>in a few minutes she came laughing into the room: so delighted to see</w:t>
      </w:r>
    </w:p>
    <w:p w14:paraId="729950BB" w14:textId="77777777" w:rsidR="005B1C0A" w:rsidRDefault="005B1C0A" w:rsidP="005B1C0A">
      <w:r>
        <w:t>them all, that it was hard to say whether she received most pleasure</w:t>
      </w:r>
    </w:p>
    <w:p w14:paraId="7EBB01E7" w14:textId="77777777" w:rsidR="005B1C0A" w:rsidRDefault="005B1C0A" w:rsidP="005B1C0A">
      <w:r>
        <w:t>from meeting her mother or the Miss Dashwoods again. So surprised at</w:t>
      </w:r>
    </w:p>
    <w:p w14:paraId="6744F161" w14:textId="77777777" w:rsidR="005B1C0A" w:rsidRDefault="005B1C0A" w:rsidP="005B1C0A">
      <w:r>
        <w:t>their coming to town, though it was what she had rather expected all</w:t>
      </w:r>
    </w:p>
    <w:p w14:paraId="5AECF6D2" w14:textId="77777777" w:rsidR="005B1C0A" w:rsidRDefault="005B1C0A" w:rsidP="005B1C0A">
      <w:r>
        <w:t>along; so angry at their accepting her mother's invitation after having</w:t>
      </w:r>
    </w:p>
    <w:p w14:paraId="4FC5B54C" w14:textId="77777777" w:rsidR="005B1C0A" w:rsidRDefault="005B1C0A" w:rsidP="005B1C0A">
      <w:r>
        <w:t>declined her own, though at the same time she would never have forgiven</w:t>
      </w:r>
    </w:p>
    <w:p w14:paraId="6EC90ABC" w14:textId="77777777" w:rsidR="005B1C0A" w:rsidRDefault="005B1C0A" w:rsidP="005B1C0A">
      <w:r>
        <w:t>them if they had not come!</w:t>
      </w:r>
    </w:p>
    <w:p w14:paraId="31ADBE3E" w14:textId="77777777" w:rsidR="005B1C0A" w:rsidRDefault="005B1C0A" w:rsidP="005B1C0A">
      <w:r>
        <w:t>"Mr. Palmer will be so happy to see you," said she; "What do you think</w:t>
      </w:r>
    </w:p>
    <w:p w14:paraId="71681262" w14:textId="77777777" w:rsidR="005B1C0A" w:rsidRDefault="005B1C0A" w:rsidP="005B1C0A">
      <w:r>
        <w:t>he said when he heard of your coming with Mamma? I forget what it was</w:t>
      </w:r>
    </w:p>
    <w:p w14:paraId="40962CD7" w14:textId="77777777" w:rsidR="005B1C0A" w:rsidRDefault="005B1C0A" w:rsidP="005B1C0A">
      <w:r>
        <w:t>now, but it was something so droll!"</w:t>
      </w:r>
    </w:p>
    <w:p w14:paraId="5C431C08" w14:textId="77777777" w:rsidR="005B1C0A" w:rsidRDefault="005B1C0A" w:rsidP="005B1C0A">
      <w:r>
        <w:t>After an hour or two spent in what her mother called comfortable chat,</w:t>
      </w:r>
    </w:p>
    <w:p w14:paraId="15973647" w14:textId="77777777" w:rsidR="005B1C0A" w:rsidRDefault="005B1C0A" w:rsidP="005B1C0A">
      <w:r>
        <w:t>or in other words, in every variety of inquiry concerning all their</w:t>
      </w:r>
    </w:p>
    <w:p w14:paraId="6509ED53" w14:textId="77777777" w:rsidR="005B1C0A" w:rsidRDefault="005B1C0A" w:rsidP="005B1C0A">
      <w:r>
        <w:t>acquaintance on Mrs. Jennings's side, and in laughter without cause on</w:t>
      </w:r>
    </w:p>
    <w:p w14:paraId="48E27772" w14:textId="77777777" w:rsidR="005B1C0A" w:rsidRDefault="005B1C0A" w:rsidP="005B1C0A">
      <w:r>
        <w:t>Mrs. Palmer's, it was proposed by the latter that they should all</w:t>
      </w:r>
    </w:p>
    <w:p w14:paraId="330D38A4" w14:textId="77777777" w:rsidR="005B1C0A" w:rsidRDefault="005B1C0A" w:rsidP="005B1C0A">
      <w:r>
        <w:t>accompany her to some shops where she had business that morning, to</w:t>
      </w:r>
    </w:p>
    <w:p w14:paraId="1D42B875" w14:textId="77777777" w:rsidR="005B1C0A" w:rsidRDefault="005B1C0A" w:rsidP="005B1C0A">
      <w:r>
        <w:t>which Mrs. Jennings and Elinor readily consented, as having likewise</w:t>
      </w:r>
    </w:p>
    <w:p w14:paraId="23AB21EB" w14:textId="77777777" w:rsidR="005B1C0A" w:rsidRDefault="005B1C0A" w:rsidP="005B1C0A">
      <w:r>
        <w:t>some purchases to make themselves; and Marianne, though declining it at</w:t>
      </w:r>
    </w:p>
    <w:p w14:paraId="7740FDCC" w14:textId="77777777" w:rsidR="005B1C0A" w:rsidRDefault="005B1C0A" w:rsidP="005B1C0A">
      <w:r>
        <w:t>first was induced to go likewise.</w:t>
      </w:r>
    </w:p>
    <w:p w14:paraId="13557B9D" w14:textId="77777777" w:rsidR="005B1C0A" w:rsidRDefault="005B1C0A" w:rsidP="005B1C0A">
      <w:r>
        <w:t>Wherever they went, she was evidently always on the watch. In Bond</w:t>
      </w:r>
    </w:p>
    <w:p w14:paraId="5173FD4B" w14:textId="77777777" w:rsidR="005B1C0A" w:rsidRDefault="005B1C0A" w:rsidP="005B1C0A">
      <w:r>
        <w:t>Street especially, where much of their business lay, her eyes were in</w:t>
      </w:r>
    </w:p>
    <w:p w14:paraId="69C8F61E" w14:textId="77777777" w:rsidR="005B1C0A" w:rsidRDefault="005B1C0A" w:rsidP="005B1C0A">
      <w:r>
        <w:t>constant inquiry; and in whatever shop the party were engaged, her mind</w:t>
      </w:r>
    </w:p>
    <w:p w14:paraId="5D96CEDD" w14:textId="77777777" w:rsidR="005B1C0A" w:rsidRDefault="005B1C0A" w:rsidP="005B1C0A">
      <w:r>
        <w:t>was equally abstracted from every thing actually before them, from all</w:t>
      </w:r>
    </w:p>
    <w:p w14:paraId="7D8AD8B0" w14:textId="77777777" w:rsidR="005B1C0A" w:rsidRDefault="005B1C0A" w:rsidP="005B1C0A">
      <w:r>
        <w:t>that interested and occupied the others. Restless and dissatisfied</w:t>
      </w:r>
    </w:p>
    <w:p w14:paraId="52A7C110" w14:textId="77777777" w:rsidR="005B1C0A" w:rsidRDefault="005B1C0A" w:rsidP="005B1C0A">
      <w:r>
        <w:t>every where, her sister could never obtain her opinion of any article</w:t>
      </w:r>
    </w:p>
    <w:p w14:paraId="08A656A9" w14:textId="77777777" w:rsidR="005B1C0A" w:rsidRDefault="005B1C0A" w:rsidP="005B1C0A">
      <w:r>
        <w:lastRenderedPageBreak/>
        <w:t>of purchase, however it might equally concern them both: she received</w:t>
      </w:r>
    </w:p>
    <w:p w14:paraId="70574EAF" w14:textId="77777777" w:rsidR="005B1C0A" w:rsidRDefault="005B1C0A" w:rsidP="005B1C0A">
      <w:r>
        <w:t>no pleasure from anything; was only impatient to be at home again, and</w:t>
      </w:r>
    </w:p>
    <w:p w14:paraId="60727FBD" w14:textId="77777777" w:rsidR="005B1C0A" w:rsidRDefault="005B1C0A" w:rsidP="005B1C0A">
      <w:r>
        <w:t>could with difficulty govern her vexation at the tediousness of Mrs.</w:t>
      </w:r>
    </w:p>
    <w:p w14:paraId="239B72B8" w14:textId="77777777" w:rsidR="005B1C0A" w:rsidRDefault="005B1C0A" w:rsidP="005B1C0A">
      <w:r>
        <w:t>Palmer, whose eye was caught by every thing pretty, expensive, or new;</w:t>
      </w:r>
    </w:p>
    <w:p w14:paraId="1D8CB664" w14:textId="77777777" w:rsidR="005B1C0A" w:rsidRDefault="005B1C0A" w:rsidP="005B1C0A">
      <w:r>
        <w:t>who was wild to buy all, could determine on none, and dawdled away her</w:t>
      </w:r>
    </w:p>
    <w:p w14:paraId="3A3DE0FC" w14:textId="77777777" w:rsidR="005B1C0A" w:rsidRDefault="005B1C0A" w:rsidP="005B1C0A">
      <w:r>
        <w:t>time in rapture and indecision.</w:t>
      </w:r>
    </w:p>
    <w:p w14:paraId="72ED0866" w14:textId="77777777" w:rsidR="005B1C0A" w:rsidRDefault="005B1C0A" w:rsidP="005B1C0A">
      <w:r>
        <w:t>It was late in the morning before they returned home; and no sooner had</w:t>
      </w:r>
    </w:p>
    <w:p w14:paraId="0A681DA1" w14:textId="77777777" w:rsidR="005B1C0A" w:rsidRDefault="005B1C0A" w:rsidP="005B1C0A">
      <w:r>
        <w:t>they entered the house than Marianne flew eagerly up stairs, and when</w:t>
      </w:r>
    </w:p>
    <w:p w14:paraId="5745649B" w14:textId="77777777" w:rsidR="005B1C0A" w:rsidRDefault="005B1C0A" w:rsidP="005B1C0A">
      <w:r>
        <w:t>Elinor followed, she found her turning from the table with a sorrowful</w:t>
      </w:r>
    </w:p>
    <w:p w14:paraId="1C317437" w14:textId="77777777" w:rsidR="005B1C0A" w:rsidRDefault="005B1C0A" w:rsidP="005B1C0A">
      <w:r>
        <w:t>countenance, which declared that no Willoughby had been there.</w:t>
      </w:r>
    </w:p>
    <w:p w14:paraId="304416A8" w14:textId="77777777" w:rsidR="005B1C0A" w:rsidRDefault="005B1C0A" w:rsidP="005B1C0A">
      <w:r>
        <w:t>"Has no letter been left here for me since we went out?" said she to</w:t>
      </w:r>
    </w:p>
    <w:p w14:paraId="3F25F91B" w14:textId="77777777" w:rsidR="005B1C0A" w:rsidRDefault="005B1C0A" w:rsidP="005B1C0A">
      <w:r>
        <w:t>the footman who then entered with the parcels. She was answered in the</w:t>
      </w:r>
    </w:p>
    <w:p w14:paraId="2ED264FD" w14:textId="77777777" w:rsidR="005B1C0A" w:rsidRDefault="005B1C0A" w:rsidP="005B1C0A">
      <w:r>
        <w:t>negative. "Are you quite sure of it?" she replied. "Are you certain</w:t>
      </w:r>
    </w:p>
    <w:p w14:paraId="58791221" w14:textId="77777777" w:rsidR="005B1C0A" w:rsidRDefault="005B1C0A" w:rsidP="005B1C0A">
      <w:r>
        <w:t>that no servant, no porter has left any letter or note?"</w:t>
      </w:r>
    </w:p>
    <w:p w14:paraId="37B95C1F" w14:textId="77777777" w:rsidR="005B1C0A" w:rsidRDefault="005B1C0A" w:rsidP="005B1C0A">
      <w:r>
        <w:t>The man replied that none had.</w:t>
      </w:r>
    </w:p>
    <w:p w14:paraId="5D0FECD3" w14:textId="77777777" w:rsidR="005B1C0A" w:rsidRDefault="005B1C0A" w:rsidP="005B1C0A">
      <w:r>
        <w:t>"How very odd!" said she, in a low and disappointed voice, as she</w:t>
      </w:r>
    </w:p>
    <w:p w14:paraId="46FD3324" w14:textId="77777777" w:rsidR="005B1C0A" w:rsidRDefault="005B1C0A" w:rsidP="005B1C0A">
      <w:r>
        <w:t>turned away to the window.</w:t>
      </w:r>
    </w:p>
    <w:p w14:paraId="7A9FD9C5" w14:textId="77777777" w:rsidR="005B1C0A" w:rsidRDefault="005B1C0A" w:rsidP="005B1C0A">
      <w:r>
        <w:t>"How odd, indeed!" repeated Elinor within herself, regarding her sister</w:t>
      </w:r>
    </w:p>
    <w:p w14:paraId="617257C5" w14:textId="77777777" w:rsidR="005B1C0A" w:rsidRDefault="005B1C0A" w:rsidP="005B1C0A">
      <w:r>
        <w:t>with uneasiness. "If she had not known him to be in town she would not</w:t>
      </w:r>
    </w:p>
    <w:p w14:paraId="7A9E0E7C" w14:textId="77777777" w:rsidR="005B1C0A" w:rsidRDefault="005B1C0A" w:rsidP="005B1C0A">
      <w:r>
        <w:t>have written to him, as she did; she would have written to Combe Magna;</w:t>
      </w:r>
    </w:p>
    <w:p w14:paraId="1C9E96CC" w14:textId="77777777" w:rsidR="005B1C0A" w:rsidRDefault="005B1C0A" w:rsidP="005B1C0A">
      <w:r>
        <w:t>and if he is in town, how odd that he should neither come nor write!</w:t>
      </w:r>
    </w:p>
    <w:p w14:paraId="0B0BCB62" w14:textId="77777777" w:rsidR="005B1C0A" w:rsidRDefault="005B1C0A" w:rsidP="005B1C0A">
      <w:r>
        <w:t>Oh! my dear mother, you must be wrong in permitting an engagement</w:t>
      </w:r>
    </w:p>
    <w:p w14:paraId="5E8615B6" w14:textId="77777777" w:rsidR="005B1C0A" w:rsidRDefault="005B1C0A" w:rsidP="005B1C0A">
      <w:r>
        <w:t>between a daughter so young, a man so little known, to be carried on in</w:t>
      </w:r>
    </w:p>
    <w:p w14:paraId="58FBE046" w14:textId="77777777" w:rsidR="005B1C0A" w:rsidRDefault="005B1C0A" w:rsidP="005B1C0A">
      <w:r>
        <w:t>so doubtful, so mysterious a manner! I long to inquire; and how will</w:t>
      </w:r>
    </w:p>
    <w:p w14:paraId="51D7D29E" w14:textId="77777777" w:rsidR="005B1C0A" w:rsidRDefault="005B1C0A" w:rsidP="005B1C0A">
      <w:r>
        <w:t>MY interference be borne."</w:t>
      </w:r>
    </w:p>
    <w:p w14:paraId="5FB7D488" w14:textId="77777777" w:rsidR="005B1C0A" w:rsidRDefault="005B1C0A" w:rsidP="005B1C0A">
      <w:r>
        <w:t>She determined, after some consideration, that if appearances continued</w:t>
      </w:r>
    </w:p>
    <w:p w14:paraId="2A615D25" w14:textId="77777777" w:rsidR="005B1C0A" w:rsidRDefault="005B1C0A" w:rsidP="005B1C0A">
      <w:r>
        <w:t>many days longer as unpleasant as they now were, she would represent in</w:t>
      </w:r>
    </w:p>
    <w:p w14:paraId="743F11F4" w14:textId="77777777" w:rsidR="005B1C0A" w:rsidRDefault="005B1C0A" w:rsidP="005B1C0A">
      <w:r>
        <w:t>the strongest manner to her mother the necessity of some serious</w:t>
      </w:r>
    </w:p>
    <w:p w14:paraId="32A0C2B7" w14:textId="77777777" w:rsidR="005B1C0A" w:rsidRDefault="005B1C0A" w:rsidP="005B1C0A">
      <w:r>
        <w:t>enquiry into the affair.</w:t>
      </w:r>
    </w:p>
    <w:p w14:paraId="5C5AB0BC" w14:textId="77777777" w:rsidR="005B1C0A" w:rsidRDefault="005B1C0A" w:rsidP="005B1C0A">
      <w:r>
        <w:lastRenderedPageBreak/>
        <w:t>Mrs. Palmer and two elderly ladies of Mrs. Jennings's intimate</w:t>
      </w:r>
    </w:p>
    <w:p w14:paraId="1E3AF65D" w14:textId="77777777" w:rsidR="005B1C0A" w:rsidRDefault="005B1C0A" w:rsidP="005B1C0A">
      <w:r>
        <w:t>acquaintance, whom she had met and invited in the morning, dined with</w:t>
      </w:r>
    </w:p>
    <w:p w14:paraId="570A0DFF" w14:textId="77777777" w:rsidR="005B1C0A" w:rsidRDefault="005B1C0A" w:rsidP="005B1C0A">
      <w:r>
        <w:t>them. The former left them soon after tea to fulfill her evening</w:t>
      </w:r>
    </w:p>
    <w:p w14:paraId="37C7E307" w14:textId="77777777" w:rsidR="005B1C0A" w:rsidRDefault="005B1C0A" w:rsidP="005B1C0A">
      <w:r>
        <w:t>engagements; and Elinor was obliged to assist in making a whist table</w:t>
      </w:r>
    </w:p>
    <w:p w14:paraId="0A5D52E5" w14:textId="77777777" w:rsidR="005B1C0A" w:rsidRDefault="005B1C0A" w:rsidP="005B1C0A">
      <w:r>
        <w:t>for the others. Marianne was of no use on these occasions, as she</w:t>
      </w:r>
    </w:p>
    <w:p w14:paraId="3941DC61" w14:textId="77777777" w:rsidR="005B1C0A" w:rsidRDefault="005B1C0A" w:rsidP="005B1C0A">
      <w:r>
        <w:t>would never learn the game; but though her time was therefore at her</w:t>
      </w:r>
    </w:p>
    <w:p w14:paraId="2EB05021" w14:textId="77777777" w:rsidR="005B1C0A" w:rsidRDefault="005B1C0A" w:rsidP="005B1C0A">
      <w:r>
        <w:t>own disposal, the evening was by no means more productive of pleasure</w:t>
      </w:r>
    </w:p>
    <w:p w14:paraId="3CFEC221" w14:textId="77777777" w:rsidR="005B1C0A" w:rsidRDefault="005B1C0A" w:rsidP="005B1C0A">
      <w:r>
        <w:t>to her than to Elinor, for it was spent in all the anxiety of</w:t>
      </w:r>
    </w:p>
    <w:p w14:paraId="146A320D" w14:textId="77777777" w:rsidR="005B1C0A" w:rsidRDefault="005B1C0A" w:rsidP="005B1C0A">
      <w:r>
        <w:t>expectation and the pain of disappointment. She sometimes endeavoured</w:t>
      </w:r>
    </w:p>
    <w:p w14:paraId="490EC9D4" w14:textId="77777777" w:rsidR="005B1C0A" w:rsidRDefault="005B1C0A" w:rsidP="005B1C0A">
      <w:r>
        <w:t>for a few minutes to read; but the book was soon thrown aside, and she</w:t>
      </w:r>
    </w:p>
    <w:p w14:paraId="5761B131" w14:textId="77777777" w:rsidR="005B1C0A" w:rsidRDefault="005B1C0A" w:rsidP="005B1C0A">
      <w:r>
        <w:t>returned to the more interesting employment of walking backwards and</w:t>
      </w:r>
    </w:p>
    <w:p w14:paraId="59D78336" w14:textId="77777777" w:rsidR="005B1C0A" w:rsidRDefault="005B1C0A" w:rsidP="005B1C0A">
      <w:r>
        <w:t>forwards across the room, pausing for a moment whenever she came to the</w:t>
      </w:r>
    </w:p>
    <w:p w14:paraId="3BD1835D" w14:textId="77777777" w:rsidR="005B1C0A" w:rsidRDefault="005B1C0A" w:rsidP="005B1C0A">
      <w:r>
        <w:t>window, in hopes of distinguishing the long-expected rap.</w:t>
      </w:r>
    </w:p>
    <w:p w14:paraId="6FA94AF8" w14:textId="77777777" w:rsidR="005B1C0A" w:rsidRDefault="005B1C0A" w:rsidP="005B1C0A">
      <w:r>
        <w:t>CHAPTER 27</w:t>
      </w:r>
    </w:p>
    <w:p w14:paraId="4CADF12C" w14:textId="77777777" w:rsidR="005B1C0A" w:rsidRDefault="005B1C0A" w:rsidP="005B1C0A">
      <w:r>
        <w:t>"If this open weather holds much longer," said Mrs. Jennings, when they</w:t>
      </w:r>
    </w:p>
    <w:p w14:paraId="480A002C" w14:textId="77777777" w:rsidR="005B1C0A" w:rsidRDefault="005B1C0A" w:rsidP="005B1C0A">
      <w:r>
        <w:t>met at breakfast the following morning, "Sir John will not like leaving</w:t>
      </w:r>
    </w:p>
    <w:p w14:paraId="42B573FF" w14:textId="77777777" w:rsidR="005B1C0A" w:rsidRDefault="005B1C0A" w:rsidP="005B1C0A">
      <w:r>
        <w:t>Barton next week; 'tis a sad thing for sportsmen to lose a day's</w:t>
      </w:r>
    </w:p>
    <w:p w14:paraId="462FD993" w14:textId="77777777" w:rsidR="005B1C0A" w:rsidRDefault="005B1C0A" w:rsidP="005B1C0A">
      <w:r>
        <w:t>pleasure. Poor souls! I always pity them when they do; they seem to</w:t>
      </w:r>
    </w:p>
    <w:p w14:paraId="34BAB15F" w14:textId="77777777" w:rsidR="005B1C0A" w:rsidRDefault="005B1C0A" w:rsidP="005B1C0A">
      <w:r>
        <w:t>take it so much to heart."</w:t>
      </w:r>
    </w:p>
    <w:p w14:paraId="79336299" w14:textId="77777777" w:rsidR="005B1C0A" w:rsidRDefault="005B1C0A" w:rsidP="005B1C0A">
      <w:r>
        <w:t>"That is true," cried Marianne, in a cheerful voice, and walking to the</w:t>
      </w:r>
    </w:p>
    <w:p w14:paraId="435A86A9" w14:textId="77777777" w:rsidR="005B1C0A" w:rsidRDefault="005B1C0A" w:rsidP="005B1C0A">
      <w:r>
        <w:t>window as she spoke, to examine the day. "I had not thought of that.</w:t>
      </w:r>
    </w:p>
    <w:p w14:paraId="02ECDDA3" w14:textId="77777777" w:rsidR="005B1C0A" w:rsidRDefault="005B1C0A" w:rsidP="005B1C0A">
      <w:r>
        <w:t>This weather will keep many sportsmen in the country."</w:t>
      </w:r>
    </w:p>
    <w:p w14:paraId="53FF5A54" w14:textId="77777777" w:rsidR="005B1C0A" w:rsidRDefault="005B1C0A" w:rsidP="005B1C0A">
      <w:r>
        <w:t>It was a lucky recollection, all her good spirits were restored by it.</w:t>
      </w:r>
    </w:p>
    <w:p w14:paraId="0639377E" w14:textId="77777777" w:rsidR="005B1C0A" w:rsidRDefault="005B1C0A" w:rsidP="005B1C0A">
      <w:r>
        <w:t>"It is charming weather for THEM indeed," she continued, as she sat</w:t>
      </w:r>
    </w:p>
    <w:p w14:paraId="5C128143" w14:textId="77777777" w:rsidR="005B1C0A" w:rsidRDefault="005B1C0A" w:rsidP="005B1C0A">
      <w:r>
        <w:t>down to the breakfast table with a happy countenance. "How much they</w:t>
      </w:r>
    </w:p>
    <w:p w14:paraId="4CF5D2C9" w14:textId="77777777" w:rsidR="005B1C0A" w:rsidRDefault="005B1C0A" w:rsidP="005B1C0A">
      <w:r>
        <w:t>must enjoy it! But" (with a little return of anxiety) "it cannot be</w:t>
      </w:r>
    </w:p>
    <w:p w14:paraId="0DA454FF" w14:textId="77777777" w:rsidR="005B1C0A" w:rsidRDefault="005B1C0A" w:rsidP="005B1C0A">
      <w:r>
        <w:t>expected to last long. At this time of the year, and after such a</w:t>
      </w:r>
    </w:p>
    <w:p w14:paraId="745D644B" w14:textId="77777777" w:rsidR="005B1C0A" w:rsidRDefault="005B1C0A" w:rsidP="005B1C0A">
      <w:r>
        <w:t>series of rain, we shall certainly have very little more of it. Frosts</w:t>
      </w:r>
    </w:p>
    <w:p w14:paraId="3DDD9126" w14:textId="77777777" w:rsidR="005B1C0A" w:rsidRDefault="005B1C0A" w:rsidP="005B1C0A">
      <w:r>
        <w:t>will soon set in, and in all probability with severity. In another day</w:t>
      </w:r>
    </w:p>
    <w:p w14:paraId="78163B0A" w14:textId="77777777" w:rsidR="005B1C0A" w:rsidRDefault="005B1C0A" w:rsidP="005B1C0A">
      <w:r>
        <w:lastRenderedPageBreak/>
        <w:t>or two perhaps; this extreme mildness can hardly last longer--nay,</w:t>
      </w:r>
    </w:p>
    <w:p w14:paraId="07E3DF7B" w14:textId="77777777" w:rsidR="005B1C0A" w:rsidRDefault="005B1C0A" w:rsidP="005B1C0A">
      <w:r>
        <w:t>perhaps it may freeze tonight!"</w:t>
      </w:r>
    </w:p>
    <w:p w14:paraId="4C011413" w14:textId="77777777" w:rsidR="005B1C0A" w:rsidRDefault="005B1C0A" w:rsidP="005B1C0A">
      <w:r>
        <w:t>"At any rate," said Elinor, wishing to prevent Mrs. Jennings from</w:t>
      </w:r>
    </w:p>
    <w:p w14:paraId="606C050D" w14:textId="77777777" w:rsidR="005B1C0A" w:rsidRDefault="005B1C0A" w:rsidP="005B1C0A">
      <w:r>
        <w:t>seeing her sister's thoughts as clearly as she did, "I dare say we</w:t>
      </w:r>
    </w:p>
    <w:p w14:paraId="2B0AAFFF" w14:textId="77777777" w:rsidR="005B1C0A" w:rsidRDefault="005B1C0A" w:rsidP="005B1C0A">
      <w:r>
        <w:t>shall have Sir John and Lady Middleton in town by the end of next week."</w:t>
      </w:r>
    </w:p>
    <w:p w14:paraId="540E8F2B" w14:textId="77777777" w:rsidR="005B1C0A" w:rsidRDefault="005B1C0A" w:rsidP="005B1C0A">
      <w:r>
        <w:t>"Ay, my dear, I'll warrant you we do. Mary always has her own way."</w:t>
      </w:r>
    </w:p>
    <w:p w14:paraId="4D97540A" w14:textId="77777777" w:rsidR="005B1C0A" w:rsidRDefault="005B1C0A" w:rsidP="005B1C0A">
      <w:r>
        <w:t>"And now," silently conjectured Elinor, "she will write to Combe by</w:t>
      </w:r>
    </w:p>
    <w:p w14:paraId="417FE14B" w14:textId="77777777" w:rsidR="005B1C0A" w:rsidRDefault="005B1C0A" w:rsidP="005B1C0A">
      <w:r>
        <w:t>this day's post."</w:t>
      </w:r>
    </w:p>
    <w:p w14:paraId="61F2D608" w14:textId="77777777" w:rsidR="005B1C0A" w:rsidRDefault="005B1C0A" w:rsidP="005B1C0A">
      <w:r>
        <w:t>But if she DID, the letter was written and sent away with a privacy</w:t>
      </w:r>
    </w:p>
    <w:p w14:paraId="3C09DE4D" w14:textId="77777777" w:rsidR="005B1C0A" w:rsidRDefault="005B1C0A" w:rsidP="005B1C0A">
      <w:r>
        <w:t>which eluded all her watchfulness to ascertain the fact. Whatever the</w:t>
      </w:r>
    </w:p>
    <w:p w14:paraId="61A2114E" w14:textId="77777777" w:rsidR="005B1C0A" w:rsidRDefault="005B1C0A" w:rsidP="005B1C0A">
      <w:r>
        <w:t>truth of it might be, and far as Elinor was from feeling thorough</w:t>
      </w:r>
    </w:p>
    <w:p w14:paraId="217EB54E" w14:textId="77777777" w:rsidR="005B1C0A" w:rsidRDefault="005B1C0A" w:rsidP="005B1C0A">
      <w:r>
        <w:t>contentment about it, yet while she saw Marianne in spirits, she could</w:t>
      </w:r>
    </w:p>
    <w:p w14:paraId="14FE2E41" w14:textId="77777777" w:rsidR="005B1C0A" w:rsidRDefault="005B1C0A" w:rsidP="005B1C0A">
      <w:r>
        <w:t>not be very uncomfortable herself. And Marianne was in spirits; happy</w:t>
      </w:r>
    </w:p>
    <w:p w14:paraId="764140F0" w14:textId="77777777" w:rsidR="005B1C0A" w:rsidRDefault="005B1C0A" w:rsidP="005B1C0A">
      <w:r>
        <w:t>in the mildness of the weather, and still happier in her expectation of</w:t>
      </w:r>
    </w:p>
    <w:p w14:paraId="40652269" w14:textId="77777777" w:rsidR="005B1C0A" w:rsidRDefault="005B1C0A" w:rsidP="005B1C0A">
      <w:r>
        <w:t>a frost.</w:t>
      </w:r>
    </w:p>
    <w:p w14:paraId="02E5ED4A" w14:textId="77777777" w:rsidR="005B1C0A" w:rsidRDefault="005B1C0A" w:rsidP="005B1C0A">
      <w:r>
        <w:t>The morning was chiefly spent in leaving cards at the houses of Mrs.</w:t>
      </w:r>
    </w:p>
    <w:p w14:paraId="49CCECE0" w14:textId="77777777" w:rsidR="005B1C0A" w:rsidRDefault="005B1C0A" w:rsidP="005B1C0A">
      <w:r>
        <w:t>Jennings's acquaintance to inform them of her being in town; and</w:t>
      </w:r>
    </w:p>
    <w:p w14:paraId="55A821AC" w14:textId="77777777" w:rsidR="005B1C0A" w:rsidRDefault="005B1C0A" w:rsidP="005B1C0A">
      <w:r>
        <w:t>Marianne was all the time busy in observing the direction of the wind,</w:t>
      </w:r>
    </w:p>
    <w:p w14:paraId="2E209B3A" w14:textId="77777777" w:rsidR="005B1C0A" w:rsidRDefault="005B1C0A" w:rsidP="005B1C0A">
      <w:r>
        <w:t>watching the variations of the sky and imagining an alteration in the</w:t>
      </w:r>
    </w:p>
    <w:p w14:paraId="33EFCE72" w14:textId="77777777" w:rsidR="005B1C0A" w:rsidRDefault="005B1C0A" w:rsidP="005B1C0A">
      <w:r>
        <w:t>air.</w:t>
      </w:r>
    </w:p>
    <w:p w14:paraId="11CFC51B" w14:textId="77777777" w:rsidR="005B1C0A" w:rsidRDefault="005B1C0A" w:rsidP="005B1C0A">
      <w:r>
        <w:t>"Don't you find it colder than it was in the morning, Elinor? There</w:t>
      </w:r>
    </w:p>
    <w:p w14:paraId="6AC9608B" w14:textId="77777777" w:rsidR="005B1C0A" w:rsidRDefault="005B1C0A" w:rsidP="005B1C0A">
      <w:r>
        <w:t>seems to me a very decided difference. I can hardly keep my hands warm</w:t>
      </w:r>
    </w:p>
    <w:p w14:paraId="4A899621" w14:textId="77777777" w:rsidR="005B1C0A" w:rsidRDefault="005B1C0A" w:rsidP="005B1C0A">
      <w:r>
        <w:t>even in my muff. It was not so yesterday, I think. The clouds seem</w:t>
      </w:r>
    </w:p>
    <w:p w14:paraId="1B513D8B" w14:textId="77777777" w:rsidR="005B1C0A" w:rsidRDefault="005B1C0A" w:rsidP="005B1C0A">
      <w:r>
        <w:t>parting too, the sun will be out in a moment, and we shall have a clear</w:t>
      </w:r>
    </w:p>
    <w:p w14:paraId="16B2B0E6" w14:textId="77777777" w:rsidR="005B1C0A" w:rsidRDefault="005B1C0A" w:rsidP="005B1C0A">
      <w:r>
        <w:t>afternoon."</w:t>
      </w:r>
    </w:p>
    <w:p w14:paraId="60393242" w14:textId="77777777" w:rsidR="005B1C0A" w:rsidRDefault="005B1C0A" w:rsidP="005B1C0A">
      <w:r>
        <w:t>Elinor was alternately diverted and pained; but Marianne persevered,</w:t>
      </w:r>
    </w:p>
    <w:p w14:paraId="0D49EB7E" w14:textId="77777777" w:rsidR="005B1C0A" w:rsidRDefault="005B1C0A" w:rsidP="005B1C0A">
      <w:r>
        <w:t>and saw every night in the brightness of the fire, and every morning in</w:t>
      </w:r>
    </w:p>
    <w:p w14:paraId="67DBE842" w14:textId="77777777" w:rsidR="005B1C0A" w:rsidRDefault="005B1C0A" w:rsidP="005B1C0A">
      <w:r>
        <w:t>the appearance of the atmosphere, the certain symptoms of approaching</w:t>
      </w:r>
    </w:p>
    <w:p w14:paraId="7A6A219C" w14:textId="77777777" w:rsidR="005B1C0A" w:rsidRDefault="005B1C0A" w:rsidP="005B1C0A">
      <w:r>
        <w:t>frost.</w:t>
      </w:r>
    </w:p>
    <w:p w14:paraId="5498649E" w14:textId="77777777" w:rsidR="005B1C0A" w:rsidRDefault="005B1C0A" w:rsidP="005B1C0A">
      <w:r>
        <w:lastRenderedPageBreak/>
        <w:t>The Miss Dashwoods had no greater reason to be dissatisfied with Mrs.</w:t>
      </w:r>
    </w:p>
    <w:p w14:paraId="7558E07B" w14:textId="77777777" w:rsidR="005B1C0A" w:rsidRDefault="005B1C0A" w:rsidP="005B1C0A">
      <w:r>
        <w:t>Jennings's style of living, and set of acquaintance, than with her</w:t>
      </w:r>
    </w:p>
    <w:p w14:paraId="6DA8BBC7" w14:textId="77777777" w:rsidR="005B1C0A" w:rsidRDefault="005B1C0A" w:rsidP="005B1C0A">
      <w:r>
        <w:t>behaviour to themselves, which was invariably kind. Every thing in her</w:t>
      </w:r>
    </w:p>
    <w:p w14:paraId="7D38AD1D" w14:textId="77777777" w:rsidR="005B1C0A" w:rsidRDefault="005B1C0A" w:rsidP="005B1C0A">
      <w:r>
        <w:t>household arrangements was conducted on the most liberal plan, and</w:t>
      </w:r>
    </w:p>
    <w:p w14:paraId="02561A10" w14:textId="77777777" w:rsidR="005B1C0A" w:rsidRDefault="005B1C0A" w:rsidP="005B1C0A">
      <w:r>
        <w:t>excepting a few old city friends, whom, to Lady Middleton's regret, she</w:t>
      </w:r>
    </w:p>
    <w:p w14:paraId="3C329A46" w14:textId="77777777" w:rsidR="005B1C0A" w:rsidRDefault="005B1C0A" w:rsidP="005B1C0A">
      <w:r>
        <w:t>had never dropped, she visited no one to whom an introduction could at</w:t>
      </w:r>
    </w:p>
    <w:p w14:paraId="7C554DB0" w14:textId="77777777" w:rsidR="005B1C0A" w:rsidRDefault="005B1C0A" w:rsidP="005B1C0A">
      <w:r>
        <w:t>all discompose the feelings of her young companions. Pleased to find</w:t>
      </w:r>
    </w:p>
    <w:p w14:paraId="6F925D1C" w14:textId="77777777" w:rsidR="005B1C0A" w:rsidRDefault="005B1C0A" w:rsidP="005B1C0A">
      <w:r>
        <w:t>herself more comfortably situated in that particular than she had</w:t>
      </w:r>
    </w:p>
    <w:p w14:paraId="5D0AE4E5" w14:textId="77777777" w:rsidR="005B1C0A" w:rsidRDefault="005B1C0A" w:rsidP="005B1C0A">
      <w:r>
        <w:t>expected, Elinor was very willing to compound for the want of much real</w:t>
      </w:r>
    </w:p>
    <w:p w14:paraId="05FC0A6C" w14:textId="77777777" w:rsidR="005B1C0A" w:rsidRDefault="005B1C0A" w:rsidP="005B1C0A">
      <w:r>
        <w:t>enjoyment from any of their evening parties, which, whether at home or</w:t>
      </w:r>
    </w:p>
    <w:p w14:paraId="312893EC" w14:textId="77777777" w:rsidR="005B1C0A" w:rsidRDefault="005B1C0A" w:rsidP="005B1C0A">
      <w:r>
        <w:t>abroad, formed only for cards, could have little to amuse her.</w:t>
      </w:r>
    </w:p>
    <w:p w14:paraId="7CBF9188" w14:textId="77777777" w:rsidR="005B1C0A" w:rsidRDefault="005B1C0A" w:rsidP="005B1C0A">
      <w:r>
        <w:t>Colonel Brandon, who had a general invitation to the house, was with</w:t>
      </w:r>
    </w:p>
    <w:p w14:paraId="5C3F1593" w14:textId="77777777" w:rsidR="005B1C0A" w:rsidRDefault="005B1C0A" w:rsidP="005B1C0A">
      <w:r>
        <w:t>them almost every day; he came to look at Marianne and talk to Elinor,</w:t>
      </w:r>
    </w:p>
    <w:p w14:paraId="7B2B9C50" w14:textId="77777777" w:rsidR="005B1C0A" w:rsidRDefault="005B1C0A" w:rsidP="005B1C0A">
      <w:r>
        <w:t>who often derived more satisfaction from conversing with him than from</w:t>
      </w:r>
    </w:p>
    <w:p w14:paraId="5318A930" w14:textId="77777777" w:rsidR="005B1C0A" w:rsidRDefault="005B1C0A" w:rsidP="005B1C0A">
      <w:r>
        <w:t>any other daily occurrence, but who saw at the same time with much</w:t>
      </w:r>
    </w:p>
    <w:p w14:paraId="741F87A7" w14:textId="77777777" w:rsidR="005B1C0A" w:rsidRDefault="005B1C0A" w:rsidP="005B1C0A">
      <w:r>
        <w:t>concern his continued regard for her sister. She feared it was a</w:t>
      </w:r>
    </w:p>
    <w:p w14:paraId="78A3FD1D" w14:textId="77777777" w:rsidR="005B1C0A" w:rsidRDefault="005B1C0A" w:rsidP="005B1C0A">
      <w:r>
        <w:t>strengthening regard. It grieved her to see the earnestness with which</w:t>
      </w:r>
    </w:p>
    <w:p w14:paraId="46322DA8" w14:textId="77777777" w:rsidR="005B1C0A" w:rsidRDefault="005B1C0A" w:rsidP="005B1C0A">
      <w:r>
        <w:t>he often watched Marianne, and his spirits were certainly worse than</w:t>
      </w:r>
    </w:p>
    <w:p w14:paraId="0E0E6412" w14:textId="77777777" w:rsidR="005B1C0A" w:rsidRDefault="005B1C0A" w:rsidP="005B1C0A">
      <w:r>
        <w:t>when at Barton.</w:t>
      </w:r>
    </w:p>
    <w:p w14:paraId="5921B871" w14:textId="77777777" w:rsidR="005B1C0A" w:rsidRDefault="005B1C0A" w:rsidP="005B1C0A">
      <w:r>
        <w:t>About a week after their arrival, it became certain that Willoughby was</w:t>
      </w:r>
    </w:p>
    <w:p w14:paraId="7DAD9FD6" w14:textId="77777777" w:rsidR="005B1C0A" w:rsidRDefault="005B1C0A" w:rsidP="005B1C0A">
      <w:r>
        <w:t>also arrived. His card was on the table when they came in from the</w:t>
      </w:r>
    </w:p>
    <w:p w14:paraId="08D9DE50" w14:textId="77777777" w:rsidR="005B1C0A" w:rsidRDefault="005B1C0A" w:rsidP="005B1C0A">
      <w:r>
        <w:t>morning's drive.</w:t>
      </w:r>
    </w:p>
    <w:p w14:paraId="2932696C" w14:textId="77777777" w:rsidR="005B1C0A" w:rsidRDefault="005B1C0A" w:rsidP="005B1C0A">
      <w:r>
        <w:t>"Good God!" cried Marianne, "he has been here while we were out."</w:t>
      </w:r>
    </w:p>
    <w:p w14:paraId="0E031D38" w14:textId="77777777" w:rsidR="005B1C0A" w:rsidRDefault="005B1C0A" w:rsidP="005B1C0A">
      <w:r>
        <w:t>Elinor, rejoiced to be assured of his being in London, now ventured to</w:t>
      </w:r>
    </w:p>
    <w:p w14:paraId="28849DAD" w14:textId="77777777" w:rsidR="005B1C0A" w:rsidRDefault="005B1C0A" w:rsidP="005B1C0A">
      <w:r>
        <w:t>say, "Depend upon it, he will call again tomorrow." But Marianne</w:t>
      </w:r>
    </w:p>
    <w:p w14:paraId="02A1AF66" w14:textId="77777777" w:rsidR="005B1C0A" w:rsidRDefault="005B1C0A" w:rsidP="005B1C0A">
      <w:r>
        <w:t>seemed hardly to hear her, and on Mrs. Jenning's entrance, escaped with</w:t>
      </w:r>
    </w:p>
    <w:p w14:paraId="0FD27C5A" w14:textId="77777777" w:rsidR="005B1C0A" w:rsidRDefault="005B1C0A" w:rsidP="005B1C0A">
      <w:r>
        <w:t>the precious card.</w:t>
      </w:r>
    </w:p>
    <w:p w14:paraId="18F94731" w14:textId="77777777" w:rsidR="005B1C0A" w:rsidRDefault="005B1C0A" w:rsidP="005B1C0A">
      <w:r>
        <w:t>This event, while it raised the spirits of Elinor, restored to those of</w:t>
      </w:r>
    </w:p>
    <w:p w14:paraId="2E2CD9A6" w14:textId="77777777" w:rsidR="005B1C0A" w:rsidRDefault="005B1C0A" w:rsidP="005B1C0A">
      <w:r>
        <w:t>her sister all, and more than all, their former agitation. From this</w:t>
      </w:r>
    </w:p>
    <w:p w14:paraId="09A68DA6" w14:textId="77777777" w:rsidR="005B1C0A" w:rsidRDefault="005B1C0A" w:rsidP="005B1C0A">
      <w:r>
        <w:lastRenderedPageBreak/>
        <w:t>moment her mind was never quiet; the expectation of seeing him every</w:t>
      </w:r>
    </w:p>
    <w:p w14:paraId="5594D2B3" w14:textId="77777777" w:rsidR="005B1C0A" w:rsidRDefault="005B1C0A" w:rsidP="005B1C0A">
      <w:r>
        <w:t>hour of the day, made her unfit for any thing. She insisted on being</w:t>
      </w:r>
    </w:p>
    <w:p w14:paraId="4963FC1C" w14:textId="77777777" w:rsidR="005B1C0A" w:rsidRDefault="005B1C0A" w:rsidP="005B1C0A">
      <w:r>
        <w:t>left behind, the next morning, when the others went out.</w:t>
      </w:r>
    </w:p>
    <w:p w14:paraId="1BCBAB45" w14:textId="77777777" w:rsidR="005B1C0A" w:rsidRDefault="005B1C0A" w:rsidP="005B1C0A">
      <w:r>
        <w:t>Elinor's thoughts were full of what might be passing in Berkeley Street</w:t>
      </w:r>
    </w:p>
    <w:p w14:paraId="6F763B86" w14:textId="77777777" w:rsidR="005B1C0A" w:rsidRDefault="005B1C0A" w:rsidP="005B1C0A">
      <w:r>
        <w:t>during their absence; but a moment's glance at her sister when they</w:t>
      </w:r>
    </w:p>
    <w:p w14:paraId="25D66C22" w14:textId="77777777" w:rsidR="005B1C0A" w:rsidRDefault="005B1C0A" w:rsidP="005B1C0A">
      <w:r>
        <w:t>returned was enough to inform her, that Willoughby had paid no second</w:t>
      </w:r>
    </w:p>
    <w:p w14:paraId="2DFF0FEC" w14:textId="77777777" w:rsidR="005B1C0A" w:rsidRDefault="005B1C0A" w:rsidP="005B1C0A">
      <w:r>
        <w:t>visit there. A note was just then brought in, and laid on the table,</w:t>
      </w:r>
    </w:p>
    <w:p w14:paraId="2D1293B9" w14:textId="77777777" w:rsidR="005B1C0A" w:rsidRDefault="005B1C0A" w:rsidP="005B1C0A">
      <w:r>
        <w:t>"For me!" cried Marianne, stepping hastily forward.</w:t>
      </w:r>
    </w:p>
    <w:p w14:paraId="3CB9E285" w14:textId="77777777" w:rsidR="005B1C0A" w:rsidRDefault="005B1C0A" w:rsidP="005B1C0A">
      <w:r>
        <w:t>"No, ma'am, for my mistress."</w:t>
      </w:r>
    </w:p>
    <w:p w14:paraId="4233D8A4" w14:textId="77777777" w:rsidR="005B1C0A" w:rsidRDefault="005B1C0A" w:rsidP="005B1C0A">
      <w:r>
        <w:t>But Marianne, not convinced, took it instantly up.</w:t>
      </w:r>
    </w:p>
    <w:p w14:paraId="5A0ADAA0" w14:textId="77777777" w:rsidR="005B1C0A" w:rsidRDefault="005B1C0A" w:rsidP="005B1C0A">
      <w:r>
        <w:t>"It is indeed for Mrs. Jennings; how provoking!"</w:t>
      </w:r>
    </w:p>
    <w:p w14:paraId="6D721E2A" w14:textId="77777777" w:rsidR="005B1C0A" w:rsidRDefault="005B1C0A" w:rsidP="005B1C0A">
      <w:r>
        <w:t>"You are expecting a letter, then?" said Elinor, unable to be longer</w:t>
      </w:r>
    </w:p>
    <w:p w14:paraId="4DFC1CA1" w14:textId="77777777" w:rsidR="005B1C0A" w:rsidRDefault="005B1C0A" w:rsidP="005B1C0A">
      <w:r>
        <w:t>silent.</w:t>
      </w:r>
    </w:p>
    <w:p w14:paraId="5BE33191" w14:textId="77777777" w:rsidR="005B1C0A" w:rsidRDefault="005B1C0A" w:rsidP="005B1C0A">
      <w:r>
        <w:t>"Yes, a little--not much."</w:t>
      </w:r>
    </w:p>
    <w:p w14:paraId="35F162CA" w14:textId="77777777" w:rsidR="005B1C0A" w:rsidRDefault="005B1C0A" w:rsidP="005B1C0A">
      <w:r>
        <w:t>After a short pause. "You have no confidence in me, Marianne."</w:t>
      </w:r>
    </w:p>
    <w:p w14:paraId="0867B46E" w14:textId="77777777" w:rsidR="005B1C0A" w:rsidRDefault="005B1C0A" w:rsidP="005B1C0A">
      <w:r>
        <w:t>"Nay, Elinor, this reproach from YOU--you who have confidence in no</w:t>
      </w:r>
    </w:p>
    <w:p w14:paraId="0D8199A9" w14:textId="77777777" w:rsidR="005B1C0A" w:rsidRDefault="005B1C0A" w:rsidP="005B1C0A">
      <w:r>
        <w:t>one!"</w:t>
      </w:r>
    </w:p>
    <w:p w14:paraId="3FF096A0" w14:textId="77777777" w:rsidR="005B1C0A" w:rsidRDefault="005B1C0A" w:rsidP="005B1C0A">
      <w:r>
        <w:t>"Me!" returned Elinor in some confusion; "indeed, Marianne, I have</w:t>
      </w:r>
    </w:p>
    <w:p w14:paraId="0BCF54BD" w14:textId="77777777" w:rsidR="005B1C0A" w:rsidRDefault="005B1C0A" w:rsidP="005B1C0A">
      <w:r>
        <w:t>nothing to tell."</w:t>
      </w:r>
    </w:p>
    <w:p w14:paraId="2BF29D9E" w14:textId="77777777" w:rsidR="005B1C0A" w:rsidRDefault="005B1C0A" w:rsidP="005B1C0A">
      <w:r>
        <w:t>"Nor I," answered Marianne with energy, "our situations then are alike.</w:t>
      </w:r>
    </w:p>
    <w:p w14:paraId="159590C4" w14:textId="77777777" w:rsidR="005B1C0A" w:rsidRDefault="005B1C0A" w:rsidP="005B1C0A">
      <w:r>
        <w:t>We have neither of us any thing to tell; you, because you do not</w:t>
      </w:r>
    </w:p>
    <w:p w14:paraId="25DF64EE" w14:textId="77777777" w:rsidR="005B1C0A" w:rsidRDefault="005B1C0A" w:rsidP="005B1C0A">
      <w:r>
        <w:t>communicate, and I, because I conceal nothing."</w:t>
      </w:r>
    </w:p>
    <w:p w14:paraId="062FBB02" w14:textId="77777777" w:rsidR="005B1C0A" w:rsidRDefault="005B1C0A" w:rsidP="005B1C0A">
      <w:r>
        <w:t>Elinor, distressed by this charge of reserve in herself, which she was</w:t>
      </w:r>
    </w:p>
    <w:p w14:paraId="7025E635" w14:textId="77777777" w:rsidR="005B1C0A" w:rsidRDefault="005B1C0A" w:rsidP="005B1C0A">
      <w:r>
        <w:t>not at liberty to do away, knew not how, under such circumstances, to</w:t>
      </w:r>
    </w:p>
    <w:p w14:paraId="78FD7F14" w14:textId="77777777" w:rsidR="005B1C0A" w:rsidRDefault="005B1C0A" w:rsidP="005B1C0A">
      <w:r>
        <w:t>press for greater openness in Marianne.</w:t>
      </w:r>
    </w:p>
    <w:p w14:paraId="30011DF9" w14:textId="77777777" w:rsidR="005B1C0A" w:rsidRDefault="005B1C0A" w:rsidP="005B1C0A">
      <w:r>
        <w:t>Mrs. Jennings soon appeared, and the note being given her, she read it</w:t>
      </w:r>
    </w:p>
    <w:p w14:paraId="35E7AF1A" w14:textId="77777777" w:rsidR="005B1C0A" w:rsidRDefault="005B1C0A" w:rsidP="005B1C0A">
      <w:r>
        <w:t>aloud. It was from Lady Middleton, announcing their arrival in Conduit</w:t>
      </w:r>
    </w:p>
    <w:p w14:paraId="14354387" w14:textId="77777777" w:rsidR="005B1C0A" w:rsidRDefault="005B1C0A" w:rsidP="005B1C0A">
      <w:r>
        <w:t>Street the night before, and requesting the company of her mother and</w:t>
      </w:r>
    </w:p>
    <w:p w14:paraId="5A6C45AB" w14:textId="77777777" w:rsidR="005B1C0A" w:rsidRDefault="005B1C0A" w:rsidP="005B1C0A">
      <w:r>
        <w:t>cousins the following evening. Business on Sir John's part, and a</w:t>
      </w:r>
    </w:p>
    <w:p w14:paraId="06B990BC" w14:textId="77777777" w:rsidR="005B1C0A" w:rsidRDefault="005B1C0A" w:rsidP="005B1C0A">
      <w:r>
        <w:lastRenderedPageBreak/>
        <w:t>violent cold on her own, prevented their calling in Berkeley Street.</w:t>
      </w:r>
    </w:p>
    <w:p w14:paraId="17F22715" w14:textId="77777777" w:rsidR="005B1C0A" w:rsidRDefault="005B1C0A" w:rsidP="005B1C0A">
      <w:r>
        <w:t>The invitation was accepted; but when the hour of appointment drew</w:t>
      </w:r>
    </w:p>
    <w:p w14:paraId="3FD21F9B" w14:textId="77777777" w:rsidR="005B1C0A" w:rsidRDefault="005B1C0A" w:rsidP="005B1C0A">
      <w:r>
        <w:t>near, necessary as it was in common civility to Mrs. Jennings, that</w:t>
      </w:r>
    </w:p>
    <w:p w14:paraId="7B134204" w14:textId="77777777" w:rsidR="005B1C0A" w:rsidRDefault="005B1C0A" w:rsidP="005B1C0A">
      <w:r>
        <w:t>they should both attend her on such a visit, Elinor had some difficulty</w:t>
      </w:r>
    </w:p>
    <w:p w14:paraId="2CD882F3" w14:textId="77777777" w:rsidR="005B1C0A" w:rsidRDefault="005B1C0A" w:rsidP="005B1C0A">
      <w:r>
        <w:t>in persuading her sister to go, for still she had seen nothing of</w:t>
      </w:r>
    </w:p>
    <w:p w14:paraId="0924628C" w14:textId="77777777" w:rsidR="005B1C0A" w:rsidRDefault="005B1C0A" w:rsidP="005B1C0A">
      <w:r>
        <w:t>Willoughby; and therefore was not more indisposed for amusement abroad,</w:t>
      </w:r>
    </w:p>
    <w:p w14:paraId="53E54629" w14:textId="77777777" w:rsidR="005B1C0A" w:rsidRDefault="005B1C0A" w:rsidP="005B1C0A">
      <w:r>
        <w:t>than unwilling to run the risk of his calling again in her absence.</w:t>
      </w:r>
    </w:p>
    <w:p w14:paraId="1DC180AB" w14:textId="77777777" w:rsidR="005B1C0A" w:rsidRDefault="005B1C0A" w:rsidP="005B1C0A">
      <w:r>
        <w:t>Elinor found, when the evening was over, that disposition is not</w:t>
      </w:r>
    </w:p>
    <w:p w14:paraId="2371D792" w14:textId="77777777" w:rsidR="005B1C0A" w:rsidRDefault="005B1C0A" w:rsidP="005B1C0A">
      <w:r>
        <w:t>materially altered by a change of abode, for although scarcely settled</w:t>
      </w:r>
    </w:p>
    <w:p w14:paraId="6167BF66" w14:textId="77777777" w:rsidR="005B1C0A" w:rsidRDefault="005B1C0A" w:rsidP="005B1C0A">
      <w:r>
        <w:t>in town, Sir John had contrived to collect around him, nearly twenty</w:t>
      </w:r>
    </w:p>
    <w:p w14:paraId="64269135" w14:textId="77777777" w:rsidR="005B1C0A" w:rsidRDefault="005B1C0A" w:rsidP="005B1C0A">
      <w:r>
        <w:t>young people, and to amuse them with a ball. This was an affair,</w:t>
      </w:r>
    </w:p>
    <w:p w14:paraId="369D8056" w14:textId="77777777" w:rsidR="005B1C0A" w:rsidRDefault="005B1C0A" w:rsidP="005B1C0A">
      <w:r>
        <w:t>however, of which Lady Middleton did not approve. In the country, an</w:t>
      </w:r>
    </w:p>
    <w:p w14:paraId="5351342A" w14:textId="77777777" w:rsidR="005B1C0A" w:rsidRDefault="005B1C0A" w:rsidP="005B1C0A">
      <w:r>
        <w:t>unpremeditated dance was very allowable; but in London, where the</w:t>
      </w:r>
    </w:p>
    <w:p w14:paraId="6D4B0FB0" w14:textId="77777777" w:rsidR="005B1C0A" w:rsidRDefault="005B1C0A" w:rsidP="005B1C0A">
      <w:r>
        <w:t>reputation of elegance was more important and less easily attained, it</w:t>
      </w:r>
    </w:p>
    <w:p w14:paraId="73A5CA5F" w14:textId="77777777" w:rsidR="005B1C0A" w:rsidRDefault="005B1C0A" w:rsidP="005B1C0A">
      <w:r>
        <w:t>was risking too much for the gratification of a few girls, to have it</w:t>
      </w:r>
    </w:p>
    <w:p w14:paraId="3A518D08" w14:textId="77777777" w:rsidR="005B1C0A" w:rsidRDefault="005B1C0A" w:rsidP="005B1C0A">
      <w:r>
        <w:t>known that Lady Middleton had given a small dance of eight or nine</w:t>
      </w:r>
    </w:p>
    <w:p w14:paraId="659C42BF" w14:textId="77777777" w:rsidR="005B1C0A" w:rsidRDefault="005B1C0A" w:rsidP="005B1C0A">
      <w:r>
        <w:t>couple, with two violins, and a mere side-board collation.</w:t>
      </w:r>
    </w:p>
    <w:p w14:paraId="36B9873C" w14:textId="77777777" w:rsidR="005B1C0A" w:rsidRDefault="005B1C0A" w:rsidP="005B1C0A">
      <w:r>
        <w:t>Mr. and Mrs. Palmer were of the party; from the former, whom they had</w:t>
      </w:r>
    </w:p>
    <w:p w14:paraId="0685C737" w14:textId="77777777" w:rsidR="005B1C0A" w:rsidRDefault="005B1C0A" w:rsidP="005B1C0A">
      <w:r>
        <w:t>not seen before since their arrival in town, as he was careful to avoid</w:t>
      </w:r>
    </w:p>
    <w:p w14:paraId="55384838" w14:textId="77777777" w:rsidR="005B1C0A" w:rsidRDefault="005B1C0A" w:rsidP="005B1C0A">
      <w:r>
        <w:t>the appearance of any attention to his mother-in-law, and therefore</w:t>
      </w:r>
    </w:p>
    <w:p w14:paraId="6B3771DF" w14:textId="77777777" w:rsidR="005B1C0A" w:rsidRDefault="005B1C0A" w:rsidP="005B1C0A">
      <w:r>
        <w:t>never came near her, they received no mark of recognition on their</w:t>
      </w:r>
    </w:p>
    <w:p w14:paraId="49185692" w14:textId="77777777" w:rsidR="005B1C0A" w:rsidRDefault="005B1C0A" w:rsidP="005B1C0A">
      <w:r>
        <w:t>entrance. He looked at them slightly, without seeming to know who they</w:t>
      </w:r>
    </w:p>
    <w:p w14:paraId="45BE01DF" w14:textId="77777777" w:rsidR="005B1C0A" w:rsidRDefault="005B1C0A" w:rsidP="005B1C0A">
      <w:r>
        <w:t>were, and merely nodded to Mrs. Jennings from the other side of the</w:t>
      </w:r>
    </w:p>
    <w:p w14:paraId="255A91E5" w14:textId="77777777" w:rsidR="005B1C0A" w:rsidRDefault="005B1C0A" w:rsidP="005B1C0A">
      <w:r>
        <w:t>room. Marianne gave one glance round the apartment as she entered: it</w:t>
      </w:r>
    </w:p>
    <w:p w14:paraId="1E9BB56A" w14:textId="77777777" w:rsidR="005B1C0A" w:rsidRDefault="005B1C0A" w:rsidP="005B1C0A">
      <w:r>
        <w:t>was enough--HE was not there--and she sat down, equally ill-disposed to</w:t>
      </w:r>
    </w:p>
    <w:p w14:paraId="568B7853" w14:textId="77777777" w:rsidR="005B1C0A" w:rsidRDefault="005B1C0A" w:rsidP="005B1C0A">
      <w:r>
        <w:t>receive or communicate pleasure. After they had been assembled about</w:t>
      </w:r>
    </w:p>
    <w:p w14:paraId="3F93F9AB" w14:textId="77777777" w:rsidR="005B1C0A" w:rsidRDefault="005B1C0A" w:rsidP="005B1C0A">
      <w:r>
        <w:t>an hour, Mr. Palmer sauntered towards the Miss Dashwoods to express his</w:t>
      </w:r>
    </w:p>
    <w:p w14:paraId="2ADDF614" w14:textId="77777777" w:rsidR="005B1C0A" w:rsidRDefault="005B1C0A" w:rsidP="005B1C0A">
      <w:r>
        <w:t>surprise on seeing them in town, though Colonel Brandon had been first</w:t>
      </w:r>
    </w:p>
    <w:p w14:paraId="203638C1" w14:textId="77777777" w:rsidR="005B1C0A" w:rsidRDefault="005B1C0A" w:rsidP="005B1C0A">
      <w:r>
        <w:t>informed of their arrival at his house, and he had himself said</w:t>
      </w:r>
    </w:p>
    <w:p w14:paraId="5B2C15A2" w14:textId="77777777" w:rsidR="005B1C0A" w:rsidRDefault="005B1C0A" w:rsidP="005B1C0A">
      <w:r>
        <w:lastRenderedPageBreak/>
        <w:t>something very droll on hearing that they were to come.</w:t>
      </w:r>
    </w:p>
    <w:p w14:paraId="4546D9AB" w14:textId="77777777" w:rsidR="005B1C0A" w:rsidRDefault="005B1C0A" w:rsidP="005B1C0A">
      <w:r>
        <w:t>"I thought you were both in Devonshire," said he.</w:t>
      </w:r>
    </w:p>
    <w:p w14:paraId="4A194B97" w14:textId="77777777" w:rsidR="005B1C0A" w:rsidRDefault="005B1C0A" w:rsidP="005B1C0A">
      <w:r>
        <w:t>"Did you?" replied Elinor.</w:t>
      </w:r>
    </w:p>
    <w:p w14:paraId="4775AADC" w14:textId="77777777" w:rsidR="005B1C0A" w:rsidRDefault="005B1C0A" w:rsidP="005B1C0A">
      <w:r>
        <w:t>"When do you go back again?"</w:t>
      </w:r>
    </w:p>
    <w:p w14:paraId="08288CF2" w14:textId="77777777" w:rsidR="005B1C0A" w:rsidRDefault="005B1C0A" w:rsidP="005B1C0A">
      <w:r>
        <w:t>"I do not know." And thus ended their discourse.</w:t>
      </w:r>
    </w:p>
    <w:p w14:paraId="16B3DD48" w14:textId="77777777" w:rsidR="005B1C0A" w:rsidRDefault="005B1C0A" w:rsidP="005B1C0A">
      <w:r>
        <w:t>Never had Marianne been so unwilling to dance in her life, as she was</w:t>
      </w:r>
    </w:p>
    <w:p w14:paraId="0D3CE3EF" w14:textId="77777777" w:rsidR="005B1C0A" w:rsidRDefault="005B1C0A" w:rsidP="005B1C0A">
      <w:r>
        <w:t>that evening, and never so much fatigued by the exercise. She</w:t>
      </w:r>
    </w:p>
    <w:p w14:paraId="7400F3F4" w14:textId="77777777" w:rsidR="005B1C0A" w:rsidRDefault="005B1C0A" w:rsidP="005B1C0A">
      <w:r>
        <w:t>complained of it as they returned to Berkeley Street.</w:t>
      </w:r>
    </w:p>
    <w:p w14:paraId="639BD751" w14:textId="77777777" w:rsidR="005B1C0A" w:rsidRDefault="005B1C0A" w:rsidP="005B1C0A">
      <w:r>
        <w:t>"Aye, aye," said Mrs. Jennings, "we know the reason of all that very</w:t>
      </w:r>
    </w:p>
    <w:p w14:paraId="6CA02C0B" w14:textId="77777777" w:rsidR="005B1C0A" w:rsidRDefault="005B1C0A" w:rsidP="005B1C0A">
      <w:r>
        <w:t>well; if a certain person who shall be nameless, had been there, you</w:t>
      </w:r>
    </w:p>
    <w:p w14:paraId="57C6983B" w14:textId="77777777" w:rsidR="005B1C0A" w:rsidRDefault="005B1C0A" w:rsidP="005B1C0A">
      <w:r>
        <w:t>would not have been a bit tired: and to say the truth it was not very</w:t>
      </w:r>
    </w:p>
    <w:p w14:paraId="78CB018C" w14:textId="77777777" w:rsidR="005B1C0A" w:rsidRDefault="005B1C0A" w:rsidP="005B1C0A">
      <w:r>
        <w:t>pretty of him not to give you the meeting when he was invited."</w:t>
      </w:r>
    </w:p>
    <w:p w14:paraId="1F074A34" w14:textId="77777777" w:rsidR="005B1C0A" w:rsidRDefault="005B1C0A" w:rsidP="005B1C0A">
      <w:r>
        <w:t>"Invited!" cried Marianne.</w:t>
      </w:r>
    </w:p>
    <w:p w14:paraId="75B6678E" w14:textId="77777777" w:rsidR="005B1C0A" w:rsidRDefault="005B1C0A" w:rsidP="005B1C0A">
      <w:r>
        <w:t>"So my daughter Middleton told me, for it seems Sir John met him</w:t>
      </w:r>
    </w:p>
    <w:p w14:paraId="71AFBB67" w14:textId="77777777" w:rsidR="005B1C0A" w:rsidRDefault="005B1C0A" w:rsidP="005B1C0A">
      <w:r>
        <w:t>somewhere in the street this morning." Marianne said no more, but</w:t>
      </w:r>
    </w:p>
    <w:p w14:paraId="7DB55254" w14:textId="77777777" w:rsidR="005B1C0A" w:rsidRDefault="005B1C0A" w:rsidP="005B1C0A">
      <w:r>
        <w:t>looked exceedingly hurt. Impatient in this situation to be doing</w:t>
      </w:r>
    </w:p>
    <w:p w14:paraId="302460B8" w14:textId="77777777" w:rsidR="005B1C0A" w:rsidRDefault="005B1C0A" w:rsidP="005B1C0A">
      <w:r>
        <w:t>something that might lead to her sister's relief, Elinor resolved to</w:t>
      </w:r>
    </w:p>
    <w:p w14:paraId="7E9F4496" w14:textId="77777777" w:rsidR="005B1C0A" w:rsidRDefault="005B1C0A" w:rsidP="005B1C0A">
      <w:r>
        <w:t>write the next morning to her mother, and hoped by awakening her fears</w:t>
      </w:r>
    </w:p>
    <w:p w14:paraId="3F173537" w14:textId="77777777" w:rsidR="005B1C0A" w:rsidRDefault="005B1C0A" w:rsidP="005B1C0A">
      <w:r>
        <w:t>for the health of Marianne, to procure those inquiries which had been</w:t>
      </w:r>
    </w:p>
    <w:p w14:paraId="7861493B" w14:textId="77777777" w:rsidR="005B1C0A" w:rsidRDefault="005B1C0A" w:rsidP="005B1C0A">
      <w:r>
        <w:t>so long delayed; and she was still more eagerly bent on this measure by</w:t>
      </w:r>
    </w:p>
    <w:p w14:paraId="47435CDC" w14:textId="77777777" w:rsidR="005B1C0A" w:rsidRDefault="005B1C0A" w:rsidP="005B1C0A">
      <w:r>
        <w:t>perceiving after breakfast on the morrow, that Marianne was again</w:t>
      </w:r>
    </w:p>
    <w:p w14:paraId="7E4E4AA5" w14:textId="77777777" w:rsidR="005B1C0A" w:rsidRDefault="005B1C0A" w:rsidP="005B1C0A">
      <w:r>
        <w:t>writing to Willoughby, for she could not suppose it to be to any other</w:t>
      </w:r>
    </w:p>
    <w:p w14:paraId="1C929D45" w14:textId="77777777" w:rsidR="005B1C0A" w:rsidRDefault="005B1C0A" w:rsidP="005B1C0A">
      <w:r>
        <w:t>person.</w:t>
      </w:r>
    </w:p>
    <w:p w14:paraId="3FA82753" w14:textId="77777777" w:rsidR="005B1C0A" w:rsidRDefault="005B1C0A" w:rsidP="005B1C0A">
      <w:r>
        <w:t>About the middle of the day, Mrs. Jennings went out by herself on</w:t>
      </w:r>
    </w:p>
    <w:p w14:paraId="30F96B07" w14:textId="77777777" w:rsidR="005B1C0A" w:rsidRDefault="005B1C0A" w:rsidP="005B1C0A">
      <w:r>
        <w:t>business, and Elinor began her letter directly, while Marianne, too</w:t>
      </w:r>
    </w:p>
    <w:p w14:paraId="6B8BB725" w14:textId="77777777" w:rsidR="005B1C0A" w:rsidRDefault="005B1C0A" w:rsidP="005B1C0A">
      <w:r>
        <w:t>restless for employment, too anxious for conversation, walked from one</w:t>
      </w:r>
    </w:p>
    <w:p w14:paraId="69FDEAD8" w14:textId="77777777" w:rsidR="005B1C0A" w:rsidRDefault="005B1C0A" w:rsidP="005B1C0A">
      <w:r>
        <w:t>window to the other, or sat down by the fire in melancholy meditation.</w:t>
      </w:r>
    </w:p>
    <w:p w14:paraId="4D274998" w14:textId="77777777" w:rsidR="005B1C0A" w:rsidRDefault="005B1C0A" w:rsidP="005B1C0A">
      <w:r>
        <w:t>Elinor was very earnest in her application to her mother, relating all</w:t>
      </w:r>
    </w:p>
    <w:p w14:paraId="773F1FFC" w14:textId="77777777" w:rsidR="005B1C0A" w:rsidRDefault="005B1C0A" w:rsidP="005B1C0A">
      <w:r>
        <w:t>that had passed, her suspicions of Willoughby's inconstancy, urging her</w:t>
      </w:r>
    </w:p>
    <w:p w14:paraId="4BBB0999" w14:textId="77777777" w:rsidR="005B1C0A" w:rsidRDefault="005B1C0A" w:rsidP="005B1C0A">
      <w:r>
        <w:lastRenderedPageBreak/>
        <w:t>by every plea of duty and affection to demand from Marianne an account</w:t>
      </w:r>
    </w:p>
    <w:p w14:paraId="616C0095" w14:textId="77777777" w:rsidR="005B1C0A" w:rsidRDefault="005B1C0A" w:rsidP="005B1C0A">
      <w:r>
        <w:t>of her real situation with respect to him.</w:t>
      </w:r>
    </w:p>
    <w:p w14:paraId="075F3158" w14:textId="77777777" w:rsidR="005B1C0A" w:rsidRDefault="005B1C0A" w:rsidP="005B1C0A">
      <w:r>
        <w:t>Her letter was scarcely finished, when a rap foretold a visitor, and</w:t>
      </w:r>
    </w:p>
    <w:p w14:paraId="69F4AEF2" w14:textId="77777777" w:rsidR="005B1C0A" w:rsidRDefault="005B1C0A" w:rsidP="005B1C0A">
      <w:r>
        <w:t>Colonel Brandon was announced. Marianne, who had seen him from the</w:t>
      </w:r>
    </w:p>
    <w:p w14:paraId="6AE859AC" w14:textId="77777777" w:rsidR="005B1C0A" w:rsidRDefault="005B1C0A" w:rsidP="005B1C0A">
      <w:r>
        <w:t>window, and who hated company of any kind, left the room before he</w:t>
      </w:r>
    </w:p>
    <w:p w14:paraId="6EC4FA91" w14:textId="77777777" w:rsidR="005B1C0A" w:rsidRDefault="005B1C0A" w:rsidP="005B1C0A">
      <w:r>
        <w:t>entered it. He looked more than usually grave, and though expressing</w:t>
      </w:r>
    </w:p>
    <w:p w14:paraId="15CD79D9" w14:textId="77777777" w:rsidR="005B1C0A" w:rsidRDefault="005B1C0A" w:rsidP="005B1C0A">
      <w:r>
        <w:t>satisfaction at finding Miss Dashwood alone, as if he had somewhat in</w:t>
      </w:r>
    </w:p>
    <w:p w14:paraId="06C84656" w14:textId="77777777" w:rsidR="005B1C0A" w:rsidRDefault="005B1C0A" w:rsidP="005B1C0A">
      <w:r>
        <w:t>particular to tell her, sat for some time without saying a word.</w:t>
      </w:r>
    </w:p>
    <w:p w14:paraId="4C3F162D" w14:textId="77777777" w:rsidR="005B1C0A" w:rsidRDefault="005B1C0A" w:rsidP="005B1C0A">
      <w:r>
        <w:t>Elinor, persuaded that he had some communication to make in which her</w:t>
      </w:r>
    </w:p>
    <w:p w14:paraId="2B429A62" w14:textId="77777777" w:rsidR="005B1C0A" w:rsidRDefault="005B1C0A" w:rsidP="005B1C0A">
      <w:r>
        <w:t>sister was concerned, impatiently expected its opening. It was not the</w:t>
      </w:r>
    </w:p>
    <w:p w14:paraId="352979DE" w14:textId="77777777" w:rsidR="005B1C0A" w:rsidRDefault="005B1C0A" w:rsidP="005B1C0A">
      <w:r>
        <w:t>first time of her feeling the same kind of conviction; for, more than</w:t>
      </w:r>
    </w:p>
    <w:p w14:paraId="13351271" w14:textId="77777777" w:rsidR="005B1C0A" w:rsidRDefault="005B1C0A" w:rsidP="005B1C0A">
      <w:r>
        <w:t>once before, beginning with the observation of "your sister looks</w:t>
      </w:r>
    </w:p>
    <w:p w14:paraId="761135E4" w14:textId="77777777" w:rsidR="005B1C0A" w:rsidRDefault="005B1C0A" w:rsidP="005B1C0A">
      <w:r>
        <w:t>unwell to-day," or "your sister seems out of spirits," he had appeared</w:t>
      </w:r>
    </w:p>
    <w:p w14:paraId="0D4D588D" w14:textId="77777777" w:rsidR="005B1C0A" w:rsidRDefault="005B1C0A" w:rsidP="005B1C0A">
      <w:r>
        <w:t>on the point, either of disclosing, or of inquiring, something</w:t>
      </w:r>
    </w:p>
    <w:p w14:paraId="6B4AE247" w14:textId="77777777" w:rsidR="005B1C0A" w:rsidRDefault="005B1C0A" w:rsidP="005B1C0A">
      <w:r>
        <w:t>particular about her. After a pause of several minutes, their silence</w:t>
      </w:r>
    </w:p>
    <w:p w14:paraId="32D79B74" w14:textId="77777777" w:rsidR="005B1C0A" w:rsidRDefault="005B1C0A" w:rsidP="005B1C0A">
      <w:r>
        <w:t>was broken, by his asking her in a voice of some agitation, when he was</w:t>
      </w:r>
    </w:p>
    <w:p w14:paraId="14738D15" w14:textId="77777777" w:rsidR="005B1C0A" w:rsidRDefault="005B1C0A" w:rsidP="005B1C0A">
      <w:r>
        <w:t>to congratulate her on the acquisition of a brother? Elinor was not</w:t>
      </w:r>
    </w:p>
    <w:p w14:paraId="2FF80D3C" w14:textId="77777777" w:rsidR="005B1C0A" w:rsidRDefault="005B1C0A" w:rsidP="005B1C0A">
      <w:r>
        <w:t>prepared for such a question, and having no answer ready, was obliged</w:t>
      </w:r>
    </w:p>
    <w:p w14:paraId="5A208FE3" w14:textId="77777777" w:rsidR="005B1C0A" w:rsidRDefault="005B1C0A" w:rsidP="005B1C0A">
      <w:r>
        <w:t>to adopt the simple and common expedient, of asking what he meant? He</w:t>
      </w:r>
    </w:p>
    <w:p w14:paraId="2E3CD02E" w14:textId="77777777" w:rsidR="005B1C0A" w:rsidRDefault="005B1C0A" w:rsidP="005B1C0A">
      <w:r>
        <w:t>tried to smile as he replied, "your sister's engagement to Mr.</w:t>
      </w:r>
    </w:p>
    <w:p w14:paraId="6E0B50F2" w14:textId="77777777" w:rsidR="005B1C0A" w:rsidRDefault="005B1C0A" w:rsidP="005B1C0A">
      <w:r>
        <w:t>Willoughby is very generally known."</w:t>
      </w:r>
    </w:p>
    <w:p w14:paraId="432D44C2" w14:textId="77777777" w:rsidR="005B1C0A" w:rsidRDefault="005B1C0A" w:rsidP="005B1C0A">
      <w:r>
        <w:t>"It cannot be generally known," returned Elinor, "for her own family do</w:t>
      </w:r>
    </w:p>
    <w:p w14:paraId="3AB38F3C" w14:textId="77777777" w:rsidR="005B1C0A" w:rsidRDefault="005B1C0A" w:rsidP="005B1C0A">
      <w:r>
        <w:t>not know it."</w:t>
      </w:r>
    </w:p>
    <w:p w14:paraId="158AB296" w14:textId="77777777" w:rsidR="005B1C0A" w:rsidRDefault="005B1C0A" w:rsidP="005B1C0A">
      <w:r>
        <w:t>He looked surprised and said, "I beg your pardon, I am afraid my</w:t>
      </w:r>
    </w:p>
    <w:p w14:paraId="04F1EA67" w14:textId="77777777" w:rsidR="005B1C0A" w:rsidRDefault="005B1C0A" w:rsidP="005B1C0A">
      <w:r>
        <w:t>inquiry has been impertinent; but I had not supposed any secrecy</w:t>
      </w:r>
    </w:p>
    <w:p w14:paraId="4FBA36F3" w14:textId="77777777" w:rsidR="005B1C0A" w:rsidRDefault="005B1C0A" w:rsidP="005B1C0A">
      <w:r>
        <w:t>intended, as they openly correspond, and their marriage is universally</w:t>
      </w:r>
    </w:p>
    <w:p w14:paraId="35DAF7B2" w14:textId="77777777" w:rsidR="005B1C0A" w:rsidRDefault="005B1C0A" w:rsidP="005B1C0A">
      <w:r>
        <w:t>talked of."</w:t>
      </w:r>
    </w:p>
    <w:p w14:paraId="2C5D4553" w14:textId="77777777" w:rsidR="005B1C0A" w:rsidRDefault="005B1C0A" w:rsidP="005B1C0A">
      <w:r>
        <w:t>"How can that be? By whom can you have heard it mentioned?"</w:t>
      </w:r>
    </w:p>
    <w:p w14:paraId="11395CF1" w14:textId="77777777" w:rsidR="005B1C0A" w:rsidRDefault="005B1C0A" w:rsidP="005B1C0A">
      <w:r>
        <w:t>"By many--by some of whom you know nothing, by others with whom you are</w:t>
      </w:r>
    </w:p>
    <w:p w14:paraId="60AF5095" w14:textId="77777777" w:rsidR="005B1C0A" w:rsidRDefault="005B1C0A" w:rsidP="005B1C0A">
      <w:r>
        <w:lastRenderedPageBreak/>
        <w:t>most intimate, Mrs. Jennings, Mrs. Palmer, and the Middletons. But</w:t>
      </w:r>
    </w:p>
    <w:p w14:paraId="40B34576" w14:textId="77777777" w:rsidR="005B1C0A" w:rsidRDefault="005B1C0A" w:rsidP="005B1C0A">
      <w:r>
        <w:t>still I might not have believed it, for where the mind is perhaps</w:t>
      </w:r>
    </w:p>
    <w:p w14:paraId="387C97D5" w14:textId="77777777" w:rsidR="005B1C0A" w:rsidRDefault="005B1C0A" w:rsidP="005B1C0A">
      <w:r>
        <w:t>rather unwilling to be convinced, it will always find something to</w:t>
      </w:r>
    </w:p>
    <w:p w14:paraId="1ED9A9A9" w14:textId="77777777" w:rsidR="005B1C0A" w:rsidRDefault="005B1C0A" w:rsidP="005B1C0A">
      <w:r>
        <w:t>support its doubts, if I had not, when the servant let me in today,</w:t>
      </w:r>
    </w:p>
    <w:p w14:paraId="1F4E85B9" w14:textId="77777777" w:rsidR="005B1C0A" w:rsidRDefault="005B1C0A" w:rsidP="005B1C0A">
      <w:r>
        <w:t>accidentally seen a letter in his hand, directed to Mr. Willoughby in</w:t>
      </w:r>
    </w:p>
    <w:p w14:paraId="226CCF11" w14:textId="77777777" w:rsidR="005B1C0A" w:rsidRDefault="005B1C0A" w:rsidP="005B1C0A">
      <w:r>
        <w:t>your sister's writing. I came to inquire, but I was convinced before I</w:t>
      </w:r>
    </w:p>
    <w:p w14:paraId="4350963E" w14:textId="77777777" w:rsidR="005B1C0A" w:rsidRDefault="005B1C0A" w:rsidP="005B1C0A">
      <w:r>
        <w:t>could ask the question. Is every thing finally settled? Is it</w:t>
      </w:r>
    </w:p>
    <w:p w14:paraId="05A0A4EA" w14:textId="77777777" w:rsidR="005B1C0A" w:rsidRDefault="005B1C0A" w:rsidP="005B1C0A">
      <w:r>
        <w:t>impossible to-? But I have no right, and I could have no chance of</w:t>
      </w:r>
    </w:p>
    <w:p w14:paraId="7EE3570E" w14:textId="77777777" w:rsidR="005B1C0A" w:rsidRDefault="005B1C0A" w:rsidP="005B1C0A">
      <w:r>
        <w:t>succeeding. Excuse me, Miss Dashwood. I believe I have been wrong in</w:t>
      </w:r>
    </w:p>
    <w:p w14:paraId="728FC12C" w14:textId="77777777" w:rsidR="005B1C0A" w:rsidRDefault="005B1C0A" w:rsidP="005B1C0A">
      <w:r>
        <w:t>saying so much, but I hardly know what to do, and on your prudence I</w:t>
      </w:r>
    </w:p>
    <w:p w14:paraId="0FF2B664" w14:textId="77777777" w:rsidR="005B1C0A" w:rsidRDefault="005B1C0A" w:rsidP="005B1C0A">
      <w:r>
        <w:t>have the strongest dependence. Tell me that it is all absolutely</w:t>
      </w:r>
    </w:p>
    <w:p w14:paraId="6D4BC21D" w14:textId="77777777" w:rsidR="005B1C0A" w:rsidRDefault="005B1C0A" w:rsidP="005B1C0A">
      <w:r>
        <w:t>resolved on, that any attempt, that in short concealment, if</w:t>
      </w:r>
    </w:p>
    <w:p w14:paraId="0E62BDB0" w14:textId="77777777" w:rsidR="005B1C0A" w:rsidRDefault="005B1C0A" w:rsidP="005B1C0A">
      <w:r>
        <w:t>concealment be possible, is all that remains."</w:t>
      </w:r>
    </w:p>
    <w:p w14:paraId="7D13B2D2" w14:textId="77777777" w:rsidR="005B1C0A" w:rsidRDefault="005B1C0A" w:rsidP="005B1C0A">
      <w:r>
        <w:t>These words, which conveyed to Elinor a direct avowal of his love for</w:t>
      </w:r>
    </w:p>
    <w:p w14:paraId="77C010BB" w14:textId="77777777" w:rsidR="005B1C0A" w:rsidRDefault="005B1C0A" w:rsidP="005B1C0A">
      <w:r>
        <w:t>her sister, affected her very much. She was not immediately able to</w:t>
      </w:r>
    </w:p>
    <w:p w14:paraId="1E4ECC3F" w14:textId="77777777" w:rsidR="005B1C0A" w:rsidRDefault="005B1C0A" w:rsidP="005B1C0A">
      <w:r>
        <w:t>say anything, and even when her spirits were recovered, she debated for</w:t>
      </w:r>
    </w:p>
    <w:p w14:paraId="4FFE5F88" w14:textId="77777777" w:rsidR="005B1C0A" w:rsidRDefault="005B1C0A" w:rsidP="005B1C0A">
      <w:r>
        <w:t>a short time, on the answer it would be most proper to give. The real</w:t>
      </w:r>
    </w:p>
    <w:p w14:paraId="6CA3CBA8" w14:textId="77777777" w:rsidR="005B1C0A" w:rsidRDefault="005B1C0A" w:rsidP="005B1C0A">
      <w:r>
        <w:t>state of things between Willoughby and her sister was so little known</w:t>
      </w:r>
    </w:p>
    <w:p w14:paraId="62C8D168" w14:textId="77777777" w:rsidR="005B1C0A" w:rsidRDefault="005B1C0A" w:rsidP="005B1C0A">
      <w:r>
        <w:t>to herself, that in endeavouring to explain it, she might be as liable</w:t>
      </w:r>
    </w:p>
    <w:p w14:paraId="4D1679D8" w14:textId="77777777" w:rsidR="005B1C0A" w:rsidRDefault="005B1C0A" w:rsidP="005B1C0A">
      <w:r>
        <w:t>to say too much as too little. Yet as she was convinced that</w:t>
      </w:r>
    </w:p>
    <w:p w14:paraId="724D1EFE" w14:textId="77777777" w:rsidR="005B1C0A" w:rsidRDefault="005B1C0A" w:rsidP="005B1C0A">
      <w:r>
        <w:t>Marianne's affection for Willoughby, could leave no hope of Colonel</w:t>
      </w:r>
    </w:p>
    <w:p w14:paraId="13AAFA13" w14:textId="77777777" w:rsidR="005B1C0A" w:rsidRDefault="005B1C0A" w:rsidP="005B1C0A">
      <w:r>
        <w:t>Brandon's success, whatever the event of that affection might be, and</w:t>
      </w:r>
    </w:p>
    <w:p w14:paraId="214871DD" w14:textId="77777777" w:rsidR="005B1C0A" w:rsidRDefault="005B1C0A" w:rsidP="005B1C0A">
      <w:r>
        <w:t>at the same time wished to shield her conduct from censure, she thought</w:t>
      </w:r>
    </w:p>
    <w:p w14:paraId="7344DF48" w14:textId="77777777" w:rsidR="005B1C0A" w:rsidRDefault="005B1C0A" w:rsidP="005B1C0A">
      <w:r>
        <w:t>it most prudent and kind, after some consideration, to say more than</w:t>
      </w:r>
    </w:p>
    <w:p w14:paraId="3436CF9C" w14:textId="77777777" w:rsidR="005B1C0A" w:rsidRDefault="005B1C0A" w:rsidP="005B1C0A">
      <w:r>
        <w:t>she really knew or believed. She acknowledged, therefore, that though</w:t>
      </w:r>
    </w:p>
    <w:p w14:paraId="35C7504A" w14:textId="77777777" w:rsidR="005B1C0A" w:rsidRDefault="005B1C0A" w:rsidP="005B1C0A">
      <w:r>
        <w:t>she had never been informed by themselves of the terms on which they</w:t>
      </w:r>
    </w:p>
    <w:p w14:paraId="3A5FFEB3" w14:textId="77777777" w:rsidR="005B1C0A" w:rsidRDefault="005B1C0A" w:rsidP="005B1C0A">
      <w:r>
        <w:t>stood with each other, of their mutual affection she had no doubt, and</w:t>
      </w:r>
    </w:p>
    <w:p w14:paraId="0FBAEE60" w14:textId="77777777" w:rsidR="005B1C0A" w:rsidRDefault="005B1C0A" w:rsidP="005B1C0A">
      <w:r>
        <w:t>of their correspondence she was not astonished to hear.</w:t>
      </w:r>
    </w:p>
    <w:p w14:paraId="11578815" w14:textId="77777777" w:rsidR="005B1C0A" w:rsidRDefault="005B1C0A" w:rsidP="005B1C0A">
      <w:r>
        <w:t>He listened to her with silent attention, and on her ceasing to speak,</w:t>
      </w:r>
    </w:p>
    <w:p w14:paraId="660C51BD" w14:textId="77777777" w:rsidR="005B1C0A" w:rsidRDefault="005B1C0A" w:rsidP="005B1C0A">
      <w:r>
        <w:lastRenderedPageBreak/>
        <w:t>rose directly from his seat, and after saying in a voice of emotion,</w:t>
      </w:r>
    </w:p>
    <w:p w14:paraId="01A89DC6" w14:textId="77777777" w:rsidR="005B1C0A" w:rsidRDefault="005B1C0A" w:rsidP="005B1C0A">
      <w:r>
        <w:t>"to your sister I wish all imaginable happiness; to Willoughby that he</w:t>
      </w:r>
    </w:p>
    <w:p w14:paraId="3CB96DCD" w14:textId="77777777" w:rsidR="005B1C0A" w:rsidRDefault="005B1C0A" w:rsidP="005B1C0A">
      <w:r>
        <w:t>may endeavour to deserve her,"--took leave, and went away.</w:t>
      </w:r>
    </w:p>
    <w:p w14:paraId="30B62625" w14:textId="77777777" w:rsidR="005B1C0A" w:rsidRDefault="005B1C0A" w:rsidP="005B1C0A">
      <w:r>
        <w:t>Elinor derived no comfortable feelings from this conversation, to</w:t>
      </w:r>
    </w:p>
    <w:p w14:paraId="56E2221F" w14:textId="77777777" w:rsidR="005B1C0A" w:rsidRDefault="005B1C0A" w:rsidP="005B1C0A">
      <w:r>
        <w:t>lessen the uneasiness of her mind on other points; she was left, on the</w:t>
      </w:r>
    </w:p>
    <w:p w14:paraId="3C43E072" w14:textId="77777777" w:rsidR="005B1C0A" w:rsidRDefault="005B1C0A" w:rsidP="005B1C0A">
      <w:r>
        <w:t>contrary, with a melancholy impression of Colonel Brandon's</w:t>
      </w:r>
    </w:p>
    <w:p w14:paraId="13063F72" w14:textId="77777777" w:rsidR="005B1C0A" w:rsidRDefault="005B1C0A" w:rsidP="005B1C0A">
      <w:r>
        <w:t>unhappiness, and was prevented even from wishing it removed, by her</w:t>
      </w:r>
    </w:p>
    <w:p w14:paraId="71BCBD92" w14:textId="77777777" w:rsidR="005B1C0A" w:rsidRDefault="005B1C0A" w:rsidP="005B1C0A">
      <w:r>
        <w:t>anxiety for the very event that must confirm it.</w:t>
      </w:r>
    </w:p>
    <w:p w14:paraId="70C17CFA" w14:textId="77777777" w:rsidR="005B1C0A" w:rsidRDefault="005B1C0A" w:rsidP="005B1C0A">
      <w:r>
        <w:t>CHAPTER 28</w:t>
      </w:r>
    </w:p>
    <w:p w14:paraId="49E4753C" w14:textId="77777777" w:rsidR="005B1C0A" w:rsidRDefault="005B1C0A" w:rsidP="005B1C0A">
      <w:r>
        <w:t>Nothing occurred during the next three or four days, to make Elinor</w:t>
      </w:r>
    </w:p>
    <w:p w14:paraId="5C7266B9" w14:textId="77777777" w:rsidR="005B1C0A" w:rsidRDefault="005B1C0A" w:rsidP="005B1C0A">
      <w:r>
        <w:t>regret what she had done, in applying to her mother; for Willoughby</w:t>
      </w:r>
    </w:p>
    <w:p w14:paraId="2BDB9E93" w14:textId="77777777" w:rsidR="005B1C0A" w:rsidRDefault="005B1C0A" w:rsidP="005B1C0A">
      <w:r>
        <w:t>neither came nor wrote. They were engaged about the end of that time</w:t>
      </w:r>
    </w:p>
    <w:p w14:paraId="235F3F4D" w14:textId="77777777" w:rsidR="005B1C0A" w:rsidRDefault="005B1C0A" w:rsidP="005B1C0A">
      <w:r>
        <w:t>to attend Lady Middleton to a party, from which Mrs. Jennings was kept</w:t>
      </w:r>
    </w:p>
    <w:p w14:paraId="180C34E8" w14:textId="77777777" w:rsidR="005B1C0A" w:rsidRDefault="005B1C0A" w:rsidP="005B1C0A">
      <w:r>
        <w:t>away by the indisposition of her youngest daughter; and for this party,</w:t>
      </w:r>
    </w:p>
    <w:p w14:paraId="27566A25" w14:textId="77777777" w:rsidR="005B1C0A" w:rsidRDefault="005B1C0A" w:rsidP="005B1C0A">
      <w:r>
        <w:t>Marianne, wholly dispirited, careless of her appearance, and seeming</w:t>
      </w:r>
    </w:p>
    <w:p w14:paraId="3932DA52" w14:textId="77777777" w:rsidR="005B1C0A" w:rsidRDefault="005B1C0A" w:rsidP="005B1C0A">
      <w:r>
        <w:t>equally indifferent whether she went or staid, prepared, without one</w:t>
      </w:r>
    </w:p>
    <w:p w14:paraId="6EEE3D33" w14:textId="77777777" w:rsidR="005B1C0A" w:rsidRDefault="005B1C0A" w:rsidP="005B1C0A">
      <w:r>
        <w:t>look of hope or one expression of pleasure. She sat by the</w:t>
      </w:r>
    </w:p>
    <w:p w14:paraId="44AEBD52" w14:textId="77777777" w:rsidR="005B1C0A" w:rsidRDefault="005B1C0A" w:rsidP="005B1C0A">
      <w:r>
        <w:t>drawing-room fire after tea, till the moment of Lady Middleton's</w:t>
      </w:r>
    </w:p>
    <w:p w14:paraId="7EA1CCED" w14:textId="77777777" w:rsidR="005B1C0A" w:rsidRDefault="005B1C0A" w:rsidP="005B1C0A">
      <w:r>
        <w:t>arrival, without once stirring from her seat, or altering her attitude,</w:t>
      </w:r>
    </w:p>
    <w:p w14:paraId="203F8DA5" w14:textId="77777777" w:rsidR="005B1C0A" w:rsidRDefault="005B1C0A" w:rsidP="005B1C0A">
      <w:r>
        <w:t>lost in her own thoughts, and insensible of her sister's presence; and</w:t>
      </w:r>
    </w:p>
    <w:p w14:paraId="4129BBFF" w14:textId="77777777" w:rsidR="005B1C0A" w:rsidRDefault="005B1C0A" w:rsidP="005B1C0A">
      <w:r>
        <w:t>when at last they were told that Lady Middleton waited for them at the</w:t>
      </w:r>
    </w:p>
    <w:p w14:paraId="791E034B" w14:textId="77777777" w:rsidR="005B1C0A" w:rsidRDefault="005B1C0A" w:rsidP="005B1C0A">
      <w:r>
        <w:t>door, she started as if she had forgotten that any one was expected.</w:t>
      </w:r>
    </w:p>
    <w:p w14:paraId="0F715666" w14:textId="77777777" w:rsidR="005B1C0A" w:rsidRDefault="005B1C0A" w:rsidP="005B1C0A">
      <w:r>
        <w:t>They arrived in due time at the place of destination, and as soon as</w:t>
      </w:r>
    </w:p>
    <w:p w14:paraId="0A0C4E2A" w14:textId="77777777" w:rsidR="005B1C0A" w:rsidRDefault="005B1C0A" w:rsidP="005B1C0A">
      <w:r>
        <w:t>the string of carriages before them would allow, alighted, ascended the</w:t>
      </w:r>
    </w:p>
    <w:p w14:paraId="151F6333" w14:textId="77777777" w:rsidR="005B1C0A" w:rsidRDefault="005B1C0A" w:rsidP="005B1C0A">
      <w:r>
        <w:t>stairs, heard their names announced from one landing-place to another</w:t>
      </w:r>
    </w:p>
    <w:p w14:paraId="702D4902" w14:textId="77777777" w:rsidR="005B1C0A" w:rsidRDefault="005B1C0A" w:rsidP="005B1C0A">
      <w:r>
        <w:t>in an audible voice, and entered a room splendidly lit up, quite full</w:t>
      </w:r>
    </w:p>
    <w:p w14:paraId="1456B562" w14:textId="77777777" w:rsidR="005B1C0A" w:rsidRDefault="005B1C0A" w:rsidP="005B1C0A">
      <w:r>
        <w:t>of company, and insufferably hot. When they had paid their tribute of</w:t>
      </w:r>
    </w:p>
    <w:p w14:paraId="5D793A8E" w14:textId="77777777" w:rsidR="005B1C0A" w:rsidRDefault="005B1C0A" w:rsidP="005B1C0A">
      <w:r>
        <w:t>politeness by curtsying to the lady of the house, they were permitted</w:t>
      </w:r>
    </w:p>
    <w:p w14:paraId="0EC83E25" w14:textId="77777777" w:rsidR="005B1C0A" w:rsidRDefault="005B1C0A" w:rsidP="005B1C0A">
      <w:r>
        <w:t>to mingle in the crowd, and take their share of the heat and</w:t>
      </w:r>
    </w:p>
    <w:p w14:paraId="3304BBC7" w14:textId="77777777" w:rsidR="005B1C0A" w:rsidRDefault="005B1C0A" w:rsidP="005B1C0A">
      <w:r>
        <w:lastRenderedPageBreak/>
        <w:t>inconvenience, to which their arrival must necessarily add. After some</w:t>
      </w:r>
    </w:p>
    <w:p w14:paraId="57A48CD2" w14:textId="77777777" w:rsidR="005B1C0A" w:rsidRDefault="005B1C0A" w:rsidP="005B1C0A">
      <w:r>
        <w:t>time spent in saying little or doing less, Lady Middleton sat down to</w:t>
      </w:r>
    </w:p>
    <w:p w14:paraId="5EBB31B9" w14:textId="77777777" w:rsidR="005B1C0A" w:rsidRDefault="005B1C0A" w:rsidP="005B1C0A">
      <w:r>
        <w:t>Cassino, and as Marianne was not in spirits for moving about, she and</w:t>
      </w:r>
    </w:p>
    <w:p w14:paraId="4E6F7374" w14:textId="77777777" w:rsidR="005B1C0A" w:rsidRDefault="005B1C0A" w:rsidP="005B1C0A">
      <w:r>
        <w:t>Elinor luckily succeeding to chairs, placed themselves at no great</w:t>
      </w:r>
    </w:p>
    <w:p w14:paraId="24ACFC8A" w14:textId="77777777" w:rsidR="005B1C0A" w:rsidRDefault="005B1C0A" w:rsidP="005B1C0A">
      <w:r>
        <w:t>distance from the table.</w:t>
      </w:r>
    </w:p>
    <w:p w14:paraId="1B60F3FB" w14:textId="77777777" w:rsidR="005B1C0A" w:rsidRDefault="005B1C0A" w:rsidP="005B1C0A">
      <w:r>
        <w:t>They had not remained in this manner long, before Elinor perceived</w:t>
      </w:r>
    </w:p>
    <w:p w14:paraId="717CA059" w14:textId="77777777" w:rsidR="005B1C0A" w:rsidRDefault="005B1C0A" w:rsidP="005B1C0A">
      <w:r>
        <w:t>Willoughby, standing within a few yards of them, in earnest</w:t>
      </w:r>
    </w:p>
    <w:p w14:paraId="55207110" w14:textId="77777777" w:rsidR="005B1C0A" w:rsidRDefault="005B1C0A" w:rsidP="005B1C0A">
      <w:r>
        <w:t>conversation with a very fashionable looking young woman. She soon</w:t>
      </w:r>
    </w:p>
    <w:p w14:paraId="589E6108" w14:textId="77777777" w:rsidR="005B1C0A" w:rsidRDefault="005B1C0A" w:rsidP="005B1C0A">
      <w:r>
        <w:t>caught his eye, and he immediately bowed, but without attempting to</w:t>
      </w:r>
    </w:p>
    <w:p w14:paraId="4EFD512A" w14:textId="77777777" w:rsidR="005B1C0A" w:rsidRDefault="005B1C0A" w:rsidP="005B1C0A">
      <w:r>
        <w:t>speak to her, or to approach Marianne, though he could not but see her;</w:t>
      </w:r>
    </w:p>
    <w:p w14:paraId="671F8941" w14:textId="77777777" w:rsidR="005B1C0A" w:rsidRDefault="005B1C0A" w:rsidP="005B1C0A">
      <w:r>
        <w:t>and then continued his discourse with the same lady. Elinor turned</w:t>
      </w:r>
    </w:p>
    <w:p w14:paraId="3FE16A04" w14:textId="77777777" w:rsidR="005B1C0A" w:rsidRDefault="005B1C0A" w:rsidP="005B1C0A">
      <w:r>
        <w:t>involuntarily to Marianne, to see whether it could be unobserved by</w:t>
      </w:r>
    </w:p>
    <w:p w14:paraId="45ACE868" w14:textId="77777777" w:rsidR="005B1C0A" w:rsidRDefault="005B1C0A" w:rsidP="005B1C0A">
      <w:r>
        <w:t>her. At that moment she first perceived him, and her whole countenance</w:t>
      </w:r>
    </w:p>
    <w:p w14:paraId="155CA62A" w14:textId="77777777" w:rsidR="005B1C0A" w:rsidRDefault="005B1C0A" w:rsidP="005B1C0A">
      <w:r>
        <w:t>glowing with sudden delight, she would have moved towards him</w:t>
      </w:r>
    </w:p>
    <w:p w14:paraId="1E5F5E92" w14:textId="77777777" w:rsidR="005B1C0A" w:rsidRDefault="005B1C0A" w:rsidP="005B1C0A">
      <w:r>
        <w:t>instantly, had not her sister caught hold of her.</w:t>
      </w:r>
    </w:p>
    <w:p w14:paraId="4BBBBB30" w14:textId="77777777" w:rsidR="005B1C0A" w:rsidRDefault="005B1C0A" w:rsidP="005B1C0A">
      <w:r>
        <w:t>"Good heavens!" she exclaimed, "he is there--he is there--Oh! why does</w:t>
      </w:r>
    </w:p>
    <w:p w14:paraId="7C090A75" w14:textId="77777777" w:rsidR="005B1C0A" w:rsidRDefault="005B1C0A" w:rsidP="005B1C0A">
      <w:r>
        <w:t>he not look at me? why cannot I speak to him?"</w:t>
      </w:r>
    </w:p>
    <w:p w14:paraId="01E32B89" w14:textId="77777777" w:rsidR="005B1C0A" w:rsidRDefault="005B1C0A" w:rsidP="005B1C0A">
      <w:r>
        <w:t>"Pray, pray be composed," cried Elinor, "and do not betray what you</w:t>
      </w:r>
    </w:p>
    <w:p w14:paraId="0309D228" w14:textId="77777777" w:rsidR="005B1C0A" w:rsidRDefault="005B1C0A" w:rsidP="005B1C0A">
      <w:r>
        <w:t>feel to every body present. Perhaps he has not observed you yet."</w:t>
      </w:r>
    </w:p>
    <w:p w14:paraId="2AD00288" w14:textId="77777777" w:rsidR="005B1C0A" w:rsidRDefault="005B1C0A" w:rsidP="005B1C0A">
      <w:r>
        <w:t>This however was more than she could believe herself; and to be</w:t>
      </w:r>
    </w:p>
    <w:p w14:paraId="08FDD626" w14:textId="77777777" w:rsidR="005B1C0A" w:rsidRDefault="005B1C0A" w:rsidP="005B1C0A">
      <w:r>
        <w:t>composed at such a moment was not only beyond the reach of Marianne, it</w:t>
      </w:r>
    </w:p>
    <w:p w14:paraId="0D0D2B3A" w14:textId="77777777" w:rsidR="005B1C0A" w:rsidRDefault="005B1C0A" w:rsidP="005B1C0A">
      <w:r>
        <w:t>was beyond her wish. She sat in an agony of impatience which affected</w:t>
      </w:r>
    </w:p>
    <w:p w14:paraId="4D40051E" w14:textId="77777777" w:rsidR="005B1C0A" w:rsidRDefault="005B1C0A" w:rsidP="005B1C0A">
      <w:r>
        <w:t>every feature.</w:t>
      </w:r>
    </w:p>
    <w:p w14:paraId="2C1140D1" w14:textId="77777777" w:rsidR="005B1C0A" w:rsidRDefault="005B1C0A" w:rsidP="005B1C0A">
      <w:r>
        <w:t>At last he turned round again, and regarded them both; she started up,</w:t>
      </w:r>
    </w:p>
    <w:p w14:paraId="2CF06180" w14:textId="77777777" w:rsidR="005B1C0A" w:rsidRDefault="005B1C0A" w:rsidP="005B1C0A">
      <w:r>
        <w:t>and pronouncing his name in a tone of affection, held out her hand to</w:t>
      </w:r>
    </w:p>
    <w:p w14:paraId="1CD94198" w14:textId="77777777" w:rsidR="005B1C0A" w:rsidRDefault="005B1C0A" w:rsidP="005B1C0A">
      <w:r>
        <w:t>him. He approached, and addressing himself rather to Elinor than</w:t>
      </w:r>
    </w:p>
    <w:p w14:paraId="55B632BE" w14:textId="77777777" w:rsidR="005B1C0A" w:rsidRDefault="005B1C0A" w:rsidP="005B1C0A">
      <w:r>
        <w:t>Marianne, as if wishing to avoid her eye, and determined not to observe</w:t>
      </w:r>
    </w:p>
    <w:p w14:paraId="49C58AA6" w14:textId="77777777" w:rsidR="005B1C0A" w:rsidRDefault="005B1C0A" w:rsidP="005B1C0A">
      <w:r>
        <w:t>her attitude, inquired in a hurried manner after Mrs. Dashwood, and</w:t>
      </w:r>
    </w:p>
    <w:p w14:paraId="3A64E429" w14:textId="77777777" w:rsidR="005B1C0A" w:rsidRDefault="005B1C0A" w:rsidP="005B1C0A">
      <w:r>
        <w:t>asked how long they had been in town. Elinor was robbed of all</w:t>
      </w:r>
    </w:p>
    <w:p w14:paraId="4B91DB46" w14:textId="77777777" w:rsidR="005B1C0A" w:rsidRDefault="005B1C0A" w:rsidP="005B1C0A">
      <w:r>
        <w:lastRenderedPageBreak/>
        <w:t>presence of mind by such an address, and was unable to say a word. But</w:t>
      </w:r>
    </w:p>
    <w:p w14:paraId="3595F93A" w14:textId="77777777" w:rsidR="005B1C0A" w:rsidRDefault="005B1C0A" w:rsidP="005B1C0A">
      <w:r>
        <w:t>the feelings of her sister were instantly expressed. Her face was</w:t>
      </w:r>
    </w:p>
    <w:p w14:paraId="5586F605" w14:textId="77777777" w:rsidR="005B1C0A" w:rsidRDefault="005B1C0A" w:rsidP="005B1C0A">
      <w:r>
        <w:t>crimsoned over, and she exclaimed, in a voice of the greatest emotion,</w:t>
      </w:r>
    </w:p>
    <w:p w14:paraId="3598F063" w14:textId="77777777" w:rsidR="005B1C0A" w:rsidRDefault="005B1C0A" w:rsidP="005B1C0A">
      <w:r>
        <w:t>"Good God! Willoughby, what is the meaning of this? Have you not</w:t>
      </w:r>
    </w:p>
    <w:p w14:paraId="474AE63F" w14:textId="77777777" w:rsidR="005B1C0A" w:rsidRDefault="005B1C0A" w:rsidP="005B1C0A">
      <w:r>
        <w:t>received my letters? Will you not shake hands with me?"</w:t>
      </w:r>
    </w:p>
    <w:p w14:paraId="1F6FE863" w14:textId="77777777" w:rsidR="005B1C0A" w:rsidRDefault="005B1C0A" w:rsidP="005B1C0A">
      <w:r>
        <w:t>He could not then avoid it, but her touch seemed painful to him, and he</w:t>
      </w:r>
    </w:p>
    <w:p w14:paraId="2332EE37" w14:textId="77777777" w:rsidR="005B1C0A" w:rsidRDefault="005B1C0A" w:rsidP="005B1C0A">
      <w:r>
        <w:t>held her hand only for a moment. During all this time he was evidently</w:t>
      </w:r>
    </w:p>
    <w:p w14:paraId="73E97C0F" w14:textId="77777777" w:rsidR="005B1C0A" w:rsidRDefault="005B1C0A" w:rsidP="005B1C0A">
      <w:r>
        <w:t>struggling for composure. Elinor watched his countenance and saw its</w:t>
      </w:r>
    </w:p>
    <w:p w14:paraId="5F49419C" w14:textId="77777777" w:rsidR="005B1C0A" w:rsidRDefault="005B1C0A" w:rsidP="005B1C0A">
      <w:r>
        <w:t>expression becoming more tranquil. After a moment's pause, he spoke</w:t>
      </w:r>
    </w:p>
    <w:p w14:paraId="1866E8BF" w14:textId="77777777" w:rsidR="005B1C0A" w:rsidRDefault="005B1C0A" w:rsidP="005B1C0A">
      <w:r>
        <w:t>with calmness.</w:t>
      </w:r>
    </w:p>
    <w:p w14:paraId="3EFBB084" w14:textId="77777777" w:rsidR="005B1C0A" w:rsidRDefault="005B1C0A" w:rsidP="005B1C0A">
      <w:r>
        <w:t>"I did myself the honour of calling in Berkeley Street last Tuesday,</w:t>
      </w:r>
    </w:p>
    <w:p w14:paraId="58AF9C95" w14:textId="77777777" w:rsidR="005B1C0A" w:rsidRDefault="005B1C0A" w:rsidP="005B1C0A">
      <w:r>
        <w:t>and very much regretted that I was not fortunate enough to find</w:t>
      </w:r>
    </w:p>
    <w:p w14:paraId="6416D7CB" w14:textId="77777777" w:rsidR="005B1C0A" w:rsidRDefault="005B1C0A" w:rsidP="005B1C0A">
      <w:r>
        <w:t>yourselves and Mrs. Jennings at home. My card was not lost, I hope."</w:t>
      </w:r>
    </w:p>
    <w:p w14:paraId="5B617484" w14:textId="77777777" w:rsidR="005B1C0A" w:rsidRDefault="005B1C0A" w:rsidP="005B1C0A">
      <w:r>
        <w:t>"But have you not received my notes?" cried Marianne in the wildest</w:t>
      </w:r>
    </w:p>
    <w:p w14:paraId="44BFC9C3" w14:textId="77777777" w:rsidR="005B1C0A" w:rsidRDefault="005B1C0A" w:rsidP="005B1C0A">
      <w:r>
        <w:t>anxiety. "Here is some mistake I am sure--some dreadful mistake. What</w:t>
      </w:r>
    </w:p>
    <w:p w14:paraId="0CAC2791" w14:textId="77777777" w:rsidR="005B1C0A" w:rsidRDefault="005B1C0A" w:rsidP="005B1C0A">
      <w:r>
        <w:t>can be the meaning of it? Tell me, Willoughby; for heaven's sake tell</w:t>
      </w:r>
    </w:p>
    <w:p w14:paraId="4376A477" w14:textId="77777777" w:rsidR="005B1C0A" w:rsidRDefault="005B1C0A" w:rsidP="005B1C0A">
      <w:r>
        <w:t>me, what is the matter?"</w:t>
      </w:r>
    </w:p>
    <w:p w14:paraId="39904B50" w14:textId="77777777" w:rsidR="005B1C0A" w:rsidRDefault="005B1C0A" w:rsidP="005B1C0A">
      <w:r>
        <w:t>He made no reply; his complexion changed and all his embarrassment</w:t>
      </w:r>
    </w:p>
    <w:p w14:paraId="6FA60CFC" w14:textId="77777777" w:rsidR="005B1C0A" w:rsidRDefault="005B1C0A" w:rsidP="005B1C0A">
      <w:r>
        <w:t>returned; but as if, on catching the eye of the young lady with whom he</w:t>
      </w:r>
    </w:p>
    <w:p w14:paraId="504CFFFB" w14:textId="77777777" w:rsidR="005B1C0A" w:rsidRDefault="005B1C0A" w:rsidP="005B1C0A">
      <w:r>
        <w:t>had been previously talking, he felt the necessity of instant exertion,</w:t>
      </w:r>
    </w:p>
    <w:p w14:paraId="35051155" w14:textId="77777777" w:rsidR="005B1C0A" w:rsidRDefault="005B1C0A" w:rsidP="005B1C0A">
      <w:r>
        <w:t>he recovered himself again, and after saying, "Yes, I had the pleasure</w:t>
      </w:r>
    </w:p>
    <w:p w14:paraId="1E76B8DB" w14:textId="77777777" w:rsidR="005B1C0A" w:rsidRDefault="005B1C0A" w:rsidP="005B1C0A">
      <w:r>
        <w:t>of receiving the information of your arrival in town, which you were so</w:t>
      </w:r>
    </w:p>
    <w:p w14:paraId="4B9E6E44" w14:textId="77777777" w:rsidR="005B1C0A" w:rsidRDefault="005B1C0A" w:rsidP="005B1C0A">
      <w:r>
        <w:t>good as to send me," turned hastily away with a slight bow and joined</w:t>
      </w:r>
    </w:p>
    <w:p w14:paraId="17F91633" w14:textId="77777777" w:rsidR="005B1C0A" w:rsidRDefault="005B1C0A" w:rsidP="005B1C0A">
      <w:r>
        <w:t>his friend.</w:t>
      </w:r>
    </w:p>
    <w:p w14:paraId="49D560CB" w14:textId="77777777" w:rsidR="005B1C0A" w:rsidRDefault="005B1C0A" w:rsidP="005B1C0A">
      <w:r>
        <w:t>Marianne, now looking dreadfully white, and unable to stand, sunk into</w:t>
      </w:r>
    </w:p>
    <w:p w14:paraId="19EF236A" w14:textId="77777777" w:rsidR="005B1C0A" w:rsidRDefault="005B1C0A" w:rsidP="005B1C0A">
      <w:r>
        <w:t>her chair, and Elinor, expecting every moment to see her faint, tried</w:t>
      </w:r>
    </w:p>
    <w:p w14:paraId="062E60EB" w14:textId="77777777" w:rsidR="005B1C0A" w:rsidRDefault="005B1C0A" w:rsidP="005B1C0A">
      <w:r>
        <w:t>to screen her from the observation of others, while reviving her with</w:t>
      </w:r>
    </w:p>
    <w:p w14:paraId="3C48CED2" w14:textId="77777777" w:rsidR="005B1C0A" w:rsidRDefault="005B1C0A" w:rsidP="005B1C0A">
      <w:r>
        <w:t>lavender water.</w:t>
      </w:r>
    </w:p>
    <w:p w14:paraId="503311A6" w14:textId="77777777" w:rsidR="005B1C0A" w:rsidRDefault="005B1C0A" w:rsidP="005B1C0A">
      <w:r>
        <w:t>"Go to him, Elinor," she cried, as soon as she could speak, "and force</w:t>
      </w:r>
    </w:p>
    <w:p w14:paraId="5238F275" w14:textId="77777777" w:rsidR="005B1C0A" w:rsidRDefault="005B1C0A" w:rsidP="005B1C0A">
      <w:r>
        <w:lastRenderedPageBreak/>
        <w:t>him to come to me. Tell him I must see him again--must speak to him</w:t>
      </w:r>
    </w:p>
    <w:p w14:paraId="6DBA5495" w14:textId="77777777" w:rsidR="005B1C0A" w:rsidRDefault="005B1C0A" w:rsidP="005B1C0A">
      <w:r>
        <w:t>instantly.-- I cannot rest--I shall not have a moment's peace till this</w:t>
      </w:r>
    </w:p>
    <w:p w14:paraId="204BCF6B" w14:textId="77777777" w:rsidR="005B1C0A" w:rsidRDefault="005B1C0A" w:rsidP="005B1C0A">
      <w:r>
        <w:t>is explained--some dreadful misapprehension or other.-- Oh go to him</w:t>
      </w:r>
    </w:p>
    <w:p w14:paraId="1760F5F1" w14:textId="77777777" w:rsidR="005B1C0A" w:rsidRDefault="005B1C0A" w:rsidP="005B1C0A">
      <w:r>
        <w:t>this moment."</w:t>
      </w:r>
    </w:p>
    <w:p w14:paraId="7DC7EF9F" w14:textId="77777777" w:rsidR="005B1C0A" w:rsidRDefault="005B1C0A" w:rsidP="005B1C0A">
      <w:r>
        <w:t>"How can that be done? No, my dearest Marianne, you must wait. This is</w:t>
      </w:r>
    </w:p>
    <w:p w14:paraId="7A409521" w14:textId="77777777" w:rsidR="005B1C0A" w:rsidRDefault="005B1C0A" w:rsidP="005B1C0A">
      <w:r>
        <w:t>not the place for explanations. Wait only till tomorrow."</w:t>
      </w:r>
    </w:p>
    <w:p w14:paraId="1AA60242" w14:textId="77777777" w:rsidR="005B1C0A" w:rsidRDefault="005B1C0A" w:rsidP="005B1C0A">
      <w:r>
        <w:t>With difficulty however could she prevent her from following him</w:t>
      </w:r>
    </w:p>
    <w:p w14:paraId="6DB16DC6" w14:textId="77777777" w:rsidR="005B1C0A" w:rsidRDefault="005B1C0A" w:rsidP="005B1C0A">
      <w:r>
        <w:t>herself; and to persuade her to check her agitation, to wait, at least,</w:t>
      </w:r>
    </w:p>
    <w:p w14:paraId="4ACD2FED" w14:textId="77777777" w:rsidR="005B1C0A" w:rsidRDefault="005B1C0A" w:rsidP="005B1C0A">
      <w:r>
        <w:t>with the appearance of composure, till she might speak to him with more</w:t>
      </w:r>
    </w:p>
    <w:p w14:paraId="3CB47FA0" w14:textId="77777777" w:rsidR="005B1C0A" w:rsidRDefault="005B1C0A" w:rsidP="005B1C0A">
      <w:r>
        <w:t>privacy and more effect, was impossible; for Marianne continued</w:t>
      </w:r>
    </w:p>
    <w:p w14:paraId="7390DF82" w14:textId="77777777" w:rsidR="005B1C0A" w:rsidRDefault="005B1C0A" w:rsidP="005B1C0A">
      <w:r>
        <w:t>incessantly to give way in a low voice to the misery of her feelings,</w:t>
      </w:r>
    </w:p>
    <w:p w14:paraId="17DB7BE2" w14:textId="77777777" w:rsidR="005B1C0A" w:rsidRDefault="005B1C0A" w:rsidP="005B1C0A">
      <w:r>
        <w:t>by exclamations of wretchedness. In a short time Elinor saw Willoughby</w:t>
      </w:r>
    </w:p>
    <w:p w14:paraId="5A2C581A" w14:textId="77777777" w:rsidR="005B1C0A" w:rsidRDefault="005B1C0A" w:rsidP="005B1C0A">
      <w:r>
        <w:t>quit the room by the door towards the staircase, and telling Marianne</w:t>
      </w:r>
    </w:p>
    <w:p w14:paraId="723CD6D4" w14:textId="77777777" w:rsidR="005B1C0A" w:rsidRDefault="005B1C0A" w:rsidP="005B1C0A">
      <w:r>
        <w:t>that he was gone, urged the impossibility of speaking to him again that</w:t>
      </w:r>
    </w:p>
    <w:p w14:paraId="230A66BF" w14:textId="77777777" w:rsidR="005B1C0A" w:rsidRDefault="005B1C0A" w:rsidP="005B1C0A">
      <w:r>
        <w:t>evening, as a fresh argument for her to be calm. She instantly begged</w:t>
      </w:r>
    </w:p>
    <w:p w14:paraId="61147E3C" w14:textId="77777777" w:rsidR="005B1C0A" w:rsidRDefault="005B1C0A" w:rsidP="005B1C0A">
      <w:r>
        <w:t>her sister would entreat Lady Middleton to take them home, as she was</w:t>
      </w:r>
    </w:p>
    <w:p w14:paraId="6A3B9D42" w14:textId="77777777" w:rsidR="005B1C0A" w:rsidRDefault="005B1C0A" w:rsidP="005B1C0A">
      <w:r>
        <w:t>too miserable to stay a minute longer.</w:t>
      </w:r>
    </w:p>
    <w:p w14:paraId="0C0CE889" w14:textId="77777777" w:rsidR="005B1C0A" w:rsidRDefault="005B1C0A" w:rsidP="005B1C0A">
      <w:r>
        <w:t>Lady Middleton, though in the middle of a rubber, on being informed</w:t>
      </w:r>
    </w:p>
    <w:p w14:paraId="66419766" w14:textId="77777777" w:rsidR="005B1C0A" w:rsidRDefault="005B1C0A" w:rsidP="005B1C0A">
      <w:r>
        <w:t>that Marianne was unwell, was too polite to object for a moment to her</w:t>
      </w:r>
    </w:p>
    <w:p w14:paraId="7D5A16C4" w14:textId="77777777" w:rsidR="005B1C0A" w:rsidRDefault="005B1C0A" w:rsidP="005B1C0A">
      <w:r>
        <w:t>wish of going away, and making over her cards to a friend, they</w:t>
      </w:r>
    </w:p>
    <w:p w14:paraId="042860EE" w14:textId="77777777" w:rsidR="005B1C0A" w:rsidRDefault="005B1C0A" w:rsidP="005B1C0A">
      <w:r>
        <w:t>departed as soon the carriage could be found. Scarcely a word was</w:t>
      </w:r>
    </w:p>
    <w:p w14:paraId="1C1B4A87" w14:textId="77777777" w:rsidR="005B1C0A" w:rsidRDefault="005B1C0A" w:rsidP="005B1C0A">
      <w:r>
        <w:t>spoken during their return to Berkeley Street. Marianne was in a</w:t>
      </w:r>
    </w:p>
    <w:p w14:paraId="5E06DC22" w14:textId="77777777" w:rsidR="005B1C0A" w:rsidRDefault="005B1C0A" w:rsidP="005B1C0A">
      <w:r>
        <w:t>silent agony, too much oppressed even for tears; but as Mrs. Jennings</w:t>
      </w:r>
    </w:p>
    <w:p w14:paraId="4837DBF1" w14:textId="77777777" w:rsidR="005B1C0A" w:rsidRDefault="005B1C0A" w:rsidP="005B1C0A">
      <w:r>
        <w:t>was luckily not come home, they could go directly to their own room,</w:t>
      </w:r>
    </w:p>
    <w:p w14:paraId="21FD935B" w14:textId="77777777" w:rsidR="005B1C0A" w:rsidRDefault="005B1C0A" w:rsidP="005B1C0A">
      <w:r>
        <w:t>where hartshorn restored her a little to herself. She was soon</w:t>
      </w:r>
    </w:p>
    <w:p w14:paraId="180AC5A1" w14:textId="77777777" w:rsidR="005B1C0A" w:rsidRDefault="005B1C0A" w:rsidP="005B1C0A">
      <w:r>
        <w:t>undressed and in bed, and as she seemed desirous of being alone, her</w:t>
      </w:r>
    </w:p>
    <w:p w14:paraId="704C7479" w14:textId="77777777" w:rsidR="005B1C0A" w:rsidRDefault="005B1C0A" w:rsidP="005B1C0A">
      <w:r>
        <w:t>sister then left her, and while she waited the return of Mrs. Jennings,</w:t>
      </w:r>
    </w:p>
    <w:p w14:paraId="401D2EA2" w14:textId="77777777" w:rsidR="005B1C0A" w:rsidRDefault="005B1C0A" w:rsidP="005B1C0A">
      <w:r>
        <w:t>had leisure enough for thinking over the past.</w:t>
      </w:r>
    </w:p>
    <w:p w14:paraId="3A92CD40" w14:textId="77777777" w:rsidR="005B1C0A" w:rsidRDefault="005B1C0A" w:rsidP="005B1C0A">
      <w:r>
        <w:t>That some kind of engagement had subsisted between Willoughby and</w:t>
      </w:r>
    </w:p>
    <w:p w14:paraId="2CD8E645" w14:textId="77777777" w:rsidR="005B1C0A" w:rsidRDefault="005B1C0A" w:rsidP="005B1C0A">
      <w:r>
        <w:lastRenderedPageBreak/>
        <w:t>Marianne she could not doubt, and that Willoughby was weary of it,</w:t>
      </w:r>
    </w:p>
    <w:p w14:paraId="1806ACA0" w14:textId="77777777" w:rsidR="005B1C0A" w:rsidRDefault="005B1C0A" w:rsidP="005B1C0A">
      <w:r>
        <w:t>seemed equally clear; for however Marianne might still feed her own</w:t>
      </w:r>
    </w:p>
    <w:p w14:paraId="53193B82" w14:textId="77777777" w:rsidR="005B1C0A" w:rsidRDefault="005B1C0A" w:rsidP="005B1C0A">
      <w:r>
        <w:t>wishes, SHE could not attribute such behaviour to mistake or</w:t>
      </w:r>
    </w:p>
    <w:p w14:paraId="0A0CCBB6" w14:textId="77777777" w:rsidR="005B1C0A" w:rsidRDefault="005B1C0A" w:rsidP="005B1C0A">
      <w:r>
        <w:t>misapprehension of any kind. Nothing but a thorough change of</w:t>
      </w:r>
    </w:p>
    <w:p w14:paraId="27EFC4A8" w14:textId="77777777" w:rsidR="005B1C0A" w:rsidRDefault="005B1C0A" w:rsidP="005B1C0A">
      <w:r>
        <w:t>sentiment could account for it. Her indignation would have been still</w:t>
      </w:r>
    </w:p>
    <w:p w14:paraId="34583C12" w14:textId="77777777" w:rsidR="005B1C0A" w:rsidRDefault="005B1C0A" w:rsidP="005B1C0A">
      <w:r>
        <w:t>stronger than it was, had she not witnessed that embarrassment which</w:t>
      </w:r>
    </w:p>
    <w:p w14:paraId="38054C9D" w14:textId="77777777" w:rsidR="005B1C0A" w:rsidRDefault="005B1C0A" w:rsidP="005B1C0A">
      <w:r>
        <w:t>seemed to speak a consciousness of his own misconduct, and prevented</w:t>
      </w:r>
    </w:p>
    <w:p w14:paraId="3E590737" w14:textId="77777777" w:rsidR="005B1C0A" w:rsidRDefault="005B1C0A" w:rsidP="005B1C0A">
      <w:r>
        <w:t>her from believing him so unprincipled as to have been sporting with</w:t>
      </w:r>
    </w:p>
    <w:p w14:paraId="78769D32" w14:textId="77777777" w:rsidR="005B1C0A" w:rsidRDefault="005B1C0A" w:rsidP="005B1C0A">
      <w:r>
        <w:t>the affections of her sister from the first, without any design that</w:t>
      </w:r>
    </w:p>
    <w:p w14:paraId="79798DA8" w14:textId="77777777" w:rsidR="005B1C0A" w:rsidRDefault="005B1C0A" w:rsidP="005B1C0A">
      <w:r>
        <w:t>would bear investigation. Absence might have weakened his regard, and</w:t>
      </w:r>
    </w:p>
    <w:p w14:paraId="473C6808" w14:textId="77777777" w:rsidR="005B1C0A" w:rsidRDefault="005B1C0A" w:rsidP="005B1C0A">
      <w:r>
        <w:t>convenience might have determined him to overcome it, but that such a</w:t>
      </w:r>
    </w:p>
    <w:p w14:paraId="736FDA70" w14:textId="77777777" w:rsidR="005B1C0A" w:rsidRDefault="005B1C0A" w:rsidP="005B1C0A">
      <w:r>
        <w:t>regard had formerly existed she could not bring herself to doubt.</w:t>
      </w:r>
    </w:p>
    <w:p w14:paraId="251BEB3B" w14:textId="77777777" w:rsidR="005B1C0A" w:rsidRDefault="005B1C0A" w:rsidP="005B1C0A">
      <w:r>
        <w:t>As for Marianne, on the pangs which so unhappy a meeting must already</w:t>
      </w:r>
    </w:p>
    <w:p w14:paraId="3B1C09AE" w14:textId="77777777" w:rsidR="005B1C0A" w:rsidRDefault="005B1C0A" w:rsidP="005B1C0A">
      <w:r>
        <w:t>have given her, and on those still more severe which might await her in</w:t>
      </w:r>
    </w:p>
    <w:p w14:paraId="3DAC2A7C" w14:textId="77777777" w:rsidR="005B1C0A" w:rsidRDefault="005B1C0A" w:rsidP="005B1C0A">
      <w:r>
        <w:t>its probable consequence, she could not reflect without the deepest</w:t>
      </w:r>
    </w:p>
    <w:p w14:paraId="10E69B76" w14:textId="77777777" w:rsidR="005B1C0A" w:rsidRDefault="005B1C0A" w:rsidP="005B1C0A">
      <w:r>
        <w:t>concern. Her own situation gained in the comparison; for while she</w:t>
      </w:r>
    </w:p>
    <w:p w14:paraId="79E6AB1F" w14:textId="77777777" w:rsidR="005B1C0A" w:rsidRDefault="005B1C0A" w:rsidP="005B1C0A">
      <w:r>
        <w:t>could ESTEEM Edward as much as ever, however they might be divided in</w:t>
      </w:r>
    </w:p>
    <w:p w14:paraId="213FB960" w14:textId="77777777" w:rsidR="005B1C0A" w:rsidRDefault="005B1C0A" w:rsidP="005B1C0A">
      <w:r>
        <w:t>future, her mind might be always supported. But every circumstance</w:t>
      </w:r>
    </w:p>
    <w:p w14:paraId="24B76E1F" w14:textId="77777777" w:rsidR="005B1C0A" w:rsidRDefault="005B1C0A" w:rsidP="005B1C0A">
      <w:r>
        <w:t>that could embitter such an evil seemed uniting to heighten the misery</w:t>
      </w:r>
    </w:p>
    <w:p w14:paraId="2C08515D" w14:textId="77777777" w:rsidR="005B1C0A" w:rsidRDefault="005B1C0A" w:rsidP="005B1C0A">
      <w:r>
        <w:t>of Marianne in a final separation from Willoughby--in an immediate and</w:t>
      </w:r>
    </w:p>
    <w:p w14:paraId="562615CE" w14:textId="77777777" w:rsidR="005B1C0A" w:rsidRDefault="005B1C0A" w:rsidP="005B1C0A">
      <w:r>
        <w:t>irreconcilable rupture with him.</w:t>
      </w:r>
    </w:p>
    <w:p w14:paraId="0E1F6272" w14:textId="77777777" w:rsidR="005B1C0A" w:rsidRDefault="005B1C0A" w:rsidP="005B1C0A">
      <w:r>
        <w:t>CHAPTER 29</w:t>
      </w:r>
    </w:p>
    <w:p w14:paraId="65106463" w14:textId="77777777" w:rsidR="005B1C0A" w:rsidRDefault="005B1C0A" w:rsidP="005B1C0A">
      <w:r>
        <w:t>Before the house-maid had lit their fire the next day, or the sun</w:t>
      </w:r>
    </w:p>
    <w:p w14:paraId="40E813EA" w14:textId="77777777" w:rsidR="005B1C0A" w:rsidRDefault="005B1C0A" w:rsidP="005B1C0A">
      <w:r>
        <w:t>gained any power over a cold, gloomy morning in January, Marianne, only</w:t>
      </w:r>
    </w:p>
    <w:p w14:paraId="2250CBB4" w14:textId="77777777" w:rsidR="005B1C0A" w:rsidRDefault="005B1C0A" w:rsidP="005B1C0A">
      <w:r>
        <w:t>half dressed, was kneeling against one of the window-seats for the sake</w:t>
      </w:r>
    </w:p>
    <w:p w14:paraId="10A38E1D" w14:textId="77777777" w:rsidR="005B1C0A" w:rsidRDefault="005B1C0A" w:rsidP="005B1C0A">
      <w:r>
        <w:t>of all the little light she could command from it, and writing as fast</w:t>
      </w:r>
    </w:p>
    <w:p w14:paraId="6D8F9A37" w14:textId="77777777" w:rsidR="005B1C0A" w:rsidRDefault="005B1C0A" w:rsidP="005B1C0A">
      <w:r>
        <w:t>as a continual flow of tears would permit her. In this situation,</w:t>
      </w:r>
    </w:p>
    <w:p w14:paraId="391C2C36" w14:textId="77777777" w:rsidR="005B1C0A" w:rsidRDefault="005B1C0A" w:rsidP="005B1C0A">
      <w:r>
        <w:t>Elinor, roused from sleep by her agitation and sobs, first perceived</w:t>
      </w:r>
    </w:p>
    <w:p w14:paraId="08D8F3C1" w14:textId="77777777" w:rsidR="005B1C0A" w:rsidRDefault="005B1C0A" w:rsidP="005B1C0A">
      <w:r>
        <w:t>her; and after observing her for a few moments with silent anxiety,</w:t>
      </w:r>
    </w:p>
    <w:p w14:paraId="060BE851" w14:textId="77777777" w:rsidR="005B1C0A" w:rsidRDefault="005B1C0A" w:rsidP="005B1C0A">
      <w:r>
        <w:lastRenderedPageBreak/>
        <w:t>said, in a tone of the most considerate gentleness,</w:t>
      </w:r>
    </w:p>
    <w:p w14:paraId="11DC1D8E" w14:textId="77777777" w:rsidR="005B1C0A" w:rsidRDefault="005B1C0A" w:rsidP="005B1C0A">
      <w:r>
        <w:t>"Marianne, may I ask-?"</w:t>
      </w:r>
    </w:p>
    <w:p w14:paraId="446697EB" w14:textId="77777777" w:rsidR="005B1C0A" w:rsidRDefault="005B1C0A" w:rsidP="005B1C0A">
      <w:r>
        <w:t>"No, Elinor," she replied, "ask nothing; you will soon know all."</w:t>
      </w:r>
    </w:p>
    <w:p w14:paraId="2EDEE937" w14:textId="77777777" w:rsidR="005B1C0A" w:rsidRDefault="005B1C0A" w:rsidP="005B1C0A">
      <w:r>
        <w:t>The sort of desperate calmness with which this was said, lasted no</w:t>
      </w:r>
    </w:p>
    <w:p w14:paraId="38A5AA76" w14:textId="77777777" w:rsidR="005B1C0A" w:rsidRDefault="005B1C0A" w:rsidP="005B1C0A">
      <w:r>
        <w:t>longer than while she spoke, and was immediately followed by a return</w:t>
      </w:r>
    </w:p>
    <w:p w14:paraId="468955A5" w14:textId="77777777" w:rsidR="005B1C0A" w:rsidRDefault="005B1C0A" w:rsidP="005B1C0A">
      <w:r>
        <w:t>of the same excessive affliction. It was some minutes before she could</w:t>
      </w:r>
    </w:p>
    <w:p w14:paraId="1DA7808C" w14:textId="77777777" w:rsidR="005B1C0A" w:rsidRDefault="005B1C0A" w:rsidP="005B1C0A">
      <w:r>
        <w:t>go on with her letter, and the frequent bursts of grief which still</w:t>
      </w:r>
    </w:p>
    <w:p w14:paraId="3DFB3A06" w14:textId="77777777" w:rsidR="005B1C0A" w:rsidRDefault="005B1C0A" w:rsidP="005B1C0A">
      <w:r>
        <w:t>obliged her, at intervals, to withhold her pen, were proofs enough of</w:t>
      </w:r>
    </w:p>
    <w:p w14:paraId="69EDD6BD" w14:textId="77777777" w:rsidR="005B1C0A" w:rsidRDefault="005B1C0A" w:rsidP="005B1C0A">
      <w:r>
        <w:t>her feeling how more than probable it was that she was writing for the</w:t>
      </w:r>
    </w:p>
    <w:p w14:paraId="6453F357" w14:textId="77777777" w:rsidR="005B1C0A" w:rsidRDefault="005B1C0A" w:rsidP="005B1C0A">
      <w:r>
        <w:t>last time to Willoughby.</w:t>
      </w:r>
    </w:p>
    <w:p w14:paraId="03AB32EA" w14:textId="77777777" w:rsidR="005B1C0A" w:rsidRDefault="005B1C0A" w:rsidP="005B1C0A">
      <w:r>
        <w:t>Elinor paid her every quiet and unobtrusive attention in her power; and</w:t>
      </w:r>
    </w:p>
    <w:p w14:paraId="59CCFA79" w14:textId="77777777" w:rsidR="005B1C0A" w:rsidRDefault="005B1C0A" w:rsidP="005B1C0A">
      <w:r>
        <w:t>she would have tried to sooth and tranquilize her still more, had not</w:t>
      </w:r>
    </w:p>
    <w:p w14:paraId="27B1C807" w14:textId="77777777" w:rsidR="005B1C0A" w:rsidRDefault="005B1C0A" w:rsidP="005B1C0A">
      <w:r>
        <w:t>Marianne entreated her, with all the eagerness of the most nervous</w:t>
      </w:r>
    </w:p>
    <w:p w14:paraId="6A5386BD" w14:textId="77777777" w:rsidR="005B1C0A" w:rsidRDefault="005B1C0A" w:rsidP="005B1C0A">
      <w:r>
        <w:t>irritability, not to speak to her for the world. In such</w:t>
      </w:r>
    </w:p>
    <w:p w14:paraId="2164E478" w14:textId="77777777" w:rsidR="005B1C0A" w:rsidRDefault="005B1C0A" w:rsidP="005B1C0A">
      <w:r>
        <w:t>circumstances, it was better for both that they should not be long</w:t>
      </w:r>
    </w:p>
    <w:p w14:paraId="369D80F9" w14:textId="77777777" w:rsidR="005B1C0A" w:rsidRDefault="005B1C0A" w:rsidP="005B1C0A">
      <w:r>
        <w:t>together; and the restless state of Marianne's mind not only prevented</w:t>
      </w:r>
    </w:p>
    <w:p w14:paraId="53699ED5" w14:textId="77777777" w:rsidR="005B1C0A" w:rsidRDefault="005B1C0A" w:rsidP="005B1C0A">
      <w:r>
        <w:t>her from remaining in the room a moment after she was dressed, but</w:t>
      </w:r>
    </w:p>
    <w:p w14:paraId="15FF2B12" w14:textId="77777777" w:rsidR="005B1C0A" w:rsidRDefault="005B1C0A" w:rsidP="005B1C0A">
      <w:r>
        <w:t>requiring at once solitude and continual change of place, made her</w:t>
      </w:r>
    </w:p>
    <w:p w14:paraId="79241545" w14:textId="77777777" w:rsidR="005B1C0A" w:rsidRDefault="005B1C0A" w:rsidP="005B1C0A">
      <w:r>
        <w:t>wander about the house till breakfast time, avoiding the sight of every</w:t>
      </w:r>
    </w:p>
    <w:p w14:paraId="7851000F" w14:textId="77777777" w:rsidR="005B1C0A" w:rsidRDefault="005B1C0A" w:rsidP="005B1C0A">
      <w:r>
        <w:t>body.</w:t>
      </w:r>
    </w:p>
    <w:p w14:paraId="567C335D" w14:textId="77777777" w:rsidR="005B1C0A" w:rsidRDefault="005B1C0A" w:rsidP="005B1C0A">
      <w:r>
        <w:t>At breakfast she neither ate, nor attempted to eat any thing; and</w:t>
      </w:r>
    </w:p>
    <w:p w14:paraId="75CB509F" w14:textId="77777777" w:rsidR="005B1C0A" w:rsidRDefault="005B1C0A" w:rsidP="005B1C0A">
      <w:r>
        <w:t>Elinor's attention was then all employed, not in urging her, not in</w:t>
      </w:r>
    </w:p>
    <w:p w14:paraId="13E0DBCD" w14:textId="77777777" w:rsidR="005B1C0A" w:rsidRDefault="005B1C0A" w:rsidP="005B1C0A">
      <w:r>
        <w:t>pitying her, nor in appearing to regard her, but in endeavouring to</w:t>
      </w:r>
    </w:p>
    <w:p w14:paraId="345CFAA6" w14:textId="77777777" w:rsidR="005B1C0A" w:rsidRDefault="005B1C0A" w:rsidP="005B1C0A">
      <w:r>
        <w:t>engage Mrs. Jenning's notice entirely to herself.</w:t>
      </w:r>
    </w:p>
    <w:p w14:paraId="6E088E77" w14:textId="77777777" w:rsidR="005B1C0A" w:rsidRDefault="005B1C0A" w:rsidP="005B1C0A">
      <w:r>
        <w:t>As this was a favourite meal with Mrs. Jennings, it lasted a</w:t>
      </w:r>
    </w:p>
    <w:p w14:paraId="594E551A" w14:textId="77777777" w:rsidR="005B1C0A" w:rsidRDefault="005B1C0A" w:rsidP="005B1C0A">
      <w:r>
        <w:t>considerable time, and they were just setting themselves, after it,</w:t>
      </w:r>
    </w:p>
    <w:p w14:paraId="2D23B99D" w14:textId="77777777" w:rsidR="005B1C0A" w:rsidRDefault="005B1C0A" w:rsidP="005B1C0A">
      <w:r>
        <w:t>round the common working table, when a letter was delivered to</w:t>
      </w:r>
    </w:p>
    <w:p w14:paraId="4E94767B" w14:textId="77777777" w:rsidR="005B1C0A" w:rsidRDefault="005B1C0A" w:rsidP="005B1C0A">
      <w:r>
        <w:t>Marianne, which she eagerly caught from the servant, and, turning of a</w:t>
      </w:r>
    </w:p>
    <w:p w14:paraId="30921A3C" w14:textId="77777777" w:rsidR="005B1C0A" w:rsidRDefault="005B1C0A" w:rsidP="005B1C0A">
      <w:r>
        <w:t>death-like paleness, instantly ran out of the room. Elinor, who saw as</w:t>
      </w:r>
    </w:p>
    <w:p w14:paraId="7005498F" w14:textId="77777777" w:rsidR="005B1C0A" w:rsidRDefault="005B1C0A" w:rsidP="005B1C0A">
      <w:r>
        <w:lastRenderedPageBreak/>
        <w:t>plainly by this, as if she had seen the direction, that it must come</w:t>
      </w:r>
    </w:p>
    <w:p w14:paraId="15E3E405" w14:textId="77777777" w:rsidR="005B1C0A" w:rsidRDefault="005B1C0A" w:rsidP="005B1C0A">
      <w:r>
        <w:t>from Willoughby, felt immediately such a sickness at heart as made her</w:t>
      </w:r>
    </w:p>
    <w:p w14:paraId="62AF4B09" w14:textId="77777777" w:rsidR="005B1C0A" w:rsidRDefault="005B1C0A" w:rsidP="005B1C0A">
      <w:r>
        <w:t>hardly able to hold up her head, and sat in such a general tremour as</w:t>
      </w:r>
    </w:p>
    <w:p w14:paraId="79DE9373" w14:textId="77777777" w:rsidR="005B1C0A" w:rsidRDefault="005B1C0A" w:rsidP="005B1C0A">
      <w:r>
        <w:t>made her fear it impossible to escape Mrs. Jenning's notice. That good</w:t>
      </w:r>
    </w:p>
    <w:p w14:paraId="6ACB944B" w14:textId="77777777" w:rsidR="005B1C0A" w:rsidRDefault="005B1C0A" w:rsidP="005B1C0A">
      <w:r>
        <w:t>lady, however, saw only that Marianne had received a letter from</w:t>
      </w:r>
    </w:p>
    <w:p w14:paraId="1F04E248" w14:textId="77777777" w:rsidR="005B1C0A" w:rsidRDefault="005B1C0A" w:rsidP="005B1C0A">
      <w:r>
        <w:t>Willoughby, which appeared to her a very good joke, and which she</w:t>
      </w:r>
    </w:p>
    <w:p w14:paraId="1969A054" w14:textId="77777777" w:rsidR="005B1C0A" w:rsidRDefault="005B1C0A" w:rsidP="005B1C0A">
      <w:r>
        <w:t>treated accordingly, by hoping, with a laugh, that she would find it to</w:t>
      </w:r>
    </w:p>
    <w:p w14:paraId="04386487" w14:textId="77777777" w:rsidR="005B1C0A" w:rsidRDefault="005B1C0A" w:rsidP="005B1C0A">
      <w:r>
        <w:t>her liking. Of Elinor's distress, she was too busily employed in</w:t>
      </w:r>
    </w:p>
    <w:p w14:paraId="02753064" w14:textId="77777777" w:rsidR="005B1C0A" w:rsidRDefault="005B1C0A" w:rsidP="005B1C0A">
      <w:r>
        <w:t>measuring lengths of worsted for her rug, to see any thing at all; and</w:t>
      </w:r>
    </w:p>
    <w:p w14:paraId="64CE1948" w14:textId="77777777" w:rsidR="005B1C0A" w:rsidRDefault="005B1C0A" w:rsidP="005B1C0A">
      <w:r>
        <w:t>calmly continuing her talk, as soon as Marianne disappeared, she said,</w:t>
      </w:r>
    </w:p>
    <w:p w14:paraId="51ACDEC3" w14:textId="77777777" w:rsidR="005B1C0A" w:rsidRDefault="005B1C0A" w:rsidP="005B1C0A">
      <w:r>
        <w:t>"Upon my word, I never saw a young woman so desperately in love in my</w:t>
      </w:r>
    </w:p>
    <w:p w14:paraId="6FEAB621" w14:textId="77777777" w:rsidR="005B1C0A" w:rsidRDefault="005B1C0A" w:rsidP="005B1C0A">
      <w:r>
        <w:t>life! MY girls were nothing to her, and yet they used to be foolish</w:t>
      </w:r>
    </w:p>
    <w:p w14:paraId="1A5A0148" w14:textId="77777777" w:rsidR="005B1C0A" w:rsidRDefault="005B1C0A" w:rsidP="005B1C0A">
      <w:r>
        <w:t>enough; but as for Miss Marianne, she is quite an altered creature. I</w:t>
      </w:r>
    </w:p>
    <w:p w14:paraId="09EFF336" w14:textId="77777777" w:rsidR="005B1C0A" w:rsidRDefault="005B1C0A" w:rsidP="005B1C0A">
      <w:r>
        <w:t>hope, from the bottom of my heart, he won't keep her waiting much</w:t>
      </w:r>
    </w:p>
    <w:p w14:paraId="5552201B" w14:textId="77777777" w:rsidR="005B1C0A" w:rsidRDefault="005B1C0A" w:rsidP="005B1C0A">
      <w:r>
        <w:t>longer, for it is quite grievous to see her look so ill and forlorn.</w:t>
      </w:r>
    </w:p>
    <w:p w14:paraId="4AA67C35" w14:textId="77777777" w:rsidR="005B1C0A" w:rsidRDefault="005B1C0A" w:rsidP="005B1C0A">
      <w:r>
        <w:t>Pray, when are they to be married?"</w:t>
      </w:r>
    </w:p>
    <w:p w14:paraId="6FF7D345" w14:textId="77777777" w:rsidR="005B1C0A" w:rsidRDefault="005B1C0A" w:rsidP="005B1C0A">
      <w:r>
        <w:t>Elinor, though never less disposed to speak than at that moment,</w:t>
      </w:r>
    </w:p>
    <w:p w14:paraId="1170EBFD" w14:textId="77777777" w:rsidR="005B1C0A" w:rsidRDefault="005B1C0A" w:rsidP="005B1C0A">
      <w:r>
        <w:t>obliged herself to answer such an attack as this, and, therefore,</w:t>
      </w:r>
    </w:p>
    <w:p w14:paraId="341A0E5F" w14:textId="77777777" w:rsidR="005B1C0A" w:rsidRDefault="005B1C0A" w:rsidP="005B1C0A">
      <w:r>
        <w:t>trying to smile, replied, "And have you really, Ma'am, talked yourself</w:t>
      </w:r>
    </w:p>
    <w:p w14:paraId="66A61499" w14:textId="77777777" w:rsidR="005B1C0A" w:rsidRDefault="005B1C0A" w:rsidP="005B1C0A">
      <w:r>
        <w:t>into a persuasion of my sister's being engaged to Mr. Willoughby? I</w:t>
      </w:r>
    </w:p>
    <w:p w14:paraId="0C71135E" w14:textId="77777777" w:rsidR="005B1C0A" w:rsidRDefault="005B1C0A" w:rsidP="005B1C0A">
      <w:r>
        <w:t>thought it had been only a joke, but so serious a question seems to</w:t>
      </w:r>
    </w:p>
    <w:p w14:paraId="6900B232" w14:textId="77777777" w:rsidR="005B1C0A" w:rsidRDefault="005B1C0A" w:rsidP="005B1C0A">
      <w:r>
        <w:t>imply more; and I must beg, therefore, that you will not deceive</w:t>
      </w:r>
    </w:p>
    <w:p w14:paraId="5AC11914" w14:textId="77777777" w:rsidR="005B1C0A" w:rsidRDefault="005B1C0A" w:rsidP="005B1C0A">
      <w:r>
        <w:t>yourself any longer. I do assure you that nothing would surprise me</w:t>
      </w:r>
    </w:p>
    <w:p w14:paraId="3CEC0A34" w14:textId="77777777" w:rsidR="005B1C0A" w:rsidRDefault="005B1C0A" w:rsidP="005B1C0A">
      <w:r>
        <w:t>more than to hear of their being going to be married."</w:t>
      </w:r>
    </w:p>
    <w:p w14:paraId="465042FC" w14:textId="77777777" w:rsidR="005B1C0A" w:rsidRDefault="005B1C0A" w:rsidP="005B1C0A">
      <w:r>
        <w:t>"For shame, for shame, Miss Dashwood! how can you talk so? Don't we</w:t>
      </w:r>
    </w:p>
    <w:p w14:paraId="10268C13" w14:textId="77777777" w:rsidR="005B1C0A" w:rsidRDefault="005B1C0A" w:rsidP="005B1C0A">
      <w:r>
        <w:t>all know that it must be a match, that they were over head and ears in</w:t>
      </w:r>
    </w:p>
    <w:p w14:paraId="31D8762B" w14:textId="77777777" w:rsidR="005B1C0A" w:rsidRDefault="005B1C0A" w:rsidP="005B1C0A">
      <w:r>
        <w:t>love with each other from the first moment they met? Did not I see</w:t>
      </w:r>
    </w:p>
    <w:p w14:paraId="583A0B1D" w14:textId="77777777" w:rsidR="005B1C0A" w:rsidRDefault="005B1C0A" w:rsidP="005B1C0A">
      <w:r>
        <w:t>them together in Devonshire every day, and all day long; and did not I</w:t>
      </w:r>
    </w:p>
    <w:p w14:paraId="45C939EA" w14:textId="77777777" w:rsidR="005B1C0A" w:rsidRDefault="005B1C0A" w:rsidP="005B1C0A">
      <w:r>
        <w:t>know that your sister came to town with me on purpose to buy wedding</w:t>
      </w:r>
    </w:p>
    <w:p w14:paraId="53BFB2CE" w14:textId="77777777" w:rsidR="005B1C0A" w:rsidRDefault="005B1C0A" w:rsidP="005B1C0A">
      <w:r>
        <w:lastRenderedPageBreak/>
        <w:t>clothes? Come, come, this won't do. Because you are so sly about it</w:t>
      </w:r>
    </w:p>
    <w:p w14:paraId="7C3B58C8" w14:textId="77777777" w:rsidR="005B1C0A" w:rsidRDefault="005B1C0A" w:rsidP="005B1C0A">
      <w:r>
        <w:t>yourself, you think nobody else has any senses; but it is no such</w:t>
      </w:r>
    </w:p>
    <w:p w14:paraId="0BC9E998" w14:textId="77777777" w:rsidR="005B1C0A" w:rsidRDefault="005B1C0A" w:rsidP="005B1C0A">
      <w:r>
        <w:t>thing, I can tell you, for it has been known all over town this ever so</w:t>
      </w:r>
    </w:p>
    <w:p w14:paraId="5C132649" w14:textId="77777777" w:rsidR="005B1C0A" w:rsidRDefault="005B1C0A" w:rsidP="005B1C0A">
      <w:r>
        <w:t>long. I tell every body of it and so does Charlotte."</w:t>
      </w:r>
    </w:p>
    <w:p w14:paraId="65B0B5F4" w14:textId="77777777" w:rsidR="005B1C0A" w:rsidRDefault="005B1C0A" w:rsidP="005B1C0A">
      <w:r>
        <w:t>"Indeed, Ma'am," said Elinor, very seriously, "you are mistaken.</w:t>
      </w:r>
    </w:p>
    <w:p w14:paraId="47414003" w14:textId="77777777" w:rsidR="005B1C0A" w:rsidRDefault="005B1C0A" w:rsidP="005B1C0A">
      <w:r>
        <w:t>Indeed, you are doing a very unkind thing in spreading the report, and</w:t>
      </w:r>
    </w:p>
    <w:p w14:paraId="2D417BEC" w14:textId="77777777" w:rsidR="005B1C0A" w:rsidRDefault="005B1C0A" w:rsidP="005B1C0A">
      <w:r>
        <w:t>you will find that you have though you will not believe me now."</w:t>
      </w:r>
    </w:p>
    <w:p w14:paraId="443BD57D" w14:textId="77777777" w:rsidR="005B1C0A" w:rsidRDefault="005B1C0A" w:rsidP="005B1C0A">
      <w:r>
        <w:t>Mrs. Jennings laughed again, but Elinor had not spirits to say more,</w:t>
      </w:r>
    </w:p>
    <w:p w14:paraId="467A048F" w14:textId="77777777" w:rsidR="005B1C0A" w:rsidRDefault="005B1C0A" w:rsidP="005B1C0A">
      <w:r>
        <w:t>and eager at all events to know what Willoughby had written, hurried</w:t>
      </w:r>
    </w:p>
    <w:p w14:paraId="520DCE38" w14:textId="77777777" w:rsidR="005B1C0A" w:rsidRDefault="005B1C0A" w:rsidP="005B1C0A">
      <w:r>
        <w:t>away to their room, where, on opening the door, she saw Marianne</w:t>
      </w:r>
    </w:p>
    <w:p w14:paraId="76AD263D" w14:textId="77777777" w:rsidR="005B1C0A" w:rsidRDefault="005B1C0A" w:rsidP="005B1C0A">
      <w:r>
        <w:t>stretched on the bed, almost choked by grief, one letter in her hand,</w:t>
      </w:r>
    </w:p>
    <w:p w14:paraId="6BA0E194" w14:textId="77777777" w:rsidR="005B1C0A" w:rsidRDefault="005B1C0A" w:rsidP="005B1C0A">
      <w:r>
        <w:t>and two or three others laying by her. Elinor drew near, but without</w:t>
      </w:r>
    </w:p>
    <w:p w14:paraId="15FAC881" w14:textId="77777777" w:rsidR="005B1C0A" w:rsidRDefault="005B1C0A" w:rsidP="005B1C0A">
      <w:r>
        <w:t>saying a word; and seating herself on the bed, took her hand, kissed</w:t>
      </w:r>
    </w:p>
    <w:p w14:paraId="50EAB954" w14:textId="77777777" w:rsidR="005B1C0A" w:rsidRDefault="005B1C0A" w:rsidP="005B1C0A">
      <w:r>
        <w:t>her affectionately several times, and then gave way to a burst of</w:t>
      </w:r>
    </w:p>
    <w:p w14:paraId="57D4BBC2" w14:textId="77777777" w:rsidR="005B1C0A" w:rsidRDefault="005B1C0A" w:rsidP="005B1C0A">
      <w:r>
        <w:t>tears, which at first was scarcely less violent than Marianne's. The</w:t>
      </w:r>
    </w:p>
    <w:p w14:paraId="1733DF11" w14:textId="77777777" w:rsidR="005B1C0A" w:rsidRDefault="005B1C0A" w:rsidP="005B1C0A">
      <w:r>
        <w:t>latter, though unable to speak, seemed to feel all the tenderness of</w:t>
      </w:r>
    </w:p>
    <w:p w14:paraId="3C013DA2" w14:textId="77777777" w:rsidR="005B1C0A" w:rsidRDefault="005B1C0A" w:rsidP="005B1C0A">
      <w:r>
        <w:t>this behaviour, and after some time thus spent in joint affliction, she</w:t>
      </w:r>
    </w:p>
    <w:p w14:paraId="16A63B02" w14:textId="77777777" w:rsidR="005B1C0A" w:rsidRDefault="005B1C0A" w:rsidP="005B1C0A">
      <w:r>
        <w:t>put all the letters into Elinor's hands; and then covering her face</w:t>
      </w:r>
    </w:p>
    <w:p w14:paraId="02327653" w14:textId="77777777" w:rsidR="005B1C0A" w:rsidRDefault="005B1C0A" w:rsidP="005B1C0A">
      <w:r>
        <w:t>with her handkerchief, almost screamed with agony. Elinor, who knew</w:t>
      </w:r>
    </w:p>
    <w:p w14:paraId="64F20346" w14:textId="77777777" w:rsidR="005B1C0A" w:rsidRDefault="005B1C0A" w:rsidP="005B1C0A">
      <w:r>
        <w:t>that such grief, shocking as it was to witness it, must have its</w:t>
      </w:r>
    </w:p>
    <w:p w14:paraId="33748C52" w14:textId="77777777" w:rsidR="005B1C0A" w:rsidRDefault="005B1C0A" w:rsidP="005B1C0A">
      <w:r>
        <w:t>course, watched by her till this excess of suffering had somewhat spent</w:t>
      </w:r>
    </w:p>
    <w:p w14:paraId="1937E1E2" w14:textId="77777777" w:rsidR="005B1C0A" w:rsidRDefault="005B1C0A" w:rsidP="005B1C0A">
      <w:r>
        <w:t>itself, and then turning eagerly to Willoughby's letter, read as</w:t>
      </w:r>
    </w:p>
    <w:p w14:paraId="0FE16881" w14:textId="77777777" w:rsidR="005B1C0A" w:rsidRDefault="005B1C0A" w:rsidP="005B1C0A">
      <w:r>
        <w:t>follows:</w:t>
      </w:r>
    </w:p>
    <w:p w14:paraId="5572E8B1" w14:textId="77777777" w:rsidR="005B1C0A" w:rsidRDefault="005B1C0A" w:rsidP="005B1C0A">
      <w:r>
        <w:t>"Bond Street, January.</w:t>
      </w:r>
    </w:p>
    <w:p w14:paraId="3455A13F" w14:textId="77777777" w:rsidR="005B1C0A" w:rsidRDefault="005B1C0A" w:rsidP="005B1C0A">
      <w:r>
        <w:t>"MY DEAR MADAM,</w:t>
      </w:r>
    </w:p>
    <w:p w14:paraId="5417CAA6" w14:textId="77777777" w:rsidR="005B1C0A" w:rsidRDefault="005B1C0A" w:rsidP="005B1C0A">
      <w:r>
        <w:t>"I have just had the honour of receiving your</w:t>
      </w:r>
    </w:p>
    <w:p w14:paraId="2FC61733" w14:textId="77777777" w:rsidR="005B1C0A" w:rsidRDefault="005B1C0A" w:rsidP="005B1C0A">
      <w:r>
        <w:t>letter, for which I beg to return my sincere</w:t>
      </w:r>
    </w:p>
    <w:p w14:paraId="5D74D1A6" w14:textId="77777777" w:rsidR="005B1C0A" w:rsidRDefault="005B1C0A" w:rsidP="005B1C0A">
      <w:r>
        <w:t>acknowledgments. I am much concerned to find there</w:t>
      </w:r>
    </w:p>
    <w:p w14:paraId="659BAA24" w14:textId="77777777" w:rsidR="005B1C0A" w:rsidRDefault="005B1C0A" w:rsidP="005B1C0A">
      <w:r>
        <w:t>was anything in my behaviour last night that did</w:t>
      </w:r>
    </w:p>
    <w:p w14:paraId="1FDB02F1" w14:textId="77777777" w:rsidR="005B1C0A" w:rsidRDefault="005B1C0A" w:rsidP="005B1C0A">
      <w:r>
        <w:lastRenderedPageBreak/>
        <w:t>not meet your approbation; and though I am quite at</w:t>
      </w:r>
    </w:p>
    <w:p w14:paraId="300CA58D" w14:textId="77777777" w:rsidR="005B1C0A" w:rsidRDefault="005B1C0A" w:rsidP="005B1C0A">
      <w:r>
        <w:t>a loss to discover in what point I could be so</w:t>
      </w:r>
    </w:p>
    <w:p w14:paraId="7037EF6E" w14:textId="77777777" w:rsidR="005B1C0A" w:rsidRDefault="005B1C0A" w:rsidP="005B1C0A">
      <w:r>
        <w:t>unfortunate as to offend you, I entreat your</w:t>
      </w:r>
    </w:p>
    <w:p w14:paraId="2CE94DAB" w14:textId="77777777" w:rsidR="005B1C0A" w:rsidRDefault="005B1C0A" w:rsidP="005B1C0A">
      <w:r>
        <w:t>forgiveness of what I can assure you to have been</w:t>
      </w:r>
    </w:p>
    <w:p w14:paraId="0D555298" w14:textId="77777777" w:rsidR="005B1C0A" w:rsidRDefault="005B1C0A" w:rsidP="005B1C0A">
      <w:r>
        <w:t>perfectly unintentional. I shall never reflect on</w:t>
      </w:r>
    </w:p>
    <w:p w14:paraId="1D4E50E9" w14:textId="77777777" w:rsidR="005B1C0A" w:rsidRDefault="005B1C0A" w:rsidP="005B1C0A">
      <w:r>
        <w:t>my former acquaintance with your family in Devonshire</w:t>
      </w:r>
    </w:p>
    <w:p w14:paraId="6082BD41" w14:textId="77777777" w:rsidR="005B1C0A" w:rsidRDefault="005B1C0A" w:rsidP="005B1C0A">
      <w:r>
        <w:t>without the most grateful pleasure, and flatter</w:t>
      </w:r>
    </w:p>
    <w:p w14:paraId="12A352D0" w14:textId="77777777" w:rsidR="005B1C0A" w:rsidRDefault="005B1C0A" w:rsidP="005B1C0A">
      <w:r>
        <w:t>myself it will not be broken by any mistake or</w:t>
      </w:r>
    </w:p>
    <w:p w14:paraId="1EACB421" w14:textId="77777777" w:rsidR="005B1C0A" w:rsidRDefault="005B1C0A" w:rsidP="005B1C0A">
      <w:r>
        <w:t>misapprehension of my actions. My esteem for your</w:t>
      </w:r>
    </w:p>
    <w:p w14:paraId="6287232A" w14:textId="77777777" w:rsidR="005B1C0A" w:rsidRDefault="005B1C0A" w:rsidP="005B1C0A">
      <w:r>
        <w:t>whole family is very sincere; but if I have been so</w:t>
      </w:r>
    </w:p>
    <w:p w14:paraId="755CDF8A" w14:textId="77777777" w:rsidR="005B1C0A" w:rsidRDefault="005B1C0A" w:rsidP="005B1C0A">
      <w:r>
        <w:t>unfortunate as to give rise to a belief of more than</w:t>
      </w:r>
    </w:p>
    <w:p w14:paraId="06F8B6CF" w14:textId="77777777" w:rsidR="005B1C0A" w:rsidRDefault="005B1C0A" w:rsidP="005B1C0A">
      <w:r>
        <w:t>I felt, or meant to express, I shall reproach myself</w:t>
      </w:r>
    </w:p>
    <w:p w14:paraId="0E89D87A" w14:textId="77777777" w:rsidR="005B1C0A" w:rsidRDefault="005B1C0A" w:rsidP="005B1C0A">
      <w:r>
        <w:t>for not having been more guarded in my professions</w:t>
      </w:r>
    </w:p>
    <w:p w14:paraId="5942796A" w14:textId="77777777" w:rsidR="005B1C0A" w:rsidRDefault="005B1C0A" w:rsidP="005B1C0A">
      <w:r>
        <w:t>of that esteem. That I should ever have meant more</w:t>
      </w:r>
    </w:p>
    <w:p w14:paraId="6638C114" w14:textId="77777777" w:rsidR="005B1C0A" w:rsidRDefault="005B1C0A" w:rsidP="005B1C0A">
      <w:r>
        <w:t>you will allow to be impossible, when you understand</w:t>
      </w:r>
    </w:p>
    <w:p w14:paraId="2A5419D9" w14:textId="77777777" w:rsidR="005B1C0A" w:rsidRDefault="005B1C0A" w:rsidP="005B1C0A">
      <w:r>
        <w:t>that my affections have been long engaged elsewhere,</w:t>
      </w:r>
    </w:p>
    <w:p w14:paraId="77705DCA" w14:textId="77777777" w:rsidR="005B1C0A" w:rsidRDefault="005B1C0A" w:rsidP="005B1C0A">
      <w:r>
        <w:t>and it will not be many weeks, I believe, before</w:t>
      </w:r>
    </w:p>
    <w:p w14:paraId="2CCB04EC" w14:textId="77777777" w:rsidR="005B1C0A" w:rsidRDefault="005B1C0A" w:rsidP="005B1C0A">
      <w:r>
        <w:t>this engagement is fulfilled. It is with great</w:t>
      </w:r>
    </w:p>
    <w:p w14:paraId="03889300" w14:textId="77777777" w:rsidR="005B1C0A" w:rsidRDefault="005B1C0A" w:rsidP="005B1C0A">
      <w:r>
        <w:t>regret that I obey your commands in returning the</w:t>
      </w:r>
    </w:p>
    <w:p w14:paraId="297C227F" w14:textId="77777777" w:rsidR="005B1C0A" w:rsidRDefault="005B1C0A" w:rsidP="005B1C0A">
      <w:r>
        <w:t>letters with which I have been honoured from you,</w:t>
      </w:r>
    </w:p>
    <w:p w14:paraId="1A441E28" w14:textId="77777777" w:rsidR="005B1C0A" w:rsidRDefault="005B1C0A" w:rsidP="005B1C0A">
      <w:r>
        <w:t>and the lock of hair, which you so obligingly bestowed</w:t>
      </w:r>
    </w:p>
    <w:p w14:paraId="4245AAF7" w14:textId="77777777" w:rsidR="005B1C0A" w:rsidRDefault="005B1C0A" w:rsidP="005B1C0A">
      <w:r>
        <w:t>on me.</w:t>
      </w:r>
    </w:p>
    <w:p w14:paraId="05BC95AF" w14:textId="77777777" w:rsidR="005B1C0A" w:rsidRDefault="005B1C0A" w:rsidP="005B1C0A">
      <w:r>
        <w:t>"I am, dear Madam,</w:t>
      </w:r>
    </w:p>
    <w:p w14:paraId="2EC706C9" w14:textId="77777777" w:rsidR="005B1C0A" w:rsidRDefault="005B1C0A" w:rsidP="005B1C0A">
      <w:r>
        <w:t>"Your most obedient</w:t>
      </w:r>
    </w:p>
    <w:p w14:paraId="245C06F1" w14:textId="77777777" w:rsidR="005B1C0A" w:rsidRDefault="005B1C0A" w:rsidP="005B1C0A">
      <w:r>
        <w:t>"humble servant,</w:t>
      </w:r>
    </w:p>
    <w:p w14:paraId="79830EAF" w14:textId="77777777" w:rsidR="005B1C0A" w:rsidRDefault="005B1C0A" w:rsidP="005B1C0A">
      <w:r>
        <w:t>"JOHN WILLOUGHBY."</w:t>
      </w:r>
    </w:p>
    <w:p w14:paraId="33D74630" w14:textId="77777777" w:rsidR="005B1C0A" w:rsidRDefault="005B1C0A" w:rsidP="005B1C0A">
      <w:r>
        <w:t>With what indignation such a letter as this must be read by Miss</w:t>
      </w:r>
    </w:p>
    <w:p w14:paraId="64AC6797" w14:textId="77777777" w:rsidR="005B1C0A" w:rsidRDefault="005B1C0A" w:rsidP="005B1C0A">
      <w:r>
        <w:t>Dashwood, may be imagined. Though aware, before she began it, that it</w:t>
      </w:r>
    </w:p>
    <w:p w14:paraId="450F08FC" w14:textId="77777777" w:rsidR="005B1C0A" w:rsidRDefault="005B1C0A" w:rsidP="005B1C0A">
      <w:r>
        <w:t>must bring a confession of his inconstancy, and confirm their</w:t>
      </w:r>
    </w:p>
    <w:p w14:paraId="6CD8926C" w14:textId="77777777" w:rsidR="005B1C0A" w:rsidRDefault="005B1C0A" w:rsidP="005B1C0A">
      <w:r>
        <w:lastRenderedPageBreak/>
        <w:t>separation for ever, she was not aware that such language could be</w:t>
      </w:r>
    </w:p>
    <w:p w14:paraId="4B762222" w14:textId="77777777" w:rsidR="005B1C0A" w:rsidRDefault="005B1C0A" w:rsidP="005B1C0A">
      <w:r>
        <w:t>suffered to announce it; nor could she have supposed Willoughby capable</w:t>
      </w:r>
    </w:p>
    <w:p w14:paraId="0E085795" w14:textId="77777777" w:rsidR="005B1C0A" w:rsidRDefault="005B1C0A" w:rsidP="005B1C0A">
      <w:r>
        <w:t>of departing so far from the appearance of every honourable and</w:t>
      </w:r>
    </w:p>
    <w:p w14:paraId="7114B1D0" w14:textId="77777777" w:rsidR="005B1C0A" w:rsidRDefault="005B1C0A" w:rsidP="005B1C0A">
      <w:r>
        <w:t>delicate feeling--so far from the common decorum of a gentleman, as to</w:t>
      </w:r>
    </w:p>
    <w:p w14:paraId="41F66BBA" w14:textId="77777777" w:rsidR="005B1C0A" w:rsidRDefault="005B1C0A" w:rsidP="005B1C0A">
      <w:r>
        <w:t>send a letter so impudently cruel: a letter which, instead of bringing</w:t>
      </w:r>
    </w:p>
    <w:p w14:paraId="258F9F74" w14:textId="77777777" w:rsidR="005B1C0A" w:rsidRDefault="005B1C0A" w:rsidP="005B1C0A">
      <w:r>
        <w:t>with his desire of a release any professions of regret, acknowledged no</w:t>
      </w:r>
    </w:p>
    <w:p w14:paraId="11E4F9AA" w14:textId="77777777" w:rsidR="005B1C0A" w:rsidRDefault="005B1C0A" w:rsidP="005B1C0A">
      <w:r>
        <w:t>breach of faith, denied all peculiar affection whatever--a letter of</w:t>
      </w:r>
    </w:p>
    <w:p w14:paraId="184A9E0A" w14:textId="77777777" w:rsidR="005B1C0A" w:rsidRDefault="005B1C0A" w:rsidP="005B1C0A">
      <w:r>
        <w:t>which every line was an insult, and which proclaimed its writer to be</w:t>
      </w:r>
    </w:p>
    <w:p w14:paraId="019DB0B7" w14:textId="77777777" w:rsidR="005B1C0A" w:rsidRDefault="005B1C0A" w:rsidP="005B1C0A">
      <w:r>
        <w:t>deep in hardened villainy.</w:t>
      </w:r>
    </w:p>
    <w:p w14:paraId="1991101C" w14:textId="77777777" w:rsidR="005B1C0A" w:rsidRDefault="005B1C0A" w:rsidP="005B1C0A">
      <w:r>
        <w:t>She paused over it for some time with indignant astonishment; then read</w:t>
      </w:r>
    </w:p>
    <w:p w14:paraId="6D23BB6A" w14:textId="77777777" w:rsidR="005B1C0A" w:rsidRDefault="005B1C0A" w:rsidP="005B1C0A">
      <w:r>
        <w:t>it again and again; but every perusal only served to increase her</w:t>
      </w:r>
    </w:p>
    <w:p w14:paraId="0ED9D486" w14:textId="77777777" w:rsidR="005B1C0A" w:rsidRDefault="005B1C0A" w:rsidP="005B1C0A">
      <w:r>
        <w:t>abhorrence of the man, and so bitter were her feelings against him,</w:t>
      </w:r>
    </w:p>
    <w:p w14:paraId="55BAD00D" w14:textId="77777777" w:rsidR="005B1C0A" w:rsidRDefault="005B1C0A" w:rsidP="005B1C0A">
      <w:r>
        <w:t>that she dared not trust herself to speak, lest she might wound</w:t>
      </w:r>
    </w:p>
    <w:p w14:paraId="7ACC657A" w14:textId="77777777" w:rsidR="005B1C0A" w:rsidRDefault="005B1C0A" w:rsidP="005B1C0A">
      <w:r>
        <w:t>Marianne still deeper by treating their disengagement, not as a loss to</w:t>
      </w:r>
    </w:p>
    <w:p w14:paraId="0E5DE299" w14:textId="77777777" w:rsidR="005B1C0A" w:rsidRDefault="005B1C0A" w:rsidP="005B1C0A">
      <w:r>
        <w:t>her of any possible good but as an escape from the worst and most</w:t>
      </w:r>
    </w:p>
    <w:p w14:paraId="42CAC300" w14:textId="77777777" w:rsidR="005B1C0A" w:rsidRDefault="005B1C0A" w:rsidP="005B1C0A">
      <w:r>
        <w:t>irremediable of all evils, a connection, for life, with an unprincipled</w:t>
      </w:r>
    </w:p>
    <w:p w14:paraId="77A7B269" w14:textId="77777777" w:rsidR="005B1C0A" w:rsidRDefault="005B1C0A" w:rsidP="005B1C0A">
      <w:r>
        <w:t>man, as a deliverance the most real, a blessing the most important.</w:t>
      </w:r>
    </w:p>
    <w:p w14:paraId="7774570F" w14:textId="77777777" w:rsidR="005B1C0A" w:rsidRDefault="005B1C0A" w:rsidP="005B1C0A">
      <w:r>
        <w:t>In her earnest meditations on the contents of the letter, on the</w:t>
      </w:r>
    </w:p>
    <w:p w14:paraId="453CD076" w14:textId="77777777" w:rsidR="005B1C0A" w:rsidRDefault="005B1C0A" w:rsidP="005B1C0A">
      <w:r>
        <w:t>depravity of that mind which could dictate it, and probably, on the</w:t>
      </w:r>
    </w:p>
    <w:p w14:paraId="49161C01" w14:textId="77777777" w:rsidR="005B1C0A" w:rsidRDefault="005B1C0A" w:rsidP="005B1C0A">
      <w:r>
        <w:t>very different mind of a very different person, who had no other</w:t>
      </w:r>
    </w:p>
    <w:p w14:paraId="703D23BC" w14:textId="77777777" w:rsidR="005B1C0A" w:rsidRDefault="005B1C0A" w:rsidP="005B1C0A">
      <w:r>
        <w:t>connection whatever with the affair than what her heart gave him with</w:t>
      </w:r>
    </w:p>
    <w:p w14:paraId="7490C72C" w14:textId="77777777" w:rsidR="005B1C0A" w:rsidRDefault="005B1C0A" w:rsidP="005B1C0A">
      <w:r>
        <w:t>every thing that passed, Elinor forgot the immediate distress of her</w:t>
      </w:r>
    </w:p>
    <w:p w14:paraId="7135E821" w14:textId="77777777" w:rsidR="005B1C0A" w:rsidRDefault="005B1C0A" w:rsidP="005B1C0A">
      <w:r>
        <w:t>sister, forgot that she had three letters on her lap yet unread, and so</w:t>
      </w:r>
    </w:p>
    <w:p w14:paraId="3C1731A6" w14:textId="77777777" w:rsidR="005B1C0A" w:rsidRDefault="005B1C0A" w:rsidP="005B1C0A">
      <w:r>
        <w:t>entirely forgot how long she had been in the room, that when on hearing</w:t>
      </w:r>
    </w:p>
    <w:p w14:paraId="60D88A4A" w14:textId="77777777" w:rsidR="005B1C0A" w:rsidRDefault="005B1C0A" w:rsidP="005B1C0A">
      <w:r>
        <w:t>a carriage drive up to the door, she went to the window to see who</w:t>
      </w:r>
    </w:p>
    <w:p w14:paraId="6E3E22AE" w14:textId="77777777" w:rsidR="005B1C0A" w:rsidRDefault="005B1C0A" w:rsidP="005B1C0A">
      <w:r>
        <w:t>could be coming so unreasonably early, she was all astonishment to</w:t>
      </w:r>
    </w:p>
    <w:p w14:paraId="60C55955" w14:textId="77777777" w:rsidR="005B1C0A" w:rsidRDefault="005B1C0A" w:rsidP="005B1C0A">
      <w:r>
        <w:t>perceive Mrs. Jennings's chariot, which she knew had not been ordered</w:t>
      </w:r>
    </w:p>
    <w:p w14:paraId="0E00EFEB" w14:textId="77777777" w:rsidR="005B1C0A" w:rsidRDefault="005B1C0A" w:rsidP="005B1C0A">
      <w:r>
        <w:t>till one. Determined not to quit Marianne, though hopeless of</w:t>
      </w:r>
    </w:p>
    <w:p w14:paraId="5500BC46" w14:textId="77777777" w:rsidR="005B1C0A" w:rsidRDefault="005B1C0A" w:rsidP="005B1C0A">
      <w:r>
        <w:t>contributing, at present, to her ease, she hurried away to excuse</w:t>
      </w:r>
    </w:p>
    <w:p w14:paraId="1843A239" w14:textId="77777777" w:rsidR="005B1C0A" w:rsidRDefault="005B1C0A" w:rsidP="005B1C0A">
      <w:r>
        <w:lastRenderedPageBreak/>
        <w:t>herself from attending Mrs. Jennings, on account of her sister being</w:t>
      </w:r>
    </w:p>
    <w:p w14:paraId="75B3218C" w14:textId="77777777" w:rsidR="005B1C0A" w:rsidRDefault="005B1C0A" w:rsidP="005B1C0A">
      <w:r>
        <w:t>indisposed. Mrs. Jennings, with a thoroughly good-humoured concern for</w:t>
      </w:r>
    </w:p>
    <w:p w14:paraId="741AE494" w14:textId="77777777" w:rsidR="005B1C0A" w:rsidRDefault="005B1C0A" w:rsidP="005B1C0A">
      <w:r>
        <w:t>its cause, admitted the excuse most readily, and Elinor, after seeing</w:t>
      </w:r>
    </w:p>
    <w:p w14:paraId="46BFF12F" w14:textId="77777777" w:rsidR="005B1C0A" w:rsidRDefault="005B1C0A" w:rsidP="005B1C0A">
      <w:r>
        <w:t>her safe off, returned to Marianne, whom she found attempting to rise</w:t>
      </w:r>
    </w:p>
    <w:p w14:paraId="4C9475CF" w14:textId="77777777" w:rsidR="005B1C0A" w:rsidRDefault="005B1C0A" w:rsidP="005B1C0A">
      <w:r>
        <w:t>from the bed, and whom she reached just in time to prevent her from</w:t>
      </w:r>
    </w:p>
    <w:p w14:paraId="767868F4" w14:textId="77777777" w:rsidR="005B1C0A" w:rsidRDefault="005B1C0A" w:rsidP="005B1C0A">
      <w:r>
        <w:t>falling on the floor, faint and giddy from a long want of proper rest</w:t>
      </w:r>
    </w:p>
    <w:p w14:paraId="045F41EB" w14:textId="77777777" w:rsidR="005B1C0A" w:rsidRDefault="005B1C0A" w:rsidP="005B1C0A">
      <w:r>
        <w:t>and food; for it was many days since she had any appetite, and many</w:t>
      </w:r>
    </w:p>
    <w:p w14:paraId="55708FCA" w14:textId="77777777" w:rsidR="005B1C0A" w:rsidRDefault="005B1C0A" w:rsidP="005B1C0A">
      <w:r>
        <w:t>nights since she had really slept; and now, when her mind was no longer</w:t>
      </w:r>
    </w:p>
    <w:p w14:paraId="5A4913CB" w14:textId="77777777" w:rsidR="005B1C0A" w:rsidRDefault="005B1C0A" w:rsidP="005B1C0A">
      <w:r>
        <w:t>supported by the fever of suspense, the consequence of all this was</w:t>
      </w:r>
    </w:p>
    <w:p w14:paraId="408943AA" w14:textId="77777777" w:rsidR="005B1C0A" w:rsidRDefault="005B1C0A" w:rsidP="005B1C0A">
      <w:r>
        <w:t>felt in an aching head, a weakened stomach, and a general nervous</w:t>
      </w:r>
    </w:p>
    <w:p w14:paraId="6CF5A054" w14:textId="77777777" w:rsidR="005B1C0A" w:rsidRDefault="005B1C0A" w:rsidP="005B1C0A">
      <w:r>
        <w:t>faintness. A glass of wine, which Elinor procured for her directly,</w:t>
      </w:r>
    </w:p>
    <w:p w14:paraId="2614B2F9" w14:textId="77777777" w:rsidR="005B1C0A" w:rsidRDefault="005B1C0A" w:rsidP="005B1C0A">
      <w:r>
        <w:t>made her more comfortable, and she was at last able to express some</w:t>
      </w:r>
    </w:p>
    <w:p w14:paraId="0322C910" w14:textId="77777777" w:rsidR="005B1C0A" w:rsidRDefault="005B1C0A" w:rsidP="005B1C0A">
      <w:r>
        <w:t>sense of her kindness, by saying,</w:t>
      </w:r>
    </w:p>
    <w:p w14:paraId="68880CAE" w14:textId="77777777" w:rsidR="005B1C0A" w:rsidRDefault="005B1C0A" w:rsidP="005B1C0A">
      <w:r>
        <w:t>"Poor Elinor! how unhappy I make you!"</w:t>
      </w:r>
    </w:p>
    <w:p w14:paraId="465B4CF3" w14:textId="77777777" w:rsidR="005B1C0A" w:rsidRDefault="005B1C0A" w:rsidP="005B1C0A">
      <w:r>
        <w:t>"I only wish," replied her sister, "there were any thing I COULD do,</w:t>
      </w:r>
    </w:p>
    <w:p w14:paraId="37A3D9AC" w14:textId="77777777" w:rsidR="005B1C0A" w:rsidRDefault="005B1C0A" w:rsidP="005B1C0A">
      <w:r>
        <w:t>which might be of comfort to you."</w:t>
      </w:r>
    </w:p>
    <w:p w14:paraId="23E27BB2" w14:textId="77777777" w:rsidR="005B1C0A" w:rsidRDefault="005B1C0A" w:rsidP="005B1C0A">
      <w:r>
        <w:t>This, as every thing else would have been, was too much for Marianne,</w:t>
      </w:r>
    </w:p>
    <w:p w14:paraId="42B017D5" w14:textId="77777777" w:rsidR="005B1C0A" w:rsidRDefault="005B1C0A" w:rsidP="005B1C0A">
      <w:r>
        <w:t>who could only exclaim, in the anguish of her heart, "Oh! Elinor, I am</w:t>
      </w:r>
    </w:p>
    <w:p w14:paraId="788F1ABF" w14:textId="77777777" w:rsidR="005B1C0A" w:rsidRDefault="005B1C0A" w:rsidP="005B1C0A">
      <w:r>
        <w:t>miserable, indeed," before her voice was entirely lost in sobs.</w:t>
      </w:r>
    </w:p>
    <w:p w14:paraId="2501FF75" w14:textId="77777777" w:rsidR="005B1C0A" w:rsidRDefault="005B1C0A" w:rsidP="005B1C0A">
      <w:r>
        <w:t>Elinor could no longer witness this torrent of unresisted grief in</w:t>
      </w:r>
    </w:p>
    <w:p w14:paraId="58B1FEE6" w14:textId="77777777" w:rsidR="005B1C0A" w:rsidRDefault="005B1C0A" w:rsidP="005B1C0A">
      <w:r>
        <w:t>silence.</w:t>
      </w:r>
    </w:p>
    <w:p w14:paraId="3F8C9DC3" w14:textId="77777777" w:rsidR="005B1C0A" w:rsidRDefault="005B1C0A" w:rsidP="005B1C0A">
      <w:r>
        <w:t>"Exert yourself, dear Marianne," she cried, "if you would not kill</w:t>
      </w:r>
    </w:p>
    <w:p w14:paraId="108D2460" w14:textId="77777777" w:rsidR="005B1C0A" w:rsidRDefault="005B1C0A" w:rsidP="005B1C0A">
      <w:r>
        <w:t>yourself and all who love you. Think of your mother; think of her</w:t>
      </w:r>
    </w:p>
    <w:p w14:paraId="11B924E2" w14:textId="77777777" w:rsidR="005B1C0A" w:rsidRDefault="005B1C0A" w:rsidP="005B1C0A">
      <w:r>
        <w:t>misery while YOU suffer: for her sake you must exert yourself."</w:t>
      </w:r>
    </w:p>
    <w:p w14:paraId="06C8B9D0" w14:textId="77777777" w:rsidR="005B1C0A" w:rsidRDefault="005B1C0A" w:rsidP="005B1C0A">
      <w:r>
        <w:t>"I cannot, I cannot," cried Marianne; "leave me, leave me, if I</w:t>
      </w:r>
    </w:p>
    <w:p w14:paraId="5D8D0D85" w14:textId="77777777" w:rsidR="005B1C0A" w:rsidRDefault="005B1C0A" w:rsidP="005B1C0A">
      <w:r>
        <w:t>distress you; leave me, hate me, forget me! but do not torture me so.</w:t>
      </w:r>
    </w:p>
    <w:p w14:paraId="074C808F" w14:textId="77777777" w:rsidR="005B1C0A" w:rsidRDefault="005B1C0A" w:rsidP="005B1C0A">
      <w:r>
        <w:t>Oh! how easy for those, who have no sorrow of their own to talk of</w:t>
      </w:r>
    </w:p>
    <w:p w14:paraId="1CECAE3D" w14:textId="77777777" w:rsidR="005B1C0A" w:rsidRDefault="005B1C0A" w:rsidP="005B1C0A">
      <w:r>
        <w:t>exertion! Happy, happy Elinor, YOU cannot have an idea of what I</w:t>
      </w:r>
    </w:p>
    <w:p w14:paraId="3EE52E28" w14:textId="77777777" w:rsidR="005B1C0A" w:rsidRDefault="005B1C0A" w:rsidP="005B1C0A">
      <w:r>
        <w:t>suffer."</w:t>
      </w:r>
    </w:p>
    <w:p w14:paraId="79287FC2" w14:textId="77777777" w:rsidR="005B1C0A" w:rsidRDefault="005B1C0A" w:rsidP="005B1C0A">
      <w:r>
        <w:lastRenderedPageBreak/>
        <w:t>"Do you call ME happy, Marianne? Ah! if you knew!--And can you believe</w:t>
      </w:r>
    </w:p>
    <w:p w14:paraId="21BA1D67" w14:textId="77777777" w:rsidR="005B1C0A" w:rsidRDefault="005B1C0A" w:rsidP="005B1C0A">
      <w:r>
        <w:t>me to be so, while I see you so wretched!"</w:t>
      </w:r>
    </w:p>
    <w:p w14:paraId="7C06CFDB" w14:textId="77777777" w:rsidR="005B1C0A" w:rsidRDefault="005B1C0A" w:rsidP="005B1C0A">
      <w:r>
        <w:t>"Forgive me, forgive me," throwing her arms round her sister's neck; "I</w:t>
      </w:r>
    </w:p>
    <w:p w14:paraId="2C6103CA" w14:textId="77777777" w:rsidR="005B1C0A" w:rsidRDefault="005B1C0A" w:rsidP="005B1C0A">
      <w:r>
        <w:t>know you feel for me; I know what a heart you have; but yet you</w:t>
      </w:r>
    </w:p>
    <w:p w14:paraId="20DB2058" w14:textId="77777777" w:rsidR="005B1C0A" w:rsidRDefault="005B1C0A" w:rsidP="005B1C0A">
      <w:r>
        <w:t>are--you must be happy; Edward loves you--what, oh what, can do away</w:t>
      </w:r>
    </w:p>
    <w:p w14:paraId="1174A025" w14:textId="77777777" w:rsidR="005B1C0A" w:rsidRDefault="005B1C0A" w:rsidP="005B1C0A">
      <w:r>
        <w:t>such happiness as that?"</w:t>
      </w:r>
    </w:p>
    <w:p w14:paraId="42306C8E" w14:textId="77777777" w:rsidR="005B1C0A" w:rsidRDefault="005B1C0A" w:rsidP="005B1C0A">
      <w:r>
        <w:t>"Many, many circumstances," said Elinor, solemnly.</w:t>
      </w:r>
    </w:p>
    <w:p w14:paraId="56C15781" w14:textId="77777777" w:rsidR="005B1C0A" w:rsidRDefault="005B1C0A" w:rsidP="005B1C0A">
      <w:r>
        <w:t>"No, no, no," cried Marianne wildly, "he loves you, and only you. You</w:t>
      </w:r>
    </w:p>
    <w:p w14:paraId="5246DA7C" w14:textId="77777777" w:rsidR="005B1C0A" w:rsidRDefault="005B1C0A" w:rsidP="005B1C0A">
      <w:r>
        <w:t>CAN have no grief."</w:t>
      </w:r>
    </w:p>
    <w:p w14:paraId="0338B319" w14:textId="77777777" w:rsidR="005B1C0A" w:rsidRDefault="005B1C0A" w:rsidP="005B1C0A">
      <w:r>
        <w:t>"I can have no pleasure while I see you in this state."</w:t>
      </w:r>
    </w:p>
    <w:p w14:paraId="313B76B6" w14:textId="77777777" w:rsidR="005B1C0A" w:rsidRDefault="005B1C0A" w:rsidP="005B1C0A">
      <w:r>
        <w:t>"And you will never see me otherwise. Mine is a misery which nothing</w:t>
      </w:r>
    </w:p>
    <w:p w14:paraId="5145F989" w14:textId="77777777" w:rsidR="005B1C0A" w:rsidRDefault="005B1C0A" w:rsidP="005B1C0A">
      <w:r>
        <w:t>can do away."</w:t>
      </w:r>
    </w:p>
    <w:p w14:paraId="0482F050" w14:textId="77777777" w:rsidR="005B1C0A" w:rsidRDefault="005B1C0A" w:rsidP="005B1C0A">
      <w:r>
        <w:t>"You must not talk so, Marianne. Have you no comforts? no friends? Is</w:t>
      </w:r>
    </w:p>
    <w:p w14:paraId="2E49E3FD" w14:textId="77777777" w:rsidR="005B1C0A" w:rsidRDefault="005B1C0A" w:rsidP="005B1C0A">
      <w:r>
        <w:t>your loss such as leaves no opening for consolation? Much as you</w:t>
      </w:r>
    </w:p>
    <w:p w14:paraId="63BC19DB" w14:textId="77777777" w:rsidR="005B1C0A" w:rsidRDefault="005B1C0A" w:rsidP="005B1C0A">
      <w:r>
        <w:t>suffer now, think of what you would have suffered if the discovery of</w:t>
      </w:r>
    </w:p>
    <w:p w14:paraId="4238C232" w14:textId="77777777" w:rsidR="005B1C0A" w:rsidRDefault="005B1C0A" w:rsidP="005B1C0A">
      <w:r>
        <w:t>his character had been delayed to a later period--if your engagement</w:t>
      </w:r>
    </w:p>
    <w:p w14:paraId="167ED7A0" w14:textId="77777777" w:rsidR="005B1C0A" w:rsidRDefault="005B1C0A" w:rsidP="005B1C0A">
      <w:r>
        <w:t>had been carried on for months and months, as it might have been,</w:t>
      </w:r>
    </w:p>
    <w:p w14:paraId="1B22D857" w14:textId="77777777" w:rsidR="005B1C0A" w:rsidRDefault="005B1C0A" w:rsidP="005B1C0A">
      <w:r>
        <w:t>before he chose to put an end to it. Every additional day of unhappy</w:t>
      </w:r>
    </w:p>
    <w:p w14:paraId="22D23276" w14:textId="77777777" w:rsidR="005B1C0A" w:rsidRDefault="005B1C0A" w:rsidP="005B1C0A">
      <w:r>
        <w:t>confidence, on your side, would have made the blow more dreadful."</w:t>
      </w:r>
    </w:p>
    <w:p w14:paraId="74E69CD3" w14:textId="77777777" w:rsidR="005B1C0A" w:rsidRDefault="005B1C0A" w:rsidP="005B1C0A">
      <w:r>
        <w:t>"Engagement!" cried Marianne, "there has been no engagement."</w:t>
      </w:r>
    </w:p>
    <w:p w14:paraId="4E1B4130" w14:textId="77777777" w:rsidR="005B1C0A" w:rsidRDefault="005B1C0A" w:rsidP="005B1C0A">
      <w:r>
        <w:t>"No engagement!"</w:t>
      </w:r>
    </w:p>
    <w:p w14:paraId="06A0B611" w14:textId="77777777" w:rsidR="005B1C0A" w:rsidRDefault="005B1C0A" w:rsidP="005B1C0A">
      <w:r>
        <w:t>"No, he is not so unworthy as you believe him. He has broken no faith</w:t>
      </w:r>
    </w:p>
    <w:p w14:paraId="5E7565AB" w14:textId="77777777" w:rsidR="005B1C0A" w:rsidRDefault="005B1C0A" w:rsidP="005B1C0A">
      <w:r>
        <w:t>with me."</w:t>
      </w:r>
    </w:p>
    <w:p w14:paraId="58CA3380" w14:textId="77777777" w:rsidR="005B1C0A" w:rsidRDefault="005B1C0A" w:rsidP="005B1C0A">
      <w:r>
        <w:t>"But he told you that he loved you."</w:t>
      </w:r>
    </w:p>
    <w:p w14:paraId="6026A24B" w14:textId="77777777" w:rsidR="005B1C0A" w:rsidRDefault="005B1C0A" w:rsidP="005B1C0A">
      <w:r>
        <w:t>"Yes--no--never absolutely. It was every day implied, but never</w:t>
      </w:r>
    </w:p>
    <w:p w14:paraId="452D0D8F" w14:textId="77777777" w:rsidR="005B1C0A" w:rsidRDefault="005B1C0A" w:rsidP="005B1C0A">
      <w:r>
        <w:t>professedly declared. Sometimes I thought it had been--but it never</w:t>
      </w:r>
    </w:p>
    <w:p w14:paraId="6C6DF985" w14:textId="77777777" w:rsidR="005B1C0A" w:rsidRDefault="005B1C0A" w:rsidP="005B1C0A">
      <w:r>
        <w:t>was."</w:t>
      </w:r>
    </w:p>
    <w:p w14:paraId="520A4399" w14:textId="77777777" w:rsidR="005B1C0A" w:rsidRDefault="005B1C0A" w:rsidP="005B1C0A">
      <w:r>
        <w:t>"Yet you wrote to him?"--</w:t>
      </w:r>
    </w:p>
    <w:p w14:paraId="6ED02E27" w14:textId="77777777" w:rsidR="005B1C0A" w:rsidRDefault="005B1C0A" w:rsidP="005B1C0A">
      <w:r>
        <w:t>"Yes--could that be wrong after all that had passed?-- But I cannot</w:t>
      </w:r>
    </w:p>
    <w:p w14:paraId="43878BBF" w14:textId="77777777" w:rsidR="005B1C0A" w:rsidRDefault="005B1C0A" w:rsidP="005B1C0A">
      <w:r>
        <w:lastRenderedPageBreak/>
        <w:t>talk."</w:t>
      </w:r>
    </w:p>
    <w:p w14:paraId="420908B6" w14:textId="77777777" w:rsidR="005B1C0A" w:rsidRDefault="005B1C0A" w:rsidP="005B1C0A">
      <w:r>
        <w:t>Elinor said no more, and turning again to the three letters which now</w:t>
      </w:r>
    </w:p>
    <w:p w14:paraId="6F9FFE4A" w14:textId="77777777" w:rsidR="005B1C0A" w:rsidRDefault="005B1C0A" w:rsidP="005B1C0A">
      <w:r>
        <w:t>raised a much stronger curiosity than before, directly ran over the</w:t>
      </w:r>
    </w:p>
    <w:p w14:paraId="67EB445B" w14:textId="77777777" w:rsidR="005B1C0A" w:rsidRDefault="005B1C0A" w:rsidP="005B1C0A">
      <w:r>
        <w:t>contents of all. The first, which was what her sister had sent him on</w:t>
      </w:r>
    </w:p>
    <w:p w14:paraId="47AA516B" w14:textId="77777777" w:rsidR="005B1C0A" w:rsidRDefault="005B1C0A" w:rsidP="005B1C0A">
      <w:r>
        <w:t>their arrival in town, was to this effect.</w:t>
      </w:r>
    </w:p>
    <w:p w14:paraId="6C024119" w14:textId="77777777" w:rsidR="005B1C0A" w:rsidRDefault="005B1C0A" w:rsidP="005B1C0A">
      <w:r>
        <w:t>Berkeley Street, January.</w:t>
      </w:r>
    </w:p>
    <w:p w14:paraId="2D884402" w14:textId="77777777" w:rsidR="005B1C0A" w:rsidRDefault="005B1C0A" w:rsidP="005B1C0A">
      <w:r>
        <w:t>"How surprised you will be, Willoughby, on</w:t>
      </w:r>
    </w:p>
    <w:p w14:paraId="5FA5D82B" w14:textId="77777777" w:rsidR="005B1C0A" w:rsidRDefault="005B1C0A" w:rsidP="005B1C0A">
      <w:r>
        <w:t>receiving this; and I think you will feel something</w:t>
      </w:r>
    </w:p>
    <w:p w14:paraId="7862C27C" w14:textId="77777777" w:rsidR="005B1C0A" w:rsidRDefault="005B1C0A" w:rsidP="005B1C0A">
      <w:r>
        <w:t>more than surprise, when you know that I am in town.</w:t>
      </w:r>
    </w:p>
    <w:p w14:paraId="7FCBF937" w14:textId="77777777" w:rsidR="005B1C0A" w:rsidRDefault="005B1C0A" w:rsidP="005B1C0A">
      <w:r>
        <w:t>An opportunity of coming hither, though with Mrs.</w:t>
      </w:r>
    </w:p>
    <w:p w14:paraId="4F24C205" w14:textId="77777777" w:rsidR="005B1C0A" w:rsidRDefault="005B1C0A" w:rsidP="005B1C0A">
      <w:r>
        <w:t>Jennings, was a temptation we could not resist.</w:t>
      </w:r>
    </w:p>
    <w:p w14:paraId="50340A37" w14:textId="77777777" w:rsidR="005B1C0A" w:rsidRDefault="005B1C0A" w:rsidP="005B1C0A">
      <w:r>
        <w:t>I wish you may receive this in time to come here</w:t>
      </w:r>
    </w:p>
    <w:p w14:paraId="7778B5FF" w14:textId="77777777" w:rsidR="005B1C0A" w:rsidRDefault="005B1C0A" w:rsidP="005B1C0A">
      <w:r>
        <w:t>to-night, but I will not depend on it. At any rate</w:t>
      </w:r>
    </w:p>
    <w:p w14:paraId="6CEAE58E" w14:textId="77777777" w:rsidR="005B1C0A" w:rsidRDefault="005B1C0A" w:rsidP="005B1C0A">
      <w:r>
        <w:t>I shall expect you to-morrow. For the present, adieu.</w:t>
      </w:r>
    </w:p>
    <w:p w14:paraId="0A756469" w14:textId="77777777" w:rsidR="005B1C0A" w:rsidRDefault="005B1C0A" w:rsidP="005B1C0A">
      <w:r>
        <w:t>"M.D."</w:t>
      </w:r>
    </w:p>
    <w:p w14:paraId="5499D24E" w14:textId="77777777" w:rsidR="005B1C0A" w:rsidRDefault="005B1C0A" w:rsidP="005B1C0A">
      <w:r>
        <w:t>Her second note, which had been written on the morning after the dance</w:t>
      </w:r>
    </w:p>
    <w:p w14:paraId="2C25E316" w14:textId="77777777" w:rsidR="005B1C0A" w:rsidRDefault="005B1C0A" w:rsidP="005B1C0A">
      <w:r>
        <w:t>at the Middletons', was in these words:--</w:t>
      </w:r>
    </w:p>
    <w:p w14:paraId="44859A49" w14:textId="77777777" w:rsidR="005B1C0A" w:rsidRDefault="005B1C0A" w:rsidP="005B1C0A">
      <w:r>
        <w:t>"I cannot express my disappointment in having</w:t>
      </w:r>
    </w:p>
    <w:p w14:paraId="547CAD72" w14:textId="77777777" w:rsidR="005B1C0A" w:rsidRDefault="005B1C0A" w:rsidP="005B1C0A">
      <w:r>
        <w:t>missed you the day before yesterday, nor my astonishment</w:t>
      </w:r>
    </w:p>
    <w:p w14:paraId="4E16E0D4" w14:textId="77777777" w:rsidR="005B1C0A" w:rsidRDefault="005B1C0A" w:rsidP="005B1C0A">
      <w:r>
        <w:t>at not having received any answer to a note which</w:t>
      </w:r>
    </w:p>
    <w:p w14:paraId="5EBC0CDD" w14:textId="77777777" w:rsidR="005B1C0A" w:rsidRDefault="005B1C0A" w:rsidP="005B1C0A">
      <w:r>
        <w:t>I sent you above a week ago. I have been expecting</w:t>
      </w:r>
    </w:p>
    <w:p w14:paraId="6F46710B" w14:textId="77777777" w:rsidR="005B1C0A" w:rsidRDefault="005B1C0A" w:rsidP="005B1C0A">
      <w:r>
        <w:t>to hear from you, and still more to see you, every</w:t>
      </w:r>
    </w:p>
    <w:p w14:paraId="7C6BAF60" w14:textId="77777777" w:rsidR="005B1C0A" w:rsidRDefault="005B1C0A" w:rsidP="005B1C0A">
      <w:r>
        <w:t>hour of the day. Pray call again as soon as possible,</w:t>
      </w:r>
    </w:p>
    <w:p w14:paraId="4A33E3CB" w14:textId="77777777" w:rsidR="005B1C0A" w:rsidRDefault="005B1C0A" w:rsidP="005B1C0A">
      <w:r>
        <w:t>and explain the reason of my having expected this</w:t>
      </w:r>
    </w:p>
    <w:p w14:paraId="43B6CE91" w14:textId="77777777" w:rsidR="005B1C0A" w:rsidRDefault="005B1C0A" w:rsidP="005B1C0A">
      <w:r>
        <w:t>in vain. You had better come earlier another time,</w:t>
      </w:r>
    </w:p>
    <w:p w14:paraId="571F7920" w14:textId="77777777" w:rsidR="005B1C0A" w:rsidRDefault="005B1C0A" w:rsidP="005B1C0A">
      <w:r>
        <w:t>because we are generally out by one. We were last</w:t>
      </w:r>
    </w:p>
    <w:p w14:paraId="6D76A267" w14:textId="77777777" w:rsidR="005B1C0A" w:rsidRDefault="005B1C0A" w:rsidP="005B1C0A">
      <w:r>
        <w:t>night at Lady Middleton's, where there was a dance.</w:t>
      </w:r>
    </w:p>
    <w:p w14:paraId="7B414B31" w14:textId="77777777" w:rsidR="005B1C0A" w:rsidRDefault="005B1C0A" w:rsidP="005B1C0A">
      <w:r>
        <w:t>I have been told that you were asked to be of the</w:t>
      </w:r>
    </w:p>
    <w:p w14:paraId="12EE87B9" w14:textId="77777777" w:rsidR="005B1C0A" w:rsidRDefault="005B1C0A" w:rsidP="005B1C0A">
      <w:r>
        <w:t>party. But could it be so? You must be very much</w:t>
      </w:r>
    </w:p>
    <w:p w14:paraId="63D96D7E" w14:textId="77777777" w:rsidR="005B1C0A" w:rsidRDefault="005B1C0A" w:rsidP="005B1C0A">
      <w:r>
        <w:lastRenderedPageBreak/>
        <w:t>altered indeed since we parted, if that could be</w:t>
      </w:r>
    </w:p>
    <w:p w14:paraId="274A57D6" w14:textId="77777777" w:rsidR="005B1C0A" w:rsidRDefault="005B1C0A" w:rsidP="005B1C0A">
      <w:r>
        <w:t>the case, and you not there. But I will not suppose</w:t>
      </w:r>
    </w:p>
    <w:p w14:paraId="6A187725" w14:textId="77777777" w:rsidR="005B1C0A" w:rsidRDefault="005B1C0A" w:rsidP="005B1C0A">
      <w:r>
        <w:t>this possible, and I hope very soon to receive your</w:t>
      </w:r>
    </w:p>
    <w:p w14:paraId="479FAE71" w14:textId="77777777" w:rsidR="005B1C0A" w:rsidRDefault="005B1C0A" w:rsidP="005B1C0A">
      <w:r>
        <w:t>personal assurance of its being otherwise.</w:t>
      </w:r>
    </w:p>
    <w:p w14:paraId="53F40362" w14:textId="77777777" w:rsidR="005B1C0A" w:rsidRDefault="005B1C0A" w:rsidP="005B1C0A">
      <w:r>
        <w:t>"M.D."</w:t>
      </w:r>
    </w:p>
    <w:p w14:paraId="5332BABD" w14:textId="77777777" w:rsidR="005B1C0A" w:rsidRDefault="005B1C0A" w:rsidP="005B1C0A">
      <w:r>
        <w:t>The contents of her last note to him were these:--</w:t>
      </w:r>
    </w:p>
    <w:p w14:paraId="5C32D354" w14:textId="77777777" w:rsidR="005B1C0A" w:rsidRDefault="005B1C0A" w:rsidP="005B1C0A">
      <w:r>
        <w:t>"What am I to imagine, Willoughby, by your</w:t>
      </w:r>
    </w:p>
    <w:p w14:paraId="24E22239" w14:textId="77777777" w:rsidR="005B1C0A" w:rsidRDefault="005B1C0A" w:rsidP="005B1C0A">
      <w:r>
        <w:t>behaviour last night? Again I demand an explanation</w:t>
      </w:r>
    </w:p>
    <w:p w14:paraId="12479CFB" w14:textId="77777777" w:rsidR="005B1C0A" w:rsidRDefault="005B1C0A" w:rsidP="005B1C0A">
      <w:r>
        <w:t>of it. I was prepared to meet you with the pleasure</w:t>
      </w:r>
    </w:p>
    <w:p w14:paraId="605E0C78" w14:textId="77777777" w:rsidR="005B1C0A" w:rsidRDefault="005B1C0A" w:rsidP="005B1C0A">
      <w:r>
        <w:t>which our separation naturally produced, with the</w:t>
      </w:r>
    </w:p>
    <w:p w14:paraId="131135C8" w14:textId="77777777" w:rsidR="005B1C0A" w:rsidRDefault="005B1C0A" w:rsidP="005B1C0A">
      <w:r>
        <w:t>familiarity which our intimacy at Barton appeared</w:t>
      </w:r>
    </w:p>
    <w:p w14:paraId="1648F97F" w14:textId="77777777" w:rsidR="005B1C0A" w:rsidRDefault="005B1C0A" w:rsidP="005B1C0A">
      <w:r>
        <w:t>to me to justify. I was repulsed indeed! I have</w:t>
      </w:r>
    </w:p>
    <w:p w14:paraId="08984DB0" w14:textId="77777777" w:rsidR="005B1C0A" w:rsidRDefault="005B1C0A" w:rsidP="005B1C0A">
      <w:r>
        <w:t>passed a wretched night in endeavouring to excuse</w:t>
      </w:r>
    </w:p>
    <w:p w14:paraId="55E91687" w14:textId="77777777" w:rsidR="005B1C0A" w:rsidRDefault="005B1C0A" w:rsidP="005B1C0A">
      <w:r>
        <w:t>a conduct which can scarcely be called less than</w:t>
      </w:r>
    </w:p>
    <w:p w14:paraId="6A121EB8" w14:textId="77777777" w:rsidR="005B1C0A" w:rsidRDefault="005B1C0A" w:rsidP="005B1C0A">
      <w:r>
        <w:t>insulting; but though I have not yet been able to</w:t>
      </w:r>
    </w:p>
    <w:p w14:paraId="54316557" w14:textId="77777777" w:rsidR="005B1C0A" w:rsidRDefault="005B1C0A" w:rsidP="005B1C0A">
      <w:r>
        <w:t>form any reasonable apology for your behaviour,</w:t>
      </w:r>
    </w:p>
    <w:p w14:paraId="0609950C" w14:textId="77777777" w:rsidR="005B1C0A" w:rsidRDefault="005B1C0A" w:rsidP="005B1C0A">
      <w:r>
        <w:t>I am perfectly ready to hear your justification of</w:t>
      </w:r>
    </w:p>
    <w:p w14:paraId="38A7AA0D" w14:textId="77777777" w:rsidR="005B1C0A" w:rsidRDefault="005B1C0A" w:rsidP="005B1C0A">
      <w:r>
        <w:t>it. You have perhaps been misinformed, or purposely</w:t>
      </w:r>
    </w:p>
    <w:p w14:paraId="13339383" w14:textId="77777777" w:rsidR="005B1C0A" w:rsidRDefault="005B1C0A" w:rsidP="005B1C0A">
      <w:r>
        <w:t>deceived, in something concerning me, which may have</w:t>
      </w:r>
    </w:p>
    <w:p w14:paraId="3CAEB373" w14:textId="77777777" w:rsidR="005B1C0A" w:rsidRDefault="005B1C0A" w:rsidP="005B1C0A">
      <w:r>
        <w:t>lowered me in your opinion. Tell me what it is,</w:t>
      </w:r>
    </w:p>
    <w:p w14:paraId="152718B9" w14:textId="77777777" w:rsidR="005B1C0A" w:rsidRDefault="005B1C0A" w:rsidP="005B1C0A">
      <w:r>
        <w:t>explain the grounds on which you acted, and I shall</w:t>
      </w:r>
    </w:p>
    <w:p w14:paraId="17EC31CC" w14:textId="77777777" w:rsidR="005B1C0A" w:rsidRDefault="005B1C0A" w:rsidP="005B1C0A">
      <w:r>
        <w:t>be satisfied, in being able to satisfy you. It</w:t>
      </w:r>
    </w:p>
    <w:p w14:paraId="5B3F289D" w14:textId="77777777" w:rsidR="005B1C0A" w:rsidRDefault="005B1C0A" w:rsidP="005B1C0A">
      <w:r>
        <w:t>would grieve me indeed to be obliged to think ill</w:t>
      </w:r>
    </w:p>
    <w:p w14:paraId="2105F025" w14:textId="77777777" w:rsidR="005B1C0A" w:rsidRDefault="005B1C0A" w:rsidP="005B1C0A">
      <w:r>
        <w:t>of you; but if I am to do it, if I am to learn that</w:t>
      </w:r>
    </w:p>
    <w:p w14:paraId="7BDA7E80" w14:textId="77777777" w:rsidR="005B1C0A" w:rsidRDefault="005B1C0A" w:rsidP="005B1C0A">
      <w:r>
        <w:t>you are not what we have hitherto believed you, that</w:t>
      </w:r>
    </w:p>
    <w:p w14:paraId="0833E426" w14:textId="77777777" w:rsidR="005B1C0A" w:rsidRDefault="005B1C0A" w:rsidP="005B1C0A">
      <w:r>
        <w:t>your regard for us all was insincere, that your</w:t>
      </w:r>
    </w:p>
    <w:p w14:paraId="49C42BCB" w14:textId="77777777" w:rsidR="005B1C0A" w:rsidRDefault="005B1C0A" w:rsidP="005B1C0A">
      <w:r>
        <w:t>behaviour to me was intended only to deceive, let</w:t>
      </w:r>
    </w:p>
    <w:p w14:paraId="05D0E81C" w14:textId="77777777" w:rsidR="005B1C0A" w:rsidRDefault="005B1C0A" w:rsidP="005B1C0A">
      <w:r>
        <w:t>it be told as soon as possible. My feelings are at</w:t>
      </w:r>
    </w:p>
    <w:p w14:paraId="3A653A16" w14:textId="77777777" w:rsidR="005B1C0A" w:rsidRDefault="005B1C0A" w:rsidP="005B1C0A">
      <w:r>
        <w:t>present in a state of dreadful indecision; I wish</w:t>
      </w:r>
    </w:p>
    <w:p w14:paraId="58723582" w14:textId="77777777" w:rsidR="005B1C0A" w:rsidRDefault="005B1C0A" w:rsidP="005B1C0A">
      <w:r>
        <w:lastRenderedPageBreak/>
        <w:t>to acquit you, but certainty on either side will be</w:t>
      </w:r>
    </w:p>
    <w:p w14:paraId="307B9C10" w14:textId="77777777" w:rsidR="005B1C0A" w:rsidRDefault="005B1C0A" w:rsidP="005B1C0A">
      <w:r>
        <w:t>ease to what I now suffer. If your sentiments are</w:t>
      </w:r>
    </w:p>
    <w:p w14:paraId="111ED181" w14:textId="77777777" w:rsidR="005B1C0A" w:rsidRDefault="005B1C0A" w:rsidP="005B1C0A">
      <w:r>
        <w:t>no longer what they were, you will return my notes,</w:t>
      </w:r>
    </w:p>
    <w:p w14:paraId="66580479" w14:textId="77777777" w:rsidR="005B1C0A" w:rsidRDefault="005B1C0A" w:rsidP="005B1C0A">
      <w:r>
        <w:t>and the lock of my hair which is in your possession.</w:t>
      </w:r>
    </w:p>
    <w:p w14:paraId="59B08227" w14:textId="77777777" w:rsidR="005B1C0A" w:rsidRDefault="005B1C0A" w:rsidP="005B1C0A">
      <w:r>
        <w:t>"M.D."</w:t>
      </w:r>
    </w:p>
    <w:p w14:paraId="637DF718" w14:textId="77777777" w:rsidR="005B1C0A" w:rsidRDefault="005B1C0A" w:rsidP="005B1C0A">
      <w:r>
        <w:t>That such letters, so full of affection and confidence, could have been</w:t>
      </w:r>
    </w:p>
    <w:p w14:paraId="727D4741" w14:textId="77777777" w:rsidR="005B1C0A" w:rsidRDefault="005B1C0A" w:rsidP="005B1C0A">
      <w:r>
        <w:t>so answered, Elinor, for Willoughby's sake, would have been unwilling</w:t>
      </w:r>
    </w:p>
    <w:p w14:paraId="4B238C43" w14:textId="77777777" w:rsidR="005B1C0A" w:rsidRDefault="005B1C0A" w:rsidP="005B1C0A">
      <w:r>
        <w:t>to believe. But her condemnation of him did not blind her to the</w:t>
      </w:r>
    </w:p>
    <w:p w14:paraId="2DC8C5BA" w14:textId="77777777" w:rsidR="005B1C0A" w:rsidRDefault="005B1C0A" w:rsidP="005B1C0A">
      <w:r>
        <w:t>impropriety of their having been written at all; and she was silently</w:t>
      </w:r>
    </w:p>
    <w:p w14:paraId="0A562CD1" w14:textId="77777777" w:rsidR="005B1C0A" w:rsidRDefault="005B1C0A" w:rsidP="005B1C0A">
      <w:r>
        <w:t>grieving over the imprudence which had hazarded such unsolicited proofs</w:t>
      </w:r>
    </w:p>
    <w:p w14:paraId="270202E7" w14:textId="77777777" w:rsidR="005B1C0A" w:rsidRDefault="005B1C0A" w:rsidP="005B1C0A">
      <w:r>
        <w:t>of tenderness, not warranted by anything preceding, and most severely</w:t>
      </w:r>
    </w:p>
    <w:p w14:paraId="13361B82" w14:textId="77777777" w:rsidR="005B1C0A" w:rsidRDefault="005B1C0A" w:rsidP="005B1C0A">
      <w:r>
        <w:t>condemned by the event, when Marianne, perceiving that she had finished</w:t>
      </w:r>
    </w:p>
    <w:p w14:paraId="1DC9F790" w14:textId="77777777" w:rsidR="005B1C0A" w:rsidRDefault="005B1C0A" w:rsidP="005B1C0A">
      <w:r>
        <w:t>the letters, observed to her that they contained nothing but what any</w:t>
      </w:r>
    </w:p>
    <w:p w14:paraId="682AFEAA" w14:textId="77777777" w:rsidR="005B1C0A" w:rsidRDefault="005B1C0A" w:rsidP="005B1C0A">
      <w:r>
        <w:t>one would have written in the same situation.</w:t>
      </w:r>
    </w:p>
    <w:p w14:paraId="5478B82B" w14:textId="77777777" w:rsidR="005B1C0A" w:rsidRDefault="005B1C0A" w:rsidP="005B1C0A">
      <w:r>
        <w:t>"I felt myself," she added, "to be as solemnly engaged to him, as if</w:t>
      </w:r>
    </w:p>
    <w:p w14:paraId="363E1F7D" w14:textId="77777777" w:rsidR="005B1C0A" w:rsidRDefault="005B1C0A" w:rsidP="005B1C0A">
      <w:r>
        <w:t>the strictest legal covenant had bound us to each other."</w:t>
      </w:r>
    </w:p>
    <w:p w14:paraId="084ADE66" w14:textId="77777777" w:rsidR="005B1C0A" w:rsidRDefault="005B1C0A" w:rsidP="005B1C0A">
      <w:r>
        <w:t>"I can believe it," said Elinor; "but unfortunately he did not feel the</w:t>
      </w:r>
    </w:p>
    <w:p w14:paraId="3B429651" w14:textId="77777777" w:rsidR="005B1C0A" w:rsidRDefault="005B1C0A" w:rsidP="005B1C0A">
      <w:r>
        <w:t>same."</w:t>
      </w:r>
    </w:p>
    <w:p w14:paraId="048D822A" w14:textId="77777777" w:rsidR="005B1C0A" w:rsidRDefault="005B1C0A" w:rsidP="005B1C0A">
      <w:r>
        <w:t>"He DID feel the same, Elinor--for weeks and weeks he felt it. I know</w:t>
      </w:r>
    </w:p>
    <w:p w14:paraId="43C7257A" w14:textId="77777777" w:rsidR="005B1C0A" w:rsidRDefault="005B1C0A" w:rsidP="005B1C0A">
      <w:r>
        <w:t>he did. Whatever may have changed him now, (and nothing but the</w:t>
      </w:r>
    </w:p>
    <w:p w14:paraId="49F59735" w14:textId="77777777" w:rsidR="005B1C0A" w:rsidRDefault="005B1C0A" w:rsidP="005B1C0A">
      <w:r>
        <w:t>blackest art employed against me can have done it), I was once as dear</w:t>
      </w:r>
    </w:p>
    <w:p w14:paraId="6DB69695" w14:textId="77777777" w:rsidR="005B1C0A" w:rsidRDefault="005B1C0A" w:rsidP="005B1C0A">
      <w:r>
        <w:t>to him as my own soul could wish. This lock of hair, which now he can</w:t>
      </w:r>
    </w:p>
    <w:p w14:paraId="10BBB32A" w14:textId="77777777" w:rsidR="005B1C0A" w:rsidRDefault="005B1C0A" w:rsidP="005B1C0A">
      <w:r>
        <w:t>so readily give up, was begged of me with the most earnest</w:t>
      </w:r>
    </w:p>
    <w:p w14:paraId="0BD50E6E" w14:textId="77777777" w:rsidR="005B1C0A" w:rsidRDefault="005B1C0A" w:rsidP="005B1C0A">
      <w:r>
        <w:t>supplication. Had you seen his look, his manner, had you heard his</w:t>
      </w:r>
    </w:p>
    <w:p w14:paraId="07973FF8" w14:textId="77777777" w:rsidR="005B1C0A" w:rsidRDefault="005B1C0A" w:rsidP="005B1C0A">
      <w:r>
        <w:t>voice at that moment! Have you forgot the last evening of our being</w:t>
      </w:r>
    </w:p>
    <w:p w14:paraId="507DD4CD" w14:textId="77777777" w:rsidR="005B1C0A" w:rsidRDefault="005B1C0A" w:rsidP="005B1C0A">
      <w:r>
        <w:t>together at Barton? The morning that we parted too! When he told me</w:t>
      </w:r>
    </w:p>
    <w:p w14:paraId="06598FCC" w14:textId="77777777" w:rsidR="005B1C0A" w:rsidRDefault="005B1C0A" w:rsidP="005B1C0A">
      <w:r>
        <w:t>that it might be many weeks before we met again--his distress--can I</w:t>
      </w:r>
    </w:p>
    <w:p w14:paraId="34EE37FD" w14:textId="77777777" w:rsidR="005B1C0A" w:rsidRDefault="005B1C0A" w:rsidP="005B1C0A">
      <w:r>
        <w:t>ever forget his distress?"</w:t>
      </w:r>
    </w:p>
    <w:p w14:paraId="31E6A533" w14:textId="77777777" w:rsidR="005B1C0A" w:rsidRDefault="005B1C0A" w:rsidP="005B1C0A">
      <w:r>
        <w:t>For a moment or two she could say no more; but when this emotion had</w:t>
      </w:r>
    </w:p>
    <w:p w14:paraId="785C6985" w14:textId="77777777" w:rsidR="005B1C0A" w:rsidRDefault="005B1C0A" w:rsidP="005B1C0A">
      <w:r>
        <w:lastRenderedPageBreak/>
        <w:t>passed away, she added, in a firmer tone,</w:t>
      </w:r>
    </w:p>
    <w:p w14:paraId="0C4904E9" w14:textId="77777777" w:rsidR="005B1C0A" w:rsidRDefault="005B1C0A" w:rsidP="005B1C0A">
      <w:r>
        <w:t>"Elinor, I have been cruelly used; but not by Willoughby."</w:t>
      </w:r>
    </w:p>
    <w:p w14:paraId="684E2034" w14:textId="77777777" w:rsidR="005B1C0A" w:rsidRDefault="005B1C0A" w:rsidP="005B1C0A">
      <w:r>
        <w:t>"Dearest Marianne, who but himself? By whom can he have been</w:t>
      </w:r>
    </w:p>
    <w:p w14:paraId="183668A0" w14:textId="77777777" w:rsidR="005B1C0A" w:rsidRDefault="005B1C0A" w:rsidP="005B1C0A">
      <w:r>
        <w:t>instigated?"</w:t>
      </w:r>
    </w:p>
    <w:p w14:paraId="7A586DA8" w14:textId="77777777" w:rsidR="005B1C0A" w:rsidRDefault="005B1C0A" w:rsidP="005B1C0A">
      <w:r>
        <w:t>"By all the world, rather than by his own heart. I could rather</w:t>
      </w:r>
    </w:p>
    <w:p w14:paraId="2D73B454" w14:textId="77777777" w:rsidR="005B1C0A" w:rsidRDefault="005B1C0A" w:rsidP="005B1C0A">
      <w:r>
        <w:t>believe every creature of my acquaintance leagued together to ruin me</w:t>
      </w:r>
    </w:p>
    <w:p w14:paraId="4AD9BC61" w14:textId="77777777" w:rsidR="005B1C0A" w:rsidRDefault="005B1C0A" w:rsidP="005B1C0A">
      <w:r>
        <w:t>in his opinion, than believe his nature capable of such cruelty. This</w:t>
      </w:r>
    </w:p>
    <w:p w14:paraId="1E1CA21E" w14:textId="77777777" w:rsidR="005B1C0A" w:rsidRDefault="005B1C0A" w:rsidP="005B1C0A">
      <w:r>
        <w:t>woman of whom he writes--whoever she be--or any one, in short, but your</w:t>
      </w:r>
    </w:p>
    <w:p w14:paraId="4B841A4F" w14:textId="77777777" w:rsidR="005B1C0A" w:rsidRDefault="005B1C0A" w:rsidP="005B1C0A">
      <w:r>
        <w:t>own dear self, mama, and Edward, may have been so barbarous to bely me.</w:t>
      </w:r>
    </w:p>
    <w:p w14:paraId="25F2387F" w14:textId="77777777" w:rsidR="005B1C0A" w:rsidRDefault="005B1C0A" w:rsidP="005B1C0A">
      <w:r>
        <w:t>Beyond you three, is there a creature in the world whom I would not</w:t>
      </w:r>
    </w:p>
    <w:p w14:paraId="586E13E9" w14:textId="77777777" w:rsidR="005B1C0A" w:rsidRDefault="005B1C0A" w:rsidP="005B1C0A">
      <w:r>
        <w:t>rather suspect of evil than Willoughby, whose heart I know so well?"</w:t>
      </w:r>
    </w:p>
    <w:p w14:paraId="11FEBF31" w14:textId="77777777" w:rsidR="005B1C0A" w:rsidRDefault="005B1C0A" w:rsidP="005B1C0A">
      <w:r>
        <w:t>Elinor would not contend, and only replied, "Whoever may have been so</w:t>
      </w:r>
    </w:p>
    <w:p w14:paraId="74F983B4" w14:textId="77777777" w:rsidR="005B1C0A" w:rsidRDefault="005B1C0A" w:rsidP="005B1C0A">
      <w:r>
        <w:t>detestably your enemy, let them be cheated of their malignant triumph,</w:t>
      </w:r>
    </w:p>
    <w:p w14:paraId="233E867B" w14:textId="77777777" w:rsidR="005B1C0A" w:rsidRDefault="005B1C0A" w:rsidP="005B1C0A">
      <w:r>
        <w:t>my dear sister, by seeing how nobly the consciousness of your own</w:t>
      </w:r>
    </w:p>
    <w:p w14:paraId="30B9DA5A" w14:textId="77777777" w:rsidR="005B1C0A" w:rsidRDefault="005B1C0A" w:rsidP="005B1C0A">
      <w:r>
        <w:t>innocence and good intentions supports your spirits. It is a</w:t>
      </w:r>
    </w:p>
    <w:p w14:paraId="64FA74FA" w14:textId="77777777" w:rsidR="005B1C0A" w:rsidRDefault="005B1C0A" w:rsidP="005B1C0A">
      <w:r>
        <w:t>reasonable and laudable pride which resists such malevolence."</w:t>
      </w:r>
    </w:p>
    <w:p w14:paraId="77668331" w14:textId="77777777" w:rsidR="005B1C0A" w:rsidRDefault="005B1C0A" w:rsidP="005B1C0A">
      <w:r>
        <w:t>"No, no," cried Marianne, "misery such as mine has no pride. I care</w:t>
      </w:r>
    </w:p>
    <w:p w14:paraId="32C3EFFA" w14:textId="77777777" w:rsidR="005B1C0A" w:rsidRDefault="005B1C0A" w:rsidP="005B1C0A">
      <w:r>
        <w:t>not who knows that I am wretched. The triumph of seeing me so may be</w:t>
      </w:r>
    </w:p>
    <w:p w14:paraId="21DA295B" w14:textId="77777777" w:rsidR="005B1C0A" w:rsidRDefault="005B1C0A" w:rsidP="005B1C0A">
      <w:r>
        <w:t>open to all the world. Elinor, Elinor, they who suffer little may be</w:t>
      </w:r>
    </w:p>
    <w:p w14:paraId="4971523D" w14:textId="77777777" w:rsidR="005B1C0A" w:rsidRDefault="005B1C0A" w:rsidP="005B1C0A">
      <w:r>
        <w:t>proud and independent as they like--may resist insult, or return</w:t>
      </w:r>
    </w:p>
    <w:p w14:paraId="1B6CC142" w14:textId="77777777" w:rsidR="005B1C0A" w:rsidRDefault="005B1C0A" w:rsidP="005B1C0A">
      <w:r>
        <w:t>mortification--but I cannot. I must feel--I must be wretched--and they</w:t>
      </w:r>
    </w:p>
    <w:p w14:paraId="363EC550" w14:textId="77777777" w:rsidR="005B1C0A" w:rsidRDefault="005B1C0A" w:rsidP="005B1C0A">
      <w:r>
        <w:t>are welcome to enjoy the consciousness of it that can."</w:t>
      </w:r>
    </w:p>
    <w:p w14:paraId="21245AB7" w14:textId="77777777" w:rsidR="005B1C0A" w:rsidRDefault="005B1C0A" w:rsidP="005B1C0A">
      <w:r>
        <w:t>"But for my mother's sake and mine--"</w:t>
      </w:r>
    </w:p>
    <w:p w14:paraId="0AB8F15B" w14:textId="77777777" w:rsidR="005B1C0A" w:rsidRDefault="005B1C0A" w:rsidP="005B1C0A">
      <w:r>
        <w:t>"I would do more than for my own. But to appear happy when I am so</w:t>
      </w:r>
    </w:p>
    <w:p w14:paraId="740FDF7C" w14:textId="77777777" w:rsidR="005B1C0A" w:rsidRDefault="005B1C0A" w:rsidP="005B1C0A">
      <w:r>
        <w:t>miserable--Oh! who can require it?"</w:t>
      </w:r>
    </w:p>
    <w:p w14:paraId="1FFD976D" w14:textId="77777777" w:rsidR="005B1C0A" w:rsidRDefault="005B1C0A" w:rsidP="005B1C0A">
      <w:r>
        <w:t>Again they were both silent. Elinor was employed in walking</w:t>
      </w:r>
    </w:p>
    <w:p w14:paraId="5EA70258" w14:textId="77777777" w:rsidR="005B1C0A" w:rsidRDefault="005B1C0A" w:rsidP="005B1C0A">
      <w:r>
        <w:t>thoughtfully from the fire to the window, from the window to the fire,</w:t>
      </w:r>
    </w:p>
    <w:p w14:paraId="4811CA54" w14:textId="77777777" w:rsidR="005B1C0A" w:rsidRDefault="005B1C0A" w:rsidP="005B1C0A">
      <w:r>
        <w:t>without knowing that she received warmth from one, or discerning</w:t>
      </w:r>
    </w:p>
    <w:p w14:paraId="6D8BC29E" w14:textId="77777777" w:rsidR="005B1C0A" w:rsidRDefault="005B1C0A" w:rsidP="005B1C0A">
      <w:r>
        <w:t>objects through the other; and Marianne, seated at the foot of the bed,</w:t>
      </w:r>
    </w:p>
    <w:p w14:paraId="25B619E4" w14:textId="77777777" w:rsidR="005B1C0A" w:rsidRDefault="005B1C0A" w:rsidP="005B1C0A">
      <w:r>
        <w:lastRenderedPageBreak/>
        <w:t>with her head leaning against one of its posts, again took up</w:t>
      </w:r>
    </w:p>
    <w:p w14:paraId="560C0848" w14:textId="77777777" w:rsidR="005B1C0A" w:rsidRDefault="005B1C0A" w:rsidP="005B1C0A">
      <w:r>
        <w:t>Willoughby's letter, and, after shuddering over every sentence,</w:t>
      </w:r>
    </w:p>
    <w:p w14:paraId="26A6A4CC" w14:textId="77777777" w:rsidR="005B1C0A" w:rsidRDefault="005B1C0A" w:rsidP="005B1C0A">
      <w:r>
        <w:t>exclaimed--</w:t>
      </w:r>
    </w:p>
    <w:p w14:paraId="620CFC80" w14:textId="77777777" w:rsidR="005B1C0A" w:rsidRDefault="005B1C0A" w:rsidP="005B1C0A">
      <w:r>
        <w:t>"It is too much! Oh, Willoughby, Willoughby, could this be yours!</w:t>
      </w:r>
    </w:p>
    <w:p w14:paraId="273FA4E6" w14:textId="77777777" w:rsidR="005B1C0A" w:rsidRDefault="005B1C0A" w:rsidP="005B1C0A">
      <w:r>
        <w:t>Cruel, cruel--nothing can acquit you. Elinor, nothing can. Whatever</w:t>
      </w:r>
    </w:p>
    <w:p w14:paraId="4FA5E2B2" w14:textId="77777777" w:rsidR="005B1C0A" w:rsidRDefault="005B1C0A" w:rsidP="005B1C0A">
      <w:r>
        <w:t>he might have heard against me--ought he not to have suspended his</w:t>
      </w:r>
    </w:p>
    <w:p w14:paraId="29F6AA05" w14:textId="77777777" w:rsidR="005B1C0A" w:rsidRDefault="005B1C0A" w:rsidP="005B1C0A">
      <w:r>
        <w:t>belief? ought he not to have told me of it, to have given me the power</w:t>
      </w:r>
    </w:p>
    <w:p w14:paraId="76E5561C" w14:textId="77777777" w:rsidR="005B1C0A" w:rsidRDefault="005B1C0A" w:rsidP="005B1C0A">
      <w:r>
        <w:t>of clearing myself? 'The lock of hair, (repeating it from the letter,)</w:t>
      </w:r>
    </w:p>
    <w:p w14:paraId="57255746" w14:textId="77777777" w:rsidR="005B1C0A" w:rsidRDefault="005B1C0A" w:rsidP="005B1C0A">
      <w:r>
        <w:t>which you so obligingly bestowed on me'--That is unpardonable.</w:t>
      </w:r>
    </w:p>
    <w:p w14:paraId="4E91EFDF" w14:textId="77777777" w:rsidR="005B1C0A" w:rsidRDefault="005B1C0A" w:rsidP="005B1C0A">
      <w:r>
        <w:t>Willoughby, where was your heart when you wrote those words? Oh,</w:t>
      </w:r>
    </w:p>
    <w:p w14:paraId="4FAC16E0" w14:textId="77777777" w:rsidR="005B1C0A" w:rsidRDefault="005B1C0A" w:rsidP="005B1C0A">
      <w:r>
        <w:t>barbarously insolent!--Elinor, can he be justified?"</w:t>
      </w:r>
    </w:p>
    <w:p w14:paraId="17F6798D" w14:textId="77777777" w:rsidR="005B1C0A" w:rsidRDefault="005B1C0A" w:rsidP="005B1C0A">
      <w:r>
        <w:t>"No, Marianne, in no possible way."</w:t>
      </w:r>
    </w:p>
    <w:p w14:paraId="65A1D875" w14:textId="77777777" w:rsidR="005B1C0A" w:rsidRDefault="005B1C0A" w:rsidP="005B1C0A">
      <w:r>
        <w:t>"And yet this woman--who knows what her art may have been?--how long it</w:t>
      </w:r>
    </w:p>
    <w:p w14:paraId="0CF9F03A" w14:textId="77777777" w:rsidR="005B1C0A" w:rsidRDefault="005B1C0A" w:rsidP="005B1C0A">
      <w:r>
        <w:t>may have been premeditated, and how deeply contrived by her!--Who is</w:t>
      </w:r>
    </w:p>
    <w:p w14:paraId="6B818DE0" w14:textId="77777777" w:rsidR="005B1C0A" w:rsidRDefault="005B1C0A" w:rsidP="005B1C0A">
      <w:r>
        <w:t>she?--Who can she be?--Whom did I ever hear him talk of as young and</w:t>
      </w:r>
    </w:p>
    <w:p w14:paraId="642CBC0A" w14:textId="77777777" w:rsidR="005B1C0A" w:rsidRDefault="005B1C0A" w:rsidP="005B1C0A">
      <w:r>
        <w:t>attractive among his female acquaintance?--Oh! no one, no one--he</w:t>
      </w:r>
    </w:p>
    <w:p w14:paraId="2336BA9B" w14:textId="77777777" w:rsidR="005B1C0A" w:rsidRDefault="005B1C0A" w:rsidP="005B1C0A">
      <w:r>
        <w:t>talked to me only of myself."</w:t>
      </w:r>
    </w:p>
    <w:p w14:paraId="05A1802A" w14:textId="77777777" w:rsidR="005B1C0A" w:rsidRDefault="005B1C0A" w:rsidP="005B1C0A">
      <w:r>
        <w:t>Another pause ensued; Marianne was greatly agitated, and it ended thus.</w:t>
      </w:r>
    </w:p>
    <w:p w14:paraId="1FBE730C" w14:textId="77777777" w:rsidR="005B1C0A" w:rsidRDefault="005B1C0A" w:rsidP="005B1C0A">
      <w:r>
        <w:t>"Elinor, I must go home. I must go and comfort mama. Can not we be</w:t>
      </w:r>
    </w:p>
    <w:p w14:paraId="68505824" w14:textId="77777777" w:rsidR="005B1C0A" w:rsidRDefault="005B1C0A" w:rsidP="005B1C0A">
      <w:r>
        <w:t>gone to-morrow?"</w:t>
      </w:r>
    </w:p>
    <w:p w14:paraId="6D52538A" w14:textId="77777777" w:rsidR="005B1C0A" w:rsidRDefault="005B1C0A" w:rsidP="005B1C0A">
      <w:r>
        <w:t>"To-morrow, Marianne!"</w:t>
      </w:r>
    </w:p>
    <w:p w14:paraId="0A5BB5A5" w14:textId="77777777" w:rsidR="005B1C0A" w:rsidRDefault="005B1C0A" w:rsidP="005B1C0A">
      <w:r>
        <w:t>"Yes, why should I stay here? I came only for Willoughby's sake--and</w:t>
      </w:r>
    </w:p>
    <w:p w14:paraId="7B542C9E" w14:textId="77777777" w:rsidR="005B1C0A" w:rsidRDefault="005B1C0A" w:rsidP="005B1C0A">
      <w:r>
        <w:t>now who cares for me? Who regards me?"</w:t>
      </w:r>
    </w:p>
    <w:p w14:paraId="674093A5" w14:textId="77777777" w:rsidR="005B1C0A" w:rsidRDefault="005B1C0A" w:rsidP="005B1C0A">
      <w:r>
        <w:t>"It would be impossible to go to-morrow. We owe Mrs. Jennings much more</w:t>
      </w:r>
    </w:p>
    <w:p w14:paraId="336D10A9" w14:textId="77777777" w:rsidR="005B1C0A" w:rsidRDefault="005B1C0A" w:rsidP="005B1C0A">
      <w:r>
        <w:t>than civility; and civility of the commonest kind must prevent such a</w:t>
      </w:r>
    </w:p>
    <w:p w14:paraId="7A24F690" w14:textId="77777777" w:rsidR="005B1C0A" w:rsidRDefault="005B1C0A" w:rsidP="005B1C0A">
      <w:r>
        <w:t>hasty removal as that."</w:t>
      </w:r>
    </w:p>
    <w:p w14:paraId="7713E3FA" w14:textId="77777777" w:rsidR="005B1C0A" w:rsidRDefault="005B1C0A" w:rsidP="005B1C0A">
      <w:r>
        <w:t>"Well then, another day or two, perhaps; but I cannot stay here long, I</w:t>
      </w:r>
    </w:p>
    <w:p w14:paraId="511DDCCA" w14:textId="77777777" w:rsidR="005B1C0A" w:rsidRDefault="005B1C0A" w:rsidP="005B1C0A">
      <w:r>
        <w:t>cannot stay to endure the questions and remarks of all these people.</w:t>
      </w:r>
    </w:p>
    <w:p w14:paraId="01AC0BAD" w14:textId="77777777" w:rsidR="005B1C0A" w:rsidRDefault="005B1C0A" w:rsidP="005B1C0A">
      <w:r>
        <w:t>The Middletons and Palmers--how am I to bear their pity? The pity of</w:t>
      </w:r>
    </w:p>
    <w:p w14:paraId="40489A9A" w14:textId="77777777" w:rsidR="005B1C0A" w:rsidRDefault="005B1C0A" w:rsidP="005B1C0A">
      <w:r>
        <w:lastRenderedPageBreak/>
        <w:t>such a woman as Lady Middleton! Oh, what would HE say to that!"</w:t>
      </w:r>
    </w:p>
    <w:p w14:paraId="3C5FECF9" w14:textId="77777777" w:rsidR="005B1C0A" w:rsidRDefault="005B1C0A" w:rsidP="005B1C0A">
      <w:r>
        <w:t>Elinor advised her to lie down again, and for a moment she did so; but</w:t>
      </w:r>
    </w:p>
    <w:p w14:paraId="4712F3EF" w14:textId="77777777" w:rsidR="005B1C0A" w:rsidRDefault="005B1C0A" w:rsidP="005B1C0A">
      <w:r>
        <w:t>no attitude could give her ease; and in restless pain of mind and body</w:t>
      </w:r>
    </w:p>
    <w:p w14:paraId="3D24EBBF" w14:textId="77777777" w:rsidR="005B1C0A" w:rsidRDefault="005B1C0A" w:rsidP="005B1C0A">
      <w:r>
        <w:t>she moved from one posture to another, till growing more and more</w:t>
      </w:r>
    </w:p>
    <w:p w14:paraId="4C74C2A5" w14:textId="77777777" w:rsidR="005B1C0A" w:rsidRDefault="005B1C0A" w:rsidP="005B1C0A">
      <w:r>
        <w:t>hysterical, her sister could with difficulty keep her on the bed at</w:t>
      </w:r>
    </w:p>
    <w:p w14:paraId="365C1FFD" w14:textId="77777777" w:rsidR="005B1C0A" w:rsidRDefault="005B1C0A" w:rsidP="005B1C0A">
      <w:r>
        <w:t>all, and for some time was fearful of being constrained to call for</w:t>
      </w:r>
    </w:p>
    <w:p w14:paraId="074403E8" w14:textId="77777777" w:rsidR="005B1C0A" w:rsidRDefault="005B1C0A" w:rsidP="005B1C0A">
      <w:r>
        <w:t>assistance. Some lavender drops, however, which she was at length</w:t>
      </w:r>
    </w:p>
    <w:p w14:paraId="57568A56" w14:textId="77777777" w:rsidR="005B1C0A" w:rsidRDefault="005B1C0A" w:rsidP="005B1C0A">
      <w:r>
        <w:t>persuaded to take, were of use; and from that time till Mrs. Jennings</w:t>
      </w:r>
    </w:p>
    <w:p w14:paraId="2E05E1C8" w14:textId="77777777" w:rsidR="005B1C0A" w:rsidRDefault="005B1C0A" w:rsidP="005B1C0A">
      <w:r>
        <w:t>returned, she continued on the bed quiet and motionless.</w:t>
      </w:r>
    </w:p>
    <w:p w14:paraId="32B375A5" w14:textId="77777777" w:rsidR="005B1C0A" w:rsidRDefault="005B1C0A" w:rsidP="005B1C0A">
      <w:r>
        <w:t>CHAPTER 30</w:t>
      </w:r>
    </w:p>
    <w:p w14:paraId="29B5196D" w14:textId="77777777" w:rsidR="005B1C0A" w:rsidRDefault="005B1C0A" w:rsidP="005B1C0A">
      <w:r>
        <w:t>Mrs. Jennings came immediately to their room on her return, and without</w:t>
      </w:r>
    </w:p>
    <w:p w14:paraId="239D4650" w14:textId="77777777" w:rsidR="005B1C0A" w:rsidRDefault="005B1C0A" w:rsidP="005B1C0A">
      <w:r>
        <w:t>waiting to have her request of admittance answered, opened the door and</w:t>
      </w:r>
    </w:p>
    <w:p w14:paraId="639F2B20" w14:textId="77777777" w:rsidR="005B1C0A" w:rsidRDefault="005B1C0A" w:rsidP="005B1C0A">
      <w:r>
        <w:t>walked in with a look of real concern.</w:t>
      </w:r>
    </w:p>
    <w:p w14:paraId="6C465013" w14:textId="77777777" w:rsidR="005B1C0A" w:rsidRDefault="005B1C0A" w:rsidP="005B1C0A">
      <w:r>
        <w:t>"How do you do my dear?"--said she in a voice of great compassion to</w:t>
      </w:r>
    </w:p>
    <w:p w14:paraId="607AE6DB" w14:textId="77777777" w:rsidR="005B1C0A" w:rsidRDefault="005B1C0A" w:rsidP="005B1C0A">
      <w:r>
        <w:t>Marianne, who turned away her face without attempting to answer.</w:t>
      </w:r>
    </w:p>
    <w:p w14:paraId="65F7466F" w14:textId="77777777" w:rsidR="005B1C0A" w:rsidRDefault="005B1C0A" w:rsidP="005B1C0A">
      <w:r>
        <w:t>"How is she, Miss Dashwood?--Poor thing! she looks very bad.-- No</w:t>
      </w:r>
    </w:p>
    <w:p w14:paraId="5A55F939" w14:textId="77777777" w:rsidR="005B1C0A" w:rsidRDefault="005B1C0A" w:rsidP="005B1C0A">
      <w:r>
        <w:t>wonder. Ay, it is but too true. He is to be married very soon--a</w:t>
      </w:r>
    </w:p>
    <w:p w14:paraId="2F46E4F0" w14:textId="77777777" w:rsidR="005B1C0A" w:rsidRDefault="005B1C0A" w:rsidP="005B1C0A">
      <w:r>
        <w:t>good-for-nothing fellow! I have no patience with him. Mrs. Taylor</w:t>
      </w:r>
    </w:p>
    <w:p w14:paraId="4DC98DE0" w14:textId="77777777" w:rsidR="005B1C0A" w:rsidRDefault="005B1C0A" w:rsidP="005B1C0A">
      <w:r>
        <w:t>told me of it half an hour ago, and she was told it by a particular</w:t>
      </w:r>
    </w:p>
    <w:p w14:paraId="4854972D" w14:textId="77777777" w:rsidR="005B1C0A" w:rsidRDefault="005B1C0A" w:rsidP="005B1C0A">
      <w:r>
        <w:t>friend of Miss Grey herself, else I am sure I should not have believed</w:t>
      </w:r>
    </w:p>
    <w:p w14:paraId="70387A27" w14:textId="77777777" w:rsidR="005B1C0A" w:rsidRDefault="005B1C0A" w:rsidP="005B1C0A">
      <w:r>
        <w:t>it; and I was almost ready to sink as it was. Well, said I, all I can</w:t>
      </w:r>
    </w:p>
    <w:p w14:paraId="41B31E15" w14:textId="77777777" w:rsidR="005B1C0A" w:rsidRDefault="005B1C0A" w:rsidP="005B1C0A">
      <w:r>
        <w:t>say is, that if this be true, he has used a young lady of my</w:t>
      </w:r>
    </w:p>
    <w:p w14:paraId="0F95E579" w14:textId="77777777" w:rsidR="005B1C0A" w:rsidRDefault="005B1C0A" w:rsidP="005B1C0A">
      <w:r>
        <w:t>acquaintance abominably ill, and I wish with all my soul his wife may</w:t>
      </w:r>
    </w:p>
    <w:p w14:paraId="0490FE45" w14:textId="77777777" w:rsidR="005B1C0A" w:rsidRDefault="005B1C0A" w:rsidP="005B1C0A">
      <w:r>
        <w:t>plague his heart out. And so I shall always say, my dear, you may</w:t>
      </w:r>
    </w:p>
    <w:p w14:paraId="49775018" w14:textId="77777777" w:rsidR="005B1C0A" w:rsidRDefault="005B1C0A" w:rsidP="005B1C0A">
      <w:r>
        <w:t>depend on it. I have no notion of men's going on in this way; and if</w:t>
      </w:r>
    </w:p>
    <w:p w14:paraId="014876F3" w14:textId="77777777" w:rsidR="005B1C0A" w:rsidRDefault="005B1C0A" w:rsidP="005B1C0A">
      <w:r>
        <w:t>ever I meet him again, I will give him such a dressing as he has not</w:t>
      </w:r>
    </w:p>
    <w:p w14:paraId="5407EDAA" w14:textId="77777777" w:rsidR="005B1C0A" w:rsidRDefault="005B1C0A" w:rsidP="005B1C0A">
      <w:r>
        <w:t>had this many a day. But there is one comfort, my dear Miss Marianne;</w:t>
      </w:r>
    </w:p>
    <w:p w14:paraId="4F358519" w14:textId="77777777" w:rsidR="005B1C0A" w:rsidRDefault="005B1C0A" w:rsidP="005B1C0A">
      <w:r>
        <w:t>he is not the only young man in the world worth having; and with your</w:t>
      </w:r>
    </w:p>
    <w:p w14:paraId="533FFC6D" w14:textId="77777777" w:rsidR="005B1C0A" w:rsidRDefault="005B1C0A" w:rsidP="005B1C0A">
      <w:r>
        <w:t>pretty face you will never want admirers. Well, poor thing! I won't</w:t>
      </w:r>
    </w:p>
    <w:p w14:paraId="58C3D476" w14:textId="77777777" w:rsidR="005B1C0A" w:rsidRDefault="005B1C0A" w:rsidP="005B1C0A">
      <w:r>
        <w:lastRenderedPageBreak/>
        <w:t>disturb her any longer, for she had better have her cry out at once and</w:t>
      </w:r>
    </w:p>
    <w:p w14:paraId="6BBA9E2A" w14:textId="77777777" w:rsidR="005B1C0A" w:rsidRDefault="005B1C0A" w:rsidP="005B1C0A">
      <w:r>
        <w:t>have done with. The Parrys and Sandersons luckily are coming tonight</w:t>
      </w:r>
    </w:p>
    <w:p w14:paraId="71528F4A" w14:textId="77777777" w:rsidR="005B1C0A" w:rsidRDefault="005B1C0A" w:rsidP="005B1C0A">
      <w:r>
        <w:t>you know, and that will amuse her."</w:t>
      </w:r>
    </w:p>
    <w:p w14:paraId="07500897" w14:textId="77777777" w:rsidR="005B1C0A" w:rsidRDefault="005B1C0A" w:rsidP="005B1C0A">
      <w:r>
        <w:t>She then went away, walking on tiptoe out of the room, as if she</w:t>
      </w:r>
    </w:p>
    <w:p w14:paraId="24664254" w14:textId="77777777" w:rsidR="005B1C0A" w:rsidRDefault="005B1C0A" w:rsidP="005B1C0A">
      <w:r>
        <w:t>supposed her young friend's affliction could be increased by noise.</w:t>
      </w:r>
    </w:p>
    <w:p w14:paraId="020B5035" w14:textId="77777777" w:rsidR="005B1C0A" w:rsidRDefault="005B1C0A" w:rsidP="005B1C0A">
      <w:r>
        <w:t>Marianne, to the surprise of her sister, determined on dining with</w:t>
      </w:r>
    </w:p>
    <w:p w14:paraId="0710C3DE" w14:textId="77777777" w:rsidR="005B1C0A" w:rsidRDefault="005B1C0A" w:rsidP="005B1C0A">
      <w:r>
        <w:t>them. Elinor even advised her against it. But "no, she would go down;</w:t>
      </w:r>
    </w:p>
    <w:p w14:paraId="2936E17C" w14:textId="77777777" w:rsidR="005B1C0A" w:rsidRDefault="005B1C0A" w:rsidP="005B1C0A">
      <w:r>
        <w:t>she could bear it very well, and the bustle about her would be less."</w:t>
      </w:r>
    </w:p>
    <w:p w14:paraId="3975279B" w14:textId="77777777" w:rsidR="005B1C0A" w:rsidRDefault="005B1C0A" w:rsidP="005B1C0A">
      <w:r>
        <w:t>Elinor, pleased to have her governed for a moment by such a motive,</w:t>
      </w:r>
    </w:p>
    <w:p w14:paraId="5E7D4088" w14:textId="77777777" w:rsidR="005B1C0A" w:rsidRDefault="005B1C0A" w:rsidP="005B1C0A">
      <w:r>
        <w:t>though believing it hardly possible that she could sit out the dinner,</w:t>
      </w:r>
    </w:p>
    <w:p w14:paraId="0621940D" w14:textId="77777777" w:rsidR="005B1C0A" w:rsidRDefault="005B1C0A" w:rsidP="005B1C0A">
      <w:r>
        <w:t>said no more; and adjusting her dress for her as well as she could,</w:t>
      </w:r>
    </w:p>
    <w:p w14:paraId="513966C0" w14:textId="77777777" w:rsidR="005B1C0A" w:rsidRDefault="005B1C0A" w:rsidP="005B1C0A">
      <w:r>
        <w:t>while Marianne still remained on the bed, was ready to assist her into</w:t>
      </w:r>
    </w:p>
    <w:p w14:paraId="2227BE26" w14:textId="77777777" w:rsidR="005B1C0A" w:rsidRDefault="005B1C0A" w:rsidP="005B1C0A">
      <w:r>
        <w:t>the dining room as soon as they were summoned to it.</w:t>
      </w:r>
    </w:p>
    <w:p w14:paraId="69B68EF2" w14:textId="77777777" w:rsidR="005B1C0A" w:rsidRDefault="005B1C0A" w:rsidP="005B1C0A">
      <w:r>
        <w:t>When there, though looking most wretchedly, she ate more and was calmer</w:t>
      </w:r>
    </w:p>
    <w:p w14:paraId="1B96BD46" w14:textId="77777777" w:rsidR="005B1C0A" w:rsidRDefault="005B1C0A" w:rsidP="005B1C0A">
      <w:r>
        <w:t>than her sister had expected. Had she tried to speak, or had she been</w:t>
      </w:r>
    </w:p>
    <w:p w14:paraId="00E7D45D" w14:textId="77777777" w:rsidR="005B1C0A" w:rsidRDefault="005B1C0A" w:rsidP="005B1C0A">
      <w:r>
        <w:t>conscious of half Mrs. Jennings's well-meant but ill-judged attentions</w:t>
      </w:r>
    </w:p>
    <w:p w14:paraId="58CAB486" w14:textId="77777777" w:rsidR="005B1C0A" w:rsidRDefault="005B1C0A" w:rsidP="005B1C0A">
      <w:r>
        <w:t>to her, this calmness could not have been maintained; but not a</w:t>
      </w:r>
    </w:p>
    <w:p w14:paraId="737C501F" w14:textId="77777777" w:rsidR="005B1C0A" w:rsidRDefault="005B1C0A" w:rsidP="005B1C0A">
      <w:r>
        <w:t>syllable escaped her lips; and the abstraction of her thoughts</w:t>
      </w:r>
    </w:p>
    <w:p w14:paraId="031A9998" w14:textId="77777777" w:rsidR="005B1C0A" w:rsidRDefault="005B1C0A" w:rsidP="005B1C0A">
      <w:r>
        <w:t>preserved her in ignorance of every thing that was passing before her.</w:t>
      </w:r>
    </w:p>
    <w:p w14:paraId="2E831816" w14:textId="77777777" w:rsidR="005B1C0A" w:rsidRDefault="005B1C0A" w:rsidP="005B1C0A">
      <w:r>
        <w:t>Elinor, who did justice to Mrs. Jennings's kindness, though its</w:t>
      </w:r>
    </w:p>
    <w:p w14:paraId="763FE2DA" w14:textId="77777777" w:rsidR="005B1C0A" w:rsidRDefault="005B1C0A" w:rsidP="005B1C0A">
      <w:r>
        <w:t>effusions were often distressing, and sometimes almost ridiculous, made</w:t>
      </w:r>
    </w:p>
    <w:p w14:paraId="0BEEB464" w14:textId="77777777" w:rsidR="005B1C0A" w:rsidRDefault="005B1C0A" w:rsidP="005B1C0A">
      <w:r>
        <w:t>her those acknowledgments, and returned her those civilities, which her</w:t>
      </w:r>
    </w:p>
    <w:p w14:paraId="5F8B2915" w14:textId="77777777" w:rsidR="005B1C0A" w:rsidRDefault="005B1C0A" w:rsidP="005B1C0A">
      <w:r>
        <w:t>sister could not make or return for herself. Their good friend saw</w:t>
      </w:r>
    </w:p>
    <w:p w14:paraId="78B3F2C7" w14:textId="77777777" w:rsidR="005B1C0A" w:rsidRDefault="005B1C0A" w:rsidP="005B1C0A">
      <w:r>
        <w:t>that Marianne was unhappy, and felt that every thing was due to her</w:t>
      </w:r>
    </w:p>
    <w:p w14:paraId="2A75A891" w14:textId="77777777" w:rsidR="005B1C0A" w:rsidRDefault="005B1C0A" w:rsidP="005B1C0A">
      <w:r>
        <w:t>which might make her at all less so. She treated her therefore, with</w:t>
      </w:r>
    </w:p>
    <w:p w14:paraId="7ED08848" w14:textId="77777777" w:rsidR="005B1C0A" w:rsidRDefault="005B1C0A" w:rsidP="005B1C0A">
      <w:r>
        <w:t>all the indulgent fondness of a parent towards a favourite child on the</w:t>
      </w:r>
    </w:p>
    <w:p w14:paraId="2109288C" w14:textId="77777777" w:rsidR="005B1C0A" w:rsidRDefault="005B1C0A" w:rsidP="005B1C0A">
      <w:r>
        <w:t>last day of its holidays. Marianne was to have the best place by the</w:t>
      </w:r>
    </w:p>
    <w:p w14:paraId="77653608" w14:textId="77777777" w:rsidR="005B1C0A" w:rsidRDefault="005B1C0A" w:rsidP="005B1C0A">
      <w:r>
        <w:t>fire, was to be tempted to eat by every delicacy in the house, and to</w:t>
      </w:r>
    </w:p>
    <w:p w14:paraId="00D6D36F" w14:textId="77777777" w:rsidR="005B1C0A" w:rsidRDefault="005B1C0A" w:rsidP="005B1C0A">
      <w:r>
        <w:t>be amused by the relation of all the news of the day. Had not Elinor,</w:t>
      </w:r>
    </w:p>
    <w:p w14:paraId="4C7A0CFC" w14:textId="77777777" w:rsidR="005B1C0A" w:rsidRDefault="005B1C0A" w:rsidP="005B1C0A">
      <w:r>
        <w:lastRenderedPageBreak/>
        <w:t>in the sad countenance of her sister, seen a check to all mirth, she</w:t>
      </w:r>
    </w:p>
    <w:p w14:paraId="0150FA37" w14:textId="77777777" w:rsidR="005B1C0A" w:rsidRDefault="005B1C0A" w:rsidP="005B1C0A">
      <w:r>
        <w:t>could have been entertained by Mrs. Jennings's endeavours to cure a</w:t>
      </w:r>
    </w:p>
    <w:p w14:paraId="1A9BC6AE" w14:textId="77777777" w:rsidR="005B1C0A" w:rsidRDefault="005B1C0A" w:rsidP="005B1C0A">
      <w:r>
        <w:t>disappointment in love, by a variety of sweetmeats and olives, and a</w:t>
      </w:r>
    </w:p>
    <w:p w14:paraId="6521CB9D" w14:textId="77777777" w:rsidR="005B1C0A" w:rsidRDefault="005B1C0A" w:rsidP="005B1C0A">
      <w:r>
        <w:t>good fire. As soon, however, as the consciousness of all this was</w:t>
      </w:r>
    </w:p>
    <w:p w14:paraId="5C8D3989" w14:textId="77777777" w:rsidR="005B1C0A" w:rsidRDefault="005B1C0A" w:rsidP="005B1C0A">
      <w:r>
        <w:t>forced by continual repetition on Marianne, she could stay no longer.</w:t>
      </w:r>
    </w:p>
    <w:p w14:paraId="30E529B7" w14:textId="77777777" w:rsidR="005B1C0A" w:rsidRDefault="005B1C0A" w:rsidP="005B1C0A">
      <w:r>
        <w:t>With a hasty exclamation of Misery, and a sign to her sister not to</w:t>
      </w:r>
    </w:p>
    <w:p w14:paraId="627E2F5D" w14:textId="77777777" w:rsidR="005B1C0A" w:rsidRDefault="005B1C0A" w:rsidP="005B1C0A">
      <w:r>
        <w:t>follow her, she directly got up and hurried out of the room.</w:t>
      </w:r>
    </w:p>
    <w:p w14:paraId="1DEBF37B" w14:textId="77777777" w:rsidR="005B1C0A" w:rsidRDefault="005B1C0A" w:rsidP="005B1C0A">
      <w:r>
        <w:t>"Poor soul!" cried Mrs. Jennings, as soon as she was gone, "how it</w:t>
      </w:r>
    </w:p>
    <w:p w14:paraId="7FE87059" w14:textId="77777777" w:rsidR="005B1C0A" w:rsidRDefault="005B1C0A" w:rsidP="005B1C0A">
      <w:r>
        <w:t>grieves me to see her! And I declare if she is not gone away without</w:t>
      </w:r>
    </w:p>
    <w:p w14:paraId="132B0F27" w14:textId="77777777" w:rsidR="005B1C0A" w:rsidRDefault="005B1C0A" w:rsidP="005B1C0A">
      <w:r>
        <w:t>finishing her wine! And the dried cherries too! Lord! nothing seems</w:t>
      </w:r>
    </w:p>
    <w:p w14:paraId="75F118B7" w14:textId="77777777" w:rsidR="005B1C0A" w:rsidRDefault="005B1C0A" w:rsidP="005B1C0A">
      <w:r>
        <w:t>to do her any good. I am sure if I knew of any thing she would like, I</w:t>
      </w:r>
    </w:p>
    <w:p w14:paraId="3D4E249C" w14:textId="77777777" w:rsidR="005B1C0A" w:rsidRDefault="005B1C0A" w:rsidP="005B1C0A">
      <w:r>
        <w:t>would send all over the town for it. Well, it is the oddest thing to</w:t>
      </w:r>
    </w:p>
    <w:p w14:paraId="79DF3F86" w14:textId="77777777" w:rsidR="005B1C0A" w:rsidRDefault="005B1C0A" w:rsidP="005B1C0A">
      <w:r>
        <w:t>me, that a man should use such a pretty girl so ill! But when there is</w:t>
      </w:r>
    </w:p>
    <w:p w14:paraId="0494E321" w14:textId="77777777" w:rsidR="005B1C0A" w:rsidRDefault="005B1C0A" w:rsidP="005B1C0A">
      <w:r>
        <w:t>plenty of money on one side, and next to none on the other, Lord bless</w:t>
      </w:r>
    </w:p>
    <w:p w14:paraId="5EDA2EBF" w14:textId="77777777" w:rsidR="005B1C0A" w:rsidRDefault="005B1C0A" w:rsidP="005B1C0A">
      <w:r>
        <w:t>you! they care no more about such things!--"</w:t>
      </w:r>
    </w:p>
    <w:p w14:paraId="73403358" w14:textId="77777777" w:rsidR="005B1C0A" w:rsidRDefault="005B1C0A" w:rsidP="005B1C0A">
      <w:r>
        <w:t>"The lady then--Miss Grey I think you called her--is very rich?"</w:t>
      </w:r>
    </w:p>
    <w:p w14:paraId="00FEAEA2" w14:textId="77777777" w:rsidR="005B1C0A" w:rsidRDefault="005B1C0A" w:rsidP="005B1C0A">
      <w:r>
        <w:t>"Fifty thousand pounds, my dear. Did you ever see her? a smart,</w:t>
      </w:r>
    </w:p>
    <w:p w14:paraId="457E3379" w14:textId="77777777" w:rsidR="005B1C0A" w:rsidRDefault="005B1C0A" w:rsidP="005B1C0A">
      <w:r>
        <w:t>stylish girl they say, but not handsome. I remember her aunt very</w:t>
      </w:r>
    </w:p>
    <w:p w14:paraId="158992C3" w14:textId="77777777" w:rsidR="005B1C0A" w:rsidRDefault="005B1C0A" w:rsidP="005B1C0A">
      <w:r>
        <w:t>well, Biddy Henshawe; she married a very wealthy man. But the family</w:t>
      </w:r>
    </w:p>
    <w:p w14:paraId="59CFEDB3" w14:textId="77777777" w:rsidR="005B1C0A" w:rsidRDefault="005B1C0A" w:rsidP="005B1C0A">
      <w:r>
        <w:t>are all rich together. Fifty thousand pounds! and by all accounts, it</w:t>
      </w:r>
    </w:p>
    <w:p w14:paraId="18DEC1F9" w14:textId="77777777" w:rsidR="005B1C0A" w:rsidRDefault="005B1C0A" w:rsidP="005B1C0A">
      <w:r>
        <w:t>won't come before it's wanted; for they say he is all to pieces. No</w:t>
      </w:r>
    </w:p>
    <w:p w14:paraId="34C42E0C" w14:textId="77777777" w:rsidR="005B1C0A" w:rsidRDefault="005B1C0A" w:rsidP="005B1C0A">
      <w:r>
        <w:t>wonder! dashing about with his curricle and hunters! Well, it don't</w:t>
      </w:r>
    </w:p>
    <w:p w14:paraId="65274BDD" w14:textId="77777777" w:rsidR="005B1C0A" w:rsidRDefault="005B1C0A" w:rsidP="005B1C0A">
      <w:r>
        <w:t>signify talking; but when a young man, be who he will, comes and makes</w:t>
      </w:r>
    </w:p>
    <w:p w14:paraId="2F963E65" w14:textId="77777777" w:rsidR="005B1C0A" w:rsidRDefault="005B1C0A" w:rsidP="005B1C0A">
      <w:r>
        <w:t>love to a pretty girl, and promises marriage, he has no business to fly</w:t>
      </w:r>
    </w:p>
    <w:p w14:paraId="31E46BC1" w14:textId="77777777" w:rsidR="005B1C0A" w:rsidRDefault="005B1C0A" w:rsidP="005B1C0A">
      <w:r>
        <w:t>off from his word only because he grows poor, and a richer girl is</w:t>
      </w:r>
    </w:p>
    <w:p w14:paraId="23069465" w14:textId="77777777" w:rsidR="005B1C0A" w:rsidRDefault="005B1C0A" w:rsidP="005B1C0A">
      <w:r>
        <w:t>ready to have him. Why don't he, in such a case, sell his horses, let</w:t>
      </w:r>
    </w:p>
    <w:p w14:paraId="4E77B2E5" w14:textId="77777777" w:rsidR="005B1C0A" w:rsidRDefault="005B1C0A" w:rsidP="005B1C0A">
      <w:r>
        <w:t>his house, turn off his servants, and make a thorough reform at once? I</w:t>
      </w:r>
    </w:p>
    <w:p w14:paraId="6116CA9D" w14:textId="77777777" w:rsidR="005B1C0A" w:rsidRDefault="005B1C0A" w:rsidP="005B1C0A">
      <w:r>
        <w:t>warrant you, Miss Marianne would have been ready to wait till matters</w:t>
      </w:r>
    </w:p>
    <w:p w14:paraId="4267D78E" w14:textId="77777777" w:rsidR="005B1C0A" w:rsidRDefault="005B1C0A" w:rsidP="005B1C0A">
      <w:r>
        <w:t>came round. But that won't do now-a-days; nothing in the way of</w:t>
      </w:r>
    </w:p>
    <w:p w14:paraId="24C5395B" w14:textId="77777777" w:rsidR="005B1C0A" w:rsidRDefault="005B1C0A" w:rsidP="005B1C0A">
      <w:r>
        <w:lastRenderedPageBreak/>
        <w:t>pleasure can ever be given up by the young men of this age."</w:t>
      </w:r>
    </w:p>
    <w:p w14:paraId="3D361893" w14:textId="77777777" w:rsidR="005B1C0A" w:rsidRDefault="005B1C0A" w:rsidP="005B1C0A">
      <w:r>
        <w:t>"Do you know what kind of a girl Miss Grey is? Is she said to be</w:t>
      </w:r>
    </w:p>
    <w:p w14:paraId="5F5981F0" w14:textId="77777777" w:rsidR="005B1C0A" w:rsidRDefault="005B1C0A" w:rsidP="005B1C0A">
      <w:r>
        <w:t>amiable?"</w:t>
      </w:r>
    </w:p>
    <w:p w14:paraId="07DAB96B" w14:textId="77777777" w:rsidR="005B1C0A" w:rsidRDefault="005B1C0A" w:rsidP="005B1C0A">
      <w:r>
        <w:t>"I never heard any harm of her; indeed I hardly ever heard her</w:t>
      </w:r>
    </w:p>
    <w:p w14:paraId="6D08008E" w14:textId="77777777" w:rsidR="005B1C0A" w:rsidRDefault="005B1C0A" w:rsidP="005B1C0A">
      <w:r>
        <w:t>mentioned; except that Mrs. Taylor did say this morning, that one day</w:t>
      </w:r>
    </w:p>
    <w:p w14:paraId="670A3AC0" w14:textId="77777777" w:rsidR="005B1C0A" w:rsidRDefault="005B1C0A" w:rsidP="005B1C0A">
      <w:r>
        <w:t>Miss Walker hinted to her, that she believed Mr. and Mrs. Ellison would</w:t>
      </w:r>
    </w:p>
    <w:p w14:paraId="0E7CB8A3" w14:textId="77777777" w:rsidR="005B1C0A" w:rsidRDefault="005B1C0A" w:rsidP="005B1C0A">
      <w:r>
        <w:t>not be sorry to have Miss Grey married, for she and Mrs. Ellison could</w:t>
      </w:r>
    </w:p>
    <w:p w14:paraId="61C3F35E" w14:textId="77777777" w:rsidR="005B1C0A" w:rsidRDefault="005B1C0A" w:rsidP="005B1C0A">
      <w:r>
        <w:t>never agree."--</w:t>
      </w:r>
    </w:p>
    <w:p w14:paraId="355C5928" w14:textId="77777777" w:rsidR="005B1C0A" w:rsidRDefault="005B1C0A" w:rsidP="005B1C0A">
      <w:r>
        <w:t>"And who are the Ellisons?"</w:t>
      </w:r>
    </w:p>
    <w:p w14:paraId="32D51E9C" w14:textId="77777777" w:rsidR="005B1C0A" w:rsidRDefault="005B1C0A" w:rsidP="005B1C0A">
      <w:r>
        <w:t>"Her guardians, my dear. But now she is of age and may choose for</w:t>
      </w:r>
    </w:p>
    <w:p w14:paraId="350420A9" w14:textId="77777777" w:rsidR="005B1C0A" w:rsidRDefault="005B1C0A" w:rsidP="005B1C0A">
      <w:r>
        <w:t>herself; and a pretty choice she has made!--What now," after pausing a</w:t>
      </w:r>
    </w:p>
    <w:p w14:paraId="7A65D300" w14:textId="77777777" w:rsidR="005B1C0A" w:rsidRDefault="005B1C0A" w:rsidP="005B1C0A">
      <w:r>
        <w:t>moment--"your poor sister is gone to her own room, I suppose, to moan</w:t>
      </w:r>
    </w:p>
    <w:p w14:paraId="2F5C9E83" w14:textId="77777777" w:rsidR="005B1C0A" w:rsidRDefault="005B1C0A" w:rsidP="005B1C0A">
      <w:r>
        <w:t>by herself. Is there nothing one can get to comfort her? Poor dear,</w:t>
      </w:r>
    </w:p>
    <w:p w14:paraId="0F39D6A4" w14:textId="77777777" w:rsidR="005B1C0A" w:rsidRDefault="005B1C0A" w:rsidP="005B1C0A">
      <w:r>
        <w:t>it seems quite cruel to let her be alone. Well, by-and-by we shall</w:t>
      </w:r>
    </w:p>
    <w:p w14:paraId="38EC1D42" w14:textId="77777777" w:rsidR="005B1C0A" w:rsidRDefault="005B1C0A" w:rsidP="005B1C0A">
      <w:r>
        <w:t>have a few friends, and that will amuse her a little. What shall we</w:t>
      </w:r>
    </w:p>
    <w:p w14:paraId="552B31FC" w14:textId="77777777" w:rsidR="005B1C0A" w:rsidRDefault="005B1C0A" w:rsidP="005B1C0A">
      <w:r>
        <w:t>play at? She hates whist I know; but is there no round game she cares</w:t>
      </w:r>
    </w:p>
    <w:p w14:paraId="7529758C" w14:textId="77777777" w:rsidR="005B1C0A" w:rsidRDefault="005B1C0A" w:rsidP="005B1C0A">
      <w:r>
        <w:t>for?"</w:t>
      </w:r>
    </w:p>
    <w:p w14:paraId="528F765E" w14:textId="77777777" w:rsidR="005B1C0A" w:rsidRDefault="005B1C0A" w:rsidP="005B1C0A">
      <w:r>
        <w:t>"Dear ma'am, this kindness is quite unnecessary. Marianne, I dare say,</w:t>
      </w:r>
    </w:p>
    <w:p w14:paraId="64BCCD63" w14:textId="77777777" w:rsidR="005B1C0A" w:rsidRDefault="005B1C0A" w:rsidP="005B1C0A">
      <w:r>
        <w:t>will not leave her room again this evening. I shall persuade her if I</w:t>
      </w:r>
    </w:p>
    <w:p w14:paraId="3A20359E" w14:textId="77777777" w:rsidR="005B1C0A" w:rsidRDefault="005B1C0A" w:rsidP="005B1C0A">
      <w:r>
        <w:t>can to go early to bed, for I am sure she wants rest."</w:t>
      </w:r>
    </w:p>
    <w:p w14:paraId="00B5C266" w14:textId="77777777" w:rsidR="005B1C0A" w:rsidRDefault="005B1C0A" w:rsidP="005B1C0A">
      <w:r>
        <w:t>"Aye, I believe that will be best for her. Let her name her own</w:t>
      </w:r>
    </w:p>
    <w:p w14:paraId="57EF67EB" w14:textId="77777777" w:rsidR="005B1C0A" w:rsidRDefault="005B1C0A" w:rsidP="005B1C0A">
      <w:r>
        <w:t>supper, and go to bed. Lord! no wonder she has been looking so bad and</w:t>
      </w:r>
    </w:p>
    <w:p w14:paraId="16728A4D" w14:textId="77777777" w:rsidR="005B1C0A" w:rsidRDefault="005B1C0A" w:rsidP="005B1C0A">
      <w:r>
        <w:t>so cast down this last week or two, for this matter I suppose has been</w:t>
      </w:r>
    </w:p>
    <w:p w14:paraId="43306871" w14:textId="77777777" w:rsidR="005B1C0A" w:rsidRDefault="005B1C0A" w:rsidP="005B1C0A">
      <w:r>
        <w:t>hanging over her head as long as that. And so the letter that came</w:t>
      </w:r>
    </w:p>
    <w:p w14:paraId="332380EE" w14:textId="77777777" w:rsidR="005B1C0A" w:rsidRDefault="005B1C0A" w:rsidP="005B1C0A">
      <w:r>
        <w:t>today finished it! Poor soul! I am sure if I had had a notion of it,</w:t>
      </w:r>
    </w:p>
    <w:p w14:paraId="7416080B" w14:textId="77777777" w:rsidR="005B1C0A" w:rsidRDefault="005B1C0A" w:rsidP="005B1C0A">
      <w:r>
        <w:t>I would not have joked her about it for all my money. But then you</w:t>
      </w:r>
    </w:p>
    <w:p w14:paraId="0C3F892F" w14:textId="77777777" w:rsidR="005B1C0A" w:rsidRDefault="005B1C0A" w:rsidP="005B1C0A">
      <w:r>
        <w:t>know, how should I guess such a thing? I made sure of its being</w:t>
      </w:r>
    </w:p>
    <w:p w14:paraId="7C7E74DC" w14:textId="77777777" w:rsidR="005B1C0A" w:rsidRDefault="005B1C0A" w:rsidP="005B1C0A">
      <w:r>
        <w:t>nothing but a common love letter, and you know young people like to be</w:t>
      </w:r>
    </w:p>
    <w:p w14:paraId="1A56233F" w14:textId="77777777" w:rsidR="005B1C0A" w:rsidRDefault="005B1C0A" w:rsidP="005B1C0A">
      <w:r>
        <w:t>laughed at about them. Lord! how concerned Sir John and my daughters</w:t>
      </w:r>
    </w:p>
    <w:p w14:paraId="7592DD28" w14:textId="77777777" w:rsidR="005B1C0A" w:rsidRDefault="005B1C0A" w:rsidP="005B1C0A">
      <w:r>
        <w:lastRenderedPageBreak/>
        <w:t>will be when they hear it! If I had my senses about me I might have</w:t>
      </w:r>
    </w:p>
    <w:p w14:paraId="1E3B4D5B" w14:textId="77777777" w:rsidR="005B1C0A" w:rsidRDefault="005B1C0A" w:rsidP="005B1C0A">
      <w:r>
        <w:t>called in Conduit Street in my way home, and told them of it. But I</w:t>
      </w:r>
    </w:p>
    <w:p w14:paraId="64135F6B" w14:textId="77777777" w:rsidR="005B1C0A" w:rsidRDefault="005B1C0A" w:rsidP="005B1C0A">
      <w:r>
        <w:t>shall see them tomorrow."</w:t>
      </w:r>
    </w:p>
    <w:p w14:paraId="56407106" w14:textId="77777777" w:rsidR="005B1C0A" w:rsidRDefault="005B1C0A" w:rsidP="005B1C0A">
      <w:r>
        <w:t>"It would be unnecessary I am sure, for you to caution Mrs. Palmer and</w:t>
      </w:r>
    </w:p>
    <w:p w14:paraId="013CD544" w14:textId="77777777" w:rsidR="005B1C0A" w:rsidRDefault="005B1C0A" w:rsidP="005B1C0A">
      <w:r>
        <w:t>Sir John against ever naming Mr. Willoughby, or making the slightest</w:t>
      </w:r>
    </w:p>
    <w:p w14:paraId="15CE3C44" w14:textId="77777777" w:rsidR="005B1C0A" w:rsidRDefault="005B1C0A" w:rsidP="005B1C0A">
      <w:r>
        <w:t>allusion to what has passed, before my sister. Their own good-nature</w:t>
      </w:r>
    </w:p>
    <w:p w14:paraId="23EAB6C7" w14:textId="77777777" w:rsidR="005B1C0A" w:rsidRDefault="005B1C0A" w:rsidP="005B1C0A">
      <w:r>
        <w:t>must point out to them the real cruelty of appearing to know any thing</w:t>
      </w:r>
    </w:p>
    <w:p w14:paraId="7E72A680" w14:textId="77777777" w:rsidR="005B1C0A" w:rsidRDefault="005B1C0A" w:rsidP="005B1C0A">
      <w:r>
        <w:t>about it when she is present; and the less that may ever be said to</w:t>
      </w:r>
    </w:p>
    <w:p w14:paraId="0F6A7985" w14:textId="77777777" w:rsidR="005B1C0A" w:rsidRDefault="005B1C0A" w:rsidP="005B1C0A">
      <w:r>
        <w:t>myself on the subject, the more my feelings will be spared, as you my</w:t>
      </w:r>
    </w:p>
    <w:p w14:paraId="02C4ACAD" w14:textId="77777777" w:rsidR="005B1C0A" w:rsidRDefault="005B1C0A" w:rsidP="005B1C0A">
      <w:r>
        <w:t>dear madam will easily believe."</w:t>
      </w:r>
    </w:p>
    <w:p w14:paraId="4E2115A7" w14:textId="77777777" w:rsidR="005B1C0A" w:rsidRDefault="005B1C0A" w:rsidP="005B1C0A">
      <w:r>
        <w:t>"Oh! Lord! yes, that I do indeed. It must be terrible for you to hear</w:t>
      </w:r>
    </w:p>
    <w:p w14:paraId="66489956" w14:textId="77777777" w:rsidR="005B1C0A" w:rsidRDefault="005B1C0A" w:rsidP="005B1C0A">
      <w:r>
        <w:t>it talked of; and as for your sister, I am sure I would not mention a</w:t>
      </w:r>
    </w:p>
    <w:p w14:paraId="0A2F57C8" w14:textId="77777777" w:rsidR="005B1C0A" w:rsidRDefault="005B1C0A" w:rsidP="005B1C0A">
      <w:r>
        <w:t>word about it to her for the world. You saw I did not all dinner time.</w:t>
      </w:r>
    </w:p>
    <w:p w14:paraId="55473779" w14:textId="77777777" w:rsidR="005B1C0A" w:rsidRDefault="005B1C0A" w:rsidP="005B1C0A">
      <w:r>
        <w:t>No more would Sir John, nor my daughters, for they are all very</w:t>
      </w:r>
    </w:p>
    <w:p w14:paraId="2827F00E" w14:textId="77777777" w:rsidR="005B1C0A" w:rsidRDefault="005B1C0A" w:rsidP="005B1C0A">
      <w:r>
        <w:t>thoughtful and considerate; especially if I give them a hint, as I</w:t>
      </w:r>
    </w:p>
    <w:p w14:paraId="1F310D6C" w14:textId="77777777" w:rsidR="005B1C0A" w:rsidRDefault="005B1C0A" w:rsidP="005B1C0A">
      <w:r>
        <w:t>certainly will. For my part, I think the less that is said about such</w:t>
      </w:r>
    </w:p>
    <w:p w14:paraId="37DCB4E3" w14:textId="77777777" w:rsidR="005B1C0A" w:rsidRDefault="005B1C0A" w:rsidP="005B1C0A">
      <w:r>
        <w:t>things, the better, the sooner 'tis blown over and forgot. And what</w:t>
      </w:r>
    </w:p>
    <w:p w14:paraId="29143B56" w14:textId="77777777" w:rsidR="005B1C0A" w:rsidRDefault="005B1C0A" w:rsidP="005B1C0A">
      <w:r>
        <w:t>does talking ever do you know?"</w:t>
      </w:r>
    </w:p>
    <w:p w14:paraId="0835280A" w14:textId="77777777" w:rsidR="005B1C0A" w:rsidRDefault="005B1C0A" w:rsidP="005B1C0A">
      <w:r>
        <w:t>"In this affair it can only do harm; more so perhaps than in many cases</w:t>
      </w:r>
    </w:p>
    <w:p w14:paraId="7A4DBA48" w14:textId="77777777" w:rsidR="005B1C0A" w:rsidRDefault="005B1C0A" w:rsidP="005B1C0A">
      <w:r>
        <w:t>of a similar kind, for it has been attended by circumstances which, for</w:t>
      </w:r>
    </w:p>
    <w:p w14:paraId="12F05445" w14:textId="77777777" w:rsidR="005B1C0A" w:rsidRDefault="005B1C0A" w:rsidP="005B1C0A">
      <w:r>
        <w:t>the sake of every one concerned in it, make it unfit to become the</w:t>
      </w:r>
    </w:p>
    <w:p w14:paraId="28DD9523" w14:textId="77777777" w:rsidR="005B1C0A" w:rsidRDefault="005B1C0A" w:rsidP="005B1C0A">
      <w:r>
        <w:t>public conversation. I must do THIS justice to Mr. Willoughby--he has</w:t>
      </w:r>
    </w:p>
    <w:p w14:paraId="57AF30C9" w14:textId="77777777" w:rsidR="005B1C0A" w:rsidRDefault="005B1C0A" w:rsidP="005B1C0A">
      <w:r>
        <w:t>broken no positive engagement with my sister."</w:t>
      </w:r>
    </w:p>
    <w:p w14:paraId="76EF7D63" w14:textId="77777777" w:rsidR="005B1C0A" w:rsidRDefault="005B1C0A" w:rsidP="005B1C0A">
      <w:r>
        <w:t>"Law, my dear! Don't pretend to defend him. No positive engagement</w:t>
      </w:r>
    </w:p>
    <w:p w14:paraId="5CAA2E28" w14:textId="77777777" w:rsidR="005B1C0A" w:rsidRDefault="005B1C0A" w:rsidP="005B1C0A">
      <w:r>
        <w:t>indeed! after taking her all over Allenham House, and fixing on the</w:t>
      </w:r>
    </w:p>
    <w:p w14:paraId="07B9A3A7" w14:textId="77777777" w:rsidR="005B1C0A" w:rsidRDefault="005B1C0A" w:rsidP="005B1C0A">
      <w:r>
        <w:t>very rooms they were to live in hereafter!"</w:t>
      </w:r>
    </w:p>
    <w:p w14:paraId="77C7FF74" w14:textId="77777777" w:rsidR="005B1C0A" w:rsidRDefault="005B1C0A" w:rsidP="005B1C0A">
      <w:r>
        <w:t>Elinor, for her sister's sake, could not press the subject farther, and</w:t>
      </w:r>
    </w:p>
    <w:p w14:paraId="4E9FF169" w14:textId="77777777" w:rsidR="005B1C0A" w:rsidRDefault="005B1C0A" w:rsidP="005B1C0A">
      <w:r>
        <w:t>she hoped it was not required of her for Willoughby's; since, though</w:t>
      </w:r>
    </w:p>
    <w:p w14:paraId="68FD351D" w14:textId="77777777" w:rsidR="005B1C0A" w:rsidRDefault="005B1C0A" w:rsidP="005B1C0A">
      <w:r>
        <w:t>Marianne might lose much, he could gain very little by the enforcement</w:t>
      </w:r>
    </w:p>
    <w:p w14:paraId="54EB8FEC" w14:textId="77777777" w:rsidR="005B1C0A" w:rsidRDefault="005B1C0A" w:rsidP="005B1C0A">
      <w:r>
        <w:lastRenderedPageBreak/>
        <w:t>of the real truth. After a short silence on both sides, Mrs. Jennings,</w:t>
      </w:r>
    </w:p>
    <w:p w14:paraId="6BFD2A45" w14:textId="77777777" w:rsidR="005B1C0A" w:rsidRDefault="005B1C0A" w:rsidP="005B1C0A">
      <w:r>
        <w:t>with all her natural hilarity, burst forth again.</w:t>
      </w:r>
    </w:p>
    <w:p w14:paraId="6A4B9B97" w14:textId="77777777" w:rsidR="005B1C0A" w:rsidRDefault="005B1C0A" w:rsidP="005B1C0A">
      <w:r>
        <w:t>"Well, my dear, 'tis a true saying about an ill-wind, for it will be</w:t>
      </w:r>
    </w:p>
    <w:p w14:paraId="719CD9E0" w14:textId="77777777" w:rsidR="005B1C0A" w:rsidRDefault="005B1C0A" w:rsidP="005B1C0A">
      <w:r>
        <w:t>all the better for Colonel Brandon. He will have her at last; aye,</w:t>
      </w:r>
    </w:p>
    <w:p w14:paraId="295F6767" w14:textId="77777777" w:rsidR="005B1C0A" w:rsidRDefault="005B1C0A" w:rsidP="005B1C0A">
      <w:r>
        <w:t>that he will. Mind me, now, if they an't married by Mid-summer. Lord!</w:t>
      </w:r>
    </w:p>
    <w:p w14:paraId="4C0EAC2A" w14:textId="77777777" w:rsidR="005B1C0A" w:rsidRDefault="005B1C0A" w:rsidP="005B1C0A">
      <w:r>
        <w:t>how he'll chuckle over this news! I hope he will come tonight. It</w:t>
      </w:r>
    </w:p>
    <w:p w14:paraId="69EFA79D" w14:textId="77777777" w:rsidR="005B1C0A" w:rsidRDefault="005B1C0A" w:rsidP="005B1C0A">
      <w:r>
        <w:t>will be all to one a better match for your sister. Two thousand a year</w:t>
      </w:r>
    </w:p>
    <w:p w14:paraId="29FE2281" w14:textId="77777777" w:rsidR="005B1C0A" w:rsidRDefault="005B1C0A" w:rsidP="005B1C0A">
      <w:r>
        <w:t>without debt or drawback--except the little love-child, indeed; aye, I</w:t>
      </w:r>
    </w:p>
    <w:p w14:paraId="157E7AFE" w14:textId="77777777" w:rsidR="005B1C0A" w:rsidRDefault="005B1C0A" w:rsidP="005B1C0A">
      <w:r>
        <w:t>had forgot her; but she may be 'prenticed out at a small cost, and then</w:t>
      </w:r>
    </w:p>
    <w:p w14:paraId="30412ABB" w14:textId="77777777" w:rsidR="005B1C0A" w:rsidRDefault="005B1C0A" w:rsidP="005B1C0A">
      <w:r>
        <w:t>what does it signify? Delaford is a nice place, I can tell you;</w:t>
      </w:r>
    </w:p>
    <w:p w14:paraId="4F111436" w14:textId="77777777" w:rsidR="005B1C0A" w:rsidRDefault="005B1C0A" w:rsidP="005B1C0A">
      <w:r>
        <w:t>exactly what I call a nice old fashioned place, full of comforts and</w:t>
      </w:r>
    </w:p>
    <w:p w14:paraId="5D413202" w14:textId="77777777" w:rsidR="005B1C0A" w:rsidRDefault="005B1C0A" w:rsidP="005B1C0A">
      <w:r>
        <w:t>conveniences; quite shut in with great garden walls that are covered</w:t>
      </w:r>
    </w:p>
    <w:p w14:paraId="29286120" w14:textId="77777777" w:rsidR="005B1C0A" w:rsidRDefault="005B1C0A" w:rsidP="005B1C0A">
      <w:r>
        <w:t>with the best fruit-trees in the country; and such a mulberry tree in</w:t>
      </w:r>
    </w:p>
    <w:p w14:paraId="0D22DFC5" w14:textId="77777777" w:rsidR="005B1C0A" w:rsidRDefault="005B1C0A" w:rsidP="005B1C0A">
      <w:r>
        <w:t>one corner! Lord! how Charlotte and I did stuff the only time we were</w:t>
      </w:r>
    </w:p>
    <w:p w14:paraId="0DEF4590" w14:textId="77777777" w:rsidR="005B1C0A" w:rsidRDefault="005B1C0A" w:rsidP="005B1C0A">
      <w:r>
        <w:t>there! Then, there is a dove-cote, some delightful stew-ponds, and a</w:t>
      </w:r>
    </w:p>
    <w:p w14:paraId="2F4C533F" w14:textId="77777777" w:rsidR="005B1C0A" w:rsidRDefault="005B1C0A" w:rsidP="005B1C0A">
      <w:r>
        <w:t>very pretty canal; and every thing, in short, that one could wish for;</w:t>
      </w:r>
    </w:p>
    <w:p w14:paraId="1E2258A1" w14:textId="77777777" w:rsidR="005B1C0A" w:rsidRDefault="005B1C0A" w:rsidP="005B1C0A">
      <w:r>
        <w:t>and, moreover, it is close to the church, and only a quarter of a mile</w:t>
      </w:r>
    </w:p>
    <w:p w14:paraId="26AEC991" w14:textId="77777777" w:rsidR="005B1C0A" w:rsidRDefault="005B1C0A" w:rsidP="005B1C0A">
      <w:r>
        <w:t>from the turnpike-road, so 'tis never dull, for if you only go and sit</w:t>
      </w:r>
    </w:p>
    <w:p w14:paraId="1A77988B" w14:textId="77777777" w:rsidR="005B1C0A" w:rsidRDefault="005B1C0A" w:rsidP="005B1C0A">
      <w:r>
        <w:t>up in an old yew arbour behind the house, you may see all the carriages</w:t>
      </w:r>
    </w:p>
    <w:p w14:paraId="7923D04E" w14:textId="77777777" w:rsidR="005B1C0A" w:rsidRDefault="005B1C0A" w:rsidP="005B1C0A">
      <w:r>
        <w:t>that pass along. Oh! 'tis a nice place! A butcher hard by in the</w:t>
      </w:r>
    </w:p>
    <w:p w14:paraId="6DFB28EF" w14:textId="77777777" w:rsidR="005B1C0A" w:rsidRDefault="005B1C0A" w:rsidP="005B1C0A">
      <w:r>
        <w:t>village, and the parsonage-house within a stone's throw. To my fancy,</w:t>
      </w:r>
    </w:p>
    <w:p w14:paraId="575E488B" w14:textId="77777777" w:rsidR="005B1C0A" w:rsidRDefault="005B1C0A" w:rsidP="005B1C0A">
      <w:r>
        <w:t>a thousand times prettier than Barton Park, where they are forced to</w:t>
      </w:r>
    </w:p>
    <w:p w14:paraId="5711CFBE" w14:textId="77777777" w:rsidR="005B1C0A" w:rsidRDefault="005B1C0A" w:rsidP="005B1C0A">
      <w:r>
        <w:t>send three miles for their meat, and have not a neighbour nearer than</w:t>
      </w:r>
    </w:p>
    <w:p w14:paraId="615B7E4B" w14:textId="77777777" w:rsidR="005B1C0A" w:rsidRDefault="005B1C0A" w:rsidP="005B1C0A">
      <w:r>
        <w:t>your mother. Well, I shall spirit up the Colonel as soon as I can.</w:t>
      </w:r>
    </w:p>
    <w:p w14:paraId="0E08EE06" w14:textId="77777777" w:rsidR="005B1C0A" w:rsidRDefault="005B1C0A" w:rsidP="005B1C0A">
      <w:r>
        <w:t>One shoulder of mutton, you know, drives another down. If we CAN but</w:t>
      </w:r>
    </w:p>
    <w:p w14:paraId="07A00971" w14:textId="77777777" w:rsidR="005B1C0A" w:rsidRDefault="005B1C0A" w:rsidP="005B1C0A">
      <w:r>
        <w:t>put Willoughby out of her head!"</w:t>
      </w:r>
    </w:p>
    <w:p w14:paraId="2196DC70" w14:textId="77777777" w:rsidR="005B1C0A" w:rsidRDefault="005B1C0A" w:rsidP="005B1C0A">
      <w:r>
        <w:t>"Ay, if we can do THAT, Ma'am," said Elinor, "we shall do very well</w:t>
      </w:r>
    </w:p>
    <w:p w14:paraId="33938ADB" w14:textId="77777777" w:rsidR="005B1C0A" w:rsidRDefault="005B1C0A" w:rsidP="005B1C0A">
      <w:r>
        <w:t>with or without Colonel Brandon." And then rising, she went away to</w:t>
      </w:r>
    </w:p>
    <w:p w14:paraId="3E42C90D" w14:textId="77777777" w:rsidR="005B1C0A" w:rsidRDefault="005B1C0A" w:rsidP="005B1C0A">
      <w:r>
        <w:t>join Marianne, whom she found, as she expected, in her own room,</w:t>
      </w:r>
    </w:p>
    <w:p w14:paraId="2327DB3B" w14:textId="77777777" w:rsidR="005B1C0A" w:rsidRDefault="005B1C0A" w:rsidP="005B1C0A">
      <w:r>
        <w:lastRenderedPageBreak/>
        <w:t>leaning, in silent misery, over the small remains of a fire, which,</w:t>
      </w:r>
    </w:p>
    <w:p w14:paraId="4B12224D" w14:textId="77777777" w:rsidR="005B1C0A" w:rsidRDefault="005B1C0A" w:rsidP="005B1C0A">
      <w:r>
        <w:t>till Elinor's entrance, had been her only light.</w:t>
      </w:r>
    </w:p>
    <w:p w14:paraId="11BAC2D6" w14:textId="77777777" w:rsidR="005B1C0A" w:rsidRDefault="005B1C0A" w:rsidP="005B1C0A">
      <w:r>
        <w:t>"You had better leave me," was all the notice that her sister received</w:t>
      </w:r>
    </w:p>
    <w:p w14:paraId="44D13D92" w14:textId="77777777" w:rsidR="005B1C0A" w:rsidRDefault="005B1C0A" w:rsidP="005B1C0A">
      <w:r>
        <w:t>from her.</w:t>
      </w:r>
    </w:p>
    <w:p w14:paraId="2A33DBDD" w14:textId="77777777" w:rsidR="005B1C0A" w:rsidRDefault="005B1C0A" w:rsidP="005B1C0A">
      <w:r>
        <w:t>"I will leave you," said Elinor, "if you will go to bed." But this,</w:t>
      </w:r>
    </w:p>
    <w:p w14:paraId="22866E40" w14:textId="77777777" w:rsidR="005B1C0A" w:rsidRDefault="005B1C0A" w:rsidP="005B1C0A">
      <w:r>
        <w:t>from the momentary perverseness of impatient suffering, she at first</w:t>
      </w:r>
    </w:p>
    <w:p w14:paraId="1A40533C" w14:textId="77777777" w:rsidR="005B1C0A" w:rsidRDefault="005B1C0A" w:rsidP="005B1C0A">
      <w:r>
        <w:t>refused to do. Her sister's earnest, though gentle persuasion,</w:t>
      </w:r>
    </w:p>
    <w:p w14:paraId="30C5F14D" w14:textId="77777777" w:rsidR="005B1C0A" w:rsidRDefault="005B1C0A" w:rsidP="005B1C0A">
      <w:r>
        <w:t>however, soon softened her to compliance, and Elinor saw her lay her</w:t>
      </w:r>
    </w:p>
    <w:p w14:paraId="34C6DBE8" w14:textId="77777777" w:rsidR="005B1C0A" w:rsidRDefault="005B1C0A" w:rsidP="005B1C0A">
      <w:r>
        <w:t>aching head on the pillow, and as she hoped, in a way to get some quiet</w:t>
      </w:r>
    </w:p>
    <w:p w14:paraId="4BEF3151" w14:textId="77777777" w:rsidR="005B1C0A" w:rsidRDefault="005B1C0A" w:rsidP="005B1C0A">
      <w:r>
        <w:t>rest before she left her.</w:t>
      </w:r>
    </w:p>
    <w:p w14:paraId="3243C8B1" w14:textId="77777777" w:rsidR="005B1C0A" w:rsidRDefault="005B1C0A" w:rsidP="005B1C0A">
      <w:r>
        <w:t>In the drawing-room, whither she then repaired, she was soon joined by</w:t>
      </w:r>
    </w:p>
    <w:p w14:paraId="6D770717" w14:textId="77777777" w:rsidR="005B1C0A" w:rsidRDefault="005B1C0A" w:rsidP="005B1C0A">
      <w:r>
        <w:t>Mrs. Jennings, with a wine-glass, full of something, in her hand.</w:t>
      </w:r>
    </w:p>
    <w:p w14:paraId="0A57E090" w14:textId="77777777" w:rsidR="005B1C0A" w:rsidRDefault="005B1C0A" w:rsidP="005B1C0A">
      <w:r>
        <w:t>"My dear," said she, entering, "I have just recollected that I have</w:t>
      </w:r>
    </w:p>
    <w:p w14:paraId="684EBAAB" w14:textId="77777777" w:rsidR="005B1C0A" w:rsidRDefault="005B1C0A" w:rsidP="005B1C0A">
      <w:r>
        <w:t>some of the finest old Constantia wine in the house that ever was</w:t>
      </w:r>
    </w:p>
    <w:p w14:paraId="2F5C2177" w14:textId="77777777" w:rsidR="005B1C0A" w:rsidRDefault="005B1C0A" w:rsidP="005B1C0A">
      <w:r>
        <w:t>tasted, so I have brought a glass of it for your sister. My poor</w:t>
      </w:r>
    </w:p>
    <w:p w14:paraId="7C7CA8EB" w14:textId="77777777" w:rsidR="005B1C0A" w:rsidRDefault="005B1C0A" w:rsidP="005B1C0A">
      <w:r>
        <w:t>husband! how fond he was of it! Whenever he had a touch of his old</w:t>
      </w:r>
    </w:p>
    <w:p w14:paraId="556945A4" w14:textId="77777777" w:rsidR="005B1C0A" w:rsidRDefault="005B1C0A" w:rsidP="005B1C0A">
      <w:r>
        <w:t>colicky gout, he said it did him more good than any thing else in the</w:t>
      </w:r>
    </w:p>
    <w:p w14:paraId="42A19199" w14:textId="77777777" w:rsidR="005B1C0A" w:rsidRDefault="005B1C0A" w:rsidP="005B1C0A">
      <w:r>
        <w:t>world. Do take it to your sister."</w:t>
      </w:r>
    </w:p>
    <w:p w14:paraId="4B5B7F6F" w14:textId="77777777" w:rsidR="005B1C0A" w:rsidRDefault="005B1C0A" w:rsidP="005B1C0A">
      <w:r>
        <w:t>"Dear Ma'am," replied Elinor, smiling at the difference of the</w:t>
      </w:r>
    </w:p>
    <w:p w14:paraId="1034B1E6" w14:textId="77777777" w:rsidR="005B1C0A" w:rsidRDefault="005B1C0A" w:rsidP="005B1C0A">
      <w:r>
        <w:t>complaints for which it was recommended, "how good you are! But I have</w:t>
      </w:r>
    </w:p>
    <w:p w14:paraId="50997F99" w14:textId="77777777" w:rsidR="005B1C0A" w:rsidRDefault="005B1C0A" w:rsidP="005B1C0A">
      <w:r>
        <w:t>just left Marianne in bed, and, I hope, almost asleep; and as I think</w:t>
      </w:r>
    </w:p>
    <w:p w14:paraId="2BC0EF85" w14:textId="77777777" w:rsidR="005B1C0A" w:rsidRDefault="005B1C0A" w:rsidP="005B1C0A">
      <w:r>
        <w:t>nothing will be of so much service to her as rest, if you will give me</w:t>
      </w:r>
    </w:p>
    <w:p w14:paraId="23B17A1D" w14:textId="77777777" w:rsidR="005B1C0A" w:rsidRDefault="005B1C0A" w:rsidP="005B1C0A">
      <w:r>
        <w:t>leave, I will drink the wine myself."</w:t>
      </w:r>
    </w:p>
    <w:p w14:paraId="6AA6783C" w14:textId="77777777" w:rsidR="005B1C0A" w:rsidRDefault="005B1C0A" w:rsidP="005B1C0A">
      <w:r>
        <w:t>Mrs. Jennings, though regretting that she had not been five minutes</w:t>
      </w:r>
    </w:p>
    <w:p w14:paraId="0F5F7D80" w14:textId="77777777" w:rsidR="005B1C0A" w:rsidRDefault="005B1C0A" w:rsidP="005B1C0A">
      <w:r>
        <w:t>earlier, was satisfied with the compromise; and Elinor, as she</w:t>
      </w:r>
    </w:p>
    <w:p w14:paraId="5D5E59F6" w14:textId="77777777" w:rsidR="005B1C0A" w:rsidRDefault="005B1C0A" w:rsidP="005B1C0A">
      <w:r>
        <w:t>swallowed the chief of it, reflected, that though its effects on a</w:t>
      </w:r>
    </w:p>
    <w:p w14:paraId="07AE10A1" w14:textId="77777777" w:rsidR="005B1C0A" w:rsidRDefault="005B1C0A" w:rsidP="005B1C0A">
      <w:r>
        <w:t>colicky gout were, at present, of little importance to her, its healing</w:t>
      </w:r>
    </w:p>
    <w:p w14:paraId="3BC0B74C" w14:textId="77777777" w:rsidR="005B1C0A" w:rsidRDefault="005B1C0A" w:rsidP="005B1C0A">
      <w:r>
        <w:t>powers, on a disappointed heart might be as reasonably tried on herself</w:t>
      </w:r>
    </w:p>
    <w:p w14:paraId="6B44AB09" w14:textId="77777777" w:rsidR="005B1C0A" w:rsidRDefault="005B1C0A" w:rsidP="005B1C0A">
      <w:r>
        <w:t>as on her sister.</w:t>
      </w:r>
    </w:p>
    <w:p w14:paraId="44625C99" w14:textId="77777777" w:rsidR="005B1C0A" w:rsidRDefault="005B1C0A" w:rsidP="005B1C0A">
      <w:r>
        <w:lastRenderedPageBreak/>
        <w:t>Colonel Brandon came in while the party were at tea, and by his manner</w:t>
      </w:r>
    </w:p>
    <w:p w14:paraId="0C873BD1" w14:textId="77777777" w:rsidR="005B1C0A" w:rsidRDefault="005B1C0A" w:rsidP="005B1C0A">
      <w:r>
        <w:t>of looking round the room for Marianne, Elinor immediately fancied that</w:t>
      </w:r>
    </w:p>
    <w:p w14:paraId="3B0E796C" w14:textId="77777777" w:rsidR="005B1C0A" w:rsidRDefault="005B1C0A" w:rsidP="005B1C0A">
      <w:r>
        <w:t>he neither expected nor wished to see her there, and, in short, that he</w:t>
      </w:r>
    </w:p>
    <w:p w14:paraId="3554FC6D" w14:textId="77777777" w:rsidR="005B1C0A" w:rsidRDefault="005B1C0A" w:rsidP="005B1C0A">
      <w:r>
        <w:t>was already aware of what occasioned her absence. Mrs. Jennings was</w:t>
      </w:r>
    </w:p>
    <w:p w14:paraId="1864B36C" w14:textId="77777777" w:rsidR="005B1C0A" w:rsidRDefault="005B1C0A" w:rsidP="005B1C0A">
      <w:r>
        <w:t>not struck by the same thought; for soon after his entrance, she walked</w:t>
      </w:r>
    </w:p>
    <w:p w14:paraId="6A43F732" w14:textId="77777777" w:rsidR="005B1C0A" w:rsidRDefault="005B1C0A" w:rsidP="005B1C0A">
      <w:r>
        <w:t>across the room to the tea-table where Elinor presided, and whispered--</w:t>
      </w:r>
    </w:p>
    <w:p w14:paraId="4C6F2583" w14:textId="77777777" w:rsidR="005B1C0A" w:rsidRDefault="005B1C0A" w:rsidP="005B1C0A">
      <w:r>
        <w:t>"The Colonel looks as grave as ever you see. He knows nothing of it;</w:t>
      </w:r>
    </w:p>
    <w:p w14:paraId="5EFEDF17" w14:textId="77777777" w:rsidR="005B1C0A" w:rsidRDefault="005B1C0A" w:rsidP="005B1C0A">
      <w:r>
        <w:t>do tell him, my dear."</w:t>
      </w:r>
    </w:p>
    <w:p w14:paraId="72C160A6" w14:textId="77777777" w:rsidR="005B1C0A" w:rsidRDefault="005B1C0A" w:rsidP="005B1C0A">
      <w:r>
        <w:t>He shortly afterwards drew a chair close to her's, and, with a look</w:t>
      </w:r>
    </w:p>
    <w:p w14:paraId="7FA5C4B3" w14:textId="77777777" w:rsidR="005B1C0A" w:rsidRDefault="005B1C0A" w:rsidP="005B1C0A">
      <w:r>
        <w:t>which perfectly assured her of his good information, inquired after her</w:t>
      </w:r>
    </w:p>
    <w:p w14:paraId="157805BC" w14:textId="77777777" w:rsidR="005B1C0A" w:rsidRDefault="005B1C0A" w:rsidP="005B1C0A">
      <w:r>
        <w:t>sister.</w:t>
      </w:r>
    </w:p>
    <w:p w14:paraId="3880B6C5" w14:textId="77777777" w:rsidR="005B1C0A" w:rsidRDefault="005B1C0A" w:rsidP="005B1C0A">
      <w:r>
        <w:t>"Marianne is not well," said she. "She has been indisposed all day,</w:t>
      </w:r>
    </w:p>
    <w:p w14:paraId="3CF06342" w14:textId="77777777" w:rsidR="005B1C0A" w:rsidRDefault="005B1C0A" w:rsidP="005B1C0A">
      <w:r>
        <w:t>and we have persuaded her to go to bed."</w:t>
      </w:r>
    </w:p>
    <w:p w14:paraId="6D1C9D96" w14:textId="77777777" w:rsidR="005B1C0A" w:rsidRDefault="005B1C0A" w:rsidP="005B1C0A">
      <w:r>
        <w:t>"Perhaps, then," he hesitatingly replied, "what I heard this morning</w:t>
      </w:r>
    </w:p>
    <w:p w14:paraId="7DD66FAF" w14:textId="77777777" w:rsidR="005B1C0A" w:rsidRDefault="005B1C0A" w:rsidP="005B1C0A">
      <w:r>
        <w:t>may be--there may be more truth in it than I could believe possible at</w:t>
      </w:r>
    </w:p>
    <w:p w14:paraId="268797DE" w14:textId="77777777" w:rsidR="005B1C0A" w:rsidRDefault="005B1C0A" w:rsidP="005B1C0A">
      <w:r>
        <w:t>first."</w:t>
      </w:r>
    </w:p>
    <w:p w14:paraId="3AD9ECE6" w14:textId="77777777" w:rsidR="005B1C0A" w:rsidRDefault="005B1C0A" w:rsidP="005B1C0A">
      <w:r>
        <w:t>"What did you hear?"</w:t>
      </w:r>
    </w:p>
    <w:p w14:paraId="556217CF" w14:textId="77777777" w:rsidR="005B1C0A" w:rsidRDefault="005B1C0A" w:rsidP="005B1C0A">
      <w:r>
        <w:t>"That a gentleman, whom I had reason to think--in short, that a man,</w:t>
      </w:r>
    </w:p>
    <w:p w14:paraId="2F383B63" w14:textId="77777777" w:rsidR="005B1C0A" w:rsidRDefault="005B1C0A" w:rsidP="005B1C0A">
      <w:r>
        <w:t>whom I KNEW to be engaged--but how shall I tell you? If you know it</w:t>
      </w:r>
    </w:p>
    <w:p w14:paraId="1B4B20FB" w14:textId="77777777" w:rsidR="005B1C0A" w:rsidRDefault="005B1C0A" w:rsidP="005B1C0A">
      <w:r>
        <w:t>already, as surely you must, I may be spared."</w:t>
      </w:r>
    </w:p>
    <w:p w14:paraId="2C3CF2C2" w14:textId="77777777" w:rsidR="005B1C0A" w:rsidRDefault="005B1C0A" w:rsidP="005B1C0A">
      <w:r>
        <w:t>"You mean," answered Elinor, with forced calmness, "Mr. Willoughby's</w:t>
      </w:r>
    </w:p>
    <w:p w14:paraId="3939D172" w14:textId="77777777" w:rsidR="005B1C0A" w:rsidRDefault="005B1C0A" w:rsidP="005B1C0A">
      <w:r>
        <w:t>marriage with Miss Grey. Yes, we DO know it all. This seems to have</w:t>
      </w:r>
    </w:p>
    <w:p w14:paraId="7A24DB80" w14:textId="77777777" w:rsidR="005B1C0A" w:rsidRDefault="005B1C0A" w:rsidP="005B1C0A">
      <w:r>
        <w:t>been a day of general elucidation, for this very morning first unfolded</w:t>
      </w:r>
    </w:p>
    <w:p w14:paraId="7305BC93" w14:textId="77777777" w:rsidR="005B1C0A" w:rsidRDefault="005B1C0A" w:rsidP="005B1C0A">
      <w:r>
        <w:t>it to us. Mr. Willoughby is unfathomable! Where did you hear it?"</w:t>
      </w:r>
    </w:p>
    <w:p w14:paraId="3E205601" w14:textId="77777777" w:rsidR="005B1C0A" w:rsidRDefault="005B1C0A" w:rsidP="005B1C0A">
      <w:r>
        <w:t>"In a stationer's shop in Pall Mall, where I had business. Two ladies</w:t>
      </w:r>
    </w:p>
    <w:p w14:paraId="79902EEA" w14:textId="77777777" w:rsidR="005B1C0A" w:rsidRDefault="005B1C0A" w:rsidP="005B1C0A">
      <w:r>
        <w:t>were waiting for their carriage, and one of them was giving the other</w:t>
      </w:r>
    </w:p>
    <w:p w14:paraId="2B64BCF2" w14:textId="77777777" w:rsidR="005B1C0A" w:rsidRDefault="005B1C0A" w:rsidP="005B1C0A">
      <w:r>
        <w:t>an account of the intended match, in a voice so little attempting</w:t>
      </w:r>
    </w:p>
    <w:p w14:paraId="52B16628" w14:textId="77777777" w:rsidR="005B1C0A" w:rsidRDefault="005B1C0A" w:rsidP="005B1C0A">
      <w:r>
        <w:t>concealment, that it was impossible for me not to hear all. The name</w:t>
      </w:r>
    </w:p>
    <w:p w14:paraId="7AA8E8FD" w14:textId="77777777" w:rsidR="005B1C0A" w:rsidRDefault="005B1C0A" w:rsidP="005B1C0A">
      <w:r>
        <w:t>of Willoughby, John Willoughby, frequently repeated, first caught my</w:t>
      </w:r>
    </w:p>
    <w:p w14:paraId="3CFF37A8" w14:textId="77777777" w:rsidR="005B1C0A" w:rsidRDefault="005B1C0A" w:rsidP="005B1C0A">
      <w:r>
        <w:lastRenderedPageBreak/>
        <w:t>attention; and what followed was a positive assertion that every thing</w:t>
      </w:r>
    </w:p>
    <w:p w14:paraId="26070AB7" w14:textId="77777777" w:rsidR="005B1C0A" w:rsidRDefault="005B1C0A" w:rsidP="005B1C0A">
      <w:r>
        <w:t>was now finally settled respecting his marriage with Miss Grey--it was</w:t>
      </w:r>
    </w:p>
    <w:p w14:paraId="7732CA6C" w14:textId="77777777" w:rsidR="005B1C0A" w:rsidRDefault="005B1C0A" w:rsidP="005B1C0A">
      <w:r>
        <w:t>no longer to be a secret--it would take place even within a few weeks,</w:t>
      </w:r>
    </w:p>
    <w:p w14:paraId="728C770F" w14:textId="77777777" w:rsidR="005B1C0A" w:rsidRDefault="005B1C0A" w:rsidP="005B1C0A">
      <w:r>
        <w:t>with many particulars of preparations and other matters. One thing,</w:t>
      </w:r>
    </w:p>
    <w:p w14:paraId="11C074F6" w14:textId="77777777" w:rsidR="005B1C0A" w:rsidRDefault="005B1C0A" w:rsidP="005B1C0A">
      <w:r>
        <w:t>especially, I remember, because it served to identify the man still</w:t>
      </w:r>
    </w:p>
    <w:p w14:paraId="1F53B43F" w14:textId="77777777" w:rsidR="005B1C0A" w:rsidRDefault="005B1C0A" w:rsidP="005B1C0A">
      <w:r>
        <w:t>more:--as soon as the ceremony was over, they were to go to Combe</w:t>
      </w:r>
    </w:p>
    <w:p w14:paraId="6936952C" w14:textId="77777777" w:rsidR="005B1C0A" w:rsidRDefault="005B1C0A" w:rsidP="005B1C0A">
      <w:r>
        <w:t>Magna, his seat in Somersetshire. My astonishment!--but it would be</w:t>
      </w:r>
    </w:p>
    <w:p w14:paraId="6E05B357" w14:textId="77777777" w:rsidR="005B1C0A" w:rsidRDefault="005B1C0A" w:rsidP="005B1C0A">
      <w:r>
        <w:t>impossible to describe what I felt. The communicative lady I learnt,</w:t>
      </w:r>
    </w:p>
    <w:p w14:paraId="6BBE0232" w14:textId="77777777" w:rsidR="005B1C0A" w:rsidRDefault="005B1C0A" w:rsidP="005B1C0A">
      <w:r>
        <w:t>on inquiry, for I stayed in the shop till they were gone, was a Mrs.</w:t>
      </w:r>
    </w:p>
    <w:p w14:paraId="73672016" w14:textId="77777777" w:rsidR="005B1C0A" w:rsidRDefault="005B1C0A" w:rsidP="005B1C0A">
      <w:r>
        <w:t>Ellison, and that, as I have been since informed, is the name of Miss</w:t>
      </w:r>
    </w:p>
    <w:p w14:paraId="5646E9CC" w14:textId="77777777" w:rsidR="005B1C0A" w:rsidRDefault="005B1C0A" w:rsidP="005B1C0A">
      <w:r>
        <w:t>Grey's guardian."</w:t>
      </w:r>
    </w:p>
    <w:p w14:paraId="7984100C" w14:textId="77777777" w:rsidR="005B1C0A" w:rsidRDefault="005B1C0A" w:rsidP="005B1C0A">
      <w:r>
        <w:t>"It is. But have you likewise heard that Miss Grey has fifty thousand</w:t>
      </w:r>
    </w:p>
    <w:p w14:paraId="5A688D80" w14:textId="77777777" w:rsidR="005B1C0A" w:rsidRDefault="005B1C0A" w:rsidP="005B1C0A">
      <w:r>
        <w:t>pounds? In that, if in any thing, we may find an explanation."</w:t>
      </w:r>
    </w:p>
    <w:p w14:paraId="78094C20" w14:textId="77777777" w:rsidR="005B1C0A" w:rsidRDefault="005B1C0A" w:rsidP="005B1C0A">
      <w:r>
        <w:t>"It may be so; but Willoughby is capable--at least I think"--he stopped</w:t>
      </w:r>
    </w:p>
    <w:p w14:paraId="17BA65A8" w14:textId="77777777" w:rsidR="005B1C0A" w:rsidRDefault="005B1C0A" w:rsidP="005B1C0A">
      <w:r>
        <w:t>a moment; then added in a voice which seemed to distrust itself, "And</w:t>
      </w:r>
    </w:p>
    <w:p w14:paraId="64DAA596" w14:textId="77777777" w:rsidR="005B1C0A" w:rsidRDefault="005B1C0A" w:rsidP="005B1C0A">
      <w:r>
        <w:t>your sister--how did she--"</w:t>
      </w:r>
    </w:p>
    <w:p w14:paraId="330F573D" w14:textId="77777777" w:rsidR="005B1C0A" w:rsidRDefault="005B1C0A" w:rsidP="005B1C0A">
      <w:r>
        <w:t>"Her sufferings have been very severe. I have only to hope that they</w:t>
      </w:r>
    </w:p>
    <w:p w14:paraId="6E92A0A4" w14:textId="77777777" w:rsidR="005B1C0A" w:rsidRDefault="005B1C0A" w:rsidP="005B1C0A">
      <w:r>
        <w:t>may be proportionately short. It has been, it is a most cruel</w:t>
      </w:r>
    </w:p>
    <w:p w14:paraId="0A29997C" w14:textId="77777777" w:rsidR="005B1C0A" w:rsidRDefault="005B1C0A" w:rsidP="005B1C0A">
      <w:r>
        <w:t>affliction. Till yesterday, I believe, she never doubted his regard;</w:t>
      </w:r>
    </w:p>
    <w:p w14:paraId="78F1DEB8" w14:textId="77777777" w:rsidR="005B1C0A" w:rsidRDefault="005B1C0A" w:rsidP="005B1C0A">
      <w:r>
        <w:t>and even now, perhaps--but I am almost convinced that he never was</w:t>
      </w:r>
    </w:p>
    <w:p w14:paraId="71FA2D48" w14:textId="77777777" w:rsidR="005B1C0A" w:rsidRDefault="005B1C0A" w:rsidP="005B1C0A">
      <w:r>
        <w:t>really attached to her. He has been very deceitful! and, in some</w:t>
      </w:r>
    </w:p>
    <w:p w14:paraId="25A8077D" w14:textId="77777777" w:rsidR="005B1C0A" w:rsidRDefault="005B1C0A" w:rsidP="005B1C0A">
      <w:r>
        <w:t>points, there seems a hardness of heart about him."</w:t>
      </w:r>
    </w:p>
    <w:p w14:paraId="3A340247" w14:textId="77777777" w:rsidR="005B1C0A" w:rsidRDefault="005B1C0A" w:rsidP="005B1C0A">
      <w:r>
        <w:t>"Ah!" said Colonel Brandon, "there is, indeed! But your sister does</w:t>
      </w:r>
    </w:p>
    <w:p w14:paraId="78483CA6" w14:textId="77777777" w:rsidR="005B1C0A" w:rsidRDefault="005B1C0A" w:rsidP="005B1C0A">
      <w:r>
        <w:t>not--I think you said so--she does not consider quite as you do?"</w:t>
      </w:r>
    </w:p>
    <w:p w14:paraId="064BAADD" w14:textId="77777777" w:rsidR="005B1C0A" w:rsidRDefault="005B1C0A" w:rsidP="005B1C0A">
      <w:r>
        <w:t>"You know her disposition, and may believe how eagerly she would still</w:t>
      </w:r>
    </w:p>
    <w:p w14:paraId="1FE68BD2" w14:textId="77777777" w:rsidR="005B1C0A" w:rsidRDefault="005B1C0A" w:rsidP="005B1C0A">
      <w:r>
        <w:t>justify him if she could."</w:t>
      </w:r>
    </w:p>
    <w:p w14:paraId="6A8EBF38" w14:textId="77777777" w:rsidR="005B1C0A" w:rsidRDefault="005B1C0A" w:rsidP="005B1C0A">
      <w:r>
        <w:t>He made no answer; and soon afterwards, by the removal of the</w:t>
      </w:r>
    </w:p>
    <w:p w14:paraId="014AAF93" w14:textId="77777777" w:rsidR="005B1C0A" w:rsidRDefault="005B1C0A" w:rsidP="005B1C0A">
      <w:r>
        <w:t>tea-things, and the arrangement of the card parties, the subject was</w:t>
      </w:r>
    </w:p>
    <w:p w14:paraId="293E40EB" w14:textId="77777777" w:rsidR="005B1C0A" w:rsidRDefault="005B1C0A" w:rsidP="005B1C0A">
      <w:r>
        <w:t>necessarily dropped. Mrs. Jennings, who had watched them with pleasure</w:t>
      </w:r>
    </w:p>
    <w:p w14:paraId="544D38C9" w14:textId="77777777" w:rsidR="005B1C0A" w:rsidRDefault="005B1C0A" w:rsidP="005B1C0A">
      <w:r>
        <w:lastRenderedPageBreak/>
        <w:t>while they were talking, and who expected to see the effect of Miss</w:t>
      </w:r>
    </w:p>
    <w:p w14:paraId="31884BF4" w14:textId="77777777" w:rsidR="005B1C0A" w:rsidRDefault="005B1C0A" w:rsidP="005B1C0A">
      <w:r>
        <w:t>Dashwood's communication, in such an instantaneous gaiety on Colonel</w:t>
      </w:r>
    </w:p>
    <w:p w14:paraId="54D69207" w14:textId="77777777" w:rsidR="005B1C0A" w:rsidRDefault="005B1C0A" w:rsidP="005B1C0A">
      <w:r>
        <w:t>Brandon's side, as might have become a man in the bloom of youth, of</w:t>
      </w:r>
    </w:p>
    <w:p w14:paraId="46ACEDD6" w14:textId="77777777" w:rsidR="005B1C0A" w:rsidRDefault="005B1C0A" w:rsidP="005B1C0A">
      <w:r>
        <w:t>hope and happiness, saw him, with amazement, remain the whole evening</w:t>
      </w:r>
    </w:p>
    <w:p w14:paraId="732CF5AB" w14:textId="77777777" w:rsidR="005B1C0A" w:rsidRDefault="005B1C0A" w:rsidP="005B1C0A">
      <w:r>
        <w:t>more serious and thoughtful than usual.</w:t>
      </w:r>
    </w:p>
    <w:p w14:paraId="1ED9938A" w14:textId="77777777" w:rsidR="005B1C0A" w:rsidRDefault="005B1C0A" w:rsidP="005B1C0A">
      <w:r>
        <w:t>CHAPTER 31</w:t>
      </w:r>
    </w:p>
    <w:p w14:paraId="1BFDD6B3" w14:textId="77777777" w:rsidR="005B1C0A" w:rsidRDefault="005B1C0A" w:rsidP="005B1C0A">
      <w:r>
        <w:t>From a night of more sleep than she had expected, Marianne awoke the</w:t>
      </w:r>
    </w:p>
    <w:p w14:paraId="74224207" w14:textId="77777777" w:rsidR="005B1C0A" w:rsidRDefault="005B1C0A" w:rsidP="005B1C0A">
      <w:r>
        <w:t>next morning to the same consciousness of misery in which she had</w:t>
      </w:r>
    </w:p>
    <w:p w14:paraId="614BFECD" w14:textId="77777777" w:rsidR="005B1C0A" w:rsidRDefault="005B1C0A" w:rsidP="005B1C0A">
      <w:r>
        <w:t>closed her eyes.</w:t>
      </w:r>
    </w:p>
    <w:p w14:paraId="3B7AECD8" w14:textId="77777777" w:rsidR="005B1C0A" w:rsidRDefault="005B1C0A" w:rsidP="005B1C0A">
      <w:r>
        <w:t>Elinor encouraged her as much as possible to talk of what she felt; and</w:t>
      </w:r>
    </w:p>
    <w:p w14:paraId="75DCE34C" w14:textId="77777777" w:rsidR="005B1C0A" w:rsidRDefault="005B1C0A" w:rsidP="005B1C0A">
      <w:r>
        <w:t>before breakfast was ready, they had gone through the subject again and</w:t>
      </w:r>
    </w:p>
    <w:p w14:paraId="3608C9BB" w14:textId="77777777" w:rsidR="005B1C0A" w:rsidRDefault="005B1C0A" w:rsidP="005B1C0A">
      <w:r>
        <w:t>again; and with the same steady conviction and affectionate counsel on</w:t>
      </w:r>
    </w:p>
    <w:p w14:paraId="0A2FCCCD" w14:textId="77777777" w:rsidR="005B1C0A" w:rsidRDefault="005B1C0A" w:rsidP="005B1C0A">
      <w:r>
        <w:t>Elinor's side, the same impetuous feelings and varying opinions on</w:t>
      </w:r>
    </w:p>
    <w:p w14:paraId="66D07AFC" w14:textId="77777777" w:rsidR="005B1C0A" w:rsidRDefault="005B1C0A" w:rsidP="005B1C0A">
      <w:r>
        <w:t>Marianne's, as before. Sometimes she could believe Willoughby to be as</w:t>
      </w:r>
    </w:p>
    <w:p w14:paraId="670AFD52" w14:textId="77777777" w:rsidR="005B1C0A" w:rsidRDefault="005B1C0A" w:rsidP="005B1C0A">
      <w:r>
        <w:t>unfortunate and as innocent as herself, and at others, lost every</w:t>
      </w:r>
    </w:p>
    <w:p w14:paraId="2BA52295" w14:textId="77777777" w:rsidR="005B1C0A" w:rsidRDefault="005B1C0A" w:rsidP="005B1C0A">
      <w:r>
        <w:t>consolation in the impossibility of acquitting him. At one moment she</w:t>
      </w:r>
    </w:p>
    <w:p w14:paraId="792C8844" w14:textId="77777777" w:rsidR="005B1C0A" w:rsidRDefault="005B1C0A" w:rsidP="005B1C0A">
      <w:r>
        <w:t>was absolutely indifferent to the observation of all the world, at</w:t>
      </w:r>
    </w:p>
    <w:p w14:paraId="3C748640" w14:textId="77777777" w:rsidR="005B1C0A" w:rsidRDefault="005B1C0A" w:rsidP="005B1C0A">
      <w:r>
        <w:t>another she would seclude herself from it for ever, and at a third</w:t>
      </w:r>
    </w:p>
    <w:p w14:paraId="5D4F0E4E" w14:textId="77777777" w:rsidR="005B1C0A" w:rsidRDefault="005B1C0A" w:rsidP="005B1C0A">
      <w:r>
        <w:t>could resist it with energy. In one thing, however, she was uniform,</w:t>
      </w:r>
    </w:p>
    <w:p w14:paraId="3CE4A3FF" w14:textId="77777777" w:rsidR="005B1C0A" w:rsidRDefault="005B1C0A" w:rsidP="005B1C0A">
      <w:r>
        <w:t>when it came to the point, in avoiding, where it was possible, the</w:t>
      </w:r>
    </w:p>
    <w:p w14:paraId="2A74496D" w14:textId="77777777" w:rsidR="005B1C0A" w:rsidRDefault="005B1C0A" w:rsidP="005B1C0A">
      <w:r>
        <w:t>presence of Mrs. Jennings, and in a determined silence when obliged to</w:t>
      </w:r>
    </w:p>
    <w:p w14:paraId="4A31A1A1" w14:textId="77777777" w:rsidR="005B1C0A" w:rsidRDefault="005B1C0A" w:rsidP="005B1C0A">
      <w:r>
        <w:t>endure it. Her heart was hardened against the belief of Mrs.</w:t>
      </w:r>
    </w:p>
    <w:p w14:paraId="6D127ED1" w14:textId="77777777" w:rsidR="005B1C0A" w:rsidRDefault="005B1C0A" w:rsidP="005B1C0A">
      <w:r>
        <w:t>Jennings's entering into her sorrows with any compassion.</w:t>
      </w:r>
    </w:p>
    <w:p w14:paraId="79981640" w14:textId="77777777" w:rsidR="005B1C0A" w:rsidRDefault="005B1C0A" w:rsidP="005B1C0A">
      <w:r>
        <w:t>"No, no, no, it cannot be," she cried; "she cannot feel. Her kindness</w:t>
      </w:r>
    </w:p>
    <w:p w14:paraId="5A9A9F0B" w14:textId="77777777" w:rsidR="005B1C0A" w:rsidRDefault="005B1C0A" w:rsidP="005B1C0A">
      <w:r>
        <w:t>is not sympathy; her good-nature is not tenderness. All that she wants</w:t>
      </w:r>
    </w:p>
    <w:p w14:paraId="78D44455" w14:textId="77777777" w:rsidR="005B1C0A" w:rsidRDefault="005B1C0A" w:rsidP="005B1C0A">
      <w:r>
        <w:t>is gossip, and she only likes me now because I supply it."</w:t>
      </w:r>
    </w:p>
    <w:p w14:paraId="024E5AD5" w14:textId="77777777" w:rsidR="005B1C0A" w:rsidRDefault="005B1C0A" w:rsidP="005B1C0A">
      <w:r>
        <w:t>Elinor had not needed this to be assured of the injustice to which her</w:t>
      </w:r>
    </w:p>
    <w:p w14:paraId="12FF4ADD" w14:textId="77777777" w:rsidR="005B1C0A" w:rsidRDefault="005B1C0A" w:rsidP="005B1C0A">
      <w:r>
        <w:t>sister was often led in her opinion of others, by the irritable</w:t>
      </w:r>
    </w:p>
    <w:p w14:paraId="66E7BD94" w14:textId="77777777" w:rsidR="005B1C0A" w:rsidRDefault="005B1C0A" w:rsidP="005B1C0A">
      <w:r>
        <w:t>refinement of her own mind, and the too great importance placed by her</w:t>
      </w:r>
    </w:p>
    <w:p w14:paraId="6360B792" w14:textId="77777777" w:rsidR="005B1C0A" w:rsidRDefault="005B1C0A" w:rsidP="005B1C0A">
      <w:r>
        <w:lastRenderedPageBreak/>
        <w:t>on the delicacies of a strong sensibility, and the graces of a polished</w:t>
      </w:r>
    </w:p>
    <w:p w14:paraId="106F4FF5" w14:textId="77777777" w:rsidR="005B1C0A" w:rsidRDefault="005B1C0A" w:rsidP="005B1C0A">
      <w:r>
        <w:t>manner. Like half the rest of the world, if more than half there be</w:t>
      </w:r>
    </w:p>
    <w:p w14:paraId="195B1D68" w14:textId="77777777" w:rsidR="005B1C0A" w:rsidRDefault="005B1C0A" w:rsidP="005B1C0A">
      <w:r>
        <w:t>that are clever and good, Marianne, with excellent abilities and an</w:t>
      </w:r>
    </w:p>
    <w:p w14:paraId="5783E97C" w14:textId="77777777" w:rsidR="005B1C0A" w:rsidRDefault="005B1C0A" w:rsidP="005B1C0A">
      <w:r>
        <w:t>excellent disposition, was neither reasonable nor candid. She expected</w:t>
      </w:r>
    </w:p>
    <w:p w14:paraId="7AA1178E" w14:textId="77777777" w:rsidR="005B1C0A" w:rsidRDefault="005B1C0A" w:rsidP="005B1C0A">
      <w:r>
        <w:t>from other people the same opinions and feelings as her own, and she</w:t>
      </w:r>
    </w:p>
    <w:p w14:paraId="111196CE" w14:textId="77777777" w:rsidR="005B1C0A" w:rsidRDefault="005B1C0A" w:rsidP="005B1C0A">
      <w:r>
        <w:t>judged of their motives by the immediate effect of their actions on</w:t>
      </w:r>
    </w:p>
    <w:p w14:paraId="6AD305D2" w14:textId="77777777" w:rsidR="005B1C0A" w:rsidRDefault="005B1C0A" w:rsidP="005B1C0A">
      <w:r>
        <w:t>herself. Thus a circumstance occurred, while the sisters were together</w:t>
      </w:r>
    </w:p>
    <w:p w14:paraId="3C9330D7" w14:textId="77777777" w:rsidR="005B1C0A" w:rsidRDefault="005B1C0A" w:rsidP="005B1C0A">
      <w:r>
        <w:t>in their own room after breakfast, which sunk the heart of Mrs.</w:t>
      </w:r>
    </w:p>
    <w:p w14:paraId="75C58324" w14:textId="77777777" w:rsidR="005B1C0A" w:rsidRDefault="005B1C0A" w:rsidP="005B1C0A">
      <w:r>
        <w:t>Jennings still lower in her estimation; because, through her own</w:t>
      </w:r>
    </w:p>
    <w:p w14:paraId="3544F085" w14:textId="77777777" w:rsidR="005B1C0A" w:rsidRDefault="005B1C0A" w:rsidP="005B1C0A">
      <w:r>
        <w:t>weakness, it chanced to prove a source of fresh pain to herself, though</w:t>
      </w:r>
    </w:p>
    <w:p w14:paraId="30CBDC49" w14:textId="77777777" w:rsidR="005B1C0A" w:rsidRDefault="005B1C0A" w:rsidP="005B1C0A">
      <w:r>
        <w:t>Mrs. Jennings was governed in it by an impulse of the utmost goodwill.</w:t>
      </w:r>
    </w:p>
    <w:p w14:paraId="17CE9851" w14:textId="77777777" w:rsidR="005B1C0A" w:rsidRDefault="005B1C0A" w:rsidP="005B1C0A">
      <w:r>
        <w:t>With a letter in her outstretched hand, and countenance gaily smiling,</w:t>
      </w:r>
    </w:p>
    <w:p w14:paraId="6BB60CF3" w14:textId="77777777" w:rsidR="005B1C0A" w:rsidRDefault="005B1C0A" w:rsidP="005B1C0A">
      <w:r>
        <w:t>from the persuasion of bringing comfort, she entered their room, saying,</w:t>
      </w:r>
    </w:p>
    <w:p w14:paraId="421BC8F4" w14:textId="77777777" w:rsidR="005B1C0A" w:rsidRDefault="005B1C0A" w:rsidP="005B1C0A">
      <w:r>
        <w:t>"Now, my dear, I bring you something that I am sure will do you good."</w:t>
      </w:r>
    </w:p>
    <w:p w14:paraId="3EF90A17" w14:textId="77777777" w:rsidR="005B1C0A" w:rsidRDefault="005B1C0A" w:rsidP="005B1C0A">
      <w:r>
        <w:t>Marianne heard enough. In one moment her imagination placed before her</w:t>
      </w:r>
    </w:p>
    <w:p w14:paraId="7304D8D6" w14:textId="77777777" w:rsidR="005B1C0A" w:rsidRDefault="005B1C0A" w:rsidP="005B1C0A">
      <w:r>
        <w:t>a letter from Willoughby, full of tenderness and contrition,</w:t>
      </w:r>
    </w:p>
    <w:p w14:paraId="1BFF8AB2" w14:textId="77777777" w:rsidR="005B1C0A" w:rsidRDefault="005B1C0A" w:rsidP="005B1C0A">
      <w:r>
        <w:t>explanatory of all that had passed, satisfactory, convincing; and</w:t>
      </w:r>
    </w:p>
    <w:p w14:paraId="3578995E" w14:textId="77777777" w:rsidR="005B1C0A" w:rsidRDefault="005B1C0A" w:rsidP="005B1C0A">
      <w:r>
        <w:t>instantly followed by Willoughby himself, rushing eagerly into the room</w:t>
      </w:r>
    </w:p>
    <w:p w14:paraId="6EA088A8" w14:textId="77777777" w:rsidR="005B1C0A" w:rsidRDefault="005B1C0A" w:rsidP="005B1C0A">
      <w:r>
        <w:t>to inforce, at her feet, by the eloquence of his eyes, the assurances</w:t>
      </w:r>
    </w:p>
    <w:p w14:paraId="1FA7893F" w14:textId="77777777" w:rsidR="005B1C0A" w:rsidRDefault="005B1C0A" w:rsidP="005B1C0A">
      <w:r>
        <w:t>of his letter. The work of one moment was destroyed by the next. The</w:t>
      </w:r>
    </w:p>
    <w:p w14:paraId="7949053C" w14:textId="77777777" w:rsidR="005B1C0A" w:rsidRDefault="005B1C0A" w:rsidP="005B1C0A">
      <w:r>
        <w:t>hand writing of her mother, never till then unwelcome, was before her;</w:t>
      </w:r>
    </w:p>
    <w:p w14:paraId="015AB65A" w14:textId="77777777" w:rsidR="005B1C0A" w:rsidRDefault="005B1C0A" w:rsidP="005B1C0A">
      <w:r>
        <w:t>and, in the acuteness of the disappointment which followed such an</w:t>
      </w:r>
    </w:p>
    <w:p w14:paraId="10124F60" w14:textId="77777777" w:rsidR="005B1C0A" w:rsidRDefault="005B1C0A" w:rsidP="005B1C0A">
      <w:r>
        <w:t>ecstasy of more than hope, she felt as if, till that instant, she had</w:t>
      </w:r>
    </w:p>
    <w:p w14:paraId="297BBD97" w14:textId="77777777" w:rsidR="005B1C0A" w:rsidRDefault="005B1C0A" w:rsidP="005B1C0A">
      <w:r>
        <w:t>never suffered.</w:t>
      </w:r>
    </w:p>
    <w:p w14:paraId="0B25132D" w14:textId="77777777" w:rsidR="005B1C0A" w:rsidRDefault="005B1C0A" w:rsidP="005B1C0A">
      <w:r>
        <w:t>The cruelty of Mrs. Jennings no language, within her reach in her</w:t>
      </w:r>
    </w:p>
    <w:p w14:paraId="285D61DB" w14:textId="77777777" w:rsidR="005B1C0A" w:rsidRDefault="005B1C0A" w:rsidP="005B1C0A">
      <w:r>
        <w:t>moments of happiest eloquence, could have expressed; and now she could</w:t>
      </w:r>
    </w:p>
    <w:p w14:paraId="217FC8BE" w14:textId="77777777" w:rsidR="005B1C0A" w:rsidRDefault="005B1C0A" w:rsidP="005B1C0A">
      <w:r>
        <w:t>reproach her only by the tears which streamed from her eyes with</w:t>
      </w:r>
    </w:p>
    <w:p w14:paraId="3E44E95E" w14:textId="77777777" w:rsidR="005B1C0A" w:rsidRDefault="005B1C0A" w:rsidP="005B1C0A">
      <w:r>
        <w:t>passionate violence--a reproach, however, so entirely lost on its</w:t>
      </w:r>
    </w:p>
    <w:p w14:paraId="74B99027" w14:textId="77777777" w:rsidR="005B1C0A" w:rsidRDefault="005B1C0A" w:rsidP="005B1C0A">
      <w:r>
        <w:t>object, that after many expressions of pity, she withdrew, still</w:t>
      </w:r>
    </w:p>
    <w:p w14:paraId="0DDC17F7" w14:textId="77777777" w:rsidR="005B1C0A" w:rsidRDefault="005B1C0A" w:rsidP="005B1C0A">
      <w:r>
        <w:lastRenderedPageBreak/>
        <w:t>referring her to the letter of comfort. But the letter, when she was</w:t>
      </w:r>
    </w:p>
    <w:p w14:paraId="4F901281" w14:textId="77777777" w:rsidR="005B1C0A" w:rsidRDefault="005B1C0A" w:rsidP="005B1C0A">
      <w:r>
        <w:t>calm enough to read it, brought little comfort. Willoughby filled</w:t>
      </w:r>
    </w:p>
    <w:p w14:paraId="6522CC68" w14:textId="77777777" w:rsidR="005B1C0A" w:rsidRDefault="005B1C0A" w:rsidP="005B1C0A">
      <w:r>
        <w:t>every page. Her mother, still confident of their engagement, and</w:t>
      </w:r>
    </w:p>
    <w:p w14:paraId="0308A10E" w14:textId="77777777" w:rsidR="005B1C0A" w:rsidRDefault="005B1C0A" w:rsidP="005B1C0A">
      <w:r>
        <w:t>relying as warmly as ever on his constancy, had only been roused by</w:t>
      </w:r>
    </w:p>
    <w:p w14:paraId="7D173F71" w14:textId="77777777" w:rsidR="005B1C0A" w:rsidRDefault="005B1C0A" w:rsidP="005B1C0A">
      <w:r>
        <w:t>Elinor's application, to intreat from Marianne greater openness towards</w:t>
      </w:r>
    </w:p>
    <w:p w14:paraId="7FE9DC71" w14:textId="77777777" w:rsidR="005B1C0A" w:rsidRDefault="005B1C0A" w:rsidP="005B1C0A">
      <w:r>
        <w:t>them both; and this, with such tenderness towards her, such affection</w:t>
      </w:r>
    </w:p>
    <w:p w14:paraId="49BADEB3" w14:textId="77777777" w:rsidR="005B1C0A" w:rsidRDefault="005B1C0A" w:rsidP="005B1C0A">
      <w:r>
        <w:t>for Willoughby, and such a conviction of their future happiness in each</w:t>
      </w:r>
    </w:p>
    <w:p w14:paraId="20FE586A" w14:textId="77777777" w:rsidR="005B1C0A" w:rsidRDefault="005B1C0A" w:rsidP="005B1C0A">
      <w:r>
        <w:t>other, that she wept with agony through the whole of it.</w:t>
      </w:r>
    </w:p>
    <w:p w14:paraId="589296C0" w14:textId="77777777" w:rsidR="005B1C0A" w:rsidRDefault="005B1C0A" w:rsidP="005B1C0A">
      <w:r>
        <w:t>All her impatience to be at home again now returned; her mother was</w:t>
      </w:r>
    </w:p>
    <w:p w14:paraId="0AAE1F17" w14:textId="77777777" w:rsidR="005B1C0A" w:rsidRDefault="005B1C0A" w:rsidP="005B1C0A">
      <w:r>
        <w:t>dearer to her than ever; dearer through the very excess of her mistaken</w:t>
      </w:r>
    </w:p>
    <w:p w14:paraId="54EB78F1" w14:textId="77777777" w:rsidR="005B1C0A" w:rsidRDefault="005B1C0A" w:rsidP="005B1C0A">
      <w:r>
        <w:t>confidence in Willoughby, and she was wildly urgent to be gone.</w:t>
      </w:r>
    </w:p>
    <w:p w14:paraId="688B893E" w14:textId="77777777" w:rsidR="005B1C0A" w:rsidRDefault="005B1C0A" w:rsidP="005B1C0A">
      <w:r>
        <w:t>Elinor, unable herself to determine whether it were better for Marianne</w:t>
      </w:r>
    </w:p>
    <w:p w14:paraId="4C1D0B9B" w14:textId="77777777" w:rsidR="005B1C0A" w:rsidRDefault="005B1C0A" w:rsidP="005B1C0A">
      <w:r>
        <w:t>to be in London or at Barton, offered no counsel of her own except of</w:t>
      </w:r>
    </w:p>
    <w:p w14:paraId="11530B5C" w14:textId="77777777" w:rsidR="005B1C0A" w:rsidRDefault="005B1C0A" w:rsidP="005B1C0A">
      <w:r>
        <w:t>patience till their mother's wishes could be known; and at length she</w:t>
      </w:r>
    </w:p>
    <w:p w14:paraId="39E777ED" w14:textId="77777777" w:rsidR="005B1C0A" w:rsidRDefault="005B1C0A" w:rsidP="005B1C0A">
      <w:r>
        <w:t>obtained her sister's consent to wait for that knowledge.</w:t>
      </w:r>
    </w:p>
    <w:p w14:paraId="7FF09F14" w14:textId="77777777" w:rsidR="005B1C0A" w:rsidRDefault="005B1C0A" w:rsidP="005B1C0A">
      <w:r>
        <w:t>Mrs. Jennings left them earlier than usual; for she could not be easy</w:t>
      </w:r>
    </w:p>
    <w:p w14:paraId="4D13B641" w14:textId="77777777" w:rsidR="005B1C0A" w:rsidRDefault="005B1C0A" w:rsidP="005B1C0A">
      <w:r>
        <w:t>till the Middletons and Palmers were able to grieve as much as herself;</w:t>
      </w:r>
    </w:p>
    <w:p w14:paraId="0843BC59" w14:textId="77777777" w:rsidR="005B1C0A" w:rsidRDefault="005B1C0A" w:rsidP="005B1C0A">
      <w:r>
        <w:t>and positively refusing Elinor's offered attendance, went out alone for</w:t>
      </w:r>
    </w:p>
    <w:p w14:paraId="299D68EB" w14:textId="77777777" w:rsidR="005B1C0A" w:rsidRDefault="005B1C0A" w:rsidP="005B1C0A">
      <w:r>
        <w:t>the rest of the morning. Elinor, with a very heavy heart, aware of the</w:t>
      </w:r>
    </w:p>
    <w:p w14:paraId="16CEB6E5" w14:textId="77777777" w:rsidR="005B1C0A" w:rsidRDefault="005B1C0A" w:rsidP="005B1C0A">
      <w:r>
        <w:t>pain she was going to communicate, and perceiving, by Marianne's</w:t>
      </w:r>
    </w:p>
    <w:p w14:paraId="134B3986" w14:textId="77777777" w:rsidR="005B1C0A" w:rsidRDefault="005B1C0A" w:rsidP="005B1C0A">
      <w:r>
        <w:t>letter, how ill she had succeeded in laying any foundation for it, then</w:t>
      </w:r>
    </w:p>
    <w:p w14:paraId="47EA8459" w14:textId="77777777" w:rsidR="005B1C0A" w:rsidRDefault="005B1C0A" w:rsidP="005B1C0A">
      <w:r>
        <w:t>sat down to write her mother an account of what had passed, and entreat</w:t>
      </w:r>
    </w:p>
    <w:p w14:paraId="0AE42CCB" w14:textId="77777777" w:rsidR="005B1C0A" w:rsidRDefault="005B1C0A" w:rsidP="005B1C0A">
      <w:r>
        <w:t>her directions for the future; while Marianne, who came into the</w:t>
      </w:r>
    </w:p>
    <w:p w14:paraId="6E970EC8" w14:textId="77777777" w:rsidR="005B1C0A" w:rsidRDefault="005B1C0A" w:rsidP="005B1C0A">
      <w:r>
        <w:t>drawing-room on Mrs. Jennings's going away, remained fixed at the table</w:t>
      </w:r>
    </w:p>
    <w:p w14:paraId="341F00D9" w14:textId="77777777" w:rsidR="005B1C0A" w:rsidRDefault="005B1C0A" w:rsidP="005B1C0A">
      <w:r>
        <w:t>where Elinor wrote, watching the advancement of her pen, grieving over</w:t>
      </w:r>
    </w:p>
    <w:p w14:paraId="247057C8" w14:textId="77777777" w:rsidR="005B1C0A" w:rsidRDefault="005B1C0A" w:rsidP="005B1C0A">
      <w:r>
        <w:t>her for the hardship of such a task, and grieving still more fondly</w:t>
      </w:r>
    </w:p>
    <w:p w14:paraId="04E44A0F" w14:textId="77777777" w:rsidR="005B1C0A" w:rsidRDefault="005B1C0A" w:rsidP="005B1C0A">
      <w:r>
        <w:t>over its effect on her mother.</w:t>
      </w:r>
    </w:p>
    <w:p w14:paraId="44F9CFFB" w14:textId="77777777" w:rsidR="005B1C0A" w:rsidRDefault="005B1C0A" w:rsidP="005B1C0A">
      <w:r>
        <w:t>In this manner they had continued about a quarter of an hour, when</w:t>
      </w:r>
    </w:p>
    <w:p w14:paraId="3EACA24E" w14:textId="77777777" w:rsidR="005B1C0A" w:rsidRDefault="005B1C0A" w:rsidP="005B1C0A">
      <w:r>
        <w:t>Marianne, whose nerves could not then bear any sudden noise, was</w:t>
      </w:r>
    </w:p>
    <w:p w14:paraId="7FDB672B" w14:textId="77777777" w:rsidR="005B1C0A" w:rsidRDefault="005B1C0A" w:rsidP="005B1C0A">
      <w:r>
        <w:lastRenderedPageBreak/>
        <w:t>startled by a rap at the door.</w:t>
      </w:r>
    </w:p>
    <w:p w14:paraId="1F11DED9" w14:textId="77777777" w:rsidR="005B1C0A" w:rsidRDefault="005B1C0A" w:rsidP="005B1C0A">
      <w:r>
        <w:t>"Who can this be?" cried Elinor. "So early too! I thought we HAD been</w:t>
      </w:r>
    </w:p>
    <w:p w14:paraId="0B9EF8FC" w14:textId="77777777" w:rsidR="005B1C0A" w:rsidRDefault="005B1C0A" w:rsidP="005B1C0A">
      <w:r>
        <w:t>safe."</w:t>
      </w:r>
    </w:p>
    <w:p w14:paraId="6CC2A054" w14:textId="77777777" w:rsidR="005B1C0A" w:rsidRDefault="005B1C0A" w:rsidP="005B1C0A">
      <w:r>
        <w:t>Marianne moved to the window--</w:t>
      </w:r>
    </w:p>
    <w:p w14:paraId="018DACFB" w14:textId="77777777" w:rsidR="005B1C0A" w:rsidRDefault="005B1C0A" w:rsidP="005B1C0A">
      <w:r>
        <w:t>"It is Colonel Brandon!" said she, with vexation. "We are never safe</w:t>
      </w:r>
    </w:p>
    <w:p w14:paraId="3331D367" w14:textId="77777777" w:rsidR="005B1C0A" w:rsidRDefault="005B1C0A" w:rsidP="005B1C0A">
      <w:r>
        <w:t>from HIM."</w:t>
      </w:r>
    </w:p>
    <w:p w14:paraId="1987F56E" w14:textId="77777777" w:rsidR="005B1C0A" w:rsidRDefault="005B1C0A" w:rsidP="005B1C0A">
      <w:r>
        <w:t>"He will not come in, as Mrs. Jennings is from home."</w:t>
      </w:r>
    </w:p>
    <w:p w14:paraId="0FDF483B" w14:textId="77777777" w:rsidR="005B1C0A" w:rsidRDefault="005B1C0A" w:rsidP="005B1C0A">
      <w:r>
        <w:t>"I will not trust to THAT," retreating to her own room. "A man who has</w:t>
      </w:r>
    </w:p>
    <w:p w14:paraId="03E2B14D" w14:textId="77777777" w:rsidR="005B1C0A" w:rsidRDefault="005B1C0A" w:rsidP="005B1C0A">
      <w:r>
        <w:t>nothing to do with his own time has no conscience in his intrusion on</w:t>
      </w:r>
    </w:p>
    <w:p w14:paraId="2AB89919" w14:textId="77777777" w:rsidR="005B1C0A" w:rsidRDefault="005B1C0A" w:rsidP="005B1C0A">
      <w:r>
        <w:t>that of others."</w:t>
      </w:r>
    </w:p>
    <w:p w14:paraId="06D6262B" w14:textId="77777777" w:rsidR="005B1C0A" w:rsidRDefault="005B1C0A" w:rsidP="005B1C0A">
      <w:r>
        <w:t>The event proved her conjecture right, though it was founded on</w:t>
      </w:r>
    </w:p>
    <w:p w14:paraId="608305CA" w14:textId="77777777" w:rsidR="005B1C0A" w:rsidRDefault="005B1C0A" w:rsidP="005B1C0A">
      <w:r>
        <w:t>injustice and error; for Colonel Brandon DID come in; and Elinor, who</w:t>
      </w:r>
    </w:p>
    <w:p w14:paraId="1D82077D" w14:textId="77777777" w:rsidR="005B1C0A" w:rsidRDefault="005B1C0A" w:rsidP="005B1C0A">
      <w:r>
        <w:t>was convinced that solicitude for Marianne brought him thither, and who</w:t>
      </w:r>
    </w:p>
    <w:p w14:paraId="20661430" w14:textId="77777777" w:rsidR="005B1C0A" w:rsidRDefault="005B1C0A" w:rsidP="005B1C0A">
      <w:r>
        <w:t>saw THAT solicitude in his disturbed and melancholy look, and in his</w:t>
      </w:r>
    </w:p>
    <w:p w14:paraId="07213DBF" w14:textId="77777777" w:rsidR="005B1C0A" w:rsidRDefault="005B1C0A" w:rsidP="005B1C0A">
      <w:r>
        <w:t>anxious though brief inquiry after her, could not forgive her sister</w:t>
      </w:r>
    </w:p>
    <w:p w14:paraId="214A86BB" w14:textId="77777777" w:rsidR="005B1C0A" w:rsidRDefault="005B1C0A" w:rsidP="005B1C0A">
      <w:r>
        <w:t>for esteeming him so lightly.</w:t>
      </w:r>
    </w:p>
    <w:p w14:paraId="431F6C34" w14:textId="77777777" w:rsidR="005B1C0A" w:rsidRDefault="005B1C0A" w:rsidP="005B1C0A">
      <w:r>
        <w:t>"I met Mrs. Jennings in Bond Street," said he, after the first</w:t>
      </w:r>
    </w:p>
    <w:p w14:paraId="2786F08B" w14:textId="77777777" w:rsidR="005B1C0A" w:rsidRDefault="005B1C0A" w:rsidP="005B1C0A">
      <w:r>
        <w:t>salutation, "and she encouraged me to come on; and I was the more</w:t>
      </w:r>
    </w:p>
    <w:p w14:paraId="7EC6BC50" w14:textId="77777777" w:rsidR="005B1C0A" w:rsidRDefault="005B1C0A" w:rsidP="005B1C0A">
      <w:r>
        <w:t>easily encouraged, because I thought it probable that I might find you</w:t>
      </w:r>
    </w:p>
    <w:p w14:paraId="293355A1" w14:textId="77777777" w:rsidR="005B1C0A" w:rsidRDefault="005B1C0A" w:rsidP="005B1C0A">
      <w:r>
        <w:t>alone, which I was very desirous of doing. My object--my wish--my sole</w:t>
      </w:r>
    </w:p>
    <w:p w14:paraId="3168D20A" w14:textId="77777777" w:rsidR="005B1C0A" w:rsidRDefault="005B1C0A" w:rsidP="005B1C0A">
      <w:r>
        <w:t>wish in desiring it--I hope, I believe it is--is to be a means of</w:t>
      </w:r>
    </w:p>
    <w:p w14:paraId="1D4E873A" w14:textId="77777777" w:rsidR="005B1C0A" w:rsidRDefault="005B1C0A" w:rsidP="005B1C0A">
      <w:r>
        <w:t>giving comfort;--no, I must not say comfort--not present comfort--but</w:t>
      </w:r>
    </w:p>
    <w:p w14:paraId="68A67B62" w14:textId="77777777" w:rsidR="005B1C0A" w:rsidRDefault="005B1C0A" w:rsidP="005B1C0A">
      <w:r>
        <w:t>conviction, lasting conviction to your sister's mind. My regard for</w:t>
      </w:r>
    </w:p>
    <w:p w14:paraId="55D84B19" w14:textId="77777777" w:rsidR="005B1C0A" w:rsidRDefault="005B1C0A" w:rsidP="005B1C0A">
      <w:r>
        <w:t>her, for yourself, for your mother--will you allow me to prove it, by</w:t>
      </w:r>
    </w:p>
    <w:p w14:paraId="65C5D885" w14:textId="77777777" w:rsidR="005B1C0A" w:rsidRDefault="005B1C0A" w:rsidP="005B1C0A">
      <w:r>
        <w:t>relating some circumstances which nothing but a VERY sincere</w:t>
      </w:r>
    </w:p>
    <w:p w14:paraId="7210495E" w14:textId="77777777" w:rsidR="005B1C0A" w:rsidRDefault="005B1C0A" w:rsidP="005B1C0A">
      <w:r>
        <w:t>regard--nothing but an earnest desire of being useful--I think I am</w:t>
      </w:r>
    </w:p>
    <w:p w14:paraId="75DBA04B" w14:textId="77777777" w:rsidR="005B1C0A" w:rsidRDefault="005B1C0A" w:rsidP="005B1C0A">
      <w:r>
        <w:t>justified--though where so many hours have been spent in convincing</w:t>
      </w:r>
    </w:p>
    <w:p w14:paraId="05A154E9" w14:textId="77777777" w:rsidR="005B1C0A" w:rsidRDefault="005B1C0A" w:rsidP="005B1C0A">
      <w:r>
        <w:t>myself that I am right, is there not some reason to fear I may be</w:t>
      </w:r>
    </w:p>
    <w:p w14:paraId="19432545" w14:textId="77777777" w:rsidR="005B1C0A" w:rsidRDefault="005B1C0A" w:rsidP="005B1C0A">
      <w:r>
        <w:t>wrong?" He stopped.</w:t>
      </w:r>
    </w:p>
    <w:p w14:paraId="3FF98B81" w14:textId="77777777" w:rsidR="005B1C0A" w:rsidRDefault="005B1C0A" w:rsidP="005B1C0A">
      <w:r>
        <w:lastRenderedPageBreak/>
        <w:t>"I understand you," said Elinor. "You have something to tell me of Mr.</w:t>
      </w:r>
    </w:p>
    <w:p w14:paraId="6369999F" w14:textId="77777777" w:rsidR="005B1C0A" w:rsidRDefault="005B1C0A" w:rsidP="005B1C0A">
      <w:r>
        <w:t>Willoughby, that will open his character farther. Your telling it will</w:t>
      </w:r>
    </w:p>
    <w:p w14:paraId="653746B8" w14:textId="77777777" w:rsidR="005B1C0A" w:rsidRDefault="005B1C0A" w:rsidP="005B1C0A">
      <w:r>
        <w:t>be the greatest act of friendship that can be shewn Marianne. MY</w:t>
      </w:r>
    </w:p>
    <w:p w14:paraId="14A0F882" w14:textId="77777777" w:rsidR="005B1C0A" w:rsidRDefault="005B1C0A" w:rsidP="005B1C0A">
      <w:r>
        <w:t>gratitude will be insured immediately by any information tending to</w:t>
      </w:r>
    </w:p>
    <w:p w14:paraId="7E6A49C5" w14:textId="77777777" w:rsidR="005B1C0A" w:rsidRDefault="005B1C0A" w:rsidP="005B1C0A">
      <w:r>
        <w:t>that end, and HERS must be gained by it in time. Pray, pray let me</w:t>
      </w:r>
    </w:p>
    <w:p w14:paraId="4E9D13C2" w14:textId="77777777" w:rsidR="005B1C0A" w:rsidRDefault="005B1C0A" w:rsidP="005B1C0A">
      <w:r>
        <w:t>hear it."</w:t>
      </w:r>
    </w:p>
    <w:p w14:paraId="7B0BE9CA" w14:textId="77777777" w:rsidR="005B1C0A" w:rsidRDefault="005B1C0A" w:rsidP="005B1C0A">
      <w:r>
        <w:t>"You shall; and, to be brief, when I quitted Barton last October,--but</w:t>
      </w:r>
    </w:p>
    <w:p w14:paraId="1314F54E" w14:textId="77777777" w:rsidR="005B1C0A" w:rsidRDefault="005B1C0A" w:rsidP="005B1C0A">
      <w:r>
        <w:t>this will give you no idea--I must go farther back. You will find me a</w:t>
      </w:r>
    </w:p>
    <w:p w14:paraId="26135BD2" w14:textId="77777777" w:rsidR="005B1C0A" w:rsidRDefault="005B1C0A" w:rsidP="005B1C0A">
      <w:r>
        <w:t>very awkward narrator, Miss Dashwood; I hardly know where to begin. A</w:t>
      </w:r>
    </w:p>
    <w:p w14:paraId="4FB660C1" w14:textId="77777777" w:rsidR="005B1C0A" w:rsidRDefault="005B1C0A" w:rsidP="005B1C0A">
      <w:r>
        <w:t>short account of myself, I believe, will be necessary, and it SHALL be</w:t>
      </w:r>
    </w:p>
    <w:p w14:paraId="22AAA14F" w14:textId="77777777" w:rsidR="005B1C0A" w:rsidRDefault="005B1C0A" w:rsidP="005B1C0A">
      <w:r>
        <w:t>a short one. On such a subject," sighing heavily, "can I have little</w:t>
      </w:r>
    </w:p>
    <w:p w14:paraId="06FB1B56" w14:textId="77777777" w:rsidR="005B1C0A" w:rsidRDefault="005B1C0A" w:rsidP="005B1C0A">
      <w:r>
        <w:t>temptation to be diffuse."</w:t>
      </w:r>
    </w:p>
    <w:p w14:paraId="6A54583B" w14:textId="77777777" w:rsidR="005B1C0A" w:rsidRDefault="005B1C0A" w:rsidP="005B1C0A">
      <w:r>
        <w:t>He stopt a moment for recollection, and then, with another sigh, went</w:t>
      </w:r>
    </w:p>
    <w:p w14:paraId="40C9ACCB" w14:textId="77777777" w:rsidR="005B1C0A" w:rsidRDefault="005B1C0A" w:rsidP="005B1C0A">
      <w:r>
        <w:t>on.</w:t>
      </w:r>
    </w:p>
    <w:p w14:paraId="13F6CE07" w14:textId="77777777" w:rsidR="005B1C0A" w:rsidRDefault="005B1C0A" w:rsidP="005B1C0A">
      <w:r>
        <w:t>"You have probably entirely forgotten a conversation--(it is not to be</w:t>
      </w:r>
    </w:p>
    <w:p w14:paraId="7E4A93B1" w14:textId="77777777" w:rsidR="005B1C0A" w:rsidRDefault="005B1C0A" w:rsidP="005B1C0A">
      <w:r>
        <w:t>supposed that it could make any impression on you)--a conversation</w:t>
      </w:r>
    </w:p>
    <w:p w14:paraId="0E10F380" w14:textId="77777777" w:rsidR="005B1C0A" w:rsidRDefault="005B1C0A" w:rsidP="005B1C0A">
      <w:r>
        <w:t>between us one evening at Barton Park--it was the evening of a</w:t>
      </w:r>
    </w:p>
    <w:p w14:paraId="3B5A3544" w14:textId="77777777" w:rsidR="005B1C0A" w:rsidRDefault="005B1C0A" w:rsidP="005B1C0A">
      <w:r>
        <w:t>dance--in which I alluded to a lady I had once known, as resembling, in</w:t>
      </w:r>
    </w:p>
    <w:p w14:paraId="0EBA3B49" w14:textId="77777777" w:rsidR="005B1C0A" w:rsidRDefault="005B1C0A" w:rsidP="005B1C0A">
      <w:r>
        <w:t>some measure, your sister Marianne."</w:t>
      </w:r>
    </w:p>
    <w:p w14:paraId="1981213C" w14:textId="77777777" w:rsidR="005B1C0A" w:rsidRDefault="005B1C0A" w:rsidP="005B1C0A">
      <w:r>
        <w:t>"Indeed," answered Elinor, "I have NOT forgotten it." He looked pleased</w:t>
      </w:r>
    </w:p>
    <w:p w14:paraId="09E4B9BE" w14:textId="77777777" w:rsidR="005B1C0A" w:rsidRDefault="005B1C0A" w:rsidP="005B1C0A">
      <w:r>
        <w:t>by this remembrance, and added,</w:t>
      </w:r>
    </w:p>
    <w:p w14:paraId="26B65151" w14:textId="77777777" w:rsidR="005B1C0A" w:rsidRDefault="005B1C0A" w:rsidP="005B1C0A">
      <w:r>
        <w:t>"If I am not deceived by the uncertainty, the partiality of tender</w:t>
      </w:r>
    </w:p>
    <w:p w14:paraId="3B5A591B" w14:textId="77777777" w:rsidR="005B1C0A" w:rsidRDefault="005B1C0A" w:rsidP="005B1C0A">
      <w:r>
        <w:t>recollection, there is a very strong resemblance between them, as well</w:t>
      </w:r>
    </w:p>
    <w:p w14:paraId="141941FE" w14:textId="77777777" w:rsidR="005B1C0A" w:rsidRDefault="005B1C0A" w:rsidP="005B1C0A">
      <w:r>
        <w:t>in mind as person. The same warmth of heart, the same eagerness of</w:t>
      </w:r>
    </w:p>
    <w:p w14:paraId="2805774E" w14:textId="77777777" w:rsidR="005B1C0A" w:rsidRDefault="005B1C0A" w:rsidP="005B1C0A">
      <w:r>
        <w:t>fancy and spirits. This lady was one of my nearest relations, an</w:t>
      </w:r>
    </w:p>
    <w:p w14:paraId="74BEB07E" w14:textId="77777777" w:rsidR="005B1C0A" w:rsidRDefault="005B1C0A" w:rsidP="005B1C0A">
      <w:r>
        <w:t>orphan from her infancy, and under the guardianship of my father. Our</w:t>
      </w:r>
    </w:p>
    <w:p w14:paraId="5285C4B6" w14:textId="77777777" w:rsidR="005B1C0A" w:rsidRDefault="005B1C0A" w:rsidP="005B1C0A">
      <w:r>
        <w:t>ages were nearly the same, and from our earliest years we were</w:t>
      </w:r>
    </w:p>
    <w:p w14:paraId="70D86C88" w14:textId="77777777" w:rsidR="005B1C0A" w:rsidRDefault="005B1C0A" w:rsidP="005B1C0A">
      <w:r>
        <w:t>playfellows and friends. I cannot remember the time when I did not</w:t>
      </w:r>
    </w:p>
    <w:p w14:paraId="39C88542" w14:textId="77777777" w:rsidR="005B1C0A" w:rsidRDefault="005B1C0A" w:rsidP="005B1C0A">
      <w:r>
        <w:t>love Eliza; and my affection for her, as we grew up, was such, as</w:t>
      </w:r>
    </w:p>
    <w:p w14:paraId="5CAD0586" w14:textId="77777777" w:rsidR="005B1C0A" w:rsidRDefault="005B1C0A" w:rsidP="005B1C0A">
      <w:r>
        <w:lastRenderedPageBreak/>
        <w:t>perhaps, judging from my present forlorn and cheerless gravity, you</w:t>
      </w:r>
    </w:p>
    <w:p w14:paraId="74B9C9A2" w14:textId="77777777" w:rsidR="005B1C0A" w:rsidRDefault="005B1C0A" w:rsidP="005B1C0A">
      <w:r>
        <w:t>might think me incapable of having ever felt. Her's, for me, was, I</w:t>
      </w:r>
    </w:p>
    <w:p w14:paraId="16793188" w14:textId="77777777" w:rsidR="005B1C0A" w:rsidRDefault="005B1C0A" w:rsidP="005B1C0A">
      <w:r>
        <w:t>believe, fervent as the attachment of your sister to Mr. Willoughby and</w:t>
      </w:r>
    </w:p>
    <w:p w14:paraId="426DF49D" w14:textId="77777777" w:rsidR="005B1C0A" w:rsidRDefault="005B1C0A" w:rsidP="005B1C0A">
      <w:r>
        <w:t>it was, though from a different cause, no less unfortunate. At</w:t>
      </w:r>
    </w:p>
    <w:p w14:paraId="0F4E0C72" w14:textId="77777777" w:rsidR="005B1C0A" w:rsidRDefault="005B1C0A" w:rsidP="005B1C0A">
      <w:r>
        <w:t>seventeen she was lost to me for ever. She was married--married</w:t>
      </w:r>
    </w:p>
    <w:p w14:paraId="404029FC" w14:textId="77777777" w:rsidR="005B1C0A" w:rsidRDefault="005B1C0A" w:rsidP="005B1C0A">
      <w:r>
        <w:t>against her inclination to my brother. Her fortune was large, and our</w:t>
      </w:r>
    </w:p>
    <w:p w14:paraId="789787B4" w14:textId="77777777" w:rsidR="005B1C0A" w:rsidRDefault="005B1C0A" w:rsidP="005B1C0A">
      <w:r>
        <w:t>family estate much encumbered. And this, I fear, is all that can be</w:t>
      </w:r>
    </w:p>
    <w:p w14:paraId="683DF874" w14:textId="77777777" w:rsidR="005B1C0A" w:rsidRDefault="005B1C0A" w:rsidP="005B1C0A">
      <w:r>
        <w:t>said for the conduct of one, who was at once her uncle and guardian.</w:t>
      </w:r>
    </w:p>
    <w:p w14:paraId="2C7161EB" w14:textId="77777777" w:rsidR="005B1C0A" w:rsidRDefault="005B1C0A" w:rsidP="005B1C0A">
      <w:r>
        <w:t>My brother did not deserve her; he did not even love her. I had hoped</w:t>
      </w:r>
    </w:p>
    <w:p w14:paraId="14C63DCE" w14:textId="77777777" w:rsidR="005B1C0A" w:rsidRDefault="005B1C0A" w:rsidP="005B1C0A">
      <w:r>
        <w:t>that her regard for me would support her under any difficulty, and for</w:t>
      </w:r>
    </w:p>
    <w:p w14:paraId="143DBB9D" w14:textId="77777777" w:rsidR="005B1C0A" w:rsidRDefault="005B1C0A" w:rsidP="005B1C0A">
      <w:r>
        <w:t>some time it did; but at last the misery of her situation, for she</w:t>
      </w:r>
    </w:p>
    <w:p w14:paraId="1F533D38" w14:textId="77777777" w:rsidR="005B1C0A" w:rsidRDefault="005B1C0A" w:rsidP="005B1C0A">
      <w:r>
        <w:t>experienced great unkindness, overcame all her resolution, and though</w:t>
      </w:r>
    </w:p>
    <w:p w14:paraId="5760563F" w14:textId="77777777" w:rsidR="005B1C0A" w:rsidRDefault="005B1C0A" w:rsidP="005B1C0A">
      <w:r>
        <w:t>she had promised me that nothing--but how blindly I relate! I have</w:t>
      </w:r>
    </w:p>
    <w:p w14:paraId="25D9A4FA" w14:textId="77777777" w:rsidR="005B1C0A" w:rsidRDefault="005B1C0A" w:rsidP="005B1C0A">
      <w:r>
        <w:t>never told you how this was brought on. We were within a few hours of</w:t>
      </w:r>
    </w:p>
    <w:p w14:paraId="299AC87D" w14:textId="77777777" w:rsidR="005B1C0A" w:rsidRDefault="005B1C0A" w:rsidP="005B1C0A">
      <w:r>
        <w:t>eloping together for Scotland. The treachery, or the folly, of my</w:t>
      </w:r>
    </w:p>
    <w:p w14:paraId="320A29B2" w14:textId="77777777" w:rsidR="005B1C0A" w:rsidRDefault="005B1C0A" w:rsidP="005B1C0A">
      <w:r>
        <w:t>cousin's maid betrayed us. I was banished to the house of a relation</w:t>
      </w:r>
    </w:p>
    <w:p w14:paraId="4AEE53AD" w14:textId="77777777" w:rsidR="005B1C0A" w:rsidRDefault="005B1C0A" w:rsidP="005B1C0A">
      <w:r>
        <w:t>far distant, and she was allowed no liberty, no society, no amusement,</w:t>
      </w:r>
    </w:p>
    <w:p w14:paraId="340CEEA9" w14:textId="77777777" w:rsidR="005B1C0A" w:rsidRDefault="005B1C0A" w:rsidP="005B1C0A">
      <w:r>
        <w:t>till my father's point was gained. I had depended on her fortitude too</w:t>
      </w:r>
    </w:p>
    <w:p w14:paraId="6F2CA8ED" w14:textId="77777777" w:rsidR="005B1C0A" w:rsidRDefault="005B1C0A" w:rsidP="005B1C0A">
      <w:r>
        <w:t>far, and the blow was a severe one--but had her marriage been happy, so</w:t>
      </w:r>
    </w:p>
    <w:p w14:paraId="1F597CA4" w14:textId="77777777" w:rsidR="005B1C0A" w:rsidRDefault="005B1C0A" w:rsidP="005B1C0A">
      <w:r>
        <w:t>young as I then was, a few months must have reconciled me to it, or at</w:t>
      </w:r>
    </w:p>
    <w:p w14:paraId="470F72D3" w14:textId="77777777" w:rsidR="005B1C0A" w:rsidRDefault="005B1C0A" w:rsidP="005B1C0A">
      <w:r>
        <w:t>least I should not have now to lament it. This however was not the</w:t>
      </w:r>
    </w:p>
    <w:p w14:paraId="36B4DAED" w14:textId="77777777" w:rsidR="005B1C0A" w:rsidRDefault="005B1C0A" w:rsidP="005B1C0A">
      <w:r>
        <w:t>case. My brother had no regard for her; his pleasures were not what</w:t>
      </w:r>
    </w:p>
    <w:p w14:paraId="533F7A82" w14:textId="77777777" w:rsidR="005B1C0A" w:rsidRDefault="005B1C0A" w:rsidP="005B1C0A">
      <w:r>
        <w:t>they ought to have been, and from the first he treated her unkindly.</w:t>
      </w:r>
    </w:p>
    <w:p w14:paraId="454BA0D9" w14:textId="77777777" w:rsidR="005B1C0A" w:rsidRDefault="005B1C0A" w:rsidP="005B1C0A">
      <w:r>
        <w:t>The consequence of this, upon a mind so young, so lively, so</w:t>
      </w:r>
    </w:p>
    <w:p w14:paraId="01667396" w14:textId="77777777" w:rsidR="005B1C0A" w:rsidRDefault="005B1C0A" w:rsidP="005B1C0A">
      <w:r>
        <w:t>inexperienced as Mrs. Brandon's, was but too natural. She resigned</w:t>
      </w:r>
    </w:p>
    <w:p w14:paraId="526CF14C" w14:textId="77777777" w:rsidR="005B1C0A" w:rsidRDefault="005B1C0A" w:rsidP="005B1C0A">
      <w:r>
        <w:t>herself at first to all the misery of her situation; and happy had it</w:t>
      </w:r>
    </w:p>
    <w:p w14:paraId="3871C61B" w14:textId="77777777" w:rsidR="005B1C0A" w:rsidRDefault="005B1C0A" w:rsidP="005B1C0A">
      <w:r>
        <w:t>been if she had not lived to overcome those regrets which the</w:t>
      </w:r>
    </w:p>
    <w:p w14:paraId="7FC9C269" w14:textId="77777777" w:rsidR="005B1C0A" w:rsidRDefault="005B1C0A" w:rsidP="005B1C0A">
      <w:r>
        <w:t>remembrance of me occasioned. But can we wonder that, with such a</w:t>
      </w:r>
    </w:p>
    <w:p w14:paraId="7A3436B8" w14:textId="77777777" w:rsidR="005B1C0A" w:rsidRDefault="005B1C0A" w:rsidP="005B1C0A">
      <w:r>
        <w:t>husband to provoke inconstancy, and without a friend to advise or</w:t>
      </w:r>
    </w:p>
    <w:p w14:paraId="4024255C" w14:textId="77777777" w:rsidR="005B1C0A" w:rsidRDefault="005B1C0A" w:rsidP="005B1C0A">
      <w:r>
        <w:lastRenderedPageBreak/>
        <w:t>restrain her (for my father lived only a few months after their</w:t>
      </w:r>
    </w:p>
    <w:p w14:paraId="45B9FF48" w14:textId="77777777" w:rsidR="005B1C0A" w:rsidRDefault="005B1C0A" w:rsidP="005B1C0A">
      <w:r>
        <w:t>marriage, and I was with my regiment in the East Indies) she should</w:t>
      </w:r>
    </w:p>
    <w:p w14:paraId="0B83443A" w14:textId="77777777" w:rsidR="005B1C0A" w:rsidRDefault="005B1C0A" w:rsidP="005B1C0A">
      <w:r>
        <w:t>fall? Had I remained in England, perhaps--but I meant to promote the</w:t>
      </w:r>
    </w:p>
    <w:p w14:paraId="45DD1B18" w14:textId="77777777" w:rsidR="005B1C0A" w:rsidRDefault="005B1C0A" w:rsidP="005B1C0A">
      <w:r>
        <w:t>happiness of both by removing from her for years, and for that purpose</w:t>
      </w:r>
    </w:p>
    <w:p w14:paraId="4E654022" w14:textId="77777777" w:rsidR="005B1C0A" w:rsidRDefault="005B1C0A" w:rsidP="005B1C0A">
      <w:r>
        <w:t>had procured my exchange. The shock which her marriage had given me,"</w:t>
      </w:r>
    </w:p>
    <w:p w14:paraId="1D5A3F15" w14:textId="77777777" w:rsidR="005B1C0A" w:rsidRDefault="005B1C0A" w:rsidP="005B1C0A">
      <w:r>
        <w:t>he continued, in a voice of great agitation, "was of trifling</w:t>
      </w:r>
    </w:p>
    <w:p w14:paraId="2A32BD3B" w14:textId="77777777" w:rsidR="005B1C0A" w:rsidRDefault="005B1C0A" w:rsidP="005B1C0A">
      <w:r>
        <w:t>weight--was nothing to what I felt when I heard, about two years</w:t>
      </w:r>
    </w:p>
    <w:p w14:paraId="7792478A" w14:textId="77777777" w:rsidR="005B1C0A" w:rsidRDefault="005B1C0A" w:rsidP="005B1C0A">
      <w:r>
        <w:t>afterwards, of her divorce. It was THAT which threw this gloom,--even</w:t>
      </w:r>
    </w:p>
    <w:p w14:paraId="41CF616F" w14:textId="77777777" w:rsidR="005B1C0A" w:rsidRDefault="005B1C0A" w:rsidP="005B1C0A">
      <w:r>
        <w:t>now the recollection of what I suffered--"</w:t>
      </w:r>
    </w:p>
    <w:p w14:paraId="4BD9B32B" w14:textId="77777777" w:rsidR="005B1C0A" w:rsidRDefault="005B1C0A" w:rsidP="005B1C0A">
      <w:r>
        <w:t>He could say no more, and rising hastily walked for a few minutes about</w:t>
      </w:r>
    </w:p>
    <w:p w14:paraId="79BB5C46" w14:textId="77777777" w:rsidR="005B1C0A" w:rsidRDefault="005B1C0A" w:rsidP="005B1C0A">
      <w:r>
        <w:t>the room. Elinor, affected by his relation, and still more by his</w:t>
      </w:r>
    </w:p>
    <w:p w14:paraId="23CFD999" w14:textId="77777777" w:rsidR="005B1C0A" w:rsidRDefault="005B1C0A" w:rsidP="005B1C0A">
      <w:r>
        <w:t>distress, could not speak. He saw her concern, and coming to her, took</w:t>
      </w:r>
    </w:p>
    <w:p w14:paraId="77DB9945" w14:textId="77777777" w:rsidR="005B1C0A" w:rsidRDefault="005B1C0A" w:rsidP="005B1C0A">
      <w:r>
        <w:t>her hand, pressed it, and kissed it with grateful respect. A few</w:t>
      </w:r>
    </w:p>
    <w:p w14:paraId="3E93F257" w14:textId="77777777" w:rsidR="005B1C0A" w:rsidRDefault="005B1C0A" w:rsidP="005B1C0A">
      <w:r>
        <w:t>minutes more of silent exertion enabled him to proceed with composure.</w:t>
      </w:r>
    </w:p>
    <w:p w14:paraId="4CC4BA43" w14:textId="77777777" w:rsidR="005B1C0A" w:rsidRDefault="005B1C0A" w:rsidP="005B1C0A">
      <w:r>
        <w:t>"It was nearly three years after this unhappy period before I returned</w:t>
      </w:r>
    </w:p>
    <w:p w14:paraId="322A8132" w14:textId="77777777" w:rsidR="005B1C0A" w:rsidRDefault="005B1C0A" w:rsidP="005B1C0A">
      <w:r>
        <w:t>to England. My first care, when I DID arrive, was of course to seek</w:t>
      </w:r>
    </w:p>
    <w:p w14:paraId="23AB2160" w14:textId="77777777" w:rsidR="005B1C0A" w:rsidRDefault="005B1C0A" w:rsidP="005B1C0A">
      <w:r>
        <w:t>for her; but the search was as fruitless as it was melancholy. I could</w:t>
      </w:r>
    </w:p>
    <w:p w14:paraId="772C1AEA" w14:textId="77777777" w:rsidR="005B1C0A" w:rsidRDefault="005B1C0A" w:rsidP="005B1C0A">
      <w:r>
        <w:t>not trace her beyond her first seducer, and there was every reason to</w:t>
      </w:r>
    </w:p>
    <w:p w14:paraId="7211884D" w14:textId="77777777" w:rsidR="005B1C0A" w:rsidRDefault="005B1C0A" w:rsidP="005B1C0A">
      <w:r>
        <w:t>fear that she had removed from him only to sink deeper in a life of</w:t>
      </w:r>
    </w:p>
    <w:p w14:paraId="25A6F792" w14:textId="77777777" w:rsidR="005B1C0A" w:rsidRDefault="005B1C0A" w:rsidP="005B1C0A">
      <w:r>
        <w:t>sin. Her legal allowance was not adequate to her fortune, nor</w:t>
      </w:r>
    </w:p>
    <w:p w14:paraId="117470C9" w14:textId="77777777" w:rsidR="005B1C0A" w:rsidRDefault="005B1C0A" w:rsidP="005B1C0A">
      <w:r>
        <w:t>sufficient for her comfortable maintenance, and I learnt from my</w:t>
      </w:r>
    </w:p>
    <w:p w14:paraId="3B179334" w14:textId="77777777" w:rsidR="005B1C0A" w:rsidRDefault="005B1C0A" w:rsidP="005B1C0A">
      <w:r>
        <w:t>brother that the power of receiving it had been made over some months</w:t>
      </w:r>
    </w:p>
    <w:p w14:paraId="127716F9" w14:textId="77777777" w:rsidR="005B1C0A" w:rsidRDefault="005B1C0A" w:rsidP="005B1C0A">
      <w:r>
        <w:t>before to another person. He imagined, and calmly could he imagine it,</w:t>
      </w:r>
    </w:p>
    <w:p w14:paraId="7DB90334" w14:textId="77777777" w:rsidR="005B1C0A" w:rsidRDefault="005B1C0A" w:rsidP="005B1C0A">
      <w:r>
        <w:t>that her extravagance, and consequent distress, had obliged her to</w:t>
      </w:r>
    </w:p>
    <w:p w14:paraId="3DBCDD4C" w14:textId="77777777" w:rsidR="005B1C0A" w:rsidRDefault="005B1C0A" w:rsidP="005B1C0A">
      <w:r>
        <w:t>dispose of it for some immediate relief. At last, however, and after I</w:t>
      </w:r>
    </w:p>
    <w:p w14:paraId="11828CBF" w14:textId="77777777" w:rsidR="005B1C0A" w:rsidRDefault="005B1C0A" w:rsidP="005B1C0A">
      <w:r>
        <w:t>had been six months in England, I DID find her. Regard for a former</w:t>
      </w:r>
    </w:p>
    <w:p w14:paraId="585E3096" w14:textId="77777777" w:rsidR="005B1C0A" w:rsidRDefault="005B1C0A" w:rsidP="005B1C0A">
      <w:r>
        <w:t>servant of my own, who had since fallen into misfortune, carried me to</w:t>
      </w:r>
    </w:p>
    <w:p w14:paraId="307AC2FC" w14:textId="77777777" w:rsidR="005B1C0A" w:rsidRDefault="005B1C0A" w:rsidP="005B1C0A">
      <w:r>
        <w:t>visit him in a spunging-house, where he was confined for debt; and</w:t>
      </w:r>
    </w:p>
    <w:p w14:paraId="709704E0" w14:textId="77777777" w:rsidR="005B1C0A" w:rsidRDefault="005B1C0A" w:rsidP="005B1C0A">
      <w:r>
        <w:t>there, the same house, under a similar confinement, was my unfortunate</w:t>
      </w:r>
    </w:p>
    <w:p w14:paraId="6CA30294" w14:textId="77777777" w:rsidR="005B1C0A" w:rsidRDefault="005B1C0A" w:rsidP="005B1C0A">
      <w:r>
        <w:lastRenderedPageBreak/>
        <w:t>sister. So altered--so faded--worn down by acute suffering of every</w:t>
      </w:r>
    </w:p>
    <w:p w14:paraId="44A6D5AF" w14:textId="77777777" w:rsidR="005B1C0A" w:rsidRDefault="005B1C0A" w:rsidP="005B1C0A">
      <w:r>
        <w:t>kind! hardly could I believe the melancholy and sickly figure before</w:t>
      </w:r>
    </w:p>
    <w:p w14:paraId="4F608665" w14:textId="77777777" w:rsidR="005B1C0A" w:rsidRDefault="005B1C0A" w:rsidP="005B1C0A">
      <w:r>
        <w:t>me, to be the remains of the lovely, blooming, healthful girl, on whom</w:t>
      </w:r>
    </w:p>
    <w:p w14:paraId="4510B924" w14:textId="77777777" w:rsidR="005B1C0A" w:rsidRDefault="005B1C0A" w:rsidP="005B1C0A">
      <w:r>
        <w:t>I had once doted. What I endured in so beholding her--but I have no</w:t>
      </w:r>
    </w:p>
    <w:p w14:paraId="2D9B7BDC" w14:textId="77777777" w:rsidR="005B1C0A" w:rsidRDefault="005B1C0A" w:rsidP="005B1C0A">
      <w:r>
        <w:t>right to wound your feelings by attempting to describe it--I have</w:t>
      </w:r>
    </w:p>
    <w:p w14:paraId="40EB8256" w14:textId="77777777" w:rsidR="005B1C0A" w:rsidRDefault="005B1C0A" w:rsidP="005B1C0A">
      <w:r>
        <w:t>pained you too much already. That she was, to all appearance, in the</w:t>
      </w:r>
    </w:p>
    <w:p w14:paraId="25F3E7CC" w14:textId="77777777" w:rsidR="005B1C0A" w:rsidRDefault="005B1C0A" w:rsidP="005B1C0A">
      <w:r>
        <w:t>last stage of a consumption, was--yes, in such a situation it was my</w:t>
      </w:r>
    </w:p>
    <w:p w14:paraId="19104CB0" w14:textId="77777777" w:rsidR="005B1C0A" w:rsidRDefault="005B1C0A" w:rsidP="005B1C0A">
      <w:r>
        <w:t>greatest comfort. Life could do nothing for her, beyond giving time</w:t>
      </w:r>
    </w:p>
    <w:p w14:paraId="215AABAB" w14:textId="77777777" w:rsidR="005B1C0A" w:rsidRDefault="005B1C0A" w:rsidP="005B1C0A">
      <w:r>
        <w:t>for a better preparation for death; and that was given. I saw her</w:t>
      </w:r>
    </w:p>
    <w:p w14:paraId="2E788DA6" w14:textId="77777777" w:rsidR="005B1C0A" w:rsidRDefault="005B1C0A" w:rsidP="005B1C0A">
      <w:r>
        <w:t>placed in comfortable lodgings, and under proper attendants; I visited</w:t>
      </w:r>
    </w:p>
    <w:p w14:paraId="61DEDA91" w14:textId="77777777" w:rsidR="005B1C0A" w:rsidRDefault="005B1C0A" w:rsidP="005B1C0A">
      <w:r>
        <w:t>her every day during the rest of her short life: I was with her in her</w:t>
      </w:r>
    </w:p>
    <w:p w14:paraId="3D73CE88" w14:textId="77777777" w:rsidR="005B1C0A" w:rsidRDefault="005B1C0A" w:rsidP="005B1C0A">
      <w:r>
        <w:t>last moments."</w:t>
      </w:r>
    </w:p>
    <w:p w14:paraId="1EC719CA" w14:textId="77777777" w:rsidR="005B1C0A" w:rsidRDefault="005B1C0A" w:rsidP="005B1C0A">
      <w:r>
        <w:t>Again he stopped to recover himself; and Elinor spoke her feelings in</w:t>
      </w:r>
    </w:p>
    <w:p w14:paraId="573520D0" w14:textId="77777777" w:rsidR="005B1C0A" w:rsidRDefault="005B1C0A" w:rsidP="005B1C0A">
      <w:r>
        <w:t>an exclamation of tender concern, at the fate of his unfortunate friend.</w:t>
      </w:r>
    </w:p>
    <w:p w14:paraId="2C38C1E0" w14:textId="77777777" w:rsidR="005B1C0A" w:rsidRDefault="005B1C0A" w:rsidP="005B1C0A">
      <w:r>
        <w:t>"Your sister, I hope, cannot be offended," said he, "by the resemblance</w:t>
      </w:r>
    </w:p>
    <w:p w14:paraId="187280F3" w14:textId="77777777" w:rsidR="005B1C0A" w:rsidRDefault="005B1C0A" w:rsidP="005B1C0A">
      <w:r>
        <w:t>I have fancied between her and my poor disgraced relation. Their</w:t>
      </w:r>
    </w:p>
    <w:p w14:paraId="7BC9A432" w14:textId="77777777" w:rsidR="005B1C0A" w:rsidRDefault="005B1C0A" w:rsidP="005B1C0A">
      <w:r>
        <w:t>fates, their fortunes, cannot be the same; and had the natural sweet</w:t>
      </w:r>
    </w:p>
    <w:p w14:paraId="01ACFBAB" w14:textId="77777777" w:rsidR="005B1C0A" w:rsidRDefault="005B1C0A" w:rsidP="005B1C0A">
      <w:r>
        <w:t>disposition of the one been guarded by a firmer mind, or a happier</w:t>
      </w:r>
    </w:p>
    <w:p w14:paraId="643F7901" w14:textId="77777777" w:rsidR="005B1C0A" w:rsidRDefault="005B1C0A" w:rsidP="005B1C0A">
      <w:r>
        <w:t>marriage, she might have been all that you will live to see the other</w:t>
      </w:r>
    </w:p>
    <w:p w14:paraId="721209CF" w14:textId="77777777" w:rsidR="005B1C0A" w:rsidRDefault="005B1C0A" w:rsidP="005B1C0A">
      <w:r>
        <w:t>be. But to what does all this lead? I seem to have been distressing</w:t>
      </w:r>
    </w:p>
    <w:p w14:paraId="390F3100" w14:textId="77777777" w:rsidR="005B1C0A" w:rsidRDefault="005B1C0A" w:rsidP="005B1C0A">
      <w:r>
        <w:t>you for nothing. Ah! Miss Dashwood--a subject such as this--untouched</w:t>
      </w:r>
    </w:p>
    <w:p w14:paraId="16D7AEEF" w14:textId="77777777" w:rsidR="005B1C0A" w:rsidRDefault="005B1C0A" w:rsidP="005B1C0A">
      <w:r>
        <w:t>for fourteen years--it is dangerous to handle it at all! I WILL be</w:t>
      </w:r>
    </w:p>
    <w:p w14:paraId="6B5EC9CF" w14:textId="77777777" w:rsidR="005B1C0A" w:rsidRDefault="005B1C0A" w:rsidP="005B1C0A">
      <w:r>
        <w:t>more collected--more concise. She left to my care her only child, a</w:t>
      </w:r>
    </w:p>
    <w:p w14:paraId="2E70F2E0" w14:textId="77777777" w:rsidR="005B1C0A" w:rsidRDefault="005B1C0A" w:rsidP="005B1C0A">
      <w:r>
        <w:t>little girl, the offspring of her first guilty connection, who was then</w:t>
      </w:r>
    </w:p>
    <w:p w14:paraId="3E224BC6" w14:textId="77777777" w:rsidR="005B1C0A" w:rsidRDefault="005B1C0A" w:rsidP="005B1C0A">
      <w:r>
        <w:t>about three years old. She loved the child, and had always kept it</w:t>
      </w:r>
    </w:p>
    <w:p w14:paraId="44C1C0F3" w14:textId="77777777" w:rsidR="005B1C0A" w:rsidRDefault="005B1C0A" w:rsidP="005B1C0A">
      <w:r>
        <w:t>with her. It was a valued, a precious trust to me; and gladly would I</w:t>
      </w:r>
    </w:p>
    <w:p w14:paraId="5813F1D5" w14:textId="77777777" w:rsidR="005B1C0A" w:rsidRDefault="005B1C0A" w:rsidP="005B1C0A">
      <w:r>
        <w:t>have discharged it in the strictest sense, by watching over her</w:t>
      </w:r>
    </w:p>
    <w:p w14:paraId="10316421" w14:textId="77777777" w:rsidR="005B1C0A" w:rsidRDefault="005B1C0A" w:rsidP="005B1C0A">
      <w:r>
        <w:t>education myself, had the nature of our situations allowed it; but I</w:t>
      </w:r>
    </w:p>
    <w:p w14:paraId="51DB011B" w14:textId="77777777" w:rsidR="005B1C0A" w:rsidRDefault="005B1C0A" w:rsidP="005B1C0A">
      <w:r>
        <w:t>had no family, no home; and my little Eliza was therefore placed at</w:t>
      </w:r>
    </w:p>
    <w:p w14:paraId="59C64EB6" w14:textId="77777777" w:rsidR="005B1C0A" w:rsidRDefault="005B1C0A" w:rsidP="005B1C0A">
      <w:r>
        <w:lastRenderedPageBreak/>
        <w:t>school. I saw her there whenever I could, and after the death of my</w:t>
      </w:r>
    </w:p>
    <w:p w14:paraId="27C67728" w14:textId="77777777" w:rsidR="005B1C0A" w:rsidRDefault="005B1C0A" w:rsidP="005B1C0A">
      <w:r>
        <w:t>brother, (which happened about five years ago, and which left to me the</w:t>
      </w:r>
    </w:p>
    <w:p w14:paraId="03D6079C" w14:textId="77777777" w:rsidR="005B1C0A" w:rsidRDefault="005B1C0A" w:rsidP="005B1C0A">
      <w:r>
        <w:t>possession of the family property,) she visited me at Delaford. I</w:t>
      </w:r>
    </w:p>
    <w:p w14:paraId="44EEA97D" w14:textId="77777777" w:rsidR="005B1C0A" w:rsidRDefault="005B1C0A" w:rsidP="005B1C0A">
      <w:r>
        <w:t>called her a distant relation; but I am well aware that I have in</w:t>
      </w:r>
    </w:p>
    <w:p w14:paraId="12E8F4A2" w14:textId="77777777" w:rsidR="005B1C0A" w:rsidRDefault="005B1C0A" w:rsidP="005B1C0A">
      <w:r>
        <w:t>general been suspected of a much nearer connection with her. It is now</w:t>
      </w:r>
    </w:p>
    <w:p w14:paraId="0DFDA4A0" w14:textId="77777777" w:rsidR="005B1C0A" w:rsidRDefault="005B1C0A" w:rsidP="005B1C0A">
      <w:r>
        <w:t>three years ago (she had just reached her fourteenth year,) that I</w:t>
      </w:r>
    </w:p>
    <w:p w14:paraId="56A14353" w14:textId="77777777" w:rsidR="005B1C0A" w:rsidRDefault="005B1C0A" w:rsidP="005B1C0A">
      <w:r>
        <w:t>removed her from school, to place her under the care of a very</w:t>
      </w:r>
    </w:p>
    <w:p w14:paraId="03A09FA6" w14:textId="77777777" w:rsidR="005B1C0A" w:rsidRDefault="005B1C0A" w:rsidP="005B1C0A">
      <w:r>
        <w:t>respectable woman, residing in Dorsetshire, who had the charge of four</w:t>
      </w:r>
    </w:p>
    <w:p w14:paraId="44194446" w14:textId="77777777" w:rsidR="005B1C0A" w:rsidRDefault="005B1C0A" w:rsidP="005B1C0A">
      <w:r>
        <w:t>or five other girls of about the same time of life; and for two years I</w:t>
      </w:r>
    </w:p>
    <w:p w14:paraId="185D0846" w14:textId="77777777" w:rsidR="005B1C0A" w:rsidRDefault="005B1C0A" w:rsidP="005B1C0A">
      <w:r>
        <w:t>had every reason to be pleased with her situation. But last February,</w:t>
      </w:r>
    </w:p>
    <w:p w14:paraId="44132CE9" w14:textId="77777777" w:rsidR="005B1C0A" w:rsidRDefault="005B1C0A" w:rsidP="005B1C0A">
      <w:r>
        <w:t>almost a twelvemonth back, she suddenly disappeared. I had allowed</w:t>
      </w:r>
    </w:p>
    <w:p w14:paraId="2EAECB6D" w14:textId="77777777" w:rsidR="005B1C0A" w:rsidRDefault="005B1C0A" w:rsidP="005B1C0A">
      <w:r>
        <w:t>her, (imprudently, as it has since turned out,) at her earnest desire,</w:t>
      </w:r>
    </w:p>
    <w:p w14:paraId="02BED3D7" w14:textId="77777777" w:rsidR="005B1C0A" w:rsidRDefault="005B1C0A" w:rsidP="005B1C0A">
      <w:r>
        <w:t>to go to Bath with one of her young friends, who was attending her</w:t>
      </w:r>
    </w:p>
    <w:p w14:paraId="6DD19E44" w14:textId="77777777" w:rsidR="005B1C0A" w:rsidRDefault="005B1C0A" w:rsidP="005B1C0A">
      <w:r>
        <w:t>father there for his health. I knew him to be a very good sort of man,</w:t>
      </w:r>
    </w:p>
    <w:p w14:paraId="1DB19BA1" w14:textId="77777777" w:rsidR="005B1C0A" w:rsidRDefault="005B1C0A" w:rsidP="005B1C0A">
      <w:r>
        <w:t>and I thought well of his daughter--better than she deserved, for, with</w:t>
      </w:r>
    </w:p>
    <w:p w14:paraId="41AC42E2" w14:textId="77777777" w:rsidR="005B1C0A" w:rsidRDefault="005B1C0A" w:rsidP="005B1C0A">
      <w:r>
        <w:t>a most obstinate and ill-judged secrecy, she would tell nothing, would</w:t>
      </w:r>
    </w:p>
    <w:p w14:paraId="088EB850" w14:textId="77777777" w:rsidR="005B1C0A" w:rsidRDefault="005B1C0A" w:rsidP="005B1C0A">
      <w:r>
        <w:t>give no clue, though she certainly knew all. He, her father, a</w:t>
      </w:r>
    </w:p>
    <w:p w14:paraId="6641913A" w14:textId="77777777" w:rsidR="005B1C0A" w:rsidRDefault="005B1C0A" w:rsidP="005B1C0A">
      <w:r>
        <w:t>well-meaning, but not a quick-sighted man, could really, I believe,</w:t>
      </w:r>
    </w:p>
    <w:p w14:paraId="7C6D58CD" w14:textId="77777777" w:rsidR="005B1C0A" w:rsidRDefault="005B1C0A" w:rsidP="005B1C0A">
      <w:r>
        <w:t>give no information; for he had been generally confined to the house,</w:t>
      </w:r>
    </w:p>
    <w:p w14:paraId="09F49E8C" w14:textId="77777777" w:rsidR="005B1C0A" w:rsidRDefault="005B1C0A" w:rsidP="005B1C0A">
      <w:r>
        <w:t>while the girls were ranging over the town and making what acquaintance</w:t>
      </w:r>
    </w:p>
    <w:p w14:paraId="08730DE5" w14:textId="77777777" w:rsidR="005B1C0A" w:rsidRDefault="005B1C0A" w:rsidP="005B1C0A">
      <w:r>
        <w:t>they chose; and he tried to convince me, as thoroughly as he was</w:t>
      </w:r>
    </w:p>
    <w:p w14:paraId="40E8C409" w14:textId="77777777" w:rsidR="005B1C0A" w:rsidRDefault="005B1C0A" w:rsidP="005B1C0A">
      <w:r>
        <w:t>convinced himself, of his daughter's being entirely unconcerned in the</w:t>
      </w:r>
    </w:p>
    <w:p w14:paraId="3CB56FCD" w14:textId="77777777" w:rsidR="005B1C0A" w:rsidRDefault="005B1C0A" w:rsidP="005B1C0A">
      <w:r>
        <w:t>business. In short, I could learn nothing but that she was gone; all</w:t>
      </w:r>
    </w:p>
    <w:p w14:paraId="178EDFD8" w14:textId="77777777" w:rsidR="005B1C0A" w:rsidRDefault="005B1C0A" w:rsidP="005B1C0A">
      <w:r>
        <w:t>the rest, for eight long months, was left to conjecture. What I</w:t>
      </w:r>
    </w:p>
    <w:p w14:paraId="5F2E292C" w14:textId="77777777" w:rsidR="005B1C0A" w:rsidRDefault="005B1C0A" w:rsidP="005B1C0A">
      <w:r>
        <w:t>thought, what I feared, may be imagined; and what I suffered too."</w:t>
      </w:r>
    </w:p>
    <w:p w14:paraId="08EE76AC" w14:textId="77777777" w:rsidR="005B1C0A" w:rsidRDefault="005B1C0A" w:rsidP="005B1C0A">
      <w:r>
        <w:t>"Good heavens!" cried Elinor, "could it be--could Willoughby!"--</w:t>
      </w:r>
    </w:p>
    <w:p w14:paraId="3F4B575C" w14:textId="77777777" w:rsidR="005B1C0A" w:rsidRDefault="005B1C0A" w:rsidP="005B1C0A">
      <w:r>
        <w:t>"The first news that reached me of her," he continued, "came in a</w:t>
      </w:r>
    </w:p>
    <w:p w14:paraId="48634B13" w14:textId="77777777" w:rsidR="005B1C0A" w:rsidRDefault="005B1C0A" w:rsidP="005B1C0A">
      <w:r>
        <w:t>letter from herself, last October. It was forwarded to me from</w:t>
      </w:r>
    </w:p>
    <w:p w14:paraId="2443EBE6" w14:textId="77777777" w:rsidR="005B1C0A" w:rsidRDefault="005B1C0A" w:rsidP="005B1C0A">
      <w:r>
        <w:t>Delaford, and I received it on the very morning of our intended party</w:t>
      </w:r>
    </w:p>
    <w:p w14:paraId="5CBDA1C8" w14:textId="77777777" w:rsidR="005B1C0A" w:rsidRDefault="005B1C0A" w:rsidP="005B1C0A">
      <w:r>
        <w:lastRenderedPageBreak/>
        <w:t>to Whitwell; and this was the reason of my leaving Barton so suddenly,</w:t>
      </w:r>
    </w:p>
    <w:p w14:paraId="71F45D94" w14:textId="77777777" w:rsidR="005B1C0A" w:rsidRDefault="005B1C0A" w:rsidP="005B1C0A">
      <w:r>
        <w:t>which I am sure must at the time have appeared strange to every body,</w:t>
      </w:r>
    </w:p>
    <w:p w14:paraId="46B6F47F" w14:textId="77777777" w:rsidR="005B1C0A" w:rsidRDefault="005B1C0A" w:rsidP="005B1C0A">
      <w:r>
        <w:t>and which I believe gave offence to some. Little did Mr. Willoughby</w:t>
      </w:r>
    </w:p>
    <w:p w14:paraId="73CE7E2E" w14:textId="77777777" w:rsidR="005B1C0A" w:rsidRDefault="005B1C0A" w:rsidP="005B1C0A">
      <w:r>
        <w:t>imagine, I suppose, when his looks censured me for incivility in</w:t>
      </w:r>
    </w:p>
    <w:p w14:paraId="53CBA6F1" w14:textId="77777777" w:rsidR="005B1C0A" w:rsidRDefault="005B1C0A" w:rsidP="005B1C0A">
      <w:r>
        <w:t>breaking up the party, that I was called away to the relief of one whom</w:t>
      </w:r>
    </w:p>
    <w:p w14:paraId="46D04BAF" w14:textId="77777777" w:rsidR="005B1C0A" w:rsidRDefault="005B1C0A" w:rsidP="005B1C0A">
      <w:r>
        <w:t>he had made poor and miserable; but HAD he known it, what would it have</w:t>
      </w:r>
    </w:p>
    <w:p w14:paraId="3FF45423" w14:textId="77777777" w:rsidR="005B1C0A" w:rsidRDefault="005B1C0A" w:rsidP="005B1C0A">
      <w:r>
        <w:t>availed? Would he have been less gay or less happy in the smiles of</w:t>
      </w:r>
    </w:p>
    <w:p w14:paraId="1B4C9B35" w14:textId="77777777" w:rsidR="005B1C0A" w:rsidRDefault="005B1C0A" w:rsidP="005B1C0A">
      <w:r>
        <w:t>your sister? No, he had already done that, which no man who CAN feel</w:t>
      </w:r>
    </w:p>
    <w:p w14:paraId="64EB0795" w14:textId="77777777" w:rsidR="005B1C0A" w:rsidRDefault="005B1C0A" w:rsidP="005B1C0A">
      <w:r>
        <w:t>for another would do. He had left the girl whose youth and innocence</w:t>
      </w:r>
    </w:p>
    <w:p w14:paraId="278EDC56" w14:textId="77777777" w:rsidR="005B1C0A" w:rsidRDefault="005B1C0A" w:rsidP="005B1C0A">
      <w:r>
        <w:t>he had seduced, in a situation of the utmost distress, with no</w:t>
      </w:r>
    </w:p>
    <w:p w14:paraId="2EA796BA" w14:textId="77777777" w:rsidR="005B1C0A" w:rsidRDefault="005B1C0A" w:rsidP="005B1C0A">
      <w:r>
        <w:t>creditable home, no help, no friends, ignorant of his address! He had</w:t>
      </w:r>
    </w:p>
    <w:p w14:paraId="6E4E1BFC" w14:textId="77777777" w:rsidR="005B1C0A" w:rsidRDefault="005B1C0A" w:rsidP="005B1C0A">
      <w:r>
        <w:t>left her, promising to return; he neither returned, nor wrote, nor</w:t>
      </w:r>
    </w:p>
    <w:p w14:paraId="45947826" w14:textId="77777777" w:rsidR="005B1C0A" w:rsidRDefault="005B1C0A" w:rsidP="005B1C0A">
      <w:r>
        <w:t>relieved her."</w:t>
      </w:r>
    </w:p>
    <w:p w14:paraId="6BD22F55" w14:textId="77777777" w:rsidR="005B1C0A" w:rsidRDefault="005B1C0A" w:rsidP="005B1C0A">
      <w:r>
        <w:t>"This is beyond every thing!" exclaimed Elinor.</w:t>
      </w:r>
    </w:p>
    <w:p w14:paraId="796EAE6F" w14:textId="77777777" w:rsidR="005B1C0A" w:rsidRDefault="005B1C0A" w:rsidP="005B1C0A">
      <w:r>
        <w:t>"His character is now before you; expensive, dissipated, and worse than</w:t>
      </w:r>
    </w:p>
    <w:p w14:paraId="2626E185" w14:textId="77777777" w:rsidR="005B1C0A" w:rsidRDefault="005B1C0A" w:rsidP="005B1C0A">
      <w:r>
        <w:t>both. Knowing all this, as I have now known it many weeks, guess what</w:t>
      </w:r>
    </w:p>
    <w:p w14:paraId="3CA67545" w14:textId="77777777" w:rsidR="005B1C0A" w:rsidRDefault="005B1C0A" w:rsidP="005B1C0A">
      <w:r>
        <w:t>I must have felt on seeing your sister as fond of him as ever, and on</w:t>
      </w:r>
    </w:p>
    <w:p w14:paraId="58EDBC9E" w14:textId="77777777" w:rsidR="005B1C0A" w:rsidRDefault="005B1C0A" w:rsidP="005B1C0A">
      <w:r>
        <w:t>being assured that she was to marry him: guess what I must have felt</w:t>
      </w:r>
    </w:p>
    <w:p w14:paraId="3369F076" w14:textId="77777777" w:rsidR="005B1C0A" w:rsidRDefault="005B1C0A" w:rsidP="005B1C0A">
      <w:r>
        <w:t>for all your sakes. When I came to you last week and found you alone,</w:t>
      </w:r>
    </w:p>
    <w:p w14:paraId="023AAA66" w14:textId="77777777" w:rsidR="005B1C0A" w:rsidRDefault="005B1C0A" w:rsidP="005B1C0A">
      <w:r>
        <w:t>I came determined to know the truth; though irresolute what to do when</w:t>
      </w:r>
    </w:p>
    <w:p w14:paraId="1FA7C221" w14:textId="77777777" w:rsidR="005B1C0A" w:rsidRDefault="005B1C0A" w:rsidP="005B1C0A">
      <w:r>
        <w:t>it WAS known. My behaviour must have seemed strange to you then; but</w:t>
      </w:r>
    </w:p>
    <w:p w14:paraId="01CF32E0" w14:textId="77777777" w:rsidR="005B1C0A" w:rsidRDefault="005B1C0A" w:rsidP="005B1C0A">
      <w:r>
        <w:t>now you will comprehend it. To suffer you all to be so deceived; to</w:t>
      </w:r>
    </w:p>
    <w:p w14:paraId="04DF7F6A" w14:textId="77777777" w:rsidR="005B1C0A" w:rsidRDefault="005B1C0A" w:rsidP="005B1C0A">
      <w:r>
        <w:t>see your sister--but what could I do? I had no hope of interfering</w:t>
      </w:r>
    </w:p>
    <w:p w14:paraId="0D27B64B" w14:textId="77777777" w:rsidR="005B1C0A" w:rsidRDefault="005B1C0A" w:rsidP="005B1C0A">
      <w:r>
        <w:t>with success; and sometimes I thought your sister's influence might yet</w:t>
      </w:r>
    </w:p>
    <w:p w14:paraId="478908DE" w14:textId="77777777" w:rsidR="005B1C0A" w:rsidRDefault="005B1C0A" w:rsidP="005B1C0A">
      <w:r>
        <w:t>reclaim him. But now, after such dishonorable usage, who can tell what</w:t>
      </w:r>
    </w:p>
    <w:p w14:paraId="6F260EFB" w14:textId="77777777" w:rsidR="005B1C0A" w:rsidRDefault="005B1C0A" w:rsidP="005B1C0A">
      <w:r>
        <w:t>were his designs on her. Whatever they may have been, however, she may</w:t>
      </w:r>
    </w:p>
    <w:p w14:paraId="2219A06E" w14:textId="77777777" w:rsidR="005B1C0A" w:rsidRDefault="005B1C0A" w:rsidP="005B1C0A">
      <w:r>
        <w:t>now, and hereafter doubtless WILL turn with gratitude towards her own</w:t>
      </w:r>
    </w:p>
    <w:p w14:paraId="4C2C6F81" w14:textId="77777777" w:rsidR="005B1C0A" w:rsidRDefault="005B1C0A" w:rsidP="005B1C0A">
      <w:r>
        <w:t>condition, when she compares it with that of my poor Eliza, when she</w:t>
      </w:r>
    </w:p>
    <w:p w14:paraId="5FBE9602" w14:textId="77777777" w:rsidR="005B1C0A" w:rsidRDefault="005B1C0A" w:rsidP="005B1C0A">
      <w:r>
        <w:t>considers the wretched and hopeless situation of this poor girl, and</w:t>
      </w:r>
    </w:p>
    <w:p w14:paraId="2D8DA504" w14:textId="77777777" w:rsidR="005B1C0A" w:rsidRDefault="005B1C0A" w:rsidP="005B1C0A">
      <w:r>
        <w:lastRenderedPageBreak/>
        <w:t>pictures her to herself, with an affection for him so strong, still as</w:t>
      </w:r>
    </w:p>
    <w:p w14:paraId="2E005F93" w14:textId="77777777" w:rsidR="005B1C0A" w:rsidRDefault="005B1C0A" w:rsidP="005B1C0A">
      <w:r>
        <w:t>strong as her own, and with a mind tormented by self-reproach, which</w:t>
      </w:r>
    </w:p>
    <w:p w14:paraId="5F5F4B10" w14:textId="77777777" w:rsidR="005B1C0A" w:rsidRDefault="005B1C0A" w:rsidP="005B1C0A">
      <w:r>
        <w:t>must attend her through life. Surely this comparison must have its use</w:t>
      </w:r>
    </w:p>
    <w:p w14:paraId="65CF9BA6" w14:textId="77777777" w:rsidR="005B1C0A" w:rsidRDefault="005B1C0A" w:rsidP="005B1C0A">
      <w:r>
        <w:t>with her. She will feel her own sufferings to be nothing. They</w:t>
      </w:r>
    </w:p>
    <w:p w14:paraId="68930C4A" w14:textId="77777777" w:rsidR="005B1C0A" w:rsidRDefault="005B1C0A" w:rsidP="005B1C0A">
      <w:r>
        <w:t>proceed from no misconduct, and can bring no disgrace. On the</w:t>
      </w:r>
    </w:p>
    <w:p w14:paraId="6C4B5CAE" w14:textId="77777777" w:rsidR="005B1C0A" w:rsidRDefault="005B1C0A" w:rsidP="005B1C0A">
      <w:r>
        <w:t>contrary, every friend must be made still more her friend by them.</w:t>
      </w:r>
    </w:p>
    <w:p w14:paraId="222F6B56" w14:textId="77777777" w:rsidR="005B1C0A" w:rsidRDefault="005B1C0A" w:rsidP="005B1C0A">
      <w:r>
        <w:t>Concern for her unhappiness, and respect for her fortitude under it,</w:t>
      </w:r>
    </w:p>
    <w:p w14:paraId="103579EB" w14:textId="77777777" w:rsidR="005B1C0A" w:rsidRDefault="005B1C0A" w:rsidP="005B1C0A">
      <w:r>
        <w:t>must strengthen every attachment. Use your own discretion, however, in</w:t>
      </w:r>
    </w:p>
    <w:p w14:paraId="6E92DE45" w14:textId="77777777" w:rsidR="005B1C0A" w:rsidRDefault="005B1C0A" w:rsidP="005B1C0A">
      <w:r>
        <w:t>communicating to her what I have told you. You must know best what</w:t>
      </w:r>
    </w:p>
    <w:p w14:paraId="1365FC39" w14:textId="77777777" w:rsidR="005B1C0A" w:rsidRDefault="005B1C0A" w:rsidP="005B1C0A">
      <w:r>
        <w:t>will be its effect; but had I not seriously, and from my heart believed</w:t>
      </w:r>
    </w:p>
    <w:p w14:paraId="4A89D3A0" w14:textId="77777777" w:rsidR="005B1C0A" w:rsidRDefault="005B1C0A" w:rsidP="005B1C0A">
      <w:r>
        <w:t>it might be of service, might lessen her regrets, I would not have</w:t>
      </w:r>
    </w:p>
    <w:p w14:paraId="24886E74" w14:textId="77777777" w:rsidR="005B1C0A" w:rsidRDefault="005B1C0A" w:rsidP="005B1C0A">
      <w:r>
        <w:t>suffered myself to trouble you with this account of my family</w:t>
      </w:r>
    </w:p>
    <w:p w14:paraId="21021D00" w14:textId="77777777" w:rsidR="005B1C0A" w:rsidRDefault="005B1C0A" w:rsidP="005B1C0A">
      <w:r>
        <w:t>afflictions, with a recital which may seem to have been intended to</w:t>
      </w:r>
    </w:p>
    <w:p w14:paraId="691F6011" w14:textId="77777777" w:rsidR="005B1C0A" w:rsidRDefault="005B1C0A" w:rsidP="005B1C0A">
      <w:r>
        <w:t>raise myself at the expense of others."</w:t>
      </w:r>
    </w:p>
    <w:p w14:paraId="73B5488F" w14:textId="77777777" w:rsidR="005B1C0A" w:rsidRDefault="005B1C0A" w:rsidP="005B1C0A">
      <w:r>
        <w:t>Elinor's thanks followed this speech with grateful earnestness;</w:t>
      </w:r>
    </w:p>
    <w:p w14:paraId="0CAD94BB" w14:textId="77777777" w:rsidR="005B1C0A" w:rsidRDefault="005B1C0A" w:rsidP="005B1C0A">
      <w:r>
        <w:t>attended too with the assurance of her expecting material advantage to</w:t>
      </w:r>
    </w:p>
    <w:p w14:paraId="7A2F8A4B" w14:textId="77777777" w:rsidR="005B1C0A" w:rsidRDefault="005B1C0A" w:rsidP="005B1C0A">
      <w:r>
        <w:t>Marianne, from the communication of what had passed.</w:t>
      </w:r>
    </w:p>
    <w:p w14:paraId="0CD96093" w14:textId="77777777" w:rsidR="005B1C0A" w:rsidRDefault="005B1C0A" w:rsidP="005B1C0A">
      <w:r>
        <w:t>"I have been more pained," said she, "by her endeavors to acquit him</w:t>
      </w:r>
    </w:p>
    <w:p w14:paraId="0A5AAEAA" w14:textId="77777777" w:rsidR="005B1C0A" w:rsidRDefault="005B1C0A" w:rsidP="005B1C0A">
      <w:r>
        <w:t>than by all the rest; for it irritates her mind more than the most</w:t>
      </w:r>
    </w:p>
    <w:p w14:paraId="53EB5944" w14:textId="77777777" w:rsidR="005B1C0A" w:rsidRDefault="005B1C0A" w:rsidP="005B1C0A">
      <w:r>
        <w:t>perfect conviction of his unworthiness can do. Now, though at first</w:t>
      </w:r>
    </w:p>
    <w:p w14:paraId="06CC77AC" w14:textId="77777777" w:rsidR="005B1C0A" w:rsidRDefault="005B1C0A" w:rsidP="005B1C0A">
      <w:r>
        <w:t>she will suffer much, I am sure she will soon become easier. Have</w:t>
      </w:r>
    </w:p>
    <w:p w14:paraId="6D17BF86" w14:textId="77777777" w:rsidR="005B1C0A" w:rsidRDefault="005B1C0A" w:rsidP="005B1C0A">
      <w:r>
        <w:t>you," she continued, after a short silence, "ever seen Mr. Willoughby</w:t>
      </w:r>
    </w:p>
    <w:p w14:paraId="431B60CE" w14:textId="77777777" w:rsidR="005B1C0A" w:rsidRDefault="005B1C0A" w:rsidP="005B1C0A">
      <w:r>
        <w:t>since you left him at Barton?"</w:t>
      </w:r>
    </w:p>
    <w:p w14:paraId="0C5D92AF" w14:textId="77777777" w:rsidR="005B1C0A" w:rsidRDefault="005B1C0A" w:rsidP="005B1C0A">
      <w:r>
        <w:t>"Yes," he replied gravely, "once I have. One meeting was unavoidable."</w:t>
      </w:r>
    </w:p>
    <w:p w14:paraId="7CD100DD" w14:textId="77777777" w:rsidR="005B1C0A" w:rsidRDefault="005B1C0A" w:rsidP="005B1C0A">
      <w:r>
        <w:t>Elinor, startled by his manner, looked at him anxiously, saying,</w:t>
      </w:r>
    </w:p>
    <w:p w14:paraId="791B0E73" w14:textId="77777777" w:rsidR="005B1C0A" w:rsidRDefault="005B1C0A" w:rsidP="005B1C0A">
      <w:r>
        <w:t>"What? have you met him to--"</w:t>
      </w:r>
    </w:p>
    <w:p w14:paraId="1E064ED6" w14:textId="77777777" w:rsidR="005B1C0A" w:rsidRDefault="005B1C0A" w:rsidP="005B1C0A">
      <w:r>
        <w:t>"I could meet him no other way. Eliza had confessed to me, though most</w:t>
      </w:r>
    </w:p>
    <w:p w14:paraId="730B215C" w14:textId="77777777" w:rsidR="005B1C0A" w:rsidRDefault="005B1C0A" w:rsidP="005B1C0A">
      <w:r>
        <w:t>reluctantly, the name of her lover; and when he returned to town, which</w:t>
      </w:r>
    </w:p>
    <w:p w14:paraId="0D0BBA6A" w14:textId="77777777" w:rsidR="005B1C0A" w:rsidRDefault="005B1C0A" w:rsidP="005B1C0A">
      <w:r>
        <w:t>was within a fortnight after myself, we met by appointment, he to</w:t>
      </w:r>
    </w:p>
    <w:p w14:paraId="15FB2EE1" w14:textId="77777777" w:rsidR="005B1C0A" w:rsidRDefault="005B1C0A" w:rsidP="005B1C0A">
      <w:r>
        <w:lastRenderedPageBreak/>
        <w:t>defend, I to punish his conduct. We returned unwounded, and the</w:t>
      </w:r>
    </w:p>
    <w:p w14:paraId="60423452" w14:textId="77777777" w:rsidR="005B1C0A" w:rsidRDefault="005B1C0A" w:rsidP="005B1C0A">
      <w:r>
        <w:t>meeting, therefore, never got abroad."</w:t>
      </w:r>
    </w:p>
    <w:p w14:paraId="66DE0BAC" w14:textId="77777777" w:rsidR="005B1C0A" w:rsidRDefault="005B1C0A" w:rsidP="005B1C0A">
      <w:r>
        <w:t>Elinor sighed over the fancied necessity of this; but to a man and a</w:t>
      </w:r>
    </w:p>
    <w:p w14:paraId="6F72B62D" w14:textId="77777777" w:rsidR="005B1C0A" w:rsidRDefault="005B1C0A" w:rsidP="005B1C0A">
      <w:r>
        <w:t>soldier she presumed not to censure it.</w:t>
      </w:r>
    </w:p>
    <w:p w14:paraId="1EC3BD62" w14:textId="77777777" w:rsidR="005B1C0A" w:rsidRDefault="005B1C0A" w:rsidP="005B1C0A">
      <w:r>
        <w:t>"Such," said Colonel Brandon, after a pause, "has been the unhappy</w:t>
      </w:r>
    </w:p>
    <w:p w14:paraId="564514C5" w14:textId="77777777" w:rsidR="005B1C0A" w:rsidRDefault="005B1C0A" w:rsidP="005B1C0A">
      <w:r>
        <w:t>resemblance between the fate of mother and daughter! and so imperfectly</w:t>
      </w:r>
    </w:p>
    <w:p w14:paraId="333A9DF0" w14:textId="77777777" w:rsidR="005B1C0A" w:rsidRDefault="005B1C0A" w:rsidP="005B1C0A">
      <w:r>
        <w:t>have I discharged my trust!"</w:t>
      </w:r>
    </w:p>
    <w:p w14:paraId="6AC9C7E4" w14:textId="77777777" w:rsidR="005B1C0A" w:rsidRDefault="005B1C0A" w:rsidP="005B1C0A">
      <w:r>
        <w:t>"Is she still in town?"</w:t>
      </w:r>
    </w:p>
    <w:p w14:paraId="5A066F83" w14:textId="77777777" w:rsidR="005B1C0A" w:rsidRDefault="005B1C0A" w:rsidP="005B1C0A">
      <w:r>
        <w:t>"No; as soon as she recovered from her lying-in, for I found her near</w:t>
      </w:r>
    </w:p>
    <w:p w14:paraId="43F0CDD4" w14:textId="77777777" w:rsidR="005B1C0A" w:rsidRDefault="005B1C0A" w:rsidP="005B1C0A">
      <w:r>
        <w:t>her delivery, I removed her and her child into the country, and there</w:t>
      </w:r>
    </w:p>
    <w:p w14:paraId="081524AC" w14:textId="77777777" w:rsidR="005B1C0A" w:rsidRDefault="005B1C0A" w:rsidP="005B1C0A">
      <w:r>
        <w:t>she remains."</w:t>
      </w:r>
    </w:p>
    <w:p w14:paraId="2E2C881E" w14:textId="77777777" w:rsidR="005B1C0A" w:rsidRDefault="005B1C0A" w:rsidP="005B1C0A">
      <w:r>
        <w:t>Recollecting, soon afterwards, that he was probably dividing Elinor</w:t>
      </w:r>
    </w:p>
    <w:p w14:paraId="7D6EB21F" w14:textId="77777777" w:rsidR="005B1C0A" w:rsidRDefault="005B1C0A" w:rsidP="005B1C0A">
      <w:r>
        <w:t>from her sister, he put an end to his visit, receiving from her again</w:t>
      </w:r>
    </w:p>
    <w:p w14:paraId="1AB45D8E" w14:textId="77777777" w:rsidR="005B1C0A" w:rsidRDefault="005B1C0A" w:rsidP="005B1C0A">
      <w:r>
        <w:t>the same grateful acknowledgments, and leaving her full of compassion</w:t>
      </w:r>
    </w:p>
    <w:p w14:paraId="1475C1AB" w14:textId="77777777" w:rsidR="005B1C0A" w:rsidRDefault="005B1C0A" w:rsidP="005B1C0A">
      <w:r>
        <w:t>and esteem for him.</w:t>
      </w:r>
    </w:p>
    <w:p w14:paraId="04936FA0" w14:textId="77777777" w:rsidR="005B1C0A" w:rsidRDefault="005B1C0A" w:rsidP="005B1C0A">
      <w:r>
        <w:t>CHAPTER 32</w:t>
      </w:r>
    </w:p>
    <w:p w14:paraId="272E10F0" w14:textId="77777777" w:rsidR="005B1C0A" w:rsidRDefault="005B1C0A" w:rsidP="005B1C0A">
      <w:r>
        <w:t>When the particulars of this conversation were repeated by Miss</w:t>
      </w:r>
    </w:p>
    <w:p w14:paraId="2D4C896D" w14:textId="77777777" w:rsidR="005B1C0A" w:rsidRDefault="005B1C0A" w:rsidP="005B1C0A">
      <w:r>
        <w:t>Dashwood to her sister, as they very soon were, the effect on her was</w:t>
      </w:r>
    </w:p>
    <w:p w14:paraId="6C40E3F3" w14:textId="77777777" w:rsidR="005B1C0A" w:rsidRDefault="005B1C0A" w:rsidP="005B1C0A">
      <w:r>
        <w:t>not entirely such as the former had hoped to see. Not that Marianne</w:t>
      </w:r>
    </w:p>
    <w:p w14:paraId="1075DAD0" w14:textId="77777777" w:rsidR="005B1C0A" w:rsidRDefault="005B1C0A" w:rsidP="005B1C0A">
      <w:r>
        <w:t>appeared to distrust the truth of any part of it, for she listened to</w:t>
      </w:r>
    </w:p>
    <w:p w14:paraId="14582905" w14:textId="77777777" w:rsidR="005B1C0A" w:rsidRDefault="005B1C0A" w:rsidP="005B1C0A">
      <w:r>
        <w:t>it all with the most steady and submissive attention, made neither</w:t>
      </w:r>
    </w:p>
    <w:p w14:paraId="152A54EC" w14:textId="77777777" w:rsidR="005B1C0A" w:rsidRDefault="005B1C0A" w:rsidP="005B1C0A">
      <w:r>
        <w:t>objection nor remark, attempted no vindication of Willoughby, and</w:t>
      </w:r>
    </w:p>
    <w:p w14:paraId="1408ACBE" w14:textId="77777777" w:rsidR="005B1C0A" w:rsidRDefault="005B1C0A" w:rsidP="005B1C0A">
      <w:r>
        <w:t>seemed to shew by her tears that she felt it to be impossible. But</w:t>
      </w:r>
    </w:p>
    <w:p w14:paraId="2BD7A1AF" w14:textId="77777777" w:rsidR="005B1C0A" w:rsidRDefault="005B1C0A" w:rsidP="005B1C0A">
      <w:r>
        <w:t>though this behaviour assured Elinor that the conviction of this guilt</w:t>
      </w:r>
    </w:p>
    <w:p w14:paraId="0A6273F2" w14:textId="77777777" w:rsidR="005B1C0A" w:rsidRDefault="005B1C0A" w:rsidP="005B1C0A">
      <w:r>
        <w:t>WAS carried home to her mind, though she saw with satisfaction the</w:t>
      </w:r>
    </w:p>
    <w:p w14:paraId="7E06B552" w14:textId="77777777" w:rsidR="005B1C0A" w:rsidRDefault="005B1C0A" w:rsidP="005B1C0A">
      <w:r>
        <w:t>effect of it, in her no longer avoiding Colonel Brandon when he called,</w:t>
      </w:r>
    </w:p>
    <w:p w14:paraId="626703A6" w14:textId="77777777" w:rsidR="005B1C0A" w:rsidRDefault="005B1C0A" w:rsidP="005B1C0A">
      <w:r>
        <w:t>in her speaking to him, even voluntarily speaking, with a kind of</w:t>
      </w:r>
    </w:p>
    <w:p w14:paraId="2503D0B2" w14:textId="77777777" w:rsidR="005B1C0A" w:rsidRDefault="005B1C0A" w:rsidP="005B1C0A">
      <w:r>
        <w:t>compassionate respect, and though she saw her spirits less violently</w:t>
      </w:r>
    </w:p>
    <w:p w14:paraId="1E6A0AE4" w14:textId="77777777" w:rsidR="005B1C0A" w:rsidRDefault="005B1C0A" w:rsidP="005B1C0A">
      <w:r>
        <w:t>irritated than before, she did not see her less wretched. Her mind did</w:t>
      </w:r>
    </w:p>
    <w:p w14:paraId="65309894" w14:textId="77777777" w:rsidR="005B1C0A" w:rsidRDefault="005B1C0A" w:rsidP="005B1C0A">
      <w:r>
        <w:lastRenderedPageBreak/>
        <w:t>become settled, but it was settled in a gloomy dejection. She felt the</w:t>
      </w:r>
    </w:p>
    <w:p w14:paraId="145A581C" w14:textId="77777777" w:rsidR="005B1C0A" w:rsidRDefault="005B1C0A" w:rsidP="005B1C0A">
      <w:r>
        <w:t>loss of Willoughby's character yet more heavily than she had felt the</w:t>
      </w:r>
    </w:p>
    <w:p w14:paraId="68F2E4B0" w14:textId="77777777" w:rsidR="005B1C0A" w:rsidRDefault="005B1C0A" w:rsidP="005B1C0A">
      <w:r>
        <w:t>loss of his heart; his seduction and desertion of Miss Williams, the</w:t>
      </w:r>
    </w:p>
    <w:p w14:paraId="493C2ED2" w14:textId="77777777" w:rsidR="005B1C0A" w:rsidRDefault="005B1C0A" w:rsidP="005B1C0A">
      <w:r>
        <w:t>misery of that poor girl, and the doubt of what his designs might ONCE</w:t>
      </w:r>
    </w:p>
    <w:p w14:paraId="24DD03EF" w14:textId="77777777" w:rsidR="005B1C0A" w:rsidRDefault="005B1C0A" w:rsidP="005B1C0A">
      <w:r>
        <w:t>have been on herself, preyed altogether so much on her spirits, that</w:t>
      </w:r>
    </w:p>
    <w:p w14:paraId="4DECB2E7" w14:textId="77777777" w:rsidR="005B1C0A" w:rsidRDefault="005B1C0A" w:rsidP="005B1C0A">
      <w:r>
        <w:t>she could not bring herself to speak of what she felt even to Elinor;</w:t>
      </w:r>
    </w:p>
    <w:p w14:paraId="0C9821E9" w14:textId="77777777" w:rsidR="005B1C0A" w:rsidRDefault="005B1C0A" w:rsidP="005B1C0A">
      <w:r>
        <w:t>and, brooding over her sorrows in silence, gave more pain to her sister</w:t>
      </w:r>
    </w:p>
    <w:p w14:paraId="4359A0E4" w14:textId="77777777" w:rsidR="005B1C0A" w:rsidRDefault="005B1C0A" w:rsidP="005B1C0A">
      <w:r>
        <w:t>than could have been communicated by the most open and most frequent</w:t>
      </w:r>
    </w:p>
    <w:p w14:paraId="607E1BF9" w14:textId="77777777" w:rsidR="005B1C0A" w:rsidRDefault="005B1C0A" w:rsidP="005B1C0A">
      <w:r>
        <w:t>confession of them.</w:t>
      </w:r>
    </w:p>
    <w:p w14:paraId="610414CB" w14:textId="77777777" w:rsidR="005B1C0A" w:rsidRDefault="005B1C0A" w:rsidP="005B1C0A">
      <w:r>
        <w:t>To give the feelings or the language of Mrs. Dashwood on receiving and</w:t>
      </w:r>
    </w:p>
    <w:p w14:paraId="749E9AD1" w14:textId="77777777" w:rsidR="005B1C0A" w:rsidRDefault="005B1C0A" w:rsidP="005B1C0A">
      <w:r>
        <w:t>answering Elinor's letter would be only to give a repetition of what</w:t>
      </w:r>
    </w:p>
    <w:p w14:paraId="03A6336C" w14:textId="77777777" w:rsidR="005B1C0A" w:rsidRDefault="005B1C0A" w:rsidP="005B1C0A">
      <w:r>
        <w:t>her daughters had already felt and said; of a disappointment hardly</w:t>
      </w:r>
    </w:p>
    <w:p w14:paraId="1A0F7481" w14:textId="77777777" w:rsidR="005B1C0A" w:rsidRDefault="005B1C0A" w:rsidP="005B1C0A">
      <w:r>
        <w:t>less painful than Marianne's, and an indignation even greater than</w:t>
      </w:r>
    </w:p>
    <w:p w14:paraId="5DF52A2A" w14:textId="77777777" w:rsidR="005B1C0A" w:rsidRDefault="005B1C0A" w:rsidP="005B1C0A">
      <w:r>
        <w:t>Elinor's. Long letters from her, quickly succeeding each other,</w:t>
      </w:r>
    </w:p>
    <w:p w14:paraId="215F7B08" w14:textId="77777777" w:rsidR="005B1C0A" w:rsidRDefault="005B1C0A" w:rsidP="005B1C0A">
      <w:r>
        <w:t>arrived to tell all that she suffered and thought; to express her</w:t>
      </w:r>
    </w:p>
    <w:p w14:paraId="66FF995A" w14:textId="77777777" w:rsidR="005B1C0A" w:rsidRDefault="005B1C0A" w:rsidP="005B1C0A">
      <w:r>
        <w:t>anxious solicitude for Marianne, and entreat she would bear up with</w:t>
      </w:r>
    </w:p>
    <w:p w14:paraId="76AAFB6B" w14:textId="77777777" w:rsidR="005B1C0A" w:rsidRDefault="005B1C0A" w:rsidP="005B1C0A">
      <w:r>
        <w:t>fortitude under this misfortune. Bad indeed must the nature of</w:t>
      </w:r>
    </w:p>
    <w:p w14:paraId="187C1D07" w14:textId="77777777" w:rsidR="005B1C0A" w:rsidRDefault="005B1C0A" w:rsidP="005B1C0A">
      <w:r>
        <w:t>Marianne's affliction be, when her mother could talk of fortitude!</w:t>
      </w:r>
    </w:p>
    <w:p w14:paraId="6C725169" w14:textId="77777777" w:rsidR="005B1C0A" w:rsidRDefault="005B1C0A" w:rsidP="005B1C0A">
      <w:r>
        <w:t>mortifying and humiliating must be the origin of those regrets, which</w:t>
      </w:r>
    </w:p>
    <w:p w14:paraId="78AA0800" w14:textId="77777777" w:rsidR="005B1C0A" w:rsidRDefault="005B1C0A" w:rsidP="005B1C0A">
      <w:r>
        <w:t>SHE could wish her not to indulge!</w:t>
      </w:r>
    </w:p>
    <w:p w14:paraId="2E01E6B5" w14:textId="77777777" w:rsidR="005B1C0A" w:rsidRDefault="005B1C0A" w:rsidP="005B1C0A">
      <w:r>
        <w:t>Against the interest of her own individual comfort, Mrs. Dashwood had</w:t>
      </w:r>
    </w:p>
    <w:p w14:paraId="19FC673A" w14:textId="77777777" w:rsidR="005B1C0A" w:rsidRDefault="005B1C0A" w:rsidP="005B1C0A">
      <w:r>
        <w:t>determined that it would be better for Marianne to be any where, at</w:t>
      </w:r>
    </w:p>
    <w:p w14:paraId="0310DBC3" w14:textId="77777777" w:rsidR="005B1C0A" w:rsidRDefault="005B1C0A" w:rsidP="005B1C0A">
      <w:r>
        <w:t>that time, than at Barton, where every thing within her view would be</w:t>
      </w:r>
    </w:p>
    <w:p w14:paraId="38CB8A74" w14:textId="77777777" w:rsidR="005B1C0A" w:rsidRDefault="005B1C0A" w:rsidP="005B1C0A">
      <w:r>
        <w:t>bringing back the past in the strongest and most afflicting manner, by</w:t>
      </w:r>
    </w:p>
    <w:p w14:paraId="738B49F9" w14:textId="77777777" w:rsidR="005B1C0A" w:rsidRDefault="005B1C0A" w:rsidP="005B1C0A">
      <w:r>
        <w:t>constantly placing Willoughby before her, such as she had always seen</w:t>
      </w:r>
    </w:p>
    <w:p w14:paraId="41A1D163" w14:textId="77777777" w:rsidR="005B1C0A" w:rsidRDefault="005B1C0A" w:rsidP="005B1C0A">
      <w:r>
        <w:t>him there. She recommended it to her daughters, therefore, by all</w:t>
      </w:r>
    </w:p>
    <w:p w14:paraId="77EAAD96" w14:textId="77777777" w:rsidR="005B1C0A" w:rsidRDefault="005B1C0A" w:rsidP="005B1C0A">
      <w:r>
        <w:t>means not to shorten their visit to Mrs. Jennings; the length of which,</w:t>
      </w:r>
    </w:p>
    <w:p w14:paraId="01123F8B" w14:textId="77777777" w:rsidR="005B1C0A" w:rsidRDefault="005B1C0A" w:rsidP="005B1C0A">
      <w:r>
        <w:t>though never exactly fixed, had been expected by all to comprise at</w:t>
      </w:r>
    </w:p>
    <w:p w14:paraId="341C6847" w14:textId="77777777" w:rsidR="005B1C0A" w:rsidRDefault="005B1C0A" w:rsidP="005B1C0A">
      <w:r>
        <w:t>least five or six weeks. A variety of occupations, of objects, and of</w:t>
      </w:r>
    </w:p>
    <w:p w14:paraId="40D928C9" w14:textId="77777777" w:rsidR="005B1C0A" w:rsidRDefault="005B1C0A" w:rsidP="005B1C0A">
      <w:r>
        <w:lastRenderedPageBreak/>
        <w:t>company, which could not be procured at Barton, would be inevitable</w:t>
      </w:r>
    </w:p>
    <w:p w14:paraId="65FE86D0" w14:textId="77777777" w:rsidR="005B1C0A" w:rsidRDefault="005B1C0A" w:rsidP="005B1C0A">
      <w:r>
        <w:t>there, and might yet, she hoped, cheat Marianne, at times, into some</w:t>
      </w:r>
    </w:p>
    <w:p w14:paraId="7086CF59" w14:textId="77777777" w:rsidR="005B1C0A" w:rsidRDefault="005B1C0A" w:rsidP="005B1C0A">
      <w:r>
        <w:t>interest beyond herself, and even into some amusement, much as the</w:t>
      </w:r>
    </w:p>
    <w:p w14:paraId="7ECD77D9" w14:textId="77777777" w:rsidR="005B1C0A" w:rsidRDefault="005B1C0A" w:rsidP="005B1C0A">
      <w:r>
        <w:t>ideas of both might now be spurned by her.</w:t>
      </w:r>
    </w:p>
    <w:p w14:paraId="2B7BBD0A" w14:textId="77777777" w:rsidR="005B1C0A" w:rsidRDefault="005B1C0A" w:rsidP="005B1C0A">
      <w:r>
        <w:t>From all danger of seeing Willoughby again, her mother considered her</w:t>
      </w:r>
    </w:p>
    <w:p w14:paraId="450FF030" w14:textId="77777777" w:rsidR="005B1C0A" w:rsidRDefault="005B1C0A" w:rsidP="005B1C0A">
      <w:r>
        <w:t>to be at least equally safe in town as in the country, since his</w:t>
      </w:r>
    </w:p>
    <w:p w14:paraId="0F7E4D30" w14:textId="77777777" w:rsidR="005B1C0A" w:rsidRDefault="005B1C0A" w:rsidP="005B1C0A">
      <w:r>
        <w:t>acquaintance must now be dropped by all who called themselves her</w:t>
      </w:r>
    </w:p>
    <w:p w14:paraId="7B63E58D" w14:textId="77777777" w:rsidR="005B1C0A" w:rsidRDefault="005B1C0A" w:rsidP="005B1C0A">
      <w:r>
        <w:t>friends. Design could never bring them in each other's way: negligence</w:t>
      </w:r>
    </w:p>
    <w:p w14:paraId="426A5E7D" w14:textId="77777777" w:rsidR="005B1C0A" w:rsidRDefault="005B1C0A" w:rsidP="005B1C0A">
      <w:r>
        <w:t>could never leave them exposed to a surprise; and chance had less in</w:t>
      </w:r>
    </w:p>
    <w:p w14:paraId="05B7BC74" w14:textId="77777777" w:rsidR="005B1C0A" w:rsidRDefault="005B1C0A" w:rsidP="005B1C0A">
      <w:r>
        <w:t>its favour in the crowd of London than even in the retirement of</w:t>
      </w:r>
    </w:p>
    <w:p w14:paraId="74C555DA" w14:textId="77777777" w:rsidR="005B1C0A" w:rsidRDefault="005B1C0A" w:rsidP="005B1C0A">
      <w:r>
        <w:t>Barton, where it might force him before her while paying that visit at</w:t>
      </w:r>
    </w:p>
    <w:p w14:paraId="517B7060" w14:textId="77777777" w:rsidR="005B1C0A" w:rsidRDefault="005B1C0A" w:rsidP="005B1C0A">
      <w:r>
        <w:t>Allenham on his marriage, which Mrs. Dashwood, from foreseeing at first</w:t>
      </w:r>
    </w:p>
    <w:p w14:paraId="0792E72C" w14:textId="77777777" w:rsidR="005B1C0A" w:rsidRDefault="005B1C0A" w:rsidP="005B1C0A">
      <w:r>
        <w:t>as a probable event, had brought herself to expect as a certain one.</w:t>
      </w:r>
    </w:p>
    <w:p w14:paraId="29BB43B9" w14:textId="77777777" w:rsidR="005B1C0A" w:rsidRDefault="005B1C0A" w:rsidP="005B1C0A">
      <w:r>
        <w:t>She had yet another reason for wishing her children to remain where</w:t>
      </w:r>
    </w:p>
    <w:p w14:paraId="1021E7A7" w14:textId="77777777" w:rsidR="005B1C0A" w:rsidRDefault="005B1C0A" w:rsidP="005B1C0A">
      <w:r>
        <w:t>they were; a letter from her son-in-law had told her that he and his</w:t>
      </w:r>
    </w:p>
    <w:p w14:paraId="7FC0A42B" w14:textId="77777777" w:rsidR="005B1C0A" w:rsidRDefault="005B1C0A" w:rsidP="005B1C0A">
      <w:r>
        <w:t>wife were to be in town before the middle of February, and she judged</w:t>
      </w:r>
    </w:p>
    <w:p w14:paraId="1C66EFCC" w14:textId="77777777" w:rsidR="005B1C0A" w:rsidRDefault="005B1C0A" w:rsidP="005B1C0A">
      <w:r>
        <w:t>it right that they should sometimes see their brother.</w:t>
      </w:r>
    </w:p>
    <w:p w14:paraId="340A276C" w14:textId="77777777" w:rsidR="005B1C0A" w:rsidRDefault="005B1C0A" w:rsidP="005B1C0A">
      <w:r>
        <w:t>Marianne had promised to be guided by her mother's opinion, and she</w:t>
      </w:r>
    </w:p>
    <w:p w14:paraId="04972A90" w14:textId="77777777" w:rsidR="005B1C0A" w:rsidRDefault="005B1C0A" w:rsidP="005B1C0A">
      <w:r>
        <w:t>submitted to it therefore without opposition, though it proved</w:t>
      </w:r>
    </w:p>
    <w:p w14:paraId="36487F00" w14:textId="77777777" w:rsidR="005B1C0A" w:rsidRDefault="005B1C0A" w:rsidP="005B1C0A">
      <w:r>
        <w:t>perfectly different from what she wished and expected, though she felt</w:t>
      </w:r>
    </w:p>
    <w:p w14:paraId="163CEEAE" w14:textId="77777777" w:rsidR="005B1C0A" w:rsidRDefault="005B1C0A" w:rsidP="005B1C0A">
      <w:r>
        <w:t>it to be entirely wrong, formed on mistaken grounds, and that by</w:t>
      </w:r>
    </w:p>
    <w:p w14:paraId="3A9D4E38" w14:textId="77777777" w:rsidR="005B1C0A" w:rsidRDefault="005B1C0A" w:rsidP="005B1C0A">
      <w:r>
        <w:t>requiring her longer continuance in London it deprived her of the only</w:t>
      </w:r>
    </w:p>
    <w:p w14:paraId="3FCE9F59" w14:textId="77777777" w:rsidR="005B1C0A" w:rsidRDefault="005B1C0A" w:rsidP="005B1C0A">
      <w:r>
        <w:t>possible alleviation of her wretchedness, the personal sympathy of her</w:t>
      </w:r>
    </w:p>
    <w:p w14:paraId="74C3ED79" w14:textId="77777777" w:rsidR="005B1C0A" w:rsidRDefault="005B1C0A" w:rsidP="005B1C0A">
      <w:r>
        <w:t>mother, and doomed her to such society and such scenes as must prevent</w:t>
      </w:r>
    </w:p>
    <w:p w14:paraId="1B7A3A7D" w14:textId="77777777" w:rsidR="005B1C0A" w:rsidRDefault="005B1C0A" w:rsidP="005B1C0A">
      <w:r>
        <w:t>her ever knowing a moment's rest.</w:t>
      </w:r>
    </w:p>
    <w:p w14:paraId="3B2286E1" w14:textId="77777777" w:rsidR="005B1C0A" w:rsidRDefault="005B1C0A" w:rsidP="005B1C0A">
      <w:r>
        <w:t>But it was a matter of great consolation to her, that what brought evil</w:t>
      </w:r>
    </w:p>
    <w:p w14:paraId="369D4BCB" w14:textId="77777777" w:rsidR="005B1C0A" w:rsidRDefault="005B1C0A" w:rsidP="005B1C0A">
      <w:r>
        <w:t>to herself would bring good to her sister; and Elinor, on the other</w:t>
      </w:r>
    </w:p>
    <w:p w14:paraId="4B716D5B" w14:textId="77777777" w:rsidR="005B1C0A" w:rsidRDefault="005B1C0A" w:rsidP="005B1C0A">
      <w:r>
        <w:t>hand, suspecting that it would not be in her power to avoid Edward</w:t>
      </w:r>
    </w:p>
    <w:p w14:paraId="597D2841" w14:textId="77777777" w:rsidR="005B1C0A" w:rsidRDefault="005B1C0A" w:rsidP="005B1C0A">
      <w:r>
        <w:t>entirely, comforted herself by thinking, that though their longer stay</w:t>
      </w:r>
    </w:p>
    <w:p w14:paraId="317E2A8B" w14:textId="77777777" w:rsidR="005B1C0A" w:rsidRDefault="005B1C0A" w:rsidP="005B1C0A">
      <w:r>
        <w:lastRenderedPageBreak/>
        <w:t>would therefore militate against her own happiness, it would be better</w:t>
      </w:r>
    </w:p>
    <w:p w14:paraId="5032E3AC" w14:textId="77777777" w:rsidR="005B1C0A" w:rsidRDefault="005B1C0A" w:rsidP="005B1C0A">
      <w:r>
        <w:t>for Marianne than an immediate return into Devonshire.</w:t>
      </w:r>
    </w:p>
    <w:p w14:paraId="4B551AC5" w14:textId="77777777" w:rsidR="005B1C0A" w:rsidRDefault="005B1C0A" w:rsidP="005B1C0A">
      <w:r>
        <w:t>Her carefulness in guarding her sister from ever hearing Willoughby's</w:t>
      </w:r>
    </w:p>
    <w:p w14:paraId="1AF0D6E1" w14:textId="77777777" w:rsidR="005B1C0A" w:rsidRDefault="005B1C0A" w:rsidP="005B1C0A">
      <w:r>
        <w:t>name mentioned, was not thrown away. Marianne, though without knowing</w:t>
      </w:r>
    </w:p>
    <w:p w14:paraId="24702B04" w14:textId="77777777" w:rsidR="005B1C0A" w:rsidRDefault="005B1C0A" w:rsidP="005B1C0A">
      <w:r>
        <w:t>it herself, reaped all its advantage; for neither Mrs. Jennings, nor</w:t>
      </w:r>
    </w:p>
    <w:p w14:paraId="7E2EF18C" w14:textId="77777777" w:rsidR="005B1C0A" w:rsidRDefault="005B1C0A" w:rsidP="005B1C0A">
      <w:r>
        <w:t>Sir John, nor even Mrs. Palmer herself, ever spoke of him before her.</w:t>
      </w:r>
    </w:p>
    <w:p w14:paraId="69F5716E" w14:textId="77777777" w:rsidR="005B1C0A" w:rsidRDefault="005B1C0A" w:rsidP="005B1C0A">
      <w:r>
        <w:t>Elinor wished that the same forbearance could have extended towards</w:t>
      </w:r>
    </w:p>
    <w:p w14:paraId="080D869F" w14:textId="77777777" w:rsidR="005B1C0A" w:rsidRDefault="005B1C0A" w:rsidP="005B1C0A">
      <w:r>
        <w:t>herself, but that was impossible, and she was obliged to listen day</w:t>
      </w:r>
    </w:p>
    <w:p w14:paraId="09F22655" w14:textId="77777777" w:rsidR="005B1C0A" w:rsidRDefault="005B1C0A" w:rsidP="005B1C0A">
      <w:r>
        <w:t>after day to the indignation of them all.</w:t>
      </w:r>
    </w:p>
    <w:p w14:paraId="29B53092" w14:textId="77777777" w:rsidR="005B1C0A" w:rsidRDefault="005B1C0A" w:rsidP="005B1C0A">
      <w:r>
        <w:t>Sir John, could not have thought it possible. "A man of whom he had</w:t>
      </w:r>
    </w:p>
    <w:p w14:paraId="27151287" w14:textId="77777777" w:rsidR="005B1C0A" w:rsidRDefault="005B1C0A" w:rsidP="005B1C0A">
      <w:r>
        <w:t>always had such reason to think well! Such a good-natured fellow! He</w:t>
      </w:r>
    </w:p>
    <w:p w14:paraId="6E749570" w14:textId="77777777" w:rsidR="005B1C0A" w:rsidRDefault="005B1C0A" w:rsidP="005B1C0A">
      <w:r>
        <w:t>did not believe there was a bolder rider in England! It was an</w:t>
      </w:r>
    </w:p>
    <w:p w14:paraId="0995E612" w14:textId="77777777" w:rsidR="005B1C0A" w:rsidRDefault="005B1C0A" w:rsidP="005B1C0A">
      <w:r>
        <w:t>unaccountable business. He wished him at the devil with all his heart.</w:t>
      </w:r>
    </w:p>
    <w:p w14:paraId="56A80818" w14:textId="77777777" w:rsidR="005B1C0A" w:rsidRDefault="005B1C0A" w:rsidP="005B1C0A">
      <w:r>
        <w:t>He would not speak another word to him, meet him where he might, for</w:t>
      </w:r>
    </w:p>
    <w:p w14:paraId="074B6C78" w14:textId="77777777" w:rsidR="005B1C0A" w:rsidRDefault="005B1C0A" w:rsidP="005B1C0A">
      <w:r>
        <w:t>all the world! No, not if it were to be by the side of Barton covert,</w:t>
      </w:r>
    </w:p>
    <w:p w14:paraId="738CF2B6" w14:textId="77777777" w:rsidR="005B1C0A" w:rsidRDefault="005B1C0A" w:rsidP="005B1C0A">
      <w:r>
        <w:t>and they were kept watching for two hours together. Such a scoundrel</w:t>
      </w:r>
    </w:p>
    <w:p w14:paraId="01481606" w14:textId="77777777" w:rsidR="005B1C0A" w:rsidRDefault="005B1C0A" w:rsidP="005B1C0A">
      <w:r>
        <w:t>of a fellow! such a deceitful dog! It was only the last time they met</w:t>
      </w:r>
    </w:p>
    <w:p w14:paraId="458198DB" w14:textId="77777777" w:rsidR="005B1C0A" w:rsidRDefault="005B1C0A" w:rsidP="005B1C0A">
      <w:r>
        <w:t>that he had offered him one of Folly's puppies! and this was the end of</w:t>
      </w:r>
    </w:p>
    <w:p w14:paraId="17D1D7A3" w14:textId="77777777" w:rsidR="005B1C0A" w:rsidRDefault="005B1C0A" w:rsidP="005B1C0A">
      <w:r>
        <w:t>it!"</w:t>
      </w:r>
    </w:p>
    <w:p w14:paraId="684A517E" w14:textId="77777777" w:rsidR="005B1C0A" w:rsidRDefault="005B1C0A" w:rsidP="005B1C0A">
      <w:r>
        <w:t>Mrs. Palmer, in her way, was equally angry. "She was determined to</w:t>
      </w:r>
    </w:p>
    <w:p w14:paraId="06254158" w14:textId="77777777" w:rsidR="005B1C0A" w:rsidRDefault="005B1C0A" w:rsidP="005B1C0A">
      <w:r>
        <w:t>drop his acquaintance immediately, and she was very thankful that she</w:t>
      </w:r>
    </w:p>
    <w:p w14:paraId="5E487607" w14:textId="77777777" w:rsidR="005B1C0A" w:rsidRDefault="005B1C0A" w:rsidP="005B1C0A">
      <w:r>
        <w:t>had never been acquainted with him at all. She wished with all her</w:t>
      </w:r>
    </w:p>
    <w:p w14:paraId="1CE4D911" w14:textId="77777777" w:rsidR="005B1C0A" w:rsidRDefault="005B1C0A" w:rsidP="005B1C0A">
      <w:r>
        <w:t>heart Combe Magna was not so near Cleveland; but it did not signify,</w:t>
      </w:r>
    </w:p>
    <w:p w14:paraId="12681195" w14:textId="77777777" w:rsidR="005B1C0A" w:rsidRDefault="005B1C0A" w:rsidP="005B1C0A">
      <w:r>
        <w:t>for it was a great deal too far off to visit; she hated him so much</w:t>
      </w:r>
    </w:p>
    <w:p w14:paraId="3D7741A5" w14:textId="77777777" w:rsidR="005B1C0A" w:rsidRDefault="005B1C0A" w:rsidP="005B1C0A">
      <w:r>
        <w:t>that she was resolved never to mention his name again, and she should</w:t>
      </w:r>
    </w:p>
    <w:p w14:paraId="231E197B" w14:textId="77777777" w:rsidR="005B1C0A" w:rsidRDefault="005B1C0A" w:rsidP="005B1C0A">
      <w:r>
        <w:t>tell everybody she saw, how good-for-nothing he was."</w:t>
      </w:r>
    </w:p>
    <w:p w14:paraId="54C4428C" w14:textId="77777777" w:rsidR="005B1C0A" w:rsidRDefault="005B1C0A" w:rsidP="005B1C0A">
      <w:r>
        <w:t>The rest of Mrs. Palmer's sympathy was shewn in procuring all the</w:t>
      </w:r>
    </w:p>
    <w:p w14:paraId="0839DDEA" w14:textId="77777777" w:rsidR="005B1C0A" w:rsidRDefault="005B1C0A" w:rsidP="005B1C0A">
      <w:r>
        <w:t>particulars in her power of the approaching marriage, and communicating</w:t>
      </w:r>
    </w:p>
    <w:p w14:paraId="2F030073" w14:textId="77777777" w:rsidR="005B1C0A" w:rsidRDefault="005B1C0A" w:rsidP="005B1C0A">
      <w:r>
        <w:t>them to Elinor. She could soon tell at what coachmaker's the new</w:t>
      </w:r>
    </w:p>
    <w:p w14:paraId="2134F639" w14:textId="77777777" w:rsidR="005B1C0A" w:rsidRDefault="005B1C0A" w:rsidP="005B1C0A">
      <w:r>
        <w:lastRenderedPageBreak/>
        <w:t>carriage was building, by what painter Mr. Willoughby's portrait was</w:t>
      </w:r>
    </w:p>
    <w:p w14:paraId="07D6B643" w14:textId="77777777" w:rsidR="005B1C0A" w:rsidRDefault="005B1C0A" w:rsidP="005B1C0A">
      <w:r>
        <w:t>drawn, and at what warehouse Miss Grey's clothes might be seen.</w:t>
      </w:r>
    </w:p>
    <w:p w14:paraId="531ADBBD" w14:textId="77777777" w:rsidR="005B1C0A" w:rsidRDefault="005B1C0A" w:rsidP="005B1C0A">
      <w:r>
        <w:t>The calm and polite unconcern of Lady Middleton on the occasion was a</w:t>
      </w:r>
    </w:p>
    <w:p w14:paraId="486CD2BA" w14:textId="77777777" w:rsidR="005B1C0A" w:rsidRDefault="005B1C0A" w:rsidP="005B1C0A">
      <w:r>
        <w:t>happy relief to Elinor's spirits, oppressed as they often were by the</w:t>
      </w:r>
    </w:p>
    <w:p w14:paraId="11DD0715" w14:textId="77777777" w:rsidR="005B1C0A" w:rsidRDefault="005B1C0A" w:rsidP="005B1C0A">
      <w:r>
        <w:t>clamorous kindness of the others. It was a great comfort to her to be</w:t>
      </w:r>
    </w:p>
    <w:p w14:paraId="67657E7A" w14:textId="77777777" w:rsidR="005B1C0A" w:rsidRDefault="005B1C0A" w:rsidP="005B1C0A">
      <w:r>
        <w:t>sure of exciting no interest in ONE person at least among their circle</w:t>
      </w:r>
    </w:p>
    <w:p w14:paraId="3BB203F5" w14:textId="77777777" w:rsidR="005B1C0A" w:rsidRDefault="005B1C0A" w:rsidP="005B1C0A">
      <w:r>
        <w:t>of friends: a great comfort to know that there was ONE who would meet</w:t>
      </w:r>
    </w:p>
    <w:p w14:paraId="374EAE96" w14:textId="77777777" w:rsidR="005B1C0A" w:rsidRDefault="005B1C0A" w:rsidP="005B1C0A">
      <w:r>
        <w:t>her without feeling any curiosity after particulars, or any anxiety for</w:t>
      </w:r>
    </w:p>
    <w:p w14:paraId="608C8F80" w14:textId="77777777" w:rsidR="005B1C0A" w:rsidRDefault="005B1C0A" w:rsidP="005B1C0A">
      <w:r>
        <w:t>her sister's health.</w:t>
      </w:r>
    </w:p>
    <w:p w14:paraId="0B6A07A1" w14:textId="77777777" w:rsidR="005B1C0A" w:rsidRDefault="005B1C0A" w:rsidP="005B1C0A">
      <w:r>
        <w:t>Every qualification is raised at times, by the circumstances of the</w:t>
      </w:r>
    </w:p>
    <w:p w14:paraId="7DB37510" w14:textId="77777777" w:rsidR="005B1C0A" w:rsidRDefault="005B1C0A" w:rsidP="005B1C0A">
      <w:r>
        <w:t>moment, to more than its real value; and she was sometimes worried down</w:t>
      </w:r>
    </w:p>
    <w:p w14:paraId="689EF540" w14:textId="77777777" w:rsidR="005B1C0A" w:rsidRDefault="005B1C0A" w:rsidP="005B1C0A">
      <w:r>
        <w:t>by officious condolence to rate good-breeding as more indispensable to</w:t>
      </w:r>
    </w:p>
    <w:p w14:paraId="35337DA1" w14:textId="77777777" w:rsidR="005B1C0A" w:rsidRDefault="005B1C0A" w:rsidP="005B1C0A">
      <w:r>
        <w:t>comfort than good-nature.</w:t>
      </w:r>
    </w:p>
    <w:p w14:paraId="13675A1D" w14:textId="77777777" w:rsidR="005B1C0A" w:rsidRDefault="005B1C0A" w:rsidP="005B1C0A">
      <w:r>
        <w:t>Lady Middleton expressed her sense of the affair about once every day,</w:t>
      </w:r>
    </w:p>
    <w:p w14:paraId="7EF8CF17" w14:textId="77777777" w:rsidR="005B1C0A" w:rsidRDefault="005B1C0A" w:rsidP="005B1C0A">
      <w:r>
        <w:t>or twice, if the subject occurred very often, by saying, "It is very</w:t>
      </w:r>
    </w:p>
    <w:p w14:paraId="2A2DAD47" w14:textId="77777777" w:rsidR="005B1C0A" w:rsidRDefault="005B1C0A" w:rsidP="005B1C0A">
      <w:r>
        <w:t>shocking, indeed!" and by the means of this continual though gentle</w:t>
      </w:r>
    </w:p>
    <w:p w14:paraId="355D4374" w14:textId="77777777" w:rsidR="005B1C0A" w:rsidRDefault="005B1C0A" w:rsidP="005B1C0A">
      <w:r>
        <w:t>vent, was able not only to see the Miss Dashwoods from the first</w:t>
      </w:r>
    </w:p>
    <w:p w14:paraId="55F177A1" w14:textId="77777777" w:rsidR="005B1C0A" w:rsidRDefault="005B1C0A" w:rsidP="005B1C0A">
      <w:r>
        <w:t>without the smallest emotion, but very soon to see them without</w:t>
      </w:r>
    </w:p>
    <w:p w14:paraId="2B874810" w14:textId="77777777" w:rsidR="005B1C0A" w:rsidRDefault="005B1C0A" w:rsidP="005B1C0A">
      <w:r>
        <w:t>recollecting a word of the matter; and having thus supported the</w:t>
      </w:r>
    </w:p>
    <w:p w14:paraId="7FE448DA" w14:textId="77777777" w:rsidR="005B1C0A" w:rsidRDefault="005B1C0A" w:rsidP="005B1C0A">
      <w:r>
        <w:t>dignity of her own sex, and spoken her decided censure of what was</w:t>
      </w:r>
    </w:p>
    <w:p w14:paraId="73CBD87D" w14:textId="77777777" w:rsidR="005B1C0A" w:rsidRDefault="005B1C0A" w:rsidP="005B1C0A">
      <w:r>
        <w:t>wrong in the other, she thought herself at liberty to attend to the</w:t>
      </w:r>
    </w:p>
    <w:p w14:paraId="6E3D3901" w14:textId="77777777" w:rsidR="005B1C0A" w:rsidRDefault="005B1C0A" w:rsidP="005B1C0A">
      <w:r>
        <w:t>interest of her own assemblies, and therefore determined (though rather</w:t>
      </w:r>
    </w:p>
    <w:p w14:paraId="3DC0D679" w14:textId="77777777" w:rsidR="005B1C0A" w:rsidRDefault="005B1C0A" w:rsidP="005B1C0A">
      <w:r>
        <w:t>against the opinion of Sir John) that as Mrs. Willoughby would at once</w:t>
      </w:r>
    </w:p>
    <w:p w14:paraId="29F0A438" w14:textId="77777777" w:rsidR="005B1C0A" w:rsidRDefault="005B1C0A" w:rsidP="005B1C0A">
      <w:r>
        <w:t>be a woman of elegance and fortune, to leave her card with her as soon</w:t>
      </w:r>
    </w:p>
    <w:p w14:paraId="0FD8BE08" w14:textId="77777777" w:rsidR="005B1C0A" w:rsidRDefault="005B1C0A" w:rsidP="005B1C0A">
      <w:r>
        <w:t>as she married.</w:t>
      </w:r>
    </w:p>
    <w:p w14:paraId="08FEE98A" w14:textId="77777777" w:rsidR="005B1C0A" w:rsidRDefault="005B1C0A" w:rsidP="005B1C0A">
      <w:r>
        <w:t>Colonel Brandon's delicate, unobtrusive enquiries were never unwelcome</w:t>
      </w:r>
    </w:p>
    <w:p w14:paraId="36520230" w14:textId="77777777" w:rsidR="005B1C0A" w:rsidRDefault="005B1C0A" w:rsidP="005B1C0A">
      <w:r>
        <w:t>to Miss Dashwood. He had abundantly earned the privilege of intimate</w:t>
      </w:r>
    </w:p>
    <w:p w14:paraId="032AC7FA" w14:textId="77777777" w:rsidR="005B1C0A" w:rsidRDefault="005B1C0A" w:rsidP="005B1C0A">
      <w:r>
        <w:t>discussion of her sister's disappointment, by the friendly zeal with</w:t>
      </w:r>
    </w:p>
    <w:p w14:paraId="1B4681D0" w14:textId="77777777" w:rsidR="005B1C0A" w:rsidRDefault="005B1C0A" w:rsidP="005B1C0A">
      <w:r>
        <w:t>which he had endeavoured to soften it, and they always conversed with</w:t>
      </w:r>
    </w:p>
    <w:p w14:paraId="7AEEC0AF" w14:textId="77777777" w:rsidR="005B1C0A" w:rsidRDefault="005B1C0A" w:rsidP="005B1C0A">
      <w:r>
        <w:lastRenderedPageBreak/>
        <w:t>confidence. His chief reward for the painful exertion of disclosing</w:t>
      </w:r>
    </w:p>
    <w:p w14:paraId="3462EC4A" w14:textId="77777777" w:rsidR="005B1C0A" w:rsidRDefault="005B1C0A" w:rsidP="005B1C0A">
      <w:r>
        <w:t>past sorrows and present humiliations, was given in the pitying eye</w:t>
      </w:r>
    </w:p>
    <w:p w14:paraId="520FB051" w14:textId="77777777" w:rsidR="005B1C0A" w:rsidRDefault="005B1C0A" w:rsidP="005B1C0A">
      <w:r>
        <w:t>with which Marianne sometimes observed him, and the gentleness of her</w:t>
      </w:r>
    </w:p>
    <w:p w14:paraId="3EEC00AC" w14:textId="77777777" w:rsidR="005B1C0A" w:rsidRDefault="005B1C0A" w:rsidP="005B1C0A">
      <w:r>
        <w:t>voice whenever (though it did not often happen) she was obliged, or</w:t>
      </w:r>
    </w:p>
    <w:p w14:paraId="7EE299E0" w14:textId="77777777" w:rsidR="005B1C0A" w:rsidRDefault="005B1C0A" w:rsidP="005B1C0A">
      <w:r>
        <w:t>could oblige herself to speak to him. THESE assured him that his</w:t>
      </w:r>
    </w:p>
    <w:p w14:paraId="56362CF2" w14:textId="77777777" w:rsidR="005B1C0A" w:rsidRDefault="005B1C0A" w:rsidP="005B1C0A">
      <w:r>
        <w:t>exertion had produced an increase of good-will towards himself, and</w:t>
      </w:r>
    </w:p>
    <w:p w14:paraId="77672271" w14:textId="77777777" w:rsidR="005B1C0A" w:rsidRDefault="005B1C0A" w:rsidP="005B1C0A">
      <w:r>
        <w:t>THESE gave Elinor hopes of its being farther augmented hereafter; but</w:t>
      </w:r>
    </w:p>
    <w:p w14:paraId="4AA143C8" w14:textId="77777777" w:rsidR="005B1C0A" w:rsidRDefault="005B1C0A" w:rsidP="005B1C0A">
      <w:r>
        <w:t>Mrs. Jennings, who knew nothing of all this, who knew only that the</w:t>
      </w:r>
    </w:p>
    <w:p w14:paraId="27B23DE1" w14:textId="77777777" w:rsidR="005B1C0A" w:rsidRDefault="005B1C0A" w:rsidP="005B1C0A">
      <w:r>
        <w:t>Colonel continued as grave as ever, and that she could neither prevail</w:t>
      </w:r>
    </w:p>
    <w:p w14:paraId="7BFC9BA1" w14:textId="77777777" w:rsidR="005B1C0A" w:rsidRDefault="005B1C0A" w:rsidP="005B1C0A">
      <w:r>
        <w:t>on him to make the offer himself, nor commission her to make it for</w:t>
      </w:r>
    </w:p>
    <w:p w14:paraId="24EB66DA" w14:textId="77777777" w:rsidR="005B1C0A" w:rsidRDefault="005B1C0A" w:rsidP="005B1C0A">
      <w:r>
        <w:t>him, began, at the end of two days, to think that, instead of</w:t>
      </w:r>
    </w:p>
    <w:p w14:paraId="75D57A4E" w14:textId="77777777" w:rsidR="005B1C0A" w:rsidRDefault="005B1C0A" w:rsidP="005B1C0A">
      <w:r>
        <w:t>Midsummer, they would not be married till Michaelmas, and by the end of</w:t>
      </w:r>
    </w:p>
    <w:p w14:paraId="19C1FC9F" w14:textId="77777777" w:rsidR="005B1C0A" w:rsidRDefault="005B1C0A" w:rsidP="005B1C0A">
      <w:r>
        <w:t>a week that it would not be a match at all. The good understanding</w:t>
      </w:r>
    </w:p>
    <w:p w14:paraId="42052406" w14:textId="77777777" w:rsidR="005B1C0A" w:rsidRDefault="005B1C0A" w:rsidP="005B1C0A">
      <w:r>
        <w:t>between the Colonel and Miss Dashwood seemed rather to declare that the</w:t>
      </w:r>
    </w:p>
    <w:p w14:paraId="5A43BFDD" w14:textId="77777777" w:rsidR="005B1C0A" w:rsidRDefault="005B1C0A" w:rsidP="005B1C0A">
      <w:r>
        <w:t>honours of the mulberry-tree, the canal, and the yew arbour, would all</w:t>
      </w:r>
    </w:p>
    <w:p w14:paraId="74245846" w14:textId="77777777" w:rsidR="005B1C0A" w:rsidRDefault="005B1C0A" w:rsidP="005B1C0A">
      <w:r>
        <w:t>be made over to HER; and Mrs. Jennings had, for some time ceased to</w:t>
      </w:r>
    </w:p>
    <w:p w14:paraId="315B7136" w14:textId="77777777" w:rsidR="005B1C0A" w:rsidRDefault="005B1C0A" w:rsidP="005B1C0A">
      <w:r>
        <w:t>think at all of Mrs. Ferrars.</w:t>
      </w:r>
    </w:p>
    <w:p w14:paraId="1C130128" w14:textId="77777777" w:rsidR="005B1C0A" w:rsidRDefault="005B1C0A" w:rsidP="005B1C0A">
      <w:r>
        <w:t>Early in February, within a fortnight from the receipt of Willoughby's</w:t>
      </w:r>
    </w:p>
    <w:p w14:paraId="20201B86" w14:textId="77777777" w:rsidR="005B1C0A" w:rsidRDefault="005B1C0A" w:rsidP="005B1C0A">
      <w:r>
        <w:t>letter, Elinor had the painful office of informing her sister that he</w:t>
      </w:r>
    </w:p>
    <w:p w14:paraId="0ACC9BCE" w14:textId="77777777" w:rsidR="005B1C0A" w:rsidRDefault="005B1C0A" w:rsidP="005B1C0A">
      <w:r>
        <w:t>was married. She had taken care to have the intelligence conveyed to</w:t>
      </w:r>
    </w:p>
    <w:p w14:paraId="6681E32F" w14:textId="77777777" w:rsidR="005B1C0A" w:rsidRDefault="005B1C0A" w:rsidP="005B1C0A">
      <w:r>
        <w:t>herself, as soon as it was known that the ceremony was over, as she was</w:t>
      </w:r>
    </w:p>
    <w:p w14:paraId="1FF56881" w14:textId="77777777" w:rsidR="005B1C0A" w:rsidRDefault="005B1C0A" w:rsidP="005B1C0A">
      <w:r>
        <w:t>desirous that Marianne should not receive the first notice of it from</w:t>
      </w:r>
    </w:p>
    <w:p w14:paraId="24B6DBF4" w14:textId="77777777" w:rsidR="005B1C0A" w:rsidRDefault="005B1C0A" w:rsidP="005B1C0A">
      <w:r>
        <w:t>the public papers, which she saw her eagerly examining every morning.</w:t>
      </w:r>
    </w:p>
    <w:p w14:paraId="1620F73C" w14:textId="77777777" w:rsidR="005B1C0A" w:rsidRDefault="005B1C0A" w:rsidP="005B1C0A">
      <w:r>
        <w:t>She received the news with resolute composure; made no observation on</w:t>
      </w:r>
    </w:p>
    <w:p w14:paraId="09B9793D" w14:textId="77777777" w:rsidR="005B1C0A" w:rsidRDefault="005B1C0A" w:rsidP="005B1C0A">
      <w:r>
        <w:t>it, and at first shed no tears; but after a short time they would burst</w:t>
      </w:r>
    </w:p>
    <w:p w14:paraId="2B6CD4BB" w14:textId="77777777" w:rsidR="005B1C0A" w:rsidRDefault="005B1C0A" w:rsidP="005B1C0A">
      <w:r>
        <w:t>out, and for the rest of the day, she was in a state hardly less</w:t>
      </w:r>
    </w:p>
    <w:p w14:paraId="0929CCEC" w14:textId="77777777" w:rsidR="005B1C0A" w:rsidRDefault="005B1C0A" w:rsidP="005B1C0A">
      <w:r>
        <w:t>pitiable than when she first learnt to expect the event.</w:t>
      </w:r>
    </w:p>
    <w:p w14:paraId="23A73C0C" w14:textId="77777777" w:rsidR="005B1C0A" w:rsidRDefault="005B1C0A" w:rsidP="005B1C0A">
      <w:r>
        <w:t>The Willoughbys left town as soon as they were married; and Elinor now</w:t>
      </w:r>
    </w:p>
    <w:p w14:paraId="61B768AE" w14:textId="77777777" w:rsidR="005B1C0A" w:rsidRDefault="005B1C0A" w:rsidP="005B1C0A">
      <w:r>
        <w:t>hoped, as there could be no danger of her seeing either of them, to</w:t>
      </w:r>
    </w:p>
    <w:p w14:paraId="5437D09F" w14:textId="77777777" w:rsidR="005B1C0A" w:rsidRDefault="005B1C0A" w:rsidP="005B1C0A">
      <w:r>
        <w:lastRenderedPageBreak/>
        <w:t>prevail on her sister, who had never yet left the house since the blow</w:t>
      </w:r>
    </w:p>
    <w:p w14:paraId="7C4B55CD" w14:textId="77777777" w:rsidR="005B1C0A" w:rsidRDefault="005B1C0A" w:rsidP="005B1C0A">
      <w:r>
        <w:t>first fell, to go out again by degrees as she had done before.</w:t>
      </w:r>
    </w:p>
    <w:p w14:paraId="712784D8" w14:textId="77777777" w:rsidR="005B1C0A" w:rsidRDefault="005B1C0A" w:rsidP="005B1C0A">
      <w:r>
        <w:t>About this time the two Miss Steeles, lately arrived at their cousin's</w:t>
      </w:r>
    </w:p>
    <w:p w14:paraId="1420378D" w14:textId="77777777" w:rsidR="005B1C0A" w:rsidRDefault="005B1C0A" w:rsidP="005B1C0A">
      <w:r>
        <w:t>house in Bartlett's Buildings, Holburn, presented themselves again</w:t>
      </w:r>
    </w:p>
    <w:p w14:paraId="32FFD10C" w14:textId="77777777" w:rsidR="005B1C0A" w:rsidRDefault="005B1C0A" w:rsidP="005B1C0A">
      <w:r>
        <w:t>before their more grand relations in Conduit and Berkeley Streets; and</w:t>
      </w:r>
    </w:p>
    <w:p w14:paraId="1B039560" w14:textId="77777777" w:rsidR="005B1C0A" w:rsidRDefault="005B1C0A" w:rsidP="005B1C0A">
      <w:r>
        <w:t>were welcomed by them all with great cordiality.</w:t>
      </w:r>
    </w:p>
    <w:p w14:paraId="73863972" w14:textId="77777777" w:rsidR="005B1C0A" w:rsidRDefault="005B1C0A" w:rsidP="005B1C0A">
      <w:r>
        <w:t>Elinor only was sorry to see them. Their presence always gave her</w:t>
      </w:r>
    </w:p>
    <w:p w14:paraId="7F56C5BE" w14:textId="77777777" w:rsidR="005B1C0A" w:rsidRDefault="005B1C0A" w:rsidP="005B1C0A">
      <w:r>
        <w:t>pain, and she hardly knew how to make a very gracious return to the</w:t>
      </w:r>
    </w:p>
    <w:p w14:paraId="3EED09A0" w14:textId="77777777" w:rsidR="005B1C0A" w:rsidRDefault="005B1C0A" w:rsidP="005B1C0A">
      <w:r>
        <w:t>overpowering delight of Lucy in finding her STILL in town.</w:t>
      </w:r>
    </w:p>
    <w:p w14:paraId="269725DB" w14:textId="77777777" w:rsidR="005B1C0A" w:rsidRDefault="005B1C0A" w:rsidP="005B1C0A">
      <w:r>
        <w:t>"I should have been quite disappointed if I had not found you here</w:t>
      </w:r>
    </w:p>
    <w:p w14:paraId="0F93F729" w14:textId="77777777" w:rsidR="005B1C0A" w:rsidRDefault="005B1C0A" w:rsidP="005B1C0A">
      <w:r>
        <w:t>STILL," said she repeatedly, with a strong emphasis on the word. "But</w:t>
      </w:r>
    </w:p>
    <w:p w14:paraId="3A7DA701" w14:textId="77777777" w:rsidR="005B1C0A" w:rsidRDefault="005B1C0A" w:rsidP="005B1C0A">
      <w:r>
        <w:t>I always thought I SHOULD. I was almost sure you would not leave</w:t>
      </w:r>
    </w:p>
    <w:p w14:paraId="017C934E" w14:textId="77777777" w:rsidR="005B1C0A" w:rsidRDefault="005B1C0A" w:rsidP="005B1C0A">
      <w:r>
        <w:t>London yet awhile; though you TOLD me, you know, at Barton, that you</w:t>
      </w:r>
    </w:p>
    <w:p w14:paraId="232BC4D2" w14:textId="77777777" w:rsidR="005B1C0A" w:rsidRDefault="005B1C0A" w:rsidP="005B1C0A">
      <w:r>
        <w:t>should not stay above a MONTH. But I thought, at the time, that you</w:t>
      </w:r>
    </w:p>
    <w:p w14:paraId="612A6994" w14:textId="77777777" w:rsidR="005B1C0A" w:rsidRDefault="005B1C0A" w:rsidP="005B1C0A">
      <w:r>
        <w:t>would most likely change your mind when it came to the point. It would</w:t>
      </w:r>
    </w:p>
    <w:p w14:paraId="33214E70" w14:textId="77777777" w:rsidR="005B1C0A" w:rsidRDefault="005B1C0A" w:rsidP="005B1C0A">
      <w:r>
        <w:t>have been such a great pity to have went away before your brother and</w:t>
      </w:r>
    </w:p>
    <w:p w14:paraId="1FCADDA1" w14:textId="77777777" w:rsidR="005B1C0A" w:rsidRDefault="005B1C0A" w:rsidP="005B1C0A">
      <w:r>
        <w:t>sister came. And now to be sure you will be in no hurry to be gone. I</w:t>
      </w:r>
    </w:p>
    <w:p w14:paraId="44A53325" w14:textId="77777777" w:rsidR="005B1C0A" w:rsidRDefault="005B1C0A" w:rsidP="005B1C0A">
      <w:r>
        <w:t>am amazingly glad you did not keep to YOUR WORD."</w:t>
      </w:r>
    </w:p>
    <w:p w14:paraId="10A7DB20" w14:textId="77777777" w:rsidR="005B1C0A" w:rsidRDefault="005B1C0A" w:rsidP="005B1C0A">
      <w:r>
        <w:t>Elinor perfectly understood her, and was forced to use all her</w:t>
      </w:r>
    </w:p>
    <w:p w14:paraId="128E1572" w14:textId="77777777" w:rsidR="005B1C0A" w:rsidRDefault="005B1C0A" w:rsidP="005B1C0A">
      <w:r>
        <w:t>self-command to make it appear that she did NOT.</w:t>
      </w:r>
    </w:p>
    <w:p w14:paraId="6FD98071" w14:textId="77777777" w:rsidR="005B1C0A" w:rsidRDefault="005B1C0A" w:rsidP="005B1C0A">
      <w:r>
        <w:t>"Well, my dear," said Mrs. Jennings, "and how did you travel?"</w:t>
      </w:r>
    </w:p>
    <w:p w14:paraId="06215A94" w14:textId="77777777" w:rsidR="005B1C0A" w:rsidRDefault="005B1C0A" w:rsidP="005B1C0A">
      <w:r>
        <w:t>"Not in the stage, I assure you," replied Miss Steele, with quick</w:t>
      </w:r>
    </w:p>
    <w:p w14:paraId="489C860E" w14:textId="77777777" w:rsidR="005B1C0A" w:rsidRDefault="005B1C0A" w:rsidP="005B1C0A">
      <w:r>
        <w:t>exultation; "we came post all the way, and had a very smart beau to</w:t>
      </w:r>
    </w:p>
    <w:p w14:paraId="37CF99F5" w14:textId="77777777" w:rsidR="005B1C0A" w:rsidRDefault="005B1C0A" w:rsidP="005B1C0A">
      <w:r>
        <w:t>attend us. Dr. Davies was coming to town, and so we thought we'd join</w:t>
      </w:r>
    </w:p>
    <w:p w14:paraId="325221CC" w14:textId="77777777" w:rsidR="005B1C0A" w:rsidRDefault="005B1C0A" w:rsidP="005B1C0A">
      <w:r>
        <w:t>him in a post-chaise; and he behaved very genteelly, and paid ten or</w:t>
      </w:r>
    </w:p>
    <w:p w14:paraId="13E76821" w14:textId="77777777" w:rsidR="005B1C0A" w:rsidRDefault="005B1C0A" w:rsidP="005B1C0A">
      <w:r>
        <w:t>twelve shillings more than we did."</w:t>
      </w:r>
    </w:p>
    <w:p w14:paraId="2F926560" w14:textId="77777777" w:rsidR="005B1C0A" w:rsidRDefault="005B1C0A" w:rsidP="005B1C0A">
      <w:r>
        <w:t>"Oh, oh!" cried Mrs. Jennings; "very pretty, indeed! and the Doctor is</w:t>
      </w:r>
    </w:p>
    <w:p w14:paraId="1E47CDDF" w14:textId="77777777" w:rsidR="005B1C0A" w:rsidRDefault="005B1C0A" w:rsidP="005B1C0A">
      <w:r>
        <w:t>a single man, I warrant you."</w:t>
      </w:r>
    </w:p>
    <w:p w14:paraId="43B1AE1E" w14:textId="77777777" w:rsidR="005B1C0A" w:rsidRDefault="005B1C0A" w:rsidP="005B1C0A">
      <w:r>
        <w:t>"There now," said Miss Steele, affectedly simpering, "everybody laughs</w:t>
      </w:r>
    </w:p>
    <w:p w14:paraId="12718107" w14:textId="77777777" w:rsidR="005B1C0A" w:rsidRDefault="005B1C0A" w:rsidP="005B1C0A">
      <w:r>
        <w:lastRenderedPageBreak/>
        <w:t>at me so about the Doctor, and I cannot think why. My cousins say they</w:t>
      </w:r>
    </w:p>
    <w:p w14:paraId="276FB200" w14:textId="77777777" w:rsidR="005B1C0A" w:rsidRDefault="005B1C0A" w:rsidP="005B1C0A">
      <w:r>
        <w:t>are sure I have made a conquest; but for my part I declare I never</w:t>
      </w:r>
    </w:p>
    <w:p w14:paraId="030C7648" w14:textId="77777777" w:rsidR="005B1C0A" w:rsidRDefault="005B1C0A" w:rsidP="005B1C0A">
      <w:r>
        <w:t>think about him from one hour's end to another. 'Lord! here comes your</w:t>
      </w:r>
    </w:p>
    <w:p w14:paraId="10225830" w14:textId="77777777" w:rsidR="005B1C0A" w:rsidRDefault="005B1C0A" w:rsidP="005B1C0A">
      <w:r>
        <w:t>beau, Nancy,' my cousin said t'other day, when she saw him crossing the</w:t>
      </w:r>
    </w:p>
    <w:p w14:paraId="109DED7A" w14:textId="77777777" w:rsidR="005B1C0A" w:rsidRDefault="005B1C0A" w:rsidP="005B1C0A">
      <w:r>
        <w:t>street to the house. My beau, indeed! said I--I cannot think who you</w:t>
      </w:r>
    </w:p>
    <w:p w14:paraId="15AC291B" w14:textId="77777777" w:rsidR="005B1C0A" w:rsidRDefault="005B1C0A" w:rsidP="005B1C0A">
      <w:r>
        <w:t>mean. The Doctor is no beau of mine."</w:t>
      </w:r>
    </w:p>
    <w:p w14:paraId="08B1A4BD" w14:textId="77777777" w:rsidR="005B1C0A" w:rsidRDefault="005B1C0A" w:rsidP="005B1C0A">
      <w:r>
        <w:t>"Aye, aye, that is very pretty talking--but it won't do--the Doctor is</w:t>
      </w:r>
    </w:p>
    <w:p w14:paraId="2209956B" w14:textId="77777777" w:rsidR="005B1C0A" w:rsidRDefault="005B1C0A" w:rsidP="005B1C0A">
      <w:r>
        <w:t>the man, I see."</w:t>
      </w:r>
    </w:p>
    <w:p w14:paraId="64B5EA88" w14:textId="77777777" w:rsidR="005B1C0A" w:rsidRDefault="005B1C0A" w:rsidP="005B1C0A">
      <w:r>
        <w:t>"No, indeed!" replied her cousin, with affected earnestness, "and I beg</w:t>
      </w:r>
    </w:p>
    <w:p w14:paraId="31F35A3E" w14:textId="77777777" w:rsidR="005B1C0A" w:rsidRDefault="005B1C0A" w:rsidP="005B1C0A">
      <w:r>
        <w:t>you will contradict it, if you ever hear it talked of."</w:t>
      </w:r>
    </w:p>
    <w:p w14:paraId="5FD9D982" w14:textId="77777777" w:rsidR="005B1C0A" w:rsidRDefault="005B1C0A" w:rsidP="005B1C0A">
      <w:r>
        <w:t>Mrs. Jennings directly gave her the gratifying assurance that she</w:t>
      </w:r>
    </w:p>
    <w:p w14:paraId="437A3A07" w14:textId="77777777" w:rsidR="005B1C0A" w:rsidRDefault="005B1C0A" w:rsidP="005B1C0A">
      <w:r>
        <w:t>certainly would NOT, and Miss Steele was made completely happy.</w:t>
      </w:r>
    </w:p>
    <w:p w14:paraId="4310E44D" w14:textId="77777777" w:rsidR="005B1C0A" w:rsidRDefault="005B1C0A" w:rsidP="005B1C0A">
      <w:r>
        <w:t>"I suppose you will go and stay with your brother and sister, Miss</w:t>
      </w:r>
    </w:p>
    <w:p w14:paraId="7A133BEE" w14:textId="77777777" w:rsidR="005B1C0A" w:rsidRDefault="005B1C0A" w:rsidP="005B1C0A">
      <w:r>
        <w:t>Dashwood, when they come to town," said Lucy, returning, after a</w:t>
      </w:r>
    </w:p>
    <w:p w14:paraId="4EEF111F" w14:textId="77777777" w:rsidR="005B1C0A" w:rsidRDefault="005B1C0A" w:rsidP="005B1C0A">
      <w:r>
        <w:t>cessation of hostile hints, to the charge.</w:t>
      </w:r>
    </w:p>
    <w:p w14:paraId="4470AF3F" w14:textId="77777777" w:rsidR="005B1C0A" w:rsidRDefault="005B1C0A" w:rsidP="005B1C0A">
      <w:r>
        <w:t>"No, I do not think we shall."</w:t>
      </w:r>
    </w:p>
    <w:p w14:paraId="31FFEDB0" w14:textId="77777777" w:rsidR="005B1C0A" w:rsidRDefault="005B1C0A" w:rsidP="005B1C0A">
      <w:r>
        <w:t>"Oh, yes, I dare say you will."</w:t>
      </w:r>
    </w:p>
    <w:p w14:paraId="424E3EB2" w14:textId="77777777" w:rsidR="005B1C0A" w:rsidRDefault="005B1C0A" w:rsidP="005B1C0A">
      <w:r>
        <w:t>Elinor would not humour her by farther opposition.</w:t>
      </w:r>
    </w:p>
    <w:p w14:paraId="4EC810A0" w14:textId="77777777" w:rsidR="005B1C0A" w:rsidRDefault="005B1C0A" w:rsidP="005B1C0A">
      <w:r>
        <w:t>"What a charming thing it is that Mrs. Dashwood can spare you both for</w:t>
      </w:r>
    </w:p>
    <w:p w14:paraId="6C329B6B" w14:textId="77777777" w:rsidR="005B1C0A" w:rsidRDefault="005B1C0A" w:rsidP="005B1C0A">
      <w:r>
        <w:t>so long a time together!"</w:t>
      </w:r>
    </w:p>
    <w:p w14:paraId="6C815B25" w14:textId="77777777" w:rsidR="005B1C0A" w:rsidRDefault="005B1C0A" w:rsidP="005B1C0A">
      <w:r>
        <w:t>"Long a time, indeed!" interposed Mrs. Jennings. "Why, their visit is</w:t>
      </w:r>
    </w:p>
    <w:p w14:paraId="39927D46" w14:textId="77777777" w:rsidR="005B1C0A" w:rsidRDefault="005B1C0A" w:rsidP="005B1C0A">
      <w:r>
        <w:t>but just begun!"</w:t>
      </w:r>
    </w:p>
    <w:p w14:paraId="43DCB062" w14:textId="77777777" w:rsidR="005B1C0A" w:rsidRDefault="005B1C0A" w:rsidP="005B1C0A">
      <w:r>
        <w:t>Lucy was silenced.</w:t>
      </w:r>
    </w:p>
    <w:p w14:paraId="04678429" w14:textId="77777777" w:rsidR="005B1C0A" w:rsidRDefault="005B1C0A" w:rsidP="005B1C0A">
      <w:r>
        <w:t>"I am sorry we cannot see your sister, Miss Dashwood," said Miss</w:t>
      </w:r>
    </w:p>
    <w:p w14:paraId="1245C33B" w14:textId="77777777" w:rsidR="005B1C0A" w:rsidRDefault="005B1C0A" w:rsidP="005B1C0A">
      <w:r>
        <w:t>Steele. "I am sorry she is not well--" for Marianne had left the room</w:t>
      </w:r>
    </w:p>
    <w:p w14:paraId="195F79F7" w14:textId="77777777" w:rsidR="005B1C0A" w:rsidRDefault="005B1C0A" w:rsidP="005B1C0A">
      <w:r>
        <w:t>on their arrival.</w:t>
      </w:r>
    </w:p>
    <w:p w14:paraId="7ED6AFCD" w14:textId="77777777" w:rsidR="005B1C0A" w:rsidRDefault="005B1C0A" w:rsidP="005B1C0A">
      <w:r>
        <w:t>"You are very good. My sister will be equally sorry to miss the</w:t>
      </w:r>
    </w:p>
    <w:p w14:paraId="0D2338B9" w14:textId="77777777" w:rsidR="005B1C0A" w:rsidRDefault="005B1C0A" w:rsidP="005B1C0A">
      <w:r>
        <w:t>pleasure of seeing you; but she has been very much plagued lately with</w:t>
      </w:r>
    </w:p>
    <w:p w14:paraId="1B43BE64" w14:textId="77777777" w:rsidR="005B1C0A" w:rsidRDefault="005B1C0A" w:rsidP="005B1C0A">
      <w:r>
        <w:t>nervous head-aches, which make her unfit for company or conversation."</w:t>
      </w:r>
    </w:p>
    <w:p w14:paraId="10EBCA1D" w14:textId="77777777" w:rsidR="005B1C0A" w:rsidRDefault="005B1C0A" w:rsidP="005B1C0A">
      <w:r>
        <w:lastRenderedPageBreak/>
        <w:t>"Oh, dear, that is a great pity! but such old friends as Lucy and</w:t>
      </w:r>
    </w:p>
    <w:p w14:paraId="40B56E76" w14:textId="77777777" w:rsidR="005B1C0A" w:rsidRDefault="005B1C0A" w:rsidP="005B1C0A">
      <w:r>
        <w:t>me!--I think she might see US; and I am sure we would not speak a word."</w:t>
      </w:r>
    </w:p>
    <w:p w14:paraId="0B5B79FD" w14:textId="77777777" w:rsidR="005B1C0A" w:rsidRDefault="005B1C0A" w:rsidP="005B1C0A">
      <w:r>
        <w:t>Elinor, with great civility, declined the proposal. Her sister was</w:t>
      </w:r>
    </w:p>
    <w:p w14:paraId="4F639F93" w14:textId="77777777" w:rsidR="005B1C0A" w:rsidRDefault="005B1C0A" w:rsidP="005B1C0A">
      <w:r>
        <w:t>perhaps laid down upon the bed, or in her dressing gown, and therefore</w:t>
      </w:r>
    </w:p>
    <w:p w14:paraId="3BED9AE0" w14:textId="77777777" w:rsidR="005B1C0A" w:rsidRDefault="005B1C0A" w:rsidP="005B1C0A">
      <w:r>
        <w:t>not able to come to them.</w:t>
      </w:r>
    </w:p>
    <w:p w14:paraId="255B605D" w14:textId="77777777" w:rsidR="005B1C0A" w:rsidRDefault="005B1C0A" w:rsidP="005B1C0A">
      <w:r>
        <w:t>"Oh, if that's all," cried Miss Steele, "we can just as well go and see</w:t>
      </w:r>
    </w:p>
    <w:p w14:paraId="3D8C9339" w14:textId="77777777" w:rsidR="005B1C0A" w:rsidRDefault="005B1C0A" w:rsidP="005B1C0A">
      <w:r>
        <w:t>HER."</w:t>
      </w:r>
    </w:p>
    <w:p w14:paraId="54F8B777" w14:textId="77777777" w:rsidR="005B1C0A" w:rsidRDefault="005B1C0A" w:rsidP="005B1C0A">
      <w:r>
        <w:t>Elinor began to find this impertinence too much for her temper; but she</w:t>
      </w:r>
    </w:p>
    <w:p w14:paraId="64A32E30" w14:textId="77777777" w:rsidR="005B1C0A" w:rsidRDefault="005B1C0A" w:rsidP="005B1C0A">
      <w:r>
        <w:t>was saved the trouble of checking it, by Lucy's sharp reprimand, which</w:t>
      </w:r>
    </w:p>
    <w:p w14:paraId="632FDF19" w14:textId="77777777" w:rsidR="005B1C0A" w:rsidRDefault="005B1C0A" w:rsidP="005B1C0A">
      <w:r>
        <w:t>now, as on many occasions, though it did not give much sweetness to the</w:t>
      </w:r>
    </w:p>
    <w:p w14:paraId="3E8E9EFE" w14:textId="77777777" w:rsidR="005B1C0A" w:rsidRDefault="005B1C0A" w:rsidP="005B1C0A">
      <w:r>
        <w:t>manners of one sister, was of advantage in governing those of the other.</w:t>
      </w:r>
    </w:p>
    <w:p w14:paraId="0076591C" w14:textId="77777777" w:rsidR="005B1C0A" w:rsidRDefault="005B1C0A" w:rsidP="005B1C0A">
      <w:r>
        <w:t>CHAPTER 33</w:t>
      </w:r>
    </w:p>
    <w:p w14:paraId="57452AB0" w14:textId="77777777" w:rsidR="005B1C0A" w:rsidRDefault="005B1C0A" w:rsidP="005B1C0A">
      <w:r>
        <w:t>After some opposition, Marianne yielded to her sister's entreaties, and</w:t>
      </w:r>
    </w:p>
    <w:p w14:paraId="13837F87" w14:textId="77777777" w:rsidR="005B1C0A" w:rsidRDefault="005B1C0A" w:rsidP="005B1C0A">
      <w:r>
        <w:t>consented to go out with her and Mrs. Jennings one morning for half an</w:t>
      </w:r>
    </w:p>
    <w:p w14:paraId="36C017F7" w14:textId="77777777" w:rsidR="005B1C0A" w:rsidRDefault="005B1C0A" w:rsidP="005B1C0A">
      <w:r>
        <w:t>hour. She expressly conditioned, however, for paying no visits, and</w:t>
      </w:r>
    </w:p>
    <w:p w14:paraId="026421DF" w14:textId="77777777" w:rsidR="005B1C0A" w:rsidRDefault="005B1C0A" w:rsidP="005B1C0A">
      <w:r>
        <w:t>would do no more than accompany them to Gray's in Sackville Street,</w:t>
      </w:r>
    </w:p>
    <w:p w14:paraId="567411E5" w14:textId="77777777" w:rsidR="005B1C0A" w:rsidRDefault="005B1C0A" w:rsidP="005B1C0A">
      <w:r>
        <w:t>where Elinor was carrying on a negotiation for the exchange of a few</w:t>
      </w:r>
    </w:p>
    <w:p w14:paraId="3DDF6CA3" w14:textId="77777777" w:rsidR="005B1C0A" w:rsidRDefault="005B1C0A" w:rsidP="005B1C0A">
      <w:r>
        <w:t>old-fashioned jewels of her mother.</w:t>
      </w:r>
    </w:p>
    <w:p w14:paraId="3F579004" w14:textId="77777777" w:rsidR="005B1C0A" w:rsidRDefault="005B1C0A" w:rsidP="005B1C0A">
      <w:r>
        <w:t>When they stopped at the door, Mrs. Jennings recollected that there was</w:t>
      </w:r>
    </w:p>
    <w:p w14:paraId="1D3CCB63" w14:textId="77777777" w:rsidR="005B1C0A" w:rsidRDefault="005B1C0A" w:rsidP="005B1C0A">
      <w:r>
        <w:t>a lady at the other end of the street on whom she ought to call; and as</w:t>
      </w:r>
    </w:p>
    <w:p w14:paraId="405357F3" w14:textId="77777777" w:rsidR="005B1C0A" w:rsidRDefault="005B1C0A" w:rsidP="005B1C0A">
      <w:r>
        <w:t>she had no business at Gray's, it was resolved, that while her young</w:t>
      </w:r>
    </w:p>
    <w:p w14:paraId="5861EDF3" w14:textId="77777777" w:rsidR="005B1C0A" w:rsidRDefault="005B1C0A" w:rsidP="005B1C0A">
      <w:r>
        <w:t>friends transacted their's, she should pay her visit and return for</w:t>
      </w:r>
    </w:p>
    <w:p w14:paraId="3FF279F7" w14:textId="77777777" w:rsidR="005B1C0A" w:rsidRDefault="005B1C0A" w:rsidP="005B1C0A">
      <w:r>
        <w:t>them.</w:t>
      </w:r>
    </w:p>
    <w:p w14:paraId="543DC7C7" w14:textId="77777777" w:rsidR="005B1C0A" w:rsidRDefault="005B1C0A" w:rsidP="005B1C0A">
      <w:r>
        <w:t>On ascending the stairs, the Miss Dashwoods found so many people before</w:t>
      </w:r>
    </w:p>
    <w:p w14:paraId="61260F55" w14:textId="77777777" w:rsidR="005B1C0A" w:rsidRDefault="005B1C0A" w:rsidP="005B1C0A">
      <w:r>
        <w:t>them in the room, that there was not a person at liberty to tend to</w:t>
      </w:r>
    </w:p>
    <w:p w14:paraId="0C271B41" w14:textId="77777777" w:rsidR="005B1C0A" w:rsidRDefault="005B1C0A" w:rsidP="005B1C0A">
      <w:r>
        <w:t>their orders; and they were obliged to wait. All that could be done</w:t>
      </w:r>
    </w:p>
    <w:p w14:paraId="534D4B41" w14:textId="77777777" w:rsidR="005B1C0A" w:rsidRDefault="005B1C0A" w:rsidP="005B1C0A">
      <w:r>
        <w:t>was, to sit down at that end of the counter which seemed to promise the</w:t>
      </w:r>
    </w:p>
    <w:p w14:paraId="574CD0C2" w14:textId="77777777" w:rsidR="005B1C0A" w:rsidRDefault="005B1C0A" w:rsidP="005B1C0A">
      <w:r>
        <w:t>quickest succession; one gentleman only was standing there, and it is</w:t>
      </w:r>
    </w:p>
    <w:p w14:paraId="38F17BA4" w14:textId="77777777" w:rsidR="005B1C0A" w:rsidRDefault="005B1C0A" w:rsidP="005B1C0A">
      <w:r>
        <w:t>probable that Elinor was not without hope of exciting his politeness to</w:t>
      </w:r>
    </w:p>
    <w:p w14:paraId="23212243" w14:textId="77777777" w:rsidR="005B1C0A" w:rsidRDefault="005B1C0A" w:rsidP="005B1C0A">
      <w:r>
        <w:lastRenderedPageBreak/>
        <w:t>a quicker despatch. But the correctness of his eye, and the delicacy</w:t>
      </w:r>
    </w:p>
    <w:p w14:paraId="492C3C75" w14:textId="77777777" w:rsidR="005B1C0A" w:rsidRDefault="005B1C0A" w:rsidP="005B1C0A">
      <w:r>
        <w:t>of his taste, proved to be beyond his politeness. He was giving orders</w:t>
      </w:r>
    </w:p>
    <w:p w14:paraId="41181F5C" w14:textId="77777777" w:rsidR="005B1C0A" w:rsidRDefault="005B1C0A" w:rsidP="005B1C0A">
      <w:r>
        <w:t>for a toothpick-case for himself, and till its size, shape, and</w:t>
      </w:r>
    </w:p>
    <w:p w14:paraId="5577D181" w14:textId="77777777" w:rsidR="005B1C0A" w:rsidRDefault="005B1C0A" w:rsidP="005B1C0A">
      <w:r>
        <w:t>ornaments were determined, all of which, after examining and debating</w:t>
      </w:r>
    </w:p>
    <w:p w14:paraId="70AD2DD5" w14:textId="77777777" w:rsidR="005B1C0A" w:rsidRDefault="005B1C0A" w:rsidP="005B1C0A">
      <w:r>
        <w:t>for a quarter of an hour over every toothpick-case in the shop, were</w:t>
      </w:r>
    </w:p>
    <w:p w14:paraId="3EC43AC4" w14:textId="77777777" w:rsidR="005B1C0A" w:rsidRDefault="005B1C0A" w:rsidP="005B1C0A">
      <w:r>
        <w:t>finally arranged by his own inventive fancy, he had no leisure to</w:t>
      </w:r>
    </w:p>
    <w:p w14:paraId="090F4ABF" w14:textId="77777777" w:rsidR="005B1C0A" w:rsidRDefault="005B1C0A" w:rsidP="005B1C0A">
      <w:r>
        <w:t>bestow any other attention on the two ladies, than what was comprised</w:t>
      </w:r>
    </w:p>
    <w:p w14:paraId="2AB33730" w14:textId="77777777" w:rsidR="005B1C0A" w:rsidRDefault="005B1C0A" w:rsidP="005B1C0A">
      <w:r>
        <w:t>in three or four very broad stares; a kind of notice which served to</w:t>
      </w:r>
    </w:p>
    <w:p w14:paraId="3858EFF3" w14:textId="77777777" w:rsidR="005B1C0A" w:rsidRDefault="005B1C0A" w:rsidP="005B1C0A">
      <w:r>
        <w:t>imprint on Elinor the remembrance of a person and face, of strong,</w:t>
      </w:r>
    </w:p>
    <w:p w14:paraId="46FA0A01" w14:textId="77777777" w:rsidR="005B1C0A" w:rsidRDefault="005B1C0A" w:rsidP="005B1C0A">
      <w:r>
        <w:t>natural, sterling insignificance, though adorned in the first style of</w:t>
      </w:r>
    </w:p>
    <w:p w14:paraId="015EA235" w14:textId="77777777" w:rsidR="005B1C0A" w:rsidRDefault="005B1C0A" w:rsidP="005B1C0A">
      <w:r>
        <w:t>fashion.</w:t>
      </w:r>
    </w:p>
    <w:p w14:paraId="26817690" w14:textId="77777777" w:rsidR="005B1C0A" w:rsidRDefault="005B1C0A" w:rsidP="005B1C0A">
      <w:r>
        <w:t>Marianne was spared from the troublesome feelings of contempt and</w:t>
      </w:r>
    </w:p>
    <w:p w14:paraId="4FAE4BB4" w14:textId="77777777" w:rsidR="005B1C0A" w:rsidRDefault="005B1C0A" w:rsidP="005B1C0A">
      <w:r>
        <w:t>resentment, on this impertinent examination of their features, and on</w:t>
      </w:r>
    </w:p>
    <w:p w14:paraId="6C9B121D" w14:textId="77777777" w:rsidR="005B1C0A" w:rsidRDefault="005B1C0A" w:rsidP="005B1C0A">
      <w:r>
        <w:t>the puppyism of his manner in deciding on all the different horrors of</w:t>
      </w:r>
    </w:p>
    <w:p w14:paraId="1412E344" w14:textId="77777777" w:rsidR="005B1C0A" w:rsidRDefault="005B1C0A" w:rsidP="005B1C0A">
      <w:r>
        <w:t>the different toothpick-cases presented to his inspection, by remaining</w:t>
      </w:r>
    </w:p>
    <w:p w14:paraId="33A55D94" w14:textId="77777777" w:rsidR="005B1C0A" w:rsidRDefault="005B1C0A" w:rsidP="005B1C0A">
      <w:r>
        <w:t>unconscious of it all; for she was as well able to collect her thoughts</w:t>
      </w:r>
    </w:p>
    <w:p w14:paraId="6A03C13E" w14:textId="77777777" w:rsidR="005B1C0A" w:rsidRDefault="005B1C0A" w:rsidP="005B1C0A">
      <w:r>
        <w:t>within herself, and be as ignorant of what was passing around her, in</w:t>
      </w:r>
    </w:p>
    <w:p w14:paraId="2D19567E" w14:textId="77777777" w:rsidR="005B1C0A" w:rsidRDefault="005B1C0A" w:rsidP="005B1C0A">
      <w:r>
        <w:t>Mr. Gray's shop, as in her own bedroom.</w:t>
      </w:r>
    </w:p>
    <w:p w14:paraId="4017F9FD" w14:textId="77777777" w:rsidR="005B1C0A" w:rsidRDefault="005B1C0A" w:rsidP="005B1C0A">
      <w:r>
        <w:t>At last the affair was decided. The ivory, the gold, and the pearls,</w:t>
      </w:r>
    </w:p>
    <w:p w14:paraId="72DE2D0F" w14:textId="77777777" w:rsidR="005B1C0A" w:rsidRDefault="005B1C0A" w:rsidP="005B1C0A">
      <w:r>
        <w:t>all received their appointment, and the gentleman having named the last</w:t>
      </w:r>
    </w:p>
    <w:p w14:paraId="50738399" w14:textId="77777777" w:rsidR="005B1C0A" w:rsidRDefault="005B1C0A" w:rsidP="005B1C0A">
      <w:r>
        <w:t>day on which his existence could be continued without the possession of</w:t>
      </w:r>
    </w:p>
    <w:p w14:paraId="7A8C54D4" w14:textId="77777777" w:rsidR="005B1C0A" w:rsidRDefault="005B1C0A" w:rsidP="005B1C0A">
      <w:r>
        <w:t>the toothpick-case, drew on his gloves with leisurely care, and</w:t>
      </w:r>
    </w:p>
    <w:p w14:paraId="749F3775" w14:textId="77777777" w:rsidR="005B1C0A" w:rsidRDefault="005B1C0A" w:rsidP="005B1C0A">
      <w:r>
        <w:t>bestowing another glance on the Miss Dashwoods, but such a one as</w:t>
      </w:r>
    </w:p>
    <w:p w14:paraId="1B1F79D1" w14:textId="77777777" w:rsidR="005B1C0A" w:rsidRDefault="005B1C0A" w:rsidP="005B1C0A">
      <w:r>
        <w:t>seemed rather to demand than express admiration, walked off with a</w:t>
      </w:r>
    </w:p>
    <w:p w14:paraId="21911993" w14:textId="77777777" w:rsidR="005B1C0A" w:rsidRDefault="005B1C0A" w:rsidP="005B1C0A">
      <w:r>
        <w:t>happy air of real conceit and affected indifference.</w:t>
      </w:r>
    </w:p>
    <w:p w14:paraId="568EDD4A" w14:textId="77777777" w:rsidR="005B1C0A" w:rsidRDefault="005B1C0A" w:rsidP="005B1C0A">
      <w:r>
        <w:t>Elinor lost no time in bringing her business forward, was on the point</w:t>
      </w:r>
    </w:p>
    <w:p w14:paraId="41CC4543" w14:textId="77777777" w:rsidR="005B1C0A" w:rsidRDefault="005B1C0A" w:rsidP="005B1C0A">
      <w:r>
        <w:t>of concluding it, when another gentleman presented himself at her side.</w:t>
      </w:r>
    </w:p>
    <w:p w14:paraId="5489EBF6" w14:textId="77777777" w:rsidR="005B1C0A" w:rsidRDefault="005B1C0A" w:rsidP="005B1C0A">
      <w:r>
        <w:t>She turned her eyes towards his face, and found him with some surprise</w:t>
      </w:r>
    </w:p>
    <w:p w14:paraId="4A2E274A" w14:textId="77777777" w:rsidR="005B1C0A" w:rsidRDefault="005B1C0A" w:rsidP="005B1C0A">
      <w:r>
        <w:t>to be her brother.</w:t>
      </w:r>
    </w:p>
    <w:p w14:paraId="67A62370" w14:textId="77777777" w:rsidR="005B1C0A" w:rsidRDefault="005B1C0A" w:rsidP="005B1C0A">
      <w:r>
        <w:lastRenderedPageBreak/>
        <w:t>Their affection and pleasure in meeting was just enough to make a very</w:t>
      </w:r>
    </w:p>
    <w:p w14:paraId="6BAA6C8E" w14:textId="77777777" w:rsidR="005B1C0A" w:rsidRDefault="005B1C0A" w:rsidP="005B1C0A">
      <w:r>
        <w:t>creditable appearance in Mr. Gray's shop. John Dashwood was really far</w:t>
      </w:r>
    </w:p>
    <w:p w14:paraId="041380DF" w14:textId="77777777" w:rsidR="005B1C0A" w:rsidRDefault="005B1C0A" w:rsidP="005B1C0A">
      <w:r>
        <w:t>from being sorry to see his sisters again; it rather gave them</w:t>
      </w:r>
    </w:p>
    <w:p w14:paraId="7B439318" w14:textId="77777777" w:rsidR="005B1C0A" w:rsidRDefault="005B1C0A" w:rsidP="005B1C0A">
      <w:r>
        <w:t>satisfaction; and his inquiries after their mother were respectful and</w:t>
      </w:r>
    </w:p>
    <w:p w14:paraId="6A6F06BD" w14:textId="77777777" w:rsidR="005B1C0A" w:rsidRDefault="005B1C0A" w:rsidP="005B1C0A">
      <w:r>
        <w:t>attentive.</w:t>
      </w:r>
    </w:p>
    <w:p w14:paraId="406266CA" w14:textId="77777777" w:rsidR="005B1C0A" w:rsidRDefault="005B1C0A" w:rsidP="005B1C0A">
      <w:r>
        <w:t>Elinor found that he and Fanny had been in town two days.</w:t>
      </w:r>
    </w:p>
    <w:p w14:paraId="1A0E1CF7" w14:textId="77777777" w:rsidR="005B1C0A" w:rsidRDefault="005B1C0A" w:rsidP="005B1C0A">
      <w:r>
        <w:t>"I wished very much to call upon you yesterday," said he, "but it was</w:t>
      </w:r>
    </w:p>
    <w:p w14:paraId="2A79F172" w14:textId="77777777" w:rsidR="005B1C0A" w:rsidRDefault="005B1C0A" w:rsidP="005B1C0A">
      <w:r>
        <w:t>impossible, for we were obliged to take Harry to see the wild beasts at</w:t>
      </w:r>
    </w:p>
    <w:p w14:paraId="2330615B" w14:textId="77777777" w:rsidR="005B1C0A" w:rsidRDefault="005B1C0A" w:rsidP="005B1C0A">
      <w:r>
        <w:t>Exeter Exchange; and we spent the rest of the day with Mrs. Ferrars.</w:t>
      </w:r>
    </w:p>
    <w:p w14:paraId="1213A9B7" w14:textId="77777777" w:rsidR="005B1C0A" w:rsidRDefault="005B1C0A" w:rsidP="005B1C0A">
      <w:r>
        <w:t>Harry was vastly pleased. THIS morning I had fully intended to call on</w:t>
      </w:r>
    </w:p>
    <w:p w14:paraId="17629A2A" w14:textId="77777777" w:rsidR="005B1C0A" w:rsidRDefault="005B1C0A" w:rsidP="005B1C0A">
      <w:r>
        <w:t>you, if I could possibly find a spare half hour, but one has always so</w:t>
      </w:r>
    </w:p>
    <w:p w14:paraId="3CC0F814" w14:textId="77777777" w:rsidR="005B1C0A" w:rsidRDefault="005B1C0A" w:rsidP="005B1C0A">
      <w:r>
        <w:t>much to do on first coming to town. I am come here to bespeak Fanny a</w:t>
      </w:r>
    </w:p>
    <w:p w14:paraId="51F9E14B" w14:textId="77777777" w:rsidR="005B1C0A" w:rsidRDefault="005B1C0A" w:rsidP="005B1C0A">
      <w:r>
        <w:t>seal. But tomorrow I think I shall certainly be able to call in</w:t>
      </w:r>
    </w:p>
    <w:p w14:paraId="7A44E5C4" w14:textId="77777777" w:rsidR="005B1C0A" w:rsidRDefault="005B1C0A" w:rsidP="005B1C0A">
      <w:r>
        <w:t>Berkeley Street, and be introduced to your friend Mrs. Jennings. I</w:t>
      </w:r>
    </w:p>
    <w:p w14:paraId="402F8325" w14:textId="77777777" w:rsidR="005B1C0A" w:rsidRDefault="005B1C0A" w:rsidP="005B1C0A">
      <w:r>
        <w:t>understand she is a woman of very good fortune. And the Middletons</w:t>
      </w:r>
    </w:p>
    <w:p w14:paraId="79C6EE7E" w14:textId="77777777" w:rsidR="005B1C0A" w:rsidRDefault="005B1C0A" w:rsidP="005B1C0A">
      <w:r>
        <w:t>too, you must introduce me to THEM. As my mother-in-law's relations, I</w:t>
      </w:r>
    </w:p>
    <w:p w14:paraId="5FB83F9F" w14:textId="77777777" w:rsidR="005B1C0A" w:rsidRDefault="005B1C0A" w:rsidP="005B1C0A">
      <w:r>
        <w:t>shall be happy to show them every respect. They are excellent</w:t>
      </w:r>
    </w:p>
    <w:p w14:paraId="3A6DADAC" w14:textId="77777777" w:rsidR="005B1C0A" w:rsidRDefault="005B1C0A" w:rsidP="005B1C0A">
      <w:r>
        <w:t>neighbours to you in the country, I understand."</w:t>
      </w:r>
    </w:p>
    <w:p w14:paraId="1CAC8371" w14:textId="77777777" w:rsidR="005B1C0A" w:rsidRDefault="005B1C0A" w:rsidP="005B1C0A">
      <w:r>
        <w:t>"Excellent indeed. Their attention to our comfort, their friendliness</w:t>
      </w:r>
    </w:p>
    <w:p w14:paraId="213B455E" w14:textId="77777777" w:rsidR="005B1C0A" w:rsidRDefault="005B1C0A" w:rsidP="005B1C0A">
      <w:r>
        <w:t>in every particular, is more than I can express."</w:t>
      </w:r>
    </w:p>
    <w:p w14:paraId="79E0ED47" w14:textId="77777777" w:rsidR="005B1C0A" w:rsidRDefault="005B1C0A" w:rsidP="005B1C0A">
      <w:r>
        <w:t>"I am extremely glad to hear it, upon my word; extremely glad indeed.</w:t>
      </w:r>
    </w:p>
    <w:p w14:paraId="44FBBD98" w14:textId="77777777" w:rsidR="005B1C0A" w:rsidRDefault="005B1C0A" w:rsidP="005B1C0A">
      <w:r>
        <w:t>But so it ought to be; they are people of large fortune, they are</w:t>
      </w:r>
    </w:p>
    <w:p w14:paraId="08A5535A" w14:textId="77777777" w:rsidR="005B1C0A" w:rsidRDefault="005B1C0A" w:rsidP="005B1C0A">
      <w:r>
        <w:t>related to you, and every civility and accommodation that can serve to</w:t>
      </w:r>
    </w:p>
    <w:p w14:paraId="497B6316" w14:textId="77777777" w:rsidR="005B1C0A" w:rsidRDefault="005B1C0A" w:rsidP="005B1C0A">
      <w:r>
        <w:t>make your situation pleasant might be reasonably expected. And so you</w:t>
      </w:r>
    </w:p>
    <w:p w14:paraId="1D951019" w14:textId="77777777" w:rsidR="005B1C0A" w:rsidRDefault="005B1C0A" w:rsidP="005B1C0A">
      <w:r>
        <w:t>are most comfortably settled in your little cottage and want for</w:t>
      </w:r>
    </w:p>
    <w:p w14:paraId="7A973F08" w14:textId="77777777" w:rsidR="005B1C0A" w:rsidRDefault="005B1C0A" w:rsidP="005B1C0A">
      <w:r>
        <w:t>nothing! Edward brought us a most charming account of the place: the</w:t>
      </w:r>
    </w:p>
    <w:p w14:paraId="175A1FB4" w14:textId="77777777" w:rsidR="005B1C0A" w:rsidRDefault="005B1C0A" w:rsidP="005B1C0A">
      <w:r>
        <w:t>most complete thing of its kind, he said, that ever was, and you all</w:t>
      </w:r>
    </w:p>
    <w:p w14:paraId="777EF15D" w14:textId="77777777" w:rsidR="005B1C0A" w:rsidRDefault="005B1C0A" w:rsidP="005B1C0A">
      <w:r>
        <w:t>seemed to enjoy it beyond any thing. It was a great satisfaction to us</w:t>
      </w:r>
    </w:p>
    <w:p w14:paraId="5BFE66BB" w14:textId="77777777" w:rsidR="005B1C0A" w:rsidRDefault="005B1C0A" w:rsidP="005B1C0A">
      <w:r>
        <w:t>to hear it, I assure you."</w:t>
      </w:r>
    </w:p>
    <w:p w14:paraId="49B80E24" w14:textId="77777777" w:rsidR="005B1C0A" w:rsidRDefault="005B1C0A" w:rsidP="005B1C0A">
      <w:r>
        <w:lastRenderedPageBreak/>
        <w:t>Elinor did feel a little ashamed of her brother; and was not sorry to</w:t>
      </w:r>
    </w:p>
    <w:p w14:paraId="35035EBC" w14:textId="77777777" w:rsidR="005B1C0A" w:rsidRDefault="005B1C0A" w:rsidP="005B1C0A">
      <w:r>
        <w:t>be spared the necessity of answering him, by the arrival of Mrs.</w:t>
      </w:r>
    </w:p>
    <w:p w14:paraId="5D561C1A" w14:textId="77777777" w:rsidR="005B1C0A" w:rsidRDefault="005B1C0A" w:rsidP="005B1C0A">
      <w:r>
        <w:t>Jennings's servant, who came to tell her that his mistress waited for</w:t>
      </w:r>
    </w:p>
    <w:p w14:paraId="4B80E810" w14:textId="77777777" w:rsidR="005B1C0A" w:rsidRDefault="005B1C0A" w:rsidP="005B1C0A">
      <w:r>
        <w:t>them at the door.</w:t>
      </w:r>
    </w:p>
    <w:p w14:paraId="2B5386C1" w14:textId="77777777" w:rsidR="005B1C0A" w:rsidRDefault="005B1C0A" w:rsidP="005B1C0A">
      <w:r>
        <w:t>Mr. Dashwood attended them down stairs, was introduced to Mrs. Jennings</w:t>
      </w:r>
    </w:p>
    <w:p w14:paraId="3E6564E4" w14:textId="77777777" w:rsidR="005B1C0A" w:rsidRDefault="005B1C0A" w:rsidP="005B1C0A">
      <w:r>
        <w:t>at the door of her carriage, and repeating his hope of being able to</w:t>
      </w:r>
    </w:p>
    <w:p w14:paraId="52DC634E" w14:textId="77777777" w:rsidR="005B1C0A" w:rsidRDefault="005B1C0A" w:rsidP="005B1C0A">
      <w:r>
        <w:t>call on them the next day, took leave.</w:t>
      </w:r>
    </w:p>
    <w:p w14:paraId="6BDA976D" w14:textId="77777777" w:rsidR="005B1C0A" w:rsidRDefault="005B1C0A" w:rsidP="005B1C0A">
      <w:r>
        <w:t>His visit was duly paid. He came with a pretence at an apology from</w:t>
      </w:r>
    </w:p>
    <w:p w14:paraId="3BF0269C" w14:textId="77777777" w:rsidR="005B1C0A" w:rsidRDefault="005B1C0A" w:rsidP="005B1C0A">
      <w:r>
        <w:t>their sister-in-law, for not coming too; "but she was so much engaged</w:t>
      </w:r>
    </w:p>
    <w:p w14:paraId="07060BD0" w14:textId="77777777" w:rsidR="005B1C0A" w:rsidRDefault="005B1C0A" w:rsidP="005B1C0A">
      <w:r>
        <w:t>with her mother, that really she had no leisure for going any where."</w:t>
      </w:r>
    </w:p>
    <w:p w14:paraId="0DFFD593" w14:textId="77777777" w:rsidR="005B1C0A" w:rsidRDefault="005B1C0A" w:rsidP="005B1C0A">
      <w:r>
        <w:t>Mrs. Jennings, however, assured him directly, that she should not stand</w:t>
      </w:r>
    </w:p>
    <w:p w14:paraId="2AB125EC" w14:textId="77777777" w:rsidR="005B1C0A" w:rsidRDefault="005B1C0A" w:rsidP="005B1C0A">
      <w:r>
        <w:t>upon ceremony, for they were all cousins, or something like it, and she</w:t>
      </w:r>
    </w:p>
    <w:p w14:paraId="69088714" w14:textId="77777777" w:rsidR="005B1C0A" w:rsidRDefault="005B1C0A" w:rsidP="005B1C0A">
      <w:r>
        <w:t>should certainly wait on Mrs. John Dashwood very soon, and bring her</w:t>
      </w:r>
    </w:p>
    <w:p w14:paraId="0732FAE3" w14:textId="77777777" w:rsidR="005B1C0A" w:rsidRDefault="005B1C0A" w:rsidP="005B1C0A">
      <w:r>
        <w:t>sisters to see her. His manners to THEM, though calm, were perfectly</w:t>
      </w:r>
    </w:p>
    <w:p w14:paraId="49CF8A2A" w14:textId="77777777" w:rsidR="005B1C0A" w:rsidRDefault="005B1C0A" w:rsidP="005B1C0A">
      <w:r>
        <w:t>kind; to Mrs. Jennings, most attentively civil; and on Colonel</w:t>
      </w:r>
    </w:p>
    <w:p w14:paraId="39F453D6" w14:textId="77777777" w:rsidR="005B1C0A" w:rsidRDefault="005B1C0A" w:rsidP="005B1C0A">
      <w:r>
        <w:t>Brandon's coming in soon after himself, he eyed him with a curiosity</w:t>
      </w:r>
    </w:p>
    <w:p w14:paraId="6D4105C4" w14:textId="77777777" w:rsidR="005B1C0A" w:rsidRDefault="005B1C0A" w:rsidP="005B1C0A">
      <w:r>
        <w:t>which seemed to say, that he only wanted to know him to be rich, to be</w:t>
      </w:r>
    </w:p>
    <w:p w14:paraId="728725EA" w14:textId="77777777" w:rsidR="005B1C0A" w:rsidRDefault="005B1C0A" w:rsidP="005B1C0A">
      <w:r>
        <w:t>equally civil to HIM.</w:t>
      </w:r>
    </w:p>
    <w:p w14:paraId="45C669A2" w14:textId="77777777" w:rsidR="005B1C0A" w:rsidRDefault="005B1C0A" w:rsidP="005B1C0A">
      <w:r>
        <w:t>After staying with them half an hour, he asked Elinor to walk with him</w:t>
      </w:r>
    </w:p>
    <w:p w14:paraId="67CF4DC8" w14:textId="77777777" w:rsidR="005B1C0A" w:rsidRDefault="005B1C0A" w:rsidP="005B1C0A">
      <w:r>
        <w:t>to Conduit Street, and introduce him to Sir John and Lady Middleton.</w:t>
      </w:r>
    </w:p>
    <w:p w14:paraId="16E7DB02" w14:textId="77777777" w:rsidR="005B1C0A" w:rsidRDefault="005B1C0A" w:rsidP="005B1C0A">
      <w:r>
        <w:t>The weather was remarkably fine, and she readily consented. As soon as</w:t>
      </w:r>
    </w:p>
    <w:p w14:paraId="57C99E09" w14:textId="77777777" w:rsidR="005B1C0A" w:rsidRDefault="005B1C0A" w:rsidP="005B1C0A">
      <w:r>
        <w:t>they were out of the house, his enquiries began.</w:t>
      </w:r>
    </w:p>
    <w:p w14:paraId="6CC0B5F4" w14:textId="77777777" w:rsidR="005B1C0A" w:rsidRDefault="005B1C0A" w:rsidP="005B1C0A">
      <w:r>
        <w:t>"Who is Colonel Brandon? Is he a man of fortune?"</w:t>
      </w:r>
    </w:p>
    <w:p w14:paraId="3811470E" w14:textId="77777777" w:rsidR="005B1C0A" w:rsidRDefault="005B1C0A" w:rsidP="005B1C0A">
      <w:r>
        <w:t>"Yes; he has very good property in Dorsetshire."</w:t>
      </w:r>
    </w:p>
    <w:p w14:paraId="09DFAFD8" w14:textId="77777777" w:rsidR="005B1C0A" w:rsidRDefault="005B1C0A" w:rsidP="005B1C0A">
      <w:r>
        <w:t>"I am glad of it. He seems a most gentlemanlike man; and I think,</w:t>
      </w:r>
    </w:p>
    <w:p w14:paraId="65699715" w14:textId="77777777" w:rsidR="005B1C0A" w:rsidRDefault="005B1C0A" w:rsidP="005B1C0A">
      <w:r>
        <w:t>Elinor, I may congratulate you on the prospect of a very respectable</w:t>
      </w:r>
    </w:p>
    <w:p w14:paraId="1ED5E183" w14:textId="77777777" w:rsidR="005B1C0A" w:rsidRDefault="005B1C0A" w:rsidP="005B1C0A">
      <w:r>
        <w:t>establishment in life."</w:t>
      </w:r>
    </w:p>
    <w:p w14:paraId="0E39331D" w14:textId="77777777" w:rsidR="005B1C0A" w:rsidRDefault="005B1C0A" w:rsidP="005B1C0A">
      <w:r>
        <w:t>"Me, brother! what do you mean?"</w:t>
      </w:r>
    </w:p>
    <w:p w14:paraId="436A8ED1" w14:textId="77777777" w:rsidR="005B1C0A" w:rsidRDefault="005B1C0A" w:rsidP="005B1C0A">
      <w:r>
        <w:t>"He likes you. I observed him narrowly, and am convinced of it. What</w:t>
      </w:r>
    </w:p>
    <w:p w14:paraId="69F5B300" w14:textId="77777777" w:rsidR="005B1C0A" w:rsidRDefault="005B1C0A" w:rsidP="005B1C0A">
      <w:r>
        <w:lastRenderedPageBreak/>
        <w:t>is the amount of his fortune?"</w:t>
      </w:r>
    </w:p>
    <w:p w14:paraId="11E1075B" w14:textId="77777777" w:rsidR="005B1C0A" w:rsidRDefault="005B1C0A" w:rsidP="005B1C0A">
      <w:r>
        <w:t>"I believe about two thousand a year."</w:t>
      </w:r>
    </w:p>
    <w:p w14:paraId="00E3E74F" w14:textId="77777777" w:rsidR="005B1C0A" w:rsidRDefault="005B1C0A" w:rsidP="005B1C0A">
      <w:r>
        <w:t>"Two thousand a-year;" and then working himself up to a pitch of</w:t>
      </w:r>
    </w:p>
    <w:p w14:paraId="422D6C7C" w14:textId="77777777" w:rsidR="005B1C0A" w:rsidRDefault="005B1C0A" w:rsidP="005B1C0A">
      <w:r>
        <w:t>enthusiastic generosity, he added, "Elinor, I wish with all my heart it</w:t>
      </w:r>
    </w:p>
    <w:p w14:paraId="63A7A005" w14:textId="77777777" w:rsidR="005B1C0A" w:rsidRDefault="005B1C0A" w:rsidP="005B1C0A">
      <w:r>
        <w:t>were TWICE as much, for your sake."</w:t>
      </w:r>
    </w:p>
    <w:p w14:paraId="30B2D65B" w14:textId="77777777" w:rsidR="005B1C0A" w:rsidRDefault="005B1C0A" w:rsidP="005B1C0A">
      <w:r>
        <w:t>"Indeed I believe you," replied Elinor; "but I am very sure that</w:t>
      </w:r>
    </w:p>
    <w:p w14:paraId="57D6222C" w14:textId="77777777" w:rsidR="005B1C0A" w:rsidRDefault="005B1C0A" w:rsidP="005B1C0A">
      <w:r>
        <w:t>Colonel Brandon has not the smallest wish of marrying ME."</w:t>
      </w:r>
    </w:p>
    <w:p w14:paraId="4CE9C5E7" w14:textId="77777777" w:rsidR="005B1C0A" w:rsidRDefault="005B1C0A" w:rsidP="005B1C0A">
      <w:r>
        <w:t>"You are mistaken, Elinor; you are very much mistaken. A very little</w:t>
      </w:r>
    </w:p>
    <w:p w14:paraId="3F5A198B" w14:textId="77777777" w:rsidR="005B1C0A" w:rsidRDefault="005B1C0A" w:rsidP="005B1C0A">
      <w:r>
        <w:t>trouble on your side secures him. Perhaps just at present he may be</w:t>
      </w:r>
    </w:p>
    <w:p w14:paraId="7E92AF2D" w14:textId="77777777" w:rsidR="005B1C0A" w:rsidRDefault="005B1C0A" w:rsidP="005B1C0A">
      <w:r>
        <w:t>undecided; the smallness of your fortune may make him hang back; his</w:t>
      </w:r>
    </w:p>
    <w:p w14:paraId="5C574EB4" w14:textId="77777777" w:rsidR="005B1C0A" w:rsidRDefault="005B1C0A" w:rsidP="005B1C0A">
      <w:r>
        <w:t>friends may all advise him against it. But some of those little</w:t>
      </w:r>
    </w:p>
    <w:p w14:paraId="1C7324E3" w14:textId="77777777" w:rsidR="005B1C0A" w:rsidRDefault="005B1C0A" w:rsidP="005B1C0A">
      <w:r>
        <w:t>attentions and encouragements which ladies can so easily give will fix</w:t>
      </w:r>
    </w:p>
    <w:p w14:paraId="085AD59C" w14:textId="77777777" w:rsidR="005B1C0A" w:rsidRDefault="005B1C0A" w:rsidP="005B1C0A">
      <w:r>
        <w:t>him, in spite of himself. And there can be no reason why you should</w:t>
      </w:r>
    </w:p>
    <w:p w14:paraId="1FC17D8B" w14:textId="77777777" w:rsidR="005B1C0A" w:rsidRDefault="005B1C0A" w:rsidP="005B1C0A">
      <w:r>
        <w:t>not try for him. It is not to be supposed that any prior attachment on</w:t>
      </w:r>
    </w:p>
    <w:p w14:paraId="5CF9F5FE" w14:textId="77777777" w:rsidR="005B1C0A" w:rsidRDefault="005B1C0A" w:rsidP="005B1C0A">
      <w:r>
        <w:t>your side--in short, you know as to an attachment of that kind, it is</w:t>
      </w:r>
    </w:p>
    <w:p w14:paraId="7C5EE976" w14:textId="77777777" w:rsidR="005B1C0A" w:rsidRDefault="005B1C0A" w:rsidP="005B1C0A">
      <w:r>
        <w:t>quite out of the question, the objections are insurmountable--you have</w:t>
      </w:r>
    </w:p>
    <w:p w14:paraId="602F4C0D" w14:textId="77777777" w:rsidR="005B1C0A" w:rsidRDefault="005B1C0A" w:rsidP="005B1C0A">
      <w:r>
        <w:t>too much sense not to see all that. Colonel Brandon must be the man;</w:t>
      </w:r>
    </w:p>
    <w:p w14:paraId="1185760D" w14:textId="77777777" w:rsidR="005B1C0A" w:rsidRDefault="005B1C0A" w:rsidP="005B1C0A">
      <w:r>
        <w:t>and no civility shall be wanting on my part to make him pleased with</w:t>
      </w:r>
    </w:p>
    <w:p w14:paraId="480E96B5" w14:textId="77777777" w:rsidR="005B1C0A" w:rsidRDefault="005B1C0A" w:rsidP="005B1C0A">
      <w:r>
        <w:t>you and your family. It is a match that must give universal</w:t>
      </w:r>
    </w:p>
    <w:p w14:paraId="72B86A41" w14:textId="77777777" w:rsidR="005B1C0A" w:rsidRDefault="005B1C0A" w:rsidP="005B1C0A">
      <w:r>
        <w:t>satisfaction. In short, it is a kind of thing that"--lowering his</w:t>
      </w:r>
    </w:p>
    <w:p w14:paraId="27D12AEA" w14:textId="77777777" w:rsidR="005B1C0A" w:rsidRDefault="005B1C0A" w:rsidP="005B1C0A">
      <w:r>
        <w:t>voice to an important whisper--"will be exceedingly welcome to ALL</w:t>
      </w:r>
    </w:p>
    <w:p w14:paraId="1E680AAF" w14:textId="77777777" w:rsidR="005B1C0A" w:rsidRDefault="005B1C0A" w:rsidP="005B1C0A">
      <w:r>
        <w:t>PARTIES." Recollecting himself, however, he added, "That is, I mean to</w:t>
      </w:r>
    </w:p>
    <w:p w14:paraId="186E8D7B" w14:textId="77777777" w:rsidR="005B1C0A" w:rsidRDefault="005B1C0A" w:rsidP="005B1C0A">
      <w:r>
        <w:t>say--your friends are all truly anxious to see you well settled; Fanny</w:t>
      </w:r>
    </w:p>
    <w:p w14:paraId="64365A1C" w14:textId="77777777" w:rsidR="005B1C0A" w:rsidRDefault="005B1C0A" w:rsidP="005B1C0A">
      <w:r>
        <w:t>particularly, for she has your interest very much at heart, I assure</w:t>
      </w:r>
    </w:p>
    <w:p w14:paraId="142BC761" w14:textId="77777777" w:rsidR="005B1C0A" w:rsidRDefault="005B1C0A" w:rsidP="005B1C0A">
      <w:r>
        <w:t>you. And her mother too, Mrs. Ferrars, a very good-natured woman, I am</w:t>
      </w:r>
    </w:p>
    <w:p w14:paraId="6E8C9A98" w14:textId="77777777" w:rsidR="005B1C0A" w:rsidRDefault="005B1C0A" w:rsidP="005B1C0A">
      <w:r>
        <w:t>sure it would give her great pleasure; she said as much the other day."</w:t>
      </w:r>
    </w:p>
    <w:p w14:paraId="2313A890" w14:textId="77777777" w:rsidR="005B1C0A" w:rsidRDefault="005B1C0A" w:rsidP="005B1C0A">
      <w:r>
        <w:t>Elinor would not vouchsafe any answer.</w:t>
      </w:r>
    </w:p>
    <w:p w14:paraId="44367328" w14:textId="77777777" w:rsidR="005B1C0A" w:rsidRDefault="005B1C0A" w:rsidP="005B1C0A">
      <w:r>
        <w:t>"It would be something remarkable, now," he continued, "something</w:t>
      </w:r>
    </w:p>
    <w:p w14:paraId="77EC8D02" w14:textId="77777777" w:rsidR="005B1C0A" w:rsidRDefault="005B1C0A" w:rsidP="005B1C0A">
      <w:r>
        <w:t>droll, if Fanny should have a brother and I a sister settling at the</w:t>
      </w:r>
    </w:p>
    <w:p w14:paraId="48EA90DE" w14:textId="77777777" w:rsidR="005B1C0A" w:rsidRDefault="005B1C0A" w:rsidP="005B1C0A">
      <w:r>
        <w:lastRenderedPageBreak/>
        <w:t>same time. And yet it is not very unlikely."</w:t>
      </w:r>
    </w:p>
    <w:p w14:paraId="69C47A53" w14:textId="77777777" w:rsidR="005B1C0A" w:rsidRDefault="005B1C0A" w:rsidP="005B1C0A">
      <w:r>
        <w:t>"Is Mr. Edward Ferrars," said Elinor, with resolution, "going to be</w:t>
      </w:r>
    </w:p>
    <w:p w14:paraId="3195AEA6" w14:textId="77777777" w:rsidR="005B1C0A" w:rsidRDefault="005B1C0A" w:rsidP="005B1C0A">
      <w:r>
        <w:t>married?"</w:t>
      </w:r>
    </w:p>
    <w:p w14:paraId="5659F0BE" w14:textId="77777777" w:rsidR="005B1C0A" w:rsidRDefault="005B1C0A" w:rsidP="005B1C0A">
      <w:r>
        <w:t>"It is not actually settled, but there is such a thing in agitation.</w:t>
      </w:r>
    </w:p>
    <w:p w14:paraId="53758C14" w14:textId="77777777" w:rsidR="005B1C0A" w:rsidRDefault="005B1C0A" w:rsidP="005B1C0A">
      <w:r>
        <w:t>He has a most excellent mother. Mrs. Ferrars, with the utmost</w:t>
      </w:r>
    </w:p>
    <w:p w14:paraId="5F8BBA0C" w14:textId="77777777" w:rsidR="005B1C0A" w:rsidRDefault="005B1C0A" w:rsidP="005B1C0A">
      <w:r>
        <w:t>liberality, will come forward, and settle on him a thousand a year, if</w:t>
      </w:r>
    </w:p>
    <w:p w14:paraId="0E6D55F3" w14:textId="77777777" w:rsidR="005B1C0A" w:rsidRDefault="005B1C0A" w:rsidP="005B1C0A">
      <w:r>
        <w:t>the match takes place. The lady is the Hon. Miss Morton, only daughter</w:t>
      </w:r>
    </w:p>
    <w:p w14:paraId="1386FADC" w14:textId="77777777" w:rsidR="005B1C0A" w:rsidRDefault="005B1C0A" w:rsidP="005B1C0A">
      <w:r>
        <w:t>of the late Lord Morton, with thirty thousand pounds. A very desirable</w:t>
      </w:r>
    </w:p>
    <w:p w14:paraId="3C528A83" w14:textId="77777777" w:rsidR="005B1C0A" w:rsidRDefault="005B1C0A" w:rsidP="005B1C0A">
      <w:r>
        <w:t>connection on both sides, and I have not a doubt of its taking place in</w:t>
      </w:r>
    </w:p>
    <w:p w14:paraId="45988D18" w14:textId="77777777" w:rsidR="005B1C0A" w:rsidRDefault="005B1C0A" w:rsidP="005B1C0A">
      <w:r>
        <w:t>time. A thousand a-year is a great deal for a mother to give away, to</w:t>
      </w:r>
    </w:p>
    <w:p w14:paraId="0869B2D4" w14:textId="77777777" w:rsidR="005B1C0A" w:rsidRDefault="005B1C0A" w:rsidP="005B1C0A">
      <w:r>
        <w:t>make over for ever; but Mrs. Ferrars has a noble spirit. To give you</w:t>
      </w:r>
    </w:p>
    <w:p w14:paraId="59FE3213" w14:textId="77777777" w:rsidR="005B1C0A" w:rsidRDefault="005B1C0A" w:rsidP="005B1C0A">
      <w:r>
        <w:t>another instance of her liberality:--The other day, as soon as we came</w:t>
      </w:r>
    </w:p>
    <w:p w14:paraId="07D3F28D" w14:textId="77777777" w:rsidR="005B1C0A" w:rsidRDefault="005B1C0A" w:rsidP="005B1C0A">
      <w:r>
        <w:t>to town, aware that money could not be very plenty with us just now,</w:t>
      </w:r>
    </w:p>
    <w:p w14:paraId="690CB10F" w14:textId="77777777" w:rsidR="005B1C0A" w:rsidRDefault="005B1C0A" w:rsidP="005B1C0A">
      <w:r>
        <w:t>she put bank-notes into Fanny's hands to the amount of two hundred</w:t>
      </w:r>
    </w:p>
    <w:p w14:paraId="26F1823D" w14:textId="77777777" w:rsidR="005B1C0A" w:rsidRDefault="005B1C0A" w:rsidP="005B1C0A">
      <w:r>
        <w:t>pounds. And extremely acceptable it is, for we must live at a great</w:t>
      </w:r>
    </w:p>
    <w:p w14:paraId="1A1E2652" w14:textId="77777777" w:rsidR="005B1C0A" w:rsidRDefault="005B1C0A" w:rsidP="005B1C0A">
      <w:r>
        <w:t>expense while we are here."</w:t>
      </w:r>
    </w:p>
    <w:p w14:paraId="11B0C832" w14:textId="77777777" w:rsidR="005B1C0A" w:rsidRDefault="005B1C0A" w:rsidP="005B1C0A">
      <w:r>
        <w:t>He paused for her assent and compassion; and she forced herself to say,</w:t>
      </w:r>
    </w:p>
    <w:p w14:paraId="45FCE6AD" w14:textId="77777777" w:rsidR="005B1C0A" w:rsidRDefault="005B1C0A" w:rsidP="005B1C0A">
      <w:r>
        <w:t>"Your expenses both in town and country must certainly be considerable;</w:t>
      </w:r>
    </w:p>
    <w:p w14:paraId="122A63C0" w14:textId="77777777" w:rsidR="005B1C0A" w:rsidRDefault="005B1C0A" w:rsidP="005B1C0A">
      <w:r>
        <w:t>but your income is a large one."</w:t>
      </w:r>
    </w:p>
    <w:p w14:paraId="7F417B9C" w14:textId="77777777" w:rsidR="005B1C0A" w:rsidRDefault="005B1C0A" w:rsidP="005B1C0A">
      <w:r>
        <w:t>"Not so large, I dare say, as many people suppose. I do not mean to</w:t>
      </w:r>
    </w:p>
    <w:p w14:paraId="0E301F17" w14:textId="77777777" w:rsidR="005B1C0A" w:rsidRDefault="005B1C0A" w:rsidP="005B1C0A">
      <w:r>
        <w:t>complain, however; it is undoubtedly a comfortable one, and I hope will</w:t>
      </w:r>
    </w:p>
    <w:p w14:paraId="67255BF1" w14:textId="77777777" w:rsidR="005B1C0A" w:rsidRDefault="005B1C0A" w:rsidP="005B1C0A">
      <w:r>
        <w:t>in time be better. The enclosure of Norland Common, now carrying on,</w:t>
      </w:r>
    </w:p>
    <w:p w14:paraId="1F451B4C" w14:textId="77777777" w:rsidR="005B1C0A" w:rsidRDefault="005B1C0A" w:rsidP="005B1C0A">
      <w:r>
        <w:t>is a most serious drain. And then I have made a little purchase within</w:t>
      </w:r>
    </w:p>
    <w:p w14:paraId="3934F7EB" w14:textId="77777777" w:rsidR="005B1C0A" w:rsidRDefault="005B1C0A" w:rsidP="005B1C0A">
      <w:r>
        <w:t>this half year; East Kingham Farm, you must remember the place, where</w:t>
      </w:r>
    </w:p>
    <w:p w14:paraId="4017CCE3" w14:textId="77777777" w:rsidR="005B1C0A" w:rsidRDefault="005B1C0A" w:rsidP="005B1C0A">
      <w:r>
        <w:t>old Gibson used to live. The land was so very desirable for me in</w:t>
      </w:r>
    </w:p>
    <w:p w14:paraId="6C1BE41F" w14:textId="77777777" w:rsidR="005B1C0A" w:rsidRDefault="005B1C0A" w:rsidP="005B1C0A">
      <w:r>
        <w:t>every respect, so immediately adjoining my own property, that I felt it</w:t>
      </w:r>
    </w:p>
    <w:p w14:paraId="050B7A4B" w14:textId="77777777" w:rsidR="005B1C0A" w:rsidRDefault="005B1C0A" w:rsidP="005B1C0A">
      <w:r>
        <w:t>my duty to buy it. I could not have answered it to my conscience to</w:t>
      </w:r>
    </w:p>
    <w:p w14:paraId="245F3AA2" w14:textId="77777777" w:rsidR="005B1C0A" w:rsidRDefault="005B1C0A" w:rsidP="005B1C0A">
      <w:r>
        <w:t>let it fall into any other hands. A man must pay for his convenience;</w:t>
      </w:r>
    </w:p>
    <w:p w14:paraId="745912D8" w14:textId="77777777" w:rsidR="005B1C0A" w:rsidRDefault="005B1C0A" w:rsidP="005B1C0A">
      <w:r>
        <w:t>and it HAS cost me a vast deal of money."</w:t>
      </w:r>
    </w:p>
    <w:p w14:paraId="1834D8F0" w14:textId="77777777" w:rsidR="005B1C0A" w:rsidRDefault="005B1C0A" w:rsidP="005B1C0A">
      <w:r>
        <w:lastRenderedPageBreak/>
        <w:t>"More than you think it really and intrinsically worth."</w:t>
      </w:r>
    </w:p>
    <w:p w14:paraId="3E733B64" w14:textId="77777777" w:rsidR="005B1C0A" w:rsidRDefault="005B1C0A" w:rsidP="005B1C0A">
      <w:r>
        <w:t>"Why, I hope not that. I might have sold it again, the next day, for</w:t>
      </w:r>
    </w:p>
    <w:p w14:paraId="65BA3AC0" w14:textId="77777777" w:rsidR="005B1C0A" w:rsidRDefault="005B1C0A" w:rsidP="005B1C0A">
      <w:r>
        <w:t>more than I gave: but, with regard to the purchase-money, I might have</w:t>
      </w:r>
    </w:p>
    <w:p w14:paraId="346CC645" w14:textId="77777777" w:rsidR="005B1C0A" w:rsidRDefault="005B1C0A" w:rsidP="005B1C0A">
      <w:r>
        <w:t>been very unfortunate indeed; for the stocks were at that time so low,</w:t>
      </w:r>
    </w:p>
    <w:p w14:paraId="4BFF1BD5" w14:textId="77777777" w:rsidR="005B1C0A" w:rsidRDefault="005B1C0A" w:rsidP="005B1C0A">
      <w:r>
        <w:t>that if I had not happened to have the necessary sum in my banker's</w:t>
      </w:r>
    </w:p>
    <w:p w14:paraId="14DBA142" w14:textId="77777777" w:rsidR="005B1C0A" w:rsidRDefault="005B1C0A" w:rsidP="005B1C0A">
      <w:r>
        <w:t>hands, I must have sold out to very great loss."</w:t>
      </w:r>
    </w:p>
    <w:p w14:paraId="48C62383" w14:textId="77777777" w:rsidR="005B1C0A" w:rsidRDefault="005B1C0A" w:rsidP="005B1C0A">
      <w:r>
        <w:t>Elinor could only smile.</w:t>
      </w:r>
    </w:p>
    <w:p w14:paraId="744D3DD1" w14:textId="77777777" w:rsidR="005B1C0A" w:rsidRDefault="005B1C0A" w:rsidP="005B1C0A">
      <w:r>
        <w:t>"Other great and inevitable expenses too we have had on first coming to</w:t>
      </w:r>
    </w:p>
    <w:p w14:paraId="524963F9" w14:textId="77777777" w:rsidR="005B1C0A" w:rsidRDefault="005B1C0A" w:rsidP="005B1C0A">
      <w:r>
        <w:t>Norland. Our respected father, as you well know, bequeathed all the</w:t>
      </w:r>
    </w:p>
    <w:p w14:paraId="648D3AC5" w14:textId="77777777" w:rsidR="005B1C0A" w:rsidRDefault="005B1C0A" w:rsidP="005B1C0A">
      <w:r>
        <w:t>Stanhill effects that remained at Norland (and very valuable they were)</w:t>
      </w:r>
    </w:p>
    <w:p w14:paraId="19148650" w14:textId="77777777" w:rsidR="005B1C0A" w:rsidRDefault="005B1C0A" w:rsidP="005B1C0A">
      <w:r>
        <w:t>to your mother. Far be it from me to repine at his doing so; he had an</w:t>
      </w:r>
    </w:p>
    <w:p w14:paraId="4371705F" w14:textId="77777777" w:rsidR="005B1C0A" w:rsidRDefault="005B1C0A" w:rsidP="005B1C0A">
      <w:r>
        <w:t>undoubted right to dispose of his own property as he chose, but, in</w:t>
      </w:r>
    </w:p>
    <w:p w14:paraId="71F0C706" w14:textId="77777777" w:rsidR="005B1C0A" w:rsidRDefault="005B1C0A" w:rsidP="005B1C0A">
      <w:r>
        <w:t>consequence of it, we have been obliged to make large purchases of</w:t>
      </w:r>
    </w:p>
    <w:p w14:paraId="3D101B34" w14:textId="77777777" w:rsidR="005B1C0A" w:rsidRDefault="005B1C0A" w:rsidP="005B1C0A">
      <w:r>
        <w:t>linen, china, &amp;c. to supply the place of what was taken away. You may</w:t>
      </w:r>
    </w:p>
    <w:p w14:paraId="2DF074A1" w14:textId="77777777" w:rsidR="005B1C0A" w:rsidRDefault="005B1C0A" w:rsidP="005B1C0A">
      <w:r>
        <w:t>guess, after all these expenses, how very far we must be from being</w:t>
      </w:r>
    </w:p>
    <w:p w14:paraId="7CB71D0D" w14:textId="77777777" w:rsidR="005B1C0A" w:rsidRDefault="005B1C0A" w:rsidP="005B1C0A">
      <w:r>
        <w:t>rich, and how acceptable Mrs. Ferrars's kindness is."</w:t>
      </w:r>
    </w:p>
    <w:p w14:paraId="17E27064" w14:textId="77777777" w:rsidR="005B1C0A" w:rsidRDefault="005B1C0A" w:rsidP="005B1C0A">
      <w:r>
        <w:t>"Certainly," said Elinor; "and assisted by her liberality, I hope you</w:t>
      </w:r>
    </w:p>
    <w:p w14:paraId="64FE58C2" w14:textId="77777777" w:rsidR="005B1C0A" w:rsidRDefault="005B1C0A" w:rsidP="005B1C0A">
      <w:r>
        <w:t>may yet live to be in easy circumstances."</w:t>
      </w:r>
    </w:p>
    <w:p w14:paraId="0C9FFFAB" w14:textId="77777777" w:rsidR="005B1C0A" w:rsidRDefault="005B1C0A" w:rsidP="005B1C0A">
      <w:r>
        <w:t>"Another year or two may do much towards it," he gravely replied; "but</w:t>
      </w:r>
    </w:p>
    <w:p w14:paraId="711FF9E4" w14:textId="77777777" w:rsidR="005B1C0A" w:rsidRDefault="005B1C0A" w:rsidP="005B1C0A">
      <w:r>
        <w:t>however there is still a great deal to be done. There is not a stone</w:t>
      </w:r>
    </w:p>
    <w:p w14:paraId="72C29790" w14:textId="77777777" w:rsidR="005B1C0A" w:rsidRDefault="005B1C0A" w:rsidP="005B1C0A">
      <w:r>
        <w:t>laid of Fanny's green-house, and nothing but the plan of the</w:t>
      </w:r>
    </w:p>
    <w:p w14:paraId="2E3D5358" w14:textId="77777777" w:rsidR="005B1C0A" w:rsidRDefault="005B1C0A" w:rsidP="005B1C0A">
      <w:r>
        <w:t>flower-garden marked out."</w:t>
      </w:r>
    </w:p>
    <w:p w14:paraId="01B31D55" w14:textId="77777777" w:rsidR="005B1C0A" w:rsidRDefault="005B1C0A" w:rsidP="005B1C0A">
      <w:r>
        <w:t>"Where is the green-house to be?"</w:t>
      </w:r>
    </w:p>
    <w:p w14:paraId="4F78E87F" w14:textId="77777777" w:rsidR="005B1C0A" w:rsidRDefault="005B1C0A" w:rsidP="005B1C0A">
      <w:r>
        <w:t>"Upon the knoll behind the house. The old walnut trees are all come</w:t>
      </w:r>
    </w:p>
    <w:p w14:paraId="6C7C26D4" w14:textId="77777777" w:rsidR="005B1C0A" w:rsidRDefault="005B1C0A" w:rsidP="005B1C0A">
      <w:r>
        <w:t>down to make room for it. It will be a very fine object from many</w:t>
      </w:r>
    </w:p>
    <w:p w14:paraId="71EA89ED" w14:textId="77777777" w:rsidR="005B1C0A" w:rsidRDefault="005B1C0A" w:rsidP="005B1C0A">
      <w:r>
        <w:t>parts of the park, and the flower-garden will slope down just before</w:t>
      </w:r>
    </w:p>
    <w:p w14:paraId="4DBA2D20" w14:textId="77777777" w:rsidR="005B1C0A" w:rsidRDefault="005B1C0A" w:rsidP="005B1C0A">
      <w:r>
        <w:t>it, and be exceedingly pretty. We have cleared away all the old thorns</w:t>
      </w:r>
    </w:p>
    <w:p w14:paraId="7A621158" w14:textId="77777777" w:rsidR="005B1C0A" w:rsidRDefault="005B1C0A" w:rsidP="005B1C0A">
      <w:r>
        <w:t>that grew in patches over the brow."</w:t>
      </w:r>
    </w:p>
    <w:p w14:paraId="1F404C51" w14:textId="77777777" w:rsidR="005B1C0A" w:rsidRDefault="005B1C0A" w:rsidP="005B1C0A">
      <w:r>
        <w:t>Elinor kept her concern and her censure to herself; and was very</w:t>
      </w:r>
    </w:p>
    <w:p w14:paraId="00BC6FE9" w14:textId="77777777" w:rsidR="005B1C0A" w:rsidRDefault="005B1C0A" w:rsidP="005B1C0A">
      <w:r>
        <w:lastRenderedPageBreak/>
        <w:t>thankful that Marianne was not present, to share the provocation.</w:t>
      </w:r>
    </w:p>
    <w:p w14:paraId="581DDEC3" w14:textId="77777777" w:rsidR="005B1C0A" w:rsidRDefault="005B1C0A" w:rsidP="005B1C0A">
      <w:r>
        <w:t>Having now said enough to make his poverty clear, and to do away the</w:t>
      </w:r>
    </w:p>
    <w:p w14:paraId="0CF7C39F" w14:textId="77777777" w:rsidR="005B1C0A" w:rsidRDefault="005B1C0A" w:rsidP="005B1C0A">
      <w:r>
        <w:t>necessity of buying a pair of ear-rings for each of his sisters, in his</w:t>
      </w:r>
    </w:p>
    <w:p w14:paraId="18187578" w14:textId="77777777" w:rsidR="005B1C0A" w:rsidRDefault="005B1C0A" w:rsidP="005B1C0A">
      <w:r>
        <w:t>next visit at Gray's his thoughts took a cheerfuller turn, and he began</w:t>
      </w:r>
    </w:p>
    <w:p w14:paraId="7D5F33BD" w14:textId="77777777" w:rsidR="005B1C0A" w:rsidRDefault="005B1C0A" w:rsidP="005B1C0A">
      <w:r>
        <w:t>to congratulate Elinor on having such a friend as Mrs. Jennings.</w:t>
      </w:r>
    </w:p>
    <w:p w14:paraId="4850CDE0" w14:textId="77777777" w:rsidR="005B1C0A" w:rsidRDefault="005B1C0A" w:rsidP="005B1C0A">
      <w:r>
        <w:t>"She seems a most valuable woman indeed--Her house, her style of</w:t>
      </w:r>
    </w:p>
    <w:p w14:paraId="5EF6D9B9" w14:textId="77777777" w:rsidR="005B1C0A" w:rsidRDefault="005B1C0A" w:rsidP="005B1C0A">
      <w:r>
        <w:t>living, all bespeak an exceeding good income; and it is an acquaintance</w:t>
      </w:r>
    </w:p>
    <w:p w14:paraId="3F0B75C2" w14:textId="77777777" w:rsidR="005B1C0A" w:rsidRDefault="005B1C0A" w:rsidP="005B1C0A">
      <w:r>
        <w:t>that has not only been of great use to you hitherto, but in the end may</w:t>
      </w:r>
    </w:p>
    <w:p w14:paraId="35B16E5E" w14:textId="77777777" w:rsidR="005B1C0A" w:rsidRDefault="005B1C0A" w:rsidP="005B1C0A">
      <w:r>
        <w:t>prove materially advantageous.--Her inviting you to town is certainly a</w:t>
      </w:r>
    </w:p>
    <w:p w14:paraId="72E3CC49" w14:textId="77777777" w:rsidR="005B1C0A" w:rsidRDefault="005B1C0A" w:rsidP="005B1C0A">
      <w:r>
        <w:t>vast thing in your favour; and indeed, it speaks altogether so great a</w:t>
      </w:r>
    </w:p>
    <w:p w14:paraId="2820F8F1" w14:textId="77777777" w:rsidR="005B1C0A" w:rsidRDefault="005B1C0A" w:rsidP="005B1C0A">
      <w:r>
        <w:t>regard for you, that in all probability when she dies you will not be</w:t>
      </w:r>
    </w:p>
    <w:p w14:paraId="13FB0919" w14:textId="77777777" w:rsidR="005B1C0A" w:rsidRDefault="005B1C0A" w:rsidP="005B1C0A">
      <w:r>
        <w:t>forgotten.-- She must have a great deal to leave."</w:t>
      </w:r>
    </w:p>
    <w:p w14:paraId="2098CBDE" w14:textId="77777777" w:rsidR="005B1C0A" w:rsidRDefault="005B1C0A" w:rsidP="005B1C0A">
      <w:r>
        <w:t>"Nothing at all, I should rather suppose; for she has only her</w:t>
      </w:r>
    </w:p>
    <w:p w14:paraId="20D1B793" w14:textId="77777777" w:rsidR="005B1C0A" w:rsidRDefault="005B1C0A" w:rsidP="005B1C0A">
      <w:r>
        <w:t>jointure, which will descend to her children."</w:t>
      </w:r>
    </w:p>
    <w:p w14:paraId="287C5786" w14:textId="77777777" w:rsidR="005B1C0A" w:rsidRDefault="005B1C0A" w:rsidP="005B1C0A">
      <w:r>
        <w:t>"But it is not to be imagined that she lives up to her income. Few</w:t>
      </w:r>
    </w:p>
    <w:p w14:paraId="45367058" w14:textId="77777777" w:rsidR="005B1C0A" w:rsidRDefault="005B1C0A" w:rsidP="005B1C0A">
      <w:r>
        <w:t>people of common prudence will do THAT; and whatever she saves, she</w:t>
      </w:r>
    </w:p>
    <w:p w14:paraId="5480B071" w14:textId="77777777" w:rsidR="005B1C0A" w:rsidRDefault="005B1C0A" w:rsidP="005B1C0A">
      <w:r>
        <w:t>will be able to dispose of."</w:t>
      </w:r>
    </w:p>
    <w:p w14:paraId="67FDBC09" w14:textId="77777777" w:rsidR="005B1C0A" w:rsidRDefault="005B1C0A" w:rsidP="005B1C0A">
      <w:r>
        <w:t>"And do you not think it more likely that she should leave it to her</w:t>
      </w:r>
    </w:p>
    <w:p w14:paraId="0C238F12" w14:textId="77777777" w:rsidR="005B1C0A" w:rsidRDefault="005B1C0A" w:rsidP="005B1C0A">
      <w:r>
        <w:t>daughters, than to us?"</w:t>
      </w:r>
    </w:p>
    <w:p w14:paraId="4B346B4C" w14:textId="77777777" w:rsidR="005B1C0A" w:rsidRDefault="005B1C0A" w:rsidP="005B1C0A">
      <w:r>
        <w:t>"Her daughters are both exceedingly well married, and therefore I</w:t>
      </w:r>
    </w:p>
    <w:p w14:paraId="35052092" w14:textId="77777777" w:rsidR="005B1C0A" w:rsidRDefault="005B1C0A" w:rsidP="005B1C0A">
      <w:r>
        <w:t>cannot perceive the necessity of her remembering them farther.</w:t>
      </w:r>
    </w:p>
    <w:p w14:paraId="20BF5257" w14:textId="77777777" w:rsidR="005B1C0A" w:rsidRDefault="005B1C0A" w:rsidP="005B1C0A">
      <w:r>
        <w:t>Whereas, in my opinion, by her taking so much notice of you, and</w:t>
      </w:r>
    </w:p>
    <w:p w14:paraId="66C68A27" w14:textId="77777777" w:rsidR="005B1C0A" w:rsidRDefault="005B1C0A" w:rsidP="005B1C0A">
      <w:r>
        <w:t>treating you in this kind of way, she has given you a sort of claim on</w:t>
      </w:r>
    </w:p>
    <w:p w14:paraId="69AEDCFF" w14:textId="77777777" w:rsidR="005B1C0A" w:rsidRDefault="005B1C0A" w:rsidP="005B1C0A">
      <w:r>
        <w:t>her future consideration, which a conscientious woman would not</w:t>
      </w:r>
    </w:p>
    <w:p w14:paraId="746112E0" w14:textId="77777777" w:rsidR="005B1C0A" w:rsidRDefault="005B1C0A" w:rsidP="005B1C0A">
      <w:r>
        <w:t>disregard. Nothing can be kinder than her behaviour; and she can</w:t>
      </w:r>
    </w:p>
    <w:p w14:paraId="4B1E1F53" w14:textId="77777777" w:rsidR="005B1C0A" w:rsidRDefault="005B1C0A" w:rsidP="005B1C0A">
      <w:r>
        <w:t>hardly do all this, without being aware of the expectation it raises."</w:t>
      </w:r>
    </w:p>
    <w:p w14:paraId="5DA4880B" w14:textId="77777777" w:rsidR="005B1C0A" w:rsidRDefault="005B1C0A" w:rsidP="005B1C0A">
      <w:r>
        <w:t>"But she raises none in those most concerned. Indeed, brother, your</w:t>
      </w:r>
    </w:p>
    <w:p w14:paraId="0C04067C" w14:textId="77777777" w:rsidR="005B1C0A" w:rsidRDefault="005B1C0A" w:rsidP="005B1C0A">
      <w:r>
        <w:t>anxiety for our welfare and prosperity carries you too far."</w:t>
      </w:r>
    </w:p>
    <w:p w14:paraId="11797986" w14:textId="77777777" w:rsidR="005B1C0A" w:rsidRDefault="005B1C0A" w:rsidP="005B1C0A">
      <w:r>
        <w:t>"Why, to be sure," said he, seeming to recollect himself, "people have</w:t>
      </w:r>
    </w:p>
    <w:p w14:paraId="7C37BF2D" w14:textId="77777777" w:rsidR="005B1C0A" w:rsidRDefault="005B1C0A" w:rsidP="005B1C0A">
      <w:r>
        <w:lastRenderedPageBreak/>
        <w:t>little, have very little in their power. But, my dear Elinor, what is</w:t>
      </w:r>
    </w:p>
    <w:p w14:paraId="01AE15B7" w14:textId="77777777" w:rsidR="005B1C0A" w:rsidRDefault="005B1C0A" w:rsidP="005B1C0A">
      <w:r>
        <w:t>the matter with Marianne?-- she looks very unwell, has lost her colour,</w:t>
      </w:r>
    </w:p>
    <w:p w14:paraId="0E83C468" w14:textId="77777777" w:rsidR="005B1C0A" w:rsidRDefault="005B1C0A" w:rsidP="005B1C0A">
      <w:r>
        <w:t>and is grown quite thin. Is she ill?"</w:t>
      </w:r>
    </w:p>
    <w:p w14:paraId="701282BA" w14:textId="77777777" w:rsidR="005B1C0A" w:rsidRDefault="005B1C0A" w:rsidP="005B1C0A">
      <w:r>
        <w:t>"She is not well, she has had a nervous complaint on her for several</w:t>
      </w:r>
    </w:p>
    <w:p w14:paraId="112E0C37" w14:textId="77777777" w:rsidR="005B1C0A" w:rsidRDefault="005B1C0A" w:rsidP="005B1C0A">
      <w:r>
        <w:t>weeks."</w:t>
      </w:r>
    </w:p>
    <w:p w14:paraId="2E974A29" w14:textId="77777777" w:rsidR="005B1C0A" w:rsidRDefault="005B1C0A" w:rsidP="005B1C0A">
      <w:r>
        <w:t>"I am sorry for that. At her time of life, any thing of an illness</w:t>
      </w:r>
    </w:p>
    <w:p w14:paraId="7D04D8DD" w14:textId="77777777" w:rsidR="005B1C0A" w:rsidRDefault="005B1C0A" w:rsidP="005B1C0A">
      <w:r>
        <w:t>destroys the bloom for ever! Her's has been a very short one! She was</w:t>
      </w:r>
    </w:p>
    <w:p w14:paraId="3E008B8C" w14:textId="77777777" w:rsidR="005B1C0A" w:rsidRDefault="005B1C0A" w:rsidP="005B1C0A">
      <w:r>
        <w:t>as handsome a girl last September, as I ever saw; and as likely to</w:t>
      </w:r>
    </w:p>
    <w:p w14:paraId="35F65E0A" w14:textId="77777777" w:rsidR="005B1C0A" w:rsidRDefault="005B1C0A" w:rsidP="005B1C0A">
      <w:r>
        <w:t>attract the man. There was something in her style of beauty, to please</w:t>
      </w:r>
    </w:p>
    <w:p w14:paraId="478279DA" w14:textId="77777777" w:rsidR="005B1C0A" w:rsidRDefault="005B1C0A" w:rsidP="005B1C0A">
      <w:r>
        <w:t>them particularly. I remember Fanny used to say that she would marry</w:t>
      </w:r>
    </w:p>
    <w:p w14:paraId="73898053" w14:textId="77777777" w:rsidR="005B1C0A" w:rsidRDefault="005B1C0A" w:rsidP="005B1C0A">
      <w:r>
        <w:t>sooner and better than you did; not but what she is exceedingly fond of</w:t>
      </w:r>
    </w:p>
    <w:p w14:paraId="7D0CF213" w14:textId="77777777" w:rsidR="005B1C0A" w:rsidRDefault="005B1C0A" w:rsidP="005B1C0A">
      <w:r>
        <w:t>YOU, but so it happened to strike her. She will be mistaken, however.</w:t>
      </w:r>
    </w:p>
    <w:p w14:paraId="74AFC1E7" w14:textId="77777777" w:rsidR="005B1C0A" w:rsidRDefault="005B1C0A" w:rsidP="005B1C0A">
      <w:r>
        <w:t>I question whether Marianne NOW, will marry a man worth more than five</w:t>
      </w:r>
    </w:p>
    <w:p w14:paraId="15AEB6A1" w14:textId="77777777" w:rsidR="005B1C0A" w:rsidRDefault="005B1C0A" w:rsidP="005B1C0A">
      <w:r>
        <w:t>or six hundred a-year, at the utmost, and I am very much deceived if</w:t>
      </w:r>
    </w:p>
    <w:p w14:paraId="6AA0EDC4" w14:textId="77777777" w:rsidR="005B1C0A" w:rsidRDefault="005B1C0A" w:rsidP="005B1C0A">
      <w:r>
        <w:t>YOU do not do better. Dorsetshire! I know very little of Dorsetshire;</w:t>
      </w:r>
    </w:p>
    <w:p w14:paraId="3ACE69A5" w14:textId="77777777" w:rsidR="005B1C0A" w:rsidRDefault="005B1C0A" w:rsidP="005B1C0A">
      <w:r>
        <w:t>but, my dear Elinor, I shall be exceedingly glad to know more of it;</w:t>
      </w:r>
    </w:p>
    <w:p w14:paraId="1BB7B8EF" w14:textId="77777777" w:rsidR="005B1C0A" w:rsidRDefault="005B1C0A" w:rsidP="005B1C0A">
      <w:r>
        <w:t>and I think I can answer for your having Fanny and myself among the</w:t>
      </w:r>
    </w:p>
    <w:p w14:paraId="723E6211" w14:textId="77777777" w:rsidR="005B1C0A" w:rsidRDefault="005B1C0A" w:rsidP="005B1C0A">
      <w:r>
        <w:t>earliest and best pleased of your visitors."</w:t>
      </w:r>
    </w:p>
    <w:p w14:paraId="5E451DAF" w14:textId="77777777" w:rsidR="005B1C0A" w:rsidRDefault="005B1C0A" w:rsidP="005B1C0A">
      <w:r>
        <w:t>Elinor tried very seriously to convince him that there was no</w:t>
      </w:r>
    </w:p>
    <w:p w14:paraId="1C90B7FD" w14:textId="77777777" w:rsidR="005B1C0A" w:rsidRDefault="005B1C0A" w:rsidP="005B1C0A">
      <w:r>
        <w:t>likelihood of her marrying Colonel Brandon; but it was an expectation</w:t>
      </w:r>
    </w:p>
    <w:p w14:paraId="76EF3096" w14:textId="77777777" w:rsidR="005B1C0A" w:rsidRDefault="005B1C0A" w:rsidP="005B1C0A">
      <w:r>
        <w:t>of too much pleasure to himself to be relinquished, and he was really</w:t>
      </w:r>
    </w:p>
    <w:p w14:paraId="5127D5DD" w14:textId="77777777" w:rsidR="005B1C0A" w:rsidRDefault="005B1C0A" w:rsidP="005B1C0A">
      <w:r>
        <w:t>resolved on seeking an intimacy with that gentleman, and promoting the</w:t>
      </w:r>
    </w:p>
    <w:p w14:paraId="0044645E" w14:textId="77777777" w:rsidR="005B1C0A" w:rsidRDefault="005B1C0A" w:rsidP="005B1C0A">
      <w:r>
        <w:t>marriage by every possible attention. He had just compunction enough</w:t>
      </w:r>
    </w:p>
    <w:p w14:paraId="5ACB1EE6" w14:textId="77777777" w:rsidR="005B1C0A" w:rsidRDefault="005B1C0A" w:rsidP="005B1C0A">
      <w:r>
        <w:t>for having done nothing for his sisters himself, to be exceedingly</w:t>
      </w:r>
    </w:p>
    <w:p w14:paraId="3D6D329A" w14:textId="77777777" w:rsidR="005B1C0A" w:rsidRDefault="005B1C0A" w:rsidP="005B1C0A">
      <w:r>
        <w:t>anxious that everybody else should do a great deal; and an offer from</w:t>
      </w:r>
    </w:p>
    <w:p w14:paraId="213B0607" w14:textId="77777777" w:rsidR="005B1C0A" w:rsidRDefault="005B1C0A" w:rsidP="005B1C0A">
      <w:r>
        <w:t>Colonel Brandon, or a legacy from Mrs. Jennings, was the easiest means</w:t>
      </w:r>
    </w:p>
    <w:p w14:paraId="70630A57" w14:textId="77777777" w:rsidR="005B1C0A" w:rsidRDefault="005B1C0A" w:rsidP="005B1C0A">
      <w:r>
        <w:t>of atoning for his own neglect.</w:t>
      </w:r>
    </w:p>
    <w:p w14:paraId="2290969B" w14:textId="77777777" w:rsidR="005B1C0A" w:rsidRDefault="005B1C0A" w:rsidP="005B1C0A">
      <w:r>
        <w:t>They were lucky enough to find Lady Middleton at home, and Sir John</w:t>
      </w:r>
    </w:p>
    <w:p w14:paraId="1FEE7A79" w14:textId="77777777" w:rsidR="005B1C0A" w:rsidRDefault="005B1C0A" w:rsidP="005B1C0A">
      <w:r>
        <w:t>came in before their visit ended. Abundance of civilities passed on</w:t>
      </w:r>
    </w:p>
    <w:p w14:paraId="1ADD3659" w14:textId="77777777" w:rsidR="005B1C0A" w:rsidRDefault="005B1C0A" w:rsidP="005B1C0A">
      <w:r>
        <w:lastRenderedPageBreak/>
        <w:t>all sides. Sir John was ready to like anybody, and though Mr. Dashwood</w:t>
      </w:r>
    </w:p>
    <w:p w14:paraId="337AA543" w14:textId="77777777" w:rsidR="005B1C0A" w:rsidRDefault="005B1C0A" w:rsidP="005B1C0A">
      <w:r>
        <w:t>did not seem to know much about horses, he soon set him down as a very</w:t>
      </w:r>
    </w:p>
    <w:p w14:paraId="0322C646" w14:textId="77777777" w:rsidR="005B1C0A" w:rsidRDefault="005B1C0A" w:rsidP="005B1C0A">
      <w:r>
        <w:t>good-natured fellow: while Lady Middleton saw enough of fashion in his</w:t>
      </w:r>
    </w:p>
    <w:p w14:paraId="681D111E" w14:textId="77777777" w:rsidR="005B1C0A" w:rsidRDefault="005B1C0A" w:rsidP="005B1C0A">
      <w:r>
        <w:t>appearance to think his acquaintance worth having; and Mr. Dashwood</w:t>
      </w:r>
    </w:p>
    <w:p w14:paraId="3E2693C0" w14:textId="77777777" w:rsidR="005B1C0A" w:rsidRDefault="005B1C0A" w:rsidP="005B1C0A">
      <w:r>
        <w:t>went away delighted with both.</w:t>
      </w:r>
    </w:p>
    <w:p w14:paraId="68FF1426" w14:textId="77777777" w:rsidR="005B1C0A" w:rsidRDefault="005B1C0A" w:rsidP="005B1C0A">
      <w:r>
        <w:t>"I shall have a charming account to carry to Fanny," said he, as he</w:t>
      </w:r>
    </w:p>
    <w:p w14:paraId="1CB4E91F" w14:textId="77777777" w:rsidR="005B1C0A" w:rsidRDefault="005B1C0A" w:rsidP="005B1C0A">
      <w:r>
        <w:t>walked back with his sister. "Lady Middleton is really a most elegant</w:t>
      </w:r>
    </w:p>
    <w:p w14:paraId="636012A4" w14:textId="77777777" w:rsidR="005B1C0A" w:rsidRDefault="005B1C0A" w:rsidP="005B1C0A">
      <w:r>
        <w:t>woman! Such a woman as I am sure Fanny will be glad to know. And Mrs.</w:t>
      </w:r>
    </w:p>
    <w:p w14:paraId="77B8093F" w14:textId="77777777" w:rsidR="005B1C0A" w:rsidRDefault="005B1C0A" w:rsidP="005B1C0A">
      <w:r>
        <w:t>Jennings too, an exceedingly well-behaved woman, though not so elegant</w:t>
      </w:r>
    </w:p>
    <w:p w14:paraId="6A47B6C3" w14:textId="77777777" w:rsidR="005B1C0A" w:rsidRDefault="005B1C0A" w:rsidP="005B1C0A">
      <w:r>
        <w:t>as her daughter. Your sister need not have any scruple even of</w:t>
      </w:r>
    </w:p>
    <w:p w14:paraId="5C3B40DD" w14:textId="77777777" w:rsidR="005B1C0A" w:rsidRDefault="005B1C0A" w:rsidP="005B1C0A">
      <w:r>
        <w:t>visiting HER, which, to say the truth, has been a little the case, and</w:t>
      </w:r>
    </w:p>
    <w:p w14:paraId="683438F2" w14:textId="77777777" w:rsidR="005B1C0A" w:rsidRDefault="005B1C0A" w:rsidP="005B1C0A">
      <w:r>
        <w:t>very naturally; for we only knew that Mrs. Jennings was the widow of a</w:t>
      </w:r>
    </w:p>
    <w:p w14:paraId="367993E0" w14:textId="77777777" w:rsidR="005B1C0A" w:rsidRDefault="005B1C0A" w:rsidP="005B1C0A">
      <w:r>
        <w:t>man who had got all his money in a low way; and Fanny and Mrs. Ferrars</w:t>
      </w:r>
    </w:p>
    <w:p w14:paraId="712ACACB" w14:textId="77777777" w:rsidR="005B1C0A" w:rsidRDefault="005B1C0A" w:rsidP="005B1C0A">
      <w:r>
        <w:t>were both strongly prepossessed, that neither she nor her daughters</w:t>
      </w:r>
    </w:p>
    <w:p w14:paraId="11B2C675" w14:textId="77777777" w:rsidR="005B1C0A" w:rsidRDefault="005B1C0A" w:rsidP="005B1C0A">
      <w:r>
        <w:t>were such kind of women as Fanny would like to associate with. But now</w:t>
      </w:r>
    </w:p>
    <w:p w14:paraId="127441F6" w14:textId="77777777" w:rsidR="005B1C0A" w:rsidRDefault="005B1C0A" w:rsidP="005B1C0A">
      <w:r>
        <w:t>I can carry her a most satisfactory account of both."</w:t>
      </w:r>
    </w:p>
    <w:p w14:paraId="11132A79" w14:textId="77777777" w:rsidR="005B1C0A" w:rsidRDefault="005B1C0A" w:rsidP="005B1C0A">
      <w:r>
        <w:t>CHAPTER 34</w:t>
      </w:r>
    </w:p>
    <w:p w14:paraId="27512EF6" w14:textId="77777777" w:rsidR="005B1C0A" w:rsidRDefault="005B1C0A" w:rsidP="005B1C0A">
      <w:r>
        <w:t>Mrs. John Dashwood had so much confidence in her husband's judgment,</w:t>
      </w:r>
    </w:p>
    <w:p w14:paraId="70836663" w14:textId="77777777" w:rsidR="005B1C0A" w:rsidRDefault="005B1C0A" w:rsidP="005B1C0A">
      <w:r>
        <w:t>that she waited the very next day both on Mrs. Jennings and her</w:t>
      </w:r>
    </w:p>
    <w:p w14:paraId="7BFBC7B1" w14:textId="77777777" w:rsidR="005B1C0A" w:rsidRDefault="005B1C0A" w:rsidP="005B1C0A">
      <w:r>
        <w:t>daughter; and her confidence was rewarded by finding even the former,</w:t>
      </w:r>
    </w:p>
    <w:p w14:paraId="0528C884" w14:textId="77777777" w:rsidR="005B1C0A" w:rsidRDefault="005B1C0A" w:rsidP="005B1C0A">
      <w:r>
        <w:t>even the woman with whom her sisters were staying, by no means unworthy</w:t>
      </w:r>
    </w:p>
    <w:p w14:paraId="08A12322" w14:textId="77777777" w:rsidR="005B1C0A" w:rsidRDefault="005B1C0A" w:rsidP="005B1C0A">
      <w:r>
        <w:t>her notice; and as for Lady Middleton, she found her one of the most</w:t>
      </w:r>
    </w:p>
    <w:p w14:paraId="28CD8527" w14:textId="77777777" w:rsidR="005B1C0A" w:rsidRDefault="005B1C0A" w:rsidP="005B1C0A">
      <w:r>
        <w:t>charming women in the world!</w:t>
      </w:r>
    </w:p>
    <w:p w14:paraId="6F79ECAD" w14:textId="77777777" w:rsidR="005B1C0A" w:rsidRDefault="005B1C0A" w:rsidP="005B1C0A">
      <w:r>
        <w:t>Lady Middleton was equally pleased with Mrs. Dashwood. There was a</w:t>
      </w:r>
    </w:p>
    <w:p w14:paraId="33799BF0" w14:textId="77777777" w:rsidR="005B1C0A" w:rsidRDefault="005B1C0A" w:rsidP="005B1C0A">
      <w:r>
        <w:t>kind of cold hearted selfishness on both sides, which mutually</w:t>
      </w:r>
    </w:p>
    <w:p w14:paraId="5B602006" w14:textId="77777777" w:rsidR="005B1C0A" w:rsidRDefault="005B1C0A" w:rsidP="005B1C0A">
      <w:r>
        <w:t>attracted them; and they sympathised with each other in an insipid</w:t>
      </w:r>
    </w:p>
    <w:p w14:paraId="11B97E38" w14:textId="77777777" w:rsidR="005B1C0A" w:rsidRDefault="005B1C0A" w:rsidP="005B1C0A">
      <w:r>
        <w:t>propriety of demeanor, and a general want of understanding.</w:t>
      </w:r>
    </w:p>
    <w:p w14:paraId="142BDD5F" w14:textId="77777777" w:rsidR="005B1C0A" w:rsidRDefault="005B1C0A" w:rsidP="005B1C0A">
      <w:r>
        <w:t>The same manners, however, which recommended Mrs. John Dashwood to the</w:t>
      </w:r>
    </w:p>
    <w:p w14:paraId="71D853BC" w14:textId="77777777" w:rsidR="005B1C0A" w:rsidRDefault="005B1C0A" w:rsidP="005B1C0A">
      <w:r>
        <w:t>good opinion of Lady Middleton did not suit the fancy of Mrs. Jennings,</w:t>
      </w:r>
    </w:p>
    <w:p w14:paraId="1311456A" w14:textId="77777777" w:rsidR="005B1C0A" w:rsidRDefault="005B1C0A" w:rsidP="005B1C0A">
      <w:r>
        <w:lastRenderedPageBreak/>
        <w:t>and to HER she appeared nothing more than a little proud-looking woman</w:t>
      </w:r>
    </w:p>
    <w:p w14:paraId="18A0BF90" w14:textId="77777777" w:rsidR="005B1C0A" w:rsidRDefault="005B1C0A" w:rsidP="005B1C0A">
      <w:r>
        <w:t>of uncordial address, who met her husband's sisters without any</w:t>
      </w:r>
    </w:p>
    <w:p w14:paraId="69E1B8CC" w14:textId="77777777" w:rsidR="005B1C0A" w:rsidRDefault="005B1C0A" w:rsidP="005B1C0A">
      <w:r>
        <w:t>affection, and almost without having anything to say to them; for of</w:t>
      </w:r>
    </w:p>
    <w:p w14:paraId="137B60E0" w14:textId="77777777" w:rsidR="005B1C0A" w:rsidRDefault="005B1C0A" w:rsidP="005B1C0A">
      <w:r>
        <w:t>the quarter of an hour bestowed on Berkeley Street, she sat at least</w:t>
      </w:r>
    </w:p>
    <w:p w14:paraId="7F402107" w14:textId="77777777" w:rsidR="005B1C0A" w:rsidRDefault="005B1C0A" w:rsidP="005B1C0A">
      <w:r>
        <w:t>seven minutes and a half in silence.</w:t>
      </w:r>
    </w:p>
    <w:p w14:paraId="5A3FF776" w14:textId="77777777" w:rsidR="005B1C0A" w:rsidRDefault="005B1C0A" w:rsidP="005B1C0A">
      <w:r>
        <w:t>Elinor wanted very much to know, though she did not chuse to ask,</w:t>
      </w:r>
    </w:p>
    <w:p w14:paraId="630555B0" w14:textId="77777777" w:rsidR="005B1C0A" w:rsidRDefault="005B1C0A" w:rsidP="005B1C0A">
      <w:r>
        <w:t>whether Edward was then in town; but nothing would have induced Fanny</w:t>
      </w:r>
    </w:p>
    <w:p w14:paraId="5EB52963" w14:textId="77777777" w:rsidR="005B1C0A" w:rsidRDefault="005B1C0A" w:rsidP="005B1C0A">
      <w:r>
        <w:t>voluntarily to mention his name before her, till able to tell her that</w:t>
      </w:r>
    </w:p>
    <w:p w14:paraId="67019CBF" w14:textId="77777777" w:rsidR="005B1C0A" w:rsidRDefault="005B1C0A" w:rsidP="005B1C0A">
      <w:r>
        <w:t>his marriage with Miss Morton was resolved on, or till her husband's</w:t>
      </w:r>
    </w:p>
    <w:p w14:paraId="43E726CD" w14:textId="77777777" w:rsidR="005B1C0A" w:rsidRDefault="005B1C0A" w:rsidP="005B1C0A">
      <w:r>
        <w:t>expectations on Colonel Brandon were answered; because she believed</w:t>
      </w:r>
    </w:p>
    <w:p w14:paraId="15C85107" w14:textId="77777777" w:rsidR="005B1C0A" w:rsidRDefault="005B1C0A" w:rsidP="005B1C0A">
      <w:r>
        <w:t>them still so very much attached to each other, that they could not be</w:t>
      </w:r>
    </w:p>
    <w:p w14:paraId="40D9491E" w14:textId="77777777" w:rsidR="005B1C0A" w:rsidRDefault="005B1C0A" w:rsidP="005B1C0A">
      <w:r>
        <w:t>too sedulously divided in word and deed on every occasion. The</w:t>
      </w:r>
    </w:p>
    <w:p w14:paraId="6AD6D9FD" w14:textId="77777777" w:rsidR="005B1C0A" w:rsidRDefault="005B1C0A" w:rsidP="005B1C0A">
      <w:r>
        <w:t>intelligence however, which SHE would not give, soon flowed from</w:t>
      </w:r>
    </w:p>
    <w:p w14:paraId="4F75B3CC" w14:textId="77777777" w:rsidR="005B1C0A" w:rsidRDefault="005B1C0A" w:rsidP="005B1C0A">
      <w:r>
        <w:t>another quarter. Lucy came very shortly to claim Elinor's compassion</w:t>
      </w:r>
    </w:p>
    <w:p w14:paraId="717F80BC" w14:textId="77777777" w:rsidR="005B1C0A" w:rsidRDefault="005B1C0A" w:rsidP="005B1C0A">
      <w:r>
        <w:t>on being unable to see Edward, though he had arrived in town with Mr.</w:t>
      </w:r>
    </w:p>
    <w:p w14:paraId="437A8E27" w14:textId="77777777" w:rsidR="005B1C0A" w:rsidRDefault="005B1C0A" w:rsidP="005B1C0A">
      <w:r>
        <w:t>and Mrs. Dashwood. He dared not come to Bartlett's Buildings for fear</w:t>
      </w:r>
    </w:p>
    <w:p w14:paraId="4FAC50B3" w14:textId="77777777" w:rsidR="005B1C0A" w:rsidRDefault="005B1C0A" w:rsidP="005B1C0A">
      <w:r>
        <w:t>of detection, and though their mutual impatience to meet, was not to be</w:t>
      </w:r>
    </w:p>
    <w:p w14:paraId="20A0B766" w14:textId="77777777" w:rsidR="005B1C0A" w:rsidRDefault="005B1C0A" w:rsidP="005B1C0A">
      <w:r>
        <w:t>told, they could do nothing at present but write.</w:t>
      </w:r>
    </w:p>
    <w:p w14:paraId="50A88BC3" w14:textId="77777777" w:rsidR="005B1C0A" w:rsidRDefault="005B1C0A" w:rsidP="005B1C0A">
      <w:r>
        <w:t>Edward assured them himself of his being in town, within a very short</w:t>
      </w:r>
    </w:p>
    <w:p w14:paraId="6D068B28" w14:textId="77777777" w:rsidR="005B1C0A" w:rsidRDefault="005B1C0A" w:rsidP="005B1C0A">
      <w:r>
        <w:t>time, by twice calling in Berkeley Street. Twice was his card found on</w:t>
      </w:r>
    </w:p>
    <w:p w14:paraId="2F157D23" w14:textId="77777777" w:rsidR="005B1C0A" w:rsidRDefault="005B1C0A" w:rsidP="005B1C0A">
      <w:r>
        <w:t>the table, when they returned from their morning's engagements. Elinor</w:t>
      </w:r>
    </w:p>
    <w:p w14:paraId="666E6814" w14:textId="77777777" w:rsidR="005B1C0A" w:rsidRDefault="005B1C0A" w:rsidP="005B1C0A">
      <w:r>
        <w:t>was pleased that he had called; and still more pleased that she had</w:t>
      </w:r>
    </w:p>
    <w:p w14:paraId="349BA23B" w14:textId="77777777" w:rsidR="005B1C0A" w:rsidRDefault="005B1C0A" w:rsidP="005B1C0A">
      <w:r>
        <w:t>missed him.</w:t>
      </w:r>
    </w:p>
    <w:p w14:paraId="51AB788A" w14:textId="77777777" w:rsidR="005B1C0A" w:rsidRDefault="005B1C0A" w:rsidP="005B1C0A">
      <w:r>
        <w:t>The Dashwoods were so prodigiously delighted with the Middletons, that,</w:t>
      </w:r>
    </w:p>
    <w:p w14:paraId="3A3C2E6F" w14:textId="77777777" w:rsidR="005B1C0A" w:rsidRDefault="005B1C0A" w:rsidP="005B1C0A">
      <w:r>
        <w:t>though not much in the habit of giving anything, they determined to</w:t>
      </w:r>
    </w:p>
    <w:p w14:paraId="31CE2C2C" w14:textId="77777777" w:rsidR="005B1C0A" w:rsidRDefault="005B1C0A" w:rsidP="005B1C0A">
      <w:r>
        <w:t>give them--a dinner; and soon after their acquaintance began, invited</w:t>
      </w:r>
    </w:p>
    <w:p w14:paraId="4D815146" w14:textId="77777777" w:rsidR="005B1C0A" w:rsidRDefault="005B1C0A" w:rsidP="005B1C0A">
      <w:r>
        <w:t>them to dine in Harley Street, where they had taken a very good house</w:t>
      </w:r>
    </w:p>
    <w:p w14:paraId="7517DA98" w14:textId="77777777" w:rsidR="005B1C0A" w:rsidRDefault="005B1C0A" w:rsidP="005B1C0A">
      <w:r>
        <w:t>for three months. Their sisters and Mrs. Jennings were invited</w:t>
      </w:r>
    </w:p>
    <w:p w14:paraId="2F29F633" w14:textId="77777777" w:rsidR="005B1C0A" w:rsidRDefault="005B1C0A" w:rsidP="005B1C0A">
      <w:r>
        <w:t>likewise, and John Dashwood was careful to secure Colonel Brandon, who,</w:t>
      </w:r>
    </w:p>
    <w:p w14:paraId="77D6DB77" w14:textId="77777777" w:rsidR="005B1C0A" w:rsidRDefault="005B1C0A" w:rsidP="005B1C0A">
      <w:r>
        <w:lastRenderedPageBreak/>
        <w:t>always glad to be where the Miss Dashwoods were, received his eager</w:t>
      </w:r>
    </w:p>
    <w:p w14:paraId="08AE5560" w14:textId="77777777" w:rsidR="005B1C0A" w:rsidRDefault="005B1C0A" w:rsidP="005B1C0A">
      <w:r>
        <w:t>civilities with some surprise, but much more pleasure. They were to</w:t>
      </w:r>
    </w:p>
    <w:p w14:paraId="230E0224" w14:textId="77777777" w:rsidR="005B1C0A" w:rsidRDefault="005B1C0A" w:rsidP="005B1C0A">
      <w:r>
        <w:t>meet Mrs. Ferrars; but Elinor could not learn whether her sons were to</w:t>
      </w:r>
    </w:p>
    <w:p w14:paraId="6B74F6BE" w14:textId="77777777" w:rsidR="005B1C0A" w:rsidRDefault="005B1C0A" w:rsidP="005B1C0A">
      <w:r>
        <w:t>be of the party. The expectation of seeing HER, however, was enough to</w:t>
      </w:r>
    </w:p>
    <w:p w14:paraId="012AC4CC" w14:textId="77777777" w:rsidR="005B1C0A" w:rsidRDefault="005B1C0A" w:rsidP="005B1C0A">
      <w:r>
        <w:t>make her interested in the engagement; for though she could now meet</w:t>
      </w:r>
    </w:p>
    <w:p w14:paraId="60CC7DA1" w14:textId="77777777" w:rsidR="005B1C0A" w:rsidRDefault="005B1C0A" w:rsidP="005B1C0A">
      <w:r>
        <w:t>Edward's mother without that strong anxiety which had once promised to</w:t>
      </w:r>
    </w:p>
    <w:p w14:paraId="1FFC7A2F" w14:textId="77777777" w:rsidR="005B1C0A" w:rsidRDefault="005B1C0A" w:rsidP="005B1C0A">
      <w:r>
        <w:t>attend such an introduction, though she could now see her with perfect</w:t>
      </w:r>
    </w:p>
    <w:p w14:paraId="33E82335" w14:textId="77777777" w:rsidR="005B1C0A" w:rsidRDefault="005B1C0A" w:rsidP="005B1C0A">
      <w:r>
        <w:t>indifference as to her opinion of herself, her desire of being in</w:t>
      </w:r>
    </w:p>
    <w:p w14:paraId="6B9B82B1" w14:textId="77777777" w:rsidR="005B1C0A" w:rsidRDefault="005B1C0A" w:rsidP="005B1C0A">
      <w:r>
        <w:t>company with Mrs. Ferrars, her curiosity to know what she was like, was</w:t>
      </w:r>
    </w:p>
    <w:p w14:paraId="47F1A35B" w14:textId="77777777" w:rsidR="005B1C0A" w:rsidRDefault="005B1C0A" w:rsidP="005B1C0A">
      <w:r>
        <w:t>as lively as ever.</w:t>
      </w:r>
    </w:p>
    <w:p w14:paraId="1C14B8FF" w14:textId="77777777" w:rsidR="005B1C0A" w:rsidRDefault="005B1C0A" w:rsidP="005B1C0A">
      <w:r>
        <w:t>The interest with which she thus anticipated the party, was soon</w:t>
      </w:r>
    </w:p>
    <w:p w14:paraId="6209C76E" w14:textId="77777777" w:rsidR="005B1C0A" w:rsidRDefault="005B1C0A" w:rsidP="005B1C0A">
      <w:r>
        <w:t>afterwards increased, more powerfully than pleasantly, by her hearing</w:t>
      </w:r>
    </w:p>
    <w:p w14:paraId="2C34BB07" w14:textId="77777777" w:rsidR="005B1C0A" w:rsidRDefault="005B1C0A" w:rsidP="005B1C0A">
      <w:r>
        <w:t>that the Miss Steeles were also to be at it.</w:t>
      </w:r>
    </w:p>
    <w:p w14:paraId="7DF7BCE1" w14:textId="77777777" w:rsidR="005B1C0A" w:rsidRDefault="005B1C0A" w:rsidP="005B1C0A">
      <w:r>
        <w:t>So well had they recommended themselves to Lady Middleton, so agreeable</w:t>
      </w:r>
    </w:p>
    <w:p w14:paraId="2415EC91" w14:textId="77777777" w:rsidR="005B1C0A" w:rsidRDefault="005B1C0A" w:rsidP="005B1C0A">
      <w:r>
        <w:t>had their assiduities made them to her, that though Lucy was certainly</w:t>
      </w:r>
    </w:p>
    <w:p w14:paraId="78212EA5" w14:textId="77777777" w:rsidR="005B1C0A" w:rsidRDefault="005B1C0A" w:rsidP="005B1C0A">
      <w:r>
        <w:t>not so elegant, and her sister not even genteel, she was as ready as</w:t>
      </w:r>
    </w:p>
    <w:p w14:paraId="2C076415" w14:textId="77777777" w:rsidR="005B1C0A" w:rsidRDefault="005B1C0A" w:rsidP="005B1C0A">
      <w:r>
        <w:t>Sir John to ask them to spend a week or two in Conduit Street; and it</w:t>
      </w:r>
    </w:p>
    <w:p w14:paraId="32974216" w14:textId="77777777" w:rsidR="005B1C0A" w:rsidRDefault="005B1C0A" w:rsidP="005B1C0A">
      <w:r>
        <w:t>happened to be particularly convenient to the Miss Steeles, as soon as</w:t>
      </w:r>
    </w:p>
    <w:p w14:paraId="6FCF1244" w14:textId="77777777" w:rsidR="005B1C0A" w:rsidRDefault="005B1C0A" w:rsidP="005B1C0A">
      <w:r>
        <w:t>the Dashwoods' invitation was known, that their visit should begin a</w:t>
      </w:r>
    </w:p>
    <w:p w14:paraId="75FCB775" w14:textId="77777777" w:rsidR="005B1C0A" w:rsidRDefault="005B1C0A" w:rsidP="005B1C0A">
      <w:r>
        <w:t>few days before the party took place.</w:t>
      </w:r>
    </w:p>
    <w:p w14:paraId="7B16EDF9" w14:textId="77777777" w:rsidR="005B1C0A" w:rsidRDefault="005B1C0A" w:rsidP="005B1C0A">
      <w:r>
        <w:t>Their claims to the notice of Mrs. John Dashwood, as the nieces of the</w:t>
      </w:r>
    </w:p>
    <w:p w14:paraId="39B46E02" w14:textId="77777777" w:rsidR="005B1C0A" w:rsidRDefault="005B1C0A" w:rsidP="005B1C0A">
      <w:r>
        <w:t>gentleman who for many years had had the care of her brother, might not</w:t>
      </w:r>
    </w:p>
    <w:p w14:paraId="59ED02A4" w14:textId="77777777" w:rsidR="005B1C0A" w:rsidRDefault="005B1C0A" w:rsidP="005B1C0A">
      <w:r>
        <w:t>have done much, however, towards procuring them seats at her table; but</w:t>
      </w:r>
    </w:p>
    <w:p w14:paraId="748B2517" w14:textId="77777777" w:rsidR="005B1C0A" w:rsidRDefault="005B1C0A" w:rsidP="005B1C0A">
      <w:r>
        <w:t>as Lady Middleton's guests they must be welcome; and Lucy, who had long</w:t>
      </w:r>
    </w:p>
    <w:p w14:paraId="191AE98E" w14:textId="77777777" w:rsidR="005B1C0A" w:rsidRDefault="005B1C0A" w:rsidP="005B1C0A">
      <w:r>
        <w:t>wanted to be personally known to the family, to have a nearer view of</w:t>
      </w:r>
    </w:p>
    <w:p w14:paraId="387EAC5A" w14:textId="77777777" w:rsidR="005B1C0A" w:rsidRDefault="005B1C0A" w:rsidP="005B1C0A">
      <w:r>
        <w:t>their characters and her own difficulties, and to have an opportunity</w:t>
      </w:r>
    </w:p>
    <w:p w14:paraId="6EA6C246" w14:textId="77777777" w:rsidR="005B1C0A" w:rsidRDefault="005B1C0A" w:rsidP="005B1C0A">
      <w:r>
        <w:t>of endeavouring to please them, had seldom been happier in her life,</w:t>
      </w:r>
    </w:p>
    <w:p w14:paraId="0E77DF82" w14:textId="77777777" w:rsidR="005B1C0A" w:rsidRDefault="005B1C0A" w:rsidP="005B1C0A">
      <w:r>
        <w:t>than she was on receiving Mrs. John Dashwood's card.</w:t>
      </w:r>
    </w:p>
    <w:p w14:paraId="27C63D3E" w14:textId="77777777" w:rsidR="005B1C0A" w:rsidRDefault="005B1C0A" w:rsidP="005B1C0A">
      <w:r>
        <w:t>On Elinor its effect was very different. She began immediately to</w:t>
      </w:r>
    </w:p>
    <w:p w14:paraId="7B284425" w14:textId="77777777" w:rsidR="005B1C0A" w:rsidRDefault="005B1C0A" w:rsidP="005B1C0A">
      <w:r>
        <w:lastRenderedPageBreak/>
        <w:t>determine, that Edward who lived with his mother, must be asked as his</w:t>
      </w:r>
    </w:p>
    <w:p w14:paraId="52CB2A5D" w14:textId="77777777" w:rsidR="005B1C0A" w:rsidRDefault="005B1C0A" w:rsidP="005B1C0A">
      <w:r>
        <w:t>mother was, to a party given by his sister; and to see him for the</w:t>
      </w:r>
    </w:p>
    <w:p w14:paraId="5725136A" w14:textId="77777777" w:rsidR="005B1C0A" w:rsidRDefault="005B1C0A" w:rsidP="005B1C0A">
      <w:r>
        <w:t>first time, after all that passed, in the company of Lucy!--she hardly</w:t>
      </w:r>
    </w:p>
    <w:p w14:paraId="4466BD59" w14:textId="77777777" w:rsidR="005B1C0A" w:rsidRDefault="005B1C0A" w:rsidP="005B1C0A">
      <w:r>
        <w:t>knew how she could bear it!</w:t>
      </w:r>
    </w:p>
    <w:p w14:paraId="347AD221" w14:textId="77777777" w:rsidR="005B1C0A" w:rsidRDefault="005B1C0A" w:rsidP="005B1C0A">
      <w:r>
        <w:t>These apprehensions, perhaps, were not founded entirely on reason, and</w:t>
      </w:r>
    </w:p>
    <w:p w14:paraId="66DC0AD0" w14:textId="77777777" w:rsidR="005B1C0A" w:rsidRDefault="005B1C0A" w:rsidP="005B1C0A">
      <w:r>
        <w:t>certainly not at all on truth. They were relieved however, not by her</w:t>
      </w:r>
    </w:p>
    <w:p w14:paraId="2297AAB3" w14:textId="77777777" w:rsidR="005B1C0A" w:rsidRDefault="005B1C0A" w:rsidP="005B1C0A">
      <w:r>
        <w:t>own recollection, but by the good will of Lucy, who believed herself to</w:t>
      </w:r>
    </w:p>
    <w:p w14:paraId="2F7C6667" w14:textId="77777777" w:rsidR="005B1C0A" w:rsidRDefault="005B1C0A" w:rsidP="005B1C0A">
      <w:r>
        <w:t>be inflicting a severe disappointment when she told her that Edward</w:t>
      </w:r>
    </w:p>
    <w:p w14:paraId="52713AEF" w14:textId="77777777" w:rsidR="005B1C0A" w:rsidRDefault="005B1C0A" w:rsidP="005B1C0A">
      <w:r>
        <w:t>certainly would not be in Harley Street on Tuesday, and even hoped to</w:t>
      </w:r>
    </w:p>
    <w:p w14:paraId="5CEEC188" w14:textId="77777777" w:rsidR="005B1C0A" w:rsidRDefault="005B1C0A" w:rsidP="005B1C0A">
      <w:r>
        <w:t>be carrying the pain still farther by persuading her that he was kept</w:t>
      </w:r>
    </w:p>
    <w:p w14:paraId="4E836F06" w14:textId="77777777" w:rsidR="005B1C0A" w:rsidRDefault="005B1C0A" w:rsidP="005B1C0A">
      <w:r>
        <w:t>away by the extreme affection for herself, which he could not conceal</w:t>
      </w:r>
    </w:p>
    <w:p w14:paraId="2347133F" w14:textId="77777777" w:rsidR="005B1C0A" w:rsidRDefault="005B1C0A" w:rsidP="005B1C0A">
      <w:r>
        <w:t>when they were together.</w:t>
      </w:r>
    </w:p>
    <w:p w14:paraId="78BA1819" w14:textId="77777777" w:rsidR="005B1C0A" w:rsidRDefault="005B1C0A" w:rsidP="005B1C0A">
      <w:r>
        <w:t>The important Tuesday came that was to introduce the two young ladies</w:t>
      </w:r>
    </w:p>
    <w:p w14:paraId="163B6A79" w14:textId="77777777" w:rsidR="005B1C0A" w:rsidRDefault="005B1C0A" w:rsidP="005B1C0A">
      <w:r>
        <w:t>to this formidable mother-in-law.</w:t>
      </w:r>
    </w:p>
    <w:p w14:paraId="0070734F" w14:textId="77777777" w:rsidR="005B1C0A" w:rsidRDefault="005B1C0A" w:rsidP="005B1C0A">
      <w:r>
        <w:t>"Pity me, dear Miss Dashwood!" said Lucy, as they walked up the stairs</w:t>
      </w:r>
    </w:p>
    <w:p w14:paraId="75045EE2" w14:textId="77777777" w:rsidR="005B1C0A" w:rsidRDefault="005B1C0A" w:rsidP="005B1C0A">
      <w:r>
        <w:t>together--for the Middletons arrived so directly after Mrs. Jennings,</w:t>
      </w:r>
    </w:p>
    <w:p w14:paraId="43B9055B" w14:textId="77777777" w:rsidR="005B1C0A" w:rsidRDefault="005B1C0A" w:rsidP="005B1C0A">
      <w:r>
        <w:t>that they all followed the servant at the same time--"There is nobody</w:t>
      </w:r>
    </w:p>
    <w:p w14:paraId="2C0F3FD0" w14:textId="77777777" w:rsidR="005B1C0A" w:rsidRDefault="005B1C0A" w:rsidP="005B1C0A">
      <w:r>
        <w:t>here but you, that can feel for me.--I declare I can hardly stand.</w:t>
      </w:r>
    </w:p>
    <w:p w14:paraId="600FDA8A" w14:textId="77777777" w:rsidR="005B1C0A" w:rsidRDefault="005B1C0A" w:rsidP="005B1C0A">
      <w:r>
        <w:t>Good gracious!--In a moment I shall see the person that all my</w:t>
      </w:r>
    </w:p>
    <w:p w14:paraId="5B3FC104" w14:textId="77777777" w:rsidR="005B1C0A" w:rsidRDefault="005B1C0A" w:rsidP="005B1C0A">
      <w:r>
        <w:t>happiness depends on--that is to be my mother!"--</w:t>
      </w:r>
    </w:p>
    <w:p w14:paraId="37DC8AF9" w14:textId="77777777" w:rsidR="005B1C0A" w:rsidRDefault="005B1C0A" w:rsidP="005B1C0A">
      <w:r>
        <w:t>Elinor could have given her immediate relief by suggesting the</w:t>
      </w:r>
    </w:p>
    <w:p w14:paraId="22CC481A" w14:textId="77777777" w:rsidR="005B1C0A" w:rsidRDefault="005B1C0A" w:rsidP="005B1C0A">
      <w:r>
        <w:t>possibility of its being Miss Morton's mother, rather than her own,</w:t>
      </w:r>
    </w:p>
    <w:p w14:paraId="11F6D887" w14:textId="77777777" w:rsidR="005B1C0A" w:rsidRDefault="005B1C0A" w:rsidP="005B1C0A">
      <w:r>
        <w:t>whom they were about to behold; but instead of doing that, she assured</w:t>
      </w:r>
    </w:p>
    <w:p w14:paraId="45DD66AB" w14:textId="77777777" w:rsidR="005B1C0A" w:rsidRDefault="005B1C0A" w:rsidP="005B1C0A">
      <w:r>
        <w:t>her, and with great sincerity, that she did pity her--to the utter</w:t>
      </w:r>
    </w:p>
    <w:p w14:paraId="59B88DBA" w14:textId="77777777" w:rsidR="005B1C0A" w:rsidRDefault="005B1C0A" w:rsidP="005B1C0A">
      <w:r>
        <w:t>amazement of Lucy, who, though really uncomfortable herself, hoped at</w:t>
      </w:r>
    </w:p>
    <w:p w14:paraId="18221015" w14:textId="77777777" w:rsidR="005B1C0A" w:rsidRDefault="005B1C0A" w:rsidP="005B1C0A">
      <w:r>
        <w:t>least to be an object of irrepressible envy to Elinor.</w:t>
      </w:r>
    </w:p>
    <w:p w14:paraId="6DCFC49A" w14:textId="77777777" w:rsidR="005B1C0A" w:rsidRDefault="005B1C0A" w:rsidP="005B1C0A">
      <w:r>
        <w:t>Mrs. Ferrars was a little, thin woman, upright, even to formality, in</w:t>
      </w:r>
    </w:p>
    <w:p w14:paraId="56B63304" w14:textId="77777777" w:rsidR="005B1C0A" w:rsidRDefault="005B1C0A" w:rsidP="005B1C0A">
      <w:r>
        <w:t>her figure, and serious, even to sourness, in her aspect. Her</w:t>
      </w:r>
    </w:p>
    <w:p w14:paraId="26D01006" w14:textId="77777777" w:rsidR="005B1C0A" w:rsidRDefault="005B1C0A" w:rsidP="005B1C0A">
      <w:r>
        <w:t>complexion was sallow; and her features small, without beauty, and</w:t>
      </w:r>
    </w:p>
    <w:p w14:paraId="17037B6B" w14:textId="77777777" w:rsidR="005B1C0A" w:rsidRDefault="005B1C0A" w:rsidP="005B1C0A">
      <w:r>
        <w:lastRenderedPageBreak/>
        <w:t>naturally without expression; but a lucky contraction of the brow had</w:t>
      </w:r>
    </w:p>
    <w:p w14:paraId="7BA2650D" w14:textId="77777777" w:rsidR="005B1C0A" w:rsidRDefault="005B1C0A" w:rsidP="005B1C0A">
      <w:r>
        <w:t>rescued her countenance from the disgrace of insipidity, by giving it</w:t>
      </w:r>
    </w:p>
    <w:p w14:paraId="200B91DF" w14:textId="77777777" w:rsidR="005B1C0A" w:rsidRDefault="005B1C0A" w:rsidP="005B1C0A">
      <w:r>
        <w:t>the strong characters of pride and ill nature. She was not a woman of</w:t>
      </w:r>
    </w:p>
    <w:p w14:paraId="76E7CC15" w14:textId="77777777" w:rsidR="005B1C0A" w:rsidRDefault="005B1C0A" w:rsidP="005B1C0A">
      <w:r>
        <w:t>many words; for, unlike people in general, she proportioned them to the</w:t>
      </w:r>
    </w:p>
    <w:p w14:paraId="358D4B0C" w14:textId="77777777" w:rsidR="005B1C0A" w:rsidRDefault="005B1C0A" w:rsidP="005B1C0A">
      <w:r>
        <w:t>number of her ideas; and of the few syllables that did escape her, not</w:t>
      </w:r>
    </w:p>
    <w:p w14:paraId="0884EA4C" w14:textId="77777777" w:rsidR="005B1C0A" w:rsidRDefault="005B1C0A" w:rsidP="005B1C0A">
      <w:r>
        <w:t>one fell to the share of Miss Dashwood, whom she eyed with the spirited</w:t>
      </w:r>
    </w:p>
    <w:p w14:paraId="6E1D1E67" w14:textId="77777777" w:rsidR="005B1C0A" w:rsidRDefault="005B1C0A" w:rsidP="005B1C0A">
      <w:r>
        <w:t>determination of disliking her at all events.</w:t>
      </w:r>
    </w:p>
    <w:p w14:paraId="6E24497B" w14:textId="77777777" w:rsidR="005B1C0A" w:rsidRDefault="005B1C0A" w:rsidP="005B1C0A">
      <w:r>
        <w:t>Elinor could not NOW be made unhappy by this behaviour.-- A few months</w:t>
      </w:r>
    </w:p>
    <w:p w14:paraId="0123DB77" w14:textId="77777777" w:rsidR="005B1C0A" w:rsidRDefault="005B1C0A" w:rsidP="005B1C0A">
      <w:r>
        <w:t>ago it would have hurt her exceedingly; but it was not in Mrs. Ferrars'</w:t>
      </w:r>
    </w:p>
    <w:p w14:paraId="57A7075F" w14:textId="77777777" w:rsidR="005B1C0A" w:rsidRDefault="005B1C0A" w:rsidP="005B1C0A">
      <w:r>
        <w:t>power to distress her by it now;--and the difference of her manners to</w:t>
      </w:r>
    </w:p>
    <w:p w14:paraId="3DD2A89F" w14:textId="77777777" w:rsidR="005B1C0A" w:rsidRDefault="005B1C0A" w:rsidP="005B1C0A">
      <w:r>
        <w:t>the Miss Steeles, a difference which seemed purposely made to humble</w:t>
      </w:r>
    </w:p>
    <w:p w14:paraId="559BAA49" w14:textId="77777777" w:rsidR="005B1C0A" w:rsidRDefault="005B1C0A" w:rsidP="005B1C0A">
      <w:r>
        <w:t>her more, only amused her. She could not but smile to see the</w:t>
      </w:r>
    </w:p>
    <w:p w14:paraId="4FE09A25" w14:textId="77777777" w:rsidR="005B1C0A" w:rsidRDefault="005B1C0A" w:rsidP="005B1C0A">
      <w:r>
        <w:t>graciousness of both mother and daughter towards the very person-- for</w:t>
      </w:r>
    </w:p>
    <w:p w14:paraId="76865F4B" w14:textId="77777777" w:rsidR="005B1C0A" w:rsidRDefault="005B1C0A" w:rsidP="005B1C0A">
      <w:r>
        <w:t>Lucy was particularly distinguished--whom of all others, had they known</w:t>
      </w:r>
    </w:p>
    <w:p w14:paraId="1C02C8FE" w14:textId="77777777" w:rsidR="005B1C0A" w:rsidRDefault="005B1C0A" w:rsidP="005B1C0A">
      <w:r>
        <w:t>as much as she did, they would have been most anxious to mortify; while</w:t>
      </w:r>
    </w:p>
    <w:p w14:paraId="31E57EC8" w14:textId="77777777" w:rsidR="005B1C0A" w:rsidRDefault="005B1C0A" w:rsidP="005B1C0A">
      <w:r>
        <w:t>she herself, who had comparatively no power to wound them, sat</w:t>
      </w:r>
    </w:p>
    <w:p w14:paraId="4C3D9593" w14:textId="77777777" w:rsidR="005B1C0A" w:rsidRDefault="005B1C0A" w:rsidP="005B1C0A">
      <w:r>
        <w:t>pointedly slighted by both. But while she smiled at a graciousness so</w:t>
      </w:r>
    </w:p>
    <w:p w14:paraId="719FF6D9" w14:textId="77777777" w:rsidR="005B1C0A" w:rsidRDefault="005B1C0A" w:rsidP="005B1C0A">
      <w:r>
        <w:t>misapplied, she could not reflect on the mean-spirited folly from which</w:t>
      </w:r>
    </w:p>
    <w:p w14:paraId="20CDE9DB" w14:textId="77777777" w:rsidR="005B1C0A" w:rsidRDefault="005B1C0A" w:rsidP="005B1C0A">
      <w:r>
        <w:t>it sprung, nor observe the studied attentions with which the Miss</w:t>
      </w:r>
    </w:p>
    <w:p w14:paraId="16913653" w14:textId="77777777" w:rsidR="005B1C0A" w:rsidRDefault="005B1C0A" w:rsidP="005B1C0A">
      <w:r>
        <w:t>Steeles courted its continuance, without thoroughly despising them all</w:t>
      </w:r>
    </w:p>
    <w:p w14:paraId="5BDDD7BB" w14:textId="77777777" w:rsidR="005B1C0A" w:rsidRDefault="005B1C0A" w:rsidP="005B1C0A">
      <w:r>
        <w:t>four.</w:t>
      </w:r>
    </w:p>
    <w:p w14:paraId="68AA0902" w14:textId="77777777" w:rsidR="005B1C0A" w:rsidRDefault="005B1C0A" w:rsidP="005B1C0A">
      <w:r>
        <w:t>Lucy was all exultation on being so honorably distinguished; and Miss</w:t>
      </w:r>
    </w:p>
    <w:p w14:paraId="5E287707" w14:textId="77777777" w:rsidR="005B1C0A" w:rsidRDefault="005B1C0A" w:rsidP="005B1C0A">
      <w:r>
        <w:t>Steele wanted only to be teazed about Dr. Davies to be perfectly happy.</w:t>
      </w:r>
    </w:p>
    <w:p w14:paraId="516B378F" w14:textId="77777777" w:rsidR="005B1C0A" w:rsidRDefault="005B1C0A" w:rsidP="005B1C0A">
      <w:r>
        <w:t>The dinner was a grand one, the servants were numerous, and every thing</w:t>
      </w:r>
    </w:p>
    <w:p w14:paraId="193F57FF" w14:textId="77777777" w:rsidR="005B1C0A" w:rsidRDefault="005B1C0A" w:rsidP="005B1C0A">
      <w:r>
        <w:t>bespoke the Mistress's inclination for show, and the Master's ability</w:t>
      </w:r>
    </w:p>
    <w:p w14:paraId="2E1F8C75" w14:textId="77777777" w:rsidR="005B1C0A" w:rsidRDefault="005B1C0A" w:rsidP="005B1C0A">
      <w:r>
        <w:t>to support it. In spite of the improvements and additions which were</w:t>
      </w:r>
    </w:p>
    <w:p w14:paraId="0B5C2E89" w14:textId="77777777" w:rsidR="005B1C0A" w:rsidRDefault="005B1C0A" w:rsidP="005B1C0A">
      <w:r>
        <w:t>making to the Norland estate, and in spite of its owner having once</w:t>
      </w:r>
    </w:p>
    <w:p w14:paraId="6A7202ED" w14:textId="77777777" w:rsidR="005B1C0A" w:rsidRDefault="005B1C0A" w:rsidP="005B1C0A">
      <w:r>
        <w:t>been within some thousand pounds of being obliged to sell out at a</w:t>
      </w:r>
    </w:p>
    <w:p w14:paraId="32E7310A" w14:textId="77777777" w:rsidR="005B1C0A" w:rsidRDefault="005B1C0A" w:rsidP="005B1C0A">
      <w:r>
        <w:t>loss, nothing gave any symptom of that indigence which he had tried to</w:t>
      </w:r>
    </w:p>
    <w:p w14:paraId="6A511888" w14:textId="77777777" w:rsidR="005B1C0A" w:rsidRDefault="005B1C0A" w:rsidP="005B1C0A">
      <w:r>
        <w:lastRenderedPageBreak/>
        <w:t>infer from it;--no poverty of any kind, except of conversation,</w:t>
      </w:r>
    </w:p>
    <w:p w14:paraId="442719AF" w14:textId="77777777" w:rsidR="005B1C0A" w:rsidRDefault="005B1C0A" w:rsidP="005B1C0A">
      <w:r>
        <w:t>appeared--but there, the deficiency was considerable. John Dashwood</w:t>
      </w:r>
    </w:p>
    <w:p w14:paraId="2B112737" w14:textId="77777777" w:rsidR="005B1C0A" w:rsidRDefault="005B1C0A" w:rsidP="005B1C0A">
      <w:r>
        <w:t>had not much to say for himself that was worth hearing, and his wife</w:t>
      </w:r>
    </w:p>
    <w:p w14:paraId="4C1A3E40" w14:textId="77777777" w:rsidR="005B1C0A" w:rsidRDefault="005B1C0A" w:rsidP="005B1C0A">
      <w:r>
        <w:t>had still less. But there was no peculiar disgrace in this; for it was</w:t>
      </w:r>
    </w:p>
    <w:p w14:paraId="25D2EBDA" w14:textId="77777777" w:rsidR="005B1C0A" w:rsidRDefault="005B1C0A" w:rsidP="005B1C0A">
      <w:r>
        <w:t>very much the case with the chief of their visitors, who almost all</w:t>
      </w:r>
    </w:p>
    <w:p w14:paraId="27AED26E" w14:textId="77777777" w:rsidR="005B1C0A" w:rsidRDefault="005B1C0A" w:rsidP="005B1C0A">
      <w:r>
        <w:t>laboured under one or other of these disqualifications for being</w:t>
      </w:r>
    </w:p>
    <w:p w14:paraId="78CB7D54" w14:textId="77777777" w:rsidR="005B1C0A" w:rsidRDefault="005B1C0A" w:rsidP="005B1C0A">
      <w:r>
        <w:t>agreeable--Want of sense, either natural or improved--want of</w:t>
      </w:r>
    </w:p>
    <w:p w14:paraId="319408A3" w14:textId="77777777" w:rsidR="005B1C0A" w:rsidRDefault="005B1C0A" w:rsidP="005B1C0A">
      <w:r>
        <w:t>elegance--want of spirits--or want of temper.</w:t>
      </w:r>
    </w:p>
    <w:p w14:paraId="171C1847" w14:textId="77777777" w:rsidR="005B1C0A" w:rsidRDefault="005B1C0A" w:rsidP="005B1C0A">
      <w:r>
        <w:t>When the ladies withdrew to the drawing-room after dinner, this poverty</w:t>
      </w:r>
    </w:p>
    <w:p w14:paraId="2BDC2513" w14:textId="77777777" w:rsidR="005B1C0A" w:rsidRDefault="005B1C0A" w:rsidP="005B1C0A">
      <w:r>
        <w:t>was particularly evident, for the gentlemen HAD supplied the discourse</w:t>
      </w:r>
    </w:p>
    <w:p w14:paraId="3787161B" w14:textId="77777777" w:rsidR="005B1C0A" w:rsidRDefault="005B1C0A" w:rsidP="005B1C0A">
      <w:r>
        <w:t>with some variety--the variety of politics, inclosing land, and</w:t>
      </w:r>
    </w:p>
    <w:p w14:paraId="5467D93B" w14:textId="77777777" w:rsidR="005B1C0A" w:rsidRDefault="005B1C0A" w:rsidP="005B1C0A">
      <w:r>
        <w:t>breaking horses--but then it was all over; and one subject only engaged</w:t>
      </w:r>
    </w:p>
    <w:p w14:paraId="2F059AF4" w14:textId="77777777" w:rsidR="005B1C0A" w:rsidRDefault="005B1C0A" w:rsidP="005B1C0A">
      <w:r>
        <w:t>the ladies till coffee came in, which was the comparative heights of</w:t>
      </w:r>
    </w:p>
    <w:p w14:paraId="05165969" w14:textId="77777777" w:rsidR="005B1C0A" w:rsidRDefault="005B1C0A" w:rsidP="005B1C0A">
      <w:r>
        <w:t>Harry Dashwood, and Lady Middleton's second son William, who were</w:t>
      </w:r>
    </w:p>
    <w:p w14:paraId="4570D1A8" w14:textId="77777777" w:rsidR="005B1C0A" w:rsidRDefault="005B1C0A" w:rsidP="005B1C0A">
      <w:r>
        <w:t>nearly of the same age.</w:t>
      </w:r>
    </w:p>
    <w:p w14:paraId="142802EF" w14:textId="77777777" w:rsidR="005B1C0A" w:rsidRDefault="005B1C0A" w:rsidP="005B1C0A">
      <w:r>
        <w:t>Had both the children been there, the affair might have been determined</w:t>
      </w:r>
    </w:p>
    <w:p w14:paraId="5E0549B0" w14:textId="77777777" w:rsidR="005B1C0A" w:rsidRDefault="005B1C0A" w:rsidP="005B1C0A">
      <w:r>
        <w:t>too easily by measuring them at once; but as Harry only was present, it</w:t>
      </w:r>
    </w:p>
    <w:p w14:paraId="0BE8CDFE" w14:textId="77777777" w:rsidR="005B1C0A" w:rsidRDefault="005B1C0A" w:rsidP="005B1C0A">
      <w:r>
        <w:t>was all conjectural assertion on both sides; and every body had a right</w:t>
      </w:r>
    </w:p>
    <w:p w14:paraId="7D332FB5" w14:textId="77777777" w:rsidR="005B1C0A" w:rsidRDefault="005B1C0A" w:rsidP="005B1C0A">
      <w:r>
        <w:t>to be equally positive in their opinion, and to repeat it over and over</w:t>
      </w:r>
    </w:p>
    <w:p w14:paraId="2FBA39ED" w14:textId="77777777" w:rsidR="005B1C0A" w:rsidRDefault="005B1C0A" w:rsidP="005B1C0A">
      <w:r>
        <w:t>again as often as they liked.</w:t>
      </w:r>
    </w:p>
    <w:p w14:paraId="164D06A7" w14:textId="77777777" w:rsidR="005B1C0A" w:rsidRDefault="005B1C0A" w:rsidP="005B1C0A">
      <w:r>
        <w:t>The parties stood thus:</w:t>
      </w:r>
    </w:p>
    <w:p w14:paraId="2404E812" w14:textId="77777777" w:rsidR="005B1C0A" w:rsidRDefault="005B1C0A" w:rsidP="005B1C0A">
      <w:r>
        <w:t>The two mothers, though each really convinced that her own son was the</w:t>
      </w:r>
    </w:p>
    <w:p w14:paraId="6B47C53E" w14:textId="77777777" w:rsidR="005B1C0A" w:rsidRDefault="005B1C0A" w:rsidP="005B1C0A">
      <w:r>
        <w:t>tallest, politely decided in favour of the other.</w:t>
      </w:r>
    </w:p>
    <w:p w14:paraId="3B66B909" w14:textId="77777777" w:rsidR="005B1C0A" w:rsidRDefault="005B1C0A" w:rsidP="005B1C0A">
      <w:r>
        <w:t>The two grandmothers, with not less partiality, but more sincerity,</w:t>
      </w:r>
    </w:p>
    <w:p w14:paraId="6ED55C1E" w14:textId="77777777" w:rsidR="005B1C0A" w:rsidRDefault="005B1C0A" w:rsidP="005B1C0A">
      <w:r>
        <w:t>were equally earnest in support of their own descendant.</w:t>
      </w:r>
    </w:p>
    <w:p w14:paraId="0A3BE08A" w14:textId="77777777" w:rsidR="005B1C0A" w:rsidRDefault="005B1C0A" w:rsidP="005B1C0A">
      <w:r>
        <w:t>Lucy, who was hardly less anxious to please one parent than the other,</w:t>
      </w:r>
    </w:p>
    <w:p w14:paraId="3621C881" w14:textId="77777777" w:rsidR="005B1C0A" w:rsidRDefault="005B1C0A" w:rsidP="005B1C0A">
      <w:r>
        <w:t>thought the boys were both remarkably tall for their age, and could not</w:t>
      </w:r>
    </w:p>
    <w:p w14:paraId="4915C372" w14:textId="77777777" w:rsidR="005B1C0A" w:rsidRDefault="005B1C0A" w:rsidP="005B1C0A">
      <w:r>
        <w:t>conceive that there could be the smallest difference in the world</w:t>
      </w:r>
    </w:p>
    <w:p w14:paraId="62F7CA4C" w14:textId="77777777" w:rsidR="005B1C0A" w:rsidRDefault="005B1C0A" w:rsidP="005B1C0A">
      <w:r>
        <w:t>between them; and Miss Steele, with yet greater address gave it, as</w:t>
      </w:r>
    </w:p>
    <w:p w14:paraId="5718B64D" w14:textId="77777777" w:rsidR="005B1C0A" w:rsidRDefault="005B1C0A" w:rsidP="005B1C0A">
      <w:r>
        <w:lastRenderedPageBreak/>
        <w:t>fast as she could, in favour of each.</w:t>
      </w:r>
    </w:p>
    <w:p w14:paraId="6A168901" w14:textId="77777777" w:rsidR="005B1C0A" w:rsidRDefault="005B1C0A" w:rsidP="005B1C0A">
      <w:r>
        <w:t>Elinor, having once delivered her opinion on William's side, by which</w:t>
      </w:r>
    </w:p>
    <w:p w14:paraId="7D92CDD1" w14:textId="77777777" w:rsidR="005B1C0A" w:rsidRDefault="005B1C0A" w:rsidP="005B1C0A">
      <w:r>
        <w:t>she offended Mrs. Ferrars and Fanny still more, did not see the</w:t>
      </w:r>
    </w:p>
    <w:p w14:paraId="03EEBEB2" w14:textId="77777777" w:rsidR="005B1C0A" w:rsidRDefault="005B1C0A" w:rsidP="005B1C0A">
      <w:r>
        <w:t>necessity of enforcing it by any farther assertion; and Marianne, when</w:t>
      </w:r>
    </w:p>
    <w:p w14:paraId="79165833" w14:textId="77777777" w:rsidR="005B1C0A" w:rsidRDefault="005B1C0A" w:rsidP="005B1C0A">
      <w:r>
        <w:t>called on for her's, offended them all, by declaring that she had no</w:t>
      </w:r>
    </w:p>
    <w:p w14:paraId="69429CCD" w14:textId="77777777" w:rsidR="005B1C0A" w:rsidRDefault="005B1C0A" w:rsidP="005B1C0A">
      <w:r>
        <w:t>opinion to give, as she had never thought about it.</w:t>
      </w:r>
    </w:p>
    <w:p w14:paraId="3B86637A" w14:textId="77777777" w:rsidR="005B1C0A" w:rsidRDefault="005B1C0A" w:rsidP="005B1C0A">
      <w:r>
        <w:t>Before her removing from Norland, Elinor had painted a very pretty pair</w:t>
      </w:r>
    </w:p>
    <w:p w14:paraId="2DA31497" w14:textId="77777777" w:rsidR="005B1C0A" w:rsidRDefault="005B1C0A" w:rsidP="005B1C0A">
      <w:r>
        <w:t>of screens for her sister-in-law, which being now just mounted and</w:t>
      </w:r>
    </w:p>
    <w:p w14:paraId="6459B374" w14:textId="77777777" w:rsidR="005B1C0A" w:rsidRDefault="005B1C0A" w:rsidP="005B1C0A">
      <w:r>
        <w:t>brought home, ornamented her present drawing room; and these screens,</w:t>
      </w:r>
    </w:p>
    <w:p w14:paraId="604657BC" w14:textId="77777777" w:rsidR="005B1C0A" w:rsidRDefault="005B1C0A" w:rsidP="005B1C0A">
      <w:r>
        <w:t>catching the eye of John Dashwood on his following the other gentlemen</w:t>
      </w:r>
    </w:p>
    <w:p w14:paraId="05A0A509" w14:textId="77777777" w:rsidR="005B1C0A" w:rsidRDefault="005B1C0A" w:rsidP="005B1C0A">
      <w:r>
        <w:t>into the room, were officiously handed by him to Colonel Brandon for</w:t>
      </w:r>
    </w:p>
    <w:p w14:paraId="7EE806A9" w14:textId="77777777" w:rsidR="005B1C0A" w:rsidRDefault="005B1C0A" w:rsidP="005B1C0A">
      <w:r>
        <w:t>his admiration.</w:t>
      </w:r>
    </w:p>
    <w:p w14:paraId="26546AAC" w14:textId="77777777" w:rsidR="005B1C0A" w:rsidRDefault="005B1C0A" w:rsidP="005B1C0A">
      <w:r>
        <w:t>"These are done by my eldest sister," said he; "and you, as a man of</w:t>
      </w:r>
    </w:p>
    <w:p w14:paraId="0F8D03E8" w14:textId="77777777" w:rsidR="005B1C0A" w:rsidRDefault="005B1C0A" w:rsidP="005B1C0A">
      <w:r>
        <w:t>taste, will, I dare say, be pleased with them. I do not know whether</w:t>
      </w:r>
    </w:p>
    <w:p w14:paraId="2FDB9055" w14:textId="77777777" w:rsidR="005B1C0A" w:rsidRDefault="005B1C0A" w:rsidP="005B1C0A">
      <w:r>
        <w:t>you have ever happened to see any of her performances before, but she</w:t>
      </w:r>
    </w:p>
    <w:p w14:paraId="153CD76F" w14:textId="77777777" w:rsidR="005B1C0A" w:rsidRDefault="005B1C0A" w:rsidP="005B1C0A">
      <w:r>
        <w:t>is in general reckoned to draw extremely well."</w:t>
      </w:r>
    </w:p>
    <w:p w14:paraId="5A218CE6" w14:textId="77777777" w:rsidR="005B1C0A" w:rsidRDefault="005B1C0A" w:rsidP="005B1C0A">
      <w:r>
        <w:t>The Colonel, though disclaiming all pretensions to connoisseurship,</w:t>
      </w:r>
    </w:p>
    <w:p w14:paraId="542729A5" w14:textId="77777777" w:rsidR="005B1C0A" w:rsidRDefault="005B1C0A" w:rsidP="005B1C0A">
      <w:r>
        <w:t>warmly admired the screens, as he would have done any thing painted by</w:t>
      </w:r>
    </w:p>
    <w:p w14:paraId="7D7593D3" w14:textId="77777777" w:rsidR="005B1C0A" w:rsidRDefault="005B1C0A" w:rsidP="005B1C0A">
      <w:r>
        <w:t>Miss Dashwood; and on the curiosity of the others being of course</w:t>
      </w:r>
    </w:p>
    <w:p w14:paraId="22B513A5" w14:textId="77777777" w:rsidR="005B1C0A" w:rsidRDefault="005B1C0A" w:rsidP="005B1C0A">
      <w:r>
        <w:t>excited, they were handed round for general inspection. Mrs. Ferrars,</w:t>
      </w:r>
    </w:p>
    <w:p w14:paraId="17BF5C83" w14:textId="77777777" w:rsidR="005B1C0A" w:rsidRDefault="005B1C0A" w:rsidP="005B1C0A">
      <w:r>
        <w:t>not aware of their being Elinor's work, particularly requested to look</w:t>
      </w:r>
    </w:p>
    <w:p w14:paraId="234CD094" w14:textId="77777777" w:rsidR="005B1C0A" w:rsidRDefault="005B1C0A" w:rsidP="005B1C0A">
      <w:r>
        <w:t>at them; and after they had received gratifying testimony of Lady</w:t>
      </w:r>
    </w:p>
    <w:p w14:paraId="54EA8014" w14:textId="77777777" w:rsidR="005B1C0A" w:rsidRDefault="005B1C0A" w:rsidP="005B1C0A">
      <w:r>
        <w:t>Middletons's approbation, Fanny presented them to her mother,</w:t>
      </w:r>
    </w:p>
    <w:p w14:paraId="43404F97" w14:textId="77777777" w:rsidR="005B1C0A" w:rsidRDefault="005B1C0A" w:rsidP="005B1C0A">
      <w:r>
        <w:t>considerately informing her, at the same time, that they were done by</w:t>
      </w:r>
    </w:p>
    <w:p w14:paraId="153A22E8" w14:textId="77777777" w:rsidR="005B1C0A" w:rsidRDefault="005B1C0A" w:rsidP="005B1C0A">
      <w:r>
        <w:t>Miss Dashwood.</w:t>
      </w:r>
    </w:p>
    <w:p w14:paraId="7259E9F5" w14:textId="77777777" w:rsidR="005B1C0A" w:rsidRDefault="005B1C0A" w:rsidP="005B1C0A">
      <w:r>
        <w:t>"Hum"--said Mrs. Ferrars--"very pretty,"--and without regarding them at</w:t>
      </w:r>
    </w:p>
    <w:p w14:paraId="7E71475F" w14:textId="77777777" w:rsidR="005B1C0A" w:rsidRDefault="005B1C0A" w:rsidP="005B1C0A">
      <w:r>
        <w:t>all, returned them to her daughter.</w:t>
      </w:r>
    </w:p>
    <w:p w14:paraId="5ACC12F4" w14:textId="77777777" w:rsidR="005B1C0A" w:rsidRDefault="005B1C0A" w:rsidP="005B1C0A">
      <w:r>
        <w:t>Perhaps Fanny thought for a moment that her mother had been quite rude</w:t>
      </w:r>
    </w:p>
    <w:p w14:paraId="61FFF5D4" w14:textId="77777777" w:rsidR="005B1C0A" w:rsidRDefault="005B1C0A" w:rsidP="005B1C0A">
      <w:r>
        <w:t>enough,--for, colouring a little, she immediately said,</w:t>
      </w:r>
    </w:p>
    <w:p w14:paraId="3386A207" w14:textId="77777777" w:rsidR="005B1C0A" w:rsidRDefault="005B1C0A" w:rsidP="005B1C0A">
      <w:r>
        <w:lastRenderedPageBreak/>
        <w:t>"They are very pretty, ma'am--an't they?" But then again, the dread of</w:t>
      </w:r>
    </w:p>
    <w:p w14:paraId="4F02C27B" w14:textId="77777777" w:rsidR="005B1C0A" w:rsidRDefault="005B1C0A" w:rsidP="005B1C0A">
      <w:r>
        <w:t>having been too civil, too encouraging herself, probably came over her,</w:t>
      </w:r>
    </w:p>
    <w:p w14:paraId="37EBBDA7" w14:textId="77777777" w:rsidR="005B1C0A" w:rsidRDefault="005B1C0A" w:rsidP="005B1C0A">
      <w:r>
        <w:t>for she presently added,</w:t>
      </w:r>
    </w:p>
    <w:p w14:paraId="69D788C1" w14:textId="77777777" w:rsidR="005B1C0A" w:rsidRDefault="005B1C0A" w:rsidP="005B1C0A">
      <w:r>
        <w:t>"Do you not think they are something in Miss Morton's style of</w:t>
      </w:r>
    </w:p>
    <w:p w14:paraId="0CA65332" w14:textId="77777777" w:rsidR="005B1C0A" w:rsidRDefault="005B1C0A" w:rsidP="005B1C0A">
      <w:r>
        <w:t>painting, Ma'am?--She DOES paint most delightfully!--How beautifully</w:t>
      </w:r>
    </w:p>
    <w:p w14:paraId="63D25B09" w14:textId="77777777" w:rsidR="005B1C0A" w:rsidRDefault="005B1C0A" w:rsidP="005B1C0A">
      <w:r>
        <w:t>her last landscape is done!"</w:t>
      </w:r>
    </w:p>
    <w:p w14:paraId="17FB591D" w14:textId="77777777" w:rsidR="005B1C0A" w:rsidRDefault="005B1C0A" w:rsidP="005B1C0A">
      <w:r>
        <w:t>"Beautifully indeed! But SHE does every thing well."</w:t>
      </w:r>
    </w:p>
    <w:p w14:paraId="20967625" w14:textId="77777777" w:rsidR="005B1C0A" w:rsidRDefault="005B1C0A" w:rsidP="005B1C0A">
      <w:r>
        <w:t>Marianne could not bear this.--She was already greatly displeased with</w:t>
      </w:r>
    </w:p>
    <w:p w14:paraId="473F1D4B" w14:textId="77777777" w:rsidR="005B1C0A" w:rsidRDefault="005B1C0A" w:rsidP="005B1C0A">
      <w:r>
        <w:t>Mrs. Ferrars; and such ill-timed praise of another, at Elinor's</w:t>
      </w:r>
    </w:p>
    <w:p w14:paraId="5B539465" w14:textId="77777777" w:rsidR="005B1C0A" w:rsidRDefault="005B1C0A" w:rsidP="005B1C0A">
      <w:r>
        <w:t>expense, though she had not any notion of what was principally meant by</w:t>
      </w:r>
    </w:p>
    <w:p w14:paraId="3070D1D7" w14:textId="77777777" w:rsidR="005B1C0A" w:rsidRDefault="005B1C0A" w:rsidP="005B1C0A">
      <w:r>
        <w:t>it, provoked her immediately to say with warmth,</w:t>
      </w:r>
    </w:p>
    <w:p w14:paraId="732EF533" w14:textId="77777777" w:rsidR="005B1C0A" w:rsidRDefault="005B1C0A" w:rsidP="005B1C0A">
      <w:r>
        <w:t>"This is admiration of a very particular kind!--what is Miss Morton to</w:t>
      </w:r>
    </w:p>
    <w:p w14:paraId="6B81AC65" w14:textId="77777777" w:rsidR="005B1C0A" w:rsidRDefault="005B1C0A" w:rsidP="005B1C0A">
      <w:r>
        <w:t>us?--who knows, or who cares, for her?--it is Elinor of whom WE think</w:t>
      </w:r>
    </w:p>
    <w:p w14:paraId="68BF9D18" w14:textId="77777777" w:rsidR="005B1C0A" w:rsidRDefault="005B1C0A" w:rsidP="005B1C0A">
      <w:r>
        <w:t>and speak."</w:t>
      </w:r>
    </w:p>
    <w:p w14:paraId="19FA8C0B" w14:textId="77777777" w:rsidR="005B1C0A" w:rsidRDefault="005B1C0A" w:rsidP="005B1C0A">
      <w:r>
        <w:t>And so saying, she took the screens out of her sister-in-law's hands,</w:t>
      </w:r>
    </w:p>
    <w:p w14:paraId="3BDB522C" w14:textId="77777777" w:rsidR="005B1C0A" w:rsidRDefault="005B1C0A" w:rsidP="005B1C0A">
      <w:r>
        <w:t>to admire them herself as they ought to be admired.</w:t>
      </w:r>
    </w:p>
    <w:p w14:paraId="67EC2318" w14:textId="77777777" w:rsidR="005B1C0A" w:rsidRDefault="005B1C0A" w:rsidP="005B1C0A">
      <w:r>
        <w:t>Mrs. Ferrars looked exceedingly angry, and drawing herself up more</w:t>
      </w:r>
    </w:p>
    <w:p w14:paraId="690B4A00" w14:textId="77777777" w:rsidR="005B1C0A" w:rsidRDefault="005B1C0A" w:rsidP="005B1C0A">
      <w:r>
        <w:t>stiffly than ever, pronounced in retort this bitter philippic, "Miss</w:t>
      </w:r>
    </w:p>
    <w:p w14:paraId="7122CC9F" w14:textId="77777777" w:rsidR="005B1C0A" w:rsidRDefault="005B1C0A" w:rsidP="005B1C0A">
      <w:r>
        <w:t>Morton is Lord Morton's daughter."</w:t>
      </w:r>
    </w:p>
    <w:p w14:paraId="5F10DBCF" w14:textId="77777777" w:rsidR="005B1C0A" w:rsidRDefault="005B1C0A" w:rsidP="005B1C0A">
      <w:r>
        <w:t>Fanny looked very angry too, and her husband was all in a fright at his</w:t>
      </w:r>
    </w:p>
    <w:p w14:paraId="24CD6B58" w14:textId="77777777" w:rsidR="005B1C0A" w:rsidRDefault="005B1C0A" w:rsidP="005B1C0A">
      <w:r>
        <w:t>sister's audacity. Elinor was much more hurt by Marianne's warmth than</w:t>
      </w:r>
    </w:p>
    <w:p w14:paraId="779BCBF5" w14:textId="77777777" w:rsidR="005B1C0A" w:rsidRDefault="005B1C0A" w:rsidP="005B1C0A">
      <w:r>
        <w:t>she had been by what produced it; but Colonel Brandon's eyes, as they</w:t>
      </w:r>
    </w:p>
    <w:p w14:paraId="2EEC70AA" w14:textId="77777777" w:rsidR="005B1C0A" w:rsidRDefault="005B1C0A" w:rsidP="005B1C0A">
      <w:r>
        <w:t>were fixed on Marianne, declared that he noticed only what was amiable</w:t>
      </w:r>
    </w:p>
    <w:p w14:paraId="3FAAEA92" w14:textId="77777777" w:rsidR="005B1C0A" w:rsidRDefault="005B1C0A" w:rsidP="005B1C0A">
      <w:r>
        <w:t>in it, the affectionate heart which could not bear to see a sister</w:t>
      </w:r>
    </w:p>
    <w:p w14:paraId="1AF5C174" w14:textId="77777777" w:rsidR="005B1C0A" w:rsidRDefault="005B1C0A" w:rsidP="005B1C0A">
      <w:r>
        <w:t>slighted in the smallest point.</w:t>
      </w:r>
    </w:p>
    <w:p w14:paraId="610B2D85" w14:textId="77777777" w:rsidR="005B1C0A" w:rsidRDefault="005B1C0A" w:rsidP="005B1C0A">
      <w:r>
        <w:t>Marianne's feelings did not stop here. The cold insolence of Mrs.</w:t>
      </w:r>
    </w:p>
    <w:p w14:paraId="04DE31DE" w14:textId="77777777" w:rsidR="005B1C0A" w:rsidRDefault="005B1C0A" w:rsidP="005B1C0A">
      <w:r>
        <w:t>Ferrars's general behaviour to her sister, seemed, to her, to foretell</w:t>
      </w:r>
    </w:p>
    <w:p w14:paraId="5B2BD05D" w14:textId="77777777" w:rsidR="005B1C0A" w:rsidRDefault="005B1C0A" w:rsidP="005B1C0A">
      <w:r>
        <w:t>such difficulties and distresses to Elinor, as her own wounded heart</w:t>
      </w:r>
    </w:p>
    <w:p w14:paraId="3AE55AE6" w14:textId="77777777" w:rsidR="005B1C0A" w:rsidRDefault="005B1C0A" w:rsidP="005B1C0A">
      <w:r>
        <w:t>taught her to think of with horror; and urged by a strong impulse of</w:t>
      </w:r>
    </w:p>
    <w:p w14:paraId="0BDCFE9A" w14:textId="77777777" w:rsidR="005B1C0A" w:rsidRDefault="005B1C0A" w:rsidP="005B1C0A">
      <w:r>
        <w:lastRenderedPageBreak/>
        <w:t>affectionate sensibility, she moved after a moment, to her sister's</w:t>
      </w:r>
    </w:p>
    <w:p w14:paraId="382013A4" w14:textId="77777777" w:rsidR="005B1C0A" w:rsidRDefault="005B1C0A" w:rsidP="005B1C0A">
      <w:r>
        <w:t>chair, and putting one arm round her neck, and one cheek close to hers,</w:t>
      </w:r>
    </w:p>
    <w:p w14:paraId="419E4F2C" w14:textId="77777777" w:rsidR="005B1C0A" w:rsidRDefault="005B1C0A" w:rsidP="005B1C0A">
      <w:r>
        <w:t>said in a low, but eager, voice,</w:t>
      </w:r>
    </w:p>
    <w:p w14:paraId="71502798" w14:textId="77777777" w:rsidR="005B1C0A" w:rsidRDefault="005B1C0A" w:rsidP="005B1C0A">
      <w:r>
        <w:t>"Dear, dear Elinor, don't mind them. Don't let them make YOU unhappy."</w:t>
      </w:r>
    </w:p>
    <w:p w14:paraId="2B0BDF8A" w14:textId="77777777" w:rsidR="005B1C0A" w:rsidRDefault="005B1C0A" w:rsidP="005B1C0A">
      <w:r>
        <w:t>She could say no more; her spirits were quite overcome, and hiding her</w:t>
      </w:r>
    </w:p>
    <w:p w14:paraId="018B8B93" w14:textId="77777777" w:rsidR="005B1C0A" w:rsidRDefault="005B1C0A" w:rsidP="005B1C0A">
      <w:r>
        <w:t>face on Elinor's shoulder, she burst into tears. Every body's</w:t>
      </w:r>
    </w:p>
    <w:p w14:paraId="61764318" w14:textId="77777777" w:rsidR="005B1C0A" w:rsidRDefault="005B1C0A" w:rsidP="005B1C0A">
      <w:r>
        <w:t>attention was called, and almost every body was concerned.--Colonel</w:t>
      </w:r>
    </w:p>
    <w:p w14:paraId="10F8CE82" w14:textId="77777777" w:rsidR="005B1C0A" w:rsidRDefault="005B1C0A" w:rsidP="005B1C0A">
      <w:r>
        <w:t>Brandon rose up and went to them without knowing what he did.--Mrs.</w:t>
      </w:r>
    </w:p>
    <w:p w14:paraId="3417078D" w14:textId="77777777" w:rsidR="005B1C0A" w:rsidRDefault="005B1C0A" w:rsidP="005B1C0A">
      <w:r>
        <w:t>Jennings, with a very intelligent "Ah! poor dear," immediately gave her</w:t>
      </w:r>
    </w:p>
    <w:p w14:paraId="72897A25" w14:textId="77777777" w:rsidR="005B1C0A" w:rsidRDefault="005B1C0A" w:rsidP="005B1C0A">
      <w:r>
        <w:t>her salts; and Sir John felt so desperately enraged against the author</w:t>
      </w:r>
    </w:p>
    <w:p w14:paraId="1F1FDA0D" w14:textId="77777777" w:rsidR="005B1C0A" w:rsidRDefault="005B1C0A" w:rsidP="005B1C0A">
      <w:r>
        <w:t>of this nervous distress, that he instantly changed his seat to one</w:t>
      </w:r>
    </w:p>
    <w:p w14:paraId="23FCDAE6" w14:textId="77777777" w:rsidR="005B1C0A" w:rsidRDefault="005B1C0A" w:rsidP="005B1C0A">
      <w:r>
        <w:t>close by Lucy Steele, and gave her, in a whisper, a brief account of</w:t>
      </w:r>
    </w:p>
    <w:p w14:paraId="3666698B" w14:textId="77777777" w:rsidR="005B1C0A" w:rsidRDefault="005B1C0A" w:rsidP="005B1C0A">
      <w:r>
        <w:t>the whole shocking affair.</w:t>
      </w:r>
    </w:p>
    <w:p w14:paraId="11EBD7FC" w14:textId="77777777" w:rsidR="005B1C0A" w:rsidRDefault="005B1C0A" w:rsidP="005B1C0A">
      <w:r>
        <w:t>In a few minutes, however, Marianne was recovered enough to put an end</w:t>
      </w:r>
    </w:p>
    <w:p w14:paraId="1FC993E6" w14:textId="77777777" w:rsidR="005B1C0A" w:rsidRDefault="005B1C0A" w:rsidP="005B1C0A">
      <w:r>
        <w:t>to the bustle, and sit down among the rest; though her spirits retained</w:t>
      </w:r>
    </w:p>
    <w:p w14:paraId="133B9E9F" w14:textId="77777777" w:rsidR="005B1C0A" w:rsidRDefault="005B1C0A" w:rsidP="005B1C0A">
      <w:r>
        <w:t>the impression of what had passed, the whole evening.</w:t>
      </w:r>
    </w:p>
    <w:p w14:paraId="7140F8D9" w14:textId="77777777" w:rsidR="005B1C0A" w:rsidRDefault="005B1C0A" w:rsidP="005B1C0A">
      <w:r>
        <w:t>"Poor Marianne!" said her brother to Colonel Brandon, in a low voice,</w:t>
      </w:r>
    </w:p>
    <w:p w14:paraId="64979AC9" w14:textId="77777777" w:rsidR="005B1C0A" w:rsidRDefault="005B1C0A" w:rsidP="005B1C0A">
      <w:r>
        <w:t>as soon as he could secure his attention,-- "She has not such good</w:t>
      </w:r>
    </w:p>
    <w:p w14:paraId="2719F7E6" w14:textId="77777777" w:rsidR="005B1C0A" w:rsidRDefault="005B1C0A" w:rsidP="005B1C0A">
      <w:r>
        <w:t>health as her sister,--she is very nervous,--she has not Elinor's</w:t>
      </w:r>
    </w:p>
    <w:p w14:paraId="2A47F518" w14:textId="77777777" w:rsidR="005B1C0A" w:rsidRDefault="005B1C0A" w:rsidP="005B1C0A">
      <w:r>
        <w:t>constitution;--and one must allow that there is something very trying</w:t>
      </w:r>
    </w:p>
    <w:p w14:paraId="25925896" w14:textId="77777777" w:rsidR="005B1C0A" w:rsidRDefault="005B1C0A" w:rsidP="005B1C0A">
      <w:r>
        <w:t>to a young woman who HAS BEEN a beauty in the loss of her personal</w:t>
      </w:r>
    </w:p>
    <w:p w14:paraId="7A5D352D" w14:textId="77777777" w:rsidR="005B1C0A" w:rsidRDefault="005B1C0A" w:rsidP="005B1C0A">
      <w:r>
        <w:t>attractions. You would not think it perhaps, but Marianne WAS</w:t>
      </w:r>
    </w:p>
    <w:p w14:paraId="64CDF283" w14:textId="77777777" w:rsidR="005B1C0A" w:rsidRDefault="005B1C0A" w:rsidP="005B1C0A">
      <w:r>
        <w:t>remarkably handsome a few months ago; quite as handsome as Elinor.--</w:t>
      </w:r>
    </w:p>
    <w:p w14:paraId="4BDD6C79" w14:textId="77777777" w:rsidR="005B1C0A" w:rsidRDefault="005B1C0A" w:rsidP="005B1C0A">
      <w:r>
        <w:t>Now you see it is all gone."</w:t>
      </w:r>
    </w:p>
    <w:p w14:paraId="0897327B" w14:textId="77777777" w:rsidR="005B1C0A" w:rsidRDefault="005B1C0A" w:rsidP="005B1C0A">
      <w:r>
        <w:t>CHAPTER 35</w:t>
      </w:r>
    </w:p>
    <w:p w14:paraId="2B7847F7" w14:textId="77777777" w:rsidR="005B1C0A" w:rsidRDefault="005B1C0A" w:rsidP="005B1C0A">
      <w:r>
        <w:t>Elinor's curiosity to see Mrs. Ferrars was satisfied.-- She had found</w:t>
      </w:r>
    </w:p>
    <w:p w14:paraId="406D99CF" w14:textId="77777777" w:rsidR="005B1C0A" w:rsidRDefault="005B1C0A" w:rsidP="005B1C0A">
      <w:r>
        <w:t>in her every thing that could tend to make a farther connection between</w:t>
      </w:r>
    </w:p>
    <w:p w14:paraId="47B27430" w14:textId="77777777" w:rsidR="005B1C0A" w:rsidRDefault="005B1C0A" w:rsidP="005B1C0A">
      <w:r>
        <w:t>the families undesirable.-- She had seen enough of her pride, her</w:t>
      </w:r>
    </w:p>
    <w:p w14:paraId="2420350C" w14:textId="77777777" w:rsidR="005B1C0A" w:rsidRDefault="005B1C0A" w:rsidP="005B1C0A">
      <w:r>
        <w:t>meanness, and her determined prejudice against herself, to comprehend</w:t>
      </w:r>
    </w:p>
    <w:p w14:paraId="029FDE83" w14:textId="77777777" w:rsidR="005B1C0A" w:rsidRDefault="005B1C0A" w:rsidP="005B1C0A">
      <w:r>
        <w:lastRenderedPageBreak/>
        <w:t>all the difficulties that must have perplexed the engagement, and</w:t>
      </w:r>
    </w:p>
    <w:p w14:paraId="4A27F033" w14:textId="77777777" w:rsidR="005B1C0A" w:rsidRDefault="005B1C0A" w:rsidP="005B1C0A">
      <w:r>
        <w:t>retarded the marriage, of Edward and herself, had he been otherwise</w:t>
      </w:r>
    </w:p>
    <w:p w14:paraId="7936BF99" w14:textId="77777777" w:rsidR="005B1C0A" w:rsidRDefault="005B1C0A" w:rsidP="005B1C0A">
      <w:r>
        <w:t>free;--and she had seen almost enough to be thankful for her OWN sake,</w:t>
      </w:r>
    </w:p>
    <w:p w14:paraId="44615714" w14:textId="77777777" w:rsidR="005B1C0A" w:rsidRDefault="005B1C0A" w:rsidP="005B1C0A">
      <w:r>
        <w:t>that one greater obstacle preserved her from suffering under any other</w:t>
      </w:r>
    </w:p>
    <w:p w14:paraId="655675E7" w14:textId="77777777" w:rsidR="005B1C0A" w:rsidRDefault="005B1C0A" w:rsidP="005B1C0A">
      <w:r>
        <w:t>of Mrs. Ferrars's creation, preserved her from all dependence upon her</w:t>
      </w:r>
    </w:p>
    <w:p w14:paraId="40F5FE60" w14:textId="77777777" w:rsidR="005B1C0A" w:rsidRDefault="005B1C0A" w:rsidP="005B1C0A">
      <w:r>
        <w:t>caprice, or any solicitude for her good opinion. Or at least, if she</w:t>
      </w:r>
    </w:p>
    <w:p w14:paraId="382C9273" w14:textId="77777777" w:rsidR="005B1C0A" w:rsidRDefault="005B1C0A" w:rsidP="005B1C0A">
      <w:r>
        <w:t>did not bring herself quite to rejoice in Edward's being fettered to</w:t>
      </w:r>
    </w:p>
    <w:p w14:paraId="20FB1CFF" w14:textId="77777777" w:rsidR="005B1C0A" w:rsidRDefault="005B1C0A" w:rsidP="005B1C0A">
      <w:r>
        <w:t>Lucy, she determined, that had Lucy been more amiable, she OUGHT to</w:t>
      </w:r>
    </w:p>
    <w:p w14:paraId="5C942698" w14:textId="77777777" w:rsidR="005B1C0A" w:rsidRDefault="005B1C0A" w:rsidP="005B1C0A">
      <w:r>
        <w:t>have rejoiced.</w:t>
      </w:r>
    </w:p>
    <w:p w14:paraId="3A998BC2" w14:textId="77777777" w:rsidR="005B1C0A" w:rsidRDefault="005B1C0A" w:rsidP="005B1C0A">
      <w:r>
        <w:t>She wondered that Lucy's spirits could be so very much elevated by the</w:t>
      </w:r>
    </w:p>
    <w:p w14:paraId="2F935297" w14:textId="77777777" w:rsidR="005B1C0A" w:rsidRDefault="005B1C0A" w:rsidP="005B1C0A">
      <w:r>
        <w:t>civility of Mrs. Ferrars;--that her interest and her vanity should so</w:t>
      </w:r>
    </w:p>
    <w:p w14:paraId="41D43EC6" w14:textId="77777777" w:rsidR="005B1C0A" w:rsidRDefault="005B1C0A" w:rsidP="005B1C0A">
      <w:r>
        <w:t>very much blind her as to make the attention which seemed only paid her</w:t>
      </w:r>
    </w:p>
    <w:p w14:paraId="06791C8E" w14:textId="77777777" w:rsidR="005B1C0A" w:rsidRDefault="005B1C0A" w:rsidP="005B1C0A">
      <w:r>
        <w:t>because she was NOT ELINOR, appear a compliment to herself--or to allow</w:t>
      </w:r>
    </w:p>
    <w:p w14:paraId="6F493944" w14:textId="77777777" w:rsidR="005B1C0A" w:rsidRDefault="005B1C0A" w:rsidP="005B1C0A">
      <w:r>
        <w:t>her to derive encouragement from a preference only given her, because</w:t>
      </w:r>
    </w:p>
    <w:p w14:paraId="6726E30E" w14:textId="77777777" w:rsidR="005B1C0A" w:rsidRDefault="005B1C0A" w:rsidP="005B1C0A">
      <w:r>
        <w:t>her real situation was unknown. But that it was so, had not only been</w:t>
      </w:r>
    </w:p>
    <w:p w14:paraId="59E18BF1" w14:textId="77777777" w:rsidR="005B1C0A" w:rsidRDefault="005B1C0A" w:rsidP="005B1C0A">
      <w:r>
        <w:t>declared by Lucy's eyes at the time, but was declared over again the</w:t>
      </w:r>
    </w:p>
    <w:p w14:paraId="3CC2800E" w14:textId="77777777" w:rsidR="005B1C0A" w:rsidRDefault="005B1C0A" w:rsidP="005B1C0A">
      <w:r>
        <w:t>next morning more openly, for at her particular desire, Lady Middleton</w:t>
      </w:r>
    </w:p>
    <w:p w14:paraId="0CB77B52" w14:textId="77777777" w:rsidR="005B1C0A" w:rsidRDefault="005B1C0A" w:rsidP="005B1C0A">
      <w:r>
        <w:t>set her down in Berkeley Street on the chance of seeing Elinor alone,</w:t>
      </w:r>
    </w:p>
    <w:p w14:paraId="7602B148" w14:textId="77777777" w:rsidR="005B1C0A" w:rsidRDefault="005B1C0A" w:rsidP="005B1C0A">
      <w:r>
        <w:t>to tell her how happy she was.</w:t>
      </w:r>
    </w:p>
    <w:p w14:paraId="605815B5" w14:textId="77777777" w:rsidR="005B1C0A" w:rsidRDefault="005B1C0A" w:rsidP="005B1C0A">
      <w:r>
        <w:t>The chance proved a lucky one, for a message from Mrs. Palmer soon</w:t>
      </w:r>
    </w:p>
    <w:p w14:paraId="2E45B904" w14:textId="77777777" w:rsidR="005B1C0A" w:rsidRDefault="005B1C0A" w:rsidP="005B1C0A">
      <w:r>
        <w:t>after she arrived, carried Mrs. Jennings away.</w:t>
      </w:r>
    </w:p>
    <w:p w14:paraId="43D79662" w14:textId="77777777" w:rsidR="005B1C0A" w:rsidRDefault="005B1C0A" w:rsidP="005B1C0A">
      <w:r>
        <w:t>"My dear friend," cried Lucy, as soon as they were by themselves, "I</w:t>
      </w:r>
    </w:p>
    <w:p w14:paraId="40B115D4" w14:textId="77777777" w:rsidR="005B1C0A" w:rsidRDefault="005B1C0A" w:rsidP="005B1C0A">
      <w:r>
        <w:t>come to talk to you of my happiness. Could anything be so flattering</w:t>
      </w:r>
    </w:p>
    <w:p w14:paraId="649F32E4" w14:textId="77777777" w:rsidR="005B1C0A" w:rsidRDefault="005B1C0A" w:rsidP="005B1C0A">
      <w:r>
        <w:t>as Mrs. Ferrars's way of treating me yesterday? So exceeding affable</w:t>
      </w:r>
    </w:p>
    <w:p w14:paraId="4A703C9A" w14:textId="77777777" w:rsidR="005B1C0A" w:rsidRDefault="005B1C0A" w:rsidP="005B1C0A">
      <w:r>
        <w:t>as she was!--You know how I dreaded the thoughts of seeing her;--but</w:t>
      </w:r>
    </w:p>
    <w:p w14:paraId="4ED1CFBD" w14:textId="77777777" w:rsidR="005B1C0A" w:rsidRDefault="005B1C0A" w:rsidP="005B1C0A">
      <w:r>
        <w:t>the very moment I was introduced, there was such an affability in her</w:t>
      </w:r>
    </w:p>
    <w:p w14:paraId="621B5FCC" w14:textId="77777777" w:rsidR="005B1C0A" w:rsidRDefault="005B1C0A" w:rsidP="005B1C0A">
      <w:r>
        <w:t>behaviour as really should seem to say, she had quite took a fancy to</w:t>
      </w:r>
    </w:p>
    <w:p w14:paraId="4F3702A7" w14:textId="77777777" w:rsidR="005B1C0A" w:rsidRDefault="005B1C0A" w:rsidP="005B1C0A">
      <w:r>
        <w:t>me. Now was not it so?-- You saw it all; and was not you quite struck</w:t>
      </w:r>
    </w:p>
    <w:p w14:paraId="0C6DAFF1" w14:textId="77777777" w:rsidR="005B1C0A" w:rsidRDefault="005B1C0A" w:rsidP="005B1C0A">
      <w:r>
        <w:t>with it?"</w:t>
      </w:r>
    </w:p>
    <w:p w14:paraId="670359E9" w14:textId="77777777" w:rsidR="005B1C0A" w:rsidRDefault="005B1C0A" w:rsidP="005B1C0A">
      <w:r>
        <w:lastRenderedPageBreak/>
        <w:t>"She was certainly very civil to you."</w:t>
      </w:r>
    </w:p>
    <w:p w14:paraId="069D23AD" w14:textId="77777777" w:rsidR="005B1C0A" w:rsidRDefault="005B1C0A" w:rsidP="005B1C0A">
      <w:r>
        <w:t>"Civil!--Did you see nothing but only civility?-- I saw a vast deal</w:t>
      </w:r>
    </w:p>
    <w:p w14:paraId="556E6A21" w14:textId="77777777" w:rsidR="005B1C0A" w:rsidRDefault="005B1C0A" w:rsidP="005B1C0A">
      <w:r>
        <w:t>more. Such kindness as fell to the share of nobody but me!--No pride,</w:t>
      </w:r>
    </w:p>
    <w:p w14:paraId="07EA5C5E" w14:textId="77777777" w:rsidR="005B1C0A" w:rsidRDefault="005B1C0A" w:rsidP="005B1C0A">
      <w:r>
        <w:t>no hauteur, and your sister just the same--all sweetness and</w:t>
      </w:r>
    </w:p>
    <w:p w14:paraId="44E63699" w14:textId="77777777" w:rsidR="005B1C0A" w:rsidRDefault="005B1C0A" w:rsidP="005B1C0A">
      <w:r>
        <w:t>affability!"</w:t>
      </w:r>
    </w:p>
    <w:p w14:paraId="4EC96B1D" w14:textId="77777777" w:rsidR="005B1C0A" w:rsidRDefault="005B1C0A" w:rsidP="005B1C0A">
      <w:r>
        <w:t>Elinor wished to talk of something else, but Lucy still pressed her to</w:t>
      </w:r>
    </w:p>
    <w:p w14:paraId="201F2814" w14:textId="77777777" w:rsidR="005B1C0A" w:rsidRDefault="005B1C0A" w:rsidP="005B1C0A">
      <w:r>
        <w:t>own that she had reason for her happiness; and Elinor was obliged to go</w:t>
      </w:r>
    </w:p>
    <w:p w14:paraId="66515A5C" w14:textId="77777777" w:rsidR="005B1C0A" w:rsidRDefault="005B1C0A" w:rsidP="005B1C0A">
      <w:r>
        <w:t>on.--</w:t>
      </w:r>
    </w:p>
    <w:p w14:paraId="5A04661E" w14:textId="77777777" w:rsidR="005B1C0A" w:rsidRDefault="005B1C0A" w:rsidP="005B1C0A">
      <w:r>
        <w:t>"Undoubtedly, if they had known your engagement," said she, "nothing</w:t>
      </w:r>
    </w:p>
    <w:p w14:paraId="75CE7FE9" w14:textId="77777777" w:rsidR="005B1C0A" w:rsidRDefault="005B1C0A" w:rsidP="005B1C0A">
      <w:r>
        <w:t>could be more flattering than their treatment of you;--but as that was</w:t>
      </w:r>
    </w:p>
    <w:p w14:paraId="0E0E06E2" w14:textId="77777777" w:rsidR="005B1C0A" w:rsidRDefault="005B1C0A" w:rsidP="005B1C0A">
      <w:r>
        <w:t>not the case"--</w:t>
      </w:r>
    </w:p>
    <w:p w14:paraId="4B2ABBAE" w14:textId="77777777" w:rsidR="005B1C0A" w:rsidRDefault="005B1C0A" w:rsidP="005B1C0A">
      <w:r>
        <w:t>"I guessed you would say so"--replied Lucy quickly--"but there was no</w:t>
      </w:r>
    </w:p>
    <w:p w14:paraId="416EE92A" w14:textId="77777777" w:rsidR="005B1C0A" w:rsidRDefault="005B1C0A" w:rsidP="005B1C0A">
      <w:r>
        <w:t>reason in the world why Mrs. Ferrars should seem to like me, if she did</w:t>
      </w:r>
    </w:p>
    <w:p w14:paraId="56F3B9C3" w14:textId="77777777" w:rsidR="005B1C0A" w:rsidRDefault="005B1C0A" w:rsidP="005B1C0A">
      <w:r>
        <w:t>not, and her liking me is every thing. You shan't talk me out of my</w:t>
      </w:r>
    </w:p>
    <w:p w14:paraId="5F2A4EF2" w14:textId="77777777" w:rsidR="005B1C0A" w:rsidRDefault="005B1C0A" w:rsidP="005B1C0A">
      <w:r>
        <w:t>satisfaction. I am sure it will all end well, and there will be no</w:t>
      </w:r>
    </w:p>
    <w:p w14:paraId="75238356" w14:textId="77777777" w:rsidR="005B1C0A" w:rsidRDefault="005B1C0A" w:rsidP="005B1C0A">
      <w:r>
        <w:t>difficulties at all, to what I used to think. Mrs. Ferrars is a</w:t>
      </w:r>
    </w:p>
    <w:p w14:paraId="6E7269E2" w14:textId="77777777" w:rsidR="005B1C0A" w:rsidRDefault="005B1C0A" w:rsidP="005B1C0A">
      <w:r>
        <w:t>charming woman, and so is your sister. They are both delightful women,</w:t>
      </w:r>
    </w:p>
    <w:p w14:paraId="3654F5D1" w14:textId="77777777" w:rsidR="005B1C0A" w:rsidRDefault="005B1C0A" w:rsidP="005B1C0A">
      <w:r>
        <w:t>indeed!--I wonder I should never hear you say how agreeable Mrs.</w:t>
      </w:r>
    </w:p>
    <w:p w14:paraId="7467305C" w14:textId="77777777" w:rsidR="005B1C0A" w:rsidRDefault="005B1C0A" w:rsidP="005B1C0A">
      <w:r>
        <w:t>Dashwood was!"</w:t>
      </w:r>
    </w:p>
    <w:p w14:paraId="35B726AB" w14:textId="77777777" w:rsidR="005B1C0A" w:rsidRDefault="005B1C0A" w:rsidP="005B1C0A">
      <w:r>
        <w:t>To this Elinor had no answer to make, and did not attempt any.</w:t>
      </w:r>
    </w:p>
    <w:p w14:paraId="4E5341AA" w14:textId="77777777" w:rsidR="005B1C0A" w:rsidRDefault="005B1C0A" w:rsidP="005B1C0A">
      <w:r>
        <w:t>"Are you ill, Miss Dashwood?--you seem low--you don't speak;--sure you</w:t>
      </w:r>
    </w:p>
    <w:p w14:paraId="6B0B04E6" w14:textId="77777777" w:rsidR="005B1C0A" w:rsidRDefault="005B1C0A" w:rsidP="005B1C0A">
      <w:r>
        <w:t>an't well."</w:t>
      </w:r>
    </w:p>
    <w:p w14:paraId="20C7EC35" w14:textId="77777777" w:rsidR="005B1C0A" w:rsidRDefault="005B1C0A" w:rsidP="005B1C0A">
      <w:r>
        <w:t>"I never was in better health."</w:t>
      </w:r>
    </w:p>
    <w:p w14:paraId="30BD8273" w14:textId="77777777" w:rsidR="005B1C0A" w:rsidRDefault="005B1C0A" w:rsidP="005B1C0A">
      <w:r>
        <w:t>"I am glad of it with all my heart; but really you did not look it. I</w:t>
      </w:r>
    </w:p>
    <w:p w14:paraId="71423D68" w14:textId="77777777" w:rsidR="005B1C0A" w:rsidRDefault="005B1C0A" w:rsidP="005B1C0A">
      <w:r>
        <w:t>should be sorry to have YOU ill; you, that have been the greatest</w:t>
      </w:r>
    </w:p>
    <w:p w14:paraId="153AB180" w14:textId="77777777" w:rsidR="005B1C0A" w:rsidRDefault="005B1C0A" w:rsidP="005B1C0A">
      <w:r>
        <w:t>comfort to me in the world!--Heaven knows what I should have done</w:t>
      </w:r>
    </w:p>
    <w:p w14:paraId="07B83293" w14:textId="77777777" w:rsidR="005B1C0A" w:rsidRDefault="005B1C0A" w:rsidP="005B1C0A">
      <w:r>
        <w:t>without your friendship."--</w:t>
      </w:r>
    </w:p>
    <w:p w14:paraId="4078F849" w14:textId="77777777" w:rsidR="005B1C0A" w:rsidRDefault="005B1C0A" w:rsidP="005B1C0A">
      <w:r>
        <w:t>Elinor tried to make a civil answer, though doubting her own success.</w:t>
      </w:r>
    </w:p>
    <w:p w14:paraId="7BD9DBE9" w14:textId="77777777" w:rsidR="005B1C0A" w:rsidRDefault="005B1C0A" w:rsidP="005B1C0A">
      <w:r>
        <w:t>But it seemed to satisfy Lucy, for she directly replied,</w:t>
      </w:r>
    </w:p>
    <w:p w14:paraId="6FD68037" w14:textId="77777777" w:rsidR="005B1C0A" w:rsidRDefault="005B1C0A" w:rsidP="005B1C0A">
      <w:r>
        <w:lastRenderedPageBreak/>
        <w:t>"Indeed I am perfectly convinced of your regard for me, and next to</w:t>
      </w:r>
    </w:p>
    <w:p w14:paraId="1301A084" w14:textId="77777777" w:rsidR="005B1C0A" w:rsidRDefault="005B1C0A" w:rsidP="005B1C0A">
      <w:r>
        <w:t>Edward's love, it is the greatest comfort I have.--Poor Edward!--But</w:t>
      </w:r>
    </w:p>
    <w:p w14:paraId="40779609" w14:textId="77777777" w:rsidR="005B1C0A" w:rsidRDefault="005B1C0A" w:rsidP="005B1C0A">
      <w:r>
        <w:t>now there is one good thing, we shall be able to meet, and meet pretty</w:t>
      </w:r>
    </w:p>
    <w:p w14:paraId="46C3A5F2" w14:textId="77777777" w:rsidR="005B1C0A" w:rsidRDefault="005B1C0A" w:rsidP="005B1C0A">
      <w:r>
        <w:t>often, for Lady Middleton's delighted with Mrs. Dashwood, so we shall</w:t>
      </w:r>
    </w:p>
    <w:p w14:paraId="5AC2041D" w14:textId="77777777" w:rsidR="005B1C0A" w:rsidRDefault="005B1C0A" w:rsidP="005B1C0A">
      <w:r>
        <w:t>be a good deal in Harley Street, I dare say, and Edward spends half his</w:t>
      </w:r>
    </w:p>
    <w:p w14:paraId="6024A626" w14:textId="77777777" w:rsidR="005B1C0A" w:rsidRDefault="005B1C0A" w:rsidP="005B1C0A">
      <w:r>
        <w:t>time with his sister--besides, Lady Middleton and Mrs. Ferrars will</w:t>
      </w:r>
    </w:p>
    <w:p w14:paraId="7906E2EF" w14:textId="77777777" w:rsidR="005B1C0A" w:rsidRDefault="005B1C0A" w:rsidP="005B1C0A">
      <w:r>
        <w:t>visit now;--and Mrs. Ferrars and your sister were both so good to say</w:t>
      </w:r>
    </w:p>
    <w:p w14:paraId="183CD094" w14:textId="77777777" w:rsidR="005B1C0A" w:rsidRDefault="005B1C0A" w:rsidP="005B1C0A">
      <w:r>
        <w:t>more than once, they should always be glad to see me.-- They are such</w:t>
      </w:r>
    </w:p>
    <w:p w14:paraId="701A8B04" w14:textId="77777777" w:rsidR="005B1C0A" w:rsidRDefault="005B1C0A" w:rsidP="005B1C0A">
      <w:r>
        <w:t>charming women!--I am sure if ever you tell your sister what I think of</w:t>
      </w:r>
    </w:p>
    <w:p w14:paraId="4553FCB5" w14:textId="77777777" w:rsidR="005B1C0A" w:rsidRDefault="005B1C0A" w:rsidP="005B1C0A">
      <w:r>
        <w:t>her, you cannot speak too high."</w:t>
      </w:r>
    </w:p>
    <w:p w14:paraId="42128717" w14:textId="77777777" w:rsidR="005B1C0A" w:rsidRDefault="005B1C0A" w:rsidP="005B1C0A">
      <w:r>
        <w:t>But Elinor would not give her any encouragement to hope that she SHOULD</w:t>
      </w:r>
    </w:p>
    <w:p w14:paraId="5BD5674D" w14:textId="77777777" w:rsidR="005B1C0A" w:rsidRDefault="005B1C0A" w:rsidP="005B1C0A">
      <w:r>
        <w:t>tell her sister. Lucy continued.</w:t>
      </w:r>
    </w:p>
    <w:p w14:paraId="24E8EF08" w14:textId="77777777" w:rsidR="005B1C0A" w:rsidRDefault="005B1C0A" w:rsidP="005B1C0A">
      <w:r>
        <w:t>"I am sure I should have seen it in a moment, if Mrs. Ferrars had took</w:t>
      </w:r>
    </w:p>
    <w:p w14:paraId="1726DBA1" w14:textId="77777777" w:rsidR="005B1C0A" w:rsidRDefault="005B1C0A" w:rsidP="005B1C0A">
      <w:r>
        <w:t>a dislike to me. If she had only made me a formal courtesy, for</w:t>
      </w:r>
    </w:p>
    <w:p w14:paraId="48C45B2C" w14:textId="77777777" w:rsidR="005B1C0A" w:rsidRDefault="005B1C0A" w:rsidP="005B1C0A">
      <w:r>
        <w:t>instance, without saying a word, and never after had took any notice of</w:t>
      </w:r>
    </w:p>
    <w:p w14:paraId="2FEA7CDA" w14:textId="77777777" w:rsidR="005B1C0A" w:rsidRDefault="005B1C0A" w:rsidP="005B1C0A">
      <w:r>
        <w:t>me, and never looked at me in a pleasant way--you know what I mean--if</w:t>
      </w:r>
    </w:p>
    <w:p w14:paraId="51C4972D" w14:textId="77777777" w:rsidR="005B1C0A" w:rsidRDefault="005B1C0A" w:rsidP="005B1C0A">
      <w:r>
        <w:t>I had been treated in that forbidding sort of way, I should have gave</w:t>
      </w:r>
    </w:p>
    <w:p w14:paraId="7DE88D55" w14:textId="77777777" w:rsidR="005B1C0A" w:rsidRDefault="005B1C0A" w:rsidP="005B1C0A">
      <w:r>
        <w:t>it all up in despair. I could not have stood it. For where she DOES</w:t>
      </w:r>
    </w:p>
    <w:p w14:paraId="5D82FCF9" w14:textId="77777777" w:rsidR="005B1C0A" w:rsidRDefault="005B1C0A" w:rsidP="005B1C0A">
      <w:r>
        <w:t>dislike, I know it is most violent."</w:t>
      </w:r>
    </w:p>
    <w:p w14:paraId="052FC97B" w14:textId="77777777" w:rsidR="005B1C0A" w:rsidRDefault="005B1C0A" w:rsidP="005B1C0A">
      <w:r>
        <w:t>Elinor was prevented from making any reply to this civil triumph, by</w:t>
      </w:r>
    </w:p>
    <w:p w14:paraId="1551322D" w14:textId="77777777" w:rsidR="005B1C0A" w:rsidRDefault="005B1C0A" w:rsidP="005B1C0A">
      <w:r>
        <w:t>the door's being thrown open, the servant's announcing Mr. Ferrars, and</w:t>
      </w:r>
    </w:p>
    <w:p w14:paraId="66FEAE8E" w14:textId="77777777" w:rsidR="005B1C0A" w:rsidRDefault="005B1C0A" w:rsidP="005B1C0A">
      <w:r>
        <w:t>Edward's immediately walking in.</w:t>
      </w:r>
    </w:p>
    <w:p w14:paraId="537B5EFE" w14:textId="77777777" w:rsidR="005B1C0A" w:rsidRDefault="005B1C0A" w:rsidP="005B1C0A">
      <w:r>
        <w:t>It was a very awkward moment; and the countenance of each shewed that</w:t>
      </w:r>
    </w:p>
    <w:p w14:paraId="3EF81535" w14:textId="77777777" w:rsidR="005B1C0A" w:rsidRDefault="005B1C0A" w:rsidP="005B1C0A">
      <w:r>
        <w:t>it was so. They all looked exceedingly foolish; and Edward seemed to</w:t>
      </w:r>
    </w:p>
    <w:p w14:paraId="4E52716A" w14:textId="77777777" w:rsidR="005B1C0A" w:rsidRDefault="005B1C0A" w:rsidP="005B1C0A">
      <w:r>
        <w:t>have as great an inclination to walk out of the room again, as to</w:t>
      </w:r>
    </w:p>
    <w:p w14:paraId="4BD5BD35" w14:textId="77777777" w:rsidR="005B1C0A" w:rsidRDefault="005B1C0A" w:rsidP="005B1C0A">
      <w:r>
        <w:t>advance farther into it. The very circumstance, in its unpleasantest</w:t>
      </w:r>
    </w:p>
    <w:p w14:paraId="61C881F4" w14:textId="77777777" w:rsidR="005B1C0A" w:rsidRDefault="005B1C0A" w:rsidP="005B1C0A">
      <w:r>
        <w:t>form, which they would each have been most anxious to avoid, had fallen</w:t>
      </w:r>
    </w:p>
    <w:p w14:paraId="642E5677" w14:textId="77777777" w:rsidR="005B1C0A" w:rsidRDefault="005B1C0A" w:rsidP="005B1C0A">
      <w:r>
        <w:t>on them.--They were not only all three together, but were together</w:t>
      </w:r>
    </w:p>
    <w:p w14:paraId="60B7F17D" w14:textId="77777777" w:rsidR="005B1C0A" w:rsidRDefault="005B1C0A" w:rsidP="005B1C0A">
      <w:r>
        <w:t>without the relief of any other person. The ladies recovered</w:t>
      </w:r>
    </w:p>
    <w:p w14:paraId="0BB83596" w14:textId="77777777" w:rsidR="005B1C0A" w:rsidRDefault="005B1C0A" w:rsidP="005B1C0A">
      <w:r>
        <w:lastRenderedPageBreak/>
        <w:t>themselves first. It was not Lucy's business to put herself forward,</w:t>
      </w:r>
    </w:p>
    <w:p w14:paraId="34EC618F" w14:textId="77777777" w:rsidR="005B1C0A" w:rsidRDefault="005B1C0A" w:rsidP="005B1C0A">
      <w:r>
        <w:t>and the appearance of secrecy must still be kept up. She could</w:t>
      </w:r>
    </w:p>
    <w:p w14:paraId="6B6768EA" w14:textId="77777777" w:rsidR="005B1C0A" w:rsidRDefault="005B1C0A" w:rsidP="005B1C0A">
      <w:r>
        <w:t>therefore only LOOK her tenderness, and after slightly addressing him,</w:t>
      </w:r>
    </w:p>
    <w:p w14:paraId="7930BB29" w14:textId="77777777" w:rsidR="005B1C0A" w:rsidRDefault="005B1C0A" w:rsidP="005B1C0A">
      <w:r>
        <w:t>said no more.</w:t>
      </w:r>
    </w:p>
    <w:p w14:paraId="5D89124C" w14:textId="77777777" w:rsidR="005B1C0A" w:rsidRDefault="005B1C0A" w:rsidP="005B1C0A">
      <w:r>
        <w:t>But Elinor had more to do; and so anxious was she, for his sake and her</w:t>
      </w:r>
    </w:p>
    <w:p w14:paraId="6E8FD7EE" w14:textId="77777777" w:rsidR="005B1C0A" w:rsidRDefault="005B1C0A" w:rsidP="005B1C0A">
      <w:r>
        <w:t>own, to do it well, that she forced herself, after a moment's</w:t>
      </w:r>
    </w:p>
    <w:p w14:paraId="1F5BBC00" w14:textId="77777777" w:rsidR="005B1C0A" w:rsidRDefault="005B1C0A" w:rsidP="005B1C0A">
      <w:r>
        <w:t>recollection, to welcome him, with a look and manner that were almost</w:t>
      </w:r>
    </w:p>
    <w:p w14:paraId="1D480D44" w14:textId="77777777" w:rsidR="005B1C0A" w:rsidRDefault="005B1C0A" w:rsidP="005B1C0A">
      <w:r>
        <w:t>easy, and almost open; and another struggle, another effort still</w:t>
      </w:r>
    </w:p>
    <w:p w14:paraId="7031A532" w14:textId="77777777" w:rsidR="005B1C0A" w:rsidRDefault="005B1C0A" w:rsidP="005B1C0A">
      <w:r>
        <w:t>improved them. She would not allow the presence of Lucy, nor the</w:t>
      </w:r>
    </w:p>
    <w:p w14:paraId="3B9B518C" w14:textId="77777777" w:rsidR="005B1C0A" w:rsidRDefault="005B1C0A" w:rsidP="005B1C0A">
      <w:r>
        <w:t>consciousness of some injustice towards herself, to deter her from</w:t>
      </w:r>
    </w:p>
    <w:p w14:paraId="50942E5E" w14:textId="77777777" w:rsidR="005B1C0A" w:rsidRDefault="005B1C0A" w:rsidP="005B1C0A">
      <w:r>
        <w:t>saying that she was happy to see him, and that she had very much</w:t>
      </w:r>
    </w:p>
    <w:p w14:paraId="5FC3A310" w14:textId="77777777" w:rsidR="005B1C0A" w:rsidRDefault="005B1C0A" w:rsidP="005B1C0A">
      <w:r>
        <w:t>regretted being from home, when he called before in Berkeley Street.</w:t>
      </w:r>
    </w:p>
    <w:p w14:paraId="6F5391A0" w14:textId="77777777" w:rsidR="005B1C0A" w:rsidRDefault="005B1C0A" w:rsidP="005B1C0A">
      <w:r>
        <w:t>She would not be frightened from paying him those attentions which, as</w:t>
      </w:r>
    </w:p>
    <w:p w14:paraId="740687C8" w14:textId="77777777" w:rsidR="005B1C0A" w:rsidRDefault="005B1C0A" w:rsidP="005B1C0A">
      <w:r>
        <w:t>a friend and almost a relation, were his due, by the observant eyes of</w:t>
      </w:r>
    </w:p>
    <w:p w14:paraId="3993E9C9" w14:textId="77777777" w:rsidR="005B1C0A" w:rsidRDefault="005B1C0A" w:rsidP="005B1C0A">
      <w:r>
        <w:t>Lucy, though she soon perceived them to be narrowly watching her.</w:t>
      </w:r>
    </w:p>
    <w:p w14:paraId="7A7C8DAC" w14:textId="77777777" w:rsidR="005B1C0A" w:rsidRDefault="005B1C0A" w:rsidP="005B1C0A">
      <w:r>
        <w:t>Her manners gave some re-assurance to Edward, and he had courage enough</w:t>
      </w:r>
    </w:p>
    <w:p w14:paraId="1753EE88" w14:textId="77777777" w:rsidR="005B1C0A" w:rsidRDefault="005B1C0A" w:rsidP="005B1C0A">
      <w:r>
        <w:t>to sit down; but his embarrassment still exceeded that of the ladies in</w:t>
      </w:r>
    </w:p>
    <w:p w14:paraId="09F29261" w14:textId="77777777" w:rsidR="005B1C0A" w:rsidRDefault="005B1C0A" w:rsidP="005B1C0A">
      <w:r>
        <w:t>a proportion, which the case rendered reasonable, though his sex might</w:t>
      </w:r>
    </w:p>
    <w:p w14:paraId="39E644D7" w14:textId="77777777" w:rsidR="005B1C0A" w:rsidRDefault="005B1C0A" w:rsidP="005B1C0A">
      <w:r>
        <w:t>make it rare; for his heart had not the indifference of Lucy's, nor</w:t>
      </w:r>
    </w:p>
    <w:p w14:paraId="51EBCF62" w14:textId="77777777" w:rsidR="005B1C0A" w:rsidRDefault="005B1C0A" w:rsidP="005B1C0A">
      <w:r>
        <w:t>could his conscience have quite the ease of Elinor's.</w:t>
      </w:r>
    </w:p>
    <w:p w14:paraId="5E7FD64A" w14:textId="77777777" w:rsidR="005B1C0A" w:rsidRDefault="005B1C0A" w:rsidP="005B1C0A">
      <w:r>
        <w:t>Lucy, with a demure and settled air, seemed determined to make no</w:t>
      </w:r>
    </w:p>
    <w:p w14:paraId="694CC01A" w14:textId="77777777" w:rsidR="005B1C0A" w:rsidRDefault="005B1C0A" w:rsidP="005B1C0A">
      <w:r>
        <w:t>contribution to the comfort of the others, and would not say a word;</w:t>
      </w:r>
    </w:p>
    <w:p w14:paraId="4072A2E0" w14:textId="77777777" w:rsidR="005B1C0A" w:rsidRDefault="005B1C0A" w:rsidP="005B1C0A">
      <w:r>
        <w:t>and almost every thing that WAS said, proceeded from Elinor, who was</w:t>
      </w:r>
    </w:p>
    <w:p w14:paraId="08DF47C4" w14:textId="77777777" w:rsidR="005B1C0A" w:rsidRDefault="005B1C0A" w:rsidP="005B1C0A">
      <w:r>
        <w:t>obliged to volunteer all the information about her mother's health,</w:t>
      </w:r>
    </w:p>
    <w:p w14:paraId="78D0DC41" w14:textId="77777777" w:rsidR="005B1C0A" w:rsidRDefault="005B1C0A" w:rsidP="005B1C0A">
      <w:r>
        <w:t>their coming to town, &amp;c. which Edward ought to have inquired about,</w:t>
      </w:r>
    </w:p>
    <w:p w14:paraId="7F9E9056" w14:textId="77777777" w:rsidR="005B1C0A" w:rsidRDefault="005B1C0A" w:rsidP="005B1C0A">
      <w:r>
        <w:t>but never did.</w:t>
      </w:r>
    </w:p>
    <w:p w14:paraId="011434A6" w14:textId="77777777" w:rsidR="005B1C0A" w:rsidRDefault="005B1C0A" w:rsidP="005B1C0A">
      <w:r>
        <w:t>Her exertions did not stop here; for she soon afterwards felt herself</w:t>
      </w:r>
    </w:p>
    <w:p w14:paraId="7F346C17" w14:textId="77777777" w:rsidR="005B1C0A" w:rsidRDefault="005B1C0A" w:rsidP="005B1C0A">
      <w:r>
        <w:t>so heroically disposed as to determine, under pretence of fetching</w:t>
      </w:r>
    </w:p>
    <w:p w14:paraId="19239982" w14:textId="77777777" w:rsidR="005B1C0A" w:rsidRDefault="005B1C0A" w:rsidP="005B1C0A">
      <w:r>
        <w:t>Marianne, to leave the others by themselves; and she really did it, and</w:t>
      </w:r>
    </w:p>
    <w:p w14:paraId="05C4C581" w14:textId="77777777" w:rsidR="005B1C0A" w:rsidRDefault="005B1C0A" w:rsidP="005B1C0A">
      <w:r>
        <w:lastRenderedPageBreak/>
        <w:t>THAT in the handsomest manner, for she loitered away several minutes on</w:t>
      </w:r>
    </w:p>
    <w:p w14:paraId="68D99EF5" w14:textId="77777777" w:rsidR="005B1C0A" w:rsidRDefault="005B1C0A" w:rsidP="005B1C0A">
      <w:r>
        <w:t>the landing-place, with the most high-minded fortitude, before she went</w:t>
      </w:r>
    </w:p>
    <w:p w14:paraId="7FB40693" w14:textId="77777777" w:rsidR="005B1C0A" w:rsidRDefault="005B1C0A" w:rsidP="005B1C0A">
      <w:r>
        <w:t>to her sister. When that was once done, however, it was time for the</w:t>
      </w:r>
    </w:p>
    <w:p w14:paraId="386D32FC" w14:textId="77777777" w:rsidR="005B1C0A" w:rsidRDefault="005B1C0A" w:rsidP="005B1C0A">
      <w:r>
        <w:t>raptures of Edward to cease; for Marianne's joy hurried her into the</w:t>
      </w:r>
    </w:p>
    <w:p w14:paraId="5049B182" w14:textId="77777777" w:rsidR="005B1C0A" w:rsidRDefault="005B1C0A" w:rsidP="005B1C0A">
      <w:r>
        <w:t>drawing-room immediately. Her pleasure in seeing him was like every</w:t>
      </w:r>
    </w:p>
    <w:p w14:paraId="362B9867" w14:textId="77777777" w:rsidR="005B1C0A" w:rsidRDefault="005B1C0A" w:rsidP="005B1C0A">
      <w:r>
        <w:t>other of her feelings, strong in itself, and strongly spoken. She met</w:t>
      </w:r>
    </w:p>
    <w:p w14:paraId="41826888" w14:textId="77777777" w:rsidR="005B1C0A" w:rsidRDefault="005B1C0A" w:rsidP="005B1C0A">
      <w:r>
        <w:t>him with a hand that would be taken, and a voice that expressed the</w:t>
      </w:r>
    </w:p>
    <w:p w14:paraId="42F0FD53" w14:textId="77777777" w:rsidR="005B1C0A" w:rsidRDefault="005B1C0A" w:rsidP="005B1C0A">
      <w:r>
        <w:t>affection of a sister.</w:t>
      </w:r>
    </w:p>
    <w:p w14:paraId="323343C7" w14:textId="77777777" w:rsidR="005B1C0A" w:rsidRDefault="005B1C0A" w:rsidP="005B1C0A">
      <w:r>
        <w:t>"Dear Edward!" she cried, "this is a moment of great happiness!--This</w:t>
      </w:r>
    </w:p>
    <w:p w14:paraId="73BBEEF9" w14:textId="77777777" w:rsidR="005B1C0A" w:rsidRDefault="005B1C0A" w:rsidP="005B1C0A">
      <w:r>
        <w:t>would almost make amends for every thing?"</w:t>
      </w:r>
    </w:p>
    <w:p w14:paraId="0BCBC3D1" w14:textId="77777777" w:rsidR="005B1C0A" w:rsidRDefault="005B1C0A" w:rsidP="005B1C0A">
      <w:r>
        <w:t>Edward tried to return her kindness as it deserved, but before such</w:t>
      </w:r>
    </w:p>
    <w:p w14:paraId="2323D80F" w14:textId="77777777" w:rsidR="005B1C0A" w:rsidRDefault="005B1C0A" w:rsidP="005B1C0A">
      <w:r>
        <w:t>witnesses he dared not say half what he really felt. Again they all</w:t>
      </w:r>
    </w:p>
    <w:p w14:paraId="31247498" w14:textId="77777777" w:rsidR="005B1C0A" w:rsidRDefault="005B1C0A" w:rsidP="005B1C0A">
      <w:r>
        <w:t>sat down, and for a moment or two all were silent; while Marianne was</w:t>
      </w:r>
    </w:p>
    <w:p w14:paraId="5E99A716" w14:textId="77777777" w:rsidR="005B1C0A" w:rsidRDefault="005B1C0A" w:rsidP="005B1C0A">
      <w:r>
        <w:t>looking with the most speaking tenderness, sometimes at Edward and</w:t>
      </w:r>
    </w:p>
    <w:p w14:paraId="47ABD5DA" w14:textId="77777777" w:rsidR="005B1C0A" w:rsidRDefault="005B1C0A" w:rsidP="005B1C0A">
      <w:r>
        <w:t>sometimes at Elinor, regretting only that their delight in each other</w:t>
      </w:r>
    </w:p>
    <w:p w14:paraId="2637E463" w14:textId="77777777" w:rsidR="005B1C0A" w:rsidRDefault="005B1C0A" w:rsidP="005B1C0A">
      <w:r>
        <w:t>should be checked by Lucy's unwelcome presence. Edward was the first</w:t>
      </w:r>
    </w:p>
    <w:p w14:paraId="49417BC9" w14:textId="77777777" w:rsidR="005B1C0A" w:rsidRDefault="005B1C0A" w:rsidP="005B1C0A">
      <w:r>
        <w:t>to speak, and it was to notice Marianne's altered looks, and express</w:t>
      </w:r>
    </w:p>
    <w:p w14:paraId="7036B558" w14:textId="77777777" w:rsidR="005B1C0A" w:rsidRDefault="005B1C0A" w:rsidP="005B1C0A">
      <w:r>
        <w:t>his fear of her not finding London agree with her.</w:t>
      </w:r>
    </w:p>
    <w:p w14:paraId="7DD7DD50" w14:textId="77777777" w:rsidR="005B1C0A" w:rsidRDefault="005B1C0A" w:rsidP="005B1C0A">
      <w:r>
        <w:t>"Oh, don't think of me!" she replied with spirited earnestness, though</w:t>
      </w:r>
    </w:p>
    <w:p w14:paraId="5D523913" w14:textId="77777777" w:rsidR="005B1C0A" w:rsidRDefault="005B1C0A" w:rsidP="005B1C0A">
      <w:r>
        <w:t>her eyes were filled with tears as she spoke, "don't think of MY</w:t>
      </w:r>
    </w:p>
    <w:p w14:paraId="36648736" w14:textId="77777777" w:rsidR="005B1C0A" w:rsidRDefault="005B1C0A" w:rsidP="005B1C0A">
      <w:r>
        <w:t>health. Elinor is well, you see. That must be enough for us both."</w:t>
      </w:r>
    </w:p>
    <w:p w14:paraId="49A3FF61" w14:textId="77777777" w:rsidR="005B1C0A" w:rsidRDefault="005B1C0A" w:rsidP="005B1C0A">
      <w:r>
        <w:t>This remark was not calculated to make Edward or Elinor more easy, nor</w:t>
      </w:r>
    </w:p>
    <w:p w14:paraId="33890122" w14:textId="77777777" w:rsidR="005B1C0A" w:rsidRDefault="005B1C0A" w:rsidP="005B1C0A">
      <w:r>
        <w:t>to conciliate the good will of Lucy, who looked up at Marianne with no</w:t>
      </w:r>
    </w:p>
    <w:p w14:paraId="29FD477A" w14:textId="77777777" w:rsidR="005B1C0A" w:rsidRDefault="005B1C0A" w:rsidP="005B1C0A">
      <w:r>
        <w:t>very benignant expression.</w:t>
      </w:r>
    </w:p>
    <w:p w14:paraId="74ABC9CA" w14:textId="77777777" w:rsidR="005B1C0A" w:rsidRDefault="005B1C0A" w:rsidP="005B1C0A">
      <w:r>
        <w:t>"Do you like London?" said Edward, willing to say any thing that might</w:t>
      </w:r>
    </w:p>
    <w:p w14:paraId="7D694C9B" w14:textId="77777777" w:rsidR="005B1C0A" w:rsidRDefault="005B1C0A" w:rsidP="005B1C0A">
      <w:r>
        <w:t>introduce another subject.</w:t>
      </w:r>
    </w:p>
    <w:p w14:paraId="4BACCAD2" w14:textId="77777777" w:rsidR="005B1C0A" w:rsidRDefault="005B1C0A" w:rsidP="005B1C0A">
      <w:r>
        <w:t>"Not at all. I expected much pleasure in it, but I have found none.</w:t>
      </w:r>
    </w:p>
    <w:p w14:paraId="3EEDC583" w14:textId="77777777" w:rsidR="005B1C0A" w:rsidRDefault="005B1C0A" w:rsidP="005B1C0A">
      <w:r>
        <w:t>The sight of you, Edward, is the only comfort it has afforded; and</w:t>
      </w:r>
    </w:p>
    <w:p w14:paraId="42BF09A8" w14:textId="77777777" w:rsidR="005B1C0A" w:rsidRDefault="005B1C0A" w:rsidP="005B1C0A">
      <w:r>
        <w:t>thank Heaven! you are what you always were!"</w:t>
      </w:r>
    </w:p>
    <w:p w14:paraId="35E24E6B" w14:textId="77777777" w:rsidR="005B1C0A" w:rsidRDefault="005B1C0A" w:rsidP="005B1C0A">
      <w:r>
        <w:lastRenderedPageBreak/>
        <w:t>She paused--no one spoke.</w:t>
      </w:r>
    </w:p>
    <w:p w14:paraId="45E73749" w14:textId="77777777" w:rsidR="005B1C0A" w:rsidRDefault="005B1C0A" w:rsidP="005B1C0A">
      <w:r>
        <w:t>"I think, Elinor," she presently added, "we must employ Edward to take</w:t>
      </w:r>
    </w:p>
    <w:p w14:paraId="5240D23F" w14:textId="77777777" w:rsidR="005B1C0A" w:rsidRDefault="005B1C0A" w:rsidP="005B1C0A">
      <w:r>
        <w:t>care of us in our return to Barton. In a week or two, I suppose, we</w:t>
      </w:r>
    </w:p>
    <w:p w14:paraId="1BCE95DA" w14:textId="77777777" w:rsidR="005B1C0A" w:rsidRDefault="005B1C0A" w:rsidP="005B1C0A">
      <w:r>
        <w:t>shall be going; and, I trust, Edward will not be very unwilling to</w:t>
      </w:r>
    </w:p>
    <w:p w14:paraId="5F57934D" w14:textId="77777777" w:rsidR="005B1C0A" w:rsidRDefault="005B1C0A" w:rsidP="005B1C0A">
      <w:r>
        <w:t>accept the charge."</w:t>
      </w:r>
    </w:p>
    <w:p w14:paraId="3DBAD946" w14:textId="77777777" w:rsidR="005B1C0A" w:rsidRDefault="005B1C0A" w:rsidP="005B1C0A">
      <w:r>
        <w:t>Poor Edward muttered something, but what it was, nobody knew, not even</w:t>
      </w:r>
    </w:p>
    <w:p w14:paraId="442E2646" w14:textId="77777777" w:rsidR="005B1C0A" w:rsidRDefault="005B1C0A" w:rsidP="005B1C0A">
      <w:r>
        <w:t>himself. But Marianne, who saw his agitation, and could easily trace</w:t>
      </w:r>
    </w:p>
    <w:p w14:paraId="397F2F16" w14:textId="77777777" w:rsidR="005B1C0A" w:rsidRDefault="005B1C0A" w:rsidP="005B1C0A">
      <w:r>
        <w:t>it to whatever cause best pleased herself, was perfectly satisfied, and</w:t>
      </w:r>
    </w:p>
    <w:p w14:paraId="5F3E28CC" w14:textId="77777777" w:rsidR="005B1C0A" w:rsidRDefault="005B1C0A" w:rsidP="005B1C0A">
      <w:r>
        <w:t>soon talked of something else.</w:t>
      </w:r>
    </w:p>
    <w:p w14:paraId="6EAFF0B9" w14:textId="77777777" w:rsidR="005B1C0A" w:rsidRDefault="005B1C0A" w:rsidP="005B1C0A">
      <w:r>
        <w:t>"We spent such a day, Edward, in Harley Street yesterday! So dull, so</w:t>
      </w:r>
    </w:p>
    <w:p w14:paraId="6EB2E882" w14:textId="77777777" w:rsidR="005B1C0A" w:rsidRDefault="005B1C0A" w:rsidP="005B1C0A">
      <w:r>
        <w:t>wretchedly dull!--But I have much to say to you on that head, which</w:t>
      </w:r>
    </w:p>
    <w:p w14:paraId="608EB471" w14:textId="77777777" w:rsidR="005B1C0A" w:rsidRDefault="005B1C0A" w:rsidP="005B1C0A">
      <w:r>
        <w:t>cannot be said now."</w:t>
      </w:r>
    </w:p>
    <w:p w14:paraId="5DAD3E92" w14:textId="77777777" w:rsidR="005B1C0A" w:rsidRDefault="005B1C0A" w:rsidP="005B1C0A">
      <w:r>
        <w:t>And with this admirable discretion did she defer the assurance of her</w:t>
      </w:r>
    </w:p>
    <w:p w14:paraId="5A4659FA" w14:textId="77777777" w:rsidR="005B1C0A" w:rsidRDefault="005B1C0A" w:rsidP="005B1C0A">
      <w:r>
        <w:t>finding their mutual relatives more disagreeable than ever, and of her</w:t>
      </w:r>
    </w:p>
    <w:p w14:paraId="57F6BE16" w14:textId="77777777" w:rsidR="005B1C0A" w:rsidRDefault="005B1C0A" w:rsidP="005B1C0A">
      <w:r>
        <w:t>being particularly disgusted with his mother, till they were more in</w:t>
      </w:r>
    </w:p>
    <w:p w14:paraId="2FE72BE8" w14:textId="77777777" w:rsidR="005B1C0A" w:rsidRDefault="005B1C0A" w:rsidP="005B1C0A">
      <w:r>
        <w:t>private.</w:t>
      </w:r>
    </w:p>
    <w:p w14:paraId="528C3BEC" w14:textId="77777777" w:rsidR="005B1C0A" w:rsidRDefault="005B1C0A" w:rsidP="005B1C0A">
      <w:r>
        <w:t>"But why were you not there, Edward?--Why did you not come?"</w:t>
      </w:r>
    </w:p>
    <w:p w14:paraId="68E3A200" w14:textId="77777777" w:rsidR="005B1C0A" w:rsidRDefault="005B1C0A" w:rsidP="005B1C0A">
      <w:r>
        <w:t>"I was engaged elsewhere."</w:t>
      </w:r>
    </w:p>
    <w:p w14:paraId="7FCACEF6" w14:textId="77777777" w:rsidR="005B1C0A" w:rsidRDefault="005B1C0A" w:rsidP="005B1C0A">
      <w:r>
        <w:t>"Engaged! But what was that, when such friends were to be met?"</w:t>
      </w:r>
    </w:p>
    <w:p w14:paraId="2272A1F7" w14:textId="77777777" w:rsidR="005B1C0A" w:rsidRDefault="005B1C0A" w:rsidP="005B1C0A">
      <w:r>
        <w:t>"Perhaps, Miss Marianne," cried Lucy, eager to take some revenge on</w:t>
      </w:r>
    </w:p>
    <w:p w14:paraId="22BC381B" w14:textId="77777777" w:rsidR="005B1C0A" w:rsidRDefault="005B1C0A" w:rsidP="005B1C0A">
      <w:r>
        <w:t>her, "you think young men never stand upon engagements, if they have no</w:t>
      </w:r>
    </w:p>
    <w:p w14:paraId="29C12034" w14:textId="77777777" w:rsidR="005B1C0A" w:rsidRDefault="005B1C0A" w:rsidP="005B1C0A">
      <w:r>
        <w:t>mind to keep them, little as well as great."</w:t>
      </w:r>
    </w:p>
    <w:p w14:paraId="70FD2DCD" w14:textId="77777777" w:rsidR="005B1C0A" w:rsidRDefault="005B1C0A" w:rsidP="005B1C0A">
      <w:r>
        <w:t>Elinor was very angry, but Marianne seemed entirely insensible of the</w:t>
      </w:r>
    </w:p>
    <w:p w14:paraId="3BD2F32E" w14:textId="77777777" w:rsidR="005B1C0A" w:rsidRDefault="005B1C0A" w:rsidP="005B1C0A">
      <w:r>
        <w:t>sting; for she calmly replied,</w:t>
      </w:r>
    </w:p>
    <w:p w14:paraId="26C80028" w14:textId="77777777" w:rsidR="005B1C0A" w:rsidRDefault="005B1C0A" w:rsidP="005B1C0A">
      <w:r>
        <w:t>"Not so, indeed; for, seriously speaking, I am very sure that</w:t>
      </w:r>
    </w:p>
    <w:p w14:paraId="61BACD34" w14:textId="77777777" w:rsidR="005B1C0A" w:rsidRDefault="005B1C0A" w:rsidP="005B1C0A">
      <w:r>
        <w:t>conscience only kept Edward from Harley Street. And I really believe</w:t>
      </w:r>
    </w:p>
    <w:p w14:paraId="565F3974" w14:textId="77777777" w:rsidR="005B1C0A" w:rsidRDefault="005B1C0A" w:rsidP="005B1C0A">
      <w:r>
        <w:t>he HAS the most delicate conscience in the world; the most scrupulous</w:t>
      </w:r>
    </w:p>
    <w:p w14:paraId="1E2BF0C2" w14:textId="77777777" w:rsidR="005B1C0A" w:rsidRDefault="005B1C0A" w:rsidP="005B1C0A">
      <w:r>
        <w:t>in performing every engagement, however minute, and however it may make</w:t>
      </w:r>
    </w:p>
    <w:p w14:paraId="16BFFF3F" w14:textId="77777777" w:rsidR="005B1C0A" w:rsidRDefault="005B1C0A" w:rsidP="005B1C0A">
      <w:r>
        <w:t>against his interest or pleasure. He is the most fearful of giving</w:t>
      </w:r>
    </w:p>
    <w:p w14:paraId="5EAFD346" w14:textId="77777777" w:rsidR="005B1C0A" w:rsidRDefault="005B1C0A" w:rsidP="005B1C0A">
      <w:r>
        <w:lastRenderedPageBreak/>
        <w:t>pain, of wounding expectation, and the most incapable of being selfish,</w:t>
      </w:r>
    </w:p>
    <w:p w14:paraId="1A4917E6" w14:textId="77777777" w:rsidR="005B1C0A" w:rsidRDefault="005B1C0A" w:rsidP="005B1C0A">
      <w:r>
        <w:t>of any body I ever saw. Edward, it is so, and I will say it. What!</w:t>
      </w:r>
    </w:p>
    <w:p w14:paraId="01268283" w14:textId="77777777" w:rsidR="005B1C0A" w:rsidRDefault="005B1C0A" w:rsidP="005B1C0A">
      <w:r>
        <w:t>are you never to hear yourself praised!--Then you must be no friend of</w:t>
      </w:r>
    </w:p>
    <w:p w14:paraId="3D6998A8" w14:textId="77777777" w:rsidR="005B1C0A" w:rsidRDefault="005B1C0A" w:rsidP="005B1C0A">
      <w:r>
        <w:t>mine; for those who will accept of my love and esteem, must submit to</w:t>
      </w:r>
    </w:p>
    <w:p w14:paraId="1712404C" w14:textId="77777777" w:rsidR="005B1C0A" w:rsidRDefault="005B1C0A" w:rsidP="005B1C0A">
      <w:r>
        <w:t>my open commendation."</w:t>
      </w:r>
    </w:p>
    <w:p w14:paraId="32396BB1" w14:textId="77777777" w:rsidR="005B1C0A" w:rsidRDefault="005B1C0A" w:rsidP="005B1C0A">
      <w:r>
        <w:t>The nature of her commendation, in the present case, however, happened</w:t>
      </w:r>
    </w:p>
    <w:p w14:paraId="5FE53519" w14:textId="77777777" w:rsidR="005B1C0A" w:rsidRDefault="005B1C0A" w:rsidP="005B1C0A">
      <w:r>
        <w:t>to be particularly ill-suited to the feelings of two thirds of her</w:t>
      </w:r>
    </w:p>
    <w:p w14:paraId="7732EB14" w14:textId="77777777" w:rsidR="005B1C0A" w:rsidRDefault="005B1C0A" w:rsidP="005B1C0A">
      <w:r>
        <w:t>auditors, and was so very unexhilarating to Edward, that he very soon</w:t>
      </w:r>
    </w:p>
    <w:p w14:paraId="777146CA" w14:textId="77777777" w:rsidR="005B1C0A" w:rsidRDefault="005B1C0A" w:rsidP="005B1C0A">
      <w:r>
        <w:t>got up to go away.</w:t>
      </w:r>
    </w:p>
    <w:p w14:paraId="4FB59C35" w14:textId="77777777" w:rsidR="005B1C0A" w:rsidRDefault="005B1C0A" w:rsidP="005B1C0A">
      <w:r>
        <w:t>"Going so soon!" said Marianne; "my dear Edward, this must not be."</w:t>
      </w:r>
    </w:p>
    <w:p w14:paraId="05367B98" w14:textId="77777777" w:rsidR="005B1C0A" w:rsidRDefault="005B1C0A" w:rsidP="005B1C0A">
      <w:r>
        <w:t>And drawing him a little aside, she whispered her persuasion that Lucy</w:t>
      </w:r>
    </w:p>
    <w:p w14:paraId="16301DA2" w14:textId="77777777" w:rsidR="005B1C0A" w:rsidRDefault="005B1C0A" w:rsidP="005B1C0A">
      <w:r>
        <w:t>could not stay much longer. But even this encouragement failed, for he</w:t>
      </w:r>
    </w:p>
    <w:p w14:paraId="4EED9828" w14:textId="77777777" w:rsidR="005B1C0A" w:rsidRDefault="005B1C0A" w:rsidP="005B1C0A">
      <w:r>
        <w:t>would go; and Lucy, who would have outstaid him, had his visit lasted</w:t>
      </w:r>
    </w:p>
    <w:p w14:paraId="0BF31B3D" w14:textId="77777777" w:rsidR="005B1C0A" w:rsidRDefault="005B1C0A" w:rsidP="005B1C0A">
      <w:r>
        <w:t>two hours, soon afterwards went away.</w:t>
      </w:r>
    </w:p>
    <w:p w14:paraId="0868AB6F" w14:textId="77777777" w:rsidR="005B1C0A" w:rsidRDefault="005B1C0A" w:rsidP="005B1C0A">
      <w:r>
        <w:t>"What can bring her here so often?" said Marianne, on her leaving them.</w:t>
      </w:r>
    </w:p>
    <w:p w14:paraId="3285849C" w14:textId="77777777" w:rsidR="005B1C0A" w:rsidRDefault="005B1C0A" w:rsidP="005B1C0A">
      <w:r>
        <w:t>"Could not she see that we wanted her gone!--how teazing to Edward!"</w:t>
      </w:r>
    </w:p>
    <w:p w14:paraId="473D32DB" w14:textId="77777777" w:rsidR="005B1C0A" w:rsidRDefault="005B1C0A" w:rsidP="005B1C0A">
      <w:r>
        <w:t>"Why so?--we were all his friends, and Lucy has been the longest known</w:t>
      </w:r>
    </w:p>
    <w:p w14:paraId="11D4E1C4" w14:textId="77777777" w:rsidR="005B1C0A" w:rsidRDefault="005B1C0A" w:rsidP="005B1C0A">
      <w:r>
        <w:t>to him of any. It is but natural that he should like to see her as</w:t>
      </w:r>
    </w:p>
    <w:p w14:paraId="2EE5C664" w14:textId="77777777" w:rsidR="005B1C0A" w:rsidRDefault="005B1C0A" w:rsidP="005B1C0A">
      <w:r>
        <w:t>well as ourselves."</w:t>
      </w:r>
    </w:p>
    <w:p w14:paraId="3FF8A7EB" w14:textId="77777777" w:rsidR="005B1C0A" w:rsidRDefault="005B1C0A" w:rsidP="005B1C0A">
      <w:r>
        <w:t>Marianne looked at her steadily, and said, "You know, Elinor, that this</w:t>
      </w:r>
    </w:p>
    <w:p w14:paraId="414EC80D" w14:textId="77777777" w:rsidR="005B1C0A" w:rsidRDefault="005B1C0A" w:rsidP="005B1C0A">
      <w:r>
        <w:t>is a kind of talking which I cannot bear. If you only hope to have</w:t>
      </w:r>
    </w:p>
    <w:p w14:paraId="065D60DC" w14:textId="77777777" w:rsidR="005B1C0A" w:rsidRDefault="005B1C0A" w:rsidP="005B1C0A">
      <w:r>
        <w:t>your assertion contradicted, as I must suppose to be the case, you</w:t>
      </w:r>
    </w:p>
    <w:p w14:paraId="47598BFF" w14:textId="77777777" w:rsidR="005B1C0A" w:rsidRDefault="005B1C0A" w:rsidP="005B1C0A">
      <w:r>
        <w:t>ought to recollect that I am the last person in the world to do it. I</w:t>
      </w:r>
    </w:p>
    <w:p w14:paraId="515C98B1" w14:textId="77777777" w:rsidR="005B1C0A" w:rsidRDefault="005B1C0A" w:rsidP="005B1C0A">
      <w:r>
        <w:t>cannot descend to be tricked out of assurances, that are not really</w:t>
      </w:r>
    </w:p>
    <w:p w14:paraId="685A9D15" w14:textId="77777777" w:rsidR="005B1C0A" w:rsidRDefault="005B1C0A" w:rsidP="005B1C0A">
      <w:r>
        <w:t>wanted."</w:t>
      </w:r>
    </w:p>
    <w:p w14:paraId="77492636" w14:textId="77777777" w:rsidR="005B1C0A" w:rsidRDefault="005B1C0A" w:rsidP="005B1C0A">
      <w:r>
        <w:t>She then left the room; and Elinor dared not follow her to say more,</w:t>
      </w:r>
    </w:p>
    <w:p w14:paraId="4C4BE1EC" w14:textId="77777777" w:rsidR="005B1C0A" w:rsidRDefault="005B1C0A" w:rsidP="005B1C0A">
      <w:r>
        <w:t>for bound as she was by her promise of secrecy to Lucy, she could give</w:t>
      </w:r>
    </w:p>
    <w:p w14:paraId="162701C3" w14:textId="77777777" w:rsidR="005B1C0A" w:rsidRDefault="005B1C0A" w:rsidP="005B1C0A">
      <w:r>
        <w:t>no information that would convince Marianne; and painful as the</w:t>
      </w:r>
    </w:p>
    <w:p w14:paraId="717B664F" w14:textId="77777777" w:rsidR="005B1C0A" w:rsidRDefault="005B1C0A" w:rsidP="005B1C0A">
      <w:r>
        <w:t>consequences of her still continuing in an error might be, she was</w:t>
      </w:r>
    </w:p>
    <w:p w14:paraId="2610E80D" w14:textId="77777777" w:rsidR="005B1C0A" w:rsidRDefault="005B1C0A" w:rsidP="005B1C0A">
      <w:r>
        <w:lastRenderedPageBreak/>
        <w:t>obliged to submit to it. All that she could hope, was that Edward</w:t>
      </w:r>
    </w:p>
    <w:p w14:paraId="71A2FE3B" w14:textId="77777777" w:rsidR="005B1C0A" w:rsidRDefault="005B1C0A" w:rsidP="005B1C0A">
      <w:r>
        <w:t>would not often expose her or himself to the distress of hearing</w:t>
      </w:r>
    </w:p>
    <w:p w14:paraId="15001087" w14:textId="77777777" w:rsidR="005B1C0A" w:rsidRDefault="005B1C0A" w:rsidP="005B1C0A">
      <w:r>
        <w:t>Marianne's mistaken warmth, nor to the repetition of any other part of</w:t>
      </w:r>
    </w:p>
    <w:p w14:paraId="3E86BE85" w14:textId="77777777" w:rsidR="005B1C0A" w:rsidRDefault="005B1C0A" w:rsidP="005B1C0A">
      <w:r>
        <w:t>the pain that had attended their recent meeting--and this she had every</w:t>
      </w:r>
    </w:p>
    <w:p w14:paraId="5247C5FD" w14:textId="77777777" w:rsidR="005B1C0A" w:rsidRDefault="005B1C0A" w:rsidP="005B1C0A">
      <w:r>
        <w:t>reason to expect.</w:t>
      </w:r>
    </w:p>
    <w:p w14:paraId="2683544D" w14:textId="77777777" w:rsidR="005B1C0A" w:rsidRDefault="005B1C0A" w:rsidP="005B1C0A">
      <w:r>
        <w:t>CHAPTER 36</w:t>
      </w:r>
    </w:p>
    <w:p w14:paraId="1745DC33" w14:textId="77777777" w:rsidR="005B1C0A" w:rsidRDefault="005B1C0A" w:rsidP="005B1C0A">
      <w:r>
        <w:t>Within a few days after this meeting, the newspapers announced to the</w:t>
      </w:r>
    </w:p>
    <w:p w14:paraId="6E1D5C47" w14:textId="77777777" w:rsidR="005B1C0A" w:rsidRDefault="005B1C0A" w:rsidP="005B1C0A">
      <w:r>
        <w:t>world, that the lady of Thomas Palmer, Esq. was safely delivered of a</w:t>
      </w:r>
    </w:p>
    <w:p w14:paraId="776A0221" w14:textId="77777777" w:rsidR="005B1C0A" w:rsidRDefault="005B1C0A" w:rsidP="005B1C0A">
      <w:r>
        <w:t>son and heir; a very interesting and satisfactory paragraph, at least</w:t>
      </w:r>
    </w:p>
    <w:p w14:paraId="38E0B362" w14:textId="77777777" w:rsidR="005B1C0A" w:rsidRDefault="005B1C0A" w:rsidP="005B1C0A">
      <w:r>
        <w:t>to all those intimate connections who knew it before.</w:t>
      </w:r>
    </w:p>
    <w:p w14:paraId="1F4E9922" w14:textId="77777777" w:rsidR="005B1C0A" w:rsidRDefault="005B1C0A" w:rsidP="005B1C0A">
      <w:r>
        <w:t>This event, highly important to Mrs. Jennings's happiness, produced a</w:t>
      </w:r>
    </w:p>
    <w:p w14:paraId="255581B9" w14:textId="77777777" w:rsidR="005B1C0A" w:rsidRDefault="005B1C0A" w:rsidP="005B1C0A">
      <w:r>
        <w:t>temporary alteration in the disposal of her time, and influenced, in a</w:t>
      </w:r>
    </w:p>
    <w:p w14:paraId="5C5E5DE9" w14:textId="77777777" w:rsidR="005B1C0A" w:rsidRDefault="005B1C0A" w:rsidP="005B1C0A">
      <w:r>
        <w:t>like degree, the engagements of her young friends; for as she wished to</w:t>
      </w:r>
    </w:p>
    <w:p w14:paraId="2B45AD54" w14:textId="77777777" w:rsidR="005B1C0A" w:rsidRDefault="005B1C0A" w:rsidP="005B1C0A">
      <w:r>
        <w:t>be as much as possible with Charlotte, she went thither every morning</w:t>
      </w:r>
    </w:p>
    <w:p w14:paraId="2B1748C2" w14:textId="77777777" w:rsidR="005B1C0A" w:rsidRDefault="005B1C0A" w:rsidP="005B1C0A">
      <w:r>
        <w:t>as soon as she was dressed, and did not return till late in the</w:t>
      </w:r>
    </w:p>
    <w:p w14:paraId="374EFAC4" w14:textId="77777777" w:rsidR="005B1C0A" w:rsidRDefault="005B1C0A" w:rsidP="005B1C0A">
      <w:r>
        <w:t>evening; and the Miss Dashwoods, at the particular request of the</w:t>
      </w:r>
    </w:p>
    <w:p w14:paraId="6BF70532" w14:textId="77777777" w:rsidR="005B1C0A" w:rsidRDefault="005B1C0A" w:rsidP="005B1C0A">
      <w:r>
        <w:t>Middletons, spent the whole of every day, in every day in Conduit</w:t>
      </w:r>
    </w:p>
    <w:p w14:paraId="7E8F40C0" w14:textId="77777777" w:rsidR="005B1C0A" w:rsidRDefault="005B1C0A" w:rsidP="005B1C0A">
      <w:r>
        <w:t>Street. For their own comfort they would much rather have remained, at</w:t>
      </w:r>
    </w:p>
    <w:p w14:paraId="58B4140A" w14:textId="77777777" w:rsidR="005B1C0A" w:rsidRDefault="005B1C0A" w:rsidP="005B1C0A">
      <w:r>
        <w:t>least all the morning, in Mrs. Jennings's house; but it was not a thing</w:t>
      </w:r>
    </w:p>
    <w:p w14:paraId="0F719B14" w14:textId="77777777" w:rsidR="005B1C0A" w:rsidRDefault="005B1C0A" w:rsidP="005B1C0A">
      <w:r>
        <w:t>to be urged against the wishes of everybody. Their hours were</w:t>
      </w:r>
    </w:p>
    <w:p w14:paraId="145700C5" w14:textId="77777777" w:rsidR="005B1C0A" w:rsidRDefault="005B1C0A" w:rsidP="005B1C0A">
      <w:r>
        <w:t>therefore made over to Lady Middleton and the two Miss Steeles, by whom</w:t>
      </w:r>
    </w:p>
    <w:p w14:paraId="68C54960" w14:textId="77777777" w:rsidR="005B1C0A" w:rsidRDefault="005B1C0A" w:rsidP="005B1C0A">
      <w:r>
        <w:t>their company, in fact was as little valued, as it was professedly</w:t>
      </w:r>
    </w:p>
    <w:p w14:paraId="739CD079" w14:textId="77777777" w:rsidR="005B1C0A" w:rsidRDefault="005B1C0A" w:rsidP="005B1C0A">
      <w:r>
        <w:t>sought.</w:t>
      </w:r>
    </w:p>
    <w:p w14:paraId="61F6A1AC" w14:textId="77777777" w:rsidR="005B1C0A" w:rsidRDefault="005B1C0A" w:rsidP="005B1C0A">
      <w:r>
        <w:t>They had too much sense to be desirable companions to the former; and</w:t>
      </w:r>
    </w:p>
    <w:p w14:paraId="4DA53D18" w14:textId="77777777" w:rsidR="005B1C0A" w:rsidRDefault="005B1C0A" w:rsidP="005B1C0A">
      <w:r>
        <w:t>by the latter they were considered with a jealous eye, as intruding on</w:t>
      </w:r>
    </w:p>
    <w:p w14:paraId="572593FD" w14:textId="77777777" w:rsidR="005B1C0A" w:rsidRDefault="005B1C0A" w:rsidP="005B1C0A">
      <w:r>
        <w:t>THEIR ground, and sharing the kindness which they wanted to monopolize.</w:t>
      </w:r>
    </w:p>
    <w:p w14:paraId="57AB3BAF" w14:textId="77777777" w:rsidR="005B1C0A" w:rsidRDefault="005B1C0A" w:rsidP="005B1C0A">
      <w:r>
        <w:t>Though nothing could be more polite than Lady Middleton's behaviour to</w:t>
      </w:r>
    </w:p>
    <w:p w14:paraId="5F1D7C31" w14:textId="77777777" w:rsidR="005B1C0A" w:rsidRDefault="005B1C0A" w:rsidP="005B1C0A">
      <w:r>
        <w:t>Elinor and Marianne, she did not really like them at all. Because they</w:t>
      </w:r>
    </w:p>
    <w:p w14:paraId="093258EB" w14:textId="77777777" w:rsidR="005B1C0A" w:rsidRDefault="005B1C0A" w:rsidP="005B1C0A">
      <w:r>
        <w:t>neither flattered herself nor her children, she could not believe them</w:t>
      </w:r>
    </w:p>
    <w:p w14:paraId="6B89DF2C" w14:textId="77777777" w:rsidR="005B1C0A" w:rsidRDefault="005B1C0A" w:rsidP="005B1C0A">
      <w:r>
        <w:lastRenderedPageBreak/>
        <w:t>good-natured; and because they were fond of reading, she fancied them</w:t>
      </w:r>
    </w:p>
    <w:p w14:paraId="234396D8" w14:textId="77777777" w:rsidR="005B1C0A" w:rsidRDefault="005B1C0A" w:rsidP="005B1C0A">
      <w:r>
        <w:t>satirical: perhaps without exactly knowing what it was to be satirical;</w:t>
      </w:r>
    </w:p>
    <w:p w14:paraId="72FE99AF" w14:textId="77777777" w:rsidR="005B1C0A" w:rsidRDefault="005B1C0A" w:rsidP="005B1C0A">
      <w:r>
        <w:t>but THAT did not signify. It was censure in common use, and easily</w:t>
      </w:r>
    </w:p>
    <w:p w14:paraId="2C5AB7C6" w14:textId="77777777" w:rsidR="005B1C0A" w:rsidRDefault="005B1C0A" w:rsidP="005B1C0A">
      <w:r>
        <w:t>given.</w:t>
      </w:r>
    </w:p>
    <w:p w14:paraId="2F4901AB" w14:textId="77777777" w:rsidR="005B1C0A" w:rsidRDefault="005B1C0A" w:rsidP="005B1C0A">
      <w:r>
        <w:t>Their presence was a restraint both on her and on Lucy. It checked the</w:t>
      </w:r>
    </w:p>
    <w:p w14:paraId="1ED1D5B0" w14:textId="77777777" w:rsidR="005B1C0A" w:rsidRDefault="005B1C0A" w:rsidP="005B1C0A">
      <w:r>
        <w:t>idleness of one, and the business of the other. Lady Middleton was</w:t>
      </w:r>
    </w:p>
    <w:p w14:paraId="72FF8F3C" w14:textId="77777777" w:rsidR="005B1C0A" w:rsidRDefault="005B1C0A" w:rsidP="005B1C0A">
      <w:r>
        <w:t>ashamed of doing nothing before them, and the flattery which Lucy was</w:t>
      </w:r>
    </w:p>
    <w:p w14:paraId="5126E9E1" w14:textId="77777777" w:rsidR="005B1C0A" w:rsidRDefault="005B1C0A" w:rsidP="005B1C0A">
      <w:r>
        <w:t>proud to think of and administer at other times, she feared they would</w:t>
      </w:r>
    </w:p>
    <w:p w14:paraId="5CE74AF5" w14:textId="77777777" w:rsidR="005B1C0A" w:rsidRDefault="005B1C0A" w:rsidP="005B1C0A">
      <w:r>
        <w:t>despise her for offering. Miss Steele was the least discomposed of the</w:t>
      </w:r>
    </w:p>
    <w:p w14:paraId="30337A43" w14:textId="77777777" w:rsidR="005B1C0A" w:rsidRDefault="005B1C0A" w:rsidP="005B1C0A">
      <w:r>
        <w:t>three, by their presence; and it was in their power to reconcile her to</w:t>
      </w:r>
    </w:p>
    <w:p w14:paraId="41E62D56" w14:textId="77777777" w:rsidR="005B1C0A" w:rsidRDefault="005B1C0A" w:rsidP="005B1C0A">
      <w:r>
        <w:t>it entirely. Would either of them only have given her a full and</w:t>
      </w:r>
    </w:p>
    <w:p w14:paraId="366623A5" w14:textId="77777777" w:rsidR="005B1C0A" w:rsidRDefault="005B1C0A" w:rsidP="005B1C0A">
      <w:r>
        <w:t>minute account of the whole affair between Marianne and Mr. Willoughby,</w:t>
      </w:r>
    </w:p>
    <w:p w14:paraId="07723DE6" w14:textId="77777777" w:rsidR="005B1C0A" w:rsidRDefault="005B1C0A" w:rsidP="005B1C0A">
      <w:r>
        <w:t>she would have thought herself amply rewarded for the sacrifice of the</w:t>
      </w:r>
    </w:p>
    <w:p w14:paraId="44BD4292" w14:textId="77777777" w:rsidR="005B1C0A" w:rsidRDefault="005B1C0A" w:rsidP="005B1C0A">
      <w:r>
        <w:t>best place by the fire after dinner, which their arrival occasioned.</w:t>
      </w:r>
    </w:p>
    <w:p w14:paraId="2BAFC6B6" w14:textId="77777777" w:rsidR="005B1C0A" w:rsidRDefault="005B1C0A" w:rsidP="005B1C0A">
      <w:r>
        <w:t>But this conciliation was not granted; for though she often threw out</w:t>
      </w:r>
    </w:p>
    <w:p w14:paraId="11670EA2" w14:textId="77777777" w:rsidR="005B1C0A" w:rsidRDefault="005B1C0A" w:rsidP="005B1C0A">
      <w:r>
        <w:t>expressions of pity for her sister to Elinor, and more than once dropt</w:t>
      </w:r>
    </w:p>
    <w:p w14:paraId="39A92083" w14:textId="77777777" w:rsidR="005B1C0A" w:rsidRDefault="005B1C0A" w:rsidP="005B1C0A">
      <w:r>
        <w:t>a reflection on the inconstancy of beaux before Marianne, no effect was</w:t>
      </w:r>
    </w:p>
    <w:p w14:paraId="28511C41" w14:textId="77777777" w:rsidR="005B1C0A" w:rsidRDefault="005B1C0A" w:rsidP="005B1C0A">
      <w:r>
        <w:t>produced, but a look of indifference from the former, or of disgust in</w:t>
      </w:r>
    </w:p>
    <w:p w14:paraId="4AB5BB36" w14:textId="77777777" w:rsidR="005B1C0A" w:rsidRDefault="005B1C0A" w:rsidP="005B1C0A">
      <w:r>
        <w:t>the latter. An effort even yet lighter might have made her their</w:t>
      </w:r>
    </w:p>
    <w:p w14:paraId="38DBD90A" w14:textId="77777777" w:rsidR="005B1C0A" w:rsidRDefault="005B1C0A" w:rsidP="005B1C0A">
      <w:r>
        <w:t>friend. Would they only have laughed at her about the Doctor! But so</w:t>
      </w:r>
    </w:p>
    <w:p w14:paraId="652226FA" w14:textId="77777777" w:rsidR="005B1C0A" w:rsidRDefault="005B1C0A" w:rsidP="005B1C0A">
      <w:r>
        <w:t>little were they, anymore than the others, inclined to oblige her, that</w:t>
      </w:r>
    </w:p>
    <w:p w14:paraId="6A3E368F" w14:textId="77777777" w:rsidR="005B1C0A" w:rsidRDefault="005B1C0A" w:rsidP="005B1C0A">
      <w:r>
        <w:t>if Sir John dined from home, she might spend a whole day without</w:t>
      </w:r>
    </w:p>
    <w:p w14:paraId="6FC001CF" w14:textId="77777777" w:rsidR="005B1C0A" w:rsidRDefault="005B1C0A" w:rsidP="005B1C0A">
      <w:r>
        <w:t>hearing any other raillery on the subject, than what she was kind</w:t>
      </w:r>
    </w:p>
    <w:p w14:paraId="341257B0" w14:textId="77777777" w:rsidR="005B1C0A" w:rsidRDefault="005B1C0A" w:rsidP="005B1C0A">
      <w:r>
        <w:t>enough to bestow on herself.</w:t>
      </w:r>
    </w:p>
    <w:p w14:paraId="3EBACD95" w14:textId="77777777" w:rsidR="005B1C0A" w:rsidRDefault="005B1C0A" w:rsidP="005B1C0A">
      <w:r>
        <w:t>All these jealousies and discontents, however, were so totally</w:t>
      </w:r>
    </w:p>
    <w:p w14:paraId="1F6DB462" w14:textId="77777777" w:rsidR="005B1C0A" w:rsidRDefault="005B1C0A" w:rsidP="005B1C0A">
      <w:r>
        <w:t>unsuspected by Mrs. Jennings, that she thought it a delightful thing</w:t>
      </w:r>
    </w:p>
    <w:p w14:paraId="4EADD29E" w14:textId="77777777" w:rsidR="005B1C0A" w:rsidRDefault="005B1C0A" w:rsidP="005B1C0A">
      <w:r>
        <w:t>for the girls to be together; and generally congratulated her young</w:t>
      </w:r>
    </w:p>
    <w:p w14:paraId="7D75C805" w14:textId="77777777" w:rsidR="005B1C0A" w:rsidRDefault="005B1C0A" w:rsidP="005B1C0A">
      <w:r>
        <w:t>friends every night, on having escaped the company of a stupid old</w:t>
      </w:r>
    </w:p>
    <w:p w14:paraId="2A8752BE" w14:textId="77777777" w:rsidR="005B1C0A" w:rsidRDefault="005B1C0A" w:rsidP="005B1C0A">
      <w:r>
        <w:t>woman so long. She joined them sometimes at Sir John's, sometimes at</w:t>
      </w:r>
    </w:p>
    <w:p w14:paraId="247DFE4B" w14:textId="77777777" w:rsidR="005B1C0A" w:rsidRDefault="005B1C0A" w:rsidP="005B1C0A">
      <w:r>
        <w:lastRenderedPageBreak/>
        <w:t>her own house; but wherever it was, she always came in excellent</w:t>
      </w:r>
    </w:p>
    <w:p w14:paraId="109150BA" w14:textId="77777777" w:rsidR="005B1C0A" w:rsidRDefault="005B1C0A" w:rsidP="005B1C0A">
      <w:r>
        <w:t>spirits, full of delight and importance, attributing Charlotte's well</w:t>
      </w:r>
    </w:p>
    <w:p w14:paraId="31D29C01" w14:textId="77777777" w:rsidR="005B1C0A" w:rsidRDefault="005B1C0A" w:rsidP="005B1C0A">
      <w:r>
        <w:t>doing to her own care, and ready to give so exact, so minute a detail</w:t>
      </w:r>
    </w:p>
    <w:p w14:paraId="77B7A12F" w14:textId="77777777" w:rsidR="005B1C0A" w:rsidRDefault="005B1C0A" w:rsidP="005B1C0A">
      <w:r>
        <w:t>of her situation, as only Miss Steele had curiosity enough to desire.</w:t>
      </w:r>
    </w:p>
    <w:p w14:paraId="5AAF8B92" w14:textId="77777777" w:rsidR="005B1C0A" w:rsidRDefault="005B1C0A" w:rsidP="005B1C0A">
      <w:r>
        <w:t>One thing DID disturb her; and of that she made her daily complaint.</w:t>
      </w:r>
    </w:p>
    <w:p w14:paraId="1B8A57DA" w14:textId="77777777" w:rsidR="005B1C0A" w:rsidRDefault="005B1C0A" w:rsidP="005B1C0A">
      <w:r>
        <w:t>Mr. Palmer maintained the common, but unfatherly opinion among his sex,</w:t>
      </w:r>
    </w:p>
    <w:p w14:paraId="25590AAF" w14:textId="77777777" w:rsidR="005B1C0A" w:rsidRDefault="005B1C0A" w:rsidP="005B1C0A">
      <w:r>
        <w:t>of all infants being alike; and though she could plainly perceive, at</w:t>
      </w:r>
    </w:p>
    <w:p w14:paraId="63FB8FCC" w14:textId="77777777" w:rsidR="005B1C0A" w:rsidRDefault="005B1C0A" w:rsidP="005B1C0A">
      <w:r>
        <w:t>different times, the most striking resemblance between this baby and</w:t>
      </w:r>
    </w:p>
    <w:p w14:paraId="44C8761A" w14:textId="77777777" w:rsidR="005B1C0A" w:rsidRDefault="005B1C0A" w:rsidP="005B1C0A">
      <w:r>
        <w:t>every one of his relations on both sides, there was no convincing his</w:t>
      </w:r>
    </w:p>
    <w:p w14:paraId="596799FC" w14:textId="77777777" w:rsidR="005B1C0A" w:rsidRDefault="005B1C0A" w:rsidP="005B1C0A">
      <w:r>
        <w:t>father of it; no persuading him to believe that it was not exactly like</w:t>
      </w:r>
    </w:p>
    <w:p w14:paraId="768B50E1" w14:textId="77777777" w:rsidR="005B1C0A" w:rsidRDefault="005B1C0A" w:rsidP="005B1C0A">
      <w:r>
        <w:t>every other baby of the same age; nor could he even be brought to</w:t>
      </w:r>
    </w:p>
    <w:p w14:paraId="59AABD00" w14:textId="77777777" w:rsidR="005B1C0A" w:rsidRDefault="005B1C0A" w:rsidP="005B1C0A">
      <w:r>
        <w:t>acknowledge the simple proposition of its being the finest child in the</w:t>
      </w:r>
    </w:p>
    <w:p w14:paraId="06218D2F" w14:textId="77777777" w:rsidR="005B1C0A" w:rsidRDefault="005B1C0A" w:rsidP="005B1C0A">
      <w:r>
        <w:t>world.</w:t>
      </w:r>
    </w:p>
    <w:p w14:paraId="5031F1EE" w14:textId="77777777" w:rsidR="005B1C0A" w:rsidRDefault="005B1C0A" w:rsidP="005B1C0A">
      <w:r>
        <w:t>I come now to the relation of a misfortune, which about this time</w:t>
      </w:r>
    </w:p>
    <w:p w14:paraId="271B1799" w14:textId="77777777" w:rsidR="005B1C0A" w:rsidRDefault="005B1C0A" w:rsidP="005B1C0A">
      <w:r>
        <w:t>befell Mrs. John Dashwood. It so happened that while her two sisters</w:t>
      </w:r>
    </w:p>
    <w:p w14:paraId="5564FDC8" w14:textId="77777777" w:rsidR="005B1C0A" w:rsidRDefault="005B1C0A" w:rsidP="005B1C0A">
      <w:r>
        <w:t>with Mrs. Jennings were first calling on her in Harley Street, another</w:t>
      </w:r>
    </w:p>
    <w:p w14:paraId="1E68BA26" w14:textId="77777777" w:rsidR="005B1C0A" w:rsidRDefault="005B1C0A" w:rsidP="005B1C0A">
      <w:r>
        <w:t>of her acquaintance had dropt in--a circumstance in itself not</w:t>
      </w:r>
    </w:p>
    <w:p w14:paraId="32BA0B23" w14:textId="77777777" w:rsidR="005B1C0A" w:rsidRDefault="005B1C0A" w:rsidP="005B1C0A">
      <w:r>
        <w:t>apparently likely to produce evil to her. But while the imaginations</w:t>
      </w:r>
    </w:p>
    <w:p w14:paraId="264A148F" w14:textId="77777777" w:rsidR="005B1C0A" w:rsidRDefault="005B1C0A" w:rsidP="005B1C0A">
      <w:r>
        <w:t>of other people will carry them away to form wrong judgments of our</w:t>
      </w:r>
    </w:p>
    <w:p w14:paraId="0303796F" w14:textId="77777777" w:rsidR="005B1C0A" w:rsidRDefault="005B1C0A" w:rsidP="005B1C0A">
      <w:r>
        <w:t>conduct, and to decide on it by slight appearances, one's happiness</w:t>
      </w:r>
    </w:p>
    <w:p w14:paraId="375655BE" w14:textId="77777777" w:rsidR="005B1C0A" w:rsidRDefault="005B1C0A" w:rsidP="005B1C0A">
      <w:r>
        <w:t>must in some measure be always at the mercy of chance. In the present</w:t>
      </w:r>
    </w:p>
    <w:p w14:paraId="06241945" w14:textId="77777777" w:rsidR="005B1C0A" w:rsidRDefault="005B1C0A" w:rsidP="005B1C0A">
      <w:r>
        <w:t>instance, this last-arrived lady allowed her fancy to so far outrun</w:t>
      </w:r>
    </w:p>
    <w:p w14:paraId="31EA1BDF" w14:textId="77777777" w:rsidR="005B1C0A" w:rsidRDefault="005B1C0A" w:rsidP="005B1C0A">
      <w:r>
        <w:t>truth and probability, that on merely hearing the name of the Miss</w:t>
      </w:r>
    </w:p>
    <w:p w14:paraId="7D3C0F80" w14:textId="77777777" w:rsidR="005B1C0A" w:rsidRDefault="005B1C0A" w:rsidP="005B1C0A">
      <w:r>
        <w:t>Dashwoods, and understanding them to be Mr. Dashwood's sisters, she</w:t>
      </w:r>
    </w:p>
    <w:p w14:paraId="042BAB5F" w14:textId="77777777" w:rsidR="005B1C0A" w:rsidRDefault="005B1C0A" w:rsidP="005B1C0A">
      <w:r>
        <w:t>immediately concluded them to be staying in Harley Street; and this</w:t>
      </w:r>
    </w:p>
    <w:p w14:paraId="1A5A1762" w14:textId="77777777" w:rsidR="005B1C0A" w:rsidRDefault="005B1C0A" w:rsidP="005B1C0A">
      <w:r>
        <w:t>misconstruction produced within a day or two afterwards, cards of</w:t>
      </w:r>
    </w:p>
    <w:p w14:paraId="0D3FC31A" w14:textId="77777777" w:rsidR="005B1C0A" w:rsidRDefault="005B1C0A" w:rsidP="005B1C0A">
      <w:r>
        <w:t>invitation for them as well as for their brother and sister, to a small</w:t>
      </w:r>
    </w:p>
    <w:p w14:paraId="622C6E45" w14:textId="77777777" w:rsidR="005B1C0A" w:rsidRDefault="005B1C0A" w:rsidP="005B1C0A">
      <w:r>
        <w:t>musical party at her house. The consequence of which was, that Mrs.</w:t>
      </w:r>
    </w:p>
    <w:p w14:paraId="5D8F4540" w14:textId="77777777" w:rsidR="005B1C0A" w:rsidRDefault="005B1C0A" w:rsidP="005B1C0A">
      <w:r>
        <w:t>John Dashwood was obliged to submit not only to the exceedingly great</w:t>
      </w:r>
    </w:p>
    <w:p w14:paraId="5C608F93" w14:textId="77777777" w:rsidR="005B1C0A" w:rsidRDefault="005B1C0A" w:rsidP="005B1C0A">
      <w:r>
        <w:lastRenderedPageBreak/>
        <w:t>inconvenience of sending her carriage for the Miss Dashwoods, but, what</w:t>
      </w:r>
    </w:p>
    <w:p w14:paraId="7F70E6BF" w14:textId="77777777" w:rsidR="005B1C0A" w:rsidRDefault="005B1C0A" w:rsidP="005B1C0A">
      <w:r>
        <w:t>was still worse, must be subject to all the unpleasantness of appearing</w:t>
      </w:r>
    </w:p>
    <w:p w14:paraId="29512041" w14:textId="77777777" w:rsidR="005B1C0A" w:rsidRDefault="005B1C0A" w:rsidP="005B1C0A">
      <w:r>
        <w:t>to treat them with attention: and who could tell that they might not</w:t>
      </w:r>
    </w:p>
    <w:p w14:paraId="284F22A0" w14:textId="77777777" w:rsidR="005B1C0A" w:rsidRDefault="005B1C0A" w:rsidP="005B1C0A">
      <w:r>
        <w:t>expect to go out with her a second time? The power of disappointing</w:t>
      </w:r>
    </w:p>
    <w:p w14:paraId="7EF012C3" w14:textId="77777777" w:rsidR="005B1C0A" w:rsidRDefault="005B1C0A" w:rsidP="005B1C0A">
      <w:r>
        <w:t>them, it was true, must always be her's. But that was not enough; for</w:t>
      </w:r>
    </w:p>
    <w:p w14:paraId="5B0CBD59" w14:textId="77777777" w:rsidR="005B1C0A" w:rsidRDefault="005B1C0A" w:rsidP="005B1C0A">
      <w:r>
        <w:t>when people are determined on a mode of conduct which they know to be</w:t>
      </w:r>
    </w:p>
    <w:p w14:paraId="12C8D893" w14:textId="77777777" w:rsidR="005B1C0A" w:rsidRDefault="005B1C0A" w:rsidP="005B1C0A">
      <w:r>
        <w:t>wrong, they feel injured by the expectation of any thing better from</w:t>
      </w:r>
    </w:p>
    <w:p w14:paraId="3E293FB1" w14:textId="77777777" w:rsidR="005B1C0A" w:rsidRDefault="005B1C0A" w:rsidP="005B1C0A">
      <w:r>
        <w:t>them.</w:t>
      </w:r>
    </w:p>
    <w:p w14:paraId="4F7D3D4B" w14:textId="77777777" w:rsidR="005B1C0A" w:rsidRDefault="005B1C0A" w:rsidP="005B1C0A">
      <w:r>
        <w:t>Marianne had now been brought by degrees, so much into the habit of</w:t>
      </w:r>
    </w:p>
    <w:p w14:paraId="12A557D7" w14:textId="77777777" w:rsidR="005B1C0A" w:rsidRDefault="005B1C0A" w:rsidP="005B1C0A">
      <w:r>
        <w:t>going out every day, that it was become a matter of indifference to</w:t>
      </w:r>
    </w:p>
    <w:p w14:paraId="6C2794AA" w14:textId="77777777" w:rsidR="005B1C0A" w:rsidRDefault="005B1C0A" w:rsidP="005B1C0A">
      <w:r>
        <w:t>her, whether she went or not: and she prepared quietly and mechanically</w:t>
      </w:r>
    </w:p>
    <w:p w14:paraId="457F3B7D" w14:textId="77777777" w:rsidR="005B1C0A" w:rsidRDefault="005B1C0A" w:rsidP="005B1C0A">
      <w:r>
        <w:t>for every evening's engagement, though without expecting the smallest</w:t>
      </w:r>
    </w:p>
    <w:p w14:paraId="3D19FC75" w14:textId="77777777" w:rsidR="005B1C0A" w:rsidRDefault="005B1C0A" w:rsidP="005B1C0A">
      <w:r>
        <w:t>amusement from any, and very often without knowing, till the last</w:t>
      </w:r>
    </w:p>
    <w:p w14:paraId="28F6EA60" w14:textId="77777777" w:rsidR="005B1C0A" w:rsidRDefault="005B1C0A" w:rsidP="005B1C0A">
      <w:r>
        <w:t>moment, where it was to take her.</w:t>
      </w:r>
    </w:p>
    <w:p w14:paraId="238A1E7F" w14:textId="77777777" w:rsidR="005B1C0A" w:rsidRDefault="005B1C0A" w:rsidP="005B1C0A">
      <w:r>
        <w:t>To her dress and appearance she was grown so perfectly indifferent, as</w:t>
      </w:r>
    </w:p>
    <w:p w14:paraId="04C0BBC4" w14:textId="77777777" w:rsidR="005B1C0A" w:rsidRDefault="005B1C0A" w:rsidP="005B1C0A">
      <w:r>
        <w:t>not to bestow half the consideration on it, during the whole of her</w:t>
      </w:r>
    </w:p>
    <w:p w14:paraId="70F00892" w14:textId="77777777" w:rsidR="005B1C0A" w:rsidRDefault="005B1C0A" w:rsidP="005B1C0A">
      <w:r>
        <w:t>toilet, which it received from Miss Steele in the first five minutes of</w:t>
      </w:r>
    </w:p>
    <w:p w14:paraId="4385B5FC" w14:textId="77777777" w:rsidR="005B1C0A" w:rsidRDefault="005B1C0A" w:rsidP="005B1C0A">
      <w:r>
        <w:t>their being together, when it was finished. Nothing escaped HER minute</w:t>
      </w:r>
    </w:p>
    <w:p w14:paraId="7BA36294" w14:textId="77777777" w:rsidR="005B1C0A" w:rsidRDefault="005B1C0A" w:rsidP="005B1C0A">
      <w:r>
        <w:t>observation and general curiosity; she saw every thing, and asked every</w:t>
      </w:r>
    </w:p>
    <w:p w14:paraId="4609C665" w14:textId="77777777" w:rsidR="005B1C0A" w:rsidRDefault="005B1C0A" w:rsidP="005B1C0A">
      <w:r>
        <w:t>thing; was never easy till she knew the price of every part of</w:t>
      </w:r>
    </w:p>
    <w:p w14:paraId="000CE9A3" w14:textId="77777777" w:rsidR="005B1C0A" w:rsidRDefault="005B1C0A" w:rsidP="005B1C0A">
      <w:r>
        <w:t>Marianne's dress; could have guessed the number of her gowns altogether</w:t>
      </w:r>
    </w:p>
    <w:p w14:paraId="0A6BB6A2" w14:textId="77777777" w:rsidR="005B1C0A" w:rsidRDefault="005B1C0A" w:rsidP="005B1C0A">
      <w:r>
        <w:t>with better judgment than Marianne herself, and was not without hopes</w:t>
      </w:r>
    </w:p>
    <w:p w14:paraId="614A22F8" w14:textId="77777777" w:rsidR="005B1C0A" w:rsidRDefault="005B1C0A" w:rsidP="005B1C0A">
      <w:r>
        <w:t>of finding out before they parted, how much her washing cost per week,</w:t>
      </w:r>
    </w:p>
    <w:p w14:paraId="742C5B7A" w14:textId="77777777" w:rsidR="005B1C0A" w:rsidRDefault="005B1C0A" w:rsidP="005B1C0A">
      <w:r>
        <w:t>and how much she had every year to spend upon herself. The</w:t>
      </w:r>
    </w:p>
    <w:p w14:paraId="64BE47B6" w14:textId="77777777" w:rsidR="005B1C0A" w:rsidRDefault="005B1C0A" w:rsidP="005B1C0A">
      <w:r>
        <w:t>impertinence of these kind of scrutinies, moreover, was generally</w:t>
      </w:r>
    </w:p>
    <w:p w14:paraId="72D1FCA3" w14:textId="77777777" w:rsidR="005B1C0A" w:rsidRDefault="005B1C0A" w:rsidP="005B1C0A">
      <w:r>
        <w:t>concluded with a compliment, which though meant as its douceur, was</w:t>
      </w:r>
    </w:p>
    <w:p w14:paraId="7CD5EC27" w14:textId="77777777" w:rsidR="005B1C0A" w:rsidRDefault="005B1C0A" w:rsidP="005B1C0A">
      <w:r>
        <w:t>considered by Marianne as the greatest impertinence of all; for after</w:t>
      </w:r>
    </w:p>
    <w:p w14:paraId="35D18696" w14:textId="77777777" w:rsidR="005B1C0A" w:rsidRDefault="005B1C0A" w:rsidP="005B1C0A">
      <w:r>
        <w:t>undergoing an examination into the value and make of her gown, the</w:t>
      </w:r>
    </w:p>
    <w:p w14:paraId="4224EA0E" w14:textId="77777777" w:rsidR="005B1C0A" w:rsidRDefault="005B1C0A" w:rsidP="005B1C0A">
      <w:r>
        <w:t>colour of her shoes, and the arrangement of her hair, she was almost</w:t>
      </w:r>
    </w:p>
    <w:p w14:paraId="1D33F274" w14:textId="77777777" w:rsidR="005B1C0A" w:rsidRDefault="005B1C0A" w:rsidP="005B1C0A">
      <w:r>
        <w:lastRenderedPageBreak/>
        <w:t>sure of being told that upon "her word she looked vastly smart, and she</w:t>
      </w:r>
    </w:p>
    <w:p w14:paraId="6CE91E09" w14:textId="77777777" w:rsidR="005B1C0A" w:rsidRDefault="005B1C0A" w:rsidP="005B1C0A">
      <w:r>
        <w:t>dared to say she would make a great many conquests."</w:t>
      </w:r>
    </w:p>
    <w:p w14:paraId="46322D90" w14:textId="77777777" w:rsidR="005B1C0A" w:rsidRDefault="005B1C0A" w:rsidP="005B1C0A">
      <w:r>
        <w:t>With such encouragement as this, was she dismissed on the present</w:t>
      </w:r>
    </w:p>
    <w:p w14:paraId="0E0AD58B" w14:textId="77777777" w:rsidR="005B1C0A" w:rsidRDefault="005B1C0A" w:rsidP="005B1C0A">
      <w:r>
        <w:t>occasion, to her brother's carriage; which they were ready to enter</w:t>
      </w:r>
    </w:p>
    <w:p w14:paraId="50AEDC02" w14:textId="77777777" w:rsidR="005B1C0A" w:rsidRDefault="005B1C0A" w:rsidP="005B1C0A">
      <w:r>
        <w:t>five minutes after it stopped at the door, a punctuality not very</w:t>
      </w:r>
    </w:p>
    <w:p w14:paraId="5F3B2080" w14:textId="77777777" w:rsidR="005B1C0A" w:rsidRDefault="005B1C0A" w:rsidP="005B1C0A">
      <w:r>
        <w:t>agreeable to their sister-in-law, who had preceded them to the house of</w:t>
      </w:r>
    </w:p>
    <w:p w14:paraId="7A5ABE4A" w14:textId="77777777" w:rsidR="005B1C0A" w:rsidRDefault="005B1C0A" w:rsidP="005B1C0A">
      <w:r>
        <w:t>her acquaintance, and was there hoping for some delay on their part</w:t>
      </w:r>
    </w:p>
    <w:p w14:paraId="06431D64" w14:textId="77777777" w:rsidR="005B1C0A" w:rsidRDefault="005B1C0A" w:rsidP="005B1C0A">
      <w:r>
        <w:t>that might inconvenience either herself or her coachman.</w:t>
      </w:r>
    </w:p>
    <w:p w14:paraId="57CB2638" w14:textId="77777777" w:rsidR="005B1C0A" w:rsidRDefault="005B1C0A" w:rsidP="005B1C0A">
      <w:r>
        <w:t>The events of this evening were not very remarkable. The party, like</w:t>
      </w:r>
    </w:p>
    <w:p w14:paraId="27862895" w14:textId="77777777" w:rsidR="005B1C0A" w:rsidRDefault="005B1C0A" w:rsidP="005B1C0A">
      <w:r>
        <w:t>other musical parties, comprehended a great many people who had real</w:t>
      </w:r>
    </w:p>
    <w:p w14:paraId="60CFA7BB" w14:textId="77777777" w:rsidR="005B1C0A" w:rsidRDefault="005B1C0A" w:rsidP="005B1C0A">
      <w:r>
        <w:t>taste for the performance, and a great many more who had none at all;</w:t>
      </w:r>
    </w:p>
    <w:p w14:paraId="19629557" w14:textId="77777777" w:rsidR="005B1C0A" w:rsidRDefault="005B1C0A" w:rsidP="005B1C0A">
      <w:r>
        <w:t>and the performers themselves were, as usual, in their own estimation,</w:t>
      </w:r>
    </w:p>
    <w:p w14:paraId="7607ED5D" w14:textId="77777777" w:rsidR="005B1C0A" w:rsidRDefault="005B1C0A" w:rsidP="005B1C0A">
      <w:r>
        <w:t>and that of their immediate friends, the first private performers in</w:t>
      </w:r>
    </w:p>
    <w:p w14:paraId="292A02EC" w14:textId="77777777" w:rsidR="005B1C0A" w:rsidRDefault="005B1C0A" w:rsidP="005B1C0A">
      <w:r>
        <w:t>England.</w:t>
      </w:r>
    </w:p>
    <w:p w14:paraId="4BBECE35" w14:textId="77777777" w:rsidR="005B1C0A" w:rsidRDefault="005B1C0A" w:rsidP="005B1C0A">
      <w:r>
        <w:t>As Elinor was neither musical, nor affecting to be so, she made no</w:t>
      </w:r>
    </w:p>
    <w:p w14:paraId="71F9A31D" w14:textId="77777777" w:rsidR="005B1C0A" w:rsidRDefault="005B1C0A" w:rsidP="005B1C0A">
      <w:r>
        <w:t>scruple of turning her eyes from the grand pianoforte, whenever it</w:t>
      </w:r>
    </w:p>
    <w:p w14:paraId="10F383E7" w14:textId="77777777" w:rsidR="005B1C0A" w:rsidRDefault="005B1C0A" w:rsidP="005B1C0A">
      <w:r>
        <w:t>suited her, and unrestrained even by the presence of a harp, and</w:t>
      </w:r>
    </w:p>
    <w:p w14:paraId="6917EBD7" w14:textId="77777777" w:rsidR="005B1C0A" w:rsidRDefault="005B1C0A" w:rsidP="005B1C0A">
      <w:r>
        <w:t>violoncello, would fix them at pleasure on any other object in the</w:t>
      </w:r>
    </w:p>
    <w:p w14:paraId="55BF766A" w14:textId="77777777" w:rsidR="005B1C0A" w:rsidRDefault="005B1C0A" w:rsidP="005B1C0A">
      <w:r>
        <w:t>room. In one of these excursive glances she perceived among a group of</w:t>
      </w:r>
    </w:p>
    <w:p w14:paraId="2D2E9C26" w14:textId="77777777" w:rsidR="005B1C0A" w:rsidRDefault="005B1C0A" w:rsidP="005B1C0A">
      <w:r>
        <w:t>young men, the very he, who had given them a lecture on toothpick-cases</w:t>
      </w:r>
    </w:p>
    <w:p w14:paraId="702916E6" w14:textId="77777777" w:rsidR="005B1C0A" w:rsidRDefault="005B1C0A" w:rsidP="005B1C0A">
      <w:r>
        <w:t>at Gray's. She perceived him soon afterwards looking at herself, and</w:t>
      </w:r>
    </w:p>
    <w:p w14:paraId="73605F20" w14:textId="77777777" w:rsidR="005B1C0A" w:rsidRDefault="005B1C0A" w:rsidP="005B1C0A">
      <w:r>
        <w:t>speaking familiarly to her brother; and had just determined to find out</w:t>
      </w:r>
    </w:p>
    <w:p w14:paraId="532E4C47" w14:textId="77777777" w:rsidR="005B1C0A" w:rsidRDefault="005B1C0A" w:rsidP="005B1C0A">
      <w:r>
        <w:t>his name from the latter, when they both came towards her, and Mr.</w:t>
      </w:r>
    </w:p>
    <w:p w14:paraId="32313129" w14:textId="77777777" w:rsidR="005B1C0A" w:rsidRDefault="005B1C0A" w:rsidP="005B1C0A">
      <w:r>
        <w:t>Dashwood introduced him to her as Mr. Robert Ferrars.</w:t>
      </w:r>
    </w:p>
    <w:p w14:paraId="2437C4EB" w14:textId="77777777" w:rsidR="005B1C0A" w:rsidRDefault="005B1C0A" w:rsidP="005B1C0A">
      <w:r>
        <w:t>He addressed her with easy civility, and twisted his head into a bow</w:t>
      </w:r>
    </w:p>
    <w:p w14:paraId="0A8A28BE" w14:textId="77777777" w:rsidR="005B1C0A" w:rsidRDefault="005B1C0A" w:rsidP="005B1C0A">
      <w:r>
        <w:t>which assured her as plainly as words could have done, that he was</w:t>
      </w:r>
    </w:p>
    <w:p w14:paraId="7149AB6E" w14:textId="77777777" w:rsidR="005B1C0A" w:rsidRDefault="005B1C0A" w:rsidP="005B1C0A">
      <w:r>
        <w:t>exactly the coxcomb she had heard him described to be by Lucy. Happy</w:t>
      </w:r>
    </w:p>
    <w:p w14:paraId="324293D2" w14:textId="77777777" w:rsidR="005B1C0A" w:rsidRDefault="005B1C0A" w:rsidP="005B1C0A">
      <w:r>
        <w:t>had it been for her, if her regard for Edward had depended less on his</w:t>
      </w:r>
    </w:p>
    <w:p w14:paraId="3F2DB8AE" w14:textId="77777777" w:rsidR="005B1C0A" w:rsidRDefault="005B1C0A" w:rsidP="005B1C0A">
      <w:r>
        <w:t>own merit, than on the merit of his nearest relations! For then his</w:t>
      </w:r>
    </w:p>
    <w:p w14:paraId="5812B96F" w14:textId="77777777" w:rsidR="005B1C0A" w:rsidRDefault="005B1C0A" w:rsidP="005B1C0A">
      <w:r>
        <w:lastRenderedPageBreak/>
        <w:t>brother's bow must have given the finishing stroke to what the</w:t>
      </w:r>
    </w:p>
    <w:p w14:paraId="6160C970" w14:textId="77777777" w:rsidR="005B1C0A" w:rsidRDefault="005B1C0A" w:rsidP="005B1C0A">
      <w:r>
        <w:t>ill-humour of his mother and sister would have begun. But while she</w:t>
      </w:r>
    </w:p>
    <w:p w14:paraId="591CC007" w14:textId="77777777" w:rsidR="005B1C0A" w:rsidRDefault="005B1C0A" w:rsidP="005B1C0A">
      <w:r>
        <w:t>wondered at the difference of the two young men, she did not find that</w:t>
      </w:r>
    </w:p>
    <w:p w14:paraId="3EFFAD6D" w14:textId="77777777" w:rsidR="005B1C0A" w:rsidRDefault="005B1C0A" w:rsidP="005B1C0A">
      <w:r>
        <w:t>the emptiness of conceit of the one, put her out of all charity with</w:t>
      </w:r>
    </w:p>
    <w:p w14:paraId="71AD031D" w14:textId="77777777" w:rsidR="005B1C0A" w:rsidRDefault="005B1C0A" w:rsidP="005B1C0A">
      <w:r>
        <w:t>the modesty and worth of the other. Why they WERE different, Robert</w:t>
      </w:r>
    </w:p>
    <w:p w14:paraId="155D6B8B" w14:textId="77777777" w:rsidR="005B1C0A" w:rsidRDefault="005B1C0A" w:rsidP="005B1C0A">
      <w:r>
        <w:t>exclaimed to her himself in the course of a quarter of an hour's</w:t>
      </w:r>
    </w:p>
    <w:p w14:paraId="3BF37EA6" w14:textId="77777777" w:rsidR="005B1C0A" w:rsidRDefault="005B1C0A" w:rsidP="005B1C0A">
      <w:r>
        <w:t>conversation; for, talking of his brother, and lamenting the extreme</w:t>
      </w:r>
    </w:p>
    <w:p w14:paraId="074E8744" w14:textId="77777777" w:rsidR="005B1C0A" w:rsidRDefault="005B1C0A" w:rsidP="005B1C0A">
      <w:r>
        <w:t>GAUCHERIE which he really believed kept him from mixing in proper</w:t>
      </w:r>
    </w:p>
    <w:p w14:paraId="6AA7F0D3" w14:textId="77777777" w:rsidR="005B1C0A" w:rsidRDefault="005B1C0A" w:rsidP="005B1C0A">
      <w:r>
        <w:t>society, he candidly and generously attributed it much less to any</w:t>
      </w:r>
    </w:p>
    <w:p w14:paraId="47CEC68A" w14:textId="77777777" w:rsidR="005B1C0A" w:rsidRDefault="005B1C0A" w:rsidP="005B1C0A">
      <w:r>
        <w:t>natural deficiency, than to the misfortune of a private education;</w:t>
      </w:r>
    </w:p>
    <w:p w14:paraId="62A36795" w14:textId="77777777" w:rsidR="005B1C0A" w:rsidRDefault="005B1C0A" w:rsidP="005B1C0A">
      <w:r>
        <w:t>while he himself, though probably without any particular, any material</w:t>
      </w:r>
    </w:p>
    <w:p w14:paraId="31C9BBF6" w14:textId="77777777" w:rsidR="005B1C0A" w:rsidRDefault="005B1C0A" w:rsidP="005B1C0A">
      <w:r>
        <w:t>superiority by nature, merely from the advantage of a public school,</w:t>
      </w:r>
    </w:p>
    <w:p w14:paraId="233C975F" w14:textId="77777777" w:rsidR="005B1C0A" w:rsidRDefault="005B1C0A" w:rsidP="005B1C0A">
      <w:r>
        <w:t>was as well fitted to mix in the world as any other man.</w:t>
      </w:r>
    </w:p>
    <w:p w14:paraId="6687EA88" w14:textId="77777777" w:rsidR="005B1C0A" w:rsidRDefault="005B1C0A" w:rsidP="005B1C0A">
      <w:r>
        <w:t>"Upon my soul," he added, "I believe it is nothing more; and so I often</w:t>
      </w:r>
    </w:p>
    <w:p w14:paraId="073D4724" w14:textId="77777777" w:rsidR="005B1C0A" w:rsidRDefault="005B1C0A" w:rsidP="005B1C0A">
      <w:r>
        <w:t>tell my mother, when she is grieving about it. 'My dear Madam,' I</w:t>
      </w:r>
    </w:p>
    <w:p w14:paraId="54DEDA7D" w14:textId="77777777" w:rsidR="005B1C0A" w:rsidRDefault="005B1C0A" w:rsidP="005B1C0A">
      <w:r>
        <w:t>always say to her, 'you must make yourself easy. The evil is now</w:t>
      </w:r>
    </w:p>
    <w:p w14:paraId="0470BFE9" w14:textId="77777777" w:rsidR="005B1C0A" w:rsidRDefault="005B1C0A" w:rsidP="005B1C0A">
      <w:r>
        <w:t>irremediable, and it has been entirely your own doing. Why would you</w:t>
      </w:r>
    </w:p>
    <w:p w14:paraId="747F0098" w14:textId="77777777" w:rsidR="005B1C0A" w:rsidRDefault="005B1C0A" w:rsidP="005B1C0A">
      <w:r>
        <w:t>be persuaded by my uncle, Sir Robert, against your own judgment, to</w:t>
      </w:r>
    </w:p>
    <w:p w14:paraId="4746B4D7" w14:textId="77777777" w:rsidR="005B1C0A" w:rsidRDefault="005B1C0A" w:rsidP="005B1C0A">
      <w:r>
        <w:t>place Edward under private tuition, at the most critical time of his</w:t>
      </w:r>
    </w:p>
    <w:p w14:paraId="7E946C0D" w14:textId="77777777" w:rsidR="005B1C0A" w:rsidRDefault="005B1C0A" w:rsidP="005B1C0A">
      <w:r>
        <w:t>life? If you had only sent him to Westminster as well as myself,</w:t>
      </w:r>
    </w:p>
    <w:p w14:paraId="1F0227A9" w14:textId="77777777" w:rsidR="005B1C0A" w:rsidRDefault="005B1C0A" w:rsidP="005B1C0A">
      <w:r>
        <w:t>instead of sending him to Mr. Pratt's, all this would have been</w:t>
      </w:r>
    </w:p>
    <w:p w14:paraId="30B83877" w14:textId="77777777" w:rsidR="005B1C0A" w:rsidRDefault="005B1C0A" w:rsidP="005B1C0A">
      <w:r>
        <w:t>prevented.' This is the way in which I always consider the matter, and</w:t>
      </w:r>
    </w:p>
    <w:p w14:paraId="265AFE4E" w14:textId="77777777" w:rsidR="005B1C0A" w:rsidRDefault="005B1C0A" w:rsidP="005B1C0A">
      <w:r>
        <w:t>my mother is perfectly convinced of her error."</w:t>
      </w:r>
    </w:p>
    <w:p w14:paraId="0BDABE58" w14:textId="77777777" w:rsidR="005B1C0A" w:rsidRDefault="005B1C0A" w:rsidP="005B1C0A">
      <w:r>
        <w:t>Elinor would not oppose his opinion, because, whatever might be her</w:t>
      </w:r>
    </w:p>
    <w:p w14:paraId="61C4FECC" w14:textId="77777777" w:rsidR="005B1C0A" w:rsidRDefault="005B1C0A" w:rsidP="005B1C0A">
      <w:r>
        <w:t>general estimation of the advantage of a public school, she could not</w:t>
      </w:r>
    </w:p>
    <w:p w14:paraId="5D6FC73A" w14:textId="77777777" w:rsidR="005B1C0A" w:rsidRDefault="005B1C0A" w:rsidP="005B1C0A">
      <w:r>
        <w:t>think of Edward's abode in Mr. Pratt's family, with any satisfaction.</w:t>
      </w:r>
    </w:p>
    <w:p w14:paraId="243AE439" w14:textId="77777777" w:rsidR="005B1C0A" w:rsidRDefault="005B1C0A" w:rsidP="005B1C0A">
      <w:r>
        <w:t>"You reside in Devonshire, I think,"--was his next observation, "in a</w:t>
      </w:r>
    </w:p>
    <w:p w14:paraId="0252249F" w14:textId="77777777" w:rsidR="005B1C0A" w:rsidRDefault="005B1C0A" w:rsidP="005B1C0A">
      <w:r>
        <w:t>cottage near Dawlish."</w:t>
      </w:r>
    </w:p>
    <w:p w14:paraId="245386EF" w14:textId="77777777" w:rsidR="005B1C0A" w:rsidRDefault="005B1C0A" w:rsidP="005B1C0A">
      <w:r>
        <w:t>Elinor set him right as to its situation; and it seemed rather</w:t>
      </w:r>
    </w:p>
    <w:p w14:paraId="336C47E2" w14:textId="77777777" w:rsidR="005B1C0A" w:rsidRDefault="005B1C0A" w:rsidP="005B1C0A">
      <w:r>
        <w:lastRenderedPageBreak/>
        <w:t>surprising to him that anybody could live in Devonshire, without living</w:t>
      </w:r>
    </w:p>
    <w:p w14:paraId="5C0E7766" w14:textId="77777777" w:rsidR="005B1C0A" w:rsidRDefault="005B1C0A" w:rsidP="005B1C0A">
      <w:r>
        <w:t>near Dawlish. He bestowed his hearty approbation however on their</w:t>
      </w:r>
    </w:p>
    <w:p w14:paraId="32077D24" w14:textId="77777777" w:rsidR="005B1C0A" w:rsidRDefault="005B1C0A" w:rsidP="005B1C0A">
      <w:r>
        <w:t>species of house.</w:t>
      </w:r>
    </w:p>
    <w:p w14:paraId="645895EF" w14:textId="77777777" w:rsidR="005B1C0A" w:rsidRDefault="005B1C0A" w:rsidP="005B1C0A">
      <w:r>
        <w:t>"For my own part," said he, "I am excessively fond of a cottage; there</w:t>
      </w:r>
    </w:p>
    <w:p w14:paraId="357CD315" w14:textId="77777777" w:rsidR="005B1C0A" w:rsidRDefault="005B1C0A" w:rsidP="005B1C0A">
      <w:r>
        <w:t>is always so much comfort, so much elegance about them. And I protest,</w:t>
      </w:r>
    </w:p>
    <w:p w14:paraId="10BA9DA1" w14:textId="77777777" w:rsidR="005B1C0A" w:rsidRDefault="005B1C0A" w:rsidP="005B1C0A">
      <w:r>
        <w:t>if I had any money to spare, I should buy a little land and build one</w:t>
      </w:r>
    </w:p>
    <w:p w14:paraId="623DEA86" w14:textId="77777777" w:rsidR="005B1C0A" w:rsidRDefault="005B1C0A" w:rsidP="005B1C0A">
      <w:r>
        <w:t>myself, within a short distance of London, where I might drive myself</w:t>
      </w:r>
    </w:p>
    <w:p w14:paraId="7C5B09FE" w14:textId="77777777" w:rsidR="005B1C0A" w:rsidRDefault="005B1C0A" w:rsidP="005B1C0A">
      <w:r>
        <w:t>down at any time, and collect a few friends about me, and be happy. I</w:t>
      </w:r>
    </w:p>
    <w:p w14:paraId="4B9B4404" w14:textId="77777777" w:rsidR="005B1C0A" w:rsidRDefault="005B1C0A" w:rsidP="005B1C0A">
      <w:r>
        <w:t>advise every body who is going to build, to build a cottage. My friend</w:t>
      </w:r>
    </w:p>
    <w:p w14:paraId="1E8D3947" w14:textId="77777777" w:rsidR="005B1C0A" w:rsidRDefault="005B1C0A" w:rsidP="005B1C0A">
      <w:r>
        <w:t>Lord Courtland came to me the other day on purpose to ask my advice,</w:t>
      </w:r>
    </w:p>
    <w:p w14:paraId="2ADB1AE2" w14:textId="77777777" w:rsidR="005B1C0A" w:rsidRDefault="005B1C0A" w:rsidP="005B1C0A">
      <w:r>
        <w:t>and laid before me three different plans of Bonomi's. I was to decide</w:t>
      </w:r>
    </w:p>
    <w:p w14:paraId="32A30B85" w14:textId="77777777" w:rsidR="005B1C0A" w:rsidRDefault="005B1C0A" w:rsidP="005B1C0A">
      <w:r>
        <w:t>on the best of them. 'My dear Courtland,' said I, immediately throwing</w:t>
      </w:r>
    </w:p>
    <w:p w14:paraId="33FDC8BB" w14:textId="77777777" w:rsidR="005B1C0A" w:rsidRDefault="005B1C0A" w:rsidP="005B1C0A">
      <w:r>
        <w:t>them all into the fire, 'do not adopt either of them, but by all means</w:t>
      </w:r>
    </w:p>
    <w:p w14:paraId="2A0A787D" w14:textId="77777777" w:rsidR="005B1C0A" w:rsidRDefault="005B1C0A" w:rsidP="005B1C0A">
      <w:r>
        <w:t>build a cottage.' And that I fancy, will be the end of it.</w:t>
      </w:r>
    </w:p>
    <w:p w14:paraId="6EBD22FB" w14:textId="77777777" w:rsidR="005B1C0A" w:rsidRDefault="005B1C0A" w:rsidP="005B1C0A">
      <w:r>
        <w:t>"Some people imagine that there can be no accommodations, no space in a</w:t>
      </w:r>
    </w:p>
    <w:p w14:paraId="68F3F3A3" w14:textId="77777777" w:rsidR="005B1C0A" w:rsidRDefault="005B1C0A" w:rsidP="005B1C0A">
      <w:r>
        <w:t>cottage; but this is all a mistake. I was last month at my friend</w:t>
      </w:r>
    </w:p>
    <w:p w14:paraId="71D6A92D" w14:textId="77777777" w:rsidR="005B1C0A" w:rsidRDefault="005B1C0A" w:rsidP="005B1C0A">
      <w:r>
        <w:t>Elliott's, near Dartford. Lady Elliott wished to give a dance. 'But</w:t>
      </w:r>
    </w:p>
    <w:p w14:paraId="532511F1" w14:textId="77777777" w:rsidR="005B1C0A" w:rsidRDefault="005B1C0A" w:rsidP="005B1C0A">
      <w:r>
        <w:t>how can it be done?' said she; 'my dear Ferrars, do tell me how it is</w:t>
      </w:r>
    </w:p>
    <w:p w14:paraId="502E2849" w14:textId="77777777" w:rsidR="005B1C0A" w:rsidRDefault="005B1C0A" w:rsidP="005B1C0A">
      <w:r>
        <w:t>to be managed. There is not a room in this cottage that will hold ten</w:t>
      </w:r>
    </w:p>
    <w:p w14:paraId="15CC5B47" w14:textId="77777777" w:rsidR="005B1C0A" w:rsidRDefault="005B1C0A" w:rsidP="005B1C0A">
      <w:r>
        <w:t>couple, and where can the supper be?' I immediately saw that there</w:t>
      </w:r>
    </w:p>
    <w:p w14:paraId="5BD675B4" w14:textId="77777777" w:rsidR="005B1C0A" w:rsidRDefault="005B1C0A" w:rsidP="005B1C0A">
      <w:r>
        <w:t>could be no difficulty in it, so I said, 'My dear Lady Elliott, do not</w:t>
      </w:r>
    </w:p>
    <w:p w14:paraId="4D6E5C19" w14:textId="77777777" w:rsidR="005B1C0A" w:rsidRDefault="005B1C0A" w:rsidP="005B1C0A">
      <w:r>
        <w:t>be uneasy. The dining parlour will admit eighteen couple with ease;</w:t>
      </w:r>
    </w:p>
    <w:p w14:paraId="1DCFFF87" w14:textId="77777777" w:rsidR="005B1C0A" w:rsidRDefault="005B1C0A" w:rsidP="005B1C0A">
      <w:r>
        <w:t>card-tables may be placed in the drawing-room; the library may be open</w:t>
      </w:r>
    </w:p>
    <w:p w14:paraId="4F8AACB8" w14:textId="77777777" w:rsidR="005B1C0A" w:rsidRDefault="005B1C0A" w:rsidP="005B1C0A">
      <w:r>
        <w:t>for tea and other refreshments; and let the supper be set out in the</w:t>
      </w:r>
    </w:p>
    <w:p w14:paraId="1610DE0C" w14:textId="77777777" w:rsidR="005B1C0A" w:rsidRDefault="005B1C0A" w:rsidP="005B1C0A">
      <w:r>
        <w:t>saloon.' Lady Elliott was delighted with the thought. We measured the</w:t>
      </w:r>
    </w:p>
    <w:p w14:paraId="2023259D" w14:textId="77777777" w:rsidR="005B1C0A" w:rsidRDefault="005B1C0A" w:rsidP="005B1C0A">
      <w:r>
        <w:t>dining-room, and found it would hold exactly eighteen couple, and the</w:t>
      </w:r>
    </w:p>
    <w:p w14:paraId="7F66B4CC" w14:textId="77777777" w:rsidR="005B1C0A" w:rsidRDefault="005B1C0A" w:rsidP="005B1C0A">
      <w:r>
        <w:t>affair was arranged precisely after my plan. So that, in fact, you</w:t>
      </w:r>
    </w:p>
    <w:p w14:paraId="2233023A" w14:textId="77777777" w:rsidR="005B1C0A" w:rsidRDefault="005B1C0A" w:rsidP="005B1C0A">
      <w:r>
        <w:t>see, if people do but know how to set about it, every comfort may be as</w:t>
      </w:r>
    </w:p>
    <w:p w14:paraId="19E93853" w14:textId="77777777" w:rsidR="005B1C0A" w:rsidRDefault="005B1C0A" w:rsidP="005B1C0A">
      <w:r>
        <w:t>well enjoyed in a cottage as in the most spacious dwelling."</w:t>
      </w:r>
    </w:p>
    <w:p w14:paraId="2322860C" w14:textId="77777777" w:rsidR="005B1C0A" w:rsidRDefault="005B1C0A" w:rsidP="005B1C0A">
      <w:r>
        <w:lastRenderedPageBreak/>
        <w:t>Elinor agreed to it all, for she did not think he deserved the</w:t>
      </w:r>
    </w:p>
    <w:p w14:paraId="7E7D2F2E" w14:textId="77777777" w:rsidR="005B1C0A" w:rsidRDefault="005B1C0A" w:rsidP="005B1C0A">
      <w:r>
        <w:t>compliment of rational opposition.</w:t>
      </w:r>
    </w:p>
    <w:p w14:paraId="2387FA17" w14:textId="77777777" w:rsidR="005B1C0A" w:rsidRDefault="005B1C0A" w:rsidP="005B1C0A">
      <w:r>
        <w:t>As John Dashwood had no more pleasure in music than his eldest sister,</w:t>
      </w:r>
    </w:p>
    <w:p w14:paraId="3291F9EE" w14:textId="77777777" w:rsidR="005B1C0A" w:rsidRDefault="005B1C0A" w:rsidP="005B1C0A">
      <w:r>
        <w:t>his mind was equally at liberty to fix on any thing else; and a thought</w:t>
      </w:r>
    </w:p>
    <w:p w14:paraId="252DF46E" w14:textId="77777777" w:rsidR="005B1C0A" w:rsidRDefault="005B1C0A" w:rsidP="005B1C0A">
      <w:r>
        <w:t>struck him during the evening, which he communicated to his wife, for</w:t>
      </w:r>
    </w:p>
    <w:p w14:paraId="6F06F90C" w14:textId="77777777" w:rsidR="005B1C0A" w:rsidRDefault="005B1C0A" w:rsidP="005B1C0A">
      <w:r>
        <w:t>her approbation, when they got home. The consideration of Mrs.</w:t>
      </w:r>
    </w:p>
    <w:p w14:paraId="798D406F" w14:textId="77777777" w:rsidR="005B1C0A" w:rsidRDefault="005B1C0A" w:rsidP="005B1C0A">
      <w:r>
        <w:t>Dennison's mistake, in supposing his sisters their guests, had</w:t>
      </w:r>
    </w:p>
    <w:p w14:paraId="3AEDE4ED" w14:textId="77777777" w:rsidR="005B1C0A" w:rsidRDefault="005B1C0A" w:rsidP="005B1C0A">
      <w:r>
        <w:t>suggested the propriety of their being really invited to become such,</w:t>
      </w:r>
    </w:p>
    <w:p w14:paraId="537422A7" w14:textId="77777777" w:rsidR="005B1C0A" w:rsidRDefault="005B1C0A" w:rsidP="005B1C0A">
      <w:r>
        <w:t>while Mrs. Jenning's engagements kept her from home. The expense would</w:t>
      </w:r>
    </w:p>
    <w:p w14:paraId="2962303E" w14:textId="77777777" w:rsidR="005B1C0A" w:rsidRDefault="005B1C0A" w:rsidP="005B1C0A">
      <w:r>
        <w:t>be nothing, the inconvenience not more; and it was altogether an</w:t>
      </w:r>
    </w:p>
    <w:p w14:paraId="36E1909E" w14:textId="77777777" w:rsidR="005B1C0A" w:rsidRDefault="005B1C0A" w:rsidP="005B1C0A">
      <w:r>
        <w:t>attention which the delicacy of his conscience pointed out to be</w:t>
      </w:r>
    </w:p>
    <w:p w14:paraId="0675CBED" w14:textId="77777777" w:rsidR="005B1C0A" w:rsidRDefault="005B1C0A" w:rsidP="005B1C0A">
      <w:r>
        <w:t>requisite to its complete enfranchisement from his promise to his</w:t>
      </w:r>
    </w:p>
    <w:p w14:paraId="701D045C" w14:textId="77777777" w:rsidR="005B1C0A" w:rsidRDefault="005B1C0A" w:rsidP="005B1C0A">
      <w:r>
        <w:t>father. Fanny was startled at the proposal.</w:t>
      </w:r>
    </w:p>
    <w:p w14:paraId="243D1F48" w14:textId="77777777" w:rsidR="005B1C0A" w:rsidRDefault="005B1C0A" w:rsidP="005B1C0A">
      <w:r>
        <w:t>"I do not see how it can be done," said she, "without affronting Lady</w:t>
      </w:r>
    </w:p>
    <w:p w14:paraId="57E5C953" w14:textId="77777777" w:rsidR="005B1C0A" w:rsidRDefault="005B1C0A" w:rsidP="005B1C0A">
      <w:r>
        <w:t>Middleton, for they spend every day with her; otherwise I should be</w:t>
      </w:r>
    </w:p>
    <w:p w14:paraId="25694986" w14:textId="77777777" w:rsidR="005B1C0A" w:rsidRDefault="005B1C0A" w:rsidP="005B1C0A">
      <w:r>
        <w:t>exceedingly glad to do it. You know I am always ready to pay them any</w:t>
      </w:r>
    </w:p>
    <w:p w14:paraId="53366163" w14:textId="77777777" w:rsidR="005B1C0A" w:rsidRDefault="005B1C0A" w:rsidP="005B1C0A">
      <w:r>
        <w:t>attention in my power, as my taking them out this evening shews. But</w:t>
      </w:r>
    </w:p>
    <w:p w14:paraId="6842E648" w14:textId="77777777" w:rsidR="005B1C0A" w:rsidRDefault="005B1C0A" w:rsidP="005B1C0A">
      <w:r>
        <w:t>they are Lady Middleton's visitors. How can I ask them away from her?"</w:t>
      </w:r>
    </w:p>
    <w:p w14:paraId="698957C2" w14:textId="77777777" w:rsidR="005B1C0A" w:rsidRDefault="005B1C0A" w:rsidP="005B1C0A">
      <w:r>
        <w:t>Her husband, but with great humility, did not see the force of her</w:t>
      </w:r>
    </w:p>
    <w:p w14:paraId="54F89421" w14:textId="77777777" w:rsidR="005B1C0A" w:rsidRDefault="005B1C0A" w:rsidP="005B1C0A">
      <w:r>
        <w:t>objection. "They had already spent a week in this manner in Conduit</w:t>
      </w:r>
    </w:p>
    <w:p w14:paraId="5F5789FB" w14:textId="77777777" w:rsidR="005B1C0A" w:rsidRDefault="005B1C0A" w:rsidP="005B1C0A">
      <w:r>
        <w:t>Street, and Lady Middleton could not be displeased at their giving the</w:t>
      </w:r>
    </w:p>
    <w:p w14:paraId="3C5553C7" w14:textId="77777777" w:rsidR="005B1C0A" w:rsidRDefault="005B1C0A" w:rsidP="005B1C0A">
      <w:r>
        <w:t>same number of days to such near relations."</w:t>
      </w:r>
    </w:p>
    <w:p w14:paraId="307BBADB" w14:textId="77777777" w:rsidR="005B1C0A" w:rsidRDefault="005B1C0A" w:rsidP="005B1C0A">
      <w:r>
        <w:t>Fanny paused a moment, and then, with fresh vigor, said,</w:t>
      </w:r>
    </w:p>
    <w:p w14:paraId="15BC3AEE" w14:textId="77777777" w:rsidR="005B1C0A" w:rsidRDefault="005B1C0A" w:rsidP="005B1C0A">
      <w:r>
        <w:t>"My love I would ask them with all my heart, if it was in my power.</w:t>
      </w:r>
    </w:p>
    <w:p w14:paraId="712D67FE" w14:textId="77777777" w:rsidR="005B1C0A" w:rsidRDefault="005B1C0A" w:rsidP="005B1C0A">
      <w:r>
        <w:t>But I had just settled within myself to ask the Miss Steeles to spend a</w:t>
      </w:r>
    </w:p>
    <w:p w14:paraId="75FB6991" w14:textId="77777777" w:rsidR="005B1C0A" w:rsidRDefault="005B1C0A" w:rsidP="005B1C0A">
      <w:r>
        <w:t>few days with us. They are very well behaved, good kind of girls; and</w:t>
      </w:r>
    </w:p>
    <w:p w14:paraId="490DC7E7" w14:textId="77777777" w:rsidR="005B1C0A" w:rsidRDefault="005B1C0A" w:rsidP="005B1C0A">
      <w:r>
        <w:t>I think the attention is due to them, as their uncle did so very well</w:t>
      </w:r>
    </w:p>
    <w:p w14:paraId="30BAB5DF" w14:textId="77777777" w:rsidR="005B1C0A" w:rsidRDefault="005B1C0A" w:rsidP="005B1C0A">
      <w:r>
        <w:t>by Edward. We can ask your sisters some other year, you know; but the</w:t>
      </w:r>
    </w:p>
    <w:p w14:paraId="05DFF465" w14:textId="77777777" w:rsidR="005B1C0A" w:rsidRDefault="005B1C0A" w:rsidP="005B1C0A">
      <w:r>
        <w:t>Miss Steeles may not be in town any more. I am sure you will like</w:t>
      </w:r>
    </w:p>
    <w:p w14:paraId="7BAF8BFF" w14:textId="77777777" w:rsidR="005B1C0A" w:rsidRDefault="005B1C0A" w:rsidP="005B1C0A">
      <w:r>
        <w:lastRenderedPageBreak/>
        <w:t>them; indeed, you DO like them, you know, very much already, and so</w:t>
      </w:r>
    </w:p>
    <w:p w14:paraId="189AB684" w14:textId="77777777" w:rsidR="005B1C0A" w:rsidRDefault="005B1C0A" w:rsidP="005B1C0A">
      <w:r>
        <w:t>does my mother; and they are such favourites with Harry!"</w:t>
      </w:r>
    </w:p>
    <w:p w14:paraId="0258A99E" w14:textId="77777777" w:rsidR="005B1C0A" w:rsidRDefault="005B1C0A" w:rsidP="005B1C0A">
      <w:r>
        <w:t>Mr. Dashwood was convinced. He saw the necessity of inviting the Miss</w:t>
      </w:r>
    </w:p>
    <w:p w14:paraId="1E6FC6B3" w14:textId="77777777" w:rsidR="005B1C0A" w:rsidRDefault="005B1C0A" w:rsidP="005B1C0A">
      <w:r>
        <w:t>Steeles immediately, and his conscience was pacified by the resolution</w:t>
      </w:r>
    </w:p>
    <w:p w14:paraId="412692A0" w14:textId="77777777" w:rsidR="005B1C0A" w:rsidRDefault="005B1C0A" w:rsidP="005B1C0A">
      <w:r>
        <w:t>of inviting his sisters another year; at the same time, however, slyly</w:t>
      </w:r>
    </w:p>
    <w:p w14:paraId="7FD3ED8C" w14:textId="77777777" w:rsidR="005B1C0A" w:rsidRDefault="005B1C0A" w:rsidP="005B1C0A">
      <w:r>
        <w:t>suspecting that another year would make the invitation needless, by</w:t>
      </w:r>
    </w:p>
    <w:p w14:paraId="004D0382" w14:textId="77777777" w:rsidR="005B1C0A" w:rsidRDefault="005B1C0A" w:rsidP="005B1C0A">
      <w:r>
        <w:t>bringing Elinor to town as Colonel Brandon's wife, and Marianne as</w:t>
      </w:r>
    </w:p>
    <w:p w14:paraId="258C3838" w14:textId="77777777" w:rsidR="005B1C0A" w:rsidRDefault="005B1C0A" w:rsidP="005B1C0A">
      <w:r>
        <w:t>THEIR visitor.</w:t>
      </w:r>
    </w:p>
    <w:p w14:paraId="0F557359" w14:textId="77777777" w:rsidR="005B1C0A" w:rsidRDefault="005B1C0A" w:rsidP="005B1C0A">
      <w:r>
        <w:t>Fanny, rejoicing in her escape, and proud of the ready wit that had</w:t>
      </w:r>
    </w:p>
    <w:p w14:paraId="5C36C544" w14:textId="77777777" w:rsidR="005B1C0A" w:rsidRDefault="005B1C0A" w:rsidP="005B1C0A">
      <w:r>
        <w:t>procured it, wrote the next morning to Lucy, to request her company and</w:t>
      </w:r>
    </w:p>
    <w:p w14:paraId="3C3ABACA" w14:textId="77777777" w:rsidR="005B1C0A" w:rsidRDefault="005B1C0A" w:rsidP="005B1C0A">
      <w:r>
        <w:t>her sister's, for some days, in Harley Street, as soon as Lady</w:t>
      </w:r>
    </w:p>
    <w:p w14:paraId="341C9F3D" w14:textId="77777777" w:rsidR="005B1C0A" w:rsidRDefault="005B1C0A" w:rsidP="005B1C0A">
      <w:r>
        <w:t>Middleton could spare them. This was enough to make Lucy really and</w:t>
      </w:r>
    </w:p>
    <w:p w14:paraId="4915C86B" w14:textId="77777777" w:rsidR="005B1C0A" w:rsidRDefault="005B1C0A" w:rsidP="005B1C0A">
      <w:r>
        <w:t>reasonably happy. Mrs. Dashwood seemed actually working for her,</w:t>
      </w:r>
    </w:p>
    <w:p w14:paraId="63B681DE" w14:textId="77777777" w:rsidR="005B1C0A" w:rsidRDefault="005B1C0A" w:rsidP="005B1C0A">
      <w:r>
        <w:t>herself; cherishing all her hopes, and promoting all her views! Such</w:t>
      </w:r>
    </w:p>
    <w:p w14:paraId="6BA1090C" w14:textId="77777777" w:rsidR="005B1C0A" w:rsidRDefault="005B1C0A" w:rsidP="005B1C0A">
      <w:r>
        <w:t>an opportunity of being with Edward and his family was, above all</w:t>
      </w:r>
    </w:p>
    <w:p w14:paraId="1BE504AD" w14:textId="77777777" w:rsidR="005B1C0A" w:rsidRDefault="005B1C0A" w:rsidP="005B1C0A">
      <w:r>
        <w:t>things, the most material to her interest, and such an invitation the</w:t>
      </w:r>
    </w:p>
    <w:p w14:paraId="3BF1294E" w14:textId="77777777" w:rsidR="005B1C0A" w:rsidRDefault="005B1C0A" w:rsidP="005B1C0A">
      <w:r>
        <w:t>most gratifying to her feelings! It was an advantage that could not be</w:t>
      </w:r>
    </w:p>
    <w:p w14:paraId="2DCA619D" w14:textId="77777777" w:rsidR="005B1C0A" w:rsidRDefault="005B1C0A" w:rsidP="005B1C0A">
      <w:r>
        <w:t>too gratefully acknowledged, nor too speedily made use of; and the</w:t>
      </w:r>
    </w:p>
    <w:p w14:paraId="480F9A6D" w14:textId="77777777" w:rsidR="005B1C0A" w:rsidRDefault="005B1C0A" w:rsidP="005B1C0A">
      <w:r>
        <w:t>visit to Lady Middleton, which had not before had any precise limits,</w:t>
      </w:r>
    </w:p>
    <w:p w14:paraId="19A43200" w14:textId="77777777" w:rsidR="005B1C0A" w:rsidRDefault="005B1C0A" w:rsidP="005B1C0A">
      <w:r>
        <w:t>was instantly discovered to have been always meant to end in two days'</w:t>
      </w:r>
    </w:p>
    <w:p w14:paraId="4B1EDAC7" w14:textId="77777777" w:rsidR="005B1C0A" w:rsidRDefault="005B1C0A" w:rsidP="005B1C0A">
      <w:r>
        <w:t>time.</w:t>
      </w:r>
    </w:p>
    <w:p w14:paraId="79BBE7A5" w14:textId="77777777" w:rsidR="005B1C0A" w:rsidRDefault="005B1C0A" w:rsidP="005B1C0A">
      <w:r>
        <w:t>When the note was shown to Elinor, as it was within ten minutes after</w:t>
      </w:r>
    </w:p>
    <w:p w14:paraId="38B29F9A" w14:textId="77777777" w:rsidR="005B1C0A" w:rsidRDefault="005B1C0A" w:rsidP="005B1C0A">
      <w:r>
        <w:t>its arrival, it gave her, for the first time, some share in the</w:t>
      </w:r>
    </w:p>
    <w:p w14:paraId="37A197C2" w14:textId="77777777" w:rsidR="005B1C0A" w:rsidRDefault="005B1C0A" w:rsidP="005B1C0A">
      <w:r>
        <w:t>expectations of Lucy; for such a mark of uncommon kindness, vouchsafed</w:t>
      </w:r>
    </w:p>
    <w:p w14:paraId="4D47CBE3" w14:textId="77777777" w:rsidR="005B1C0A" w:rsidRDefault="005B1C0A" w:rsidP="005B1C0A">
      <w:r>
        <w:t>on so short an acquaintance, seemed to declare that the good-will</w:t>
      </w:r>
    </w:p>
    <w:p w14:paraId="56659835" w14:textId="77777777" w:rsidR="005B1C0A" w:rsidRDefault="005B1C0A" w:rsidP="005B1C0A">
      <w:r>
        <w:t>towards her arose from something more than merely malice against</w:t>
      </w:r>
    </w:p>
    <w:p w14:paraId="128D13CE" w14:textId="77777777" w:rsidR="005B1C0A" w:rsidRDefault="005B1C0A" w:rsidP="005B1C0A">
      <w:r>
        <w:t>herself; and might be brought, by time and address, to do every thing</w:t>
      </w:r>
    </w:p>
    <w:p w14:paraId="493D848D" w14:textId="77777777" w:rsidR="005B1C0A" w:rsidRDefault="005B1C0A" w:rsidP="005B1C0A">
      <w:r>
        <w:t>that Lucy wished. Her flattery had already subdued the pride of Lady</w:t>
      </w:r>
    </w:p>
    <w:p w14:paraId="5812F056" w14:textId="77777777" w:rsidR="005B1C0A" w:rsidRDefault="005B1C0A" w:rsidP="005B1C0A">
      <w:r>
        <w:t>Middleton, and made an entry into the close heart of Mrs. John</w:t>
      </w:r>
    </w:p>
    <w:p w14:paraId="699AE849" w14:textId="77777777" w:rsidR="005B1C0A" w:rsidRDefault="005B1C0A" w:rsidP="005B1C0A">
      <w:r>
        <w:lastRenderedPageBreak/>
        <w:t>Dashwood; and these were effects that laid open the probability of</w:t>
      </w:r>
    </w:p>
    <w:p w14:paraId="76CE1893" w14:textId="77777777" w:rsidR="005B1C0A" w:rsidRDefault="005B1C0A" w:rsidP="005B1C0A">
      <w:r>
        <w:t>greater.</w:t>
      </w:r>
    </w:p>
    <w:p w14:paraId="5B91BA5C" w14:textId="77777777" w:rsidR="005B1C0A" w:rsidRDefault="005B1C0A" w:rsidP="005B1C0A">
      <w:r>
        <w:t>The Miss Steeles removed to Harley Street, and all that reached Elinor</w:t>
      </w:r>
    </w:p>
    <w:p w14:paraId="00A7381D" w14:textId="77777777" w:rsidR="005B1C0A" w:rsidRDefault="005B1C0A" w:rsidP="005B1C0A">
      <w:r>
        <w:t>of their influence there, strengthened her expectation of the event.</w:t>
      </w:r>
    </w:p>
    <w:p w14:paraId="2A205819" w14:textId="77777777" w:rsidR="005B1C0A" w:rsidRDefault="005B1C0A" w:rsidP="005B1C0A">
      <w:r>
        <w:t>Sir John, who called on them more than once, brought home such accounts</w:t>
      </w:r>
    </w:p>
    <w:p w14:paraId="35E08D54" w14:textId="77777777" w:rsidR="005B1C0A" w:rsidRDefault="005B1C0A" w:rsidP="005B1C0A">
      <w:r>
        <w:t>of the favour they were in, as must be universally striking. Mrs.</w:t>
      </w:r>
    </w:p>
    <w:p w14:paraId="029A911F" w14:textId="77777777" w:rsidR="005B1C0A" w:rsidRDefault="005B1C0A" w:rsidP="005B1C0A">
      <w:r>
        <w:t>Dashwood had never been so much pleased with any young women in her</w:t>
      </w:r>
    </w:p>
    <w:p w14:paraId="7EBDF387" w14:textId="77777777" w:rsidR="005B1C0A" w:rsidRDefault="005B1C0A" w:rsidP="005B1C0A">
      <w:r>
        <w:t>life, as she was with them; had given each of them a needle book made</w:t>
      </w:r>
    </w:p>
    <w:p w14:paraId="583474C2" w14:textId="77777777" w:rsidR="005B1C0A" w:rsidRDefault="005B1C0A" w:rsidP="005B1C0A">
      <w:r>
        <w:t>by some emigrant; called Lucy by her Christian name; and did not know</w:t>
      </w:r>
    </w:p>
    <w:p w14:paraId="6F702AD6" w14:textId="77777777" w:rsidR="005B1C0A" w:rsidRDefault="005B1C0A" w:rsidP="005B1C0A">
      <w:r>
        <w:t>whether she should ever be able to part with them.</w:t>
      </w:r>
    </w:p>
    <w:p w14:paraId="3D285751" w14:textId="77777777" w:rsidR="005B1C0A" w:rsidRDefault="005B1C0A" w:rsidP="005B1C0A">
      <w:r>
        <w:t>[At this point in the first and second editions, Volume II ended.]</w:t>
      </w:r>
    </w:p>
    <w:p w14:paraId="4FAA96C4" w14:textId="77777777" w:rsidR="005B1C0A" w:rsidRDefault="005B1C0A" w:rsidP="005B1C0A">
      <w:r>
        <w:t>CHAPTER 37</w:t>
      </w:r>
    </w:p>
    <w:p w14:paraId="5E66BCF6" w14:textId="77777777" w:rsidR="005B1C0A" w:rsidRDefault="005B1C0A" w:rsidP="005B1C0A">
      <w:r>
        <w:t>Mrs. Palmer was so well at the end of a fortnight, that her mother felt</w:t>
      </w:r>
    </w:p>
    <w:p w14:paraId="266C0874" w14:textId="77777777" w:rsidR="005B1C0A" w:rsidRDefault="005B1C0A" w:rsidP="005B1C0A">
      <w:r>
        <w:t>it no longer necessary to give up the whole of her time to her; and,</w:t>
      </w:r>
    </w:p>
    <w:p w14:paraId="198D10E0" w14:textId="77777777" w:rsidR="005B1C0A" w:rsidRDefault="005B1C0A" w:rsidP="005B1C0A">
      <w:r>
        <w:t>contenting herself with visiting her once or twice a day, returned from</w:t>
      </w:r>
    </w:p>
    <w:p w14:paraId="53CD26D5" w14:textId="77777777" w:rsidR="005B1C0A" w:rsidRDefault="005B1C0A" w:rsidP="005B1C0A">
      <w:r>
        <w:t>that period to her own home, and her own habits, in which she found the</w:t>
      </w:r>
    </w:p>
    <w:p w14:paraId="0057A1D5" w14:textId="77777777" w:rsidR="005B1C0A" w:rsidRDefault="005B1C0A" w:rsidP="005B1C0A">
      <w:r>
        <w:t>Miss Dashwoods very ready to resume their former share.</w:t>
      </w:r>
    </w:p>
    <w:p w14:paraId="3CE823CC" w14:textId="77777777" w:rsidR="005B1C0A" w:rsidRDefault="005B1C0A" w:rsidP="005B1C0A">
      <w:r>
        <w:t>About the third or fourth morning after their being thus resettled in</w:t>
      </w:r>
    </w:p>
    <w:p w14:paraId="30B22486" w14:textId="77777777" w:rsidR="005B1C0A" w:rsidRDefault="005B1C0A" w:rsidP="005B1C0A">
      <w:r>
        <w:t>Berkeley Street, Mrs. Jennings, on returning from her ordinary visit to</w:t>
      </w:r>
    </w:p>
    <w:p w14:paraId="3D30019F" w14:textId="77777777" w:rsidR="005B1C0A" w:rsidRDefault="005B1C0A" w:rsidP="005B1C0A">
      <w:r>
        <w:t>Mrs. Palmer, entered the drawing-room, where Elinor was sitting by</w:t>
      </w:r>
    </w:p>
    <w:p w14:paraId="75BAFB8A" w14:textId="77777777" w:rsidR="005B1C0A" w:rsidRDefault="005B1C0A" w:rsidP="005B1C0A">
      <w:r>
        <w:t>herself, with an air of such hurrying importance as prepared her to</w:t>
      </w:r>
    </w:p>
    <w:p w14:paraId="2150C19D" w14:textId="77777777" w:rsidR="005B1C0A" w:rsidRDefault="005B1C0A" w:rsidP="005B1C0A">
      <w:r>
        <w:t>hear something wonderful; and giving her time only to form that idea,</w:t>
      </w:r>
    </w:p>
    <w:p w14:paraId="32206DD7" w14:textId="77777777" w:rsidR="005B1C0A" w:rsidRDefault="005B1C0A" w:rsidP="005B1C0A">
      <w:r>
        <w:t>began directly to justify it, by saying,</w:t>
      </w:r>
    </w:p>
    <w:p w14:paraId="2122A7BA" w14:textId="77777777" w:rsidR="005B1C0A" w:rsidRDefault="005B1C0A" w:rsidP="005B1C0A">
      <w:r>
        <w:t>"Lord! my dear Miss Dashwood! have you heard the news?"</w:t>
      </w:r>
    </w:p>
    <w:p w14:paraId="49893D26" w14:textId="77777777" w:rsidR="005B1C0A" w:rsidRDefault="005B1C0A" w:rsidP="005B1C0A">
      <w:r>
        <w:t>"No, ma'am. What is it?"</w:t>
      </w:r>
    </w:p>
    <w:p w14:paraId="30FBA596" w14:textId="77777777" w:rsidR="005B1C0A" w:rsidRDefault="005B1C0A" w:rsidP="005B1C0A">
      <w:r>
        <w:t>"Something so strange! But you shall hear it all.-- When I got to Mr.</w:t>
      </w:r>
    </w:p>
    <w:p w14:paraId="410C299C" w14:textId="77777777" w:rsidR="005B1C0A" w:rsidRDefault="005B1C0A" w:rsidP="005B1C0A">
      <w:r>
        <w:t>Palmer's, I found Charlotte quite in a fuss about the child. She was</w:t>
      </w:r>
    </w:p>
    <w:p w14:paraId="0AA50F68" w14:textId="77777777" w:rsidR="005B1C0A" w:rsidRDefault="005B1C0A" w:rsidP="005B1C0A">
      <w:r>
        <w:t>sure it was very ill--it cried, and fretted, and was all over pimples.</w:t>
      </w:r>
    </w:p>
    <w:p w14:paraId="794CB210" w14:textId="77777777" w:rsidR="005B1C0A" w:rsidRDefault="005B1C0A" w:rsidP="005B1C0A">
      <w:r>
        <w:t>So I looked at it directly, and, 'Lord! my dear,' says I, 'it is</w:t>
      </w:r>
    </w:p>
    <w:p w14:paraId="0E58133D" w14:textId="77777777" w:rsidR="005B1C0A" w:rsidRDefault="005B1C0A" w:rsidP="005B1C0A">
      <w:r>
        <w:lastRenderedPageBreak/>
        <w:t>nothing in the world, but the red gum--' and nurse said just the same.</w:t>
      </w:r>
    </w:p>
    <w:p w14:paraId="63E6D5B6" w14:textId="77777777" w:rsidR="005B1C0A" w:rsidRDefault="005B1C0A" w:rsidP="005B1C0A">
      <w:r>
        <w:t>But Charlotte, she would not be satisfied, so Mr. Donavan was sent for;</w:t>
      </w:r>
    </w:p>
    <w:p w14:paraId="29A19D0E" w14:textId="77777777" w:rsidR="005B1C0A" w:rsidRDefault="005B1C0A" w:rsidP="005B1C0A">
      <w:r>
        <w:t>and luckily he happened to just come in from Harley Street, so he</w:t>
      </w:r>
    </w:p>
    <w:p w14:paraId="3812F82E" w14:textId="77777777" w:rsidR="005B1C0A" w:rsidRDefault="005B1C0A" w:rsidP="005B1C0A">
      <w:r>
        <w:t>stepped over directly, and as soon as ever he saw the child, be said</w:t>
      </w:r>
    </w:p>
    <w:p w14:paraId="4AC7CB3C" w14:textId="77777777" w:rsidR="005B1C0A" w:rsidRDefault="005B1C0A" w:rsidP="005B1C0A">
      <w:r>
        <w:t>just as we did, that it was nothing in the world but the red gum, and</w:t>
      </w:r>
    </w:p>
    <w:p w14:paraId="6DCCA46C" w14:textId="77777777" w:rsidR="005B1C0A" w:rsidRDefault="005B1C0A" w:rsidP="005B1C0A">
      <w:r>
        <w:t>then Charlotte was easy. And so, just as he was going away again, it</w:t>
      </w:r>
    </w:p>
    <w:p w14:paraId="5ECCA517" w14:textId="77777777" w:rsidR="005B1C0A" w:rsidRDefault="005B1C0A" w:rsidP="005B1C0A">
      <w:r>
        <w:t>came into my head, I am sure I do not know how I happened to think of</w:t>
      </w:r>
    </w:p>
    <w:p w14:paraId="6BE645E2" w14:textId="77777777" w:rsidR="005B1C0A" w:rsidRDefault="005B1C0A" w:rsidP="005B1C0A">
      <w:r>
        <w:t>it, but it came into my head to ask him if there was any news. So upon</w:t>
      </w:r>
    </w:p>
    <w:p w14:paraId="7C13E9D5" w14:textId="77777777" w:rsidR="005B1C0A" w:rsidRDefault="005B1C0A" w:rsidP="005B1C0A">
      <w:r>
        <w:t>that, he smirked, and simpered, and looked grave, and seemed to know</w:t>
      </w:r>
    </w:p>
    <w:p w14:paraId="22FE7E9A" w14:textId="77777777" w:rsidR="005B1C0A" w:rsidRDefault="005B1C0A" w:rsidP="005B1C0A">
      <w:r>
        <w:t>something or other, and at last he said in a whisper, 'For fear any</w:t>
      </w:r>
    </w:p>
    <w:p w14:paraId="184B94EB" w14:textId="77777777" w:rsidR="005B1C0A" w:rsidRDefault="005B1C0A" w:rsidP="005B1C0A">
      <w:r>
        <w:t>unpleasant report should reach the young ladies under your care as to</w:t>
      </w:r>
    </w:p>
    <w:p w14:paraId="269CACFA" w14:textId="77777777" w:rsidR="005B1C0A" w:rsidRDefault="005B1C0A" w:rsidP="005B1C0A">
      <w:r>
        <w:t>their sister's indisposition, I think it advisable to say, that I</w:t>
      </w:r>
    </w:p>
    <w:p w14:paraId="63A4AFBC" w14:textId="77777777" w:rsidR="005B1C0A" w:rsidRDefault="005B1C0A" w:rsidP="005B1C0A">
      <w:r>
        <w:t>believe there is no great reason for alarm; I hope Mrs. Dashwood will</w:t>
      </w:r>
    </w:p>
    <w:p w14:paraId="3FF6B2FD" w14:textId="77777777" w:rsidR="005B1C0A" w:rsidRDefault="005B1C0A" w:rsidP="005B1C0A">
      <w:r>
        <w:t>do very well.'"</w:t>
      </w:r>
    </w:p>
    <w:p w14:paraId="763D58C4" w14:textId="77777777" w:rsidR="005B1C0A" w:rsidRDefault="005B1C0A" w:rsidP="005B1C0A">
      <w:r>
        <w:t>"What! is Fanny ill?"</w:t>
      </w:r>
    </w:p>
    <w:p w14:paraId="2A8354A2" w14:textId="77777777" w:rsidR="005B1C0A" w:rsidRDefault="005B1C0A" w:rsidP="005B1C0A">
      <w:r>
        <w:t>"That is exactly what I said, my dear. 'Lord!' says I, 'is Mrs.</w:t>
      </w:r>
    </w:p>
    <w:p w14:paraId="0B52A764" w14:textId="77777777" w:rsidR="005B1C0A" w:rsidRDefault="005B1C0A" w:rsidP="005B1C0A">
      <w:r>
        <w:t>Dashwood ill?' So then it all came out; and the long and the short of</w:t>
      </w:r>
    </w:p>
    <w:p w14:paraId="7CEC6750" w14:textId="77777777" w:rsidR="005B1C0A" w:rsidRDefault="005B1C0A" w:rsidP="005B1C0A">
      <w:r>
        <w:t>the matter, by all I can learn, seems to be this. Mr. Edward Ferrars,</w:t>
      </w:r>
    </w:p>
    <w:p w14:paraId="14446CEA" w14:textId="77777777" w:rsidR="005B1C0A" w:rsidRDefault="005B1C0A" w:rsidP="005B1C0A">
      <w:r>
        <w:t>the very young man I used to joke with you about (but however, as it</w:t>
      </w:r>
    </w:p>
    <w:p w14:paraId="2013026F" w14:textId="77777777" w:rsidR="005B1C0A" w:rsidRDefault="005B1C0A" w:rsidP="005B1C0A">
      <w:r>
        <w:t>turns out, I am monstrous glad there was never any thing in it), Mr.</w:t>
      </w:r>
    </w:p>
    <w:p w14:paraId="1451235C" w14:textId="77777777" w:rsidR="005B1C0A" w:rsidRDefault="005B1C0A" w:rsidP="005B1C0A">
      <w:r>
        <w:t>Edward Ferrars, it seems, has been engaged above this twelvemonth to my</w:t>
      </w:r>
    </w:p>
    <w:p w14:paraId="07C63B65" w14:textId="77777777" w:rsidR="005B1C0A" w:rsidRDefault="005B1C0A" w:rsidP="005B1C0A">
      <w:r>
        <w:t>cousin Lucy!--There's for you, my dear!--And not a creature knowing a</w:t>
      </w:r>
    </w:p>
    <w:p w14:paraId="5AE1434B" w14:textId="77777777" w:rsidR="005B1C0A" w:rsidRDefault="005B1C0A" w:rsidP="005B1C0A">
      <w:r>
        <w:t>syllable of the matter, except Nancy!--Could you have believed such a</w:t>
      </w:r>
    </w:p>
    <w:p w14:paraId="0EDF7788" w14:textId="77777777" w:rsidR="005B1C0A" w:rsidRDefault="005B1C0A" w:rsidP="005B1C0A">
      <w:r>
        <w:t>thing possible?-- There is no great wonder in their liking one another;</w:t>
      </w:r>
    </w:p>
    <w:p w14:paraId="2DF9435F" w14:textId="77777777" w:rsidR="005B1C0A" w:rsidRDefault="005B1C0A" w:rsidP="005B1C0A">
      <w:r>
        <w:t>but that matters should be brought so forward between them, and nobody</w:t>
      </w:r>
    </w:p>
    <w:p w14:paraId="4E9A585F" w14:textId="77777777" w:rsidR="005B1C0A" w:rsidRDefault="005B1C0A" w:rsidP="005B1C0A">
      <w:r>
        <w:t>suspect it!--THAT is strange!--I never happened to see them together,</w:t>
      </w:r>
    </w:p>
    <w:p w14:paraId="123D0B95" w14:textId="77777777" w:rsidR="005B1C0A" w:rsidRDefault="005B1C0A" w:rsidP="005B1C0A">
      <w:r>
        <w:t>or I am sure I should have found it out directly. Well, and so this</w:t>
      </w:r>
    </w:p>
    <w:p w14:paraId="4AF20927" w14:textId="77777777" w:rsidR="005B1C0A" w:rsidRDefault="005B1C0A" w:rsidP="005B1C0A">
      <w:r>
        <w:t>was kept a great secret, for fear of Mrs. Ferrars, and neither she nor</w:t>
      </w:r>
    </w:p>
    <w:p w14:paraId="4255F595" w14:textId="77777777" w:rsidR="005B1C0A" w:rsidRDefault="005B1C0A" w:rsidP="005B1C0A">
      <w:r>
        <w:t>your brother or sister suspected a word of the matter;--till this very</w:t>
      </w:r>
    </w:p>
    <w:p w14:paraId="76BB3BDA" w14:textId="77777777" w:rsidR="005B1C0A" w:rsidRDefault="005B1C0A" w:rsidP="005B1C0A">
      <w:r>
        <w:lastRenderedPageBreak/>
        <w:t>morning, poor Nancy, who, you know, is a well-meaning creature, but no</w:t>
      </w:r>
    </w:p>
    <w:p w14:paraId="07F41B86" w14:textId="77777777" w:rsidR="005B1C0A" w:rsidRDefault="005B1C0A" w:rsidP="005B1C0A">
      <w:r>
        <w:t>conjurer, popt it all out. 'Lord!' thinks she to herself, 'they are</w:t>
      </w:r>
    </w:p>
    <w:p w14:paraId="3AD0AAF0" w14:textId="77777777" w:rsidR="005B1C0A" w:rsidRDefault="005B1C0A" w:rsidP="005B1C0A">
      <w:r>
        <w:t>all so fond of Lucy, to be sure they will make no difficulty about it;'</w:t>
      </w:r>
    </w:p>
    <w:p w14:paraId="723A890F" w14:textId="77777777" w:rsidR="005B1C0A" w:rsidRDefault="005B1C0A" w:rsidP="005B1C0A">
      <w:r>
        <w:t>and so, away she went to your sister, who was sitting all alone at her</w:t>
      </w:r>
    </w:p>
    <w:p w14:paraId="4AA8F66A" w14:textId="77777777" w:rsidR="005B1C0A" w:rsidRDefault="005B1C0A" w:rsidP="005B1C0A">
      <w:r>
        <w:t>carpet-work, little suspecting what was to come--for she had just been</w:t>
      </w:r>
    </w:p>
    <w:p w14:paraId="4F0224FC" w14:textId="77777777" w:rsidR="005B1C0A" w:rsidRDefault="005B1C0A" w:rsidP="005B1C0A">
      <w:r>
        <w:t>saying to your brother, only five minutes before, that she thought to</w:t>
      </w:r>
    </w:p>
    <w:p w14:paraId="2051C7A4" w14:textId="77777777" w:rsidR="005B1C0A" w:rsidRDefault="005B1C0A" w:rsidP="005B1C0A">
      <w:r>
        <w:t>make a match between Edward and some Lord's daughter or other, I forget</w:t>
      </w:r>
    </w:p>
    <w:p w14:paraId="7C64AE39" w14:textId="77777777" w:rsidR="005B1C0A" w:rsidRDefault="005B1C0A" w:rsidP="005B1C0A">
      <w:r>
        <w:t>who. So you may think what a blow it was to all her vanity and pride.</w:t>
      </w:r>
    </w:p>
    <w:p w14:paraId="3D7CC422" w14:textId="77777777" w:rsidR="005B1C0A" w:rsidRDefault="005B1C0A" w:rsidP="005B1C0A">
      <w:r>
        <w:t>She fell into violent hysterics immediately, with such screams as</w:t>
      </w:r>
    </w:p>
    <w:p w14:paraId="767D16E7" w14:textId="77777777" w:rsidR="005B1C0A" w:rsidRDefault="005B1C0A" w:rsidP="005B1C0A">
      <w:r>
        <w:t>reached your brother's ears, as he was sitting in his own dressing-room</w:t>
      </w:r>
    </w:p>
    <w:p w14:paraId="37E491DB" w14:textId="77777777" w:rsidR="005B1C0A" w:rsidRDefault="005B1C0A" w:rsidP="005B1C0A">
      <w:r>
        <w:t>down stairs, thinking about writing a letter to his steward in the</w:t>
      </w:r>
    </w:p>
    <w:p w14:paraId="56BC54CD" w14:textId="77777777" w:rsidR="005B1C0A" w:rsidRDefault="005B1C0A" w:rsidP="005B1C0A">
      <w:r>
        <w:t>country. So up he flew directly, and a terrible scene took place, for</w:t>
      </w:r>
    </w:p>
    <w:p w14:paraId="120E18F0" w14:textId="77777777" w:rsidR="005B1C0A" w:rsidRDefault="005B1C0A" w:rsidP="005B1C0A">
      <w:r>
        <w:t>Lucy was come to them by that time, little dreaming what was going on.</w:t>
      </w:r>
    </w:p>
    <w:p w14:paraId="41DF6835" w14:textId="77777777" w:rsidR="005B1C0A" w:rsidRDefault="005B1C0A" w:rsidP="005B1C0A">
      <w:r>
        <w:t>Poor soul! I pity HER. And I must say, I think she was used very</w:t>
      </w:r>
    </w:p>
    <w:p w14:paraId="32AD9BDC" w14:textId="77777777" w:rsidR="005B1C0A" w:rsidRDefault="005B1C0A" w:rsidP="005B1C0A">
      <w:r>
        <w:t>hardly; for your sister scolded like any fury, and soon drove her into</w:t>
      </w:r>
    </w:p>
    <w:p w14:paraId="49412242" w14:textId="77777777" w:rsidR="005B1C0A" w:rsidRDefault="005B1C0A" w:rsidP="005B1C0A">
      <w:r>
        <w:t>a fainting fit. Nancy, she fell upon her knees, and cried bitterly;</w:t>
      </w:r>
    </w:p>
    <w:p w14:paraId="62CC27EC" w14:textId="77777777" w:rsidR="005B1C0A" w:rsidRDefault="005B1C0A" w:rsidP="005B1C0A">
      <w:r>
        <w:t>and your brother, he walked about the room, and said he did not know</w:t>
      </w:r>
    </w:p>
    <w:p w14:paraId="4D2482CB" w14:textId="77777777" w:rsidR="005B1C0A" w:rsidRDefault="005B1C0A" w:rsidP="005B1C0A">
      <w:r>
        <w:t>what to do. Mrs. Dashwood declared they should not stay a minute</w:t>
      </w:r>
    </w:p>
    <w:p w14:paraId="0CBA7B78" w14:textId="77777777" w:rsidR="005B1C0A" w:rsidRDefault="005B1C0A" w:rsidP="005B1C0A">
      <w:r>
        <w:t>longer in the house, and your brother was forced to go down upon HIS</w:t>
      </w:r>
    </w:p>
    <w:p w14:paraId="691F5646" w14:textId="77777777" w:rsidR="005B1C0A" w:rsidRDefault="005B1C0A" w:rsidP="005B1C0A">
      <w:r>
        <w:t>knees too, to persuade her to let them stay till they had packed up</w:t>
      </w:r>
    </w:p>
    <w:p w14:paraId="723DB7A8" w14:textId="77777777" w:rsidR="005B1C0A" w:rsidRDefault="005B1C0A" w:rsidP="005B1C0A">
      <w:r>
        <w:t>their clothes. THEN she fell into hysterics again, and he was so</w:t>
      </w:r>
    </w:p>
    <w:p w14:paraId="44BBAE61" w14:textId="77777777" w:rsidR="005B1C0A" w:rsidRDefault="005B1C0A" w:rsidP="005B1C0A">
      <w:r>
        <w:t>frightened that he would send for Mr. Donavan, and Mr. Donavan found</w:t>
      </w:r>
    </w:p>
    <w:p w14:paraId="6F1D8CF0" w14:textId="77777777" w:rsidR="005B1C0A" w:rsidRDefault="005B1C0A" w:rsidP="005B1C0A">
      <w:r>
        <w:t>the house in all this uproar. The carriage was at the door ready to</w:t>
      </w:r>
    </w:p>
    <w:p w14:paraId="5BB4BAE3" w14:textId="77777777" w:rsidR="005B1C0A" w:rsidRDefault="005B1C0A" w:rsidP="005B1C0A">
      <w:r>
        <w:t>take my poor cousins away, and they were just stepping in as he came</w:t>
      </w:r>
    </w:p>
    <w:p w14:paraId="3F727F4A" w14:textId="77777777" w:rsidR="005B1C0A" w:rsidRDefault="005B1C0A" w:rsidP="005B1C0A">
      <w:r>
        <w:t>off; poor Lucy in such a condition, he says, she could hardly walk; and</w:t>
      </w:r>
    </w:p>
    <w:p w14:paraId="268A1825" w14:textId="77777777" w:rsidR="005B1C0A" w:rsidRDefault="005B1C0A" w:rsidP="005B1C0A">
      <w:r>
        <w:t>Nancy, she was almost as bad. I declare, I have no patience with your</w:t>
      </w:r>
    </w:p>
    <w:p w14:paraId="1ACD0A40" w14:textId="77777777" w:rsidR="005B1C0A" w:rsidRDefault="005B1C0A" w:rsidP="005B1C0A">
      <w:r>
        <w:t>sister; and I hope, with all my heart, it will be a match in spite of</w:t>
      </w:r>
    </w:p>
    <w:p w14:paraId="470F05AD" w14:textId="77777777" w:rsidR="005B1C0A" w:rsidRDefault="005B1C0A" w:rsidP="005B1C0A">
      <w:r>
        <w:t>her. Lord! what a taking poor Mr. Edward will be in when he hears of</w:t>
      </w:r>
    </w:p>
    <w:p w14:paraId="2659A22E" w14:textId="77777777" w:rsidR="005B1C0A" w:rsidRDefault="005B1C0A" w:rsidP="005B1C0A">
      <w:r>
        <w:t>it! To have his love used so scornfully! for they say he is monstrous</w:t>
      </w:r>
    </w:p>
    <w:p w14:paraId="57AF7A81" w14:textId="77777777" w:rsidR="005B1C0A" w:rsidRDefault="005B1C0A" w:rsidP="005B1C0A">
      <w:r>
        <w:lastRenderedPageBreak/>
        <w:t>fond of her, as well he may. I should not wonder, if he was to be in</w:t>
      </w:r>
    </w:p>
    <w:p w14:paraId="01FB7EC2" w14:textId="77777777" w:rsidR="005B1C0A" w:rsidRDefault="005B1C0A" w:rsidP="005B1C0A">
      <w:r>
        <w:t>the greatest passion!--and Mr. Donavan thinks just the same. He and I</w:t>
      </w:r>
    </w:p>
    <w:p w14:paraId="283A8E6D" w14:textId="77777777" w:rsidR="005B1C0A" w:rsidRDefault="005B1C0A" w:rsidP="005B1C0A">
      <w:r>
        <w:t>had a great deal of talk about it; and the best of all is, that he is</w:t>
      </w:r>
    </w:p>
    <w:p w14:paraId="6976BD0B" w14:textId="77777777" w:rsidR="005B1C0A" w:rsidRDefault="005B1C0A" w:rsidP="005B1C0A">
      <w:r>
        <w:t>gone back again to Harley Street, that he may be within call when Mrs.</w:t>
      </w:r>
    </w:p>
    <w:p w14:paraId="0B3F50DA" w14:textId="77777777" w:rsidR="005B1C0A" w:rsidRDefault="005B1C0A" w:rsidP="005B1C0A">
      <w:r>
        <w:t>Ferrars is told of it, for she was sent for as soon as ever my cousins</w:t>
      </w:r>
    </w:p>
    <w:p w14:paraId="170D665B" w14:textId="77777777" w:rsidR="005B1C0A" w:rsidRDefault="005B1C0A" w:rsidP="005B1C0A">
      <w:r>
        <w:t>left the house, for your sister was sure SHE would be in hysterics too;</w:t>
      </w:r>
    </w:p>
    <w:p w14:paraId="781C7C82" w14:textId="77777777" w:rsidR="005B1C0A" w:rsidRDefault="005B1C0A" w:rsidP="005B1C0A">
      <w:r>
        <w:t>and so she may, for what I care. I have no pity for either of them. I</w:t>
      </w:r>
    </w:p>
    <w:p w14:paraId="77E1840E" w14:textId="77777777" w:rsidR="005B1C0A" w:rsidRDefault="005B1C0A" w:rsidP="005B1C0A">
      <w:r>
        <w:t>have no notion of people's making such a to-do about money and</w:t>
      </w:r>
    </w:p>
    <w:p w14:paraId="2193FE9B" w14:textId="77777777" w:rsidR="005B1C0A" w:rsidRDefault="005B1C0A" w:rsidP="005B1C0A">
      <w:r>
        <w:t>greatness. There is no reason on earth why Mr. Edward and Lucy should</w:t>
      </w:r>
    </w:p>
    <w:p w14:paraId="459B3AFA" w14:textId="77777777" w:rsidR="005B1C0A" w:rsidRDefault="005B1C0A" w:rsidP="005B1C0A">
      <w:r>
        <w:t>not marry; for I am sure Mrs. Ferrars may afford to do very well by her</w:t>
      </w:r>
    </w:p>
    <w:p w14:paraId="6F326B46" w14:textId="77777777" w:rsidR="005B1C0A" w:rsidRDefault="005B1C0A" w:rsidP="005B1C0A">
      <w:r>
        <w:t>son, and though Lucy has next to nothing herself, she knows better than</w:t>
      </w:r>
    </w:p>
    <w:p w14:paraId="7C4A5031" w14:textId="77777777" w:rsidR="005B1C0A" w:rsidRDefault="005B1C0A" w:rsidP="005B1C0A">
      <w:r>
        <w:t>any body how to make the most of every thing; I dare say, if Mrs.</w:t>
      </w:r>
    </w:p>
    <w:p w14:paraId="49F35A11" w14:textId="77777777" w:rsidR="005B1C0A" w:rsidRDefault="005B1C0A" w:rsidP="005B1C0A">
      <w:r>
        <w:t>Ferrars would only allow him five hundred a-year, she would make as</w:t>
      </w:r>
    </w:p>
    <w:p w14:paraId="17D3182B" w14:textId="77777777" w:rsidR="005B1C0A" w:rsidRDefault="005B1C0A" w:rsidP="005B1C0A">
      <w:r>
        <w:t>good an appearance with it as any body else would with eight. Lord!</w:t>
      </w:r>
    </w:p>
    <w:p w14:paraId="1852E2DE" w14:textId="77777777" w:rsidR="005B1C0A" w:rsidRDefault="005B1C0A" w:rsidP="005B1C0A">
      <w:r>
        <w:t>how snug they might live in such another cottage as yours--or a little</w:t>
      </w:r>
    </w:p>
    <w:p w14:paraId="3ED62FCC" w14:textId="77777777" w:rsidR="005B1C0A" w:rsidRDefault="005B1C0A" w:rsidP="005B1C0A">
      <w:r>
        <w:t>bigger--with two maids, and two men; and I believe I could help them to</w:t>
      </w:r>
    </w:p>
    <w:p w14:paraId="39F47416" w14:textId="77777777" w:rsidR="005B1C0A" w:rsidRDefault="005B1C0A" w:rsidP="005B1C0A">
      <w:r>
        <w:t>a housemaid, for my Betty has a sister out of place, that would fit</w:t>
      </w:r>
    </w:p>
    <w:p w14:paraId="721634B3" w14:textId="77777777" w:rsidR="005B1C0A" w:rsidRDefault="005B1C0A" w:rsidP="005B1C0A">
      <w:r>
        <w:t>them exactly."</w:t>
      </w:r>
    </w:p>
    <w:p w14:paraId="58F0A685" w14:textId="77777777" w:rsidR="005B1C0A" w:rsidRDefault="005B1C0A" w:rsidP="005B1C0A">
      <w:r>
        <w:t>Here Mrs. Jennings ceased, and as Elinor had had time enough to collect</w:t>
      </w:r>
    </w:p>
    <w:p w14:paraId="233120F2" w14:textId="77777777" w:rsidR="005B1C0A" w:rsidRDefault="005B1C0A" w:rsidP="005B1C0A">
      <w:r>
        <w:t>her thoughts, she was able to give such an answer, and make such</w:t>
      </w:r>
    </w:p>
    <w:p w14:paraId="2EC9BB95" w14:textId="77777777" w:rsidR="005B1C0A" w:rsidRDefault="005B1C0A" w:rsidP="005B1C0A">
      <w:r>
        <w:t>observations, as the subject might naturally be supposed to produce.</w:t>
      </w:r>
    </w:p>
    <w:p w14:paraId="0C2E0A8A" w14:textId="77777777" w:rsidR="005B1C0A" w:rsidRDefault="005B1C0A" w:rsidP="005B1C0A">
      <w:r>
        <w:t>Happy to find that she was not suspected of any extraordinary interest</w:t>
      </w:r>
    </w:p>
    <w:p w14:paraId="5D570794" w14:textId="77777777" w:rsidR="005B1C0A" w:rsidRDefault="005B1C0A" w:rsidP="005B1C0A">
      <w:r>
        <w:t>in it; that Mrs. Jennings (as she had of late often hoped might be the</w:t>
      </w:r>
    </w:p>
    <w:p w14:paraId="6ECAA27D" w14:textId="77777777" w:rsidR="005B1C0A" w:rsidRDefault="005B1C0A" w:rsidP="005B1C0A">
      <w:r>
        <w:t>case) had ceased to imagine her at all attached to Edward; and happy</w:t>
      </w:r>
    </w:p>
    <w:p w14:paraId="6EC87A90" w14:textId="77777777" w:rsidR="005B1C0A" w:rsidRDefault="005B1C0A" w:rsidP="005B1C0A">
      <w:r>
        <w:t>above all the rest, in the absence of Marianne, she felt very well able</w:t>
      </w:r>
    </w:p>
    <w:p w14:paraId="1C12C88C" w14:textId="77777777" w:rsidR="005B1C0A" w:rsidRDefault="005B1C0A" w:rsidP="005B1C0A">
      <w:r>
        <w:t>to speak of the affair without embarrassment, and to give her judgment,</w:t>
      </w:r>
    </w:p>
    <w:p w14:paraId="17A45B6F" w14:textId="77777777" w:rsidR="005B1C0A" w:rsidRDefault="005B1C0A" w:rsidP="005B1C0A">
      <w:r>
        <w:t>as she believed, with impartiality on the conduct of every one</w:t>
      </w:r>
    </w:p>
    <w:p w14:paraId="17546A1F" w14:textId="77777777" w:rsidR="005B1C0A" w:rsidRDefault="005B1C0A" w:rsidP="005B1C0A">
      <w:r>
        <w:t>concerned in it.</w:t>
      </w:r>
    </w:p>
    <w:p w14:paraId="1C77F4F7" w14:textId="77777777" w:rsidR="005B1C0A" w:rsidRDefault="005B1C0A" w:rsidP="005B1C0A">
      <w:r>
        <w:t>She could hardly determine what her own expectation of its event really</w:t>
      </w:r>
    </w:p>
    <w:p w14:paraId="40FD6911" w14:textId="77777777" w:rsidR="005B1C0A" w:rsidRDefault="005B1C0A" w:rsidP="005B1C0A">
      <w:r>
        <w:lastRenderedPageBreak/>
        <w:t>was; though she earnestly tried to drive away the notion of its being</w:t>
      </w:r>
    </w:p>
    <w:p w14:paraId="54B49A00" w14:textId="77777777" w:rsidR="005B1C0A" w:rsidRDefault="005B1C0A" w:rsidP="005B1C0A">
      <w:r>
        <w:t>possible to end otherwise at last, than in the marriage of Edward and</w:t>
      </w:r>
    </w:p>
    <w:p w14:paraId="2F84D043" w14:textId="77777777" w:rsidR="005B1C0A" w:rsidRDefault="005B1C0A" w:rsidP="005B1C0A">
      <w:r>
        <w:t>Lucy. What Mrs. Ferrars would say and do, though there could not be a</w:t>
      </w:r>
    </w:p>
    <w:p w14:paraId="15366126" w14:textId="77777777" w:rsidR="005B1C0A" w:rsidRDefault="005B1C0A" w:rsidP="005B1C0A">
      <w:r>
        <w:t>doubt of its nature, she was anxious to hear; and still more anxious to</w:t>
      </w:r>
    </w:p>
    <w:p w14:paraId="6239BB3B" w14:textId="77777777" w:rsidR="005B1C0A" w:rsidRDefault="005B1C0A" w:rsidP="005B1C0A">
      <w:r>
        <w:t>know how Edward would conduct himself. For HIM she felt much</w:t>
      </w:r>
    </w:p>
    <w:p w14:paraId="5BD0AAC3" w14:textId="77777777" w:rsidR="005B1C0A" w:rsidRDefault="005B1C0A" w:rsidP="005B1C0A">
      <w:r>
        <w:t>compassion;--for Lucy very little--and it cost her some pains to</w:t>
      </w:r>
    </w:p>
    <w:p w14:paraId="6F33DCFE" w14:textId="77777777" w:rsidR="005B1C0A" w:rsidRDefault="005B1C0A" w:rsidP="005B1C0A">
      <w:r>
        <w:t>procure that little;--for the rest of the party none at all.</w:t>
      </w:r>
    </w:p>
    <w:p w14:paraId="33B1FA87" w14:textId="77777777" w:rsidR="005B1C0A" w:rsidRDefault="005B1C0A" w:rsidP="005B1C0A">
      <w:r>
        <w:t>As Mrs. Jennings could talk on no other subject, Elinor soon saw the</w:t>
      </w:r>
    </w:p>
    <w:p w14:paraId="4DE4E96E" w14:textId="77777777" w:rsidR="005B1C0A" w:rsidRDefault="005B1C0A" w:rsidP="005B1C0A">
      <w:r>
        <w:t>necessity of preparing Marianne for its discussion. No time was to be</w:t>
      </w:r>
    </w:p>
    <w:p w14:paraId="61DBF960" w14:textId="77777777" w:rsidR="005B1C0A" w:rsidRDefault="005B1C0A" w:rsidP="005B1C0A">
      <w:r>
        <w:t>lost in undeceiving her, in making her acquainted with the real truth,</w:t>
      </w:r>
    </w:p>
    <w:p w14:paraId="4EFABE9A" w14:textId="77777777" w:rsidR="005B1C0A" w:rsidRDefault="005B1C0A" w:rsidP="005B1C0A">
      <w:r>
        <w:t>and in endeavouring to bring her to hear it talked of by others,</w:t>
      </w:r>
    </w:p>
    <w:p w14:paraId="046EF4EA" w14:textId="77777777" w:rsidR="005B1C0A" w:rsidRDefault="005B1C0A" w:rsidP="005B1C0A">
      <w:r>
        <w:t>without betraying that she felt any uneasiness for her sister, or any</w:t>
      </w:r>
    </w:p>
    <w:p w14:paraId="2FB655C1" w14:textId="77777777" w:rsidR="005B1C0A" w:rsidRDefault="005B1C0A" w:rsidP="005B1C0A">
      <w:r>
        <w:t>resentment against Edward.</w:t>
      </w:r>
    </w:p>
    <w:p w14:paraId="01048F0E" w14:textId="77777777" w:rsidR="005B1C0A" w:rsidRDefault="005B1C0A" w:rsidP="005B1C0A">
      <w:r>
        <w:t>Elinor's office was a painful one.--She was going to remove what she</w:t>
      </w:r>
    </w:p>
    <w:p w14:paraId="26F0B992" w14:textId="77777777" w:rsidR="005B1C0A" w:rsidRDefault="005B1C0A" w:rsidP="005B1C0A">
      <w:r>
        <w:t>really believed to be her sister's chief consolation,--to give such</w:t>
      </w:r>
    </w:p>
    <w:p w14:paraId="7C0BD354" w14:textId="77777777" w:rsidR="005B1C0A" w:rsidRDefault="005B1C0A" w:rsidP="005B1C0A">
      <w:r>
        <w:t>particulars of Edward as she feared would ruin him for ever in her good</w:t>
      </w:r>
    </w:p>
    <w:p w14:paraId="6CB7392F" w14:textId="77777777" w:rsidR="005B1C0A" w:rsidRDefault="005B1C0A" w:rsidP="005B1C0A">
      <w:r>
        <w:t>opinion,-and to make Marianne, by a resemblance in their situations,</w:t>
      </w:r>
    </w:p>
    <w:p w14:paraId="4C19A574" w14:textId="77777777" w:rsidR="005B1C0A" w:rsidRDefault="005B1C0A" w:rsidP="005B1C0A">
      <w:r>
        <w:t>which to HER fancy would seem strong, feel all her own disappointment</w:t>
      </w:r>
    </w:p>
    <w:p w14:paraId="0EED23D7" w14:textId="77777777" w:rsidR="005B1C0A" w:rsidRDefault="005B1C0A" w:rsidP="005B1C0A">
      <w:r>
        <w:t>over again. But unwelcome as such a task must be, it was necessary to</w:t>
      </w:r>
    </w:p>
    <w:p w14:paraId="3A84BAA2" w14:textId="77777777" w:rsidR="005B1C0A" w:rsidRDefault="005B1C0A" w:rsidP="005B1C0A">
      <w:r>
        <w:t>be done, and Elinor therefore hastened to perform it.</w:t>
      </w:r>
    </w:p>
    <w:p w14:paraId="10F8B64A" w14:textId="77777777" w:rsidR="005B1C0A" w:rsidRDefault="005B1C0A" w:rsidP="005B1C0A">
      <w:r>
        <w:t>She was very far from wishing to dwell on her own feelings, or to</w:t>
      </w:r>
    </w:p>
    <w:p w14:paraId="3075FBC4" w14:textId="77777777" w:rsidR="005B1C0A" w:rsidRDefault="005B1C0A" w:rsidP="005B1C0A">
      <w:r>
        <w:t>represent herself as suffering much, any otherwise than as the</w:t>
      </w:r>
    </w:p>
    <w:p w14:paraId="39486199" w14:textId="77777777" w:rsidR="005B1C0A" w:rsidRDefault="005B1C0A" w:rsidP="005B1C0A">
      <w:r>
        <w:t>self-command she had practised since her first knowledge of Edward's</w:t>
      </w:r>
    </w:p>
    <w:p w14:paraId="28D50ACB" w14:textId="77777777" w:rsidR="005B1C0A" w:rsidRDefault="005B1C0A" w:rsidP="005B1C0A">
      <w:r>
        <w:t>engagement, might suggest a hint of what was practicable to Marianne.</w:t>
      </w:r>
    </w:p>
    <w:p w14:paraId="100BC9EB" w14:textId="77777777" w:rsidR="005B1C0A" w:rsidRDefault="005B1C0A" w:rsidP="005B1C0A">
      <w:r>
        <w:t>Her narration was clear and simple; and though it could not be given</w:t>
      </w:r>
    </w:p>
    <w:p w14:paraId="2F4DEA61" w14:textId="77777777" w:rsidR="005B1C0A" w:rsidRDefault="005B1C0A" w:rsidP="005B1C0A">
      <w:r>
        <w:t>without emotion, it was not accompanied by violent agitation, nor</w:t>
      </w:r>
    </w:p>
    <w:p w14:paraId="5B2552F1" w14:textId="77777777" w:rsidR="005B1C0A" w:rsidRDefault="005B1C0A" w:rsidP="005B1C0A">
      <w:r>
        <w:t>impetuous grief.--THAT belonged rather to the hearer, for Marianne</w:t>
      </w:r>
    </w:p>
    <w:p w14:paraId="41EBE13C" w14:textId="77777777" w:rsidR="005B1C0A" w:rsidRDefault="005B1C0A" w:rsidP="005B1C0A">
      <w:r>
        <w:t>listened with horror, and cried excessively. Elinor was to be the</w:t>
      </w:r>
    </w:p>
    <w:p w14:paraId="112C940A" w14:textId="77777777" w:rsidR="005B1C0A" w:rsidRDefault="005B1C0A" w:rsidP="005B1C0A">
      <w:r>
        <w:t>comforter of others in her own distresses, no less than in theirs; and</w:t>
      </w:r>
    </w:p>
    <w:p w14:paraId="763803EB" w14:textId="77777777" w:rsidR="005B1C0A" w:rsidRDefault="005B1C0A" w:rsidP="005B1C0A">
      <w:r>
        <w:lastRenderedPageBreak/>
        <w:t>all the comfort that could be given by assurances of her own composure</w:t>
      </w:r>
    </w:p>
    <w:p w14:paraId="5DFB48BA" w14:textId="77777777" w:rsidR="005B1C0A" w:rsidRDefault="005B1C0A" w:rsidP="005B1C0A">
      <w:r>
        <w:t>of mind, and a very earnest vindication of Edward from every charge but</w:t>
      </w:r>
    </w:p>
    <w:p w14:paraId="0C21F93D" w14:textId="77777777" w:rsidR="005B1C0A" w:rsidRDefault="005B1C0A" w:rsidP="005B1C0A">
      <w:r>
        <w:t>of imprudence, was readily offered.</w:t>
      </w:r>
    </w:p>
    <w:p w14:paraId="0E6361B2" w14:textId="77777777" w:rsidR="005B1C0A" w:rsidRDefault="005B1C0A" w:rsidP="005B1C0A">
      <w:r>
        <w:t>But Marianne for some time would give credit to neither. Edward seemed</w:t>
      </w:r>
    </w:p>
    <w:p w14:paraId="15A7968D" w14:textId="77777777" w:rsidR="005B1C0A" w:rsidRDefault="005B1C0A" w:rsidP="005B1C0A">
      <w:r>
        <w:t>a second Willoughby; and acknowledging as Elinor did, that she HAD</w:t>
      </w:r>
    </w:p>
    <w:p w14:paraId="59474B21" w14:textId="77777777" w:rsidR="005B1C0A" w:rsidRDefault="005B1C0A" w:rsidP="005B1C0A">
      <w:r>
        <w:t>loved him most sincerely, could she feel less than herself! As for</w:t>
      </w:r>
    </w:p>
    <w:p w14:paraId="1F1A1BC3" w14:textId="77777777" w:rsidR="005B1C0A" w:rsidRDefault="005B1C0A" w:rsidP="005B1C0A">
      <w:r>
        <w:t>Lucy Steele, she considered her so totally unamiable, so absolutely</w:t>
      </w:r>
    </w:p>
    <w:p w14:paraId="47A7DB76" w14:textId="77777777" w:rsidR="005B1C0A" w:rsidRDefault="005B1C0A" w:rsidP="005B1C0A">
      <w:r>
        <w:t>incapable of attaching a sensible man, that she could not be persuaded</w:t>
      </w:r>
    </w:p>
    <w:p w14:paraId="0D9B0C9F" w14:textId="77777777" w:rsidR="005B1C0A" w:rsidRDefault="005B1C0A" w:rsidP="005B1C0A">
      <w:r>
        <w:t>at first to believe, and afterwards to pardon, any former affection of</w:t>
      </w:r>
    </w:p>
    <w:p w14:paraId="103FDF92" w14:textId="77777777" w:rsidR="005B1C0A" w:rsidRDefault="005B1C0A" w:rsidP="005B1C0A">
      <w:r>
        <w:t>Edward for her. She would not even admit it to have been natural; and</w:t>
      </w:r>
    </w:p>
    <w:p w14:paraId="7D70932A" w14:textId="77777777" w:rsidR="005B1C0A" w:rsidRDefault="005B1C0A" w:rsidP="005B1C0A">
      <w:r>
        <w:t>Elinor left her to be convinced that it was so, by that which only</w:t>
      </w:r>
    </w:p>
    <w:p w14:paraId="62CABC20" w14:textId="77777777" w:rsidR="005B1C0A" w:rsidRDefault="005B1C0A" w:rsidP="005B1C0A">
      <w:r>
        <w:t>could convince her, a better knowledge of mankind.</w:t>
      </w:r>
    </w:p>
    <w:p w14:paraId="169FF9DC" w14:textId="77777777" w:rsidR="005B1C0A" w:rsidRDefault="005B1C0A" w:rsidP="005B1C0A">
      <w:r>
        <w:t>Her first communication had reached no farther than to state the fact</w:t>
      </w:r>
    </w:p>
    <w:p w14:paraId="1241256C" w14:textId="77777777" w:rsidR="005B1C0A" w:rsidRDefault="005B1C0A" w:rsidP="005B1C0A">
      <w:r>
        <w:t>of the engagement, and the length of time it had existed.--Marianne's</w:t>
      </w:r>
    </w:p>
    <w:p w14:paraId="6845520F" w14:textId="77777777" w:rsidR="005B1C0A" w:rsidRDefault="005B1C0A" w:rsidP="005B1C0A">
      <w:r>
        <w:t>feelings had then broken in, and put an end to all regularity of</w:t>
      </w:r>
    </w:p>
    <w:p w14:paraId="466A01A2" w14:textId="77777777" w:rsidR="005B1C0A" w:rsidRDefault="005B1C0A" w:rsidP="005B1C0A">
      <w:r>
        <w:t>detail; and for some time all that could be done was to soothe her</w:t>
      </w:r>
    </w:p>
    <w:p w14:paraId="6BCD8B2D" w14:textId="77777777" w:rsidR="005B1C0A" w:rsidRDefault="005B1C0A" w:rsidP="005B1C0A">
      <w:r>
        <w:t>distress, lessen her alarms, and combat her resentment. The first</w:t>
      </w:r>
    </w:p>
    <w:p w14:paraId="476129B2" w14:textId="77777777" w:rsidR="005B1C0A" w:rsidRDefault="005B1C0A" w:rsidP="005B1C0A">
      <w:r>
        <w:t>question on her side, which led to farther particulars, was,</w:t>
      </w:r>
    </w:p>
    <w:p w14:paraId="75895E50" w14:textId="77777777" w:rsidR="005B1C0A" w:rsidRDefault="005B1C0A" w:rsidP="005B1C0A">
      <w:r>
        <w:t>"How long has this been known to you, Elinor? has he written to you?"</w:t>
      </w:r>
    </w:p>
    <w:p w14:paraId="31F41C4C" w14:textId="77777777" w:rsidR="005B1C0A" w:rsidRDefault="005B1C0A" w:rsidP="005B1C0A">
      <w:r>
        <w:t>"I have known it these four months. When Lucy first came to Barton</w:t>
      </w:r>
    </w:p>
    <w:p w14:paraId="7CEE658C" w14:textId="77777777" w:rsidR="005B1C0A" w:rsidRDefault="005B1C0A" w:rsidP="005B1C0A">
      <w:r>
        <w:t>Park last November, she told me in confidence of her engagement."</w:t>
      </w:r>
    </w:p>
    <w:p w14:paraId="60BAB92C" w14:textId="77777777" w:rsidR="005B1C0A" w:rsidRDefault="005B1C0A" w:rsidP="005B1C0A">
      <w:r>
        <w:t>At these words, Marianne's eyes expressed the astonishment which her</w:t>
      </w:r>
    </w:p>
    <w:p w14:paraId="765EBD00" w14:textId="77777777" w:rsidR="005B1C0A" w:rsidRDefault="005B1C0A" w:rsidP="005B1C0A">
      <w:r>
        <w:t>lips could not utter. After a pause of wonder, she exclaimed--</w:t>
      </w:r>
    </w:p>
    <w:p w14:paraId="2B85980C" w14:textId="77777777" w:rsidR="005B1C0A" w:rsidRDefault="005B1C0A" w:rsidP="005B1C0A">
      <w:r>
        <w:t>"Four months!--Have you known of this four months?"</w:t>
      </w:r>
    </w:p>
    <w:p w14:paraId="3F26BF54" w14:textId="77777777" w:rsidR="005B1C0A" w:rsidRDefault="005B1C0A" w:rsidP="005B1C0A">
      <w:r>
        <w:t>Elinor confirmed it.</w:t>
      </w:r>
    </w:p>
    <w:p w14:paraId="4C86D17B" w14:textId="77777777" w:rsidR="005B1C0A" w:rsidRDefault="005B1C0A" w:rsidP="005B1C0A">
      <w:r>
        <w:t>"What!--while attending me in all my misery, has this been on your</w:t>
      </w:r>
    </w:p>
    <w:p w14:paraId="6B1F3EF6" w14:textId="77777777" w:rsidR="005B1C0A" w:rsidRDefault="005B1C0A" w:rsidP="005B1C0A">
      <w:r>
        <w:t>heart?--And I have reproached you for being happy!"--</w:t>
      </w:r>
    </w:p>
    <w:p w14:paraId="28BF570F" w14:textId="77777777" w:rsidR="005B1C0A" w:rsidRDefault="005B1C0A" w:rsidP="005B1C0A">
      <w:r>
        <w:t>"It was not fit that you should then know how much I was the reverse!"</w:t>
      </w:r>
    </w:p>
    <w:p w14:paraId="4F7B9F4F" w14:textId="77777777" w:rsidR="005B1C0A" w:rsidRDefault="005B1C0A" w:rsidP="005B1C0A">
      <w:r>
        <w:t>"Four months!"--cried Marianne again.--"So calm!--so cheerful!--how</w:t>
      </w:r>
    </w:p>
    <w:p w14:paraId="549B70C4" w14:textId="77777777" w:rsidR="005B1C0A" w:rsidRDefault="005B1C0A" w:rsidP="005B1C0A">
      <w:r>
        <w:lastRenderedPageBreak/>
        <w:t>have you been supported?"--</w:t>
      </w:r>
    </w:p>
    <w:p w14:paraId="6A41EB96" w14:textId="77777777" w:rsidR="005B1C0A" w:rsidRDefault="005B1C0A" w:rsidP="005B1C0A">
      <w:r>
        <w:t>"By feeling that I was doing my duty.--My promise to Lucy, obliged me</w:t>
      </w:r>
    </w:p>
    <w:p w14:paraId="7DF7D844" w14:textId="77777777" w:rsidR="005B1C0A" w:rsidRDefault="005B1C0A" w:rsidP="005B1C0A">
      <w:r>
        <w:t>to be secret. I owed it to her, therefore, to avoid giving any hint of</w:t>
      </w:r>
    </w:p>
    <w:p w14:paraId="2830B5CB" w14:textId="77777777" w:rsidR="005B1C0A" w:rsidRDefault="005B1C0A" w:rsidP="005B1C0A">
      <w:r>
        <w:t>the truth; and I owed it to my family and friends, not to create in</w:t>
      </w:r>
    </w:p>
    <w:p w14:paraId="6FBB07C8" w14:textId="77777777" w:rsidR="005B1C0A" w:rsidRDefault="005B1C0A" w:rsidP="005B1C0A">
      <w:r>
        <w:t>them a solicitude about me, which it could not be in my power to</w:t>
      </w:r>
    </w:p>
    <w:p w14:paraId="75267818" w14:textId="77777777" w:rsidR="005B1C0A" w:rsidRDefault="005B1C0A" w:rsidP="005B1C0A">
      <w:r>
        <w:t>satisfy."</w:t>
      </w:r>
    </w:p>
    <w:p w14:paraId="5FDA150C" w14:textId="77777777" w:rsidR="005B1C0A" w:rsidRDefault="005B1C0A" w:rsidP="005B1C0A">
      <w:r>
        <w:t>Marianne seemed much struck.</w:t>
      </w:r>
    </w:p>
    <w:p w14:paraId="4C664F97" w14:textId="77777777" w:rsidR="005B1C0A" w:rsidRDefault="005B1C0A" w:rsidP="005B1C0A">
      <w:r>
        <w:t>"I have very often wished to undeceive yourself and my mother," added</w:t>
      </w:r>
    </w:p>
    <w:p w14:paraId="0C0832B8" w14:textId="77777777" w:rsidR="005B1C0A" w:rsidRDefault="005B1C0A" w:rsidP="005B1C0A">
      <w:r>
        <w:t>Elinor; "and once or twice I have attempted it;--but without betraying</w:t>
      </w:r>
    </w:p>
    <w:p w14:paraId="318E6EAC" w14:textId="77777777" w:rsidR="005B1C0A" w:rsidRDefault="005B1C0A" w:rsidP="005B1C0A">
      <w:r>
        <w:t>my trust, I never could have convinced you."</w:t>
      </w:r>
    </w:p>
    <w:p w14:paraId="40388E4E" w14:textId="77777777" w:rsidR="005B1C0A" w:rsidRDefault="005B1C0A" w:rsidP="005B1C0A">
      <w:r>
        <w:t>"Four months!--and yet you loved him!"--</w:t>
      </w:r>
    </w:p>
    <w:p w14:paraId="54B82DA9" w14:textId="77777777" w:rsidR="005B1C0A" w:rsidRDefault="005B1C0A" w:rsidP="005B1C0A">
      <w:r>
        <w:t>"Yes. But I did not love only him;--and while the comfort of others was</w:t>
      </w:r>
    </w:p>
    <w:p w14:paraId="38BC98BE" w14:textId="77777777" w:rsidR="005B1C0A" w:rsidRDefault="005B1C0A" w:rsidP="005B1C0A">
      <w:r>
        <w:t>dear to me, I was glad to spare them from knowing how much I felt.</w:t>
      </w:r>
    </w:p>
    <w:p w14:paraId="363C7D87" w14:textId="77777777" w:rsidR="005B1C0A" w:rsidRDefault="005B1C0A" w:rsidP="005B1C0A">
      <w:r>
        <w:t>Now, I can think and speak of it with little emotion. I would not have</w:t>
      </w:r>
    </w:p>
    <w:p w14:paraId="49A868FA" w14:textId="77777777" w:rsidR="005B1C0A" w:rsidRDefault="005B1C0A" w:rsidP="005B1C0A">
      <w:r>
        <w:t>you suffer on my account; for I assure you I no longer suffer</w:t>
      </w:r>
    </w:p>
    <w:p w14:paraId="5CD01CDB" w14:textId="77777777" w:rsidR="005B1C0A" w:rsidRDefault="005B1C0A" w:rsidP="005B1C0A">
      <w:r>
        <w:t>materially myself. I have many things to support me. I am not</w:t>
      </w:r>
    </w:p>
    <w:p w14:paraId="36EFD5D3" w14:textId="77777777" w:rsidR="005B1C0A" w:rsidRDefault="005B1C0A" w:rsidP="005B1C0A">
      <w:r>
        <w:t>conscious of having provoked the disappointment by any imprudence of my</w:t>
      </w:r>
    </w:p>
    <w:p w14:paraId="29EAD872" w14:textId="77777777" w:rsidR="005B1C0A" w:rsidRDefault="005B1C0A" w:rsidP="005B1C0A">
      <w:r>
        <w:t>own, I have borne it as much as possible without spreading it farther.</w:t>
      </w:r>
    </w:p>
    <w:p w14:paraId="317E4A42" w14:textId="77777777" w:rsidR="005B1C0A" w:rsidRDefault="005B1C0A" w:rsidP="005B1C0A">
      <w:r>
        <w:t>I acquit Edward of essential misconduct. I wish him very happy; and I</w:t>
      </w:r>
    </w:p>
    <w:p w14:paraId="54F38C55" w14:textId="77777777" w:rsidR="005B1C0A" w:rsidRDefault="005B1C0A" w:rsidP="005B1C0A">
      <w:r>
        <w:t>am so sure of his always doing his duty, that though now he may harbour</w:t>
      </w:r>
    </w:p>
    <w:p w14:paraId="1E5B883A" w14:textId="77777777" w:rsidR="005B1C0A" w:rsidRDefault="005B1C0A" w:rsidP="005B1C0A">
      <w:r>
        <w:t>some regret, in the end he must become so. Lucy does not want sense,</w:t>
      </w:r>
    </w:p>
    <w:p w14:paraId="3885C966" w14:textId="77777777" w:rsidR="005B1C0A" w:rsidRDefault="005B1C0A" w:rsidP="005B1C0A">
      <w:r>
        <w:t>and that is the foundation on which every thing good may be built.--And</w:t>
      </w:r>
    </w:p>
    <w:p w14:paraId="7F8C2DF6" w14:textId="77777777" w:rsidR="005B1C0A" w:rsidRDefault="005B1C0A" w:rsidP="005B1C0A">
      <w:r>
        <w:t>after all, Marianne, after all that is bewitching in the idea of a</w:t>
      </w:r>
    </w:p>
    <w:p w14:paraId="3FCC2363" w14:textId="77777777" w:rsidR="005B1C0A" w:rsidRDefault="005B1C0A" w:rsidP="005B1C0A">
      <w:r>
        <w:t>single and constant attachment, and all that can be said of one's</w:t>
      </w:r>
    </w:p>
    <w:p w14:paraId="157671E5" w14:textId="77777777" w:rsidR="005B1C0A" w:rsidRDefault="005B1C0A" w:rsidP="005B1C0A">
      <w:r>
        <w:t>happiness depending entirely on any particular person, it is not</w:t>
      </w:r>
    </w:p>
    <w:p w14:paraId="7BFC2B5D" w14:textId="77777777" w:rsidR="005B1C0A" w:rsidRDefault="005B1C0A" w:rsidP="005B1C0A">
      <w:r>
        <w:t>meant--it is not fit--it is not possible that it should be so.-- Edward</w:t>
      </w:r>
    </w:p>
    <w:p w14:paraId="14189270" w14:textId="77777777" w:rsidR="005B1C0A" w:rsidRDefault="005B1C0A" w:rsidP="005B1C0A">
      <w:r>
        <w:t>will marry Lucy; he will marry a woman superior in person and</w:t>
      </w:r>
    </w:p>
    <w:p w14:paraId="0DB68BB6" w14:textId="77777777" w:rsidR="005B1C0A" w:rsidRDefault="005B1C0A" w:rsidP="005B1C0A">
      <w:r>
        <w:t>understanding to half her sex; and time and habit will teach him to</w:t>
      </w:r>
    </w:p>
    <w:p w14:paraId="2F1A815C" w14:textId="77777777" w:rsidR="005B1C0A" w:rsidRDefault="005B1C0A" w:rsidP="005B1C0A">
      <w:r>
        <w:t>forget that he ever thought another superior to HER."--</w:t>
      </w:r>
    </w:p>
    <w:p w14:paraId="26E181C3" w14:textId="77777777" w:rsidR="005B1C0A" w:rsidRDefault="005B1C0A" w:rsidP="005B1C0A">
      <w:r>
        <w:lastRenderedPageBreak/>
        <w:t>"If such is your way of thinking," said Marianne, "if the loss of what</w:t>
      </w:r>
    </w:p>
    <w:p w14:paraId="343BD96D" w14:textId="77777777" w:rsidR="005B1C0A" w:rsidRDefault="005B1C0A" w:rsidP="005B1C0A">
      <w:r>
        <w:t>is most valued is so easily to be made up by something else, your</w:t>
      </w:r>
    </w:p>
    <w:p w14:paraId="7710FE4A" w14:textId="77777777" w:rsidR="005B1C0A" w:rsidRDefault="005B1C0A" w:rsidP="005B1C0A">
      <w:r>
        <w:t>resolution, your self-command, are, perhaps, a little less to be</w:t>
      </w:r>
    </w:p>
    <w:p w14:paraId="61F858F6" w14:textId="77777777" w:rsidR="005B1C0A" w:rsidRDefault="005B1C0A" w:rsidP="005B1C0A">
      <w:r>
        <w:t>wondered at.--They are brought more within my comprehension."</w:t>
      </w:r>
    </w:p>
    <w:p w14:paraId="0F79CDC8" w14:textId="77777777" w:rsidR="005B1C0A" w:rsidRDefault="005B1C0A" w:rsidP="005B1C0A">
      <w:r>
        <w:t>"I understand you.--You do not suppose that I have ever felt much.--For</w:t>
      </w:r>
    </w:p>
    <w:p w14:paraId="4ED82129" w14:textId="77777777" w:rsidR="005B1C0A" w:rsidRDefault="005B1C0A" w:rsidP="005B1C0A">
      <w:r>
        <w:t>four months, Marianne, I have had all this hanging on my mind, without</w:t>
      </w:r>
    </w:p>
    <w:p w14:paraId="547D01E0" w14:textId="77777777" w:rsidR="005B1C0A" w:rsidRDefault="005B1C0A" w:rsidP="005B1C0A">
      <w:r>
        <w:t>being at liberty to speak of it to a single creature; knowing that it</w:t>
      </w:r>
    </w:p>
    <w:p w14:paraId="5ABDE25D" w14:textId="77777777" w:rsidR="005B1C0A" w:rsidRDefault="005B1C0A" w:rsidP="005B1C0A">
      <w:r>
        <w:t>would make you and my mother most unhappy whenever it were explained to</w:t>
      </w:r>
    </w:p>
    <w:p w14:paraId="41A1EA85" w14:textId="77777777" w:rsidR="005B1C0A" w:rsidRDefault="005B1C0A" w:rsidP="005B1C0A">
      <w:r>
        <w:t>you, yet unable to prepare you for it in the least.-- It was told</w:t>
      </w:r>
    </w:p>
    <w:p w14:paraId="7BAEB6E5" w14:textId="77777777" w:rsidR="005B1C0A" w:rsidRDefault="005B1C0A" w:rsidP="005B1C0A">
      <w:r>
        <w:t>me,--it was in a manner forced on me by the very person herself, whose</w:t>
      </w:r>
    </w:p>
    <w:p w14:paraId="78AB7370" w14:textId="77777777" w:rsidR="005B1C0A" w:rsidRDefault="005B1C0A" w:rsidP="005B1C0A">
      <w:r>
        <w:t>prior engagement ruined all my prospects; and told me, as I thought,</w:t>
      </w:r>
    </w:p>
    <w:p w14:paraId="64788074" w14:textId="77777777" w:rsidR="005B1C0A" w:rsidRDefault="005B1C0A" w:rsidP="005B1C0A">
      <w:r>
        <w:t>with triumph.-- This person's suspicions, therefore, I have had to</w:t>
      </w:r>
    </w:p>
    <w:p w14:paraId="7DE4CA36" w14:textId="77777777" w:rsidR="005B1C0A" w:rsidRDefault="005B1C0A" w:rsidP="005B1C0A">
      <w:r>
        <w:t>oppose, by endeavouring to appear indifferent where I have been most</w:t>
      </w:r>
    </w:p>
    <w:p w14:paraId="4D2E8548" w14:textId="77777777" w:rsidR="005B1C0A" w:rsidRDefault="005B1C0A" w:rsidP="005B1C0A">
      <w:r>
        <w:t>deeply interested;--and it has not been only once;--I have had her</w:t>
      </w:r>
    </w:p>
    <w:p w14:paraId="0CBC0B2D" w14:textId="77777777" w:rsidR="005B1C0A" w:rsidRDefault="005B1C0A" w:rsidP="005B1C0A">
      <w:r>
        <w:t>hopes and exultation to listen to again and again.-- I have known</w:t>
      </w:r>
    </w:p>
    <w:p w14:paraId="25058608" w14:textId="77777777" w:rsidR="005B1C0A" w:rsidRDefault="005B1C0A" w:rsidP="005B1C0A">
      <w:r>
        <w:t>myself to be divided from Edward for ever, without hearing one</w:t>
      </w:r>
    </w:p>
    <w:p w14:paraId="5FF39BB9" w14:textId="77777777" w:rsidR="005B1C0A" w:rsidRDefault="005B1C0A" w:rsidP="005B1C0A">
      <w:r>
        <w:t>circumstance that could make me less desire the connection.--Nothing</w:t>
      </w:r>
    </w:p>
    <w:p w14:paraId="1FA9F89A" w14:textId="77777777" w:rsidR="005B1C0A" w:rsidRDefault="005B1C0A" w:rsidP="005B1C0A">
      <w:r>
        <w:t>has proved him unworthy; nor has anything declared him indifferent to</w:t>
      </w:r>
    </w:p>
    <w:p w14:paraId="56B2F11A" w14:textId="77777777" w:rsidR="005B1C0A" w:rsidRDefault="005B1C0A" w:rsidP="005B1C0A">
      <w:r>
        <w:t>me.-- I have had to contend against the unkindness of his sister, and</w:t>
      </w:r>
    </w:p>
    <w:p w14:paraId="29D86563" w14:textId="77777777" w:rsidR="005B1C0A" w:rsidRDefault="005B1C0A" w:rsidP="005B1C0A">
      <w:r>
        <w:t>the insolence of his mother; and have suffered the punishment of an</w:t>
      </w:r>
    </w:p>
    <w:p w14:paraId="6DB652DD" w14:textId="77777777" w:rsidR="005B1C0A" w:rsidRDefault="005B1C0A" w:rsidP="005B1C0A">
      <w:r>
        <w:t>attachment, without enjoying its advantages.-- And all this has been</w:t>
      </w:r>
    </w:p>
    <w:p w14:paraId="0695E891" w14:textId="77777777" w:rsidR="005B1C0A" w:rsidRDefault="005B1C0A" w:rsidP="005B1C0A">
      <w:r>
        <w:t>going on at a time, when, as you know too well, it has not been my only</w:t>
      </w:r>
    </w:p>
    <w:p w14:paraId="4007B4F4" w14:textId="77777777" w:rsidR="005B1C0A" w:rsidRDefault="005B1C0A" w:rsidP="005B1C0A">
      <w:r>
        <w:t>unhappiness.-- If you can think me capable of ever feeling--surely you</w:t>
      </w:r>
    </w:p>
    <w:p w14:paraId="02B5C9EA" w14:textId="77777777" w:rsidR="005B1C0A" w:rsidRDefault="005B1C0A" w:rsidP="005B1C0A">
      <w:r>
        <w:t>may suppose that I have suffered NOW. The composure of mind with which</w:t>
      </w:r>
    </w:p>
    <w:p w14:paraId="130FBE3F" w14:textId="77777777" w:rsidR="005B1C0A" w:rsidRDefault="005B1C0A" w:rsidP="005B1C0A">
      <w:r>
        <w:t>I have brought myself at present to consider the matter, the</w:t>
      </w:r>
    </w:p>
    <w:p w14:paraId="5E023F1E" w14:textId="77777777" w:rsidR="005B1C0A" w:rsidRDefault="005B1C0A" w:rsidP="005B1C0A">
      <w:r>
        <w:t>consolation that I have been willing to admit, have been the effect of</w:t>
      </w:r>
    </w:p>
    <w:p w14:paraId="173C56A4" w14:textId="77777777" w:rsidR="005B1C0A" w:rsidRDefault="005B1C0A" w:rsidP="005B1C0A">
      <w:r>
        <w:t>constant and painful exertion;--they did not spring up of</w:t>
      </w:r>
    </w:p>
    <w:p w14:paraId="00D484E8" w14:textId="77777777" w:rsidR="005B1C0A" w:rsidRDefault="005B1C0A" w:rsidP="005B1C0A">
      <w:r>
        <w:t>themselves;--they did not occur to relieve my spirits at first.-- No,</w:t>
      </w:r>
    </w:p>
    <w:p w14:paraId="73FB7C03" w14:textId="77777777" w:rsidR="005B1C0A" w:rsidRDefault="005B1C0A" w:rsidP="005B1C0A">
      <w:r>
        <w:t>Marianne.--THEN, if I had not been bound to silence, perhaps nothing</w:t>
      </w:r>
    </w:p>
    <w:p w14:paraId="11D18717" w14:textId="77777777" w:rsidR="005B1C0A" w:rsidRDefault="005B1C0A" w:rsidP="005B1C0A">
      <w:r>
        <w:lastRenderedPageBreak/>
        <w:t>could have kept me entirely--not even what I owed to my dearest</w:t>
      </w:r>
    </w:p>
    <w:p w14:paraId="2E383015" w14:textId="77777777" w:rsidR="005B1C0A" w:rsidRDefault="005B1C0A" w:rsidP="005B1C0A">
      <w:r>
        <w:t>friends--from openly shewing that I was VERY unhappy."--</w:t>
      </w:r>
    </w:p>
    <w:p w14:paraId="3C996E58" w14:textId="77777777" w:rsidR="005B1C0A" w:rsidRDefault="005B1C0A" w:rsidP="005B1C0A">
      <w:r>
        <w:t>Marianne was quite subdued.--</w:t>
      </w:r>
    </w:p>
    <w:p w14:paraId="652B0234" w14:textId="77777777" w:rsidR="005B1C0A" w:rsidRDefault="005B1C0A" w:rsidP="005B1C0A">
      <w:r>
        <w:t>"Oh! Elinor," she cried, "you have made me hate myself for ever.--How</w:t>
      </w:r>
    </w:p>
    <w:p w14:paraId="3E0075BC" w14:textId="77777777" w:rsidR="005B1C0A" w:rsidRDefault="005B1C0A" w:rsidP="005B1C0A">
      <w:r>
        <w:t>barbarous have I been to you!--you, who have been my only comfort, who</w:t>
      </w:r>
    </w:p>
    <w:p w14:paraId="32B175E7" w14:textId="77777777" w:rsidR="005B1C0A" w:rsidRDefault="005B1C0A" w:rsidP="005B1C0A">
      <w:r>
        <w:t>have borne with me in all my misery, who have seemed to be only</w:t>
      </w:r>
    </w:p>
    <w:p w14:paraId="5D04F921" w14:textId="77777777" w:rsidR="005B1C0A" w:rsidRDefault="005B1C0A" w:rsidP="005B1C0A">
      <w:r>
        <w:t>suffering for me!--Is this my gratitude?--Is this the only return I can</w:t>
      </w:r>
    </w:p>
    <w:p w14:paraId="22D65B81" w14:textId="77777777" w:rsidR="005B1C0A" w:rsidRDefault="005B1C0A" w:rsidP="005B1C0A">
      <w:r>
        <w:t>make you?--Because your merit cries out upon myself, I have been trying</w:t>
      </w:r>
    </w:p>
    <w:p w14:paraId="148128A7" w14:textId="77777777" w:rsidR="005B1C0A" w:rsidRDefault="005B1C0A" w:rsidP="005B1C0A">
      <w:r>
        <w:t>to do it away."</w:t>
      </w:r>
    </w:p>
    <w:p w14:paraId="3A013867" w14:textId="77777777" w:rsidR="005B1C0A" w:rsidRDefault="005B1C0A" w:rsidP="005B1C0A">
      <w:r>
        <w:t>The tenderest caresses followed this confession. In such a frame of</w:t>
      </w:r>
    </w:p>
    <w:p w14:paraId="5BDDA7ED" w14:textId="77777777" w:rsidR="005B1C0A" w:rsidRDefault="005B1C0A" w:rsidP="005B1C0A">
      <w:r>
        <w:t>mind as she was now in, Elinor had no difficulty in obtaining from her</w:t>
      </w:r>
    </w:p>
    <w:p w14:paraId="61800723" w14:textId="77777777" w:rsidR="005B1C0A" w:rsidRDefault="005B1C0A" w:rsidP="005B1C0A">
      <w:r>
        <w:t>whatever promise she required; and at her request, Marianne engaged</w:t>
      </w:r>
    </w:p>
    <w:p w14:paraId="079EB3F8" w14:textId="77777777" w:rsidR="005B1C0A" w:rsidRDefault="005B1C0A" w:rsidP="005B1C0A">
      <w:r>
        <w:t>never to speak of the affair to any one with the least appearance of</w:t>
      </w:r>
    </w:p>
    <w:p w14:paraId="6E6AD3EF" w14:textId="77777777" w:rsidR="005B1C0A" w:rsidRDefault="005B1C0A" w:rsidP="005B1C0A">
      <w:r>
        <w:t>bitterness;--to meet Lucy without betraying the smallest increase of</w:t>
      </w:r>
    </w:p>
    <w:p w14:paraId="1351636D" w14:textId="77777777" w:rsidR="005B1C0A" w:rsidRDefault="005B1C0A" w:rsidP="005B1C0A">
      <w:r>
        <w:t>dislike to her;--and even to see Edward himself, if chance should bring</w:t>
      </w:r>
    </w:p>
    <w:p w14:paraId="345FF9C8" w14:textId="77777777" w:rsidR="005B1C0A" w:rsidRDefault="005B1C0A" w:rsidP="005B1C0A">
      <w:r>
        <w:t>them together, without any diminution of her usual cordiality.-- These</w:t>
      </w:r>
    </w:p>
    <w:p w14:paraId="60FE3570" w14:textId="77777777" w:rsidR="005B1C0A" w:rsidRDefault="005B1C0A" w:rsidP="005B1C0A">
      <w:r>
        <w:t>were great concessions;--but where Marianne felt that she had injured,</w:t>
      </w:r>
    </w:p>
    <w:p w14:paraId="1354E3FB" w14:textId="77777777" w:rsidR="005B1C0A" w:rsidRDefault="005B1C0A" w:rsidP="005B1C0A">
      <w:r>
        <w:t>no reparation could be too much for her to make.</w:t>
      </w:r>
    </w:p>
    <w:p w14:paraId="3ABAC2F1" w14:textId="77777777" w:rsidR="005B1C0A" w:rsidRDefault="005B1C0A" w:rsidP="005B1C0A">
      <w:r>
        <w:t>She performed her promise of being discreet, to admiration.--She</w:t>
      </w:r>
    </w:p>
    <w:p w14:paraId="29D55837" w14:textId="77777777" w:rsidR="005B1C0A" w:rsidRDefault="005B1C0A" w:rsidP="005B1C0A">
      <w:r>
        <w:t>attended to all that Mrs. Jennings had to say upon the subject, with an</w:t>
      </w:r>
    </w:p>
    <w:p w14:paraId="78A60673" w14:textId="77777777" w:rsidR="005B1C0A" w:rsidRDefault="005B1C0A" w:rsidP="005B1C0A">
      <w:r>
        <w:t>unchanging complexion, dissented from her in nothing, and was heard</w:t>
      </w:r>
    </w:p>
    <w:p w14:paraId="14526D21" w14:textId="77777777" w:rsidR="005B1C0A" w:rsidRDefault="005B1C0A" w:rsidP="005B1C0A">
      <w:r>
        <w:t>three times to say, "Yes, ma'am."--She listened to her praise of Lucy</w:t>
      </w:r>
    </w:p>
    <w:p w14:paraId="39314E80" w14:textId="77777777" w:rsidR="005B1C0A" w:rsidRDefault="005B1C0A" w:rsidP="005B1C0A">
      <w:r>
        <w:t>with only moving from one chair to another, and when Mrs. Jennings</w:t>
      </w:r>
    </w:p>
    <w:p w14:paraId="339D513A" w14:textId="77777777" w:rsidR="005B1C0A" w:rsidRDefault="005B1C0A" w:rsidP="005B1C0A">
      <w:r>
        <w:t>talked of Edward's affection, it cost her only a spasm in her</w:t>
      </w:r>
    </w:p>
    <w:p w14:paraId="3541F7E9" w14:textId="77777777" w:rsidR="005B1C0A" w:rsidRDefault="005B1C0A" w:rsidP="005B1C0A">
      <w:r>
        <w:t>throat.--Such advances towards heroism in her sister, made Elinor feel</w:t>
      </w:r>
    </w:p>
    <w:p w14:paraId="3ED07751" w14:textId="77777777" w:rsidR="005B1C0A" w:rsidRDefault="005B1C0A" w:rsidP="005B1C0A">
      <w:r>
        <w:t>equal to any thing herself.</w:t>
      </w:r>
    </w:p>
    <w:p w14:paraId="5E7E37D0" w14:textId="77777777" w:rsidR="005B1C0A" w:rsidRDefault="005B1C0A" w:rsidP="005B1C0A">
      <w:r>
        <w:t>The next morning brought a farther trial of it, in a visit from their</w:t>
      </w:r>
    </w:p>
    <w:p w14:paraId="2B301B27" w14:textId="77777777" w:rsidR="005B1C0A" w:rsidRDefault="005B1C0A" w:rsidP="005B1C0A">
      <w:r>
        <w:t>brother, who came with a most serious aspect to talk over the dreadful</w:t>
      </w:r>
    </w:p>
    <w:p w14:paraId="6F8E72EB" w14:textId="77777777" w:rsidR="005B1C0A" w:rsidRDefault="005B1C0A" w:rsidP="005B1C0A">
      <w:r>
        <w:t>affair, and bring them news of his wife.</w:t>
      </w:r>
    </w:p>
    <w:p w14:paraId="46DB93B6" w14:textId="77777777" w:rsidR="005B1C0A" w:rsidRDefault="005B1C0A" w:rsidP="005B1C0A">
      <w:r>
        <w:lastRenderedPageBreak/>
        <w:t>"You have heard, I suppose," said he with great solemnity, as soon as</w:t>
      </w:r>
    </w:p>
    <w:p w14:paraId="70BE8E26" w14:textId="77777777" w:rsidR="005B1C0A" w:rsidRDefault="005B1C0A" w:rsidP="005B1C0A">
      <w:r>
        <w:t>he was seated, "of the very shocking discovery that took place under</w:t>
      </w:r>
    </w:p>
    <w:p w14:paraId="59602A42" w14:textId="77777777" w:rsidR="005B1C0A" w:rsidRDefault="005B1C0A" w:rsidP="005B1C0A">
      <w:r>
        <w:t>our roof yesterday."</w:t>
      </w:r>
    </w:p>
    <w:p w14:paraId="594219E4" w14:textId="77777777" w:rsidR="005B1C0A" w:rsidRDefault="005B1C0A" w:rsidP="005B1C0A">
      <w:r>
        <w:t>They all looked their assent; it seemed too awful a moment for speech.</w:t>
      </w:r>
    </w:p>
    <w:p w14:paraId="57E81997" w14:textId="77777777" w:rsidR="005B1C0A" w:rsidRDefault="005B1C0A" w:rsidP="005B1C0A">
      <w:r>
        <w:t>"Your sister," he continued, "has suffered dreadfully. Mrs. Ferrars</w:t>
      </w:r>
    </w:p>
    <w:p w14:paraId="7E2AA6EB" w14:textId="77777777" w:rsidR="005B1C0A" w:rsidRDefault="005B1C0A" w:rsidP="005B1C0A">
      <w:r>
        <w:t>too--in short it has been a scene of such complicated distress--but I</w:t>
      </w:r>
    </w:p>
    <w:p w14:paraId="4552893F" w14:textId="77777777" w:rsidR="005B1C0A" w:rsidRDefault="005B1C0A" w:rsidP="005B1C0A">
      <w:r>
        <w:t>will hope that the storm may be weathered without our being any of us</w:t>
      </w:r>
    </w:p>
    <w:p w14:paraId="0A6803BE" w14:textId="77777777" w:rsidR="005B1C0A" w:rsidRDefault="005B1C0A" w:rsidP="005B1C0A">
      <w:r>
        <w:t>quite overcome. Poor Fanny! she was in hysterics all yesterday. But I</w:t>
      </w:r>
    </w:p>
    <w:p w14:paraId="536438EF" w14:textId="77777777" w:rsidR="005B1C0A" w:rsidRDefault="005B1C0A" w:rsidP="005B1C0A">
      <w:r>
        <w:t>would not alarm you too much. Donavan says there is nothing materially</w:t>
      </w:r>
    </w:p>
    <w:p w14:paraId="46E90968" w14:textId="77777777" w:rsidR="005B1C0A" w:rsidRDefault="005B1C0A" w:rsidP="005B1C0A">
      <w:r>
        <w:t>to be apprehended; her constitution is a good one, and her resolution</w:t>
      </w:r>
    </w:p>
    <w:p w14:paraId="751AB9CA" w14:textId="77777777" w:rsidR="005B1C0A" w:rsidRDefault="005B1C0A" w:rsidP="005B1C0A">
      <w:r>
        <w:t>equal to any thing. She has borne it all, with the fortitude of an</w:t>
      </w:r>
    </w:p>
    <w:p w14:paraId="1D566083" w14:textId="77777777" w:rsidR="005B1C0A" w:rsidRDefault="005B1C0A" w:rsidP="005B1C0A">
      <w:r>
        <w:t>angel! She says she never shall think well of anybody again; and one</w:t>
      </w:r>
    </w:p>
    <w:p w14:paraId="15C14B3F" w14:textId="77777777" w:rsidR="005B1C0A" w:rsidRDefault="005B1C0A" w:rsidP="005B1C0A">
      <w:r>
        <w:t>cannot wonder at it, after being so deceived!--meeting with such</w:t>
      </w:r>
    </w:p>
    <w:p w14:paraId="33707891" w14:textId="77777777" w:rsidR="005B1C0A" w:rsidRDefault="005B1C0A" w:rsidP="005B1C0A">
      <w:r>
        <w:t>ingratitude, where so much kindness had been shewn, so much confidence</w:t>
      </w:r>
    </w:p>
    <w:p w14:paraId="7CCE33DB" w14:textId="77777777" w:rsidR="005B1C0A" w:rsidRDefault="005B1C0A" w:rsidP="005B1C0A">
      <w:r>
        <w:t>had been placed! It was quite out of the benevolence of her heart,</w:t>
      </w:r>
    </w:p>
    <w:p w14:paraId="0DA848F4" w14:textId="77777777" w:rsidR="005B1C0A" w:rsidRDefault="005B1C0A" w:rsidP="005B1C0A">
      <w:r>
        <w:t>that she had asked these young women to her house; merely because she</w:t>
      </w:r>
    </w:p>
    <w:p w14:paraId="0C037DCE" w14:textId="77777777" w:rsidR="005B1C0A" w:rsidRDefault="005B1C0A" w:rsidP="005B1C0A">
      <w:r>
        <w:t>thought they deserved some attention, were harmless, well-behaved</w:t>
      </w:r>
    </w:p>
    <w:p w14:paraId="7CFDEE0C" w14:textId="77777777" w:rsidR="005B1C0A" w:rsidRDefault="005B1C0A" w:rsidP="005B1C0A">
      <w:r>
        <w:t>girls, and would be pleasant companions; for otherwise we both wished</w:t>
      </w:r>
    </w:p>
    <w:p w14:paraId="34A234A0" w14:textId="77777777" w:rsidR="005B1C0A" w:rsidRDefault="005B1C0A" w:rsidP="005B1C0A">
      <w:r>
        <w:t>very much to have invited you and Marianne to be with us, while your</w:t>
      </w:r>
    </w:p>
    <w:p w14:paraId="4DC9B81D" w14:textId="77777777" w:rsidR="005B1C0A" w:rsidRDefault="005B1C0A" w:rsidP="005B1C0A">
      <w:r>
        <w:t>kind friend there, was attending her daughter. And now to be so</w:t>
      </w:r>
    </w:p>
    <w:p w14:paraId="4EA91025" w14:textId="77777777" w:rsidR="005B1C0A" w:rsidRDefault="005B1C0A" w:rsidP="005B1C0A">
      <w:r>
        <w:t>rewarded! 'I wish, with all my heart,' says poor Fanny in her</w:t>
      </w:r>
    </w:p>
    <w:p w14:paraId="46DD2C97" w14:textId="77777777" w:rsidR="005B1C0A" w:rsidRDefault="005B1C0A" w:rsidP="005B1C0A">
      <w:r>
        <w:t>affectionate way, 'that we had asked your sisters instead of them.'"</w:t>
      </w:r>
    </w:p>
    <w:p w14:paraId="2E046BD5" w14:textId="77777777" w:rsidR="005B1C0A" w:rsidRDefault="005B1C0A" w:rsidP="005B1C0A">
      <w:r>
        <w:t>Here he stopped to be thanked; which being done, he went on.</w:t>
      </w:r>
    </w:p>
    <w:p w14:paraId="7AA98F16" w14:textId="77777777" w:rsidR="005B1C0A" w:rsidRDefault="005B1C0A" w:rsidP="005B1C0A">
      <w:r>
        <w:t>"What poor Mrs. Ferrars suffered, when first Fanny broke it to her, is</w:t>
      </w:r>
    </w:p>
    <w:p w14:paraId="55E32E7C" w14:textId="77777777" w:rsidR="005B1C0A" w:rsidRDefault="005B1C0A" w:rsidP="005B1C0A">
      <w:r>
        <w:t>not to be described. While she with the truest affection had been</w:t>
      </w:r>
    </w:p>
    <w:p w14:paraId="077B2FAE" w14:textId="77777777" w:rsidR="005B1C0A" w:rsidRDefault="005B1C0A" w:rsidP="005B1C0A">
      <w:r>
        <w:t>planning a most eligible connection for him, was it to be supposed that</w:t>
      </w:r>
    </w:p>
    <w:p w14:paraId="1BE0D784" w14:textId="77777777" w:rsidR="005B1C0A" w:rsidRDefault="005B1C0A" w:rsidP="005B1C0A">
      <w:r>
        <w:t>he could be all the time secretly engaged to another person!--such a</w:t>
      </w:r>
    </w:p>
    <w:p w14:paraId="1BB8AA5D" w14:textId="77777777" w:rsidR="005B1C0A" w:rsidRDefault="005B1C0A" w:rsidP="005B1C0A">
      <w:r>
        <w:t>suspicion could never have entered her head! If she suspected ANY</w:t>
      </w:r>
    </w:p>
    <w:p w14:paraId="166C693C" w14:textId="77777777" w:rsidR="005B1C0A" w:rsidRDefault="005B1C0A" w:rsidP="005B1C0A">
      <w:r>
        <w:t>prepossession elsewhere, it could not be in THAT quarter. 'THERE, to</w:t>
      </w:r>
    </w:p>
    <w:p w14:paraId="580DE628" w14:textId="77777777" w:rsidR="005B1C0A" w:rsidRDefault="005B1C0A" w:rsidP="005B1C0A">
      <w:r>
        <w:lastRenderedPageBreak/>
        <w:t>be sure,' said she, 'I might have thought myself safe.' She was quite</w:t>
      </w:r>
    </w:p>
    <w:p w14:paraId="284371B0" w14:textId="77777777" w:rsidR="005B1C0A" w:rsidRDefault="005B1C0A" w:rsidP="005B1C0A">
      <w:r>
        <w:t>in an agony. We consulted together, however, as to what should be</w:t>
      </w:r>
    </w:p>
    <w:p w14:paraId="3E6D28A8" w14:textId="77777777" w:rsidR="005B1C0A" w:rsidRDefault="005B1C0A" w:rsidP="005B1C0A">
      <w:r>
        <w:t>done, and at last she determined to send for Edward. He came. But I</w:t>
      </w:r>
    </w:p>
    <w:p w14:paraId="7CBD85F3" w14:textId="77777777" w:rsidR="005B1C0A" w:rsidRDefault="005B1C0A" w:rsidP="005B1C0A">
      <w:r>
        <w:t>am sorry to relate what ensued. All that Mrs. Ferrars could say to</w:t>
      </w:r>
    </w:p>
    <w:p w14:paraId="0DC8C214" w14:textId="77777777" w:rsidR="005B1C0A" w:rsidRDefault="005B1C0A" w:rsidP="005B1C0A">
      <w:r>
        <w:t>make him put an end to the engagement, assisted too as you may well</w:t>
      </w:r>
    </w:p>
    <w:p w14:paraId="69CA240C" w14:textId="77777777" w:rsidR="005B1C0A" w:rsidRDefault="005B1C0A" w:rsidP="005B1C0A">
      <w:r>
        <w:t>suppose by my arguments, and Fanny's entreaties, was of no avail.</w:t>
      </w:r>
    </w:p>
    <w:p w14:paraId="0AD5D5B3" w14:textId="77777777" w:rsidR="005B1C0A" w:rsidRDefault="005B1C0A" w:rsidP="005B1C0A">
      <w:r>
        <w:t>Duty, affection, every thing was disregarded. I never thought Edward</w:t>
      </w:r>
    </w:p>
    <w:p w14:paraId="4873F8BD" w14:textId="77777777" w:rsidR="005B1C0A" w:rsidRDefault="005B1C0A" w:rsidP="005B1C0A">
      <w:r>
        <w:t>so stubborn, so unfeeling before. His mother explained to him her</w:t>
      </w:r>
    </w:p>
    <w:p w14:paraId="241A33CB" w14:textId="77777777" w:rsidR="005B1C0A" w:rsidRDefault="005B1C0A" w:rsidP="005B1C0A">
      <w:r>
        <w:t>liberal designs, in case of his marrying Miss Morton; told him she</w:t>
      </w:r>
    </w:p>
    <w:p w14:paraId="1C41B104" w14:textId="77777777" w:rsidR="005B1C0A" w:rsidRDefault="005B1C0A" w:rsidP="005B1C0A">
      <w:r>
        <w:t>would settle on him the Norfolk estate, which, clear of land-tax,</w:t>
      </w:r>
    </w:p>
    <w:p w14:paraId="1F3097C2" w14:textId="77777777" w:rsidR="005B1C0A" w:rsidRDefault="005B1C0A" w:rsidP="005B1C0A">
      <w:r>
        <w:t>brings in a good thousand a-year; offered even, when matters grew</w:t>
      </w:r>
    </w:p>
    <w:p w14:paraId="263AB4E3" w14:textId="77777777" w:rsidR="005B1C0A" w:rsidRDefault="005B1C0A" w:rsidP="005B1C0A">
      <w:r>
        <w:t>desperate, to make it twelve hundred; and in opposition to this, if he</w:t>
      </w:r>
    </w:p>
    <w:p w14:paraId="353A1FEA" w14:textId="77777777" w:rsidR="005B1C0A" w:rsidRDefault="005B1C0A" w:rsidP="005B1C0A">
      <w:r>
        <w:t>still persisted in this low connection, represented to him the certain</w:t>
      </w:r>
    </w:p>
    <w:p w14:paraId="11E7175F" w14:textId="77777777" w:rsidR="005B1C0A" w:rsidRDefault="005B1C0A" w:rsidP="005B1C0A">
      <w:r>
        <w:t>penury that must attend the match. His own two thousand pounds she</w:t>
      </w:r>
    </w:p>
    <w:p w14:paraId="6978564D" w14:textId="77777777" w:rsidR="005B1C0A" w:rsidRDefault="005B1C0A" w:rsidP="005B1C0A">
      <w:r>
        <w:t>protested should be his all; she would never see him again; and so far</w:t>
      </w:r>
    </w:p>
    <w:p w14:paraId="4893AA0E" w14:textId="77777777" w:rsidR="005B1C0A" w:rsidRDefault="005B1C0A" w:rsidP="005B1C0A">
      <w:r>
        <w:t>would she be from affording him the smallest assistance, that if he</w:t>
      </w:r>
    </w:p>
    <w:p w14:paraId="63EFAC02" w14:textId="77777777" w:rsidR="005B1C0A" w:rsidRDefault="005B1C0A" w:rsidP="005B1C0A">
      <w:r>
        <w:t>were to enter into any profession with a view of better support, she</w:t>
      </w:r>
    </w:p>
    <w:p w14:paraId="7CA6A928" w14:textId="77777777" w:rsidR="005B1C0A" w:rsidRDefault="005B1C0A" w:rsidP="005B1C0A">
      <w:r>
        <w:t>would do all in her power to prevent him advancing in it."</w:t>
      </w:r>
    </w:p>
    <w:p w14:paraId="20B45AF8" w14:textId="77777777" w:rsidR="005B1C0A" w:rsidRDefault="005B1C0A" w:rsidP="005B1C0A">
      <w:r>
        <w:t>Here Marianne, in an ecstasy of indignation, clapped her hands</w:t>
      </w:r>
    </w:p>
    <w:p w14:paraId="4212A440" w14:textId="77777777" w:rsidR="005B1C0A" w:rsidRDefault="005B1C0A" w:rsidP="005B1C0A">
      <w:r>
        <w:t>together, and cried, "Gracious God! can this be possible!"</w:t>
      </w:r>
    </w:p>
    <w:p w14:paraId="60340204" w14:textId="77777777" w:rsidR="005B1C0A" w:rsidRDefault="005B1C0A" w:rsidP="005B1C0A">
      <w:r>
        <w:t>"Well may you wonder, Marianne," replied her brother, "at the obstinacy</w:t>
      </w:r>
    </w:p>
    <w:p w14:paraId="463E3A54" w14:textId="77777777" w:rsidR="005B1C0A" w:rsidRDefault="005B1C0A" w:rsidP="005B1C0A">
      <w:r>
        <w:t>which could resist such arguments as these. Your exclamation is very</w:t>
      </w:r>
    </w:p>
    <w:p w14:paraId="5C50916A" w14:textId="77777777" w:rsidR="005B1C0A" w:rsidRDefault="005B1C0A" w:rsidP="005B1C0A">
      <w:r>
        <w:t>natural."</w:t>
      </w:r>
    </w:p>
    <w:p w14:paraId="19E774BD" w14:textId="77777777" w:rsidR="005B1C0A" w:rsidRDefault="005B1C0A" w:rsidP="005B1C0A">
      <w:r>
        <w:t>Marianne was going to retort, but she remembered her promises, and</w:t>
      </w:r>
    </w:p>
    <w:p w14:paraId="5F763958" w14:textId="77777777" w:rsidR="005B1C0A" w:rsidRDefault="005B1C0A" w:rsidP="005B1C0A">
      <w:r>
        <w:t>forbore.</w:t>
      </w:r>
    </w:p>
    <w:p w14:paraId="5582D822" w14:textId="77777777" w:rsidR="005B1C0A" w:rsidRDefault="005B1C0A" w:rsidP="005B1C0A">
      <w:r>
        <w:t>"All this, however," he continued, "was urged in vain. Edward said</w:t>
      </w:r>
    </w:p>
    <w:p w14:paraId="17AA7129" w14:textId="77777777" w:rsidR="005B1C0A" w:rsidRDefault="005B1C0A" w:rsidP="005B1C0A">
      <w:r>
        <w:t>very little; but what he did say, was in the most determined manner.</w:t>
      </w:r>
    </w:p>
    <w:p w14:paraId="00C3FF73" w14:textId="77777777" w:rsidR="005B1C0A" w:rsidRDefault="005B1C0A" w:rsidP="005B1C0A">
      <w:r>
        <w:t>Nothing should prevail on him to give up his engagement. He would</w:t>
      </w:r>
    </w:p>
    <w:p w14:paraId="7A2B922D" w14:textId="77777777" w:rsidR="005B1C0A" w:rsidRDefault="005B1C0A" w:rsidP="005B1C0A">
      <w:r>
        <w:t>stand to it, cost him what it might."</w:t>
      </w:r>
    </w:p>
    <w:p w14:paraId="7493B96A" w14:textId="77777777" w:rsidR="005B1C0A" w:rsidRDefault="005B1C0A" w:rsidP="005B1C0A">
      <w:r>
        <w:lastRenderedPageBreak/>
        <w:t>"Then," cried Mrs. Jennings with blunt sincerity, no longer able to be</w:t>
      </w:r>
    </w:p>
    <w:p w14:paraId="623D00A1" w14:textId="77777777" w:rsidR="005B1C0A" w:rsidRDefault="005B1C0A" w:rsidP="005B1C0A">
      <w:r>
        <w:t>silent, "he has acted like an honest man! I beg your pardon, Mr.</w:t>
      </w:r>
    </w:p>
    <w:p w14:paraId="594E1AB2" w14:textId="77777777" w:rsidR="005B1C0A" w:rsidRDefault="005B1C0A" w:rsidP="005B1C0A">
      <w:r>
        <w:t>Dashwood, but if he had done otherwise, I should have thought him a</w:t>
      </w:r>
    </w:p>
    <w:p w14:paraId="24630252" w14:textId="77777777" w:rsidR="005B1C0A" w:rsidRDefault="005B1C0A" w:rsidP="005B1C0A">
      <w:r>
        <w:t>rascal. I have some little concern in the business, as well as</w:t>
      </w:r>
    </w:p>
    <w:p w14:paraId="055CCD99" w14:textId="77777777" w:rsidR="005B1C0A" w:rsidRDefault="005B1C0A" w:rsidP="005B1C0A">
      <w:r>
        <w:t>yourself, for Lucy Steele is my cousin, and I believe there is not a</w:t>
      </w:r>
    </w:p>
    <w:p w14:paraId="544816D6" w14:textId="77777777" w:rsidR="005B1C0A" w:rsidRDefault="005B1C0A" w:rsidP="005B1C0A">
      <w:r>
        <w:t>better kind of girl in the world, nor one who more deserves a good</w:t>
      </w:r>
    </w:p>
    <w:p w14:paraId="6CA0E8AE" w14:textId="77777777" w:rsidR="005B1C0A" w:rsidRDefault="005B1C0A" w:rsidP="005B1C0A">
      <w:r>
        <w:t>husband."</w:t>
      </w:r>
    </w:p>
    <w:p w14:paraId="740B4C5A" w14:textId="77777777" w:rsidR="005B1C0A" w:rsidRDefault="005B1C0A" w:rsidP="005B1C0A">
      <w:r>
        <w:t>John Dashwood was greatly astonished; but his nature was calm, not open</w:t>
      </w:r>
    </w:p>
    <w:p w14:paraId="707CFD52" w14:textId="77777777" w:rsidR="005B1C0A" w:rsidRDefault="005B1C0A" w:rsidP="005B1C0A">
      <w:r>
        <w:t>to provocation, and he never wished to offend anybody, especially</w:t>
      </w:r>
    </w:p>
    <w:p w14:paraId="060F30E6" w14:textId="77777777" w:rsidR="005B1C0A" w:rsidRDefault="005B1C0A" w:rsidP="005B1C0A">
      <w:r>
        <w:t>anybody of good fortune. He therefore replied, without any resentment,</w:t>
      </w:r>
    </w:p>
    <w:p w14:paraId="0FD38FA5" w14:textId="77777777" w:rsidR="005B1C0A" w:rsidRDefault="005B1C0A" w:rsidP="005B1C0A">
      <w:r>
        <w:t>"I would by no means speak disrespectfully of any relation of yours,</w:t>
      </w:r>
    </w:p>
    <w:p w14:paraId="423A673C" w14:textId="77777777" w:rsidR="005B1C0A" w:rsidRDefault="005B1C0A" w:rsidP="005B1C0A">
      <w:r>
        <w:t>madam. Miss Lucy Steele is, I dare say, a very deserving young woman,</w:t>
      </w:r>
    </w:p>
    <w:p w14:paraId="55974EC6" w14:textId="77777777" w:rsidR="005B1C0A" w:rsidRDefault="005B1C0A" w:rsidP="005B1C0A">
      <w:r>
        <w:t>but in the present case you know, the connection must be impossible.</w:t>
      </w:r>
    </w:p>
    <w:p w14:paraId="28B5E3F0" w14:textId="77777777" w:rsidR="005B1C0A" w:rsidRDefault="005B1C0A" w:rsidP="005B1C0A">
      <w:r>
        <w:t>And to have entered into a secret engagement with a young man under her</w:t>
      </w:r>
    </w:p>
    <w:p w14:paraId="64F63824" w14:textId="77777777" w:rsidR="005B1C0A" w:rsidRDefault="005B1C0A" w:rsidP="005B1C0A">
      <w:r>
        <w:t>uncle's care, the son of a woman especially of such very large fortune</w:t>
      </w:r>
    </w:p>
    <w:p w14:paraId="54D4A1A2" w14:textId="77777777" w:rsidR="005B1C0A" w:rsidRDefault="005B1C0A" w:rsidP="005B1C0A">
      <w:r>
        <w:t>as Mrs. Ferrars, is perhaps, altogether a little extraordinary. In</w:t>
      </w:r>
    </w:p>
    <w:p w14:paraId="7C49948C" w14:textId="77777777" w:rsidR="005B1C0A" w:rsidRDefault="005B1C0A" w:rsidP="005B1C0A">
      <w:r>
        <w:t>short, I do not mean to reflect upon the behaviour of any person whom</w:t>
      </w:r>
    </w:p>
    <w:p w14:paraId="2DD4B0C0" w14:textId="77777777" w:rsidR="005B1C0A" w:rsidRDefault="005B1C0A" w:rsidP="005B1C0A">
      <w:r>
        <w:t>you have a regard for, Mrs. Jennings. We all wish her extremely happy;</w:t>
      </w:r>
    </w:p>
    <w:p w14:paraId="538D932F" w14:textId="77777777" w:rsidR="005B1C0A" w:rsidRDefault="005B1C0A" w:rsidP="005B1C0A">
      <w:r>
        <w:t>and Mrs. Ferrars's conduct throughout the whole, has been such as every</w:t>
      </w:r>
    </w:p>
    <w:p w14:paraId="79545F51" w14:textId="77777777" w:rsidR="005B1C0A" w:rsidRDefault="005B1C0A" w:rsidP="005B1C0A">
      <w:r>
        <w:t>conscientious, good mother, in like circumstances, would adopt. It has</w:t>
      </w:r>
    </w:p>
    <w:p w14:paraId="34D9A02F" w14:textId="77777777" w:rsidR="005B1C0A" w:rsidRDefault="005B1C0A" w:rsidP="005B1C0A">
      <w:r>
        <w:t>been dignified and liberal. Edward has drawn his own lot, and I fear</w:t>
      </w:r>
    </w:p>
    <w:p w14:paraId="1BE30B5C" w14:textId="77777777" w:rsidR="005B1C0A" w:rsidRDefault="005B1C0A" w:rsidP="005B1C0A">
      <w:r>
        <w:t>it will be a bad one."</w:t>
      </w:r>
    </w:p>
    <w:p w14:paraId="70378B8E" w14:textId="77777777" w:rsidR="005B1C0A" w:rsidRDefault="005B1C0A" w:rsidP="005B1C0A">
      <w:r>
        <w:t>Marianne sighed out her similar apprehension; and Elinor's heart wrung</w:t>
      </w:r>
    </w:p>
    <w:p w14:paraId="1DF1BD33" w14:textId="77777777" w:rsidR="005B1C0A" w:rsidRDefault="005B1C0A" w:rsidP="005B1C0A">
      <w:r>
        <w:t>for the feelings of Edward, while braving his mother's threats, for a</w:t>
      </w:r>
    </w:p>
    <w:p w14:paraId="5DF415AF" w14:textId="77777777" w:rsidR="005B1C0A" w:rsidRDefault="005B1C0A" w:rsidP="005B1C0A">
      <w:r>
        <w:t>woman who could not reward him.</w:t>
      </w:r>
    </w:p>
    <w:p w14:paraId="77F0B157" w14:textId="77777777" w:rsidR="005B1C0A" w:rsidRDefault="005B1C0A" w:rsidP="005B1C0A">
      <w:r>
        <w:t>"Well, sir," said Mrs. Jennings, "and how did it end?"</w:t>
      </w:r>
    </w:p>
    <w:p w14:paraId="67D03D7B" w14:textId="77777777" w:rsidR="005B1C0A" w:rsidRDefault="005B1C0A" w:rsidP="005B1C0A">
      <w:r>
        <w:t>"I am sorry to say, ma'am, in a most unhappy rupture:-- Edward is</w:t>
      </w:r>
    </w:p>
    <w:p w14:paraId="3AD380A9" w14:textId="77777777" w:rsidR="005B1C0A" w:rsidRDefault="005B1C0A" w:rsidP="005B1C0A">
      <w:r>
        <w:t>dismissed for ever from his mother's notice. He left her house</w:t>
      </w:r>
    </w:p>
    <w:p w14:paraId="5EFB993A" w14:textId="77777777" w:rsidR="005B1C0A" w:rsidRDefault="005B1C0A" w:rsidP="005B1C0A">
      <w:r>
        <w:t>yesterday, but where he is gone, or whether he is still in town, I do</w:t>
      </w:r>
    </w:p>
    <w:p w14:paraId="75322AFF" w14:textId="77777777" w:rsidR="005B1C0A" w:rsidRDefault="005B1C0A" w:rsidP="005B1C0A">
      <w:r>
        <w:lastRenderedPageBreak/>
        <w:t>not know; for WE of course can make no inquiry."</w:t>
      </w:r>
    </w:p>
    <w:p w14:paraId="20A86C2E" w14:textId="77777777" w:rsidR="005B1C0A" w:rsidRDefault="005B1C0A" w:rsidP="005B1C0A">
      <w:r>
        <w:t>"Poor young man!--and what is to become of him?"</w:t>
      </w:r>
    </w:p>
    <w:p w14:paraId="784AD7C8" w14:textId="77777777" w:rsidR="005B1C0A" w:rsidRDefault="005B1C0A" w:rsidP="005B1C0A">
      <w:r>
        <w:t>"What, indeed, ma'am! It is a melancholy consideration. Born to the</w:t>
      </w:r>
    </w:p>
    <w:p w14:paraId="6A4500E6" w14:textId="77777777" w:rsidR="005B1C0A" w:rsidRDefault="005B1C0A" w:rsidP="005B1C0A">
      <w:r>
        <w:t>prospect of such affluence! I cannot conceive a situation more</w:t>
      </w:r>
    </w:p>
    <w:p w14:paraId="74407176" w14:textId="77777777" w:rsidR="005B1C0A" w:rsidRDefault="005B1C0A" w:rsidP="005B1C0A">
      <w:r>
        <w:t>deplorable. The interest of two thousand pounds--how can a man live on</w:t>
      </w:r>
    </w:p>
    <w:p w14:paraId="674DAA02" w14:textId="77777777" w:rsidR="005B1C0A" w:rsidRDefault="005B1C0A" w:rsidP="005B1C0A">
      <w:r>
        <w:t>it?--and when to that is added the recollection, that he might, but for</w:t>
      </w:r>
    </w:p>
    <w:p w14:paraId="29800F88" w14:textId="77777777" w:rsidR="005B1C0A" w:rsidRDefault="005B1C0A" w:rsidP="005B1C0A">
      <w:r>
        <w:t>his own folly, within three months have been in the receipt of two</w:t>
      </w:r>
    </w:p>
    <w:p w14:paraId="30E09119" w14:textId="77777777" w:rsidR="005B1C0A" w:rsidRDefault="005B1C0A" w:rsidP="005B1C0A">
      <w:r>
        <w:t>thousand, five hundred a-year (for Miss Morton has thirty thousand</w:t>
      </w:r>
    </w:p>
    <w:p w14:paraId="322B4ADE" w14:textId="77777777" w:rsidR="005B1C0A" w:rsidRDefault="005B1C0A" w:rsidP="005B1C0A">
      <w:r>
        <w:t>pounds,) I cannot picture to myself a more wretched condition. We must</w:t>
      </w:r>
    </w:p>
    <w:p w14:paraId="41E3F7DF" w14:textId="77777777" w:rsidR="005B1C0A" w:rsidRDefault="005B1C0A" w:rsidP="005B1C0A">
      <w:r>
        <w:t>all feel for him; and the more so, because it is totally out of our</w:t>
      </w:r>
    </w:p>
    <w:p w14:paraId="61A8FBF4" w14:textId="77777777" w:rsidR="005B1C0A" w:rsidRDefault="005B1C0A" w:rsidP="005B1C0A">
      <w:r>
        <w:t>power to assist him."</w:t>
      </w:r>
    </w:p>
    <w:p w14:paraId="2AD6A698" w14:textId="77777777" w:rsidR="005B1C0A" w:rsidRDefault="005B1C0A" w:rsidP="005B1C0A">
      <w:r>
        <w:t>"Poor young man!" cried Mrs. Jennings, "I am sure he should be very</w:t>
      </w:r>
    </w:p>
    <w:p w14:paraId="07C1DEBA" w14:textId="77777777" w:rsidR="005B1C0A" w:rsidRDefault="005B1C0A" w:rsidP="005B1C0A">
      <w:r>
        <w:t>welcome to bed and board at my house; and so I would tell him if I</w:t>
      </w:r>
    </w:p>
    <w:p w14:paraId="338A4051" w14:textId="77777777" w:rsidR="005B1C0A" w:rsidRDefault="005B1C0A" w:rsidP="005B1C0A">
      <w:r>
        <w:t>could see him. It is not fit that he should be living about at his own</w:t>
      </w:r>
    </w:p>
    <w:p w14:paraId="59D2267C" w14:textId="77777777" w:rsidR="005B1C0A" w:rsidRDefault="005B1C0A" w:rsidP="005B1C0A">
      <w:r>
        <w:t>charge now, at lodgings and taverns."</w:t>
      </w:r>
    </w:p>
    <w:p w14:paraId="6E1B52B0" w14:textId="77777777" w:rsidR="005B1C0A" w:rsidRDefault="005B1C0A" w:rsidP="005B1C0A">
      <w:r>
        <w:t>Elinor's heart thanked her for such kindness towards Edward, though she</w:t>
      </w:r>
    </w:p>
    <w:p w14:paraId="29401C81" w14:textId="77777777" w:rsidR="005B1C0A" w:rsidRDefault="005B1C0A" w:rsidP="005B1C0A">
      <w:r>
        <w:t>could not forbear smiling at the form of it.</w:t>
      </w:r>
    </w:p>
    <w:p w14:paraId="1B92505D" w14:textId="77777777" w:rsidR="005B1C0A" w:rsidRDefault="005B1C0A" w:rsidP="005B1C0A">
      <w:r>
        <w:t>"If he would only have done as well by himself," said John Dashwood,</w:t>
      </w:r>
    </w:p>
    <w:p w14:paraId="5721CEE9" w14:textId="77777777" w:rsidR="005B1C0A" w:rsidRDefault="005B1C0A" w:rsidP="005B1C0A">
      <w:r>
        <w:t>"as all his friends were disposed to do by him, he might now have been</w:t>
      </w:r>
    </w:p>
    <w:p w14:paraId="470B934A" w14:textId="77777777" w:rsidR="005B1C0A" w:rsidRDefault="005B1C0A" w:rsidP="005B1C0A">
      <w:r>
        <w:t>in his proper situation, and would have wanted for nothing. But as it</w:t>
      </w:r>
    </w:p>
    <w:p w14:paraId="221E6523" w14:textId="77777777" w:rsidR="005B1C0A" w:rsidRDefault="005B1C0A" w:rsidP="005B1C0A">
      <w:r>
        <w:t>is, it must be out of anybody's power to assist him. And there is one</w:t>
      </w:r>
    </w:p>
    <w:p w14:paraId="031AAEBC" w14:textId="77777777" w:rsidR="005B1C0A" w:rsidRDefault="005B1C0A" w:rsidP="005B1C0A">
      <w:r>
        <w:t>thing more preparing against him, which must be worse than all--his</w:t>
      </w:r>
    </w:p>
    <w:p w14:paraId="31AE0C8F" w14:textId="77777777" w:rsidR="005B1C0A" w:rsidRDefault="005B1C0A" w:rsidP="005B1C0A">
      <w:r>
        <w:t>mother has determined, with a very natural kind of spirit, to settle</w:t>
      </w:r>
    </w:p>
    <w:p w14:paraId="7D248E82" w14:textId="77777777" w:rsidR="005B1C0A" w:rsidRDefault="005B1C0A" w:rsidP="005B1C0A">
      <w:r>
        <w:t>THAT estate upon Robert immediately, which might have been Edward's, on</w:t>
      </w:r>
    </w:p>
    <w:p w14:paraId="7E7C09C8" w14:textId="77777777" w:rsidR="005B1C0A" w:rsidRDefault="005B1C0A" w:rsidP="005B1C0A">
      <w:r>
        <w:t>proper conditions. I left her this morning with her lawyer, talking</w:t>
      </w:r>
    </w:p>
    <w:p w14:paraId="779047E5" w14:textId="77777777" w:rsidR="005B1C0A" w:rsidRDefault="005B1C0A" w:rsidP="005B1C0A">
      <w:r>
        <w:t>over the business."</w:t>
      </w:r>
    </w:p>
    <w:p w14:paraId="75232156" w14:textId="77777777" w:rsidR="005B1C0A" w:rsidRDefault="005B1C0A" w:rsidP="005B1C0A">
      <w:r>
        <w:t>"Well!" said Mrs. Jennings, "that is HER revenge. Everybody has a way</w:t>
      </w:r>
    </w:p>
    <w:p w14:paraId="5FC2D7E7" w14:textId="77777777" w:rsidR="005B1C0A" w:rsidRDefault="005B1C0A" w:rsidP="005B1C0A">
      <w:r>
        <w:t>of their own. But I don't think mine would be, to make one son</w:t>
      </w:r>
    </w:p>
    <w:p w14:paraId="50E195E7" w14:textId="77777777" w:rsidR="005B1C0A" w:rsidRDefault="005B1C0A" w:rsidP="005B1C0A">
      <w:r>
        <w:t>independent, because another had plagued me."</w:t>
      </w:r>
    </w:p>
    <w:p w14:paraId="7940A8B7" w14:textId="77777777" w:rsidR="005B1C0A" w:rsidRDefault="005B1C0A" w:rsidP="005B1C0A">
      <w:r>
        <w:lastRenderedPageBreak/>
        <w:t>Marianne got up and walked about the room.</w:t>
      </w:r>
    </w:p>
    <w:p w14:paraId="4095609A" w14:textId="77777777" w:rsidR="005B1C0A" w:rsidRDefault="005B1C0A" w:rsidP="005B1C0A">
      <w:r>
        <w:t>"Can anything be more galling to the spirit of a man," continued John,</w:t>
      </w:r>
    </w:p>
    <w:p w14:paraId="3DA7D1FB" w14:textId="77777777" w:rsidR="005B1C0A" w:rsidRDefault="005B1C0A" w:rsidP="005B1C0A">
      <w:r>
        <w:t>"than to see his younger brother in possession of an estate which might</w:t>
      </w:r>
    </w:p>
    <w:p w14:paraId="6A2F6272" w14:textId="77777777" w:rsidR="005B1C0A" w:rsidRDefault="005B1C0A" w:rsidP="005B1C0A">
      <w:r>
        <w:t>have been his own? Poor Edward! I feel for him sincerely."</w:t>
      </w:r>
    </w:p>
    <w:p w14:paraId="36E0AE91" w14:textId="77777777" w:rsidR="005B1C0A" w:rsidRDefault="005B1C0A" w:rsidP="005B1C0A">
      <w:r>
        <w:t>A few minutes more spent in the same kind of effusion, concluded his</w:t>
      </w:r>
    </w:p>
    <w:p w14:paraId="6495D3E1" w14:textId="77777777" w:rsidR="005B1C0A" w:rsidRDefault="005B1C0A" w:rsidP="005B1C0A">
      <w:r>
        <w:t>visit; and with repeated assurances to his sisters that he really</w:t>
      </w:r>
    </w:p>
    <w:p w14:paraId="62EE4B75" w14:textId="77777777" w:rsidR="005B1C0A" w:rsidRDefault="005B1C0A" w:rsidP="005B1C0A">
      <w:r>
        <w:t>believed there was no material danger in Fanny's indisposition, and</w:t>
      </w:r>
    </w:p>
    <w:p w14:paraId="6AD1B6D8" w14:textId="77777777" w:rsidR="005B1C0A" w:rsidRDefault="005B1C0A" w:rsidP="005B1C0A">
      <w:r>
        <w:t>that they need not therefore be very uneasy about it, he went away;</w:t>
      </w:r>
    </w:p>
    <w:p w14:paraId="0A607987" w14:textId="77777777" w:rsidR="005B1C0A" w:rsidRDefault="005B1C0A" w:rsidP="005B1C0A">
      <w:r>
        <w:t>leaving the three ladies unanimous in their sentiments on the present</w:t>
      </w:r>
    </w:p>
    <w:p w14:paraId="3222E9AA" w14:textId="77777777" w:rsidR="005B1C0A" w:rsidRDefault="005B1C0A" w:rsidP="005B1C0A">
      <w:r>
        <w:t>occasion, as far at least as it regarded Mrs. Ferrars's conduct, the</w:t>
      </w:r>
    </w:p>
    <w:p w14:paraId="006AEC63" w14:textId="77777777" w:rsidR="005B1C0A" w:rsidRDefault="005B1C0A" w:rsidP="005B1C0A">
      <w:r>
        <w:t>Dashwoods', and Edward's.</w:t>
      </w:r>
    </w:p>
    <w:p w14:paraId="20FB4C56" w14:textId="77777777" w:rsidR="005B1C0A" w:rsidRDefault="005B1C0A" w:rsidP="005B1C0A">
      <w:r>
        <w:t>Marianne's indignation burst forth as soon as he quitted the room; and</w:t>
      </w:r>
    </w:p>
    <w:p w14:paraId="63AC45D3" w14:textId="77777777" w:rsidR="005B1C0A" w:rsidRDefault="005B1C0A" w:rsidP="005B1C0A">
      <w:r>
        <w:t>as her vehemence made reserve impossible in Elinor, and unnecessary in</w:t>
      </w:r>
    </w:p>
    <w:p w14:paraId="62FF990A" w14:textId="77777777" w:rsidR="005B1C0A" w:rsidRDefault="005B1C0A" w:rsidP="005B1C0A">
      <w:r>
        <w:t>Mrs. Jennings, they all joined in a very spirited critique upon the</w:t>
      </w:r>
    </w:p>
    <w:p w14:paraId="029EEDA7" w14:textId="77777777" w:rsidR="005B1C0A" w:rsidRDefault="005B1C0A" w:rsidP="005B1C0A">
      <w:r>
        <w:t>party.</w:t>
      </w:r>
    </w:p>
    <w:p w14:paraId="260FCB0E" w14:textId="77777777" w:rsidR="005B1C0A" w:rsidRDefault="005B1C0A" w:rsidP="005B1C0A">
      <w:r>
        <w:t>CHAPTER 38</w:t>
      </w:r>
    </w:p>
    <w:p w14:paraId="46ED9215" w14:textId="77777777" w:rsidR="005B1C0A" w:rsidRDefault="005B1C0A" w:rsidP="005B1C0A">
      <w:r>
        <w:t>Mrs. Jennings was very warm in her praise of Edward's conduct, but only</w:t>
      </w:r>
    </w:p>
    <w:p w14:paraId="230A10BD" w14:textId="77777777" w:rsidR="005B1C0A" w:rsidRDefault="005B1C0A" w:rsidP="005B1C0A">
      <w:r>
        <w:t>Elinor and Marianne understood its true merit. THEY only knew how</w:t>
      </w:r>
    </w:p>
    <w:p w14:paraId="5430E5B8" w14:textId="77777777" w:rsidR="005B1C0A" w:rsidRDefault="005B1C0A" w:rsidP="005B1C0A">
      <w:r>
        <w:t>little he had had to tempt him to be disobedient, and how small was the</w:t>
      </w:r>
    </w:p>
    <w:p w14:paraId="72E9B37C" w14:textId="77777777" w:rsidR="005B1C0A" w:rsidRDefault="005B1C0A" w:rsidP="005B1C0A">
      <w:r>
        <w:t>consolation, beyond the consciousness of doing right, that could remain</w:t>
      </w:r>
    </w:p>
    <w:p w14:paraId="0A978E9E" w14:textId="77777777" w:rsidR="005B1C0A" w:rsidRDefault="005B1C0A" w:rsidP="005B1C0A">
      <w:r>
        <w:t>to him in the loss of friends and fortune. Elinor gloried in his</w:t>
      </w:r>
    </w:p>
    <w:p w14:paraId="7346EC88" w14:textId="77777777" w:rsidR="005B1C0A" w:rsidRDefault="005B1C0A" w:rsidP="005B1C0A">
      <w:r>
        <w:t>integrity; and Marianne forgave all his offences in compassion for his</w:t>
      </w:r>
    </w:p>
    <w:p w14:paraId="02ED12E6" w14:textId="77777777" w:rsidR="005B1C0A" w:rsidRDefault="005B1C0A" w:rsidP="005B1C0A">
      <w:r>
        <w:t>punishment. But though confidence between them was, by this public</w:t>
      </w:r>
    </w:p>
    <w:p w14:paraId="5BFAADD6" w14:textId="77777777" w:rsidR="005B1C0A" w:rsidRDefault="005B1C0A" w:rsidP="005B1C0A">
      <w:r>
        <w:t>discovery, restored to its proper state, it was not a subject on which</w:t>
      </w:r>
    </w:p>
    <w:p w14:paraId="3AEBD1FF" w14:textId="77777777" w:rsidR="005B1C0A" w:rsidRDefault="005B1C0A" w:rsidP="005B1C0A">
      <w:r>
        <w:t>either of them were fond of dwelling when alone. Elinor avoided it</w:t>
      </w:r>
    </w:p>
    <w:p w14:paraId="03E3F9A9" w14:textId="77777777" w:rsidR="005B1C0A" w:rsidRDefault="005B1C0A" w:rsidP="005B1C0A">
      <w:r>
        <w:t>upon principle, as tending to fix still more upon her thoughts, by the</w:t>
      </w:r>
    </w:p>
    <w:p w14:paraId="5BED6996" w14:textId="77777777" w:rsidR="005B1C0A" w:rsidRDefault="005B1C0A" w:rsidP="005B1C0A">
      <w:r>
        <w:t>too warm, too positive assurances of Marianne, that belief of Edward's</w:t>
      </w:r>
    </w:p>
    <w:p w14:paraId="3DF88B3D" w14:textId="77777777" w:rsidR="005B1C0A" w:rsidRDefault="005B1C0A" w:rsidP="005B1C0A">
      <w:r>
        <w:t>continued affection for herself which she rather wished to do away; and</w:t>
      </w:r>
    </w:p>
    <w:p w14:paraId="030284A5" w14:textId="77777777" w:rsidR="005B1C0A" w:rsidRDefault="005B1C0A" w:rsidP="005B1C0A">
      <w:r>
        <w:t>Marianne's courage soon failed her, in trying to converse upon a topic</w:t>
      </w:r>
    </w:p>
    <w:p w14:paraId="12A76D7C" w14:textId="77777777" w:rsidR="005B1C0A" w:rsidRDefault="005B1C0A" w:rsidP="005B1C0A">
      <w:r>
        <w:lastRenderedPageBreak/>
        <w:t>which always left her more dissatisfied with herself than ever, by the</w:t>
      </w:r>
    </w:p>
    <w:p w14:paraId="3C1FE2B9" w14:textId="77777777" w:rsidR="005B1C0A" w:rsidRDefault="005B1C0A" w:rsidP="005B1C0A">
      <w:r>
        <w:t>comparison it necessarily produced between Elinor's conduct and her own.</w:t>
      </w:r>
    </w:p>
    <w:p w14:paraId="2E49B849" w14:textId="77777777" w:rsidR="005B1C0A" w:rsidRDefault="005B1C0A" w:rsidP="005B1C0A">
      <w:r>
        <w:t>She felt all the force of that comparison; but not as her sister had</w:t>
      </w:r>
    </w:p>
    <w:p w14:paraId="5D2FA3A2" w14:textId="77777777" w:rsidR="005B1C0A" w:rsidRDefault="005B1C0A" w:rsidP="005B1C0A">
      <w:r>
        <w:t>hoped, to urge her to exertion now; she felt it with all the pain of</w:t>
      </w:r>
    </w:p>
    <w:p w14:paraId="07A552E6" w14:textId="77777777" w:rsidR="005B1C0A" w:rsidRDefault="005B1C0A" w:rsidP="005B1C0A">
      <w:r>
        <w:t>continual self-reproach, regretted most bitterly that she had never</w:t>
      </w:r>
    </w:p>
    <w:p w14:paraId="6C69FB3F" w14:textId="77777777" w:rsidR="005B1C0A" w:rsidRDefault="005B1C0A" w:rsidP="005B1C0A">
      <w:r>
        <w:t>exerted herself before; but it brought only the torture of penitence,</w:t>
      </w:r>
    </w:p>
    <w:p w14:paraId="38D89AD8" w14:textId="77777777" w:rsidR="005B1C0A" w:rsidRDefault="005B1C0A" w:rsidP="005B1C0A">
      <w:r>
        <w:t>without the hope of amendment. Her mind was so much weakened that she</w:t>
      </w:r>
    </w:p>
    <w:p w14:paraId="68B92D27" w14:textId="77777777" w:rsidR="005B1C0A" w:rsidRDefault="005B1C0A" w:rsidP="005B1C0A">
      <w:r>
        <w:t>still fancied present exertion impossible, and therefore it only</w:t>
      </w:r>
    </w:p>
    <w:p w14:paraId="23062575" w14:textId="77777777" w:rsidR="005B1C0A" w:rsidRDefault="005B1C0A" w:rsidP="005B1C0A">
      <w:r>
        <w:t>dispirited her more.</w:t>
      </w:r>
    </w:p>
    <w:p w14:paraId="3DD7CFBF" w14:textId="77777777" w:rsidR="005B1C0A" w:rsidRDefault="005B1C0A" w:rsidP="005B1C0A">
      <w:r>
        <w:t>Nothing new was heard by them, for a day or two afterwards, of affairs</w:t>
      </w:r>
    </w:p>
    <w:p w14:paraId="1B49AEDA" w14:textId="77777777" w:rsidR="005B1C0A" w:rsidRDefault="005B1C0A" w:rsidP="005B1C0A">
      <w:r>
        <w:t>in Harley Street, or Bartlett's Buildings. But though so much of the</w:t>
      </w:r>
    </w:p>
    <w:p w14:paraId="74C59A36" w14:textId="77777777" w:rsidR="005B1C0A" w:rsidRDefault="005B1C0A" w:rsidP="005B1C0A">
      <w:r>
        <w:t>matter was known to them already, that Mrs. Jennings might have had</w:t>
      </w:r>
    </w:p>
    <w:p w14:paraId="5BBA1296" w14:textId="77777777" w:rsidR="005B1C0A" w:rsidRDefault="005B1C0A" w:rsidP="005B1C0A">
      <w:r>
        <w:t>enough to do in spreading that knowledge farther, without seeking after</w:t>
      </w:r>
    </w:p>
    <w:p w14:paraId="0C67DFD5" w14:textId="77777777" w:rsidR="005B1C0A" w:rsidRDefault="005B1C0A" w:rsidP="005B1C0A">
      <w:r>
        <w:t>more, she had resolved from the first to pay a visit of comfort and</w:t>
      </w:r>
    </w:p>
    <w:p w14:paraId="0802B1F8" w14:textId="77777777" w:rsidR="005B1C0A" w:rsidRDefault="005B1C0A" w:rsidP="005B1C0A">
      <w:r>
        <w:t>inquiry to her cousins as soon as she could; and nothing but the</w:t>
      </w:r>
    </w:p>
    <w:p w14:paraId="6A72246C" w14:textId="77777777" w:rsidR="005B1C0A" w:rsidRDefault="005B1C0A" w:rsidP="005B1C0A">
      <w:r>
        <w:t>hindrance of more visitors than usual, had prevented her going to them</w:t>
      </w:r>
    </w:p>
    <w:p w14:paraId="37EC3F51" w14:textId="77777777" w:rsidR="005B1C0A" w:rsidRDefault="005B1C0A" w:rsidP="005B1C0A">
      <w:r>
        <w:t>within that time.</w:t>
      </w:r>
    </w:p>
    <w:p w14:paraId="7D45D878" w14:textId="77777777" w:rsidR="005B1C0A" w:rsidRDefault="005B1C0A" w:rsidP="005B1C0A">
      <w:r>
        <w:t>The third day succeeding their knowledge of the particulars, was so</w:t>
      </w:r>
    </w:p>
    <w:p w14:paraId="7B8E6FD2" w14:textId="77777777" w:rsidR="005B1C0A" w:rsidRDefault="005B1C0A" w:rsidP="005B1C0A">
      <w:r>
        <w:t>fine, so beautiful a Sunday as to draw many to Kensington Gardens,</w:t>
      </w:r>
    </w:p>
    <w:p w14:paraId="2264D1CA" w14:textId="77777777" w:rsidR="005B1C0A" w:rsidRDefault="005B1C0A" w:rsidP="005B1C0A">
      <w:r>
        <w:t>though it was only the second week in March. Mrs. Jennings and Elinor</w:t>
      </w:r>
    </w:p>
    <w:p w14:paraId="10D0E7A9" w14:textId="77777777" w:rsidR="005B1C0A" w:rsidRDefault="005B1C0A" w:rsidP="005B1C0A">
      <w:r>
        <w:t>were of the number; but Marianne, who knew that the Willoughbys were</w:t>
      </w:r>
    </w:p>
    <w:p w14:paraId="3953F77E" w14:textId="77777777" w:rsidR="005B1C0A" w:rsidRDefault="005B1C0A" w:rsidP="005B1C0A">
      <w:r>
        <w:t>again in town, and had a constant dread of meeting them, chose rather</w:t>
      </w:r>
    </w:p>
    <w:p w14:paraId="654A5FFB" w14:textId="77777777" w:rsidR="005B1C0A" w:rsidRDefault="005B1C0A" w:rsidP="005B1C0A">
      <w:r>
        <w:t>to stay at home, than venture into so public a place.</w:t>
      </w:r>
    </w:p>
    <w:p w14:paraId="71511DC3" w14:textId="77777777" w:rsidR="005B1C0A" w:rsidRDefault="005B1C0A" w:rsidP="005B1C0A">
      <w:r>
        <w:t>An intimate acquaintance of Mrs. Jennings joined them soon after they</w:t>
      </w:r>
    </w:p>
    <w:p w14:paraId="4FEFAC2A" w14:textId="77777777" w:rsidR="005B1C0A" w:rsidRDefault="005B1C0A" w:rsidP="005B1C0A">
      <w:r>
        <w:t>entered the Gardens, and Elinor was not sorry that by her continuing</w:t>
      </w:r>
    </w:p>
    <w:p w14:paraId="38AC9782" w14:textId="77777777" w:rsidR="005B1C0A" w:rsidRDefault="005B1C0A" w:rsidP="005B1C0A">
      <w:r>
        <w:t>with them, and engaging all Mrs. Jennings's conversation, she was</w:t>
      </w:r>
    </w:p>
    <w:p w14:paraId="503D1E4F" w14:textId="77777777" w:rsidR="005B1C0A" w:rsidRDefault="005B1C0A" w:rsidP="005B1C0A">
      <w:r>
        <w:t>herself left to quiet reflection. She saw nothing of the Willoughbys,</w:t>
      </w:r>
    </w:p>
    <w:p w14:paraId="53C08C7F" w14:textId="77777777" w:rsidR="005B1C0A" w:rsidRDefault="005B1C0A" w:rsidP="005B1C0A">
      <w:r>
        <w:t>nothing of Edward, and for some time nothing of anybody who could by</w:t>
      </w:r>
    </w:p>
    <w:p w14:paraId="1CDACF23" w14:textId="77777777" w:rsidR="005B1C0A" w:rsidRDefault="005B1C0A" w:rsidP="005B1C0A">
      <w:r>
        <w:t>any chance whether grave or gay, be interesting to her. But at last</w:t>
      </w:r>
    </w:p>
    <w:p w14:paraId="114933E1" w14:textId="77777777" w:rsidR="005B1C0A" w:rsidRDefault="005B1C0A" w:rsidP="005B1C0A">
      <w:r>
        <w:lastRenderedPageBreak/>
        <w:t>she found herself with some surprise, accosted by Miss Steele, who,</w:t>
      </w:r>
    </w:p>
    <w:p w14:paraId="40580120" w14:textId="77777777" w:rsidR="005B1C0A" w:rsidRDefault="005B1C0A" w:rsidP="005B1C0A">
      <w:r>
        <w:t>though looking rather shy, expressed great satisfaction in meeting</w:t>
      </w:r>
    </w:p>
    <w:p w14:paraId="0B2FFFEC" w14:textId="77777777" w:rsidR="005B1C0A" w:rsidRDefault="005B1C0A" w:rsidP="005B1C0A">
      <w:r>
        <w:t>them, and on receiving encouragement from the particular kindness of</w:t>
      </w:r>
    </w:p>
    <w:p w14:paraId="4B79A54D" w14:textId="77777777" w:rsidR="005B1C0A" w:rsidRDefault="005B1C0A" w:rsidP="005B1C0A">
      <w:r>
        <w:t>Mrs. Jennings, left her own party for a short time, to join their's.</w:t>
      </w:r>
    </w:p>
    <w:p w14:paraId="14C74707" w14:textId="77777777" w:rsidR="005B1C0A" w:rsidRDefault="005B1C0A" w:rsidP="005B1C0A">
      <w:r>
        <w:t>Mrs. Jennings immediately whispered to Elinor,</w:t>
      </w:r>
    </w:p>
    <w:p w14:paraId="3BFC9908" w14:textId="77777777" w:rsidR="005B1C0A" w:rsidRDefault="005B1C0A" w:rsidP="005B1C0A">
      <w:r>
        <w:t>"Get it all out of her, my dear. She will tell you any thing if you</w:t>
      </w:r>
    </w:p>
    <w:p w14:paraId="6487984D" w14:textId="77777777" w:rsidR="005B1C0A" w:rsidRDefault="005B1C0A" w:rsidP="005B1C0A">
      <w:r>
        <w:t>ask. You see I cannot leave Mrs. Clarke."</w:t>
      </w:r>
    </w:p>
    <w:p w14:paraId="40EABE5B" w14:textId="77777777" w:rsidR="005B1C0A" w:rsidRDefault="005B1C0A" w:rsidP="005B1C0A">
      <w:r>
        <w:t>It was lucky, however, for Mrs. Jennings's curiosity and Elinor's too,</w:t>
      </w:r>
    </w:p>
    <w:p w14:paraId="0895709E" w14:textId="77777777" w:rsidR="005B1C0A" w:rsidRDefault="005B1C0A" w:rsidP="005B1C0A">
      <w:r>
        <w:t>that she would tell any thing WITHOUT being asked; for nothing would</w:t>
      </w:r>
    </w:p>
    <w:p w14:paraId="680E22C8" w14:textId="77777777" w:rsidR="005B1C0A" w:rsidRDefault="005B1C0A" w:rsidP="005B1C0A">
      <w:r>
        <w:t>otherwise have been learnt.</w:t>
      </w:r>
    </w:p>
    <w:p w14:paraId="01593424" w14:textId="77777777" w:rsidR="005B1C0A" w:rsidRDefault="005B1C0A" w:rsidP="005B1C0A">
      <w:r>
        <w:t>"I am so glad to meet you;" said Miss Steele, taking her familiarly by</w:t>
      </w:r>
    </w:p>
    <w:p w14:paraId="5632089E" w14:textId="77777777" w:rsidR="005B1C0A" w:rsidRDefault="005B1C0A" w:rsidP="005B1C0A">
      <w:r>
        <w:t>the arm--"for I wanted to see you of all things in the world." And</w:t>
      </w:r>
    </w:p>
    <w:p w14:paraId="58817070" w14:textId="77777777" w:rsidR="005B1C0A" w:rsidRDefault="005B1C0A" w:rsidP="005B1C0A">
      <w:r>
        <w:t>then lowering her voice, "I suppose Mrs. Jennings has heard all about</w:t>
      </w:r>
    </w:p>
    <w:p w14:paraId="78C35239" w14:textId="77777777" w:rsidR="005B1C0A" w:rsidRDefault="005B1C0A" w:rsidP="005B1C0A">
      <w:r>
        <w:t>it. Is she angry?"</w:t>
      </w:r>
    </w:p>
    <w:p w14:paraId="7836573B" w14:textId="77777777" w:rsidR="005B1C0A" w:rsidRDefault="005B1C0A" w:rsidP="005B1C0A">
      <w:r>
        <w:t>"Not at all, I believe, with you."</w:t>
      </w:r>
    </w:p>
    <w:p w14:paraId="57BD5C75" w14:textId="77777777" w:rsidR="005B1C0A" w:rsidRDefault="005B1C0A" w:rsidP="005B1C0A">
      <w:r>
        <w:t>"That is a good thing. And Lady Middleton, is SHE angry?"</w:t>
      </w:r>
    </w:p>
    <w:p w14:paraId="1690CF3F" w14:textId="77777777" w:rsidR="005B1C0A" w:rsidRDefault="005B1C0A" w:rsidP="005B1C0A">
      <w:r>
        <w:t>"I cannot suppose it possible that she should."</w:t>
      </w:r>
    </w:p>
    <w:p w14:paraId="4C6B5617" w14:textId="77777777" w:rsidR="005B1C0A" w:rsidRDefault="005B1C0A" w:rsidP="005B1C0A">
      <w:r>
        <w:t>"I am monstrous glad of it. Good gracious! I have had such a time of</w:t>
      </w:r>
    </w:p>
    <w:p w14:paraId="4CD27EA8" w14:textId="77777777" w:rsidR="005B1C0A" w:rsidRDefault="005B1C0A" w:rsidP="005B1C0A">
      <w:r>
        <w:t>it! I never saw Lucy in such a rage in my life. She vowed at first</w:t>
      </w:r>
    </w:p>
    <w:p w14:paraId="4251C5C1" w14:textId="77777777" w:rsidR="005B1C0A" w:rsidRDefault="005B1C0A" w:rsidP="005B1C0A">
      <w:r>
        <w:t>she would never trim me up a new bonnet, nor do any thing else for me</w:t>
      </w:r>
    </w:p>
    <w:p w14:paraId="561C44F8" w14:textId="77777777" w:rsidR="005B1C0A" w:rsidRDefault="005B1C0A" w:rsidP="005B1C0A">
      <w:r>
        <w:t>again, so long as she lived; but now she is quite come to, and we are</w:t>
      </w:r>
    </w:p>
    <w:p w14:paraId="158EBF5B" w14:textId="77777777" w:rsidR="005B1C0A" w:rsidRDefault="005B1C0A" w:rsidP="005B1C0A">
      <w:r>
        <w:t>as good friends as ever. Look, she made me this bow to my hat, and put</w:t>
      </w:r>
    </w:p>
    <w:p w14:paraId="204FB0B2" w14:textId="77777777" w:rsidR="005B1C0A" w:rsidRDefault="005B1C0A" w:rsidP="005B1C0A">
      <w:r>
        <w:t>in the feather last night. There now, YOU are going to laugh at me</w:t>
      </w:r>
    </w:p>
    <w:p w14:paraId="2C3A5DB4" w14:textId="77777777" w:rsidR="005B1C0A" w:rsidRDefault="005B1C0A" w:rsidP="005B1C0A">
      <w:r>
        <w:t>too. But why should not I wear pink ribbons? I do not care if it IS</w:t>
      </w:r>
    </w:p>
    <w:p w14:paraId="56298F57" w14:textId="77777777" w:rsidR="005B1C0A" w:rsidRDefault="005B1C0A" w:rsidP="005B1C0A">
      <w:r>
        <w:t>the Doctor's favourite colour. I am sure, for my part, I should never</w:t>
      </w:r>
    </w:p>
    <w:p w14:paraId="136CEB5A" w14:textId="77777777" w:rsidR="005B1C0A" w:rsidRDefault="005B1C0A" w:rsidP="005B1C0A">
      <w:r>
        <w:t>have known he DID like it better than any other colour, if he had not</w:t>
      </w:r>
    </w:p>
    <w:p w14:paraId="548DA101" w14:textId="77777777" w:rsidR="005B1C0A" w:rsidRDefault="005B1C0A" w:rsidP="005B1C0A">
      <w:r>
        <w:t>happened to say so. My cousins have been so plaguing me! I declare</w:t>
      </w:r>
    </w:p>
    <w:p w14:paraId="58667DE0" w14:textId="77777777" w:rsidR="005B1C0A" w:rsidRDefault="005B1C0A" w:rsidP="005B1C0A">
      <w:r>
        <w:t>sometimes I do not know which way to look before them."</w:t>
      </w:r>
    </w:p>
    <w:p w14:paraId="6EF7E465" w14:textId="77777777" w:rsidR="005B1C0A" w:rsidRDefault="005B1C0A" w:rsidP="005B1C0A">
      <w:r>
        <w:t>She had wandered away to a subject on which Elinor had nothing to say,</w:t>
      </w:r>
    </w:p>
    <w:p w14:paraId="3701F7B8" w14:textId="77777777" w:rsidR="005B1C0A" w:rsidRDefault="005B1C0A" w:rsidP="005B1C0A">
      <w:r>
        <w:lastRenderedPageBreak/>
        <w:t>and therefore soon judged it expedient to find her way back again to</w:t>
      </w:r>
    </w:p>
    <w:p w14:paraId="61891F97" w14:textId="77777777" w:rsidR="005B1C0A" w:rsidRDefault="005B1C0A" w:rsidP="005B1C0A">
      <w:r>
        <w:t>the first.</w:t>
      </w:r>
    </w:p>
    <w:p w14:paraId="648DC436" w14:textId="77777777" w:rsidR="005B1C0A" w:rsidRDefault="005B1C0A" w:rsidP="005B1C0A">
      <w:r>
        <w:t>"Well, but Miss Dashwood," speaking triumphantly, "people may say what</w:t>
      </w:r>
    </w:p>
    <w:p w14:paraId="2DAD3C16" w14:textId="77777777" w:rsidR="005B1C0A" w:rsidRDefault="005B1C0A" w:rsidP="005B1C0A">
      <w:r>
        <w:t>they chuse about Mr. Ferrars's declaring he would not have Lucy, for it</w:t>
      </w:r>
    </w:p>
    <w:p w14:paraId="69E6E41E" w14:textId="77777777" w:rsidR="005B1C0A" w:rsidRDefault="005B1C0A" w:rsidP="005B1C0A">
      <w:r>
        <w:t>is no such thing I can tell you; and it is quite a shame for such</w:t>
      </w:r>
    </w:p>
    <w:p w14:paraId="59CA41B7" w14:textId="77777777" w:rsidR="005B1C0A" w:rsidRDefault="005B1C0A" w:rsidP="005B1C0A">
      <w:r>
        <w:t>ill-natured reports to be spread abroad. Whatever Lucy might think</w:t>
      </w:r>
    </w:p>
    <w:p w14:paraId="3F47FC1F" w14:textId="77777777" w:rsidR="005B1C0A" w:rsidRDefault="005B1C0A" w:rsidP="005B1C0A">
      <w:r>
        <w:t>about it herself, you know, it was no business of other people to set</w:t>
      </w:r>
    </w:p>
    <w:p w14:paraId="47A007A7" w14:textId="77777777" w:rsidR="005B1C0A" w:rsidRDefault="005B1C0A" w:rsidP="005B1C0A">
      <w:r>
        <w:t>it down for certain."</w:t>
      </w:r>
    </w:p>
    <w:p w14:paraId="61527C10" w14:textId="77777777" w:rsidR="005B1C0A" w:rsidRDefault="005B1C0A" w:rsidP="005B1C0A">
      <w:r>
        <w:t>"I never heard any thing of the kind hinted at before, I assure you,"</w:t>
      </w:r>
    </w:p>
    <w:p w14:paraId="346E6F52" w14:textId="77777777" w:rsidR="005B1C0A" w:rsidRDefault="005B1C0A" w:rsidP="005B1C0A">
      <w:r>
        <w:t>said Elinor.</w:t>
      </w:r>
    </w:p>
    <w:p w14:paraId="0BB159C9" w14:textId="77777777" w:rsidR="005B1C0A" w:rsidRDefault="005B1C0A" w:rsidP="005B1C0A">
      <w:r>
        <w:t>"Oh, did not you? But it WAS said, I know, very well, and by more than</w:t>
      </w:r>
    </w:p>
    <w:p w14:paraId="2DCE21F4" w14:textId="77777777" w:rsidR="005B1C0A" w:rsidRDefault="005B1C0A" w:rsidP="005B1C0A">
      <w:r>
        <w:t>one; for Miss Godby told Miss Sparks, that nobody in their senses could</w:t>
      </w:r>
    </w:p>
    <w:p w14:paraId="57F94E61" w14:textId="77777777" w:rsidR="005B1C0A" w:rsidRDefault="005B1C0A" w:rsidP="005B1C0A">
      <w:r>
        <w:t>expect Mr. Ferrars to give up a woman like Miss Morton, with thirty</w:t>
      </w:r>
    </w:p>
    <w:p w14:paraId="1240B6AF" w14:textId="77777777" w:rsidR="005B1C0A" w:rsidRDefault="005B1C0A" w:rsidP="005B1C0A">
      <w:r>
        <w:t>thousand pounds to her fortune, for Lucy Steele that had nothing at</w:t>
      </w:r>
    </w:p>
    <w:p w14:paraId="57AD0A13" w14:textId="77777777" w:rsidR="005B1C0A" w:rsidRDefault="005B1C0A" w:rsidP="005B1C0A">
      <w:r>
        <w:t>all; and I had it from Miss Sparks myself. And besides that, my cousin</w:t>
      </w:r>
    </w:p>
    <w:p w14:paraId="24686514" w14:textId="77777777" w:rsidR="005B1C0A" w:rsidRDefault="005B1C0A" w:rsidP="005B1C0A">
      <w:r>
        <w:t>Richard said himself, that when it came to the point he was afraid Mr.</w:t>
      </w:r>
    </w:p>
    <w:p w14:paraId="53FA7280" w14:textId="77777777" w:rsidR="005B1C0A" w:rsidRDefault="005B1C0A" w:rsidP="005B1C0A">
      <w:r>
        <w:t>Ferrars would be off; and when Edward did not come near us for three</w:t>
      </w:r>
    </w:p>
    <w:p w14:paraId="4A078838" w14:textId="77777777" w:rsidR="005B1C0A" w:rsidRDefault="005B1C0A" w:rsidP="005B1C0A">
      <w:r>
        <w:t>days, I could not tell what to think myself; and I believe in my heart</w:t>
      </w:r>
    </w:p>
    <w:p w14:paraId="1E019F84" w14:textId="77777777" w:rsidR="005B1C0A" w:rsidRDefault="005B1C0A" w:rsidP="005B1C0A">
      <w:r>
        <w:t>Lucy gave it up all for lost; for we came away from your brother's</w:t>
      </w:r>
    </w:p>
    <w:p w14:paraId="3F515642" w14:textId="77777777" w:rsidR="005B1C0A" w:rsidRDefault="005B1C0A" w:rsidP="005B1C0A">
      <w:r>
        <w:t>Wednesday, and we saw nothing of him not all Thursday, Friday, and</w:t>
      </w:r>
    </w:p>
    <w:p w14:paraId="2E66EA82" w14:textId="77777777" w:rsidR="005B1C0A" w:rsidRDefault="005B1C0A" w:rsidP="005B1C0A">
      <w:r>
        <w:t>Saturday, and did not know what was become of him. Once Lucy thought</w:t>
      </w:r>
    </w:p>
    <w:p w14:paraId="3D3F5079" w14:textId="77777777" w:rsidR="005B1C0A" w:rsidRDefault="005B1C0A" w:rsidP="005B1C0A">
      <w:r>
        <w:t>to write to him, but then her spirits rose against that. However this</w:t>
      </w:r>
    </w:p>
    <w:p w14:paraId="40FF043B" w14:textId="77777777" w:rsidR="005B1C0A" w:rsidRDefault="005B1C0A" w:rsidP="005B1C0A">
      <w:r>
        <w:t>morning he came just as we came home from church; and then it all came</w:t>
      </w:r>
    </w:p>
    <w:p w14:paraId="12520FD9" w14:textId="77777777" w:rsidR="005B1C0A" w:rsidRDefault="005B1C0A" w:rsidP="005B1C0A">
      <w:r>
        <w:t>out, how he had been sent for Wednesday to Harley Street, and been</w:t>
      </w:r>
    </w:p>
    <w:p w14:paraId="7136A516" w14:textId="77777777" w:rsidR="005B1C0A" w:rsidRDefault="005B1C0A" w:rsidP="005B1C0A">
      <w:r>
        <w:t>talked to by his mother and all of them, and how he had declared before</w:t>
      </w:r>
    </w:p>
    <w:p w14:paraId="5868321B" w14:textId="77777777" w:rsidR="005B1C0A" w:rsidRDefault="005B1C0A" w:rsidP="005B1C0A">
      <w:r>
        <w:t>them all that he loved nobody but Lucy, and nobody but Lucy would he</w:t>
      </w:r>
    </w:p>
    <w:p w14:paraId="30570C0D" w14:textId="77777777" w:rsidR="005B1C0A" w:rsidRDefault="005B1C0A" w:rsidP="005B1C0A">
      <w:r>
        <w:t>have. And how he had been so worried by what passed, that as soon as</w:t>
      </w:r>
    </w:p>
    <w:p w14:paraId="16762B30" w14:textId="77777777" w:rsidR="005B1C0A" w:rsidRDefault="005B1C0A" w:rsidP="005B1C0A">
      <w:r>
        <w:t>he had went away from his mother's house, he had got upon his horse,</w:t>
      </w:r>
    </w:p>
    <w:p w14:paraId="4E638975" w14:textId="77777777" w:rsidR="005B1C0A" w:rsidRDefault="005B1C0A" w:rsidP="005B1C0A">
      <w:r>
        <w:t>and rid into the country, some where or other; and how he had stayed</w:t>
      </w:r>
    </w:p>
    <w:p w14:paraId="5B9D301C" w14:textId="77777777" w:rsidR="005B1C0A" w:rsidRDefault="005B1C0A" w:rsidP="005B1C0A">
      <w:r>
        <w:lastRenderedPageBreak/>
        <w:t>about at an inn all Thursday and Friday, on purpose to get the better</w:t>
      </w:r>
    </w:p>
    <w:p w14:paraId="384B7D83" w14:textId="77777777" w:rsidR="005B1C0A" w:rsidRDefault="005B1C0A" w:rsidP="005B1C0A">
      <w:r>
        <w:t>of it. And after thinking it all over and over again, he said, it</w:t>
      </w:r>
    </w:p>
    <w:p w14:paraId="431ACE2D" w14:textId="77777777" w:rsidR="005B1C0A" w:rsidRDefault="005B1C0A" w:rsidP="005B1C0A">
      <w:r>
        <w:t>seemed to him as if, now he had no fortune, and no nothing at all, it</w:t>
      </w:r>
    </w:p>
    <w:p w14:paraId="7664680A" w14:textId="77777777" w:rsidR="005B1C0A" w:rsidRDefault="005B1C0A" w:rsidP="005B1C0A">
      <w:r>
        <w:t>would be quite unkind to keep her on to the engagement, because it must</w:t>
      </w:r>
    </w:p>
    <w:p w14:paraId="04F843B8" w14:textId="77777777" w:rsidR="005B1C0A" w:rsidRDefault="005B1C0A" w:rsidP="005B1C0A">
      <w:r>
        <w:t>be for her loss, for he had nothing but two thousand pounds, and no</w:t>
      </w:r>
    </w:p>
    <w:p w14:paraId="434A9587" w14:textId="77777777" w:rsidR="005B1C0A" w:rsidRDefault="005B1C0A" w:rsidP="005B1C0A">
      <w:r>
        <w:t>hope of any thing else; and if he was to go into orders, as he had some</w:t>
      </w:r>
    </w:p>
    <w:p w14:paraId="1F5731EA" w14:textId="77777777" w:rsidR="005B1C0A" w:rsidRDefault="005B1C0A" w:rsidP="005B1C0A">
      <w:r>
        <w:t>thoughts, he could get nothing but a curacy, and how was they to live</w:t>
      </w:r>
    </w:p>
    <w:p w14:paraId="6F2297A0" w14:textId="77777777" w:rsidR="005B1C0A" w:rsidRDefault="005B1C0A" w:rsidP="005B1C0A">
      <w:r>
        <w:t>upon that?--He could not bear to think of her doing no better, and so</w:t>
      </w:r>
    </w:p>
    <w:p w14:paraId="1D1FC91E" w14:textId="77777777" w:rsidR="005B1C0A" w:rsidRDefault="005B1C0A" w:rsidP="005B1C0A">
      <w:r>
        <w:t>he begged, if she had the least mind for it, to put an end to the</w:t>
      </w:r>
    </w:p>
    <w:p w14:paraId="67733E44" w14:textId="77777777" w:rsidR="005B1C0A" w:rsidRDefault="005B1C0A" w:rsidP="005B1C0A">
      <w:r>
        <w:t>matter directly, and leave him shift for himself. I heard him say all</w:t>
      </w:r>
    </w:p>
    <w:p w14:paraId="4B28A3A6" w14:textId="77777777" w:rsidR="005B1C0A" w:rsidRDefault="005B1C0A" w:rsidP="005B1C0A">
      <w:r>
        <w:t>this as plain as could possibly be. And it was entirely for HER sake,</w:t>
      </w:r>
    </w:p>
    <w:p w14:paraId="711AF530" w14:textId="77777777" w:rsidR="005B1C0A" w:rsidRDefault="005B1C0A" w:rsidP="005B1C0A">
      <w:r>
        <w:t>and upon HER account, that he said a word about being off, and not upon</w:t>
      </w:r>
    </w:p>
    <w:p w14:paraId="323D2321" w14:textId="77777777" w:rsidR="005B1C0A" w:rsidRDefault="005B1C0A" w:rsidP="005B1C0A">
      <w:r>
        <w:t>his own. I will take my oath he never dropt a syllable of being tired</w:t>
      </w:r>
    </w:p>
    <w:p w14:paraId="6E798A05" w14:textId="77777777" w:rsidR="005B1C0A" w:rsidRDefault="005B1C0A" w:rsidP="005B1C0A">
      <w:r>
        <w:t>of her, or of wishing to marry Miss Morton, or any thing like it. But,</w:t>
      </w:r>
    </w:p>
    <w:p w14:paraId="47B0C446" w14:textId="77777777" w:rsidR="005B1C0A" w:rsidRDefault="005B1C0A" w:rsidP="005B1C0A">
      <w:r>
        <w:t>to be sure, Lucy would not give ear to such kind of talking; so she</w:t>
      </w:r>
    </w:p>
    <w:p w14:paraId="63667EFB" w14:textId="77777777" w:rsidR="005B1C0A" w:rsidRDefault="005B1C0A" w:rsidP="005B1C0A">
      <w:r>
        <w:t>told him directly (with a great deal about sweet and love, you know,</w:t>
      </w:r>
    </w:p>
    <w:p w14:paraId="6E223CF2" w14:textId="77777777" w:rsidR="005B1C0A" w:rsidRDefault="005B1C0A" w:rsidP="005B1C0A">
      <w:r>
        <w:t>and all that--Oh, la! one can't repeat such kind of things you</w:t>
      </w:r>
    </w:p>
    <w:p w14:paraId="328900FB" w14:textId="77777777" w:rsidR="005B1C0A" w:rsidRDefault="005B1C0A" w:rsidP="005B1C0A">
      <w:r>
        <w:t>know)--she told him directly, she had not the least mind in the world</w:t>
      </w:r>
    </w:p>
    <w:p w14:paraId="4CF77AC5" w14:textId="77777777" w:rsidR="005B1C0A" w:rsidRDefault="005B1C0A" w:rsidP="005B1C0A">
      <w:r>
        <w:t>to be off, for she could live with him upon a trifle, and how little so</w:t>
      </w:r>
    </w:p>
    <w:p w14:paraId="4D2DAC62" w14:textId="77777777" w:rsidR="005B1C0A" w:rsidRDefault="005B1C0A" w:rsidP="005B1C0A">
      <w:r>
        <w:t>ever he might have, she should be very glad to have it all, you know,</w:t>
      </w:r>
    </w:p>
    <w:p w14:paraId="6C3B1D1E" w14:textId="77777777" w:rsidR="005B1C0A" w:rsidRDefault="005B1C0A" w:rsidP="005B1C0A">
      <w:r>
        <w:t>or something of the kind. So then he was monstrous happy, and talked</w:t>
      </w:r>
    </w:p>
    <w:p w14:paraId="32D8E8DB" w14:textId="77777777" w:rsidR="005B1C0A" w:rsidRDefault="005B1C0A" w:rsidP="005B1C0A">
      <w:r>
        <w:t>on some time about what they should do, and they agreed he should take</w:t>
      </w:r>
    </w:p>
    <w:p w14:paraId="4669F532" w14:textId="77777777" w:rsidR="005B1C0A" w:rsidRDefault="005B1C0A" w:rsidP="005B1C0A">
      <w:r>
        <w:t>orders directly, and they must wait to be married till he got a living.</w:t>
      </w:r>
    </w:p>
    <w:p w14:paraId="69F05E9F" w14:textId="77777777" w:rsidR="005B1C0A" w:rsidRDefault="005B1C0A" w:rsidP="005B1C0A">
      <w:r>
        <w:t>And just then I could not hear any more, for my cousin called from</w:t>
      </w:r>
    </w:p>
    <w:p w14:paraId="456AE356" w14:textId="77777777" w:rsidR="005B1C0A" w:rsidRDefault="005B1C0A" w:rsidP="005B1C0A">
      <w:r>
        <w:t>below to tell me Mrs. Richardson was come in her coach, and would take</w:t>
      </w:r>
    </w:p>
    <w:p w14:paraId="30A03176" w14:textId="77777777" w:rsidR="005B1C0A" w:rsidRDefault="005B1C0A" w:rsidP="005B1C0A">
      <w:r>
        <w:t>one of us to Kensington Gardens; so I was forced to go into the room</w:t>
      </w:r>
    </w:p>
    <w:p w14:paraId="0C963FD5" w14:textId="77777777" w:rsidR="005B1C0A" w:rsidRDefault="005B1C0A" w:rsidP="005B1C0A">
      <w:r>
        <w:t>and interrupt them, to ask Lucy if she would like to go, but she did</w:t>
      </w:r>
    </w:p>
    <w:p w14:paraId="7B1B7830" w14:textId="77777777" w:rsidR="005B1C0A" w:rsidRDefault="005B1C0A" w:rsidP="005B1C0A">
      <w:r>
        <w:t>not care to leave Edward; so I just run up stairs and put on a pair of</w:t>
      </w:r>
    </w:p>
    <w:p w14:paraId="67DEB0E9" w14:textId="77777777" w:rsidR="005B1C0A" w:rsidRDefault="005B1C0A" w:rsidP="005B1C0A">
      <w:r>
        <w:t>silk stockings and came off with the Richardsons."</w:t>
      </w:r>
    </w:p>
    <w:p w14:paraId="6535D500" w14:textId="77777777" w:rsidR="005B1C0A" w:rsidRDefault="005B1C0A" w:rsidP="005B1C0A">
      <w:r>
        <w:lastRenderedPageBreak/>
        <w:t>"I do not understand what you mean by interrupting them," said Elinor;</w:t>
      </w:r>
    </w:p>
    <w:p w14:paraId="5D395297" w14:textId="77777777" w:rsidR="005B1C0A" w:rsidRDefault="005B1C0A" w:rsidP="005B1C0A">
      <w:r>
        <w:t>"you were all in the same room together, were not you?"</w:t>
      </w:r>
    </w:p>
    <w:p w14:paraId="7B2252C7" w14:textId="77777777" w:rsidR="005B1C0A" w:rsidRDefault="005B1C0A" w:rsidP="005B1C0A">
      <w:r>
        <w:t>"No, indeed, not us. La! Miss Dashwood, do you think people make love</w:t>
      </w:r>
    </w:p>
    <w:p w14:paraId="6ECE9A05" w14:textId="77777777" w:rsidR="005B1C0A" w:rsidRDefault="005B1C0A" w:rsidP="005B1C0A">
      <w:r>
        <w:t>when any body else is by? Oh, for shame!--To be sure you must know</w:t>
      </w:r>
    </w:p>
    <w:p w14:paraId="06F7AA3B" w14:textId="77777777" w:rsidR="005B1C0A" w:rsidRDefault="005B1C0A" w:rsidP="005B1C0A">
      <w:r>
        <w:t>better than that. (Laughing affectedly.)--No, no; they were shut up in</w:t>
      </w:r>
    </w:p>
    <w:p w14:paraId="664A4903" w14:textId="77777777" w:rsidR="005B1C0A" w:rsidRDefault="005B1C0A" w:rsidP="005B1C0A">
      <w:r>
        <w:t>the drawing-room together, and all I heard was only by listening at the</w:t>
      </w:r>
    </w:p>
    <w:p w14:paraId="4ADFDF0A" w14:textId="77777777" w:rsidR="005B1C0A" w:rsidRDefault="005B1C0A" w:rsidP="005B1C0A">
      <w:r>
        <w:t>door."</w:t>
      </w:r>
    </w:p>
    <w:p w14:paraId="097C7281" w14:textId="77777777" w:rsidR="005B1C0A" w:rsidRDefault="005B1C0A" w:rsidP="005B1C0A">
      <w:r>
        <w:t>"How!" cried Elinor; "have you been repeating to me what you only</w:t>
      </w:r>
    </w:p>
    <w:p w14:paraId="0641799C" w14:textId="77777777" w:rsidR="005B1C0A" w:rsidRDefault="005B1C0A" w:rsidP="005B1C0A">
      <w:r>
        <w:t>learnt yourself by listening at the door? I am sorry I did not know it</w:t>
      </w:r>
    </w:p>
    <w:p w14:paraId="18E318BC" w14:textId="77777777" w:rsidR="005B1C0A" w:rsidRDefault="005B1C0A" w:rsidP="005B1C0A">
      <w:r>
        <w:t>before; for I certainly would not have suffered you to give me</w:t>
      </w:r>
    </w:p>
    <w:p w14:paraId="5B38AD93" w14:textId="77777777" w:rsidR="005B1C0A" w:rsidRDefault="005B1C0A" w:rsidP="005B1C0A">
      <w:r>
        <w:t>particulars of a conversation which you ought not to have known</w:t>
      </w:r>
    </w:p>
    <w:p w14:paraId="2867D2F8" w14:textId="77777777" w:rsidR="005B1C0A" w:rsidRDefault="005B1C0A" w:rsidP="005B1C0A">
      <w:r>
        <w:t>yourself. How could you behave so unfairly by your sister?"</w:t>
      </w:r>
    </w:p>
    <w:p w14:paraId="32154385" w14:textId="77777777" w:rsidR="005B1C0A" w:rsidRDefault="005B1C0A" w:rsidP="005B1C0A">
      <w:r>
        <w:t>"Oh, la! there is nothing in THAT. I only stood at the door, and heard</w:t>
      </w:r>
    </w:p>
    <w:p w14:paraId="74CC0D78" w14:textId="77777777" w:rsidR="005B1C0A" w:rsidRDefault="005B1C0A" w:rsidP="005B1C0A">
      <w:r>
        <w:t>what I could. And I am sure Lucy would have done just the same by me;</w:t>
      </w:r>
    </w:p>
    <w:p w14:paraId="532DB1B9" w14:textId="77777777" w:rsidR="005B1C0A" w:rsidRDefault="005B1C0A" w:rsidP="005B1C0A">
      <w:r>
        <w:t>for a year or two back, when Martha Sharpe and I had so many secrets</w:t>
      </w:r>
    </w:p>
    <w:p w14:paraId="1B07ED3C" w14:textId="77777777" w:rsidR="005B1C0A" w:rsidRDefault="005B1C0A" w:rsidP="005B1C0A">
      <w:r>
        <w:t>together, she never made any bones of hiding in a closet, or behind a</w:t>
      </w:r>
    </w:p>
    <w:p w14:paraId="1A24E746" w14:textId="77777777" w:rsidR="005B1C0A" w:rsidRDefault="005B1C0A" w:rsidP="005B1C0A">
      <w:r>
        <w:t>chimney-board, on purpose to hear what we said."</w:t>
      </w:r>
    </w:p>
    <w:p w14:paraId="14C91F0E" w14:textId="77777777" w:rsidR="005B1C0A" w:rsidRDefault="005B1C0A" w:rsidP="005B1C0A">
      <w:r>
        <w:t>Elinor tried to talk of something else; but Miss Steele could not be</w:t>
      </w:r>
    </w:p>
    <w:p w14:paraId="02B91F87" w14:textId="77777777" w:rsidR="005B1C0A" w:rsidRDefault="005B1C0A" w:rsidP="005B1C0A">
      <w:r>
        <w:t>kept beyond a couple of minutes, from what was uppermost in her mind.</w:t>
      </w:r>
    </w:p>
    <w:p w14:paraId="12FB1D71" w14:textId="77777777" w:rsidR="005B1C0A" w:rsidRDefault="005B1C0A" w:rsidP="005B1C0A">
      <w:r>
        <w:t>"Edward talks of going to Oxford soon," said she; "but now he is</w:t>
      </w:r>
    </w:p>
    <w:p w14:paraId="46A52FA6" w14:textId="77777777" w:rsidR="005B1C0A" w:rsidRDefault="005B1C0A" w:rsidP="005B1C0A">
      <w:r>
        <w:t>lodging at No. --, Pall Mall. What an ill-natured woman his mother is,</w:t>
      </w:r>
    </w:p>
    <w:p w14:paraId="4A21DB9B" w14:textId="77777777" w:rsidR="005B1C0A" w:rsidRDefault="005B1C0A" w:rsidP="005B1C0A">
      <w:r>
        <w:t>an't she? And your brother and sister were not very kind! However, I</w:t>
      </w:r>
    </w:p>
    <w:p w14:paraId="0FF29D28" w14:textId="77777777" w:rsidR="005B1C0A" w:rsidRDefault="005B1C0A" w:rsidP="005B1C0A">
      <w:r>
        <w:t>shan't say anything against them to YOU; and to be sure they did send</w:t>
      </w:r>
    </w:p>
    <w:p w14:paraId="6983C4D2" w14:textId="77777777" w:rsidR="005B1C0A" w:rsidRDefault="005B1C0A" w:rsidP="005B1C0A">
      <w:r>
        <w:t>us home in their own chariot, which was more than I looked for. And</w:t>
      </w:r>
    </w:p>
    <w:p w14:paraId="7F229C74" w14:textId="77777777" w:rsidR="005B1C0A" w:rsidRDefault="005B1C0A" w:rsidP="005B1C0A">
      <w:r>
        <w:t>for my part, I was all in a fright for fear your sister should ask us</w:t>
      </w:r>
    </w:p>
    <w:p w14:paraId="6DD90B1E" w14:textId="77777777" w:rsidR="005B1C0A" w:rsidRDefault="005B1C0A" w:rsidP="005B1C0A">
      <w:r>
        <w:t>for the huswifes she had gave us a day or two before; but, however,</w:t>
      </w:r>
    </w:p>
    <w:p w14:paraId="3A8C7D34" w14:textId="77777777" w:rsidR="005B1C0A" w:rsidRDefault="005B1C0A" w:rsidP="005B1C0A">
      <w:r>
        <w:t>nothing was said about them, and I took care to keep mine out of sight.</w:t>
      </w:r>
    </w:p>
    <w:p w14:paraId="3AABFEBF" w14:textId="77777777" w:rsidR="005B1C0A" w:rsidRDefault="005B1C0A" w:rsidP="005B1C0A">
      <w:r>
        <w:t>Edward have got some business at Oxford, he says; so he must go there</w:t>
      </w:r>
    </w:p>
    <w:p w14:paraId="7358AA78" w14:textId="77777777" w:rsidR="005B1C0A" w:rsidRDefault="005B1C0A" w:rsidP="005B1C0A">
      <w:r>
        <w:t>for a time; and after THAT, as soon as he can light upon a Bishop, he</w:t>
      </w:r>
    </w:p>
    <w:p w14:paraId="2B90A991" w14:textId="77777777" w:rsidR="005B1C0A" w:rsidRDefault="005B1C0A" w:rsidP="005B1C0A">
      <w:r>
        <w:lastRenderedPageBreak/>
        <w:t>will be ordained. I wonder what curacy he will get!--Good gracious!</w:t>
      </w:r>
    </w:p>
    <w:p w14:paraId="67C5EFC6" w14:textId="77777777" w:rsidR="005B1C0A" w:rsidRDefault="005B1C0A" w:rsidP="005B1C0A">
      <w:r>
        <w:t>(giggling as she spoke) I'd lay my life I know what my cousins will</w:t>
      </w:r>
    </w:p>
    <w:p w14:paraId="2F8C5F70" w14:textId="77777777" w:rsidR="005B1C0A" w:rsidRDefault="005B1C0A" w:rsidP="005B1C0A">
      <w:r>
        <w:t>say, when they hear of it. They will tell me I should write to the</w:t>
      </w:r>
    </w:p>
    <w:p w14:paraId="373623BB" w14:textId="77777777" w:rsidR="005B1C0A" w:rsidRDefault="005B1C0A" w:rsidP="005B1C0A">
      <w:r>
        <w:t>Doctor, to get Edward the curacy of his new living. I know they will;</w:t>
      </w:r>
    </w:p>
    <w:p w14:paraId="330580D2" w14:textId="77777777" w:rsidR="005B1C0A" w:rsidRDefault="005B1C0A" w:rsidP="005B1C0A">
      <w:r>
        <w:t>but I am sure I would not do such a thing for all the world.-- 'La!' I</w:t>
      </w:r>
    </w:p>
    <w:p w14:paraId="752BC17E" w14:textId="77777777" w:rsidR="005B1C0A" w:rsidRDefault="005B1C0A" w:rsidP="005B1C0A">
      <w:r>
        <w:t>shall say directly, 'I wonder how you could think of such a thing? I</w:t>
      </w:r>
    </w:p>
    <w:p w14:paraId="2AAAEA5F" w14:textId="77777777" w:rsidR="005B1C0A" w:rsidRDefault="005B1C0A" w:rsidP="005B1C0A">
      <w:r>
        <w:t>write to the Doctor, indeed!'"</w:t>
      </w:r>
    </w:p>
    <w:p w14:paraId="79EE120E" w14:textId="77777777" w:rsidR="005B1C0A" w:rsidRDefault="005B1C0A" w:rsidP="005B1C0A">
      <w:r>
        <w:t>"Well," said Elinor, "it is a comfort to be prepared against the worst.</w:t>
      </w:r>
    </w:p>
    <w:p w14:paraId="3D37913B" w14:textId="77777777" w:rsidR="005B1C0A" w:rsidRDefault="005B1C0A" w:rsidP="005B1C0A">
      <w:r>
        <w:t>You have got your answer ready."</w:t>
      </w:r>
    </w:p>
    <w:p w14:paraId="17CB5EE0" w14:textId="77777777" w:rsidR="005B1C0A" w:rsidRDefault="005B1C0A" w:rsidP="005B1C0A">
      <w:r>
        <w:t>Miss Steele was going to reply on the same subject, but the approach of</w:t>
      </w:r>
    </w:p>
    <w:p w14:paraId="70037410" w14:textId="77777777" w:rsidR="005B1C0A" w:rsidRDefault="005B1C0A" w:rsidP="005B1C0A">
      <w:r>
        <w:t>her own party made another more necessary.</w:t>
      </w:r>
    </w:p>
    <w:p w14:paraId="4F888EF6" w14:textId="77777777" w:rsidR="005B1C0A" w:rsidRDefault="005B1C0A" w:rsidP="005B1C0A">
      <w:r>
        <w:t>"Oh, la! here come the Richardsons. I had a vast deal more to say to</w:t>
      </w:r>
    </w:p>
    <w:p w14:paraId="44E144AA" w14:textId="77777777" w:rsidR="005B1C0A" w:rsidRDefault="005B1C0A" w:rsidP="005B1C0A">
      <w:r>
        <w:t>you, but I must not stay away from them not any longer. I assure you</w:t>
      </w:r>
    </w:p>
    <w:p w14:paraId="11140AAC" w14:textId="77777777" w:rsidR="005B1C0A" w:rsidRDefault="005B1C0A" w:rsidP="005B1C0A">
      <w:r>
        <w:t>they are very genteel people. He makes a monstrous deal of money, and</w:t>
      </w:r>
    </w:p>
    <w:p w14:paraId="48EA24F4" w14:textId="77777777" w:rsidR="005B1C0A" w:rsidRDefault="005B1C0A" w:rsidP="005B1C0A">
      <w:r>
        <w:t>they keep their own coach. I have not time to speak to Mrs. Jennings</w:t>
      </w:r>
    </w:p>
    <w:p w14:paraId="59986E85" w14:textId="77777777" w:rsidR="005B1C0A" w:rsidRDefault="005B1C0A" w:rsidP="005B1C0A">
      <w:r>
        <w:t>about it myself, but pray tell her I am quite happy to hear she is not</w:t>
      </w:r>
    </w:p>
    <w:p w14:paraId="47D4C1E7" w14:textId="77777777" w:rsidR="005B1C0A" w:rsidRDefault="005B1C0A" w:rsidP="005B1C0A">
      <w:r>
        <w:t>in anger against us, and Lady Middleton the same; and if anything</w:t>
      </w:r>
    </w:p>
    <w:p w14:paraId="481F8FBD" w14:textId="77777777" w:rsidR="005B1C0A" w:rsidRDefault="005B1C0A" w:rsidP="005B1C0A">
      <w:r>
        <w:t>should happen to take you and your sister away, and Mrs. Jennings</w:t>
      </w:r>
    </w:p>
    <w:p w14:paraId="7DDA10CF" w14:textId="77777777" w:rsidR="005B1C0A" w:rsidRDefault="005B1C0A" w:rsidP="005B1C0A">
      <w:r>
        <w:t>should want company, I am sure we should be very glad to come and stay</w:t>
      </w:r>
    </w:p>
    <w:p w14:paraId="31C3DC85" w14:textId="77777777" w:rsidR="005B1C0A" w:rsidRDefault="005B1C0A" w:rsidP="005B1C0A">
      <w:r>
        <w:t>with her for as long a time as she likes. I suppose Lady Middleton</w:t>
      </w:r>
    </w:p>
    <w:p w14:paraId="41EFB5F4" w14:textId="77777777" w:rsidR="005B1C0A" w:rsidRDefault="005B1C0A" w:rsidP="005B1C0A">
      <w:r>
        <w:t>won't ask us any more this bout. Good-by; I am sorry Miss Marianne was</w:t>
      </w:r>
    </w:p>
    <w:p w14:paraId="2424311A" w14:textId="77777777" w:rsidR="005B1C0A" w:rsidRDefault="005B1C0A" w:rsidP="005B1C0A">
      <w:r>
        <w:t>not here. Remember me kindly to her. La! if you have not got your</w:t>
      </w:r>
    </w:p>
    <w:p w14:paraId="1B7C75A9" w14:textId="77777777" w:rsidR="005B1C0A" w:rsidRDefault="005B1C0A" w:rsidP="005B1C0A">
      <w:r>
        <w:t>spotted muslin on!--I wonder you was not afraid of its being torn."</w:t>
      </w:r>
    </w:p>
    <w:p w14:paraId="10BA8540" w14:textId="77777777" w:rsidR="005B1C0A" w:rsidRDefault="005B1C0A" w:rsidP="005B1C0A">
      <w:r>
        <w:t>Such was her parting concern; for after this, she had time only to pay</w:t>
      </w:r>
    </w:p>
    <w:p w14:paraId="5E96AC35" w14:textId="77777777" w:rsidR="005B1C0A" w:rsidRDefault="005B1C0A" w:rsidP="005B1C0A">
      <w:r>
        <w:t>her farewell compliments to Mrs. Jennings, before her company was</w:t>
      </w:r>
    </w:p>
    <w:p w14:paraId="555963CA" w14:textId="77777777" w:rsidR="005B1C0A" w:rsidRDefault="005B1C0A" w:rsidP="005B1C0A">
      <w:r>
        <w:t>claimed by Mrs. Richardson; and Elinor was left in possession of</w:t>
      </w:r>
    </w:p>
    <w:p w14:paraId="615623DB" w14:textId="77777777" w:rsidR="005B1C0A" w:rsidRDefault="005B1C0A" w:rsidP="005B1C0A">
      <w:r>
        <w:t>knowledge which might feed her powers of reflection some time, though</w:t>
      </w:r>
    </w:p>
    <w:p w14:paraId="40AA82D8" w14:textId="77777777" w:rsidR="005B1C0A" w:rsidRDefault="005B1C0A" w:rsidP="005B1C0A">
      <w:r>
        <w:t>she had learnt very little more than what had been already foreseen and</w:t>
      </w:r>
    </w:p>
    <w:p w14:paraId="686A5CBA" w14:textId="77777777" w:rsidR="005B1C0A" w:rsidRDefault="005B1C0A" w:rsidP="005B1C0A">
      <w:r>
        <w:t>foreplanned in her own mind. Edward's marriage with Lucy was as firmly</w:t>
      </w:r>
    </w:p>
    <w:p w14:paraId="5374379E" w14:textId="77777777" w:rsidR="005B1C0A" w:rsidRDefault="005B1C0A" w:rsidP="005B1C0A">
      <w:r>
        <w:lastRenderedPageBreak/>
        <w:t>determined on, and the time of its taking place remained as absolutely</w:t>
      </w:r>
    </w:p>
    <w:p w14:paraId="2C867F64" w14:textId="77777777" w:rsidR="005B1C0A" w:rsidRDefault="005B1C0A" w:rsidP="005B1C0A">
      <w:r>
        <w:t>uncertain, as she had concluded it would be;--every thing depended,</w:t>
      </w:r>
    </w:p>
    <w:p w14:paraId="3ED1F4BF" w14:textId="77777777" w:rsidR="005B1C0A" w:rsidRDefault="005B1C0A" w:rsidP="005B1C0A">
      <w:r>
        <w:t>exactly after her expectation, on his getting that preferment, of</w:t>
      </w:r>
    </w:p>
    <w:p w14:paraId="17A71FED" w14:textId="77777777" w:rsidR="005B1C0A" w:rsidRDefault="005B1C0A" w:rsidP="005B1C0A">
      <w:r>
        <w:t>which, at present, there seemed not the smallest chance.</w:t>
      </w:r>
    </w:p>
    <w:p w14:paraId="01808717" w14:textId="77777777" w:rsidR="005B1C0A" w:rsidRDefault="005B1C0A" w:rsidP="005B1C0A">
      <w:r>
        <w:t>As soon as they returned to the carriage, Mrs. Jennings was eager for</w:t>
      </w:r>
    </w:p>
    <w:p w14:paraId="3ACB357A" w14:textId="77777777" w:rsidR="005B1C0A" w:rsidRDefault="005B1C0A" w:rsidP="005B1C0A">
      <w:r>
        <w:t>information; but as Elinor wished to spread as little as possible</w:t>
      </w:r>
    </w:p>
    <w:p w14:paraId="20CF6509" w14:textId="77777777" w:rsidR="005B1C0A" w:rsidRDefault="005B1C0A" w:rsidP="005B1C0A">
      <w:r>
        <w:t>intelligence that had in the first place been so unfairly obtained, she</w:t>
      </w:r>
    </w:p>
    <w:p w14:paraId="4F63D5CC" w14:textId="77777777" w:rsidR="005B1C0A" w:rsidRDefault="005B1C0A" w:rsidP="005B1C0A">
      <w:r>
        <w:t>confined herself to the brief repetition of such simple particulars, as</w:t>
      </w:r>
    </w:p>
    <w:p w14:paraId="440DD08C" w14:textId="77777777" w:rsidR="005B1C0A" w:rsidRDefault="005B1C0A" w:rsidP="005B1C0A">
      <w:r>
        <w:t>she felt assured that Lucy, for the sake of her own consequence, would</w:t>
      </w:r>
    </w:p>
    <w:p w14:paraId="610651BD" w14:textId="77777777" w:rsidR="005B1C0A" w:rsidRDefault="005B1C0A" w:rsidP="005B1C0A">
      <w:r>
        <w:t>choose to have known. The continuance of their engagement, and the</w:t>
      </w:r>
    </w:p>
    <w:p w14:paraId="4A7AB96B" w14:textId="77777777" w:rsidR="005B1C0A" w:rsidRDefault="005B1C0A" w:rsidP="005B1C0A">
      <w:r>
        <w:t>means that were able to be taken for promoting its end, was all her</w:t>
      </w:r>
    </w:p>
    <w:p w14:paraId="61281E14" w14:textId="77777777" w:rsidR="005B1C0A" w:rsidRDefault="005B1C0A" w:rsidP="005B1C0A">
      <w:r>
        <w:t>communication; and this produced from Mrs. Jennings the following</w:t>
      </w:r>
    </w:p>
    <w:p w14:paraId="5B16C7CC" w14:textId="77777777" w:rsidR="005B1C0A" w:rsidRDefault="005B1C0A" w:rsidP="005B1C0A">
      <w:r>
        <w:t>natural remark.</w:t>
      </w:r>
    </w:p>
    <w:p w14:paraId="13FBB17B" w14:textId="77777777" w:rsidR="005B1C0A" w:rsidRDefault="005B1C0A" w:rsidP="005B1C0A">
      <w:r>
        <w:t>"Wait for his having a living!--ay, we all know how THAT will</w:t>
      </w:r>
    </w:p>
    <w:p w14:paraId="39D48364" w14:textId="77777777" w:rsidR="005B1C0A" w:rsidRDefault="005B1C0A" w:rsidP="005B1C0A">
      <w:r>
        <w:t>end:--they will wait a twelvemonth, and finding no good comes of it,</w:t>
      </w:r>
    </w:p>
    <w:p w14:paraId="28C166A6" w14:textId="77777777" w:rsidR="005B1C0A" w:rsidRDefault="005B1C0A" w:rsidP="005B1C0A">
      <w:r>
        <w:t>will set down upon a curacy of fifty pounds a-year, with the interest</w:t>
      </w:r>
    </w:p>
    <w:p w14:paraId="1E8BC78C" w14:textId="77777777" w:rsidR="005B1C0A" w:rsidRDefault="005B1C0A" w:rsidP="005B1C0A">
      <w:r>
        <w:t>of his two thousand pounds, and what little matter Mr. Steele and Mr.</w:t>
      </w:r>
    </w:p>
    <w:p w14:paraId="73730625" w14:textId="77777777" w:rsidR="005B1C0A" w:rsidRDefault="005B1C0A" w:rsidP="005B1C0A">
      <w:r>
        <w:t>Pratt can give her.--Then they will have a child every year! and Lord</w:t>
      </w:r>
    </w:p>
    <w:p w14:paraId="1EBFB3CD" w14:textId="77777777" w:rsidR="005B1C0A" w:rsidRDefault="005B1C0A" w:rsidP="005B1C0A">
      <w:r>
        <w:t>help 'em! how poor they will be!--I must see what I can give them</w:t>
      </w:r>
    </w:p>
    <w:p w14:paraId="3B618AC7" w14:textId="77777777" w:rsidR="005B1C0A" w:rsidRDefault="005B1C0A" w:rsidP="005B1C0A">
      <w:r>
        <w:t>towards furnishing their house. Two maids and two men, indeed!--as I</w:t>
      </w:r>
    </w:p>
    <w:p w14:paraId="2815BCD3" w14:textId="77777777" w:rsidR="005B1C0A" w:rsidRDefault="005B1C0A" w:rsidP="005B1C0A">
      <w:r>
        <w:t>talked of t'other day.--No, no, they must get a stout girl of all</w:t>
      </w:r>
    </w:p>
    <w:p w14:paraId="64F9BDE5" w14:textId="77777777" w:rsidR="005B1C0A" w:rsidRDefault="005B1C0A" w:rsidP="005B1C0A">
      <w:r>
        <w:t>works.-- Betty's sister would never do for them NOW."</w:t>
      </w:r>
    </w:p>
    <w:p w14:paraId="5BF6F2D3" w14:textId="77777777" w:rsidR="005B1C0A" w:rsidRDefault="005B1C0A" w:rsidP="005B1C0A">
      <w:r>
        <w:t>The next morning brought Elinor a letter by the two-penny post from</w:t>
      </w:r>
    </w:p>
    <w:p w14:paraId="2BCE736D" w14:textId="77777777" w:rsidR="005B1C0A" w:rsidRDefault="005B1C0A" w:rsidP="005B1C0A">
      <w:r>
        <w:t>Lucy herself. It was as follows:</w:t>
      </w:r>
    </w:p>
    <w:p w14:paraId="2A2EF038" w14:textId="77777777" w:rsidR="005B1C0A" w:rsidRDefault="005B1C0A" w:rsidP="005B1C0A">
      <w:r>
        <w:t>"Bartlett's Building, March.</w:t>
      </w:r>
    </w:p>
    <w:p w14:paraId="65C26317" w14:textId="77777777" w:rsidR="005B1C0A" w:rsidRDefault="005B1C0A" w:rsidP="005B1C0A">
      <w:r>
        <w:t>"I hope my dear Miss Dashwood will excuse the</w:t>
      </w:r>
    </w:p>
    <w:p w14:paraId="6D6065E2" w14:textId="77777777" w:rsidR="005B1C0A" w:rsidRDefault="005B1C0A" w:rsidP="005B1C0A">
      <w:r>
        <w:t>liberty I take of writing to her; but I know your</w:t>
      </w:r>
    </w:p>
    <w:p w14:paraId="26318AF6" w14:textId="77777777" w:rsidR="005B1C0A" w:rsidRDefault="005B1C0A" w:rsidP="005B1C0A">
      <w:r>
        <w:t>friendship for me will make you pleased to hear such</w:t>
      </w:r>
    </w:p>
    <w:p w14:paraId="55ACBC95" w14:textId="77777777" w:rsidR="005B1C0A" w:rsidRDefault="005B1C0A" w:rsidP="005B1C0A">
      <w:r>
        <w:t>a good account of myself and my dear Edward, after</w:t>
      </w:r>
    </w:p>
    <w:p w14:paraId="5ECB8954" w14:textId="77777777" w:rsidR="005B1C0A" w:rsidRDefault="005B1C0A" w:rsidP="005B1C0A">
      <w:r>
        <w:lastRenderedPageBreak/>
        <w:t>all the troubles we have went through lately,</w:t>
      </w:r>
    </w:p>
    <w:p w14:paraId="41603641" w14:textId="77777777" w:rsidR="005B1C0A" w:rsidRDefault="005B1C0A" w:rsidP="005B1C0A">
      <w:r>
        <w:t>therefore will make no more apologies, but proceed</w:t>
      </w:r>
    </w:p>
    <w:p w14:paraId="230E342E" w14:textId="77777777" w:rsidR="005B1C0A" w:rsidRDefault="005B1C0A" w:rsidP="005B1C0A">
      <w:r>
        <w:t>to say that, thank God! though we have suffered</w:t>
      </w:r>
    </w:p>
    <w:p w14:paraId="72F49702" w14:textId="77777777" w:rsidR="005B1C0A" w:rsidRDefault="005B1C0A" w:rsidP="005B1C0A">
      <w:r>
        <w:t>dreadfully, we are both quite well now, and as happy</w:t>
      </w:r>
    </w:p>
    <w:p w14:paraId="2C5220D0" w14:textId="77777777" w:rsidR="005B1C0A" w:rsidRDefault="005B1C0A" w:rsidP="005B1C0A">
      <w:r>
        <w:t>as we must always be in one another's love. We have</w:t>
      </w:r>
    </w:p>
    <w:p w14:paraId="65C1936B" w14:textId="77777777" w:rsidR="005B1C0A" w:rsidRDefault="005B1C0A" w:rsidP="005B1C0A">
      <w:r>
        <w:t>had great trials, and great persecutions, but</w:t>
      </w:r>
    </w:p>
    <w:p w14:paraId="4E415121" w14:textId="77777777" w:rsidR="005B1C0A" w:rsidRDefault="005B1C0A" w:rsidP="005B1C0A">
      <w:r>
        <w:t>however, at the same time, gratefully acknowledge</w:t>
      </w:r>
    </w:p>
    <w:p w14:paraId="3AD22FFD" w14:textId="77777777" w:rsidR="005B1C0A" w:rsidRDefault="005B1C0A" w:rsidP="005B1C0A">
      <w:r>
        <w:t>many friends, yourself not the least among them,</w:t>
      </w:r>
    </w:p>
    <w:p w14:paraId="2C87BDF3" w14:textId="77777777" w:rsidR="005B1C0A" w:rsidRDefault="005B1C0A" w:rsidP="005B1C0A">
      <w:r>
        <w:t>whose great kindness I shall always thankfully</w:t>
      </w:r>
    </w:p>
    <w:p w14:paraId="6E8EE03A" w14:textId="77777777" w:rsidR="005B1C0A" w:rsidRDefault="005B1C0A" w:rsidP="005B1C0A">
      <w:r>
        <w:t>remember, as will Edward too, who I have told of</w:t>
      </w:r>
    </w:p>
    <w:p w14:paraId="7A3CFFD0" w14:textId="77777777" w:rsidR="005B1C0A" w:rsidRDefault="005B1C0A" w:rsidP="005B1C0A">
      <w:r>
        <w:t>it. I am sure you will be glad to hear, as likewise</w:t>
      </w:r>
    </w:p>
    <w:p w14:paraId="112EBA63" w14:textId="77777777" w:rsidR="005B1C0A" w:rsidRDefault="005B1C0A" w:rsidP="005B1C0A">
      <w:r>
        <w:t>dear Mrs. Jennings, I spent two happy hours with</w:t>
      </w:r>
    </w:p>
    <w:p w14:paraId="48B12A20" w14:textId="77777777" w:rsidR="005B1C0A" w:rsidRDefault="005B1C0A" w:rsidP="005B1C0A">
      <w:r>
        <w:t>him yesterday afternoon, he would not hear of our</w:t>
      </w:r>
    </w:p>
    <w:p w14:paraId="4FA9F660" w14:textId="77777777" w:rsidR="005B1C0A" w:rsidRDefault="005B1C0A" w:rsidP="005B1C0A">
      <w:r>
        <w:t>parting, though earnestly did I, as I thought my</w:t>
      </w:r>
    </w:p>
    <w:p w14:paraId="465D982B" w14:textId="77777777" w:rsidR="005B1C0A" w:rsidRDefault="005B1C0A" w:rsidP="005B1C0A">
      <w:r>
        <w:t>duty required, urge him to it for prudence sake,</w:t>
      </w:r>
    </w:p>
    <w:p w14:paraId="0FA3748D" w14:textId="77777777" w:rsidR="005B1C0A" w:rsidRDefault="005B1C0A" w:rsidP="005B1C0A">
      <w:r>
        <w:t>and would have parted for ever on the spot, would</w:t>
      </w:r>
    </w:p>
    <w:p w14:paraId="0CBB1147" w14:textId="77777777" w:rsidR="005B1C0A" w:rsidRDefault="005B1C0A" w:rsidP="005B1C0A">
      <w:r>
        <w:t>he consent to it; but he said it should never be,</w:t>
      </w:r>
    </w:p>
    <w:p w14:paraId="7F929247" w14:textId="77777777" w:rsidR="005B1C0A" w:rsidRDefault="005B1C0A" w:rsidP="005B1C0A">
      <w:r>
        <w:t>he did not regard his mother's anger, while he could</w:t>
      </w:r>
    </w:p>
    <w:p w14:paraId="3502A48E" w14:textId="77777777" w:rsidR="005B1C0A" w:rsidRDefault="005B1C0A" w:rsidP="005B1C0A">
      <w:r>
        <w:t>have my affections; our prospects are not very</w:t>
      </w:r>
    </w:p>
    <w:p w14:paraId="416FB1AE" w14:textId="77777777" w:rsidR="005B1C0A" w:rsidRDefault="005B1C0A" w:rsidP="005B1C0A">
      <w:r>
        <w:t>bright, to be sure, but we must wait, and hope for</w:t>
      </w:r>
    </w:p>
    <w:p w14:paraId="75002EBC" w14:textId="77777777" w:rsidR="005B1C0A" w:rsidRDefault="005B1C0A" w:rsidP="005B1C0A">
      <w:r>
        <w:t>the best; he will be ordained shortly; and should</w:t>
      </w:r>
    </w:p>
    <w:p w14:paraId="230DC9ED" w14:textId="77777777" w:rsidR="005B1C0A" w:rsidRDefault="005B1C0A" w:rsidP="005B1C0A">
      <w:r>
        <w:t>it ever be in your power to recommend him to any</w:t>
      </w:r>
    </w:p>
    <w:p w14:paraId="630844AA" w14:textId="77777777" w:rsidR="005B1C0A" w:rsidRDefault="005B1C0A" w:rsidP="005B1C0A">
      <w:r>
        <w:t>body that has a living to bestow, am very sure you</w:t>
      </w:r>
    </w:p>
    <w:p w14:paraId="4F3F171B" w14:textId="77777777" w:rsidR="005B1C0A" w:rsidRDefault="005B1C0A" w:rsidP="005B1C0A">
      <w:r>
        <w:t>will not forget us, and dear Mrs. Jennings too,</w:t>
      </w:r>
    </w:p>
    <w:p w14:paraId="42664F7C" w14:textId="77777777" w:rsidR="005B1C0A" w:rsidRDefault="005B1C0A" w:rsidP="005B1C0A">
      <w:r>
        <w:t>trust she will speak a good word for us to Sir John,</w:t>
      </w:r>
    </w:p>
    <w:p w14:paraId="6A04185E" w14:textId="77777777" w:rsidR="005B1C0A" w:rsidRDefault="005B1C0A" w:rsidP="005B1C0A">
      <w:r>
        <w:t>or Mr. Palmer, or any friend that may be able to</w:t>
      </w:r>
    </w:p>
    <w:p w14:paraId="3A27C390" w14:textId="77777777" w:rsidR="005B1C0A" w:rsidRDefault="005B1C0A" w:rsidP="005B1C0A">
      <w:r>
        <w:t>assist us.--Poor Anne was much to blame for what</w:t>
      </w:r>
    </w:p>
    <w:p w14:paraId="228636FE" w14:textId="77777777" w:rsidR="005B1C0A" w:rsidRDefault="005B1C0A" w:rsidP="005B1C0A">
      <w:r>
        <w:t>she did, but she did it for the best, so I say</w:t>
      </w:r>
    </w:p>
    <w:p w14:paraId="11F87349" w14:textId="77777777" w:rsidR="005B1C0A" w:rsidRDefault="005B1C0A" w:rsidP="005B1C0A">
      <w:r>
        <w:t>nothing; hope Mrs. Jennings won't think it too much</w:t>
      </w:r>
    </w:p>
    <w:p w14:paraId="036B762A" w14:textId="77777777" w:rsidR="005B1C0A" w:rsidRDefault="005B1C0A" w:rsidP="005B1C0A">
      <w:r>
        <w:lastRenderedPageBreak/>
        <w:t>trouble to give us a call, should she come this way</w:t>
      </w:r>
    </w:p>
    <w:p w14:paraId="4CA0D70A" w14:textId="77777777" w:rsidR="005B1C0A" w:rsidRDefault="005B1C0A" w:rsidP="005B1C0A">
      <w:r>
        <w:t>any morning, 'twould be a great kindness, and my</w:t>
      </w:r>
    </w:p>
    <w:p w14:paraId="516673CC" w14:textId="77777777" w:rsidR="005B1C0A" w:rsidRDefault="005B1C0A" w:rsidP="005B1C0A">
      <w:r>
        <w:t>cousins would be proud to know her.--My paper reminds</w:t>
      </w:r>
    </w:p>
    <w:p w14:paraId="627538CB" w14:textId="77777777" w:rsidR="005B1C0A" w:rsidRDefault="005B1C0A" w:rsidP="005B1C0A">
      <w:r>
        <w:t>me to conclude; and begging to be most gratefully</w:t>
      </w:r>
    </w:p>
    <w:p w14:paraId="46109BDD" w14:textId="77777777" w:rsidR="005B1C0A" w:rsidRDefault="005B1C0A" w:rsidP="005B1C0A">
      <w:r>
        <w:t>and respectfully remembered to her, and to Sir John,</w:t>
      </w:r>
    </w:p>
    <w:p w14:paraId="06383824" w14:textId="77777777" w:rsidR="005B1C0A" w:rsidRDefault="005B1C0A" w:rsidP="005B1C0A">
      <w:r>
        <w:t>and Lady Middleton, and the dear children, when you</w:t>
      </w:r>
    </w:p>
    <w:p w14:paraId="35CE822A" w14:textId="77777777" w:rsidR="005B1C0A" w:rsidRDefault="005B1C0A" w:rsidP="005B1C0A">
      <w:r>
        <w:t>chance to see them, and love to Miss Marianne,</w:t>
      </w:r>
    </w:p>
    <w:p w14:paraId="4E644ADE" w14:textId="77777777" w:rsidR="005B1C0A" w:rsidRDefault="005B1C0A" w:rsidP="005B1C0A">
      <w:r>
        <w:t>"I am, &amp;c."</w:t>
      </w:r>
    </w:p>
    <w:p w14:paraId="7898F6AB" w14:textId="77777777" w:rsidR="005B1C0A" w:rsidRDefault="005B1C0A" w:rsidP="005B1C0A">
      <w:r>
        <w:t>As soon as Elinor had finished it, she performed what she concluded to</w:t>
      </w:r>
    </w:p>
    <w:p w14:paraId="1F3BFE07" w14:textId="77777777" w:rsidR="005B1C0A" w:rsidRDefault="005B1C0A" w:rsidP="005B1C0A">
      <w:r>
        <w:t>be its writer's real design, by placing it in the hands of Mrs.</w:t>
      </w:r>
    </w:p>
    <w:p w14:paraId="5B8D086A" w14:textId="77777777" w:rsidR="005B1C0A" w:rsidRDefault="005B1C0A" w:rsidP="005B1C0A">
      <w:r>
        <w:t>Jennings, who read it aloud with many comments of satisfaction and</w:t>
      </w:r>
    </w:p>
    <w:p w14:paraId="4C88BB59" w14:textId="77777777" w:rsidR="005B1C0A" w:rsidRDefault="005B1C0A" w:rsidP="005B1C0A">
      <w:r>
        <w:t>praise.</w:t>
      </w:r>
    </w:p>
    <w:p w14:paraId="3488344D" w14:textId="77777777" w:rsidR="005B1C0A" w:rsidRDefault="005B1C0A" w:rsidP="005B1C0A">
      <w:r>
        <w:t>"Very well indeed!--how prettily she writes!--aye, that was quite</w:t>
      </w:r>
    </w:p>
    <w:p w14:paraId="684B482F" w14:textId="77777777" w:rsidR="005B1C0A" w:rsidRDefault="005B1C0A" w:rsidP="005B1C0A">
      <w:r>
        <w:t>proper to let him be off if he would. That was just like Lucy.--Poor</w:t>
      </w:r>
    </w:p>
    <w:p w14:paraId="2B1D2797" w14:textId="77777777" w:rsidR="005B1C0A" w:rsidRDefault="005B1C0A" w:rsidP="005B1C0A">
      <w:r>
        <w:t>soul! I wish I COULD get him a living, with all my heart.--She calls me</w:t>
      </w:r>
    </w:p>
    <w:p w14:paraId="188490A4" w14:textId="77777777" w:rsidR="005B1C0A" w:rsidRDefault="005B1C0A" w:rsidP="005B1C0A">
      <w:r>
        <w:t>dear Mrs. Jennings, you see. She is a good-hearted girl as ever</w:t>
      </w:r>
    </w:p>
    <w:p w14:paraId="30ADB3AD" w14:textId="77777777" w:rsidR="005B1C0A" w:rsidRDefault="005B1C0A" w:rsidP="005B1C0A">
      <w:r>
        <w:t>lived.--Very well upon my word. That sentence is very prettily turned.</w:t>
      </w:r>
    </w:p>
    <w:p w14:paraId="12D2D45C" w14:textId="77777777" w:rsidR="005B1C0A" w:rsidRDefault="005B1C0A" w:rsidP="005B1C0A">
      <w:r>
        <w:t>Yes, yes, I will go and see her, sure enough. How attentive she is, to</w:t>
      </w:r>
    </w:p>
    <w:p w14:paraId="3D297F1A" w14:textId="77777777" w:rsidR="005B1C0A" w:rsidRDefault="005B1C0A" w:rsidP="005B1C0A">
      <w:r>
        <w:t>think of every body!--Thank you, my dear, for shewing it me. It is as</w:t>
      </w:r>
    </w:p>
    <w:p w14:paraId="7BFDCC54" w14:textId="77777777" w:rsidR="005B1C0A" w:rsidRDefault="005B1C0A" w:rsidP="005B1C0A">
      <w:r>
        <w:t>pretty a letter as ever I saw, and does Lucy's head and heart great</w:t>
      </w:r>
    </w:p>
    <w:p w14:paraId="5294A215" w14:textId="77777777" w:rsidR="005B1C0A" w:rsidRDefault="005B1C0A" w:rsidP="005B1C0A">
      <w:r>
        <w:t>credit."</w:t>
      </w:r>
    </w:p>
    <w:p w14:paraId="2B1AEB4D" w14:textId="77777777" w:rsidR="005B1C0A" w:rsidRDefault="005B1C0A" w:rsidP="005B1C0A">
      <w:r>
        <w:t>CHAPTER 39</w:t>
      </w:r>
    </w:p>
    <w:p w14:paraId="42C1C37C" w14:textId="77777777" w:rsidR="005B1C0A" w:rsidRDefault="005B1C0A" w:rsidP="005B1C0A">
      <w:r>
        <w:t>The Miss Dashwoods had now been rather more than two months in town,</w:t>
      </w:r>
    </w:p>
    <w:p w14:paraId="1E755613" w14:textId="77777777" w:rsidR="005B1C0A" w:rsidRDefault="005B1C0A" w:rsidP="005B1C0A">
      <w:r>
        <w:t>and Marianne's impatience to be gone increased every day. She sighed</w:t>
      </w:r>
    </w:p>
    <w:p w14:paraId="1673CB35" w14:textId="77777777" w:rsidR="005B1C0A" w:rsidRDefault="005B1C0A" w:rsidP="005B1C0A">
      <w:r>
        <w:t>for the air, the liberty, the quiet of the country; and fancied that if</w:t>
      </w:r>
    </w:p>
    <w:p w14:paraId="73475B7C" w14:textId="77777777" w:rsidR="005B1C0A" w:rsidRDefault="005B1C0A" w:rsidP="005B1C0A">
      <w:r>
        <w:t>any place could give her ease, Barton must do it. Elinor was hardly</w:t>
      </w:r>
    </w:p>
    <w:p w14:paraId="138D9CD6" w14:textId="77777777" w:rsidR="005B1C0A" w:rsidRDefault="005B1C0A" w:rsidP="005B1C0A">
      <w:r>
        <w:t>less anxious than herself for their removal, and only so much less bent</w:t>
      </w:r>
    </w:p>
    <w:p w14:paraId="3AC669BA" w14:textId="77777777" w:rsidR="005B1C0A" w:rsidRDefault="005B1C0A" w:rsidP="005B1C0A">
      <w:r>
        <w:t>on its being effected immediately, as that she was conscious of the</w:t>
      </w:r>
    </w:p>
    <w:p w14:paraId="68D2CFF2" w14:textId="77777777" w:rsidR="005B1C0A" w:rsidRDefault="005B1C0A" w:rsidP="005B1C0A">
      <w:r>
        <w:t>difficulties of so long a journey, which Marianne could not be brought</w:t>
      </w:r>
    </w:p>
    <w:p w14:paraId="7A806CC6" w14:textId="77777777" w:rsidR="005B1C0A" w:rsidRDefault="005B1C0A" w:rsidP="005B1C0A">
      <w:r>
        <w:lastRenderedPageBreak/>
        <w:t>to acknowledge. She began, however, seriously to turn her thoughts</w:t>
      </w:r>
    </w:p>
    <w:p w14:paraId="2BD9DD6B" w14:textId="77777777" w:rsidR="005B1C0A" w:rsidRDefault="005B1C0A" w:rsidP="005B1C0A">
      <w:r>
        <w:t>towards its accomplishment, and had already mentioned their wishes to</w:t>
      </w:r>
    </w:p>
    <w:p w14:paraId="60102484" w14:textId="77777777" w:rsidR="005B1C0A" w:rsidRDefault="005B1C0A" w:rsidP="005B1C0A">
      <w:r>
        <w:t>their kind hostess, who resisted them with all the eloquence of her</w:t>
      </w:r>
    </w:p>
    <w:p w14:paraId="6655C334" w14:textId="77777777" w:rsidR="005B1C0A" w:rsidRDefault="005B1C0A" w:rsidP="005B1C0A">
      <w:r>
        <w:t>good-will, when a plan was suggested, which, though detaining them from</w:t>
      </w:r>
    </w:p>
    <w:p w14:paraId="032E8746" w14:textId="77777777" w:rsidR="005B1C0A" w:rsidRDefault="005B1C0A" w:rsidP="005B1C0A">
      <w:r>
        <w:t>home yet a few weeks longer, appeared to Elinor altogether much more</w:t>
      </w:r>
    </w:p>
    <w:p w14:paraId="2B0832B1" w14:textId="77777777" w:rsidR="005B1C0A" w:rsidRDefault="005B1C0A" w:rsidP="005B1C0A">
      <w:r>
        <w:t>eligible than any other. The Palmers were to remove to Cleveland about</w:t>
      </w:r>
    </w:p>
    <w:p w14:paraId="748D74DC" w14:textId="77777777" w:rsidR="005B1C0A" w:rsidRDefault="005B1C0A" w:rsidP="005B1C0A">
      <w:r>
        <w:t>the end of March, for the Easter holidays; and Mrs. Jennings, with both</w:t>
      </w:r>
    </w:p>
    <w:p w14:paraId="71C9147B" w14:textId="77777777" w:rsidR="005B1C0A" w:rsidRDefault="005B1C0A" w:rsidP="005B1C0A">
      <w:r>
        <w:t>her friends, received a very warm invitation from Charlotte to go with</w:t>
      </w:r>
    </w:p>
    <w:p w14:paraId="4A239690" w14:textId="77777777" w:rsidR="005B1C0A" w:rsidRDefault="005B1C0A" w:rsidP="005B1C0A">
      <w:r>
        <w:t>them. This would not, in itself, have been sufficient for the delicacy</w:t>
      </w:r>
    </w:p>
    <w:p w14:paraId="5253F119" w14:textId="77777777" w:rsidR="005B1C0A" w:rsidRDefault="005B1C0A" w:rsidP="005B1C0A">
      <w:r>
        <w:t>of Miss Dashwood;--but it was inforced with so much real politeness by</w:t>
      </w:r>
    </w:p>
    <w:p w14:paraId="79551D4D" w14:textId="77777777" w:rsidR="005B1C0A" w:rsidRDefault="005B1C0A" w:rsidP="005B1C0A">
      <w:r>
        <w:t>Mr. Palmer himself, as, joined to the very great amendment of his</w:t>
      </w:r>
    </w:p>
    <w:p w14:paraId="51520F47" w14:textId="77777777" w:rsidR="005B1C0A" w:rsidRDefault="005B1C0A" w:rsidP="005B1C0A">
      <w:r>
        <w:t>manners towards them since her sister had been known to be unhappy,</w:t>
      </w:r>
    </w:p>
    <w:p w14:paraId="5420FDD2" w14:textId="77777777" w:rsidR="005B1C0A" w:rsidRDefault="005B1C0A" w:rsidP="005B1C0A">
      <w:r>
        <w:t>induced her to accept it with pleasure.</w:t>
      </w:r>
    </w:p>
    <w:p w14:paraId="10B631C4" w14:textId="77777777" w:rsidR="005B1C0A" w:rsidRDefault="005B1C0A" w:rsidP="005B1C0A">
      <w:r>
        <w:t>When she told Marianne what she had done, however, her first reply was</w:t>
      </w:r>
    </w:p>
    <w:p w14:paraId="389FE2D4" w14:textId="77777777" w:rsidR="005B1C0A" w:rsidRDefault="005B1C0A" w:rsidP="005B1C0A">
      <w:r>
        <w:t>not very auspicious.</w:t>
      </w:r>
    </w:p>
    <w:p w14:paraId="68CDA273" w14:textId="77777777" w:rsidR="005B1C0A" w:rsidRDefault="005B1C0A" w:rsidP="005B1C0A">
      <w:r>
        <w:t>"Cleveland!"--she cried, with great agitation. "No, I cannot go to</w:t>
      </w:r>
    </w:p>
    <w:p w14:paraId="33DE01E6" w14:textId="77777777" w:rsidR="005B1C0A" w:rsidRDefault="005B1C0A" w:rsidP="005B1C0A">
      <w:r>
        <w:t>Cleveland."--</w:t>
      </w:r>
    </w:p>
    <w:p w14:paraId="66FBB283" w14:textId="77777777" w:rsidR="005B1C0A" w:rsidRDefault="005B1C0A" w:rsidP="005B1C0A">
      <w:r>
        <w:t>"You forget," said Elinor gently, "that its situation is not...that it</w:t>
      </w:r>
    </w:p>
    <w:p w14:paraId="60FC4340" w14:textId="77777777" w:rsidR="005B1C0A" w:rsidRDefault="005B1C0A" w:rsidP="005B1C0A">
      <w:r>
        <w:t>is not in the neighbourhood of..."</w:t>
      </w:r>
    </w:p>
    <w:p w14:paraId="48ACCB29" w14:textId="77777777" w:rsidR="005B1C0A" w:rsidRDefault="005B1C0A" w:rsidP="005B1C0A">
      <w:r>
        <w:t>"But it is in Somersetshire.--I cannot go into Somersetshire.--There,</w:t>
      </w:r>
    </w:p>
    <w:p w14:paraId="27FAC6BA" w14:textId="77777777" w:rsidR="005B1C0A" w:rsidRDefault="005B1C0A" w:rsidP="005B1C0A">
      <w:r>
        <w:t>where I looked forward to going...No, Elinor, you cannot expect me to</w:t>
      </w:r>
    </w:p>
    <w:p w14:paraId="5AA69773" w14:textId="77777777" w:rsidR="005B1C0A" w:rsidRDefault="005B1C0A" w:rsidP="005B1C0A">
      <w:r>
        <w:t>go there."</w:t>
      </w:r>
    </w:p>
    <w:p w14:paraId="440CF45D" w14:textId="77777777" w:rsidR="005B1C0A" w:rsidRDefault="005B1C0A" w:rsidP="005B1C0A">
      <w:r>
        <w:t>Elinor would not argue upon the propriety of overcoming such</w:t>
      </w:r>
    </w:p>
    <w:p w14:paraId="4007689B" w14:textId="77777777" w:rsidR="005B1C0A" w:rsidRDefault="005B1C0A" w:rsidP="005B1C0A">
      <w:r>
        <w:t>feelings;--she only endeavoured to counteract them by working on</w:t>
      </w:r>
    </w:p>
    <w:p w14:paraId="7744CD75" w14:textId="77777777" w:rsidR="005B1C0A" w:rsidRDefault="005B1C0A" w:rsidP="005B1C0A">
      <w:r>
        <w:t>others;--represented it, therefore, as a measure which would fix the</w:t>
      </w:r>
    </w:p>
    <w:p w14:paraId="258B08D4" w14:textId="77777777" w:rsidR="005B1C0A" w:rsidRDefault="005B1C0A" w:rsidP="005B1C0A">
      <w:r>
        <w:t>time of her returning to that dear mother, whom she so much wished to</w:t>
      </w:r>
    </w:p>
    <w:p w14:paraId="61DE624A" w14:textId="77777777" w:rsidR="005B1C0A" w:rsidRDefault="005B1C0A" w:rsidP="005B1C0A">
      <w:r>
        <w:t>see, in a more eligible, more comfortable manner, than any other plan</w:t>
      </w:r>
    </w:p>
    <w:p w14:paraId="2B6D9058" w14:textId="77777777" w:rsidR="005B1C0A" w:rsidRDefault="005B1C0A" w:rsidP="005B1C0A">
      <w:r>
        <w:t>could do, and perhaps without any greater delay. From Cleveland, which</w:t>
      </w:r>
    </w:p>
    <w:p w14:paraId="2547432E" w14:textId="77777777" w:rsidR="005B1C0A" w:rsidRDefault="005B1C0A" w:rsidP="005B1C0A">
      <w:r>
        <w:t>was within a few miles of Bristol, the distance to Barton was not</w:t>
      </w:r>
    </w:p>
    <w:p w14:paraId="39E912EE" w14:textId="77777777" w:rsidR="005B1C0A" w:rsidRDefault="005B1C0A" w:rsidP="005B1C0A">
      <w:r>
        <w:lastRenderedPageBreak/>
        <w:t>beyond one day, though a long day's journey; and their mother's servant</w:t>
      </w:r>
    </w:p>
    <w:p w14:paraId="3D87F86C" w14:textId="77777777" w:rsidR="005B1C0A" w:rsidRDefault="005B1C0A" w:rsidP="005B1C0A">
      <w:r>
        <w:t>might easily come there to attend them down; and as there could be no</w:t>
      </w:r>
    </w:p>
    <w:p w14:paraId="24521769" w14:textId="77777777" w:rsidR="005B1C0A" w:rsidRDefault="005B1C0A" w:rsidP="005B1C0A">
      <w:r>
        <w:t>occasion of their staying above a week at Cleveland, they might now be</w:t>
      </w:r>
    </w:p>
    <w:p w14:paraId="7C58D841" w14:textId="77777777" w:rsidR="005B1C0A" w:rsidRDefault="005B1C0A" w:rsidP="005B1C0A">
      <w:r>
        <w:t>at home in little more than three weeks' time. As Marianne's affection</w:t>
      </w:r>
    </w:p>
    <w:p w14:paraId="776D2FE5" w14:textId="77777777" w:rsidR="005B1C0A" w:rsidRDefault="005B1C0A" w:rsidP="005B1C0A">
      <w:r>
        <w:t>for her mother was sincere, it must triumph with little difficulty,</w:t>
      </w:r>
    </w:p>
    <w:p w14:paraId="32D34ED1" w14:textId="77777777" w:rsidR="005B1C0A" w:rsidRDefault="005B1C0A" w:rsidP="005B1C0A">
      <w:r>
        <w:t>over the imaginary evils she had started.</w:t>
      </w:r>
    </w:p>
    <w:p w14:paraId="6F836DAE" w14:textId="77777777" w:rsidR="005B1C0A" w:rsidRDefault="005B1C0A" w:rsidP="005B1C0A">
      <w:r>
        <w:t>Mrs. Jennings was so far from being weary of her guest, that she</w:t>
      </w:r>
    </w:p>
    <w:p w14:paraId="2013B089" w14:textId="77777777" w:rsidR="005B1C0A" w:rsidRDefault="005B1C0A" w:rsidP="005B1C0A">
      <w:r>
        <w:t>pressed them very earnestly to return with her again from Cleveland.</w:t>
      </w:r>
    </w:p>
    <w:p w14:paraId="2E684938" w14:textId="77777777" w:rsidR="005B1C0A" w:rsidRDefault="005B1C0A" w:rsidP="005B1C0A">
      <w:r>
        <w:t>Elinor was grateful for the attention, but it could not alter her</w:t>
      </w:r>
    </w:p>
    <w:p w14:paraId="71CDADD3" w14:textId="77777777" w:rsidR="005B1C0A" w:rsidRDefault="005B1C0A" w:rsidP="005B1C0A">
      <w:r>
        <w:t>design; and their mother's concurrence being readily gained, every</w:t>
      </w:r>
    </w:p>
    <w:p w14:paraId="7A92789A" w14:textId="77777777" w:rsidR="005B1C0A" w:rsidRDefault="005B1C0A" w:rsidP="005B1C0A">
      <w:r>
        <w:t>thing relative to their return was arranged as far as it could be;--and</w:t>
      </w:r>
    </w:p>
    <w:p w14:paraId="60299D03" w14:textId="77777777" w:rsidR="005B1C0A" w:rsidRDefault="005B1C0A" w:rsidP="005B1C0A">
      <w:r>
        <w:t>Marianne found some relief in drawing up a statement of the hours that</w:t>
      </w:r>
    </w:p>
    <w:p w14:paraId="377959AD" w14:textId="77777777" w:rsidR="005B1C0A" w:rsidRDefault="005B1C0A" w:rsidP="005B1C0A">
      <w:r>
        <w:t>were yet to divide her from Barton.</w:t>
      </w:r>
    </w:p>
    <w:p w14:paraId="457216AB" w14:textId="77777777" w:rsidR="005B1C0A" w:rsidRDefault="005B1C0A" w:rsidP="005B1C0A">
      <w:r>
        <w:t>"Ah! Colonel, I do not know what you and I shall do without the Miss</w:t>
      </w:r>
    </w:p>
    <w:p w14:paraId="44DC6946" w14:textId="77777777" w:rsidR="005B1C0A" w:rsidRDefault="005B1C0A" w:rsidP="005B1C0A">
      <w:r>
        <w:t>Dashwoods;"--was Mrs. Jennings's address to him when he first called on</w:t>
      </w:r>
    </w:p>
    <w:p w14:paraId="56BF8363" w14:textId="77777777" w:rsidR="005B1C0A" w:rsidRDefault="005B1C0A" w:rsidP="005B1C0A">
      <w:r>
        <w:t>her, after their leaving her was settled--"for they are quite resolved</w:t>
      </w:r>
    </w:p>
    <w:p w14:paraId="0C204875" w14:textId="77777777" w:rsidR="005B1C0A" w:rsidRDefault="005B1C0A" w:rsidP="005B1C0A">
      <w:r>
        <w:t>upon going home from the Palmers;--and how forlorn we shall be, when I</w:t>
      </w:r>
    </w:p>
    <w:p w14:paraId="4D885BA9" w14:textId="77777777" w:rsidR="005B1C0A" w:rsidRDefault="005B1C0A" w:rsidP="005B1C0A">
      <w:r>
        <w:t>come back!--Lord! we shall sit and gape at one another as dull as two</w:t>
      </w:r>
    </w:p>
    <w:p w14:paraId="03315437" w14:textId="77777777" w:rsidR="005B1C0A" w:rsidRDefault="005B1C0A" w:rsidP="005B1C0A">
      <w:r>
        <w:t>cats."</w:t>
      </w:r>
    </w:p>
    <w:p w14:paraId="16787216" w14:textId="77777777" w:rsidR="005B1C0A" w:rsidRDefault="005B1C0A" w:rsidP="005B1C0A">
      <w:r>
        <w:t>Perhaps Mrs. Jennings was in hopes, by this vigorous sketch of their</w:t>
      </w:r>
    </w:p>
    <w:p w14:paraId="25BD8100" w14:textId="77777777" w:rsidR="005B1C0A" w:rsidRDefault="005B1C0A" w:rsidP="005B1C0A">
      <w:r>
        <w:t>future ennui, to provoke him to make that offer, which might give</w:t>
      </w:r>
    </w:p>
    <w:p w14:paraId="720AA0A8" w14:textId="77777777" w:rsidR="005B1C0A" w:rsidRDefault="005B1C0A" w:rsidP="005B1C0A">
      <w:r>
        <w:t>himself an escape from it;--and if so, she had soon afterwards good</w:t>
      </w:r>
    </w:p>
    <w:p w14:paraId="1CC24E0F" w14:textId="77777777" w:rsidR="005B1C0A" w:rsidRDefault="005B1C0A" w:rsidP="005B1C0A">
      <w:r>
        <w:t>reason to think her object gained; for, on Elinor's moving to the</w:t>
      </w:r>
    </w:p>
    <w:p w14:paraId="65396732" w14:textId="77777777" w:rsidR="005B1C0A" w:rsidRDefault="005B1C0A" w:rsidP="005B1C0A">
      <w:r>
        <w:t>window to take more expeditiously the dimensions of a print, which she</w:t>
      </w:r>
    </w:p>
    <w:p w14:paraId="6638C985" w14:textId="77777777" w:rsidR="005B1C0A" w:rsidRDefault="005B1C0A" w:rsidP="005B1C0A">
      <w:r>
        <w:t>was going to copy for her friend, he followed her to it with a look of</w:t>
      </w:r>
    </w:p>
    <w:p w14:paraId="2B97E3C9" w14:textId="77777777" w:rsidR="005B1C0A" w:rsidRDefault="005B1C0A" w:rsidP="005B1C0A">
      <w:r>
        <w:t>particular meaning, and conversed with her there for several minutes.</w:t>
      </w:r>
    </w:p>
    <w:p w14:paraId="7D0A6225" w14:textId="77777777" w:rsidR="005B1C0A" w:rsidRDefault="005B1C0A" w:rsidP="005B1C0A">
      <w:r>
        <w:t>The effect of his discourse on the lady too, could not escape her</w:t>
      </w:r>
    </w:p>
    <w:p w14:paraId="12641443" w14:textId="77777777" w:rsidR="005B1C0A" w:rsidRDefault="005B1C0A" w:rsidP="005B1C0A">
      <w:r>
        <w:t>observation, for though she was too honorable to listen, and had even</w:t>
      </w:r>
    </w:p>
    <w:p w14:paraId="246A1AB2" w14:textId="77777777" w:rsidR="005B1C0A" w:rsidRDefault="005B1C0A" w:rsidP="005B1C0A">
      <w:r>
        <w:t>changed her seat, on purpose that she might NOT hear, to one close by</w:t>
      </w:r>
    </w:p>
    <w:p w14:paraId="158ED5AA" w14:textId="77777777" w:rsidR="005B1C0A" w:rsidRDefault="005B1C0A" w:rsidP="005B1C0A">
      <w:r>
        <w:lastRenderedPageBreak/>
        <w:t>the piano forte on which Marianne was playing, she could not keep</w:t>
      </w:r>
    </w:p>
    <w:p w14:paraId="23A79AAC" w14:textId="77777777" w:rsidR="005B1C0A" w:rsidRDefault="005B1C0A" w:rsidP="005B1C0A">
      <w:r>
        <w:t>herself from seeing that Elinor changed colour, attended with</w:t>
      </w:r>
    </w:p>
    <w:p w14:paraId="6FE58FFF" w14:textId="77777777" w:rsidR="005B1C0A" w:rsidRDefault="005B1C0A" w:rsidP="005B1C0A">
      <w:r>
        <w:t>agitation, and was too intent on what he said to pursue her</w:t>
      </w:r>
    </w:p>
    <w:p w14:paraId="54D22FD5" w14:textId="77777777" w:rsidR="005B1C0A" w:rsidRDefault="005B1C0A" w:rsidP="005B1C0A">
      <w:r>
        <w:t>employment.-- Still farther in confirmation of her hopes, in the</w:t>
      </w:r>
    </w:p>
    <w:p w14:paraId="1E81E482" w14:textId="77777777" w:rsidR="005B1C0A" w:rsidRDefault="005B1C0A" w:rsidP="005B1C0A">
      <w:r>
        <w:t>interval of Marianne's turning from one lesson to another, some words</w:t>
      </w:r>
    </w:p>
    <w:p w14:paraId="782818CE" w14:textId="77777777" w:rsidR="005B1C0A" w:rsidRDefault="005B1C0A" w:rsidP="005B1C0A">
      <w:r>
        <w:t>of the Colonel's inevitably reached her ear, in which he seemed to be</w:t>
      </w:r>
    </w:p>
    <w:p w14:paraId="354C7EEA" w14:textId="77777777" w:rsidR="005B1C0A" w:rsidRDefault="005B1C0A" w:rsidP="005B1C0A">
      <w:r>
        <w:t>apologising for the badness of his house. This set the matter beyond a</w:t>
      </w:r>
    </w:p>
    <w:p w14:paraId="52AD9606" w14:textId="77777777" w:rsidR="005B1C0A" w:rsidRDefault="005B1C0A" w:rsidP="005B1C0A">
      <w:r>
        <w:t>doubt. She wondered, indeed, at his thinking it necessary to do so;</w:t>
      </w:r>
    </w:p>
    <w:p w14:paraId="686134CD" w14:textId="77777777" w:rsidR="005B1C0A" w:rsidRDefault="005B1C0A" w:rsidP="005B1C0A">
      <w:r>
        <w:t>but supposed it to be the proper etiquette. What Elinor said in reply</w:t>
      </w:r>
    </w:p>
    <w:p w14:paraId="74338764" w14:textId="77777777" w:rsidR="005B1C0A" w:rsidRDefault="005B1C0A" w:rsidP="005B1C0A">
      <w:r>
        <w:t>she could not distinguish, but judged from the motion of her lips, that</w:t>
      </w:r>
    </w:p>
    <w:p w14:paraId="77DE0F3F" w14:textId="77777777" w:rsidR="005B1C0A" w:rsidRDefault="005B1C0A" w:rsidP="005B1C0A">
      <w:r>
        <w:t>she did not think THAT any material objection;--and Mrs. Jennings</w:t>
      </w:r>
    </w:p>
    <w:p w14:paraId="1CFBD0E9" w14:textId="77777777" w:rsidR="005B1C0A" w:rsidRDefault="005B1C0A" w:rsidP="005B1C0A">
      <w:r>
        <w:t>commended her in her heart for being so honest. They then talked on</w:t>
      </w:r>
    </w:p>
    <w:p w14:paraId="038A3937" w14:textId="77777777" w:rsidR="005B1C0A" w:rsidRDefault="005B1C0A" w:rsidP="005B1C0A">
      <w:r>
        <w:t>for a few minutes longer without her catching a syllable, when another</w:t>
      </w:r>
    </w:p>
    <w:p w14:paraId="68C199CB" w14:textId="77777777" w:rsidR="005B1C0A" w:rsidRDefault="005B1C0A" w:rsidP="005B1C0A">
      <w:r>
        <w:t>lucky stop in Marianne's performance brought her these words in the</w:t>
      </w:r>
    </w:p>
    <w:p w14:paraId="6635DE08" w14:textId="77777777" w:rsidR="005B1C0A" w:rsidRDefault="005B1C0A" w:rsidP="005B1C0A">
      <w:r>
        <w:t>Colonel's calm voice,--</w:t>
      </w:r>
    </w:p>
    <w:p w14:paraId="3B93B837" w14:textId="77777777" w:rsidR="005B1C0A" w:rsidRDefault="005B1C0A" w:rsidP="005B1C0A">
      <w:r>
        <w:t>"I am afraid it cannot take place very soon."</w:t>
      </w:r>
    </w:p>
    <w:p w14:paraId="2D0EF19F" w14:textId="77777777" w:rsidR="005B1C0A" w:rsidRDefault="005B1C0A" w:rsidP="005B1C0A">
      <w:r>
        <w:t>Astonished and shocked at so unlover-like a speech, she was almost</w:t>
      </w:r>
    </w:p>
    <w:p w14:paraId="315819DC" w14:textId="77777777" w:rsidR="005B1C0A" w:rsidRDefault="005B1C0A" w:rsidP="005B1C0A">
      <w:r>
        <w:t>ready to cry out, "Lord! what should hinder it?"--but checking her</w:t>
      </w:r>
    </w:p>
    <w:p w14:paraId="1BE4D023" w14:textId="77777777" w:rsidR="005B1C0A" w:rsidRDefault="005B1C0A" w:rsidP="005B1C0A">
      <w:r>
        <w:t>desire, confined herself to this silent ejaculation.</w:t>
      </w:r>
    </w:p>
    <w:p w14:paraId="34117F92" w14:textId="77777777" w:rsidR="005B1C0A" w:rsidRDefault="005B1C0A" w:rsidP="005B1C0A">
      <w:r>
        <w:t>"This is very strange!--sure he need not wait to be older."</w:t>
      </w:r>
    </w:p>
    <w:p w14:paraId="1E57C800" w14:textId="77777777" w:rsidR="005B1C0A" w:rsidRDefault="005B1C0A" w:rsidP="005B1C0A">
      <w:r>
        <w:t>This delay on the Colonel's side, however, did not seem to offend or</w:t>
      </w:r>
    </w:p>
    <w:p w14:paraId="28A0782D" w14:textId="77777777" w:rsidR="005B1C0A" w:rsidRDefault="005B1C0A" w:rsidP="005B1C0A">
      <w:r>
        <w:t>mortify his fair companion in the least, for on their breaking up the</w:t>
      </w:r>
    </w:p>
    <w:p w14:paraId="2F2F1776" w14:textId="77777777" w:rsidR="005B1C0A" w:rsidRDefault="005B1C0A" w:rsidP="005B1C0A">
      <w:r>
        <w:t>conference soon afterwards, and moving different ways, Mrs. Jennings</w:t>
      </w:r>
    </w:p>
    <w:p w14:paraId="3CA3DDCA" w14:textId="77777777" w:rsidR="005B1C0A" w:rsidRDefault="005B1C0A" w:rsidP="005B1C0A">
      <w:r>
        <w:t>very plainly heard Elinor say, and with a voice which shewed her to</w:t>
      </w:r>
    </w:p>
    <w:p w14:paraId="758052A4" w14:textId="77777777" w:rsidR="005B1C0A" w:rsidRDefault="005B1C0A" w:rsidP="005B1C0A">
      <w:r>
        <w:t>feel what she said,</w:t>
      </w:r>
    </w:p>
    <w:p w14:paraId="56EF49A0" w14:textId="77777777" w:rsidR="005B1C0A" w:rsidRDefault="005B1C0A" w:rsidP="005B1C0A">
      <w:r>
        <w:t>"I shall always think myself very much obliged to you."</w:t>
      </w:r>
    </w:p>
    <w:p w14:paraId="34E85645" w14:textId="77777777" w:rsidR="005B1C0A" w:rsidRDefault="005B1C0A" w:rsidP="005B1C0A">
      <w:r>
        <w:t>Mrs. Jennings was delighted with her gratitude, and only wondered that</w:t>
      </w:r>
    </w:p>
    <w:p w14:paraId="5042520F" w14:textId="77777777" w:rsidR="005B1C0A" w:rsidRDefault="005B1C0A" w:rsidP="005B1C0A">
      <w:r>
        <w:t>after hearing such a sentence, the Colonel should be able to take leave</w:t>
      </w:r>
    </w:p>
    <w:p w14:paraId="1B52DDBF" w14:textId="77777777" w:rsidR="005B1C0A" w:rsidRDefault="005B1C0A" w:rsidP="005B1C0A">
      <w:r>
        <w:t>of them, as he immediately did, with the utmost sang-froid, and go away</w:t>
      </w:r>
    </w:p>
    <w:p w14:paraId="5511A920" w14:textId="77777777" w:rsidR="005B1C0A" w:rsidRDefault="005B1C0A" w:rsidP="005B1C0A">
      <w:r>
        <w:lastRenderedPageBreak/>
        <w:t>without making her any reply!--She had not thought her old friend could</w:t>
      </w:r>
    </w:p>
    <w:p w14:paraId="21920812" w14:textId="77777777" w:rsidR="005B1C0A" w:rsidRDefault="005B1C0A" w:rsidP="005B1C0A">
      <w:r>
        <w:t>have made so indifferent a suitor.</w:t>
      </w:r>
    </w:p>
    <w:p w14:paraId="7A4C4D0A" w14:textId="77777777" w:rsidR="005B1C0A" w:rsidRDefault="005B1C0A" w:rsidP="005B1C0A">
      <w:r>
        <w:t>What had really passed between them was to this effect.</w:t>
      </w:r>
    </w:p>
    <w:p w14:paraId="5C3462CE" w14:textId="77777777" w:rsidR="005B1C0A" w:rsidRDefault="005B1C0A" w:rsidP="005B1C0A">
      <w:r>
        <w:t>"I have heard," said he, with great compassion, "of the injustice your</w:t>
      </w:r>
    </w:p>
    <w:p w14:paraId="60BF6182" w14:textId="77777777" w:rsidR="005B1C0A" w:rsidRDefault="005B1C0A" w:rsidP="005B1C0A">
      <w:r>
        <w:t>friend Mr. Ferrars has suffered from his family; for if I understand</w:t>
      </w:r>
    </w:p>
    <w:p w14:paraId="290CAEEA" w14:textId="77777777" w:rsidR="005B1C0A" w:rsidRDefault="005B1C0A" w:rsidP="005B1C0A">
      <w:r>
        <w:t>the matter right, he has been entirely cast off by them for persevering</w:t>
      </w:r>
    </w:p>
    <w:p w14:paraId="669F160E" w14:textId="77777777" w:rsidR="005B1C0A" w:rsidRDefault="005B1C0A" w:rsidP="005B1C0A">
      <w:r>
        <w:t>in his engagement with a very deserving young woman.-- Have I been</w:t>
      </w:r>
    </w:p>
    <w:p w14:paraId="001E0922" w14:textId="77777777" w:rsidR="005B1C0A" w:rsidRDefault="005B1C0A" w:rsidP="005B1C0A">
      <w:r>
        <w:t>rightly informed?--Is it so?--"</w:t>
      </w:r>
    </w:p>
    <w:p w14:paraId="1B50FC00" w14:textId="77777777" w:rsidR="005B1C0A" w:rsidRDefault="005B1C0A" w:rsidP="005B1C0A">
      <w:r>
        <w:t>Elinor told him that it was.</w:t>
      </w:r>
    </w:p>
    <w:p w14:paraId="0CE04AA5" w14:textId="77777777" w:rsidR="005B1C0A" w:rsidRDefault="005B1C0A" w:rsidP="005B1C0A">
      <w:r>
        <w:t>"The cruelty, the impolitic cruelty,"--he replied, with great</w:t>
      </w:r>
    </w:p>
    <w:p w14:paraId="139C581D" w14:textId="77777777" w:rsidR="005B1C0A" w:rsidRDefault="005B1C0A" w:rsidP="005B1C0A">
      <w:r>
        <w:t>feeling,--"of dividing, or attempting to divide, two young people long</w:t>
      </w:r>
    </w:p>
    <w:p w14:paraId="6FECFE8A" w14:textId="77777777" w:rsidR="005B1C0A" w:rsidRDefault="005B1C0A" w:rsidP="005B1C0A">
      <w:r>
        <w:t>attached to each other, is terrible.-- Mrs. Ferrars does not know what</w:t>
      </w:r>
    </w:p>
    <w:p w14:paraId="71EDE233" w14:textId="77777777" w:rsidR="005B1C0A" w:rsidRDefault="005B1C0A" w:rsidP="005B1C0A">
      <w:r>
        <w:t>she may be doing--what she may drive her son to. I have seen Mr.</w:t>
      </w:r>
    </w:p>
    <w:p w14:paraId="4E0BB849" w14:textId="77777777" w:rsidR="005B1C0A" w:rsidRDefault="005B1C0A" w:rsidP="005B1C0A">
      <w:r>
        <w:t>Ferrars two or three times in Harley Street, and am much pleased with</w:t>
      </w:r>
    </w:p>
    <w:p w14:paraId="32A9A8CE" w14:textId="77777777" w:rsidR="005B1C0A" w:rsidRDefault="005B1C0A" w:rsidP="005B1C0A">
      <w:r>
        <w:t>him. He is not a young man with whom one can be intimately acquainted</w:t>
      </w:r>
    </w:p>
    <w:p w14:paraId="31BDA9F9" w14:textId="77777777" w:rsidR="005B1C0A" w:rsidRDefault="005B1C0A" w:rsidP="005B1C0A">
      <w:r>
        <w:t>in a short time, but I have seen enough of him to wish him well for his</w:t>
      </w:r>
    </w:p>
    <w:p w14:paraId="542E85B4" w14:textId="77777777" w:rsidR="005B1C0A" w:rsidRDefault="005B1C0A" w:rsidP="005B1C0A">
      <w:r>
        <w:t>own sake, and as a friend of yours, I wish it still more. I understand</w:t>
      </w:r>
    </w:p>
    <w:p w14:paraId="17CC38D6" w14:textId="77777777" w:rsidR="005B1C0A" w:rsidRDefault="005B1C0A" w:rsidP="005B1C0A">
      <w:r>
        <w:t>that he intends to take orders. Will you be so good as to tell him</w:t>
      </w:r>
    </w:p>
    <w:p w14:paraId="10AD398B" w14:textId="77777777" w:rsidR="005B1C0A" w:rsidRDefault="005B1C0A" w:rsidP="005B1C0A">
      <w:r>
        <w:t>that the living of Delaford, now just vacant, as I am informed by this</w:t>
      </w:r>
    </w:p>
    <w:p w14:paraId="60854E21" w14:textId="77777777" w:rsidR="005B1C0A" w:rsidRDefault="005B1C0A" w:rsidP="005B1C0A">
      <w:r>
        <w:t>day's post, is his, if he think it worth his acceptance--but THAT,</w:t>
      </w:r>
    </w:p>
    <w:p w14:paraId="75133083" w14:textId="77777777" w:rsidR="005B1C0A" w:rsidRDefault="005B1C0A" w:rsidP="005B1C0A">
      <w:r>
        <w:t>perhaps, so unfortunately circumstanced as he is now, it may be</w:t>
      </w:r>
    </w:p>
    <w:p w14:paraId="7C38FA56" w14:textId="77777777" w:rsidR="005B1C0A" w:rsidRDefault="005B1C0A" w:rsidP="005B1C0A">
      <w:r>
        <w:t>nonsense to appear to doubt; I only wish it were more valuable.-- It</w:t>
      </w:r>
    </w:p>
    <w:p w14:paraId="30E8B30C" w14:textId="77777777" w:rsidR="005B1C0A" w:rsidRDefault="005B1C0A" w:rsidP="005B1C0A">
      <w:r>
        <w:t>is a rectory, but a small one; the late incumbent, I believe, did not</w:t>
      </w:r>
    </w:p>
    <w:p w14:paraId="6A29AC4C" w14:textId="77777777" w:rsidR="005B1C0A" w:rsidRDefault="005B1C0A" w:rsidP="005B1C0A">
      <w:r>
        <w:t>make more than 200 L per annum, and though it is certainly capable of</w:t>
      </w:r>
    </w:p>
    <w:p w14:paraId="5BC3D0C0" w14:textId="77777777" w:rsidR="005B1C0A" w:rsidRDefault="005B1C0A" w:rsidP="005B1C0A">
      <w:r>
        <w:t>improvement, I fear, not to such an amount as to afford him a very</w:t>
      </w:r>
    </w:p>
    <w:p w14:paraId="022C3A3C" w14:textId="77777777" w:rsidR="005B1C0A" w:rsidRDefault="005B1C0A" w:rsidP="005B1C0A">
      <w:r>
        <w:t>comfortable income. Such as it is, however, my pleasure in presenting</w:t>
      </w:r>
    </w:p>
    <w:p w14:paraId="75C2B329" w14:textId="77777777" w:rsidR="005B1C0A" w:rsidRDefault="005B1C0A" w:rsidP="005B1C0A">
      <w:r>
        <w:t>him to it, will be very great. Pray assure him of it."</w:t>
      </w:r>
    </w:p>
    <w:p w14:paraId="496021E9" w14:textId="77777777" w:rsidR="005B1C0A" w:rsidRDefault="005B1C0A" w:rsidP="005B1C0A">
      <w:r>
        <w:t>Elinor's astonishment at this commission could hardly have been</w:t>
      </w:r>
    </w:p>
    <w:p w14:paraId="0801B559" w14:textId="77777777" w:rsidR="005B1C0A" w:rsidRDefault="005B1C0A" w:rsidP="005B1C0A">
      <w:r>
        <w:t>greater, had the Colonel been really making her an offer of his hand.</w:t>
      </w:r>
    </w:p>
    <w:p w14:paraId="4496D8AB" w14:textId="77777777" w:rsidR="005B1C0A" w:rsidRDefault="005B1C0A" w:rsidP="005B1C0A">
      <w:r>
        <w:lastRenderedPageBreak/>
        <w:t>The preferment, which only two days before she had considered as</w:t>
      </w:r>
    </w:p>
    <w:p w14:paraId="6A0300F2" w14:textId="77777777" w:rsidR="005B1C0A" w:rsidRDefault="005B1C0A" w:rsidP="005B1C0A">
      <w:r>
        <w:t>hopeless for Edward, was already provided to enable him to marry;--and</w:t>
      </w:r>
    </w:p>
    <w:p w14:paraId="1048222D" w14:textId="77777777" w:rsidR="005B1C0A" w:rsidRDefault="005B1C0A" w:rsidP="005B1C0A">
      <w:r>
        <w:t>SHE, of all people in the world, was fixed on to bestow it!--Her</w:t>
      </w:r>
    </w:p>
    <w:p w14:paraId="3A53DF28" w14:textId="77777777" w:rsidR="005B1C0A" w:rsidRDefault="005B1C0A" w:rsidP="005B1C0A">
      <w:r>
        <w:t>emotion was such as Mrs. Jennings had attributed to a very different</w:t>
      </w:r>
    </w:p>
    <w:p w14:paraId="3EA4CDF5" w14:textId="77777777" w:rsidR="005B1C0A" w:rsidRDefault="005B1C0A" w:rsidP="005B1C0A">
      <w:r>
        <w:t>cause;--but whatever minor feelings less pure, less pleasing, might</w:t>
      </w:r>
    </w:p>
    <w:p w14:paraId="537E1455" w14:textId="77777777" w:rsidR="005B1C0A" w:rsidRDefault="005B1C0A" w:rsidP="005B1C0A">
      <w:r>
        <w:t>have a share in that emotion, her esteem for the general benevolence,</w:t>
      </w:r>
    </w:p>
    <w:p w14:paraId="26DEE309" w14:textId="77777777" w:rsidR="005B1C0A" w:rsidRDefault="005B1C0A" w:rsidP="005B1C0A">
      <w:r>
        <w:t>and her gratitude for the particular friendship, which together</w:t>
      </w:r>
    </w:p>
    <w:p w14:paraId="4FB8A829" w14:textId="77777777" w:rsidR="005B1C0A" w:rsidRDefault="005B1C0A" w:rsidP="005B1C0A">
      <w:r>
        <w:t>prompted Colonel Brandon to this act, were strongly felt, and warmly</w:t>
      </w:r>
    </w:p>
    <w:p w14:paraId="7A180934" w14:textId="77777777" w:rsidR="005B1C0A" w:rsidRDefault="005B1C0A" w:rsidP="005B1C0A">
      <w:r>
        <w:t>expressed. She thanked him for it with all her heart, spoke of</w:t>
      </w:r>
    </w:p>
    <w:p w14:paraId="072607B4" w14:textId="77777777" w:rsidR="005B1C0A" w:rsidRDefault="005B1C0A" w:rsidP="005B1C0A">
      <w:r>
        <w:t>Edward's principles and disposition with that praise which she knew</w:t>
      </w:r>
    </w:p>
    <w:p w14:paraId="590248F3" w14:textId="77777777" w:rsidR="005B1C0A" w:rsidRDefault="005B1C0A" w:rsidP="005B1C0A">
      <w:r>
        <w:t>them to deserve; and promised to undertake the commission with</w:t>
      </w:r>
    </w:p>
    <w:p w14:paraId="47B573D5" w14:textId="77777777" w:rsidR="005B1C0A" w:rsidRDefault="005B1C0A" w:rsidP="005B1C0A">
      <w:r>
        <w:t>pleasure, if it were really his wish to put off so agreeable an office</w:t>
      </w:r>
    </w:p>
    <w:p w14:paraId="17299F41" w14:textId="77777777" w:rsidR="005B1C0A" w:rsidRDefault="005B1C0A" w:rsidP="005B1C0A">
      <w:r>
        <w:t>to another. But at the same time, she could not help thinking that no</w:t>
      </w:r>
    </w:p>
    <w:p w14:paraId="32CF312B" w14:textId="77777777" w:rsidR="005B1C0A" w:rsidRDefault="005B1C0A" w:rsidP="005B1C0A">
      <w:r>
        <w:t>one could so well perform it as himself. It was an office in short,</w:t>
      </w:r>
    </w:p>
    <w:p w14:paraId="519E0D12" w14:textId="77777777" w:rsidR="005B1C0A" w:rsidRDefault="005B1C0A" w:rsidP="005B1C0A">
      <w:r>
        <w:t>from which, unwilling to give Edward the pain of receiving an</w:t>
      </w:r>
    </w:p>
    <w:p w14:paraId="37684C33" w14:textId="77777777" w:rsidR="005B1C0A" w:rsidRDefault="005B1C0A" w:rsidP="005B1C0A">
      <w:r>
        <w:t>obligation from HER, she would have been very glad to be spared</w:t>
      </w:r>
    </w:p>
    <w:p w14:paraId="37400024" w14:textId="77777777" w:rsidR="005B1C0A" w:rsidRDefault="005B1C0A" w:rsidP="005B1C0A">
      <w:r>
        <w:t>herself;-- but Colonel Brandon, on motives of equal delicacy, declining</w:t>
      </w:r>
    </w:p>
    <w:p w14:paraId="2D524716" w14:textId="77777777" w:rsidR="005B1C0A" w:rsidRDefault="005B1C0A" w:rsidP="005B1C0A">
      <w:r>
        <w:t>it likewise, still seemed so desirous of its being given through her</w:t>
      </w:r>
    </w:p>
    <w:p w14:paraId="487DE0F2" w14:textId="77777777" w:rsidR="005B1C0A" w:rsidRDefault="005B1C0A" w:rsidP="005B1C0A">
      <w:r>
        <w:t>means, that she would not on any account make farther opposition.</w:t>
      </w:r>
    </w:p>
    <w:p w14:paraId="202B8878" w14:textId="77777777" w:rsidR="005B1C0A" w:rsidRDefault="005B1C0A" w:rsidP="005B1C0A">
      <w:r>
        <w:t>Edward, she believed, was still in town, and fortunately she had heard</w:t>
      </w:r>
    </w:p>
    <w:p w14:paraId="411F344B" w14:textId="77777777" w:rsidR="005B1C0A" w:rsidRDefault="005B1C0A" w:rsidP="005B1C0A">
      <w:r>
        <w:t>his address from Miss Steele. She could undertake therefore to inform</w:t>
      </w:r>
    </w:p>
    <w:p w14:paraId="6525ECC6" w14:textId="77777777" w:rsidR="005B1C0A" w:rsidRDefault="005B1C0A" w:rsidP="005B1C0A">
      <w:r>
        <w:t>him of it, in the course of the day. After this had been settled,</w:t>
      </w:r>
    </w:p>
    <w:p w14:paraId="7AF9455D" w14:textId="77777777" w:rsidR="005B1C0A" w:rsidRDefault="005B1C0A" w:rsidP="005B1C0A">
      <w:r>
        <w:t>Colonel Brandon began to talk of his own advantage in securing so</w:t>
      </w:r>
    </w:p>
    <w:p w14:paraId="47E6EE08" w14:textId="77777777" w:rsidR="005B1C0A" w:rsidRDefault="005B1C0A" w:rsidP="005B1C0A">
      <w:r>
        <w:t>respectable and agreeable a neighbour, and THEN it was that he</w:t>
      </w:r>
    </w:p>
    <w:p w14:paraId="01467C75" w14:textId="77777777" w:rsidR="005B1C0A" w:rsidRDefault="005B1C0A" w:rsidP="005B1C0A">
      <w:r>
        <w:t>mentioned with regret, that the house was small and indifferent;--an</w:t>
      </w:r>
    </w:p>
    <w:p w14:paraId="082135ED" w14:textId="77777777" w:rsidR="005B1C0A" w:rsidRDefault="005B1C0A" w:rsidP="005B1C0A">
      <w:r>
        <w:t>evil which Elinor, as Mrs. Jennings had supposed her to do, made very</w:t>
      </w:r>
    </w:p>
    <w:p w14:paraId="7D1E7905" w14:textId="77777777" w:rsidR="005B1C0A" w:rsidRDefault="005B1C0A" w:rsidP="005B1C0A">
      <w:r>
        <w:t>light of, at least as far as regarded its size.</w:t>
      </w:r>
    </w:p>
    <w:p w14:paraId="1515BBCD" w14:textId="77777777" w:rsidR="005B1C0A" w:rsidRDefault="005B1C0A" w:rsidP="005B1C0A">
      <w:r>
        <w:t>"The smallness of the house," said she, "I cannot imagine any</w:t>
      </w:r>
    </w:p>
    <w:p w14:paraId="7DD276D1" w14:textId="77777777" w:rsidR="005B1C0A" w:rsidRDefault="005B1C0A" w:rsidP="005B1C0A">
      <w:r>
        <w:t>inconvenience to them, for it will be in proportion to their family and</w:t>
      </w:r>
    </w:p>
    <w:p w14:paraId="0E253DD8" w14:textId="77777777" w:rsidR="005B1C0A" w:rsidRDefault="005B1C0A" w:rsidP="005B1C0A">
      <w:r>
        <w:lastRenderedPageBreak/>
        <w:t>income."</w:t>
      </w:r>
    </w:p>
    <w:p w14:paraId="45C23C25" w14:textId="77777777" w:rsidR="005B1C0A" w:rsidRDefault="005B1C0A" w:rsidP="005B1C0A">
      <w:r>
        <w:t>By which the Colonel was surprised to find that SHE was considering Mr.</w:t>
      </w:r>
    </w:p>
    <w:p w14:paraId="478A2584" w14:textId="77777777" w:rsidR="005B1C0A" w:rsidRDefault="005B1C0A" w:rsidP="005B1C0A">
      <w:r>
        <w:t>Ferrars's marriage as the certain consequence of the presentation; for</w:t>
      </w:r>
    </w:p>
    <w:p w14:paraId="19CE1D23" w14:textId="77777777" w:rsidR="005B1C0A" w:rsidRDefault="005B1C0A" w:rsidP="005B1C0A">
      <w:r>
        <w:t>he did not suppose it possible that Delaford living could supply such</w:t>
      </w:r>
    </w:p>
    <w:p w14:paraId="13407593" w14:textId="77777777" w:rsidR="005B1C0A" w:rsidRDefault="005B1C0A" w:rsidP="005B1C0A">
      <w:r>
        <w:t>an income, as anybody in his style of life would venture to settle</w:t>
      </w:r>
    </w:p>
    <w:p w14:paraId="2AEB422C" w14:textId="77777777" w:rsidR="005B1C0A" w:rsidRDefault="005B1C0A" w:rsidP="005B1C0A">
      <w:r>
        <w:t>on--and he said so.</w:t>
      </w:r>
    </w:p>
    <w:p w14:paraId="1E566D8D" w14:textId="77777777" w:rsidR="005B1C0A" w:rsidRDefault="005B1C0A" w:rsidP="005B1C0A">
      <w:r>
        <w:t>"This little rectory CAN do no more than make Mr. Ferrars comfortable</w:t>
      </w:r>
    </w:p>
    <w:p w14:paraId="74B56C59" w14:textId="77777777" w:rsidR="005B1C0A" w:rsidRDefault="005B1C0A" w:rsidP="005B1C0A">
      <w:r>
        <w:t>as a bachelor; it cannot enable him to marry. I am sorry to say that</w:t>
      </w:r>
    </w:p>
    <w:p w14:paraId="6F0A8006" w14:textId="77777777" w:rsidR="005B1C0A" w:rsidRDefault="005B1C0A" w:rsidP="005B1C0A">
      <w:r>
        <w:t>my patronage ends with this; and my interest is hardly more extensive.</w:t>
      </w:r>
    </w:p>
    <w:p w14:paraId="00DE6364" w14:textId="77777777" w:rsidR="005B1C0A" w:rsidRDefault="005B1C0A" w:rsidP="005B1C0A">
      <w:r>
        <w:t>If, however, by an unforeseen chance it should be in my power to serve</w:t>
      </w:r>
    </w:p>
    <w:p w14:paraId="6E979485" w14:textId="77777777" w:rsidR="005B1C0A" w:rsidRDefault="005B1C0A" w:rsidP="005B1C0A">
      <w:r>
        <w:t>him farther, I must think very differently of him from what I now do,</w:t>
      </w:r>
    </w:p>
    <w:p w14:paraId="48299E10" w14:textId="77777777" w:rsidR="005B1C0A" w:rsidRDefault="005B1C0A" w:rsidP="005B1C0A">
      <w:r>
        <w:t>if I am not as ready to be useful to him then as I sincerely wish I</w:t>
      </w:r>
    </w:p>
    <w:p w14:paraId="7FA1B8D4" w14:textId="77777777" w:rsidR="005B1C0A" w:rsidRDefault="005B1C0A" w:rsidP="005B1C0A">
      <w:r>
        <w:t>could be at present. What I am now doing indeed, seems nothing at all,</w:t>
      </w:r>
    </w:p>
    <w:p w14:paraId="7A3CA83B" w14:textId="77777777" w:rsidR="005B1C0A" w:rsidRDefault="005B1C0A" w:rsidP="005B1C0A">
      <w:r>
        <w:t>since it can advance him so little towards what must be his principal,</w:t>
      </w:r>
    </w:p>
    <w:p w14:paraId="040ECC29" w14:textId="77777777" w:rsidR="005B1C0A" w:rsidRDefault="005B1C0A" w:rsidP="005B1C0A">
      <w:r>
        <w:t>his only object of happiness. His marriage must still be a distant</w:t>
      </w:r>
    </w:p>
    <w:p w14:paraId="46BAE396" w14:textId="77777777" w:rsidR="005B1C0A" w:rsidRDefault="005B1C0A" w:rsidP="005B1C0A">
      <w:r>
        <w:t>good;--at least, I am afraid it cannot take place very soon.--"</w:t>
      </w:r>
    </w:p>
    <w:p w14:paraId="0AB9CF28" w14:textId="77777777" w:rsidR="005B1C0A" w:rsidRDefault="005B1C0A" w:rsidP="005B1C0A">
      <w:r>
        <w:t>Such was the sentence which, when misunderstood, so justly offended the</w:t>
      </w:r>
    </w:p>
    <w:p w14:paraId="154CE6F5" w14:textId="77777777" w:rsidR="005B1C0A" w:rsidRDefault="005B1C0A" w:rsidP="005B1C0A">
      <w:r>
        <w:t>delicate feelings of Mrs. Jennings; but after this narration of what</w:t>
      </w:r>
    </w:p>
    <w:p w14:paraId="42450C09" w14:textId="77777777" w:rsidR="005B1C0A" w:rsidRDefault="005B1C0A" w:rsidP="005B1C0A">
      <w:r>
        <w:t>really passed between Colonel Brandon and Elinor, while they stood at</w:t>
      </w:r>
    </w:p>
    <w:p w14:paraId="6DEB9699" w14:textId="77777777" w:rsidR="005B1C0A" w:rsidRDefault="005B1C0A" w:rsidP="005B1C0A">
      <w:r>
        <w:t>the window, the gratitude expressed by the latter on their parting, may</w:t>
      </w:r>
    </w:p>
    <w:p w14:paraId="01FD69EA" w14:textId="77777777" w:rsidR="005B1C0A" w:rsidRDefault="005B1C0A" w:rsidP="005B1C0A">
      <w:r>
        <w:t>perhaps appear in general, not less reasonably excited, nor less</w:t>
      </w:r>
    </w:p>
    <w:p w14:paraId="71D4F312" w14:textId="77777777" w:rsidR="005B1C0A" w:rsidRDefault="005B1C0A" w:rsidP="005B1C0A">
      <w:r>
        <w:t>properly worded than if it had arisen from an offer of marriage.</w:t>
      </w:r>
    </w:p>
    <w:p w14:paraId="117DFB2C" w14:textId="77777777" w:rsidR="005B1C0A" w:rsidRDefault="005B1C0A" w:rsidP="005B1C0A">
      <w:r>
        <w:t>CHAPTER 40</w:t>
      </w:r>
    </w:p>
    <w:p w14:paraId="29197451" w14:textId="77777777" w:rsidR="005B1C0A" w:rsidRDefault="005B1C0A" w:rsidP="005B1C0A">
      <w:r>
        <w:t>"Well, Miss Dashwood," said Mrs. Jennings, sagaciously smiling, as soon</w:t>
      </w:r>
    </w:p>
    <w:p w14:paraId="50901D25" w14:textId="77777777" w:rsidR="005B1C0A" w:rsidRDefault="005B1C0A" w:rsidP="005B1C0A">
      <w:r>
        <w:t>as the gentleman had withdrawn, "I do not ask you what the Colonel has</w:t>
      </w:r>
    </w:p>
    <w:p w14:paraId="43BAE67D" w14:textId="77777777" w:rsidR="005B1C0A" w:rsidRDefault="005B1C0A" w:rsidP="005B1C0A">
      <w:r>
        <w:t>been saying to you; for though, upon my honour, I TRIED to keep out of</w:t>
      </w:r>
    </w:p>
    <w:p w14:paraId="74291F46" w14:textId="77777777" w:rsidR="005B1C0A" w:rsidRDefault="005B1C0A" w:rsidP="005B1C0A">
      <w:r>
        <w:t>hearing, I could not help catching enough to understand his business.</w:t>
      </w:r>
    </w:p>
    <w:p w14:paraId="68A1C6C6" w14:textId="77777777" w:rsidR="005B1C0A" w:rsidRDefault="005B1C0A" w:rsidP="005B1C0A">
      <w:r>
        <w:t>And I assure you I never was better pleased in my life, and I wish you</w:t>
      </w:r>
    </w:p>
    <w:p w14:paraId="21538DFF" w14:textId="77777777" w:rsidR="005B1C0A" w:rsidRDefault="005B1C0A" w:rsidP="005B1C0A">
      <w:r>
        <w:t>joy of it with all my heart."</w:t>
      </w:r>
    </w:p>
    <w:p w14:paraId="1D7B30FA" w14:textId="77777777" w:rsidR="005B1C0A" w:rsidRDefault="005B1C0A" w:rsidP="005B1C0A">
      <w:r>
        <w:lastRenderedPageBreak/>
        <w:t>"Thank you, ma'am," said Elinor. "It is a matter of great joy to me;</w:t>
      </w:r>
    </w:p>
    <w:p w14:paraId="1A12A949" w14:textId="77777777" w:rsidR="005B1C0A" w:rsidRDefault="005B1C0A" w:rsidP="005B1C0A">
      <w:r>
        <w:t>and I feel the goodness of Colonel Brandon most sensibly. There are</w:t>
      </w:r>
    </w:p>
    <w:p w14:paraId="58F50D6A" w14:textId="77777777" w:rsidR="005B1C0A" w:rsidRDefault="005B1C0A" w:rsidP="005B1C0A">
      <w:r>
        <w:t>not many men who would act as he has done. Few people who have so</w:t>
      </w:r>
    </w:p>
    <w:p w14:paraId="4C1088AE" w14:textId="77777777" w:rsidR="005B1C0A" w:rsidRDefault="005B1C0A" w:rsidP="005B1C0A">
      <w:r>
        <w:t>compassionate a heart! I never was more astonished in my life."</w:t>
      </w:r>
    </w:p>
    <w:p w14:paraId="315847A4" w14:textId="77777777" w:rsidR="005B1C0A" w:rsidRDefault="005B1C0A" w:rsidP="005B1C0A">
      <w:r>
        <w:t>"Lord! my dear, you are very modest. I an't the least astonished at it</w:t>
      </w:r>
    </w:p>
    <w:p w14:paraId="22C11C8C" w14:textId="77777777" w:rsidR="005B1C0A" w:rsidRDefault="005B1C0A" w:rsidP="005B1C0A">
      <w:r>
        <w:t>in the world, for I have often thought of late, there was nothing more</w:t>
      </w:r>
    </w:p>
    <w:p w14:paraId="6570E2A6" w14:textId="77777777" w:rsidR="005B1C0A" w:rsidRDefault="005B1C0A" w:rsidP="005B1C0A">
      <w:r>
        <w:t>likely to happen."</w:t>
      </w:r>
    </w:p>
    <w:p w14:paraId="36B3F88F" w14:textId="77777777" w:rsidR="005B1C0A" w:rsidRDefault="005B1C0A" w:rsidP="005B1C0A">
      <w:r>
        <w:t>"You judged from your knowledge of the Colonel's general benevolence;</w:t>
      </w:r>
    </w:p>
    <w:p w14:paraId="31536243" w14:textId="77777777" w:rsidR="005B1C0A" w:rsidRDefault="005B1C0A" w:rsidP="005B1C0A">
      <w:r>
        <w:t>but at least you could not foresee that the opportunity would so very</w:t>
      </w:r>
    </w:p>
    <w:p w14:paraId="66ED75C9" w14:textId="77777777" w:rsidR="005B1C0A" w:rsidRDefault="005B1C0A" w:rsidP="005B1C0A">
      <w:r>
        <w:t>soon occur."</w:t>
      </w:r>
    </w:p>
    <w:p w14:paraId="3ECC8ADE" w14:textId="77777777" w:rsidR="005B1C0A" w:rsidRDefault="005B1C0A" w:rsidP="005B1C0A">
      <w:r>
        <w:t>"Opportunity!" repeated Mrs. Jennings--"Oh! as to that, when a man has</w:t>
      </w:r>
    </w:p>
    <w:p w14:paraId="47F8413D" w14:textId="77777777" w:rsidR="005B1C0A" w:rsidRDefault="005B1C0A" w:rsidP="005B1C0A">
      <w:r>
        <w:t>once made up his mind to such a thing, somehow or other he will soon</w:t>
      </w:r>
    </w:p>
    <w:p w14:paraId="19EB8BCB" w14:textId="77777777" w:rsidR="005B1C0A" w:rsidRDefault="005B1C0A" w:rsidP="005B1C0A">
      <w:r>
        <w:t>find an opportunity. Well, my dear, I wish you joy of it again and</w:t>
      </w:r>
    </w:p>
    <w:p w14:paraId="7C5E9AEC" w14:textId="77777777" w:rsidR="005B1C0A" w:rsidRDefault="005B1C0A" w:rsidP="005B1C0A">
      <w:r>
        <w:t>again; and if ever there was a happy couple in the world, I think I</w:t>
      </w:r>
    </w:p>
    <w:p w14:paraId="546A4811" w14:textId="77777777" w:rsidR="005B1C0A" w:rsidRDefault="005B1C0A" w:rsidP="005B1C0A">
      <w:r>
        <w:t>shall soon know where to look for them."</w:t>
      </w:r>
    </w:p>
    <w:p w14:paraId="0C5BA998" w14:textId="77777777" w:rsidR="005B1C0A" w:rsidRDefault="005B1C0A" w:rsidP="005B1C0A">
      <w:r>
        <w:t>"You mean to go to Delaford after them I suppose," said Elinor, with a</w:t>
      </w:r>
    </w:p>
    <w:p w14:paraId="3385D189" w14:textId="77777777" w:rsidR="005B1C0A" w:rsidRDefault="005B1C0A" w:rsidP="005B1C0A">
      <w:r>
        <w:t>faint smile.</w:t>
      </w:r>
    </w:p>
    <w:p w14:paraId="2FC439C8" w14:textId="77777777" w:rsidR="005B1C0A" w:rsidRDefault="005B1C0A" w:rsidP="005B1C0A">
      <w:r>
        <w:t>"Aye, my dear, that I do, indeed. And as to the house being a bad one,</w:t>
      </w:r>
    </w:p>
    <w:p w14:paraId="15E96C4D" w14:textId="77777777" w:rsidR="005B1C0A" w:rsidRDefault="005B1C0A" w:rsidP="005B1C0A">
      <w:r>
        <w:t>I do not know what the Colonel would be at, for it is as good a one as</w:t>
      </w:r>
    </w:p>
    <w:p w14:paraId="36EC73C1" w14:textId="77777777" w:rsidR="005B1C0A" w:rsidRDefault="005B1C0A" w:rsidP="005B1C0A">
      <w:r>
        <w:t>ever I saw."</w:t>
      </w:r>
    </w:p>
    <w:p w14:paraId="28218C48" w14:textId="77777777" w:rsidR="005B1C0A" w:rsidRDefault="005B1C0A" w:rsidP="005B1C0A">
      <w:r>
        <w:t>"He spoke of its being out of repair."</w:t>
      </w:r>
    </w:p>
    <w:p w14:paraId="2A0F5F7A" w14:textId="77777777" w:rsidR="005B1C0A" w:rsidRDefault="005B1C0A" w:rsidP="005B1C0A">
      <w:r>
        <w:t>"Well, and whose fault is that? why don't he repair it?--who should do</w:t>
      </w:r>
    </w:p>
    <w:p w14:paraId="2ACEA370" w14:textId="77777777" w:rsidR="005B1C0A" w:rsidRDefault="005B1C0A" w:rsidP="005B1C0A">
      <w:r>
        <w:t>it but himself?"</w:t>
      </w:r>
    </w:p>
    <w:p w14:paraId="5460CA8A" w14:textId="77777777" w:rsidR="005B1C0A" w:rsidRDefault="005B1C0A" w:rsidP="005B1C0A">
      <w:r>
        <w:t>They were interrupted by the servant's coming in to announce the</w:t>
      </w:r>
    </w:p>
    <w:p w14:paraId="2046FB95" w14:textId="77777777" w:rsidR="005B1C0A" w:rsidRDefault="005B1C0A" w:rsidP="005B1C0A">
      <w:r>
        <w:t>carriage being at the door; and Mrs. Jennings immediately preparing to</w:t>
      </w:r>
    </w:p>
    <w:p w14:paraId="5E2E48BC" w14:textId="77777777" w:rsidR="005B1C0A" w:rsidRDefault="005B1C0A" w:rsidP="005B1C0A">
      <w:r>
        <w:t>go, said,--</w:t>
      </w:r>
    </w:p>
    <w:p w14:paraId="30A94AAF" w14:textId="77777777" w:rsidR="005B1C0A" w:rsidRDefault="005B1C0A" w:rsidP="005B1C0A">
      <w:r>
        <w:t>"Well, my dear, I must be gone before I have had half my talk out.</w:t>
      </w:r>
    </w:p>
    <w:p w14:paraId="69A2F51C" w14:textId="77777777" w:rsidR="005B1C0A" w:rsidRDefault="005B1C0A" w:rsidP="005B1C0A">
      <w:r>
        <w:t>But, however, we may have it all over in the evening; for we shall be</w:t>
      </w:r>
    </w:p>
    <w:p w14:paraId="2BA235B3" w14:textId="77777777" w:rsidR="005B1C0A" w:rsidRDefault="005B1C0A" w:rsidP="005B1C0A">
      <w:r>
        <w:t>quite alone. I do not ask you to go with me, for I dare say your mind</w:t>
      </w:r>
    </w:p>
    <w:p w14:paraId="08F2D78B" w14:textId="77777777" w:rsidR="005B1C0A" w:rsidRDefault="005B1C0A" w:rsidP="005B1C0A">
      <w:r>
        <w:lastRenderedPageBreak/>
        <w:t>is too full of the matter to care for company; and besides, you must</w:t>
      </w:r>
    </w:p>
    <w:p w14:paraId="674395DB" w14:textId="77777777" w:rsidR="005B1C0A" w:rsidRDefault="005B1C0A" w:rsidP="005B1C0A">
      <w:r>
        <w:t>long to tell your sister all about it."</w:t>
      </w:r>
    </w:p>
    <w:p w14:paraId="26D8F2C3" w14:textId="77777777" w:rsidR="005B1C0A" w:rsidRDefault="005B1C0A" w:rsidP="005B1C0A">
      <w:r>
        <w:t>Marianne had left the room before the conversation began.</w:t>
      </w:r>
    </w:p>
    <w:p w14:paraId="6BE5F482" w14:textId="77777777" w:rsidR="005B1C0A" w:rsidRDefault="005B1C0A" w:rsidP="005B1C0A">
      <w:r>
        <w:t>"Certainly, ma'am, I shall tell Marianne of it; but I shall not mention</w:t>
      </w:r>
    </w:p>
    <w:p w14:paraId="6FE21EFA" w14:textId="77777777" w:rsidR="005B1C0A" w:rsidRDefault="005B1C0A" w:rsidP="005B1C0A">
      <w:r>
        <w:t>it at present to any body else."</w:t>
      </w:r>
    </w:p>
    <w:p w14:paraId="50CB517C" w14:textId="77777777" w:rsidR="005B1C0A" w:rsidRDefault="005B1C0A" w:rsidP="005B1C0A">
      <w:r>
        <w:t>"Oh! very well," said Mrs. Jennings rather disappointed. "Then you</w:t>
      </w:r>
    </w:p>
    <w:p w14:paraId="2301D4D8" w14:textId="77777777" w:rsidR="005B1C0A" w:rsidRDefault="005B1C0A" w:rsidP="005B1C0A">
      <w:r>
        <w:t>would not have me tell it to Lucy, for I think of going as far as</w:t>
      </w:r>
    </w:p>
    <w:p w14:paraId="184F314C" w14:textId="77777777" w:rsidR="005B1C0A" w:rsidRDefault="005B1C0A" w:rsidP="005B1C0A">
      <w:r>
        <w:t>Holborn to-day."</w:t>
      </w:r>
    </w:p>
    <w:p w14:paraId="3122E762" w14:textId="77777777" w:rsidR="005B1C0A" w:rsidRDefault="005B1C0A" w:rsidP="005B1C0A">
      <w:r>
        <w:t>"No, ma'am, not even Lucy if you please. One day's delay will not be</w:t>
      </w:r>
    </w:p>
    <w:p w14:paraId="23136BFA" w14:textId="77777777" w:rsidR="005B1C0A" w:rsidRDefault="005B1C0A" w:rsidP="005B1C0A">
      <w:r>
        <w:t>very material; and till I have written to Mr. Ferrars, I think it ought</w:t>
      </w:r>
    </w:p>
    <w:p w14:paraId="3B221356" w14:textId="77777777" w:rsidR="005B1C0A" w:rsidRDefault="005B1C0A" w:rsidP="005B1C0A">
      <w:r>
        <w:t>not to be mentioned to any body else. I shall do THAT directly. It is</w:t>
      </w:r>
    </w:p>
    <w:p w14:paraId="254CA8F4" w14:textId="77777777" w:rsidR="005B1C0A" w:rsidRDefault="005B1C0A" w:rsidP="005B1C0A">
      <w:r>
        <w:t>of importance that no time should be lost with him, for he will of</w:t>
      </w:r>
    </w:p>
    <w:p w14:paraId="08FA62E6" w14:textId="77777777" w:rsidR="005B1C0A" w:rsidRDefault="005B1C0A" w:rsidP="005B1C0A">
      <w:r>
        <w:t>course have much to do relative to his ordination."</w:t>
      </w:r>
    </w:p>
    <w:p w14:paraId="08B0C542" w14:textId="77777777" w:rsidR="005B1C0A" w:rsidRDefault="005B1C0A" w:rsidP="005B1C0A">
      <w:r>
        <w:t>This speech at first puzzled Mrs. Jennings exceedingly. Why Mr.</w:t>
      </w:r>
    </w:p>
    <w:p w14:paraId="008C3532" w14:textId="77777777" w:rsidR="005B1C0A" w:rsidRDefault="005B1C0A" w:rsidP="005B1C0A">
      <w:r>
        <w:t>Ferrars was to have been written to about it in such a hurry, she could</w:t>
      </w:r>
    </w:p>
    <w:p w14:paraId="1DE165D4" w14:textId="77777777" w:rsidR="005B1C0A" w:rsidRDefault="005B1C0A" w:rsidP="005B1C0A">
      <w:r>
        <w:t>not immediately comprehend. A few moments' reflection, however,</w:t>
      </w:r>
    </w:p>
    <w:p w14:paraId="6B0C455D" w14:textId="77777777" w:rsidR="005B1C0A" w:rsidRDefault="005B1C0A" w:rsidP="005B1C0A">
      <w:r>
        <w:t>produced a very happy idea, and she exclaimed;--</w:t>
      </w:r>
    </w:p>
    <w:p w14:paraId="50CDF3D6" w14:textId="77777777" w:rsidR="005B1C0A" w:rsidRDefault="005B1C0A" w:rsidP="005B1C0A">
      <w:r>
        <w:t>"Oh, ho!--I understand you. Mr. Ferrars is to be the man. Well, so</w:t>
      </w:r>
    </w:p>
    <w:p w14:paraId="08104252" w14:textId="77777777" w:rsidR="005B1C0A" w:rsidRDefault="005B1C0A" w:rsidP="005B1C0A">
      <w:r>
        <w:t>much the better for him. Ay, to be sure, he must be ordained in</w:t>
      </w:r>
    </w:p>
    <w:p w14:paraId="72CCF4A4" w14:textId="77777777" w:rsidR="005B1C0A" w:rsidRDefault="005B1C0A" w:rsidP="005B1C0A">
      <w:r>
        <w:t>readiness; and I am very glad to find things are so forward between</w:t>
      </w:r>
    </w:p>
    <w:p w14:paraId="3BD221E7" w14:textId="77777777" w:rsidR="005B1C0A" w:rsidRDefault="005B1C0A" w:rsidP="005B1C0A">
      <w:r>
        <w:t>you. But, my dear, is not this rather out of character? Should not</w:t>
      </w:r>
    </w:p>
    <w:p w14:paraId="076B6B2C" w14:textId="77777777" w:rsidR="005B1C0A" w:rsidRDefault="005B1C0A" w:rsidP="005B1C0A">
      <w:r>
        <w:t>the Colonel write himself?--sure, he is the proper person."</w:t>
      </w:r>
    </w:p>
    <w:p w14:paraId="3EFB18B4" w14:textId="77777777" w:rsidR="005B1C0A" w:rsidRDefault="005B1C0A" w:rsidP="005B1C0A">
      <w:r>
        <w:t>Elinor did not quite understand the beginning of Mrs. Jennings's</w:t>
      </w:r>
    </w:p>
    <w:p w14:paraId="41EF8131" w14:textId="77777777" w:rsidR="005B1C0A" w:rsidRDefault="005B1C0A" w:rsidP="005B1C0A">
      <w:r>
        <w:t>speech, neither did she think it worth inquiring into; and therefore</w:t>
      </w:r>
    </w:p>
    <w:p w14:paraId="1C3BF970" w14:textId="77777777" w:rsidR="005B1C0A" w:rsidRDefault="005B1C0A" w:rsidP="005B1C0A">
      <w:r>
        <w:t>only replied to its conclusion.</w:t>
      </w:r>
    </w:p>
    <w:p w14:paraId="43DCFFD9" w14:textId="77777777" w:rsidR="005B1C0A" w:rsidRDefault="005B1C0A" w:rsidP="005B1C0A">
      <w:r>
        <w:t>"Colonel Brandon is so delicate a man, that he rather wished any one to</w:t>
      </w:r>
    </w:p>
    <w:p w14:paraId="10501096" w14:textId="77777777" w:rsidR="005B1C0A" w:rsidRDefault="005B1C0A" w:rsidP="005B1C0A">
      <w:r>
        <w:t>announce his intentions to Mr. Ferrars than himself."</w:t>
      </w:r>
    </w:p>
    <w:p w14:paraId="6A98FB6B" w14:textId="77777777" w:rsidR="005B1C0A" w:rsidRDefault="005B1C0A" w:rsidP="005B1C0A">
      <w:r>
        <w:t>"And so YOU are forced to do it. Well THAT is an odd kind of delicacy!</w:t>
      </w:r>
    </w:p>
    <w:p w14:paraId="09F2292B" w14:textId="77777777" w:rsidR="005B1C0A" w:rsidRDefault="005B1C0A" w:rsidP="005B1C0A">
      <w:r>
        <w:t>However, I will not disturb you (seeing her preparing to write.) You</w:t>
      </w:r>
    </w:p>
    <w:p w14:paraId="2A21FC50" w14:textId="77777777" w:rsidR="005B1C0A" w:rsidRDefault="005B1C0A" w:rsidP="005B1C0A">
      <w:r>
        <w:lastRenderedPageBreak/>
        <w:t>know your own concerns best. So goodby, my dear. I have not heard of</w:t>
      </w:r>
    </w:p>
    <w:p w14:paraId="74D94A8C" w14:textId="77777777" w:rsidR="005B1C0A" w:rsidRDefault="005B1C0A" w:rsidP="005B1C0A">
      <w:r>
        <w:t>any thing to please me so well since Charlotte was brought to bed."</w:t>
      </w:r>
    </w:p>
    <w:p w14:paraId="4F0DD39F" w14:textId="77777777" w:rsidR="005B1C0A" w:rsidRDefault="005B1C0A" w:rsidP="005B1C0A">
      <w:r>
        <w:t>And away she went; but returning again in a moment,</w:t>
      </w:r>
    </w:p>
    <w:p w14:paraId="607C50DA" w14:textId="77777777" w:rsidR="005B1C0A" w:rsidRDefault="005B1C0A" w:rsidP="005B1C0A">
      <w:r>
        <w:t>"I have just been thinking of Betty's sister, my dear. I should be</w:t>
      </w:r>
    </w:p>
    <w:p w14:paraId="1C36B016" w14:textId="77777777" w:rsidR="005B1C0A" w:rsidRDefault="005B1C0A" w:rsidP="005B1C0A">
      <w:r>
        <w:t>very glad to get her so good a mistress. But whether she would do for</w:t>
      </w:r>
    </w:p>
    <w:p w14:paraId="790DFD40" w14:textId="77777777" w:rsidR="005B1C0A" w:rsidRDefault="005B1C0A" w:rsidP="005B1C0A">
      <w:r>
        <w:t>a lady's maid, I am sure I can't tell. She is an excellent housemaid,</w:t>
      </w:r>
    </w:p>
    <w:p w14:paraId="28B98879" w14:textId="77777777" w:rsidR="005B1C0A" w:rsidRDefault="005B1C0A" w:rsidP="005B1C0A">
      <w:r>
        <w:t>and works very well at her needle. However, you will think of all that</w:t>
      </w:r>
    </w:p>
    <w:p w14:paraId="70B5461F" w14:textId="77777777" w:rsidR="005B1C0A" w:rsidRDefault="005B1C0A" w:rsidP="005B1C0A">
      <w:r>
        <w:t>at your leisure."</w:t>
      </w:r>
    </w:p>
    <w:p w14:paraId="75500DFE" w14:textId="77777777" w:rsidR="005B1C0A" w:rsidRDefault="005B1C0A" w:rsidP="005B1C0A">
      <w:r>
        <w:t>"Certainly, ma'am," replied Elinor, not hearing much of what she said,</w:t>
      </w:r>
    </w:p>
    <w:p w14:paraId="1B35B77F" w14:textId="77777777" w:rsidR="005B1C0A" w:rsidRDefault="005B1C0A" w:rsidP="005B1C0A">
      <w:r>
        <w:t>and more anxious to be alone, than to be mistress of the subject.</w:t>
      </w:r>
    </w:p>
    <w:p w14:paraId="76CD3E1A" w14:textId="77777777" w:rsidR="005B1C0A" w:rsidRDefault="005B1C0A" w:rsidP="005B1C0A">
      <w:r>
        <w:t>How she should begin--how she should express herself in her note to</w:t>
      </w:r>
    </w:p>
    <w:p w14:paraId="3AD469C6" w14:textId="77777777" w:rsidR="005B1C0A" w:rsidRDefault="005B1C0A" w:rsidP="005B1C0A">
      <w:r>
        <w:t>Edward, was now all her concern. The particular circumstances between</w:t>
      </w:r>
    </w:p>
    <w:p w14:paraId="01EAB45D" w14:textId="77777777" w:rsidR="005B1C0A" w:rsidRDefault="005B1C0A" w:rsidP="005B1C0A">
      <w:r>
        <w:t>them made a difficulty of that which to any other person would have</w:t>
      </w:r>
    </w:p>
    <w:p w14:paraId="241608B0" w14:textId="77777777" w:rsidR="005B1C0A" w:rsidRDefault="005B1C0A" w:rsidP="005B1C0A">
      <w:r>
        <w:t>been the easiest thing in the world; but she equally feared to say too</w:t>
      </w:r>
    </w:p>
    <w:p w14:paraId="7C58048E" w14:textId="77777777" w:rsidR="005B1C0A" w:rsidRDefault="005B1C0A" w:rsidP="005B1C0A">
      <w:r>
        <w:t>much or too little, and sat deliberating over her paper, with the pen</w:t>
      </w:r>
    </w:p>
    <w:p w14:paraId="57B3AA67" w14:textId="77777777" w:rsidR="005B1C0A" w:rsidRDefault="005B1C0A" w:rsidP="005B1C0A">
      <w:r>
        <w:t>in her hand, till broken in on by the entrance of Edward himself.</w:t>
      </w:r>
    </w:p>
    <w:p w14:paraId="229D2423" w14:textId="77777777" w:rsidR="005B1C0A" w:rsidRDefault="005B1C0A" w:rsidP="005B1C0A">
      <w:r>
        <w:t>He had met Mrs. Jennings at the door in her way to the carriage, as he</w:t>
      </w:r>
    </w:p>
    <w:p w14:paraId="018009B7" w14:textId="77777777" w:rsidR="005B1C0A" w:rsidRDefault="005B1C0A" w:rsidP="005B1C0A">
      <w:r>
        <w:t>came to leave his farewell card; and she, after apologising for not</w:t>
      </w:r>
    </w:p>
    <w:p w14:paraId="28017165" w14:textId="77777777" w:rsidR="005B1C0A" w:rsidRDefault="005B1C0A" w:rsidP="005B1C0A">
      <w:r>
        <w:t>returning herself, had obliged him to enter, by saying that Miss</w:t>
      </w:r>
    </w:p>
    <w:p w14:paraId="5A680735" w14:textId="77777777" w:rsidR="005B1C0A" w:rsidRDefault="005B1C0A" w:rsidP="005B1C0A">
      <w:r>
        <w:t>Dashwood was above, and wanted to speak with him on very particular</w:t>
      </w:r>
    </w:p>
    <w:p w14:paraId="63E96796" w14:textId="77777777" w:rsidR="005B1C0A" w:rsidRDefault="005B1C0A" w:rsidP="005B1C0A">
      <w:r>
        <w:t>business.</w:t>
      </w:r>
    </w:p>
    <w:p w14:paraId="0C37DA3C" w14:textId="77777777" w:rsidR="005B1C0A" w:rsidRDefault="005B1C0A" w:rsidP="005B1C0A">
      <w:r>
        <w:t>Elinor had just been congratulating herself, in the midst of her</w:t>
      </w:r>
    </w:p>
    <w:p w14:paraId="55BBE31F" w14:textId="77777777" w:rsidR="005B1C0A" w:rsidRDefault="005B1C0A" w:rsidP="005B1C0A">
      <w:r>
        <w:t>perplexity, that however difficult it might be to express herself</w:t>
      </w:r>
    </w:p>
    <w:p w14:paraId="2405065D" w14:textId="77777777" w:rsidR="005B1C0A" w:rsidRDefault="005B1C0A" w:rsidP="005B1C0A">
      <w:r>
        <w:t>properly by letter, it was at least preferable to giving the</w:t>
      </w:r>
    </w:p>
    <w:p w14:paraId="6FD1D90D" w14:textId="77777777" w:rsidR="005B1C0A" w:rsidRDefault="005B1C0A" w:rsidP="005B1C0A">
      <w:r>
        <w:t>information by word of mouth, when her visitor entered, to force her</w:t>
      </w:r>
    </w:p>
    <w:p w14:paraId="6080BB8F" w14:textId="77777777" w:rsidR="005B1C0A" w:rsidRDefault="005B1C0A" w:rsidP="005B1C0A">
      <w:r>
        <w:t>upon this greatest exertion of all. Her astonishment and confusion</w:t>
      </w:r>
    </w:p>
    <w:p w14:paraId="45A85642" w14:textId="77777777" w:rsidR="005B1C0A" w:rsidRDefault="005B1C0A" w:rsidP="005B1C0A">
      <w:r>
        <w:t>were very great on his so sudden appearance. She had not seen him</w:t>
      </w:r>
    </w:p>
    <w:p w14:paraId="6601FEBC" w14:textId="77777777" w:rsidR="005B1C0A" w:rsidRDefault="005B1C0A" w:rsidP="005B1C0A">
      <w:r>
        <w:t>before since his engagement became public, and therefore not since his</w:t>
      </w:r>
    </w:p>
    <w:p w14:paraId="75966D8D" w14:textId="77777777" w:rsidR="005B1C0A" w:rsidRDefault="005B1C0A" w:rsidP="005B1C0A">
      <w:r>
        <w:t>knowing her to be acquainted with it; which, with the consciousness of</w:t>
      </w:r>
    </w:p>
    <w:p w14:paraId="26F5B2B6" w14:textId="77777777" w:rsidR="005B1C0A" w:rsidRDefault="005B1C0A" w:rsidP="005B1C0A">
      <w:r>
        <w:lastRenderedPageBreak/>
        <w:t>what she had been thinking of, and what she had to tell him, made her</w:t>
      </w:r>
    </w:p>
    <w:p w14:paraId="3AD5A697" w14:textId="77777777" w:rsidR="005B1C0A" w:rsidRDefault="005B1C0A" w:rsidP="005B1C0A">
      <w:r>
        <w:t>feel particularly uncomfortable for some minutes. He too was much</w:t>
      </w:r>
    </w:p>
    <w:p w14:paraId="3164CAB8" w14:textId="77777777" w:rsidR="005B1C0A" w:rsidRDefault="005B1C0A" w:rsidP="005B1C0A">
      <w:r>
        <w:t>distressed; and they sat down together in a most promising state of</w:t>
      </w:r>
    </w:p>
    <w:p w14:paraId="02C1C2D9" w14:textId="77777777" w:rsidR="005B1C0A" w:rsidRDefault="005B1C0A" w:rsidP="005B1C0A">
      <w:r>
        <w:t>embarrassment.--Whether he had asked her pardon for his intrusion on</w:t>
      </w:r>
    </w:p>
    <w:p w14:paraId="5E5CB5AE" w14:textId="77777777" w:rsidR="005B1C0A" w:rsidRDefault="005B1C0A" w:rsidP="005B1C0A">
      <w:r>
        <w:t>first coming into the room, he could not recollect; but determining to</w:t>
      </w:r>
    </w:p>
    <w:p w14:paraId="25B2AC8E" w14:textId="77777777" w:rsidR="005B1C0A" w:rsidRDefault="005B1C0A" w:rsidP="005B1C0A">
      <w:r>
        <w:t>be on the safe side, he made his apology in form as soon as he could</w:t>
      </w:r>
    </w:p>
    <w:p w14:paraId="529293FC" w14:textId="77777777" w:rsidR="005B1C0A" w:rsidRDefault="005B1C0A" w:rsidP="005B1C0A">
      <w:r>
        <w:t>say any thing, after taking a chair.</w:t>
      </w:r>
    </w:p>
    <w:p w14:paraId="5C440090" w14:textId="77777777" w:rsidR="005B1C0A" w:rsidRDefault="005B1C0A" w:rsidP="005B1C0A">
      <w:r>
        <w:t>"Mrs. Jennings told me," said he, "that you wished to speak with me, at</w:t>
      </w:r>
    </w:p>
    <w:p w14:paraId="37D6823C" w14:textId="77777777" w:rsidR="005B1C0A" w:rsidRDefault="005B1C0A" w:rsidP="005B1C0A">
      <w:r>
        <w:t>least I understood her so--or I certainly should not have intruded on</w:t>
      </w:r>
    </w:p>
    <w:p w14:paraId="3B4EFD2E" w14:textId="77777777" w:rsidR="005B1C0A" w:rsidRDefault="005B1C0A" w:rsidP="005B1C0A">
      <w:r>
        <w:t>you in such a manner; though at the same time, I should have been</w:t>
      </w:r>
    </w:p>
    <w:p w14:paraId="6053AF31" w14:textId="77777777" w:rsidR="005B1C0A" w:rsidRDefault="005B1C0A" w:rsidP="005B1C0A">
      <w:r>
        <w:t>extremely sorry to leave London without seeing you and your sister;</w:t>
      </w:r>
    </w:p>
    <w:p w14:paraId="0574D0B5" w14:textId="77777777" w:rsidR="005B1C0A" w:rsidRDefault="005B1C0A" w:rsidP="005B1C0A">
      <w:r>
        <w:t>especially as it will most likely be some time--it is not probable that</w:t>
      </w:r>
    </w:p>
    <w:p w14:paraId="6D77646D" w14:textId="77777777" w:rsidR="005B1C0A" w:rsidRDefault="005B1C0A" w:rsidP="005B1C0A">
      <w:r>
        <w:t>I should soon have the pleasure of meeting you again. I go to Oxford</w:t>
      </w:r>
    </w:p>
    <w:p w14:paraId="18549E0A" w14:textId="77777777" w:rsidR="005B1C0A" w:rsidRDefault="005B1C0A" w:rsidP="005B1C0A">
      <w:r>
        <w:t>tomorrow."</w:t>
      </w:r>
    </w:p>
    <w:p w14:paraId="013FA39A" w14:textId="77777777" w:rsidR="005B1C0A" w:rsidRDefault="005B1C0A" w:rsidP="005B1C0A">
      <w:r>
        <w:t>"You would not have gone, however," said Elinor, recovering herself,</w:t>
      </w:r>
    </w:p>
    <w:p w14:paraId="017406BE" w14:textId="77777777" w:rsidR="005B1C0A" w:rsidRDefault="005B1C0A" w:rsidP="005B1C0A">
      <w:r>
        <w:t>and determined to get over what she so much dreaded as soon as</w:t>
      </w:r>
    </w:p>
    <w:p w14:paraId="5B33588D" w14:textId="77777777" w:rsidR="005B1C0A" w:rsidRDefault="005B1C0A" w:rsidP="005B1C0A">
      <w:r>
        <w:t>possible, "without receiving our good wishes, even if we had not been</w:t>
      </w:r>
    </w:p>
    <w:p w14:paraId="5BD90108" w14:textId="77777777" w:rsidR="005B1C0A" w:rsidRDefault="005B1C0A" w:rsidP="005B1C0A">
      <w:r>
        <w:t>able to give them in person. Mrs. Jennings was quite right in what she</w:t>
      </w:r>
    </w:p>
    <w:p w14:paraId="2F097F67" w14:textId="77777777" w:rsidR="005B1C0A" w:rsidRDefault="005B1C0A" w:rsidP="005B1C0A">
      <w:r>
        <w:t>said. I have something of consequence to inform you of, which I was on</w:t>
      </w:r>
    </w:p>
    <w:p w14:paraId="1A6950B0" w14:textId="77777777" w:rsidR="005B1C0A" w:rsidRDefault="005B1C0A" w:rsidP="005B1C0A">
      <w:r>
        <w:t>the point of communicating by paper. I am charged with a most</w:t>
      </w:r>
    </w:p>
    <w:p w14:paraId="5549213D" w14:textId="77777777" w:rsidR="005B1C0A" w:rsidRDefault="005B1C0A" w:rsidP="005B1C0A">
      <w:r>
        <w:t>agreeable office (breathing rather faster than usual as she spoke.)</w:t>
      </w:r>
    </w:p>
    <w:p w14:paraId="718D0EED" w14:textId="77777777" w:rsidR="005B1C0A" w:rsidRDefault="005B1C0A" w:rsidP="005B1C0A">
      <w:r>
        <w:t>Colonel Brandon, who was here only ten minutes ago, has desired me to</w:t>
      </w:r>
    </w:p>
    <w:p w14:paraId="4B829E45" w14:textId="77777777" w:rsidR="005B1C0A" w:rsidRDefault="005B1C0A" w:rsidP="005B1C0A">
      <w:r>
        <w:t>say, that understanding you mean to take orders, he has great pleasure</w:t>
      </w:r>
    </w:p>
    <w:p w14:paraId="6CFEA6CA" w14:textId="77777777" w:rsidR="005B1C0A" w:rsidRDefault="005B1C0A" w:rsidP="005B1C0A">
      <w:r>
        <w:t>in offering you the living of Delaford now just vacant, and only wishes</w:t>
      </w:r>
    </w:p>
    <w:p w14:paraId="0051788A" w14:textId="77777777" w:rsidR="005B1C0A" w:rsidRDefault="005B1C0A" w:rsidP="005B1C0A">
      <w:r>
        <w:t>it were more valuable. Allow me to congratulate you on having so</w:t>
      </w:r>
    </w:p>
    <w:p w14:paraId="508A0200" w14:textId="77777777" w:rsidR="005B1C0A" w:rsidRDefault="005B1C0A" w:rsidP="005B1C0A">
      <w:r>
        <w:t>respectable and well-judging a friend, and to join in his wish that the</w:t>
      </w:r>
    </w:p>
    <w:p w14:paraId="597B98DC" w14:textId="77777777" w:rsidR="005B1C0A" w:rsidRDefault="005B1C0A" w:rsidP="005B1C0A">
      <w:r>
        <w:t>living--it is about two hundred a-year--were much more considerable,</w:t>
      </w:r>
    </w:p>
    <w:p w14:paraId="75A4167F" w14:textId="77777777" w:rsidR="005B1C0A" w:rsidRDefault="005B1C0A" w:rsidP="005B1C0A">
      <w:r>
        <w:t>and such as might better enable you to--as might be more than a</w:t>
      </w:r>
    </w:p>
    <w:p w14:paraId="32FFF987" w14:textId="77777777" w:rsidR="005B1C0A" w:rsidRDefault="005B1C0A" w:rsidP="005B1C0A">
      <w:r>
        <w:t>temporary accommodation to yourself--such, in short, as might establish</w:t>
      </w:r>
    </w:p>
    <w:p w14:paraId="21147F65" w14:textId="77777777" w:rsidR="005B1C0A" w:rsidRDefault="005B1C0A" w:rsidP="005B1C0A">
      <w:r>
        <w:lastRenderedPageBreak/>
        <w:t>all your views of happiness."</w:t>
      </w:r>
    </w:p>
    <w:p w14:paraId="2A6806E1" w14:textId="77777777" w:rsidR="005B1C0A" w:rsidRDefault="005B1C0A" w:rsidP="005B1C0A">
      <w:r>
        <w:t>What Edward felt, as he could not say it himself, it cannot be expected</w:t>
      </w:r>
    </w:p>
    <w:p w14:paraId="73DCC0A0" w14:textId="77777777" w:rsidR="005B1C0A" w:rsidRDefault="005B1C0A" w:rsidP="005B1C0A">
      <w:r>
        <w:t>that any one else should say for him. He LOOKED all the astonishment</w:t>
      </w:r>
    </w:p>
    <w:p w14:paraId="76D6A0A0" w14:textId="77777777" w:rsidR="005B1C0A" w:rsidRDefault="005B1C0A" w:rsidP="005B1C0A">
      <w:r>
        <w:t>which such unexpected, such unthought-of information could not fail of</w:t>
      </w:r>
    </w:p>
    <w:p w14:paraId="22DD068C" w14:textId="77777777" w:rsidR="005B1C0A" w:rsidRDefault="005B1C0A" w:rsidP="005B1C0A">
      <w:r>
        <w:t>exciting; but he said only these two words,</w:t>
      </w:r>
    </w:p>
    <w:p w14:paraId="1450FC68" w14:textId="77777777" w:rsidR="005B1C0A" w:rsidRDefault="005B1C0A" w:rsidP="005B1C0A">
      <w:r>
        <w:t>"Colonel Brandon!"</w:t>
      </w:r>
    </w:p>
    <w:p w14:paraId="01EFE991" w14:textId="77777777" w:rsidR="005B1C0A" w:rsidRDefault="005B1C0A" w:rsidP="005B1C0A">
      <w:r>
        <w:t>"Yes," continued Elinor, gathering more resolution, as some of the</w:t>
      </w:r>
    </w:p>
    <w:p w14:paraId="6BE01399" w14:textId="77777777" w:rsidR="005B1C0A" w:rsidRDefault="005B1C0A" w:rsidP="005B1C0A">
      <w:r>
        <w:t>worst was over, "Colonel Brandon means it as a testimony of his concern</w:t>
      </w:r>
    </w:p>
    <w:p w14:paraId="0E5CD012" w14:textId="77777777" w:rsidR="005B1C0A" w:rsidRDefault="005B1C0A" w:rsidP="005B1C0A">
      <w:r>
        <w:t>for what has lately passed--for the cruel situation in which the</w:t>
      </w:r>
    </w:p>
    <w:p w14:paraId="19A6F3EB" w14:textId="77777777" w:rsidR="005B1C0A" w:rsidRDefault="005B1C0A" w:rsidP="005B1C0A">
      <w:r>
        <w:t>unjustifiable conduct of your family has placed you--a concern which I</w:t>
      </w:r>
    </w:p>
    <w:p w14:paraId="34E84CBF" w14:textId="77777777" w:rsidR="005B1C0A" w:rsidRDefault="005B1C0A" w:rsidP="005B1C0A">
      <w:r>
        <w:t>am sure Marianne, myself, and all your friends, must share; and</w:t>
      </w:r>
    </w:p>
    <w:p w14:paraId="4ED51513" w14:textId="77777777" w:rsidR="005B1C0A" w:rsidRDefault="005B1C0A" w:rsidP="005B1C0A">
      <w:r>
        <w:t>likewise as a proof of his high esteem for your general character, and</w:t>
      </w:r>
    </w:p>
    <w:p w14:paraId="5F966400" w14:textId="77777777" w:rsidR="005B1C0A" w:rsidRDefault="005B1C0A" w:rsidP="005B1C0A">
      <w:r>
        <w:t>his particular approbation of your behaviour on the present occasion."</w:t>
      </w:r>
    </w:p>
    <w:p w14:paraId="278735A2" w14:textId="77777777" w:rsidR="005B1C0A" w:rsidRDefault="005B1C0A" w:rsidP="005B1C0A">
      <w:r>
        <w:t>"Colonel Brandon give ME a living!--Can it be possible?"</w:t>
      </w:r>
    </w:p>
    <w:p w14:paraId="09215555" w14:textId="77777777" w:rsidR="005B1C0A" w:rsidRDefault="005B1C0A" w:rsidP="005B1C0A">
      <w:r>
        <w:t>"The unkindness of your own relations has made you astonished to find</w:t>
      </w:r>
    </w:p>
    <w:p w14:paraId="5ED34A4F" w14:textId="77777777" w:rsidR="005B1C0A" w:rsidRDefault="005B1C0A" w:rsidP="005B1C0A">
      <w:r>
        <w:t>friendship any where."</w:t>
      </w:r>
    </w:p>
    <w:p w14:paraId="6AD6ADE3" w14:textId="77777777" w:rsidR="005B1C0A" w:rsidRDefault="005B1C0A" w:rsidP="005B1C0A">
      <w:r>
        <w:t>"No," replied be, with sudden consciousness, "not to find it in YOU;</w:t>
      </w:r>
    </w:p>
    <w:p w14:paraId="48D9BA9A" w14:textId="77777777" w:rsidR="005B1C0A" w:rsidRDefault="005B1C0A" w:rsidP="005B1C0A">
      <w:r>
        <w:t>for I cannot be ignorant that to you, to your goodness, I owe it</w:t>
      </w:r>
    </w:p>
    <w:p w14:paraId="63D87764" w14:textId="77777777" w:rsidR="005B1C0A" w:rsidRDefault="005B1C0A" w:rsidP="005B1C0A">
      <w:r>
        <w:t>all.--I feel it--I would express it if I could--but, as you well know,</w:t>
      </w:r>
    </w:p>
    <w:p w14:paraId="0269222E" w14:textId="77777777" w:rsidR="005B1C0A" w:rsidRDefault="005B1C0A" w:rsidP="005B1C0A">
      <w:r>
        <w:t>I am no orator."</w:t>
      </w:r>
    </w:p>
    <w:p w14:paraId="1650F2F0" w14:textId="77777777" w:rsidR="005B1C0A" w:rsidRDefault="005B1C0A" w:rsidP="005B1C0A">
      <w:r>
        <w:t>"You are very much mistaken. I do assure you that you owe it entirely,</w:t>
      </w:r>
    </w:p>
    <w:p w14:paraId="3A84ABD2" w14:textId="77777777" w:rsidR="005B1C0A" w:rsidRDefault="005B1C0A" w:rsidP="005B1C0A">
      <w:r>
        <w:t>at least almost entirely, to your own merit, and Colonel Brandon's</w:t>
      </w:r>
    </w:p>
    <w:p w14:paraId="0EC05E79" w14:textId="77777777" w:rsidR="005B1C0A" w:rsidRDefault="005B1C0A" w:rsidP="005B1C0A">
      <w:r>
        <w:t>discernment of it. I have had no hand in it. I did not even know,</w:t>
      </w:r>
    </w:p>
    <w:p w14:paraId="04F510DE" w14:textId="77777777" w:rsidR="005B1C0A" w:rsidRDefault="005B1C0A" w:rsidP="005B1C0A">
      <w:r>
        <w:t>till I understood his design, that the living was vacant; nor had it</w:t>
      </w:r>
    </w:p>
    <w:p w14:paraId="4894BE02" w14:textId="77777777" w:rsidR="005B1C0A" w:rsidRDefault="005B1C0A" w:rsidP="005B1C0A">
      <w:r>
        <w:t>ever occurred to me that he might have had such a living in his gift.</w:t>
      </w:r>
    </w:p>
    <w:p w14:paraId="0D4A36C2" w14:textId="77777777" w:rsidR="005B1C0A" w:rsidRDefault="005B1C0A" w:rsidP="005B1C0A">
      <w:r>
        <w:t>As a friend of mine, of my family, he may, perhaps--indeed I know he</w:t>
      </w:r>
    </w:p>
    <w:p w14:paraId="732376C2" w14:textId="77777777" w:rsidR="005B1C0A" w:rsidRDefault="005B1C0A" w:rsidP="005B1C0A">
      <w:r>
        <w:t>HAS, still greater pleasure in bestowing it; but, upon my word, you owe</w:t>
      </w:r>
    </w:p>
    <w:p w14:paraId="328FD8DA" w14:textId="77777777" w:rsidR="005B1C0A" w:rsidRDefault="005B1C0A" w:rsidP="005B1C0A">
      <w:r>
        <w:t>nothing to my solicitation."</w:t>
      </w:r>
    </w:p>
    <w:p w14:paraId="537EFE15" w14:textId="77777777" w:rsidR="005B1C0A" w:rsidRDefault="005B1C0A" w:rsidP="005B1C0A">
      <w:r>
        <w:t>Truth obliged her to acknowledge some small share in the action, but</w:t>
      </w:r>
    </w:p>
    <w:p w14:paraId="49E65221" w14:textId="77777777" w:rsidR="005B1C0A" w:rsidRDefault="005B1C0A" w:rsidP="005B1C0A">
      <w:r>
        <w:lastRenderedPageBreak/>
        <w:t>she was at the same time so unwilling to appear as the benefactress of</w:t>
      </w:r>
    </w:p>
    <w:p w14:paraId="23E9A869" w14:textId="77777777" w:rsidR="005B1C0A" w:rsidRDefault="005B1C0A" w:rsidP="005B1C0A">
      <w:r>
        <w:t>Edward, that she acknowledged it with hesitation; which probably</w:t>
      </w:r>
    </w:p>
    <w:p w14:paraId="55EE979D" w14:textId="77777777" w:rsidR="005B1C0A" w:rsidRDefault="005B1C0A" w:rsidP="005B1C0A">
      <w:r>
        <w:t>contributed to fix that suspicion in his mind which had recently</w:t>
      </w:r>
    </w:p>
    <w:p w14:paraId="3D3B4936" w14:textId="77777777" w:rsidR="005B1C0A" w:rsidRDefault="005B1C0A" w:rsidP="005B1C0A">
      <w:r>
        <w:t>entered it. For a short time he sat deep in thought, after Elinor had</w:t>
      </w:r>
    </w:p>
    <w:p w14:paraId="26747B07" w14:textId="77777777" w:rsidR="005B1C0A" w:rsidRDefault="005B1C0A" w:rsidP="005B1C0A">
      <w:r>
        <w:t>ceased to speak;--at last, and as if it were rather an effort, he said,</w:t>
      </w:r>
    </w:p>
    <w:p w14:paraId="5DA09049" w14:textId="77777777" w:rsidR="005B1C0A" w:rsidRDefault="005B1C0A" w:rsidP="005B1C0A">
      <w:r>
        <w:t>"Colonel Brandon seems a man of great worth and respectability. I have</w:t>
      </w:r>
    </w:p>
    <w:p w14:paraId="73CC2B11" w14:textId="77777777" w:rsidR="005B1C0A" w:rsidRDefault="005B1C0A" w:rsidP="005B1C0A">
      <w:r>
        <w:t>always heard him spoken of as such, and your brother I know esteems him</w:t>
      </w:r>
    </w:p>
    <w:p w14:paraId="7A9D1040" w14:textId="77777777" w:rsidR="005B1C0A" w:rsidRDefault="005B1C0A" w:rsidP="005B1C0A">
      <w:r>
        <w:t>highly. He is undoubtedly a sensible man, and in his manners perfectly</w:t>
      </w:r>
    </w:p>
    <w:p w14:paraId="768568CC" w14:textId="77777777" w:rsidR="005B1C0A" w:rsidRDefault="005B1C0A" w:rsidP="005B1C0A">
      <w:r>
        <w:t>the gentleman."</w:t>
      </w:r>
    </w:p>
    <w:p w14:paraId="77125C8E" w14:textId="77777777" w:rsidR="005B1C0A" w:rsidRDefault="005B1C0A" w:rsidP="005B1C0A">
      <w:r>
        <w:t>"Indeed," replied Elinor, "I believe that you will find him, on farther</w:t>
      </w:r>
    </w:p>
    <w:p w14:paraId="1675BCEF" w14:textId="77777777" w:rsidR="005B1C0A" w:rsidRDefault="005B1C0A" w:rsidP="005B1C0A">
      <w:r>
        <w:t>acquaintance, all that you have heard him to be, and as you will be</w:t>
      </w:r>
    </w:p>
    <w:p w14:paraId="3DDDCE5A" w14:textId="77777777" w:rsidR="005B1C0A" w:rsidRDefault="005B1C0A" w:rsidP="005B1C0A">
      <w:r>
        <w:t>such very near neighbours (for I understand the parsonage is almost</w:t>
      </w:r>
    </w:p>
    <w:p w14:paraId="01422F03" w14:textId="77777777" w:rsidR="005B1C0A" w:rsidRDefault="005B1C0A" w:rsidP="005B1C0A">
      <w:r>
        <w:t>close to the mansion-house,) it is particularly important that he</w:t>
      </w:r>
    </w:p>
    <w:p w14:paraId="6312312C" w14:textId="77777777" w:rsidR="005B1C0A" w:rsidRDefault="005B1C0A" w:rsidP="005B1C0A">
      <w:r>
        <w:t>SHOULD be all this."</w:t>
      </w:r>
    </w:p>
    <w:p w14:paraId="4BF54FD5" w14:textId="77777777" w:rsidR="005B1C0A" w:rsidRDefault="005B1C0A" w:rsidP="005B1C0A">
      <w:r>
        <w:t>Edward made no answer; but when she had turned away her head, gave her</w:t>
      </w:r>
    </w:p>
    <w:p w14:paraId="1D04846F" w14:textId="77777777" w:rsidR="005B1C0A" w:rsidRDefault="005B1C0A" w:rsidP="005B1C0A">
      <w:r>
        <w:t>a look so serious, so earnest, so uncheerful, as seemed to say, that he</w:t>
      </w:r>
    </w:p>
    <w:p w14:paraId="515958EF" w14:textId="77777777" w:rsidR="005B1C0A" w:rsidRDefault="005B1C0A" w:rsidP="005B1C0A">
      <w:r>
        <w:t>might hereafter wish the distance between the parsonage and the</w:t>
      </w:r>
    </w:p>
    <w:p w14:paraId="6BB5B505" w14:textId="77777777" w:rsidR="005B1C0A" w:rsidRDefault="005B1C0A" w:rsidP="005B1C0A">
      <w:r>
        <w:t>mansion-house much greater.</w:t>
      </w:r>
    </w:p>
    <w:p w14:paraId="34EE65BF" w14:textId="77777777" w:rsidR="005B1C0A" w:rsidRDefault="005B1C0A" w:rsidP="005B1C0A">
      <w:r>
        <w:t>"Colonel Brandon, I think, lodges in St. James Street," said he, soon</w:t>
      </w:r>
    </w:p>
    <w:p w14:paraId="38C21DA3" w14:textId="77777777" w:rsidR="005B1C0A" w:rsidRDefault="005B1C0A" w:rsidP="005B1C0A">
      <w:r>
        <w:t>afterwards, rising from his chair.</w:t>
      </w:r>
    </w:p>
    <w:p w14:paraId="09F7DA79" w14:textId="77777777" w:rsidR="005B1C0A" w:rsidRDefault="005B1C0A" w:rsidP="005B1C0A">
      <w:r>
        <w:t>Elinor told him the number of the house.</w:t>
      </w:r>
    </w:p>
    <w:p w14:paraId="048508C9" w14:textId="77777777" w:rsidR="005B1C0A" w:rsidRDefault="005B1C0A" w:rsidP="005B1C0A">
      <w:r>
        <w:t>"I must hurry away then, to give him those thanks which you will not</w:t>
      </w:r>
    </w:p>
    <w:p w14:paraId="7EAEBCAA" w14:textId="77777777" w:rsidR="005B1C0A" w:rsidRDefault="005B1C0A" w:rsidP="005B1C0A">
      <w:r>
        <w:t>allow me to give YOU; to assure him that he has made me a very--an</w:t>
      </w:r>
    </w:p>
    <w:p w14:paraId="1088C810" w14:textId="77777777" w:rsidR="005B1C0A" w:rsidRDefault="005B1C0A" w:rsidP="005B1C0A">
      <w:r>
        <w:t>exceedingly happy man."</w:t>
      </w:r>
    </w:p>
    <w:p w14:paraId="6A6FBC7E" w14:textId="77777777" w:rsidR="005B1C0A" w:rsidRDefault="005B1C0A" w:rsidP="005B1C0A">
      <w:r>
        <w:t>Elinor did not offer to detain him; and they parted, with a very</w:t>
      </w:r>
    </w:p>
    <w:p w14:paraId="5B9F0DD5" w14:textId="77777777" w:rsidR="005B1C0A" w:rsidRDefault="005B1C0A" w:rsidP="005B1C0A">
      <w:r>
        <w:t>earnest assurance on HER side of her unceasing good wishes for his</w:t>
      </w:r>
    </w:p>
    <w:p w14:paraId="7FE278F8" w14:textId="77777777" w:rsidR="005B1C0A" w:rsidRDefault="005B1C0A" w:rsidP="005B1C0A">
      <w:r>
        <w:t>happiness in every change of situation that might befall him; on HIS,</w:t>
      </w:r>
    </w:p>
    <w:p w14:paraId="2E47C512" w14:textId="77777777" w:rsidR="005B1C0A" w:rsidRDefault="005B1C0A" w:rsidP="005B1C0A">
      <w:r>
        <w:t>with rather an attempt to return the same good will, than the power of</w:t>
      </w:r>
    </w:p>
    <w:p w14:paraId="12600A80" w14:textId="77777777" w:rsidR="005B1C0A" w:rsidRDefault="005B1C0A" w:rsidP="005B1C0A">
      <w:r>
        <w:t>expressing it.</w:t>
      </w:r>
    </w:p>
    <w:p w14:paraId="097F8481" w14:textId="77777777" w:rsidR="005B1C0A" w:rsidRDefault="005B1C0A" w:rsidP="005B1C0A">
      <w:r>
        <w:lastRenderedPageBreak/>
        <w:t>"When I see him again," said Elinor to herself, as the door shut him</w:t>
      </w:r>
    </w:p>
    <w:p w14:paraId="7C0AFE95" w14:textId="77777777" w:rsidR="005B1C0A" w:rsidRDefault="005B1C0A" w:rsidP="005B1C0A">
      <w:r>
        <w:t>out, "I shall see him the husband of Lucy."</w:t>
      </w:r>
    </w:p>
    <w:p w14:paraId="4CD5A366" w14:textId="77777777" w:rsidR="005B1C0A" w:rsidRDefault="005B1C0A" w:rsidP="005B1C0A">
      <w:r>
        <w:t>And with this pleasing anticipation, she sat down to reconsider the</w:t>
      </w:r>
    </w:p>
    <w:p w14:paraId="3AEA50E7" w14:textId="77777777" w:rsidR="005B1C0A" w:rsidRDefault="005B1C0A" w:rsidP="005B1C0A">
      <w:r>
        <w:t>past, recall the words and endeavour to comprehend all the feelings of</w:t>
      </w:r>
    </w:p>
    <w:p w14:paraId="4A2E8762" w14:textId="77777777" w:rsidR="005B1C0A" w:rsidRDefault="005B1C0A" w:rsidP="005B1C0A">
      <w:r>
        <w:t>Edward; and, of course, to reflect on her own with discontent.</w:t>
      </w:r>
    </w:p>
    <w:p w14:paraId="760C8FCB" w14:textId="77777777" w:rsidR="005B1C0A" w:rsidRDefault="005B1C0A" w:rsidP="005B1C0A">
      <w:r>
        <w:t>When Mrs. Jennings came home, though she returned from seeing people</w:t>
      </w:r>
    </w:p>
    <w:p w14:paraId="5AF54CBD" w14:textId="77777777" w:rsidR="005B1C0A" w:rsidRDefault="005B1C0A" w:rsidP="005B1C0A">
      <w:r>
        <w:t>whom she had never seen before, and of whom therefore she must have a</w:t>
      </w:r>
    </w:p>
    <w:p w14:paraId="0F8DE161" w14:textId="77777777" w:rsidR="005B1C0A" w:rsidRDefault="005B1C0A" w:rsidP="005B1C0A">
      <w:r>
        <w:t>great deal to say, her mind was so much more occupied by the important</w:t>
      </w:r>
    </w:p>
    <w:p w14:paraId="510BFD3C" w14:textId="77777777" w:rsidR="005B1C0A" w:rsidRDefault="005B1C0A" w:rsidP="005B1C0A">
      <w:r>
        <w:t>secret in her possession, than by anything else, that she reverted to</w:t>
      </w:r>
    </w:p>
    <w:p w14:paraId="53FECD13" w14:textId="77777777" w:rsidR="005B1C0A" w:rsidRDefault="005B1C0A" w:rsidP="005B1C0A">
      <w:r>
        <w:t>it again as soon as Elinor appeared.</w:t>
      </w:r>
    </w:p>
    <w:p w14:paraId="710E296A" w14:textId="77777777" w:rsidR="005B1C0A" w:rsidRDefault="005B1C0A" w:rsidP="005B1C0A">
      <w:r>
        <w:t>"Well, my dear," she cried, "I sent you up to the young man. Did not I</w:t>
      </w:r>
    </w:p>
    <w:p w14:paraId="4757CDB4" w14:textId="77777777" w:rsidR="005B1C0A" w:rsidRDefault="005B1C0A" w:rsidP="005B1C0A">
      <w:r>
        <w:t>do right?--And I suppose you had no great difficulty--You did not find</w:t>
      </w:r>
    </w:p>
    <w:p w14:paraId="0E7B5885" w14:textId="77777777" w:rsidR="005B1C0A" w:rsidRDefault="005B1C0A" w:rsidP="005B1C0A">
      <w:r>
        <w:t>him very unwilling to accept your proposal?"</w:t>
      </w:r>
    </w:p>
    <w:p w14:paraId="2CFFAFE6" w14:textId="77777777" w:rsidR="005B1C0A" w:rsidRDefault="005B1C0A" w:rsidP="005B1C0A">
      <w:r>
        <w:t>"No, ma'am; THAT was not very likely."</w:t>
      </w:r>
    </w:p>
    <w:p w14:paraId="680BCC44" w14:textId="77777777" w:rsidR="005B1C0A" w:rsidRDefault="005B1C0A" w:rsidP="005B1C0A">
      <w:r>
        <w:t>"Well, and how soon will he be ready?--For it seems all to depend upon</w:t>
      </w:r>
    </w:p>
    <w:p w14:paraId="27A83202" w14:textId="77777777" w:rsidR="005B1C0A" w:rsidRDefault="005B1C0A" w:rsidP="005B1C0A">
      <w:r>
        <w:t>that."</w:t>
      </w:r>
    </w:p>
    <w:p w14:paraId="7A934061" w14:textId="77777777" w:rsidR="005B1C0A" w:rsidRDefault="005B1C0A" w:rsidP="005B1C0A">
      <w:r>
        <w:t>"Really," said Elinor, "I know so little of these kind of forms, that I</w:t>
      </w:r>
    </w:p>
    <w:p w14:paraId="7E19B847" w14:textId="77777777" w:rsidR="005B1C0A" w:rsidRDefault="005B1C0A" w:rsidP="005B1C0A">
      <w:r>
        <w:t>can hardly even conjecture as to the time, or the preparation</w:t>
      </w:r>
    </w:p>
    <w:p w14:paraId="3BBF837D" w14:textId="77777777" w:rsidR="005B1C0A" w:rsidRDefault="005B1C0A" w:rsidP="005B1C0A">
      <w:r>
        <w:t>necessary; but I suppose two or three months will complete his</w:t>
      </w:r>
    </w:p>
    <w:p w14:paraId="3D242A74" w14:textId="77777777" w:rsidR="005B1C0A" w:rsidRDefault="005B1C0A" w:rsidP="005B1C0A">
      <w:r>
        <w:t>ordination."</w:t>
      </w:r>
    </w:p>
    <w:p w14:paraId="2F7D6807" w14:textId="77777777" w:rsidR="005B1C0A" w:rsidRDefault="005B1C0A" w:rsidP="005B1C0A">
      <w:r>
        <w:t>"Two or three months!" cried Mrs. Jennings; "Lord! my dear, how calmly</w:t>
      </w:r>
    </w:p>
    <w:p w14:paraId="790C9DBF" w14:textId="77777777" w:rsidR="005B1C0A" w:rsidRDefault="005B1C0A" w:rsidP="005B1C0A">
      <w:r>
        <w:t>you talk of it; and can the Colonel wait two or three months! Lord</w:t>
      </w:r>
    </w:p>
    <w:p w14:paraId="740C93FB" w14:textId="77777777" w:rsidR="005B1C0A" w:rsidRDefault="005B1C0A" w:rsidP="005B1C0A">
      <w:r>
        <w:t>bless me!--I am sure it would put ME quite out of patience!--And though</w:t>
      </w:r>
    </w:p>
    <w:p w14:paraId="2195FE18" w14:textId="77777777" w:rsidR="005B1C0A" w:rsidRDefault="005B1C0A" w:rsidP="005B1C0A">
      <w:r>
        <w:t>one would be very glad to do a kindness by poor Mr. Ferrars, I do think</w:t>
      </w:r>
    </w:p>
    <w:p w14:paraId="1241A694" w14:textId="77777777" w:rsidR="005B1C0A" w:rsidRDefault="005B1C0A" w:rsidP="005B1C0A">
      <w:r>
        <w:t>it is not worth while to wait two or three months for him. Sure</w:t>
      </w:r>
    </w:p>
    <w:p w14:paraId="7BA036A8" w14:textId="77777777" w:rsidR="005B1C0A" w:rsidRDefault="005B1C0A" w:rsidP="005B1C0A">
      <w:r>
        <w:t>somebody else might be found that would do as well; somebody that is in</w:t>
      </w:r>
    </w:p>
    <w:p w14:paraId="4C5DC264" w14:textId="77777777" w:rsidR="005B1C0A" w:rsidRDefault="005B1C0A" w:rsidP="005B1C0A">
      <w:r>
        <w:t>orders already."</w:t>
      </w:r>
    </w:p>
    <w:p w14:paraId="43F75DCE" w14:textId="77777777" w:rsidR="005B1C0A" w:rsidRDefault="005B1C0A" w:rsidP="005B1C0A">
      <w:r>
        <w:t>"My dear ma'am," said Elinor, "what can you be thinking of?-- Why,</w:t>
      </w:r>
    </w:p>
    <w:p w14:paraId="03D67BC2" w14:textId="77777777" w:rsidR="005B1C0A" w:rsidRDefault="005B1C0A" w:rsidP="005B1C0A">
      <w:r>
        <w:t>Colonel Brandon's only object is to be of use to Mr. Ferrars."</w:t>
      </w:r>
    </w:p>
    <w:p w14:paraId="565685BC" w14:textId="77777777" w:rsidR="005B1C0A" w:rsidRDefault="005B1C0A" w:rsidP="005B1C0A">
      <w:r>
        <w:lastRenderedPageBreak/>
        <w:t>"Lord bless you, my dear!--Sure you do not mean to persuade me that the</w:t>
      </w:r>
    </w:p>
    <w:p w14:paraId="50556958" w14:textId="77777777" w:rsidR="005B1C0A" w:rsidRDefault="005B1C0A" w:rsidP="005B1C0A">
      <w:r>
        <w:t>Colonel only marries you for the sake of giving ten guineas to Mr.</w:t>
      </w:r>
    </w:p>
    <w:p w14:paraId="77B72BF5" w14:textId="77777777" w:rsidR="005B1C0A" w:rsidRDefault="005B1C0A" w:rsidP="005B1C0A">
      <w:r>
        <w:t>Ferrars!"</w:t>
      </w:r>
    </w:p>
    <w:p w14:paraId="491E51C9" w14:textId="77777777" w:rsidR="005B1C0A" w:rsidRDefault="005B1C0A" w:rsidP="005B1C0A">
      <w:r>
        <w:t>The deception could not continue after this; and an explanation</w:t>
      </w:r>
    </w:p>
    <w:p w14:paraId="2B34688F" w14:textId="77777777" w:rsidR="005B1C0A" w:rsidRDefault="005B1C0A" w:rsidP="005B1C0A">
      <w:r>
        <w:t>immediately took place, by which both gained considerable amusement for</w:t>
      </w:r>
    </w:p>
    <w:p w14:paraId="149BF5F1" w14:textId="77777777" w:rsidR="005B1C0A" w:rsidRDefault="005B1C0A" w:rsidP="005B1C0A">
      <w:r>
        <w:t>the moment, without any material loss of happiness to either, for Mrs.</w:t>
      </w:r>
    </w:p>
    <w:p w14:paraId="3E36D6AC" w14:textId="77777777" w:rsidR="005B1C0A" w:rsidRDefault="005B1C0A" w:rsidP="005B1C0A">
      <w:r>
        <w:t>Jennings only exchanged one form of delight for another, and still</w:t>
      </w:r>
    </w:p>
    <w:p w14:paraId="58D66032" w14:textId="77777777" w:rsidR="005B1C0A" w:rsidRDefault="005B1C0A" w:rsidP="005B1C0A">
      <w:r>
        <w:t>without forfeiting her expectation of the first.</w:t>
      </w:r>
    </w:p>
    <w:p w14:paraId="33354498" w14:textId="77777777" w:rsidR="005B1C0A" w:rsidRDefault="005B1C0A" w:rsidP="005B1C0A">
      <w:r>
        <w:t>"Aye, aye, the parsonage is but a small one," said she, after the first</w:t>
      </w:r>
    </w:p>
    <w:p w14:paraId="1D953A50" w14:textId="77777777" w:rsidR="005B1C0A" w:rsidRDefault="005B1C0A" w:rsidP="005B1C0A">
      <w:r>
        <w:t>ebullition of surprise and satisfaction was over, "and very likely MAY</w:t>
      </w:r>
    </w:p>
    <w:p w14:paraId="00EAC04B" w14:textId="77777777" w:rsidR="005B1C0A" w:rsidRDefault="005B1C0A" w:rsidP="005B1C0A">
      <w:r>
        <w:t>be out of repair; but to hear a man apologising, as I thought, for a</w:t>
      </w:r>
    </w:p>
    <w:p w14:paraId="48DFBDAF" w14:textId="77777777" w:rsidR="005B1C0A" w:rsidRDefault="005B1C0A" w:rsidP="005B1C0A">
      <w:r>
        <w:t>house that to my knowledge has five sitting rooms on the ground-floor,</w:t>
      </w:r>
    </w:p>
    <w:p w14:paraId="4A7CC482" w14:textId="77777777" w:rsidR="005B1C0A" w:rsidRDefault="005B1C0A" w:rsidP="005B1C0A">
      <w:r>
        <w:t>and I think the housekeeper told me could make up fifteen beds!--and to</w:t>
      </w:r>
    </w:p>
    <w:p w14:paraId="2F8B7DAE" w14:textId="77777777" w:rsidR="005B1C0A" w:rsidRDefault="005B1C0A" w:rsidP="005B1C0A">
      <w:r>
        <w:t>you too, that had been used to live in Barton cottage!-- It seems quite</w:t>
      </w:r>
    </w:p>
    <w:p w14:paraId="15613682" w14:textId="77777777" w:rsidR="005B1C0A" w:rsidRDefault="005B1C0A" w:rsidP="005B1C0A">
      <w:r>
        <w:t>ridiculous. But, my dear, we must touch up the Colonel to do some</w:t>
      </w:r>
    </w:p>
    <w:p w14:paraId="4D74D8D7" w14:textId="77777777" w:rsidR="005B1C0A" w:rsidRDefault="005B1C0A" w:rsidP="005B1C0A">
      <w:r>
        <w:t>thing to the parsonage, and make it comfortable for them, before Lucy</w:t>
      </w:r>
    </w:p>
    <w:p w14:paraId="16AF921D" w14:textId="77777777" w:rsidR="005B1C0A" w:rsidRDefault="005B1C0A" w:rsidP="005B1C0A">
      <w:r>
        <w:t>goes to it."</w:t>
      </w:r>
    </w:p>
    <w:p w14:paraId="68852C7D" w14:textId="77777777" w:rsidR="005B1C0A" w:rsidRDefault="005B1C0A" w:rsidP="005B1C0A">
      <w:r>
        <w:t>"But Colonel Brandon does not seem to have any idea of the living's</w:t>
      </w:r>
    </w:p>
    <w:p w14:paraId="58089BF6" w14:textId="77777777" w:rsidR="005B1C0A" w:rsidRDefault="005B1C0A" w:rsidP="005B1C0A">
      <w:r>
        <w:t>being enough to allow them to marry."</w:t>
      </w:r>
    </w:p>
    <w:p w14:paraId="5D54236D" w14:textId="77777777" w:rsidR="005B1C0A" w:rsidRDefault="005B1C0A" w:rsidP="005B1C0A">
      <w:r>
        <w:t>"The Colonel is a ninny, my dear; because he has two thousand a-year</w:t>
      </w:r>
    </w:p>
    <w:p w14:paraId="7FDFFE7C" w14:textId="77777777" w:rsidR="005B1C0A" w:rsidRDefault="005B1C0A" w:rsidP="005B1C0A">
      <w:r>
        <w:t>himself, he thinks that nobody else can marry on less. Take my word</w:t>
      </w:r>
    </w:p>
    <w:p w14:paraId="4F32DED8" w14:textId="77777777" w:rsidR="005B1C0A" w:rsidRDefault="005B1C0A" w:rsidP="005B1C0A">
      <w:r>
        <w:t>for it, that, if I am alive, I shall be paying a visit at Delaford</w:t>
      </w:r>
    </w:p>
    <w:p w14:paraId="6D9BF1C9" w14:textId="77777777" w:rsidR="005B1C0A" w:rsidRDefault="005B1C0A" w:rsidP="005B1C0A">
      <w:r>
        <w:t>Parsonage before Michaelmas; and I am sure I shan't go if Lucy an't</w:t>
      </w:r>
    </w:p>
    <w:p w14:paraId="1297ACC0" w14:textId="77777777" w:rsidR="005B1C0A" w:rsidRDefault="005B1C0A" w:rsidP="005B1C0A">
      <w:r>
        <w:t>there."</w:t>
      </w:r>
    </w:p>
    <w:p w14:paraId="5FCAF79F" w14:textId="77777777" w:rsidR="005B1C0A" w:rsidRDefault="005B1C0A" w:rsidP="005B1C0A">
      <w:r>
        <w:t>Elinor was quite of her opinion, as to the probability of their not</w:t>
      </w:r>
    </w:p>
    <w:p w14:paraId="088A7F9C" w14:textId="77777777" w:rsidR="005B1C0A" w:rsidRDefault="005B1C0A" w:rsidP="005B1C0A">
      <w:r>
        <w:t>waiting for any thing more.</w:t>
      </w:r>
    </w:p>
    <w:p w14:paraId="444E25EA" w14:textId="77777777" w:rsidR="005B1C0A" w:rsidRDefault="005B1C0A" w:rsidP="005B1C0A">
      <w:r>
        <w:t>CHAPTER 41</w:t>
      </w:r>
    </w:p>
    <w:p w14:paraId="05115C3A" w14:textId="77777777" w:rsidR="005B1C0A" w:rsidRDefault="005B1C0A" w:rsidP="005B1C0A">
      <w:r>
        <w:t>Edward, having carried his thanks to Colonel Brandon, proceeded with</w:t>
      </w:r>
    </w:p>
    <w:p w14:paraId="060BC4DC" w14:textId="77777777" w:rsidR="005B1C0A" w:rsidRDefault="005B1C0A" w:rsidP="005B1C0A">
      <w:r>
        <w:t>his happiness to Lucy; and such was the excess of it by the time he</w:t>
      </w:r>
    </w:p>
    <w:p w14:paraId="0C8BF0B6" w14:textId="77777777" w:rsidR="005B1C0A" w:rsidRDefault="005B1C0A" w:rsidP="005B1C0A">
      <w:r>
        <w:lastRenderedPageBreak/>
        <w:t>reached Bartlett's Buildings, that she was able to assure Mrs.</w:t>
      </w:r>
    </w:p>
    <w:p w14:paraId="6F9E1FDA" w14:textId="77777777" w:rsidR="005B1C0A" w:rsidRDefault="005B1C0A" w:rsidP="005B1C0A">
      <w:r>
        <w:t>Jennings, who called on her again the next day with her</w:t>
      </w:r>
    </w:p>
    <w:p w14:paraId="2038CEB5" w14:textId="77777777" w:rsidR="005B1C0A" w:rsidRDefault="005B1C0A" w:rsidP="005B1C0A">
      <w:r>
        <w:t>congratulations, that she had never seen him in such spirits before in</w:t>
      </w:r>
    </w:p>
    <w:p w14:paraId="3E5EA76F" w14:textId="77777777" w:rsidR="005B1C0A" w:rsidRDefault="005B1C0A" w:rsidP="005B1C0A">
      <w:r>
        <w:t>her life.</w:t>
      </w:r>
    </w:p>
    <w:p w14:paraId="504A1135" w14:textId="77777777" w:rsidR="005B1C0A" w:rsidRDefault="005B1C0A" w:rsidP="005B1C0A">
      <w:r>
        <w:t>Her own happiness, and her own spirits, were at least very certain; and</w:t>
      </w:r>
    </w:p>
    <w:p w14:paraId="44830DD2" w14:textId="77777777" w:rsidR="005B1C0A" w:rsidRDefault="005B1C0A" w:rsidP="005B1C0A">
      <w:r>
        <w:t>she joined Mrs. Jennings most heartily in her expectation of their</w:t>
      </w:r>
    </w:p>
    <w:p w14:paraId="72B61CE2" w14:textId="77777777" w:rsidR="005B1C0A" w:rsidRDefault="005B1C0A" w:rsidP="005B1C0A">
      <w:r>
        <w:t>being all comfortably together in Delaford Parsonage before Michaelmas.</w:t>
      </w:r>
    </w:p>
    <w:p w14:paraId="4F7F0402" w14:textId="77777777" w:rsidR="005B1C0A" w:rsidRDefault="005B1C0A" w:rsidP="005B1C0A">
      <w:r>
        <w:t>So far was she, at the same time, from any backwardness to give Elinor</w:t>
      </w:r>
    </w:p>
    <w:p w14:paraId="56C9AEF2" w14:textId="77777777" w:rsidR="005B1C0A" w:rsidRDefault="005B1C0A" w:rsidP="005B1C0A">
      <w:r>
        <w:t>that credit which Edward WOULD give her, that she spoke of her</w:t>
      </w:r>
    </w:p>
    <w:p w14:paraId="12495B2D" w14:textId="77777777" w:rsidR="005B1C0A" w:rsidRDefault="005B1C0A" w:rsidP="005B1C0A">
      <w:r>
        <w:t>friendship for them both with the most grateful warmth, was ready to</w:t>
      </w:r>
    </w:p>
    <w:p w14:paraId="233B77FC" w14:textId="77777777" w:rsidR="005B1C0A" w:rsidRDefault="005B1C0A" w:rsidP="005B1C0A">
      <w:r>
        <w:t>own all their obligation to her, and openly declared that no exertion</w:t>
      </w:r>
    </w:p>
    <w:p w14:paraId="3B76BF96" w14:textId="77777777" w:rsidR="005B1C0A" w:rsidRDefault="005B1C0A" w:rsidP="005B1C0A">
      <w:r>
        <w:t>for their good on Miss Dashwood's part, either present or future, would</w:t>
      </w:r>
    </w:p>
    <w:p w14:paraId="55A0AA71" w14:textId="77777777" w:rsidR="005B1C0A" w:rsidRDefault="005B1C0A" w:rsidP="005B1C0A">
      <w:r>
        <w:t>ever surprise her, for she believed her capable of doing any thing in</w:t>
      </w:r>
    </w:p>
    <w:p w14:paraId="0FB79FCC" w14:textId="77777777" w:rsidR="005B1C0A" w:rsidRDefault="005B1C0A" w:rsidP="005B1C0A">
      <w:r>
        <w:t>the world for those she really valued. As for Colonel Brandon, she was</w:t>
      </w:r>
    </w:p>
    <w:p w14:paraId="127A1A6C" w14:textId="77777777" w:rsidR="005B1C0A" w:rsidRDefault="005B1C0A" w:rsidP="005B1C0A">
      <w:r>
        <w:t>not only ready to worship him as a saint, but was moreover truly</w:t>
      </w:r>
    </w:p>
    <w:p w14:paraId="71545562" w14:textId="77777777" w:rsidR="005B1C0A" w:rsidRDefault="005B1C0A" w:rsidP="005B1C0A">
      <w:r>
        <w:t>anxious that he should be treated as one in all worldly concerns;</w:t>
      </w:r>
    </w:p>
    <w:p w14:paraId="4B5C7AA0" w14:textId="77777777" w:rsidR="005B1C0A" w:rsidRDefault="005B1C0A" w:rsidP="005B1C0A">
      <w:r>
        <w:t>anxious that his tithes should be raised to the utmost; and scarcely</w:t>
      </w:r>
    </w:p>
    <w:p w14:paraId="35D926DD" w14:textId="77777777" w:rsidR="005B1C0A" w:rsidRDefault="005B1C0A" w:rsidP="005B1C0A">
      <w:r>
        <w:t>resolved to avail herself, at Delaford, as far as she possibly could,</w:t>
      </w:r>
    </w:p>
    <w:p w14:paraId="66B4C4D9" w14:textId="77777777" w:rsidR="005B1C0A" w:rsidRDefault="005B1C0A" w:rsidP="005B1C0A">
      <w:r>
        <w:t>of his servants, his carriage, his cows, and his poultry.</w:t>
      </w:r>
    </w:p>
    <w:p w14:paraId="3FF0AD7F" w14:textId="77777777" w:rsidR="005B1C0A" w:rsidRDefault="005B1C0A" w:rsidP="005B1C0A">
      <w:r>
        <w:t>It was now above a week since John Dashwood had called in Berkeley</w:t>
      </w:r>
    </w:p>
    <w:p w14:paraId="0F3CB3DC" w14:textId="77777777" w:rsidR="005B1C0A" w:rsidRDefault="005B1C0A" w:rsidP="005B1C0A">
      <w:r>
        <w:t>Street, and as since that time no notice had been taken by them of his</w:t>
      </w:r>
    </w:p>
    <w:p w14:paraId="26CCC6C8" w14:textId="77777777" w:rsidR="005B1C0A" w:rsidRDefault="005B1C0A" w:rsidP="005B1C0A">
      <w:r>
        <w:t>wife's indisposition, beyond one verbal enquiry, Elinor began to feel</w:t>
      </w:r>
    </w:p>
    <w:p w14:paraId="18F2A18D" w14:textId="77777777" w:rsidR="005B1C0A" w:rsidRDefault="005B1C0A" w:rsidP="005B1C0A">
      <w:r>
        <w:t>it necessary to pay her a visit.--This was an obligation, however,</w:t>
      </w:r>
    </w:p>
    <w:p w14:paraId="2F2C6F39" w14:textId="77777777" w:rsidR="005B1C0A" w:rsidRDefault="005B1C0A" w:rsidP="005B1C0A">
      <w:r>
        <w:t>which not only opposed her own inclination, but which had not the</w:t>
      </w:r>
    </w:p>
    <w:p w14:paraId="56B39EBE" w14:textId="77777777" w:rsidR="005B1C0A" w:rsidRDefault="005B1C0A" w:rsidP="005B1C0A">
      <w:r>
        <w:t>assistance of any encouragement from her companions. Marianne, not</w:t>
      </w:r>
    </w:p>
    <w:p w14:paraId="43DDD257" w14:textId="77777777" w:rsidR="005B1C0A" w:rsidRDefault="005B1C0A" w:rsidP="005B1C0A">
      <w:r>
        <w:t>contented with absolutely refusing to go herself, was very urgent to</w:t>
      </w:r>
    </w:p>
    <w:p w14:paraId="2FDB1BFD" w14:textId="77777777" w:rsidR="005B1C0A" w:rsidRDefault="005B1C0A" w:rsidP="005B1C0A">
      <w:r>
        <w:t>prevent her sister's going at all; and Mrs. Jennings, though her</w:t>
      </w:r>
    </w:p>
    <w:p w14:paraId="03CD7E39" w14:textId="77777777" w:rsidR="005B1C0A" w:rsidRDefault="005B1C0A" w:rsidP="005B1C0A">
      <w:r>
        <w:t>carriage was always at Elinor's service, so very much disliked Mrs.</w:t>
      </w:r>
    </w:p>
    <w:p w14:paraId="7D7004DB" w14:textId="77777777" w:rsidR="005B1C0A" w:rsidRDefault="005B1C0A" w:rsidP="005B1C0A">
      <w:r>
        <w:t>John Dashwood, that not even her curiosity to see how she looked after</w:t>
      </w:r>
    </w:p>
    <w:p w14:paraId="4D772F95" w14:textId="77777777" w:rsidR="005B1C0A" w:rsidRDefault="005B1C0A" w:rsidP="005B1C0A">
      <w:r>
        <w:lastRenderedPageBreak/>
        <w:t>the late discovery, nor her strong desire to affront her by taking</w:t>
      </w:r>
    </w:p>
    <w:p w14:paraId="706941DD" w14:textId="77777777" w:rsidR="005B1C0A" w:rsidRDefault="005B1C0A" w:rsidP="005B1C0A">
      <w:r>
        <w:t>Edward's part, could overcome her unwillingness to be in her company</w:t>
      </w:r>
    </w:p>
    <w:p w14:paraId="1110BA38" w14:textId="77777777" w:rsidR="005B1C0A" w:rsidRDefault="005B1C0A" w:rsidP="005B1C0A">
      <w:r>
        <w:t>again. The consequence was, that Elinor set out by herself to pay a</w:t>
      </w:r>
    </w:p>
    <w:p w14:paraId="49C49E6E" w14:textId="77777777" w:rsidR="005B1C0A" w:rsidRDefault="005B1C0A" w:rsidP="005B1C0A">
      <w:r>
        <w:t>visit, for which no one could really have less inclination, and to run</w:t>
      </w:r>
    </w:p>
    <w:p w14:paraId="16FEC29F" w14:textId="77777777" w:rsidR="005B1C0A" w:rsidRDefault="005B1C0A" w:rsidP="005B1C0A">
      <w:r>
        <w:t>the risk of a tete-a-tete with a woman, whom neither of the others had</w:t>
      </w:r>
    </w:p>
    <w:p w14:paraId="467D0D60" w14:textId="77777777" w:rsidR="005B1C0A" w:rsidRDefault="005B1C0A" w:rsidP="005B1C0A">
      <w:r>
        <w:t>so much reason to dislike.</w:t>
      </w:r>
    </w:p>
    <w:p w14:paraId="4676FDE2" w14:textId="77777777" w:rsidR="005B1C0A" w:rsidRDefault="005B1C0A" w:rsidP="005B1C0A">
      <w:r>
        <w:t>Mrs. Dashwood was denied; but before the carriage could turn from the</w:t>
      </w:r>
    </w:p>
    <w:p w14:paraId="5DF6910E" w14:textId="77777777" w:rsidR="005B1C0A" w:rsidRDefault="005B1C0A" w:rsidP="005B1C0A">
      <w:r>
        <w:t>house, her husband accidentally came out. He expressed great pleasure</w:t>
      </w:r>
    </w:p>
    <w:p w14:paraId="5727AAA3" w14:textId="77777777" w:rsidR="005B1C0A" w:rsidRDefault="005B1C0A" w:rsidP="005B1C0A">
      <w:r>
        <w:t>in meeting Elinor, told her that he had been just going to call in</w:t>
      </w:r>
    </w:p>
    <w:p w14:paraId="27CA2647" w14:textId="77777777" w:rsidR="005B1C0A" w:rsidRDefault="005B1C0A" w:rsidP="005B1C0A">
      <w:r>
        <w:t>Berkeley Street, and, assuring her that Fanny would be very glad to see</w:t>
      </w:r>
    </w:p>
    <w:p w14:paraId="112B3D53" w14:textId="77777777" w:rsidR="005B1C0A" w:rsidRDefault="005B1C0A" w:rsidP="005B1C0A">
      <w:r>
        <w:t>her, invited her to come in.</w:t>
      </w:r>
    </w:p>
    <w:p w14:paraId="42DC503A" w14:textId="77777777" w:rsidR="005B1C0A" w:rsidRDefault="005B1C0A" w:rsidP="005B1C0A">
      <w:r>
        <w:t>They walked up stairs in to the drawing-room.--Nobody was there.</w:t>
      </w:r>
    </w:p>
    <w:p w14:paraId="18FE87F5" w14:textId="77777777" w:rsidR="005B1C0A" w:rsidRDefault="005B1C0A" w:rsidP="005B1C0A">
      <w:r>
        <w:t>"Fanny is in her own room, I suppose," said he:--"I will go to her</w:t>
      </w:r>
    </w:p>
    <w:p w14:paraId="77B26F08" w14:textId="77777777" w:rsidR="005B1C0A" w:rsidRDefault="005B1C0A" w:rsidP="005B1C0A">
      <w:r>
        <w:t>presently, for I am sure she will not have the least objection in the</w:t>
      </w:r>
    </w:p>
    <w:p w14:paraId="135A8C7B" w14:textId="77777777" w:rsidR="005B1C0A" w:rsidRDefault="005B1C0A" w:rsidP="005B1C0A">
      <w:r>
        <w:t>world to seeing YOU.-- Very far from it, indeed. NOW especially there</w:t>
      </w:r>
    </w:p>
    <w:p w14:paraId="13CC06DB" w14:textId="77777777" w:rsidR="005B1C0A" w:rsidRDefault="005B1C0A" w:rsidP="005B1C0A">
      <w:r>
        <w:t>cannot be--but however, you and Marianne were always great</w:t>
      </w:r>
    </w:p>
    <w:p w14:paraId="152FAD91" w14:textId="77777777" w:rsidR="005B1C0A" w:rsidRDefault="005B1C0A" w:rsidP="005B1C0A">
      <w:r>
        <w:t>favourites.--Why would not Marianne come?"--</w:t>
      </w:r>
    </w:p>
    <w:p w14:paraId="61225B61" w14:textId="77777777" w:rsidR="005B1C0A" w:rsidRDefault="005B1C0A" w:rsidP="005B1C0A">
      <w:r>
        <w:t>Elinor made what excuse she could for her.</w:t>
      </w:r>
    </w:p>
    <w:p w14:paraId="7E1891EB" w14:textId="77777777" w:rsidR="005B1C0A" w:rsidRDefault="005B1C0A" w:rsidP="005B1C0A">
      <w:r>
        <w:t>"I am not sorry to see you alone," he replied, "for I have a good deal</w:t>
      </w:r>
    </w:p>
    <w:p w14:paraId="0FA2E3FA" w14:textId="77777777" w:rsidR="005B1C0A" w:rsidRDefault="005B1C0A" w:rsidP="005B1C0A">
      <w:r>
        <w:t>to say to you. This living of Colonel Brandon's--can it be true?--has</w:t>
      </w:r>
    </w:p>
    <w:p w14:paraId="7710AE2E" w14:textId="77777777" w:rsidR="005B1C0A" w:rsidRDefault="005B1C0A" w:rsidP="005B1C0A">
      <w:r>
        <w:t>he really given it to Edward?--I heard it yesterday by chance, and was</w:t>
      </w:r>
    </w:p>
    <w:p w14:paraId="55F71C09" w14:textId="77777777" w:rsidR="005B1C0A" w:rsidRDefault="005B1C0A" w:rsidP="005B1C0A">
      <w:r>
        <w:t>coming to you on purpose to enquire farther about it."</w:t>
      </w:r>
    </w:p>
    <w:p w14:paraId="03FB72E5" w14:textId="77777777" w:rsidR="005B1C0A" w:rsidRDefault="005B1C0A" w:rsidP="005B1C0A">
      <w:r>
        <w:t>"It is perfectly true.--Colonel Brandon has given the living of</w:t>
      </w:r>
    </w:p>
    <w:p w14:paraId="607364B3" w14:textId="77777777" w:rsidR="005B1C0A" w:rsidRDefault="005B1C0A" w:rsidP="005B1C0A">
      <w:r>
        <w:t>Delaford to Edward."</w:t>
      </w:r>
    </w:p>
    <w:p w14:paraId="45EB18FE" w14:textId="77777777" w:rsidR="005B1C0A" w:rsidRDefault="005B1C0A" w:rsidP="005B1C0A">
      <w:r>
        <w:t>"Really!--Well, this is very astonishing!--no relationship!--no</w:t>
      </w:r>
    </w:p>
    <w:p w14:paraId="672AACAD" w14:textId="77777777" w:rsidR="005B1C0A" w:rsidRDefault="005B1C0A" w:rsidP="005B1C0A">
      <w:r>
        <w:t>connection between them!--and now that livings fetch such a</w:t>
      </w:r>
    </w:p>
    <w:p w14:paraId="6B2F51F8" w14:textId="77777777" w:rsidR="005B1C0A" w:rsidRDefault="005B1C0A" w:rsidP="005B1C0A">
      <w:r>
        <w:t>price!--what was the value of this?"</w:t>
      </w:r>
    </w:p>
    <w:p w14:paraId="1168913B" w14:textId="77777777" w:rsidR="005B1C0A" w:rsidRDefault="005B1C0A" w:rsidP="005B1C0A">
      <w:r>
        <w:t>"About two hundred a year."</w:t>
      </w:r>
    </w:p>
    <w:p w14:paraId="73983AE7" w14:textId="77777777" w:rsidR="005B1C0A" w:rsidRDefault="005B1C0A" w:rsidP="005B1C0A">
      <w:r>
        <w:t>"Very well--and for the next presentation to a living of that</w:t>
      </w:r>
    </w:p>
    <w:p w14:paraId="3218B225" w14:textId="77777777" w:rsidR="005B1C0A" w:rsidRDefault="005B1C0A" w:rsidP="005B1C0A">
      <w:r>
        <w:lastRenderedPageBreak/>
        <w:t>value--supposing the late incumbent to have been old and sickly, and</w:t>
      </w:r>
    </w:p>
    <w:p w14:paraId="78770397" w14:textId="77777777" w:rsidR="005B1C0A" w:rsidRDefault="005B1C0A" w:rsidP="005B1C0A">
      <w:r>
        <w:t>likely to vacate it soon--he might have got I dare say--fourteen</w:t>
      </w:r>
    </w:p>
    <w:p w14:paraId="08D1A302" w14:textId="77777777" w:rsidR="005B1C0A" w:rsidRDefault="005B1C0A" w:rsidP="005B1C0A">
      <w:r>
        <w:t>hundred pounds. And how came he not to have settled that matter before</w:t>
      </w:r>
    </w:p>
    <w:p w14:paraId="6D672D9C" w14:textId="77777777" w:rsidR="005B1C0A" w:rsidRDefault="005B1C0A" w:rsidP="005B1C0A">
      <w:r>
        <w:t>this person's death?--NOW indeed it would be too late to sell it, but a</w:t>
      </w:r>
    </w:p>
    <w:p w14:paraId="2A4DA81E" w14:textId="77777777" w:rsidR="005B1C0A" w:rsidRDefault="005B1C0A" w:rsidP="005B1C0A">
      <w:r>
        <w:t>man of Colonel Brandon's sense!--I wonder he should be so improvident</w:t>
      </w:r>
    </w:p>
    <w:p w14:paraId="003756DA" w14:textId="77777777" w:rsidR="005B1C0A" w:rsidRDefault="005B1C0A" w:rsidP="005B1C0A">
      <w:r>
        <w:t>in a point of such common, such natural, concern!--Well, I am convinced</w:t>
      </w:r>
    </w:p>
    <w:p w14:paraId="660B9567" w14:textId="77777777" w:rsidR="005B1C0A" w:rsidRDefault="005B1C0A" w:rsidP="005B1C0A">
      <w:r>
        <w:t>that there is a vast deal of inconsistency in almost every human</w:t>
      </w:r>
    </w:p>
    <w:p w14:paraId="656F70B3" w14:textId="77777777" w:rsidR="005B1C0A" w:rsidRDefault="005B1C0A" w:rsidP="005B1C0A">
      <w:r>
        <w:t>character. I suppose, however--on recollection--that the case may</w:t>
      </w:r>
    </w:p>
    <w:p w14:paraId="7F437AE9" w14:textId="77777777" w:rsidR="005B1C0A" w:rsidRDefault="005B1C0A" w:rsidP="005B1C0A">
      <w:r>
        <w:t>probably be THIS. Edward is only to hold the living till the person to</w:t>
      </w:r>
    </w:p>
    <w:p w14:paraId="5ACF2E76" w14:textId="77777777" w:rsidR="005B1C0A" w:rsidRDefault="005B1C0A" w:rsidP="005B1C0A">
      <w:r>
        <w:t>whom the Colonel has really sold the presentation, is old enough to</w:t>
      </w:r>
    </w:p>
    <w:p w14:paraId="59363B68" w14:textId="77777777" w:rsidR="005B1C0A" w:rsidRDefault="005B1C0A" w:rsidP="005B1C0A">
      <w:r>
        <w:t>take it.--Aye, aye, that is the fact, depend upon it."</w:t>
      </w:r>
    </w:p>
    <w:p w14:paraId="1091FD1F" w14:textId="77777777" w:rsidR="005B1C0A" w:rsidRDefault="005B1C0A" w:rsidP="005B1C0A">
      <w:r>
        <w:t>Elinor contradicted it, however, very positively; and by relating that</w:t>
      </w:r>
    </w:p>
    <w:p w14:paraId="4BA836CC" w14:textId="77777777" w:rsidR="005B1C0A" w:rsidRDefault="005B1C0A" w:rsidP="005B1C0A">
      <w:r>
        <w:t>she had herself been employed in conveying the offer from Colonel</w:t>
      </w:r>
    </w:p>
    <w:p w14:paraId="0F4B1438" w14:textId="77777777" w:rsidR="005B1C0A" w:rsidRDefault="005B1C0A" w:rsidP="005B1C0A">
      <w:r>
        <w:t>Brandon to Edward, and, therefore, must understand the terms on which</w:t>
      </w:r>
    </w:p>
    <w:p w14:paraId="4E534F3B" w14:textId="77777777" w:rsidR="005B1C0A" w:rsidRDefault="005B1C0A" w:rsidP="005B1C0A">
      <w:r>
        <w:t>it was given, obliged him to submit to her authority.</w:t>
      </w:r>
    </w:p>
    <w:p w14:paraId="6D136EAF" w14:textId="77777777" w:rsidR="005B1C0A" w:rsidRDefault="005B1C0A" w:rsidP="005B1C0A">
      <w:r>
        <w:t>"It is truly astonishing!"--he cried, after hearing what she</w:t>
      </w:r>
    </w:p>
    <w:p w14:paraId="1D8A3121" w14:textId="77777777" w:rsidR="005B1C0A" w:rsidRDefault="005B1C0A" w:rsidP="005B1C0A">
      <w:r>
        <w:t>said--"what could be the Colonel's motive?"</w:t>
      </w:r>
    </w:p>
    <w:p w14:paraId="598B74B6" w14:textId="77777777" w:rsidR="005B1C0A" w:rsidRDefault="005B1C0A" w:rsidP="005B1C0A">
      <w:r>
        <w:t>"A very simple one--to be of use to Mr. Ferrars."</w:t>
      </w:r>
    </w:p>
    <w:p w14:paraId="56094D06" w14:textId="77777777" w:rsidR="005B1C0A" w:rsidRDefault="005B1C0A" w:rsidP="005B1C0A">
      <w:r>
        <w:t>"Well, well; whatever Colonel Brandon may be, Edward is a very lucky</w:t>
      </w:r>
    </w:p>
    <w:p w14:paraId="3DDCB007" w14:textId="77777777" w:rsidR="005B1C0A" w:rsidRDefault="005B1C0A" w:rsidP="005B1C0A">
      <w:r>
        <w:t>man.--You will not mention the matter to Fanny, however, for though I</w:t>
      </w:r>
    </w:p>
    <w:p w14:paraId="5659D602" w14:textId="77777777" w:rsidR="005B1C0A" w:rsidRDefault="005B1C0A" w:rsidP="005B1C0A">
      <w:r>
        <w:t>have broke it to her, and she bears it vastly well,--she will not like</w:t>
      </w:r>
    </w:p>
    <w:p w14:paraId="4F73DFEB" w14:textId="77777777" w:rsidR="005B1C0A" w:rsidRDefault="005B1C0A" w:rsidP="005B1C0A">
      <w:r>
        <w:t>to hear it much talked of."</w:t>
      </w:r>
    </w:p>
    <w:p w14:paraId="2B62285E" w14:textId="77777777" w:rsidR="005B1C0A" w:rsidRDefault="005B1C0A" w:rsidP="005B1C0A">
      <w:r>
        <w:t>Elinor had some difficulty here to refrain from observing, that she</w:t>
      </w:r>
    </w:p>
    <w:p w14:paraId="6FB36A7F" w14:textId="77777777" w:rsidR="005B1C0A" w:rsidRDefault="005B1C0A" w:rsidP="005B1C0A">
      <w:r>
        <w:t>thought Fanny might have borne with composure, an acquisition of wealth</w:t>
      </w:r>
    </w:p>
    <w:p w14:paraId="51098DDC" w14:textId="77777777" w:rsidR="005B1C0A" w:rsidRDefault="005B1C0A" w:rsidP="005B1C0A">
      <w:r>
        <w:t>to her brother, by which neither she nor her child could be possibly</w:t>
      </w:r>
    </w:p>
    <w:p w14:paraId="76941759" w14:textId="77777777" w:rsidR="005B1C0A" w:rsidRDefault="005B1C0A" w:rsidP="005B1C0A">
      <w:r>
        <w:t>impoverished.</w:t>
      </w:r>
    </w:p>
    <w:p w14:paraId="2A5096C9" w14:textId="77777777" w:rsidR="005B1C0A" w:rsidRDefault="005B1C0A" w:rsidP="005B1C0A">
      <w:r>
        <w:t>"Mrs. Ferrars," added he, lowering his voice to the tone becoming so</w:t>
      </w:r>
    </w:p>
    <w:p w14:paraId="70B574C2" w14:textId="77777777" w:rsidR="005B1C0A" w:rsidRDefault="005B1C0A" w:rsidP="005B1C0A">
      <w:r>
        <w:t>important a subject, "knows nothing about it at present, and I believe</w:t>
      </w:r>
    </w:p>
    <w:p w14:paraId="7C4D2B36" w14:textId="77777777" w:rsidR="005B1C0A" w:rsidRDefault="005B1C0A" w:rsidP="005B1C0A">
      <w:r>
        <w:t>it will be best to keep it entirely concealed from her as long as may</w:t>
      </w:r>
    </w:p>
    <w:p w14:paraId="377FB6D2" w14:textId="77777777" w:rsidR="005B1C0A" w:rsidRDefault="005B1C0A" w:rsidP="005B1C0A">
      <w:r>
        <w:lastRenderedPageBreak/>
        <w:t>be.-- When the marriage takes place, I fear she must hear of it all."</w:t>
      </w:r>
    </w:p>
    <w:p w14:paraId="39956809" w14:textId="77777777" w:rsidR="005B1C0A" w:rsidRDefault="005B1C0A" w:rsidP="005B1C0A">
      <w:r>
        <w:t>"But why should such precaution be used?--Though it is not to be</w:t>
      </w:r>
    </w:p>
    <w:p w14:paraId="33C501A1" w14:textId="77777777" w:rsidR="005B1C0A" w:rsidRDefault="005B1C0A" w:rsidP="005B1C0A">
      <w:r>
        <w:t>supposed that Mrs. Ferrars can have the smallest satisfaction in</w:t>
      </w:r>
    </w:p>
    <w:p w14:paraId="27DC4798" w14:textId="77777777" w:rsidR="005B1C0A" w:rsidRDefault="005B1C0A" w:rsidP="005B1C0A">
      <w:r>
        <w:t>knowing that her son has money enough to live upon,--for THAT must be</w:t>
      </w:r>
    </w:p>
    <w:p w14:paraId="48B35E58" w14:textId="77777777" w:rsidR="005B1C0A" w:rsidRDefault="005B1C0A" w:rsidP="005B1C0A">
      <w:r>
        <w:t>quite out of the question; yet why, upon her late behaviour, is she</w:t>
      </w:r>
    </w:p>
    <w:p w14:paraId="243744CA" w14:textId="77777777" w:rsidR="005B1C0A" w:rsidRDefault="005B1C0A" w:rsidP="005B1C0A">
      <w:r>
        <w:t>supposed to feel at all?--She has done with her son, she cast him off</w:t>
      </w:r>
    </w:p>
    <w:p w14:paraId="7756C5A8" w14:textId="77777777" w:rsidR="005B1C0A" w:rsidRDefault="005B1C0A" w:rsidP="005B1C0A">
      <w:r>
        <w:t>for ever, and has made all those over whom she had any influence, cast</w:t>
      </w:r>
    </w:p>
    <w:p w14:paraId="56E9BAC9" w14:textId="77777777" w:rsidR="005B1C0A" w:rsidRDefault="005B1C0A" w:rsidP="005B1C0A">
      <w:r>
        <w:t>him off likewise. Surely, after doing so, she cannot be imagined</w:t>
      </w:r>
    </w:p>
    <w:p w14:paraId="5FAF9B7E" w14:textId="77777777" w:rsidR="005B1C0A" w:rsidRDefault="005B1C0A" w:rsidP="005B1C0A">
      <w:r>
        <w:t>liable to any impression of sorrow or of joy on his account--she cannot</w:t>
      </w:r>
    </w:p>
    <w:p w14:paraId="6EED0EE1" w14:textId="77777777" w:rsidR="005B1C0A" w:rsidRDefault="005B1C0A" w:rsidP="005B1C0A">
      <w:r>
        <w:t>be interested in any thing that befalls him.-- She would not be so weak</w:t>
      </w:r>
    </w:p>
    <w:p w14:paraId="1760D357" w14:textId="77777777" w:rsidR="005B1C0A" w:rsidRDefault="005B1C0A" w:rsidP="005B1C0A">
      <w:r>
        <w:t>as to throw away the comfort of a child, and yet retain the anxiety of</w:t>
      </w:r>
    </w:p>
    <w:p w14:paraId="78985EFC" w14:textId="77777777" w:rsidR="005B1C0A" w:rsidRDefault="005B1C0A" w:rsidP="005B1C0A">
      <w:r>
        <w:t>a parent!"</w:t>
      </w:r>
    </w:p>
    <w:p w14:paraId="0880D419" w14:textId="77777777" w:rsidR="005B1C0A" w:rsidRDefault="005B1C0A" w:rsidP="005B1C0A">
      <w:r>
        <w:t>"Ah! Elinor," said John, "your reasoning is very good, but it is</w:t>
      </w:r>
    </w:p>
    <w:p w14:paraId="515581F2" w14:textId="77777777" w:rsidR="005B1C0A" w:rsidRDefault="005B1C0A" w:rsidP="005B1C0A">
      <w:r>
        <w:t>founded on ignorance of human nature. When Edward's unhappy match</w:t>
      </w:r>
    </w:p>
    <w:p w14:paraId="586709F6" w14:textId="77777777" w:rsidR="005B1C0A" w:rsidRDefault="005B1C0A" w:rsidP="005B1C0A">
      <w:r>
        <w:t>takes place, depend upon it his mother will feel as much as if she had</w:t>
      </w:r>
    </w:p>
    <w:p w14:paraId="03F61589" w14:textId="77777777" w:rsidR="005B1C0A" w:rsidRDefault="005B1C0A" w:rsidP="005B1C0A">
      <w:r>
        <w:t>never discarded him; and, therefore every circumstance that may</w:t>
      </w:r>
    </w:p>
    <w:p w14:paraId="12A4E337" w14:textId="77777777" w:rsidR="005B1C0A" w:rsidRDefault="005B1C0A" w:rsidP="005B1C0A">
      <w:r>
        <w:t>accelerate that dreadful event, must be concealed from her as much as</w:t>
      </w:r>
    </w:p>
    <w:p w14:paraId="5AAD8288" w14:textId="77777777" w:rsidR="005B1C0A" w:rsidRDefault="005B1C0A" w:rsidP="005B1C0A">
      <w:r>
        <w:t>possible. Mrs. Ferrars can never forget that Edward is her son."</w:t>
      </w:r>
    </w:p>
    <w:p w14:paraId="4D75752B" w14:textId="77777777" w:rsidR="005B1C0A" w:rsidRDefault="005B1C0A" w:rsidP="005B1C0A">
      <w:r>
        <w:t>"You surprise me; I should think it must nearly have escaped her memory</w:t>
      </w:r>
    </w:p>
    <w:p w14:paraId="2E1CE3B0" w14:textId="77777777" w:rsidR="005B1C0A" w:rsidRDefault="005B1C0A" w:rsidP="005B1C0A">
      <w:r>
        <w:t>by THIS time."</w:t>
      </w:r>
    </w:p>
    <w:p w14:paraId="2557B473" w14:textId="77777777" w:rsidR="005B1C0A" w:rsidRDefault="005B1C0A" w:rsidP="005B1C0A">
      <w:r>
        <w:t>"You wrong her exceedingly. Mrs. Ferrars is one of the most</w:t>
      </w:r>
    </w:p>
    <w:p w14:paraId="30B26DA1" w14:textId="77777777" w:rsidR="005B1C0A" w:rsidRDefault="005B1C0A" w:rsidP="005B1C0A">
      <w:r>
        <w:t>affectionate mothers in the world."</w:t>
      </w:r>
    </w:p>
    <w:p w14:paraId="482488C3" w14:textId="77777777" w:rsidR="005B1C0A" w:rsidRDefault="005B1C0A" w:rsidP="005B1C0A">
      <w:r>
        <w:t>Elinor was silent.</w:t>
      </w:r>
    </w:p>
    <w:p w14:paraId="3C9F816C" w14:textId="77777777" w:rsidR="005B1C0A" w:rsidRDefault="005B1C0A" w:rsidP="005B1C0A">
      <w:r>
        <w:t>"We think NOW,"--said Mr. Dashwood, after a short pause, "of ROBERT'S</w:t>
      </w:r>
    </w:p>
    <w:p w14:paraId="4E34EB3E" w14:textId="77777777" w:rsidR="005B1C0A" w:rsidRDefault="005B1C0A" w:rsidP="005B1C0A">
      <w:r>
        <w:t>marrying Miss Morton."</w:t>
      </w:r>
    </w:p>
    <w:p w14:paraId="5F318FA6" w14:textId="77777777" w:rsidR="005B1C0A" w:rsidRDefault="005B1C0A" w:rsidP="005B1C0A">
      <w:r>
        <w:t>Elinor, smiling at the grave and decisive importance of her brother's</w:t>
      </w:r>
    </w:p>
    <w:p w14:paraId="0B60C340" w14:textId="77777777" w:rsidR="005B1C0A" w:rsidRDefault="005B1C0A" w:rsidP="005B1C0A">
      <w:r>
        <w:t>tone, calmly replied,</w:t>
      </w:r>
    </w:p>
    <w:p w14:paraId="1A2F2FF7" w14:textId="77777777" w:rsidR="005B1C0A" w:rsidRDefault="005B1C0A" w:rsidP="005B1C0A">
      <w:r>
        <w:t>"The lady, I suppose, has no choice in the affair."</w:t>
      </w:r>
    </w:p>
    <w:p w14:paraId="1F4FD5AC" w14:textId="77777777" w:rsidR="005B1C0A" w:rsidRDefault="005B1C0A" w:rsidP="005B1C0A">
      <w:r>
        <w:t>"Choice!--how do you mean?"</w:t>
      </w:r>
    </w:p>
    <w:p w14:paraId="54C4F123" w14:textId="77777777" w:rsidR="005B1C0A" w:rsidRDefault="005B1C0A" w:rsidP="005B1C0A">
      <w:r>
        <w:lastRenderedPageBreak/>
        <w:t>"I only mean that I suppose, from your manner of speaking, it must be</w:t>
      </w:r>
    </w:p>
    <w:p w14:paraId="2263BAC3" w14:textId="77777777" w:rsidR="005B1C0A" w:rsidRDefault="005B1C0A" w:rsidP="005B1C0A">
      <w:r>
        <w:t>the same to Miss Morton whether she marry Edward or Robert."</w:t>
      </w:r>
    </w:p>
    <w:p w14:paraId="670085A8" w14:textId="77777777" w:rsidR="005B1C0A" w:rsidRDefault="005B1C0A" w:rsidP="005B1C0A">
      <w:r>
        <w:t>"Certainly, there can be no difference; for Robert will now to all</w:t>
      </w:r>
    </w:p>
    <w:p w14:paraId="1A146E6D" w14:textId="77777777" w:rsidR="005B1C0A" w:rsidRDefault="005B1C0A" w:rsidP="005B1C0A">
      <w:r>
        <w:t>intents and purposes be considered as the eldest son;--and as to any</w:t>
      </w:r>
    </w:p>
    <w:p w14:paraId="1CDD10C2" w14:textId="77777777" w:rsidR="005B1C0A" w:rsidRDefault="005B1C0A" w:rsidP="005B1C0A">
      <w:r>
        <w:t>thing else, they are both very agreeable young men: I do not know that</w:t>
      </w:r>
    </w:p>
    <w:p w14:paraId="67D8AF0D" w14:textId="77777777" w:rsidR="005B1C0A" w:rsidRDefault="005B1C0A" w:rsidP="005B1C0A">
      <w:r>
        <w:t>one is superior to the other."</w:t>
      </w:r>
    </w:p>
    <w:p w14:paraId="7EC077FC" w14:textId="77777777" w:rsidR="005B1C0A" w:rsidRDefault="005B1C0A" w:rsidP="005B1C0A">
      <w:r>
        <w:t>Elinor said no more, and John was also for a short time silent.--His</w:t>
      </w:r>
    </w:p>
    <w:p w14:paraId="38C7FED3" w14:textId="77777777" w:rsidR="005B1C0A" w:rsidRDefault="005B1C0A" w:rsidP="005B1C0A">
      <w:r>
        <w:t>reflections ended thus.</w:t>
      </w:r>
    </w:p>
    <w:p w14:paraId="6B87BD4A" w14:textId="77777777" w:rsidR="005B1C0A" w:rsidRDefault="005B1C0A" w:rsidP="005B1C0A">
      <w:r>
        <w:t>"Of ONE thing, my dear sister," kindly taking her hand, and speaking in</w:t>
      </w:r>
    </w:p>
    <w:p w14:paraId="5175BB84" w14:textId="77777777" w:rsidR="005B1C0A" w:rsidRDefault="005B1C0A" w:rsidP="005B1C0A">
      <w:r>
        <w:t>an awful whisper,--"I may assure you;--and I WILL do it, because I know</w:t>
      </w:r>
    </w:p>
    <w:p w14:paraId="2CA785B4" w14:textId="77777777" w:rsidR="005B1C0A" w:rsidRDefault="005B1C0A" w:rsidP="005B1C0A">
      <w:r>
        <w:t>it must gratify you. I have good reason to think--indeed I have it</w:t>
      </w:r>
    </w:p>
    <w:p w14:paraId="31C1208F" w14:textId="77777777" w:rsidR="005B1C0A" w:rsidRDefault="005B1C0A" w:rsidP="005B1C0A">
      <w:r>
        <w:t>from the best authority, or I should not repeat it, for otherwise it</w:t>
      </w:r>
    </w:p>
    <w:p w14:paraId="590AE371" w14:textId="77777777" w:rsidR="005B1C0A" w:rsidRDefault="005B1C0A" w:rsidP="005B1C0A">
      <w:r>
        <w:t>would be very wrong to say any thing about it--but I have it from the</w:t>
      </w:r>
    </w:p>
    <w:p w14:paraId="11C4498F" w14:textId="77777777" w:rsidR="005B1C0A" w:rsidRDefault="005B1C0A" w:rsidP="005B1C0A">
      <w:r>
        <w:t>very best authority--not that I ever precisely heard Mrs. Ferrars say</w:t>
      </w:r>
    </w:p>
    <w:p w14:paraId="3246AED1" w14:textId="77777777" w:rsidR="005B1C0A" w:rsidRDefault="005B1C0A" w:rsidP="005B1C0A">
      <w:r>
        <w:t>it herself--but her daughter DID, and I have it from her--That in</w:t>
      </w:r>
    </w:p>
    <w:p w14:paraId="5CAD66C9" w14:textId="77777777" w:rsidR="005B1C0A" w:rsidRDefault="005B1C0A" w:rsidP="005B1C0A">
      <w:r>
        <w:t>short, whatever objections there might be against a certain--a certain</w:t>
      </w:r>
    </w:p>
    <w:p w14:paraId="034D0537" w14:textId="77777777" w:rsidR="005B1C0A" w:rsidRDefault="005B1C0A" w:rsidP="005B1C0A">
      <w:r>
        <w:t>connection--you understand me--it would have been far preferable to</w:t>
      </w:r>
    </w:p>
    <w:p w14:paraId="3CCDBA70" w14:textId="77777777" w:rsidR="005B1C0A" w:rsidRDefault="005B1C0A" w:rsidP="005B1C0A">
      <w:r>
        <w:t>her, it would not have given her half the vexation that THIS does. I</w:t>
      </w:r>
    </w:p>
    <w:p w14:paraId="3B764204" w14:textId="77777777" w:rsidR="005B1C0A" w:rsidRDefault="005B1C0A" w:rsidP="005B1C0A">
      <w:r>
        <w:t>was exceedingly pleased to hear that Mrs. Ferrars considered it in that</w:t>
      </w:r>
    </w:p>
    <w:p w14:paraId="42CF7070" w14:textId="77777777" w:rsidR="005B1C0A" w:rsidRDefault="005B1C0A" w:rsidP="005B1C0A">
      <w:r>
        <w:t>light--a very gratifying circumstance you know to us all. 'It would</w:t>
      </w:r>
    </w:p>
    <w:p w14:paraId="2B19627D" w14:textId="77777777" w:rsidR="005B1C0A" w:rsidRDefault="005B1C0A" w:rsidP="005B1C0A">
      <w:r>
        <w:t>have been beyond comparison,' she said, 'the least evil of the two, and</w:t>
      </w:r>
    </w:p>
    <w:p w14:paraId="07E41B2C" w14:textId="77777777" w:rsidR="005B1C0A" w:rsidRDefault="005B1C0A" w:rsidP="005B1C0A">
      <w:r>
        <w:t>she would be glad to compound NOW for nothing worse.' But however, all</w:t>
      </w:r>
    </w:p>
    <w:p w14:paraId="54F31E95" w14:textId="77777777" w:rsidR="005B1C0A" w:rsidRDefault="005B1C0A" w:rsidP="005B1C0A">
      <w:r>
        <w:t>that is quite out of the question--not to be thought of or</w:t>
      </w:r>
    </w:p>
    <w:p w14:paraId="0DE90B6E" w14:textId="77777777" w:rsidR="005B1C0A" w:rsidRDefault="005B1C0A" w:rsidP="005B1C0A">
      <w:r>
        <w:t>mentioned--as to any attachment you know--it never could be--all that</w:t>
      </w:r>
    </w:p>
    <w:p w14:paraId="40683182" w14:textId="77777777" w:rsidR="005B1C0A" w:rsidRDefault="005B1C0A" w:rsidP="005B1C0A">
      <w:r>
        <w:t>is gone by. But I thought I would just tell you of this, because I</w:t>
      </w:r>
    </w:p>
    <w:p w14:paraId="78402B0E" w14:textId="77777777" w:rsidR="005B1C0A" w:rsidRDefault="005B1C0A" w:rsidP="005B1C0A">
      <w:r>
        <w:t>knew how much it must please you. Not that you have any reason to</w:t>
      </w:r>
    </w:p>
    <w:p w14:paraId="50C0A854" w14:textId="77777777" w:rsidR="005B1C0A" w:rsidRDefault="005B1C0A" w:rsidP="005B1C0A">
      <w:r>
        <w:t>regret, my dear Elinor. There is no doubt of your doing exceedingly</w:t>
      </w:r>
    </w:p>
    <w:p w14:paraId="0A067C41" w14:textId="77777777" w:rsidR="005B1C0A" w:rsidRDefault="005B1C0A" w:rsidP="005B1C0A">
      <w:r>
        <w:t>well--quite as well, or better, perhaps, all things considered. Has</w:t>
      </w:r>
    </w:p>
    <w:p w14:paraId="35D98602" w14:textId="77777777" w:rsidR="005B1C0A" w:rsidRDefault="005B1C0A" w:rsidP="005B1C0A">
      <w:r>
        <w:t>Colonel Brandon been with you lately?"</w:t>
      </w:r>
    </w:p>
    <w:p w14:paraId="74F6BDA2" w14:textId="77777777" w:rsidR="005B1C0A" w:rsidRDefault="005B1C0A" w:rsidP="005B1C0A">
      <w:r>
        <w:lastRenderedPageBreak/>
        <w:t>Elinor had heard enough, if not to gratify her vanity, and raise her</w:t>
      </w:r>
    </w:p>
    <w:p w14:paraId="38D5F7EC" w14:textId="77777777" w:rsidR="005B1C0A" w:rsidRDefault="005B1C0A" w:rsidP="005B1C0A">
      <w:r>
        <w:t>self-importance, to agitate her nerves and fill her mind;--and she was</w:t>
      </w:r>
    </w:p>
    <w:p w14:paraId="0394ED2F" w14:textId="77777777" w:rsidR="005B1C0A" w:rsidRDefault="005B1C0A" w:rsidP="005B1C0A">
      <w:r>
        <w:t>therefore glad to be spared from the necessity of saying much in reply</w:t>
      </w:r>
    </w:p>
    <w:p w14:paraId="035BCC64" w14:textId="77777777" w:rsidR="005B1C0A" w:rsidRDefault="005B1C0A" w:rsidP="005B1C0A">
      <w:r>
        <w:t>herself, and from the danger of hearing any thing more from her</w:t>
      </w:r>
    </w:p>
    <w:p w14:paraId="73BCC129" w14:textId="77777777" w:rsidR="005B1C0A" w:rsidRDefault="005B1C0A" w:rsidP="005B1C0A">
      <w:r>
        <w:t>brother, by the entrance of Mr. Robert Ferrars. After a few moments'</w:t>
      </w:r>
    </w:p>
    <w:p w14:paraId="2B4B41E0" w14:textId="77777777" w:rsidR="005B1C0A" w:rsidRDefault="005B1C0A" w:rsidP="005B1C0A">
      <w:r>
        <w:t>chat, John Dashwood, recollecting that Fanny was yet uninformed of her</w:t>
      </w:r>
    </w:p>
    <w:p w14:paraId="012AEB25" w14:textId="77777777" w:rsidR="005B1C0A" w:rsidRDefault="005B1C0A" w:rsidP="005B1C0A">
      <w:r>
        <w:t>sister's being there, quitted the room in quest of her; and Elinor was</w:t>
      </w:r>
    </w:p>
    <w:p w14:paraId="668BA9D4" w14:textId="77777777" w:rsidR="005B1C0A" w:rsidRDefault="005B1C0A" w:rsidP="005B1C0A">
      <w:r>
        <w:t>left to improve her acquaintance with Robert, who, by the gay</w:t>
      </w:r>
    </w:p>
    <w:p w14:paraId="16FF1D7C" w14:textId="77777777" w:rsidR="005B1C0A" w:rsidRDefault="005B1C0A" w:rsidP="005B1C0A">
      <w:r>
        <w:t>unconcern, the happy self-complacency of his manner while enjoying so</w:t>
      </w:r>
    </w:p>
    <w:p w14:paraId="541AD977" w14:textId="77777777" w:rsidR="005B1C0A" w:rsidRDefault="005B1C0A" w:rsidP="005B1C0A">
      <w:r>
        <w:t>unfair a division of his mother's love and liberality, to the prejudice</w:t>
      </w:r>
    </w:p>
    <w:p w14:paraId="251585A5" w14:textId="77777777" w:rsidR="005B1C0A" w:rsidRDefault="005B1C0A" w:rsidP="005B1C0A">
      <w:r>
        <w:t>of his banished brother, earned only by his own dissipated course of</w:t>
      </w:r>
    </w:p>
    <w:p w14:paraId="45B4D57F" w14:textId="77777777" w:rsidR="005B1C0A" w:rsidRDefault="005B1C0A" w:rsidP="005B1C0A">
      <w:r>
        <w:t>life, and that brother's integrity, was confirming her most</w:t>
      </w:r>
    </w:p>
    <w:p w14:paraId="456F38B6" w14:textId="77777777" w:rsidR="005B1C0A" w:rsidRDefault="005B1C0A" w:rsidP="005B1C0A">
      <w:r>
        <w:t>unfavourable opinion of his head and heart.</w:t>
      </w:r>
    </w:p>
    <w:p w14:paraId="56DF7435" w14:textId="77777777" w:rsidR="005B1C0A" w:rsidRDefault="005B1C0A" w:rsidP="005B1C0A">
      <w:r>
        <w:t>They had scarcely been two minutes by themselves, before he began to</w:t>
      </w:r>
    </w:p>
    <w:p w14:paraId="557A0A24" w14:textId="77777777" w:rsidR="005B1C0A" w:rsidRDefault="005B1C0A" w:rsidP="005B1C0A">
      <w:r>
        <w:t>speak of Edward; for he, too, had heard of the living, and was very</w:t>
      </w:r>
    </w:p>
    <w:p w14:paraId="45E3EEB4" w14:textId="77777777" w:rsidR="005B1C0A" w:rsidRDefault="005B1C0A" w:rsidP="005B1C0A">
      <w:r>
        <w:t>inquisitive on the subject. Elinor repeated the particulars of it, as</w:t>
      </w:r>
    </w:p>
    <w:p w14:paraId="5449513F" w14:textId="77777777" w:rsidR="005B1C0A" w:rsidRDefault="005B1C0A" w:rsidP="005B1C0A">
      <w:r>
        <w:t>she had given them to John; and their effect on Robert, though very</w:t>
      </w:r>
    </w:p>
    <w:p w14:paraId="1BBEC045" w14:textId="77777777" w:rsidR="005B1C0A" w:rsidRDefault="005B1C0A" w:rsidP="005B1C0A">
      <w:r>
        <w:t>different, was not less striking than it had been on HIM. He laughed</w:t>
      </w:r>
    </w:p>
    <w:p w14:paraId="7FE2DD7F" w14:textId="77777777" w:rsidR="005B1C0A" w:rsidRDefault="005B1C0A" w:rsidP="005B1C0A">
      <w:r>
        <w:t>most immoderately. The idea of Edward's being a clergyman, and living</w:t>
      </w:r>
    </w:p>
    <w:p w14:paraId="3D584773" w14:textId="77777777" w:rsidR="005B1C0A" w:rsidRDefault="005B1C0A" w:rsidP="005B1C0A">
      <w:r>
        <w:t>in a small parsonage-house, diverted him beyond measure;--and when to</w:t>
      </w:r>
    </w:p>
    <w:p w14:paraId="7EB9D96B" w14:textId="77777777" w:rsidR="005B1C0A" w:rsidRDefault="005B1C0A" w:rsidP="005B1C0A">
      <w:r>
        <w:t>that was added the fanciful imagery of Edward reading prayers in a</w:t>
      </w:r>
    </w:p>
    <w:p w14:paraId="3AD6EB7C" w14:textId="77777777" w:rsidR="005B1C0A" w:rsidRDefault="005B1C0A" w:rsidP="005B1C0A">
      <w:r>
        <w:t>white surplice, and publishing the banns of marriage between John Smith</w:t>
      </w:r>
    </w:p>
    <w:p w14:paraId="6214D993" w14:textId="77777777" w:rsidR="005B1C0A" w:rsidRDefault="005B1C0A" w:rsidP="005B1C0A">
      <w:r>
        <w:t>and Mary Brown, he could conceive nothing more ridiculous.</w:t>
      </w:r>
    </w:p>
    <w:p w14:paraId="54EBBAF6" w14:textId="77777777" w:rsidR="005B1C0A" w:rsidRDefault="005B1C0A" w:rsidP="005B1C0A">
      <w:r>
        <w:t>Elinor, while she waited in silence and immovable gravity, the</w:t>
      </w:r>
    </w:p>
    <w:p w14:paraId="7270520C" w14:textId="77777777" w:rsidR="005B1C0A" w:rsidRDefault="005B1C0A" w:rsidP="005B1C0A">
      <w:r>
        <w:t>conclusion of such folly, could not restrain her eyes from being fixed</w:t>
      </w:r>
    </w:p>
    <w:p w14:paraId="5A0878AA" w14:textId="77777777" w:rsidR="005B1C0A" w:rsidRDefault="005B1C0A" w:rsidP="005B1C0A">
      <w:r>
        <w:t>on him with a look that spoke all the contempt it excited. It was a</w:t>
      </w:r>
    </w:p>
    <w:p w14:paraId="1209F797" w14:textId="77777777" w:rsidR="005B1C0A" w:rsidRDefault="005B1C0A" w:rsidP="005B1C0A">
      <w:r>
        <w:t>look, however, very well bestowed, for it relieved her own feelings,</w:t>
      </w:r>
    </w:p>
    <w:p w14:paraId="236C0990" w14:textId="77777777" w:rsidR="005B1C0A" w:rsidRDefault="005B1C0A" w:rsidP="005B1C0A">
      <w:r>
        <w:t>and gave no intelligence to him. He was recalled from wit to wisdom,</w:t>
      </w:r>
    </w:p>
    <w:p w14:paraId="02B7AB83" w14:textId="77777777" w:rsidR="005B1C0A" w:rsidRDefault="005B1C0A" w:rsidP="005B1C0A">
      <w:r>
        <w:t>not by any reproof of her's, but by his own sensibility.</w:t>
      </w:r>
    </w:p>
    <w:p w14:paraId="5B3B7E08" w14:textId="77777777" w:rsidR="005B1C0A" w:rsidRDefault="005B1C0A" w:rsidP="005B1C0A">
      <w:r>
        <w:lastRenderedPageBreak/>
        <w:t>"We may treat it as a joke," said he, at last, recovering from the</w:t>
      </w:r>
    </w:p>
    <w:p w14:paraId="145ED0A7" w14:textId="77777777" w:rsidR="005B1C0A" w:rsidRDefault="005B1C0A" w:rsidP="005B1C0A">
      <w:r>
        <w:t>affected laugh which had considerably lengthened out the genuine gaiety</w:t>
      </w:r>
    </w:p>
    <w:p w14:paraId="147755B0" w14:textId="77777777" w:rsidR="005B1C0A" w:rsidRDefault="005B1C0A" w:rsidP="005B1C0A">
      <w:r>
        <w:t>of the moment--"but, upon my soul, it is a most serious business. Poor</w:t>
      </w:r>
    </w:p>
    <w:p w14:paraId="411EEB33" w14:textId="77777777" w:rsidR="005B1C0A" w:rsidRDefault="005B1C0A" w:rsidP="005B1C0A">
      <w:r>
        <w:t>Edward! he is ruined for ever. I am extremely sorry for it--for I</w:t>
      </w:r>
    </w:p>
    <w:p w14:paraId="5A31C816" w14:textId="77777777" w:rsidR="005B1C0A" w:rsidRDefault="005B1C0A" w:rsidP="005B1C0A">
      <w:r>
        <w:t>know him to be a very good-hearted creature; as well-meaning a fellow</w:t>
      </w:r>
    </w:p>
    <w:p w14:paraId="42D5D58D" w14:textId="77777777" w:rsidR="005B1C0A" w:rsidRDefault="005B1C0A" w:rsidP="005B1C0A">
      <w:r>
        <w:t>perhaps, as any in the world. You must not judge of him, Miss</w:t>
      </w:r>
    </w:p>
    <w:p w14:paraId="206E48BC" w14:textId="77777777" w:rsidR="005B1C0A" w:rsidRDefault="005B1C0A" w:rsidP="005B1C0A">
      <w:r>
        <w:t>Dashwood, from YOUR slight acquaintance.--Poor Edward!--His manners are</w:t>
      </w:r>
    </w:p>
    <w:p w14:paraId="41E904DA" w14:textId="77777777" w:rsidR="005B1C0A" w:rsidRDefault="005B1C0A" w:rsidP="005B1C0A">
      <w:r>
        <w:t>certainly not the happiest in nature.--But we are not all born, you</w:t>
      </w:r>
    </w:p>
    <w:p w14:paraId="236BEDA6" w14:textId="77777777" w:rsidR="005B1C0A" w:rsidRDefault="005B1C0A" w:rsidP="005B1C0A">
      <w:r>
        <w:t>know, with the same powers,--the same address.-- Poor fellow!--to see</w:t>
      </w:r>
    </w:p>
    <w:p w14:paraId="7E88B398" w14:textId="77777777" w:rsidR="005B1C0A" w:rsidRDefault="005B1C0A" w:rsidP="005B1C0A">
      <w:r>
        <w:t>him in a circle of strangers!--to be sure it was pitiable enough!--but</w:t>
      </w:r>
    </w:p>
    <w:p w14:paraId="5D5EDA8F" w14:textId="77777777" w:rsidR="005B1C0A" w:rsidRDefault="005B1C0A" w:rsidP="005B1C0A">
      <w:r>
        <w:t>upon my soul, I believe he has as good a heart as any in the kingdom;</w:t>
      </w:r>
    </w:p>
    <w:p w14:paraId="1AF38208" w14:textId="77777777" w:rsidR="005B1C0A" w:rsidRDefault="005B1C0A" w:rsidP="005B1C0A">
      <w:r>
        <w:t>and I declare and protest to you I never was so shocked in my life, as</w:t>
      </w:r>
    </w:p>
    <w:p w14:paraId="0AD03DD5" w14:textId="77777777" w:rsidR="005B1C0A" w:rsidRDefault="005B1C0A" w:rsidP="005B1C0A">
      <w:r>
        <w:t>when it all burst forth. I could not believe it.-- My mother was the</w:t>
      </w:r>
    </w:p>
    <w:p w14:paraId="71E0CE72" w14:textId="77777777" w:rsidR="005B1C0A" w:rsidRDefault="005B1C0A" w:rsidP="005B1C0A">
      <w:r>
        <w:t>first person who told me of it; and I, feeling myself called on to act</w:t>
      </w:r>
    </w:p>
    <w:p w14:paraId="585CE2D9" w14:textId="77777777" w:rsidR="005B1C0A" w:rsidRDefault="005B1C0A" w:rsidP="005B1C0A">
      <w:r>
        <w:t>with resolution, immediately said to her, 'My dear madam, I do not know</w:t>
      </w:r>
    </w:p>
    <w:p w14:paraId="7E778D59" w14:textId="77777777" w:rsidR="005B1C0A" w:rsidRDefault="005B1C0A" w:rsidP="005B1C0A">
      <w:r>
        <w:t>what you may intend to do on the occasion, but as for myself, I must</w:t>
      </w:r>
    </w:p>
    <w:p w14:paraId="4B768C76" w14:textId="77777777" w:rsidR="005B1C0A" w:rsidRDefault="005B1C0A" w:rsidP="005B1C0A">
      <w:r>
        <w:t>say, that if Edward does marry this young woman, I never will see him</w:t>
      </w:r>
    </w:p>
    <w:p w14:paraId="1DF771E5" w14:textId="77777777" w:rsidR="005B1C0A" w:rsidRDefault="005B1C0A" w:rsidP="005B1C0A">
      <w:r>
        <w:t>again.' That was what I said immediately.-- I was most uncommonly</w:t>
      </w:r>
    </w:p>
    <w:p w14:paraId="38D92EAA" w14:textId="77777777" w:rsidR="005B1C0A" w:rsidRDefault="005B1C0A" w:rsidP="005B1C0A">
      <w:r>
        <w:t>shocked, indeed!--Poor Edward!--he has done for himself</w:t>
      </w:r>
    </w:p>
    <w:p w14:paraId="7EE00CBE" w14:textId="77777777" w:rsidR="005B1C0A" w:rsidRDefault="005B1C0A" w:rsidP="005B1C0A">
      <w:r>
        <w:t>completely--shut himself out for ever from all decent society!--but, as</w:t>
      </w:r>
    </w:p>
    <w:p w14:paraId="7455BED2" w14:textId="77777777" w:rsidR="005B1C0A" w:rsidRDefault="005B1C0A" w:rsidP="005B1C0A">
      <w:r>
        <w:t>I directly said to my mother, I am not in the least surprised at it;</w:t>
      </w:r>
    </w:p>
    <w:p w14:paraId="18866A6A" w14:textId="77777777" w:rsidR="005B1C0A" w:rsidRDefault="005B1C0A" w:rsidP="005B1C0A">
      <w:r>
        <w:t>from his style of education, it was always to be expected. My poor</w:t>
      </w:r>
    </w:p>
    <w:p w14:paraId="77AD1C2D" w14:textId="77777777" w:rsidR="005B1C0A" w:rsidRDefault="005B1C0A" w:rsidP="005B1C0A">
      <w:r>
        <w:t>mother was half frantic."</w:t>
      </w:r>
    </w:p>
    <w:p w14:paraId="471EE8FA" w14:textId="77777777" w:rsidR="005B1C0A" w:rsidRDefault="005B1C0A" w:rsidP="005B1C0A">
      <w:r>
        <w:t>"Have you ever seen the lady?"</w:t>
      </w:r>
    </w:p>
    <w:p w14:paraId="07DC97C4" w14:textId="77777777" w:rsidR="005B1C0A" w:rsidRDefault="005B1C0A" w:rsidP="005B1C0A">
      <w:r>
        <w:t>"Yes; once, while she was staying in this house, I happened to drop in</w:t>
      </w:r>
    </w:p>
    <w:p w14:paraId="34B6DE9F" w14:textId="77777777" w:rsidR="005B1C0A" w:rsidRDefault="005B1C0A" w:rsidP="005B1C0A">
      <w:r>
        <w:t>for ten minutes; and I saw quite enough of her. The merest awkward</w:t>
      </w:r>
    </w:p>
    <w:p w14:paraId="668737E0" w14:textId="77777777" w:rsidR="005B1C0A" w:rsidRDefault="005B1C0A" w:rsidP="005B1C0A">
      <w:r>
        <w:t>country girl, without style, or elegance, and almost without beauty.--</w:t>
      </w:r>
    </w:p>
    <w:p w14:paraId="6C777C77" w14:textId="77777777" w:rsidR="005B1C0A" w:rsidRDefault="005B1C0A" w:rsidP="005B1C0A">
      <w:r>
        <w:t>I remember her perfectly. Just the kind of girl I should suppose</w:t>
      </w:r>
    </w:p>
    <w:p w14:paraId="3EEED73E" w14:textId="77777777" w:rsidR="005B1C0A" w:rsidRDefault="005B1C0A" w:rsidP="005B1C0A">
      <w:r>
        <w:t>likely to captivate poor Edward. I offered immediately, as soon as my</w:t>
      </w:r>
    </w:p>
    <w:p w14:paraId="6BC442A8" w14:textId="77777777" w:rsidR="005B1C0A" w:rsidRDefault="005B1C0A" w:rsidP="005B1C0A">
      <w:r>
        <w:lastRenderedPageBreak/>
        <w:t>mother related the affair to me, to talk to him myself, and dissuade</w:t>
      </w:r>
    </w:p>
    <w:p w14:paraId="633E1EC4" w14:textId="77777777" w:rsidR="005B1C0A" w:rsidRDefault="005B1C0A" w:rsidP="005B1C0A">
      <w:r>
        <w:t>him from the match; but it was too late THEN, I found, to do any thing,</w:t>
      </w:r>
    </w:p>
    <w:p w14:paraId="612F293B" w14:textId="77777777" w:rsidR="005B1C0A" w:rsidRDefault="005B1C0A" w:rsidP="005B1C0A">
      <w:r>
        <w:t>for unluckily, I was not in the way at first, and knew nothing of it</w:t>
      </w:r>
    </w:p>
    <w:p w14:paraId="694DA914" w14:textId="77777777" w:rsidR="005B1C0A" w:rsidRDefault="005B1C0A" w:rsidP="005B1C0A">
      <w:r>
        <w:t>till after the breach had taken place, when it was not for me, you</w:t>
      </w:r>
    </w:p>
    <w:p w14:paraId="635C4CA4" w14:textId="77777777" w:rsidR="005B1C0A" w:rsidRDefault="005B1C0A" w:rsidP="005B1C0A">
      <w:r>
        <w:t>know, to interfere. But had I been informed of it a few hours</w:t>
      </w:r>
    </w:p>
    <w:p w14:paraId="66F50A64" w14:textId="77777777" w:rsidR="005B1C0A" w:rsidRDefault="005B1C0A" w:rsidP="005B1C0A">
      <w:r>
        <w:t>earlier--I think it is most probable--that something might have been</w:t>
      </w:r>
    </w:p>
    <w:p w14:paraId="619C7DDC" w14:textId="77777777" w:rsidR="005B1C0A" w:rsidRDefault="005B1C0A" w:rsidP="005B1C0A">
      <w:r>
        <w:t>hit on. I certainly should have represented it to Edward in a very</w:t>
      </w:r>
    </w:p>
    <w:p w14:paraId="4B955177" w14:textId="77777777" w:rsidR="005B1C0A" w:rsidRDefault="005B1C0A" w:rsidP="005B1C0A">
      <w:r>
        <w:t>strong light. 'My dear fellow,' I should have said, 'consider what you</w:t>
      </w:r>
    </w:p>
    <w:p w14:paraId="3A631554" w14:textId="77777777" w:rsidR="005B1C0A" w:rsidRDefault="005B1C0A" w:rsidP="005B1C0A">
      <w:r>
        <w:t>are doing. You are making a most disgraceful connection, and such a</w:t>
      </w:r>
    </w:p>
    <w:p w14:paraId="0635FBDB" w14:textId="77777777" w:rsidR="005B1C0A" w:rsidRDefault="005B1C0A" w:rsidP="005B1C0A">
      <w:r>
        <w:t>one as your family are unanimous in disapproving.' I cannot help</w:t>
      </w:r>
    </w:p>
    <w:p w14:paraId="600BA6D8" w14:textId="77777777" w:rsidR="005B1C0A" w:rsidRDefault="005B1C0A" w:rsidP="005B1C0A">
      <w:r>
        <w:t>thinking, in short, that means might have been found. But now it is</w:t>
      </w:r>
    </w:p>
    <w:p w14:paraId="3A0CA5B4" w14:textId="77777777" w:rsidR="005B1C0A" w:rsidRDefault="005B1C0A" w:rsidP="005B1C0A">
      <w:r>
        <w:t>all too late. He must be starved, you know;--that is certain;</w:t>
      </w:r>
    </w:p>
    <w:p w14:paraId="123DC030" w14:textId="77777777" w:rsidR="005B1C0A" w:rsidRDefault="005B1C0A" w:rsidP="005B1C0A">
      <w:r>
        <w:t>absolutely starved."</w:t>
      </w:r>
    </w:p>
    <w:p w14:paraId="6602A416" w14:textId="77777777" w:rsidR="005B1C0A" w:rsidRDefault="005B1C0A" w:rsidP="005B1C0A">
      <w:r>
        <w:t>He had just settled this point with great composure, when the entrance</w:t>
      </w:r>
    </w:p>
    <w:p w14:paraId="0E5DD81B" w14:textId="77777777" w:rsidR="005B1C0A" w:rsidRDefault="005B1C0A" w:rsidP="005B1C0A">
      <w:r>
        <w:t>of Mrs. John Dashwood put an end to the subject. But though SHE never</w:t>
      </w:r>
    </w:p>
    <w:p w14:paraId="41383DCE" w14:textId="77777777" w:rsidR="005B1C0A" w:rsidRDefault="005B1C0A" w:rsidP="005B1C0A">
      <w:r>
        <w:t>spoke of it out of her own family, Elinor could see its influence on</w:t>
      </w:r>
    </w:p>
    <w:p w14:paraId="25A7D1F1" w14:textId="77777777" w:rsidR="005B1C0A" w:rsidRDefault="005B1C0A" w:rsidP="005B1C0A">
      <w:r>
        <w:t>her mind, in the something like confusion of countenance with which she</w:t>
      </w:r>
    </w:p>
    <w:p w14:paraId="322DD6AE" w14:textId="77777777" w:rsidR="005B1C0A" w:rsidRDefault="005B1C0A" w:rsidP="005B1C0A">
      <w:r>
        <w:t>entered, and an attempt at cordiality in her behaviour to herself. She</w:t>
      </w:r>
    </w:p>
    <w:p w14:paraId="239199AB" w14:textId="77777777" w:rsidR="005B1C0A" w:rsidRDefault="005B1C0A" w:rsidP="005B1C0A">
      <w:r>
        <w:t>even proceeded so far as to be concerned to find that Elinor and her</w:t>
      </w:r>
    </w:p>
    <w:p w14:paraId="23C10166" w14:textId="77777777" w:rsidR="005B1C0A" w:rsidRDefault="005B1C0A" w:rsidP="005B1C0A">
      <w:r>
        <w:t>sister were so soon to leave town, as she had hoped to see more of</w:t>
      </w:r>
    </w:p>
    <w:p w14:paraId="3E5F7C73" w14:textId="77777777" w:rsidR="005B1C0A" w:rsidRDefault="005B1C0A" w:rsidP="005B1C0A">
      <w:r>
        <w:t>them;--an exertion in which her husband, who attended her into the</w:t>
      </w:r>
    </w:p>
    <w:p w14:paraId="70360BCF" w14:textId="77777777" w:rsidR="005B1C0A" w:rsidRDefault="005B1C0A" w:rsidP="005B1C0A">
      <w:r>
        <w:t>room, and hung enamoured over her accents, seemed to distinguish every</w:t>
      </w:r>
    </w:p>
    <w:p w14:paraId="647001B4" w14:textId="77777777" w:rsidR="005B1C0A" w:rsidRDefault="005B1C0A" w:rsidP="005B1C0A">
      <w:r>
        <w:t>thing that was most affectionate and graceful.</w:t>
      </w:r>
    </w:p>
    <w:p w14:paraId="37FE39D2" w14:textId="77777777" w:rsidR="005B1C0A" w:rsidRDefault="005B1C0A" w:rsidP="005B1C0A">
      <w:r>
        <w:t>CHAPTER 42</w:t>
      </w:r>
    </w:p>
    <w:p w14:paraId="2EFD088E" w14:textId="77777777" w:rsidR="005B1C0A" w:rsidRDefault="005B1C0A" w:rsidP="005B1C0A">
      <w:r>
        <w:t>One other short call in Harley Street, in which Elinor received her</w:t>
      </w:r>
    </w:p>
    <w:p w14:paraId="3C3DEC34" w14:textId="77777777" w:rsidR="005B1C0A" w:rsidRDefault="005B1C0A" w:rsidP="005B1C0A">
      <w:r>
        <w:t>brother's congratulations on their travelling so far towards Barton</w:t>
      </w:r>
    </w:p>
    <w:p w14:paraId="2E9B5EB5" w14:textId="77777777" w:rsidR="005B1C0A" w:rsidRDefault="005B1C0A" w:rsidP="005B1C0A">
      <w:r>
        <w:t>without any expense, and on Colonel Brandon's being to follow them to</w:t>
      </w:r>
    </w:p>
    <w:p w14:paraId="198D1B1A" w14:textId="77777777" w:rsidR="005B1C0A" w:rsidRDefault="005B1C0A" w:rsidP="005B1C0A">
      <w:r>
        <w:t>Cleveland in a day or two, completed the intercourse of the brother and</w:t>
      </w:r>
    </w:p>
    <w:p w14:paraId="555563A6" w14:textId="77777777" w:rsidR="005B1C0A" w:rsidRDefault="005B1C0A" w:rsidP="005B1C0A">
      <w:r>
        <w:t>sisters in town;--and a faint invitation from Fanny, to come to Norland</w:t>
      </w:r>
    </w:p>
    <w:p w14:paraId="47DCC1C7" w14:textId="77777777" w:rsidR="005B1C0A" w:rsidRDefault="005B1C0A" w:rsidP="005B1C0A">
      <w:r>
        <w:lastRenderedPageBreak/>
        <w:t>whenever it should happen to be in their way, which of all things was</w:t>
      </w:r>
    </w:p>
    <w:p w14:paraId="7B02CD66" w14:textId="77777777" w:rsidR="005B1C0A" w:rsidRDefault="005B1C0A" w:rsidP="005B1C0A">
      <w:r>
        <w:t>the most unlikely to occur, with a more warm, though less public,</w:t>
      </w:r>
    </w:p>
    <w:p w14:paraId="358EC7A7" w14:textId="77777777" w:rsidR="005B1C0A" w:rsidRDefault="005B1C0A" w:rsidP="005B1C0A">
      <w:r>
        <w:t>assurance, from John to Elinor, of the promptitude with which he should</w:t>
      </w:r>
    </w:p>
    <w:p w14:paraId="418E2669" w14:textId="77777777" w:rsidR="005B1C0A" w:rsidRDefault="005B1C0A" w:rsidP="005B1C0A">
      <w:r>
        <w:t>come to see her at Delaford, was all that foretold any meeting in the</w:t>
      </w:r>
    </w:p>
    <w:p w14:paraId="056474B2" w14:textId="77777777" w:rsidR="005B1C0A" w:rsidRDefault="005B1C0A" w:rsidP="005B1C0A">
      <w:r>
        <w:t>country.</w:t>
      </w:r>
    </w:p>
    <w:p w14:paraId="79DD8F60" w14:textId="77777777" w:rsidR="005B1C0A" w:rsidRDefault="005B1C0A" w:rsidP="005B1C0A">
      <w:r>
        <w:t>It amused her to observe that all her friends seemed determined to send</w:t>
      </w:r>
    </w:p>
    <w:p w14:paraId="43D2575A" w14:textId="77777777" w:rsidR="005B1C0A" w:rsidRDefault="005B1C0A" w:rsidP="005B1C0A">
      <w:r>
        <w:t>her to Delaford;--a place, in which, of all others, she would now least</w:t>
      </w:r>
    </w:p>
    <w:p w14:paraId="776DECBC" w14:textId="77777777" w:rsidR="005B1C0A" w:rsidRDefault="005B1C0A" w:rsidP="005B1C0A">
      <w:r>
        <w:t>chuse to visit, or wish to reside; for not only was it considered as</w:t>
      </w:r>
    </w:p>
    <w:p w14:paraId="4F1FEEB8" w14:textId="77777777" w:rsidR="005B1C0A" w:rsidRDefault="005B1C0A" w:rsidP="005B1C0A">
      <w:r>
        <w:t>her future home by her brother and Mrs. Jennings, but even Lucy, when</w:t>
      </w:r>
    </w:p>
    <w:p w14:paraId="1715DD97" w14:textId="77777777" w:rsidR="005B1C0A" w:rsidRDefault="005B1C0A" w:rsidP="005B1C0A">
      <w:r>
        <w:t>they parted, gave her a pressing invitation to visit her there.</w:t>
      </w:r>
    </w:p>
    <w:p w14:paraId="3CE2AE0A" w14:textId="77777777" w:rsidR="005B1C0A" w:rsidRDefault="005B1C0A" w:rsidP="005B1C0A">
      <w:r>
        <w:t>Very early in April, and tolerably early in the day, the two parties</w:t>
      </w:r>
    </w:p>
    <w:p w14:paraId="5F3B9AB6" w14:textId="77777777" w:rsidR="005B1C0A" w:rsidRDefault="005B1C0A" w:rsidP="005B1C0A">
      <w:r>
        <w:t>from Hanover Square and Berkeley Street set out from their respective</w:t>
      </w:r>
    </w:p>
    <w:p w14:paraId="0CAB133C" w14:textId="77777777" w:rsidR="005B1C0A" w:rsidRDefault="005B1C0A" w:rsidP="005B1C0A">
      <w:r>
        <w:t>homes, to meet, by appointment, on the road. For the convenience of</w:t>
      </w:r>
    </w:p>
    <w:p w14:paraId="1A0D937B" w14:textId="77777777" w:rsidR="005B1C0A" w:rsidRDefault="005B1C0A" w:rsidP="005B1C0A">
      <w:r>
        <w:t>Charlotte and her child, they were to be more than two days on their</w:t>
      </w:r>
    </w:p>
    <w:p w14:paraId="15DF8F62" w14:textId="77777777" w:rsidR="005B1C0A" w:rsidRDefault="005B1C0A" w:rsidP="005B1C0A">
      <w:r>
        <w:t>journey, and Mr. Palmer, travelling more expeditiously with Colonel</w:t>
      </w:r>
    </w:p>
    <w:p w14:paraId="3C8C50D5" w14:textId="77777777" w:rsidR="005B1C0A" w:rsidRDefault="005B1C0A" w:rsidP="005B1C0A">
      <w:r>
        <w:t>Brandon, was to join them at Cleveland soon after their arrival.</w:t>
      </w:r>
    </w:p>
    <w:p w14:paraId="6E05D7FD" w14:textId="77777777" w:rsidR="005B1C0A" w:rsidRDefault="005B1C0A" w:rsidP="005B1C0A">
      <w:r>
        <w:t>Marianne, few as had been her hours of comfort in London, and eager as</w:t>
      </w:r>
    </w:p>
    <w:p w14:paraId="713BF23A" w14:textId="77777777" w:rsidR="005B1C0A" w:rsidRDefault="005B1C0A" w:rsidP="005B1C0A">
      <w:r>
        <w:t>she had long been to quit it, could not, when it came to the point, bid</w:t>
      </w:r>
    </w:p>
    <w:p w14:paraId="23C89BE0" w14:textId="77777777" w:rsidR="005B1C0A" w:rsidRDefault="005B1C0A" w:rsidP="005B1C0A">
      <w:r>
        <w:t>adieu to the house in which she had for the last time enjoyed those</w:t>
      </w:r>
    </w:p>
    <w:p w14:paraId="62109D24" w14:textId="77777777" w:rsidR="005B1C0A" w:rsidRDefault="005B1C0A" w:rsidP="005B1C0A">
      <w:r>
        <w:t>hopes, and that confidence, in Willoughby, which were now extinguished</w:t>
      </w:r>
    </w:p>
    <w:p w14:paraId="326953D5" w14:textId="77777777" w:rsidR="005B1C0A" w:rsidRDefault="005B1C0A" w:rsidP="005B1C0A">
      <w:r>
        <w:t>for ever, without great pain. Nor could she leave the place in which</w:t>
      </w:r>
    </w:p>
    <w:p w14:paraId="0DC1DF7C" w14:textId="77777777" w:rsidR="005B1C0A" w:rsidRDefault="005B1C0A" w:rsidP="005B1C0A">
      <w:r>
        <w:t>Willoughby remained, busy in new engagements, and new schemes, in which</w:t>
      </w:r>
    </w:p>
    <w:p w14:paraId="61A74800" w14:textId="77777777" w:rsidR="005B1C0A" w:rsidRDefault="005B1C0A" w:rsidP="005B1C0A">
      <w:r>
        <w:t>SHE could have no share, without shedding many tears.</w:t>
      </w:r>
    </w:p>
    <w:p w14:paraId="69820B6D" w14:textId="77777777" w:rsidR="005B1C0A" w:rsidRDefault="005B1C0A" w:rsidP="005B1C0A">
      <w:r>
        <w:t>Elinor's satisfaction, at the moment of removal, was more positive.</w:t>
      </w:r>
    </w:p>
    <w:p w14:paraId="3CFD5639" w14:textId="77777777" w:rsidR="005B1C0A" w:rsidRDefault="005B1C0A" w:rsidP="005B1C0A">
      <w:r>
        <w:t>She had no such object for her lingering thoughts to fix on, she left</w:t>
      </w:r>
    </w:p>
    <w:p w14:paraId="5DE1ABB0" w14:textId="77777777" w:rsidR="005B1C0A" w:rsidRDefault="005B1C0A" w:rsidP="005B1C0A">
      <w:r>
        <w:t>no creature behind, from whom it would give her a moment's regret to be</w:t>
      </w:r>
    </w:p>
    <w:p w14:paraId="358456C1" w14:textId="77777777" w:rsidR="005B1C0A" w:rsidRDefault="005B1C0A" w:rsidP="005B1C0A">
      <w:r>
        <w:t>divided for ever, she was pleased to be free herself from the</w:t>
      </w:r>
    </w:p>
    <w:p w14:paraId="3100FF75" w14:textId="77777777" w:rsidR="005B1C0A" w:rsidRDefault="005B1C0A" w:rsidP="005B1C0A">
      <w:r>
        <w:t>persecution of Lucy's friendship, she was grateful for bringing her</w:t>
      </w:r>
    </w:p>
    <w:p w14:paraId="0E550113" w14:textId="77777777" w:rsidR="005B1C0A" w:rsidRDefault="005B1C0A" w:rsidP="005B1C0A">
      <w:r>
        <w:t>sister away unseen by Willoughby since his marriage, and she looked</w:t>
      </w:r>
    </w:p>
    <w:p w14:paraId="6E16FA02" w14:textId="77777777" w:rsidR="005B1C0A" w:rsidRDefault="005B1C0A" w:rsidP="005B1C0A">
      <w:r>
        <w:lastRenderedPageBreak/>
        <w:t>forward with hope to what a few months of tranquility at Barton might</w:t>
      </w:r>
    </w:p>
    <w:p w14:paraId="02822334" w14:textId="77777777" w:rsidR="005B1C0A" w:rsidRDefault="005B1C0A" w:rsidP="005B1C0A">
      <w:r>
        <w:t>do towards restoring Marianne's peace of mind, and confirming her own.</w:t>
      </w:r>
    </w:p>
    <w:p w14:paraId="558D3AC3" w14:textId="77777777" w:rsidR="005B1C0A" w:rsidRDefault="005B1C0A" w:rsidP="005B1C0A">
      <w:r>
        <w:t>Their journey was safely performed. The second day brought them into</w:t>
      </w:r>
    </w:p>
    <w:p w14:paraId="26141F83" w14:textId="77777777" w:rsidR="005B1C0A" w:rsidRDefault="005B1C0A" w:rsidP="005B1C0A">
      <w:r>
        <w:t>the cherished, or the prohibited, county of Somerset, for as such was</w:t>
      </w:r>
    </w:p>
    <w:p w14:paraId="6D09B8CF" w14:textId="77777777" w:rsidR="005B1C0A" w:rsidRDefault="005B1C0A" w:rsidP="005B1C0A">
      <w:r>
        <w:t>it dwelt on by turns in Marianne's imagination; and in the forenoon of</w:t>
      </w:r>
    </w:p>
    <w:p w14:paraId="2903BD55" w14:textId="77777777" w:rsidR="005B1C0A" w:rsidRDefault="005B1C0A" w:rsidP="005B1C0A">
      <w:r>
        <w:t>the third they drove up to Cleveland.</w:t>
      </w:r>
    </w:p>
    <w:p w14:paraId="0F834185" w14:textId="77777777" w:rsidR="005B1C0A" w:rsidRDefault="005B1C0A" w:rsidP="005B1C0A">
      <w:r>
        <w:t>Cleveland was a spacious, modern-built house, situated on a sloping</w:t>
      </w:r>
    </w:p>
    <w:p w14:paraId="3975446A" w14:textId="77777777" w:rsidR="005B1C0A" w:rsidRDefault="005B1C0A" w:rsidP="005B1C0A">
      <w:r>
        <w:t>lawn. It had no park, but the pleasure-grounds were tolerably</w:t>
      </w:r>
    </w:p>
    <w:p w14:paraId="62CE59B7" w14:textId="77777777" w:rsidR="005B1C0A" w:rsidRDefault="005B1C0A" w:rsidP="005B1C0A">
      <w:r>
        <w:t>extensive; and like every other place of the same degree of importance,</w:t>
      </w:r>
    </w:p>
    <w:p w14:paraId="2154BF10" w14:textId="77777777" w:rsidR="005B1C0A" w:rsidRDefault="005B1C0A" w:rsidP="005B1C0A">
      <w:r>
        <w:t>it had its open shrubbery, and closer wood walk, a road of smooth</w:t>
      </w:r>
    </w:p>
    <w:p w14:paraId="4B328CC6" w14:textId="77777777" w:rsidR="005B1C0A" w:rsidRDefault="005B1C0A" w:rsidP="005B1C0A">
      <w:r>
        <w:t>gravel winding round a plantation, led to the front, the lawn was</w:t>
      </w:r>
    </w:p>
    <w:p w14:paraId="6D4F581A" w14:textId="77777777" w:rsidR="005B1C0A" w:rsidRDefault="005B1C0A" w:rsidP="005B1C0A">
      <w:r>
        <w:t>dotted over with timber, the house itself was under the guardianship of</w:t>
      </w:r>
    </w:p>
    <w:p w14:paraId="17F3C4ED" w14:textId="77777777" w:rsidR="005B1C0A" w:rsidRDefault="005B1C0A" w:rsidP="005B1C0A">
      <w:r>
        <w:t>the fir, the mountain-ash, and the acacia, and a thick screen of them</w:t>
      </w:r>
    </w:p>
    <w:p w14:paraId="7DD665BA" w14:textId="77777777" w:rsidR="005B1C0A" w:rsidRDefault="005B1C0A" w:rsidP="005B1C0A">
      <w:r>
        <w:t>altogether, interspersed with tall Lombardy poplars, shut out the</w:t>
      </w:r>
    </w:p>
    <w:p w14:paraId="2509822A" w14:textId="77777777" w:rsidR="005B1C0A" w:rsidRDefault="005B1C0A" w:rsidP="005B1C0A">
      <w:r>
        <w:t>offices.</w:t>
      </w:r>
    </w:p>
    <w:p w14:paraId="78D346D1" w14:textId="77777777" w:rsidR="005B1C0A" w:rsidRDefault="005B1C0A" w:rsidP="005B1C0A">
      <w:r>
        <w:t>Marianne entered the house with a heart swelling with emotion from the</w:t>
      </w:r>
    </w:p>
    <w:p w14:paraId="5C50BDA7" w14:textId="77777777" w:rsidR="005B1C0A" w:rsidRDefault="005B1C0A" w:rsidP="005B1C0A">
      <w:r>
        <w:t>consciousness of being only eighty miles from Barton, and not thirty</w:t>
      </w:r>
    </w:p>
    <w:p w14:paraId="2088A814" w14:textId="77777777" w:rsidR="005B1C0A" w:rsidRDefault="005B1C0A" w:rsidP="005B1C0A">
      <w:r>
        <w:t>from Combe Magna; and before she had been five minutes within its</w:t>
      </w:r>
    </w:p>
    <w:p w14:paraId="35A4DD22" w14:textId="77777777" w:rsidR="005B1C0A" w:rsidRDefault="005B1C0A" w:rsidP="005B1C0A">
      <w:r>
        <w:t>walls, while the others were busily helping Charlotte to show her child</w:t>
      </w:r>
    </w:p>
    <w:p w14:paraId="10C44157" w14:textId="77777777" w:rsidR="005B1C0A" w:rsidRDefault="005B1C0A" w:rsidP="005B1C0A">
      <w:r>
        <w:t>to the housekeeper, she quitted it again, stealing away through the</w:t>
      </w:r>
    </w:p>
    <w:p w14:paraId="540B4DDE" w14:textId="77777777" w:rsidR="005B1C0A" w:rsidRDefault="005B1C0A" w:rsidP="005B1C0A">
      <w:r>
        <w:t>winding shrubberies, now just beginning to be in beauty, to gain a</w:t>
      </w:r>
    </w:p>
    <w:p w14:paraId="50B71E61" w14:textId="77777777" w:rsidR="005B1C0A" w:rsidRDefault="005B1C0A" w:rsidP="005B1C0A">
      <w:r>
        <w:t>distant eminence; where, from its Grecian temple, her eye, wandering</w:t>
      </w:r>
    </w:p>
    <w:p w14:paraId="1C155C30" w14:textId="77777777" w:rsidR="005B1C0A" w:rsidRDefault="005B1C0A" w:rsidP="005B1C0A">
      <w:r>
        <w:t>over a wide tract of country to the south-east, could fondly rest on</w:t>
      </w:r>
    </w:p>
    <w:p w14:paraId="7A7E54F5" w14:textId="77777777" w:rsidR="005B1C0A" w:rsidRDefault="005B1C0A" w:rsidP="005B1C0A">
      <w:r>
        <w:t>the farthest ridge of hills in the horizon, and fancy that from their</w:t>
      </w:r>
    </w:p>
    <w:p w14:paraId="5B8E2BB2" w14:textId="77777777" w:rsidR="005B1C0A" w:rsidRDefault="005B1C0A" w:rsidP="005B1C0A">
      <w:r>
        <w:t>summits Combe Magna might be seen.</w:t>
      </w:r>
    </w:p>
    <w:p w14:paraId="782F2CB1" w14:textId="77777777" w:rsidR="005B1C0A" w:rsidRDefault="005B1C0A" w:rsidP="005B1C0A">
      <w:r>
        <w:t>In such moments of precious, invaluable misery, she rejoiced in tears</w:t>
      </w:r>
    </w:p>
    <w:p w14:paraId="44D28B1F" w14:textId="77777777" w:rsidR="005B1C0A" w:rsidRDefault="005B1C0A" w:rsidP="005B1C0A">
      <w:r>
        <w:t>of agony to be at Cleveland; and as she returned by a different circuit</w:t>
      </w:r>
    </w:p>
    <w:p w14:paraId="5C2FF1D0" w14:textId="77777777" w:rsidR="005B1C0A" w:rsidRDefault="005B1C0A" w:rsidP="005B1C0A">
      <w:r>
        <w:t>to the house, feeling all the happy privilege of country liberty, of</w:t>
      </w:r>
    </w:p>
    <w:p w14:paraId="365C9254" w14:textId="77777777" w:rsidR="005B1C0A" w:rsidRDefault="005B1C0A" w:rsidP="005B1C0A">
      <w:r>
        <w:t>wandering from place to place in free and luxurious solitude, she</w:t>
      </w:r>
    </w:p>
    <w:p w14:paraId="18666B39" w14:textId="77777777" w:rsidR="005B1C0A" w:rsidRDefault="005B1C0A" w:rsidP="005B1C0A">
      <w:r>
        <w:lastRenderedPageBreak/>
        <w:t>resolved to spend almost every hour of every day while she remained</w:t>
      </w:r>
    </w:p>
    <w:p w14:paraId="2C2C20DB" w14:textId="77777777" w:rsidR="005B1C0A" w:rsidRDefault="005B1C0A" w:rsidP="005B1C0A">
      <w:r>
        <w:t>with the Palmers, in the indulgence of such solitary rambles.</w:t>
      </w:r>
    </w:p>
    <w:p w14:paraId="33F53F69" w14:textId="77777777" w:rsidR="005B1C0A" w:rsidRDefault="005B1C0A" w:rsidP="005B1C0A">
      <w:r>
        <w:t>She returned just in time to join the others as they quitted the house,</w:t>
      </w:r>
    </w:p>
    <w:p w14:paraId="628E6E6B" w14:textId="77777777" w:rsidR="005B1C0A" w:rsidRDefault="005B1C0A" w:rsidP="005B1C0A">
      <w:r>
        <w:t>on an excursion through its more immediate premises; and the rest of</w:t>
      </w:r>
    </w:p>
    <w:p w14:paraId="0D2EDF75" w14:textId="77777777" w:rsidR="005B1C0A" w:rsidRDefault="005B1C0A" w:rsidP="005B1C0A">
      <w:r>
        <w:t>the morning was easily whiled away, in lounging round the kitchen</w:t>
      </w:r>
    </w:p>
    <w:p w14:paraId="5A3F4426" w14:textId="77777777" w:rsidR="005B1C0A" w:rsidRDefault="005B1C0A" w:rsidP="005B1C0A">
      <w:r>
        <w:t>garden, examining the bloom upon its walls, and listening to the</w:t>
      </w:r>
    </w:p>
    <w:p w14:paraId="48264BEF" w14:textId="77777777" w:rsidR="005B1C0A" w:rsidRDefault="005B1C0A" w:rsidP="005B1C0A">
      <w:r>
        <w:t>gardener's lamentations upon blights, in dawdling through the</w:t>
      </w:r>
    </w:p>
    <w:p w14:paraId="003BD968" w14:textId="77777777" w:rsidR="005B1C0A" w:rsidRDefault="005B1C0A" w:rsidP="005B1C0A">
      <w:r>
        <w:t>green-house, where the loss of her favourite plants, unwarily exposed,</w:t>
      </w:r>
    </w:p>
    <w:p w14:paraId="13102C7F" w14:textId="77777777" w:rsidR="005B1C0A" w:rsidRDefault="005B1C0A" w:rsidP="005B1C0A">
      <w:r>
        <w:t>and nipped by the lingering frost, raised the laughter of</w:t>
      </w:r>
    </w:p>
    <w:p w14:paraId="6E87C313" w14:textId="77777777" w:rsidR="005B1C0A" w:rsidRDefault="005B1C0A" w:rsidP="005B1C0A">
      <w:r>
        <w:t>Charlotte,--and in visiting her poultry-yard, where, in the</w:t>
      </w:r>
    </w:p>
    <w:p w14:paraId="6953AE49" w14:textId="77777777" w:rsidR="005B1C0A" w:rsidRDefault="005B1C0A" w:rsidP="005B1C0A">
      <w:r>
        <w:t>disappointed hopes of her dairy-maid, by hens forsaking their nests, or</w:t>
      </w:r>
    </w:p>
    <w:p w14:paraId="4A5218A3" w14:textId="77777777" w:rsidR="005B1C0A" w:rsidRDefault="005B1C0A" w:rsidP="005B1C0A">
      <w:r>
        <w:t>being stolen by a fox, or in the rapid decrease of a promising young</w:t>
      </w:r>
    </w:p>
    <w:p w14:paraId="4A87F131" w14:textId="77777777" w:rsidR="005B1C0A" w:rsidRDefault="005B1C0A" w:rsidP="005B1C0A">
      <w:r>
        <w:t>brood, she found fresh sources of merriment.</w:t>
      </w:r>
    </w:p>
    <w:p w14:paraId="5C3CC5AF" w14:textId="77777777" w:rsidR="005B1C0A" w:rsidRDefault="005B1C0A" w:rsidP="005B1C0A">
      <w:r>
        <w:t>The morning was fine and dry, and Marianne, in her plan of employment</w:t>
      </w:r>
    </w:p>
    <w:p w14:paraId="22789F18" w14:textId="77777777" w:rsidR="005B1C0A" w:rsidRDefault="005B1C0A" w:rsidP="005B1C0A">
      <w:r>
        <w:t>abroad, had not calculated for any change of weather during their stay</w:t>
      </w:r>
    </w:p>
    <w:p w14:paraId="087C315E" w14:textId="77777777" w:rsidR="005B1C0A" w:rsidRDefault="005B1C0A" w:rsidP="005B1C0A">
      <w:r>
        <w:t>at Cleveland. With great surprise therefore, did she find herself</w:t>
      </w:r>
    </w:p>
    <w:p w14:paraId="1F7E87DE" w14:textId="77777777" w:rsidR="005B1C0A" w:rsidRDefault="005B1C0A" w:rsidP="005B1C0A">
      <w:r>
        <w:t>prevented by a settled rain from going out again after dinner. She had</w:t>
      </w:r>
    </w:p>
    <w:p w14:paraId="542F0346" w14:textId="77777777" w:rsidR="005B1C0A" w:rsidRDefault="005B1C0A" w:rsidP="005B1C0A">
      <w:r>
        <w:t>depended on a twilight walk to the Grecian temple, and perhaps all over</w:t>
      </w:r>
    </w:p>
    <w:p w14:paraId="2A9D740A" w14:textId="77777777" w:rsidR="005B1C0A" w:rsidRDefault="005B1C0A" w:rsidP="005B1C0A">
      <w:r>
        <w:t>the grounds, and an evening merely cold or damp would not have deterred</w:t>
      </w:r>
    </w:p>
    <w:p w14:paraId="757974C7" w14:textId="77777777" w:rsidR="005B1C0A" w:rsidRDefault="005B1C0A" w:rsidP="005B1C0A">
      <w:r>
        <w:t>her from it; but a heavy and settled rain even SHE could not fancy dry</w:t>
      </w:r>
    </w:p>
    <w:p w14:paraId="4F81EBA1" w14:textId="77777777" w:rsidR="005B1C0A" w:rsidRDefault="005B1C0A" w:rsidP="005B1C0A">
      <w:r>
        <w:t>or pleasant weather for walking.</w:t>
      </w:r>
    </w:p>
    <w:p w14:paraId="46396AB6" w14:textId="77777777" w:rsidR="005B1C0A" w:rsidRDefault="005B1C0A" w:rsidP="005B1C0A">
      <w:r>
        <w:t>Their party was small, and the hours passed quietly away. Mrs. Palmer</w:t>
      </w:r>
    </w:p>
    <w:p w14:paraId="23BF9F30" w14:textId="77777777" w:rsidR="005B1C0A" w:rsidRDefault="005B1C0A" w:rsidP="005B1C0A">
      <w:r>
        <w:t>had her child, and Mrs. Jennings her carpet-work; they talked of the</w:t>
      </w:r>
    </w:p>
    <w:p w14:paraId="094AAA77" w14:textId="77777777" w:rsidR="005B1C0A" w:rsidRDefault="005B1C0A" w:rsidP="005B1C0A">
      <w:r>
        <w:t>friends they had left behind, arranged Lady Middleton's engagements,</w:t>
      </w:r>
    </w:p>
    <w:p w14:paraId="107A4949" w14:textId="77777777" w:rsidR="005B1C0A" w:rsidRDefault="005B1C0A" w:rsidP="005B1C0A">
      <w:r>
        <w:t>and wondered whether Mr. Palmer and Colonel Brandon would get farther</w:t>
      </w:r>
    </w:p>
    <w:p w14:paraId="3E5A35E2" w14:textId="77777777" w:rsidR="005B1C0A" w:rsidRDefault="005B1C0A" w:rsidP="005B1C0A">
      <w:r>
        <w:t>than Reading that night. Elinor, however little concerned in it,</w:t>
      </w:r>
    </w:p>
    <w:p w14:paraId="25D1FA11" w14:textId="77777777" w:rsidR="005B1C0A" w:rsidRDefault="005B1C0A" w:rsidP="005B1C0A">
      <w:r>
        <w:t>joined in their discourse; and Marianne, who had the knack of finding</w:t>
      </w:r>
    </w:p>
    <w:p w14:paraId="03732549" w14:textId="77777777" w:rsidR="005B1C0A" w:rsidRDefault="005B1C0A" w:rsidP="005B1C0A">
      <w:r>
        <w:t>her way in every house to the library, however it might be avoided by</w:t>
      </w:r>
    </w:p>
    <w:p w14:paraId="736A2374" w14:textId="77777777" w:rsidR="005B1C0A" w:rsidRDefault="005B1C0A" w:rsidP="005B1C0A">
      <w:r>
        <w:t>the family in general, soon procured herself a book.</w:t>
      </w:r>
    </w:p>
    <w:p w14:paraId="49DF1359" w14:textId="77777777" w:rsidR="005B1C0A" w:rsidRDefault="005B1C0A" w:rsidP="005B1C0A">
      <w:r>
        <w:lastRenderedPageBreak/>
        <w:t>Nothing was wanting on Mrs. Palmer's side that constant and friendly</w:t>
      </w:r>
    </w:p>
    <w:p w14:paraId="0DF62111" w14:textId="77777777" w:rsidR="005B1C0A" w:rsidRDefault="005B1C0A" w:rsidP="005B1C0A">
      <w:r>
        <w:t>good humour could do, to make them feel themselves welcome. The</w:t>
      </w:r>
    </w:p>
    <w:p w14:paraId="365F3396" w14:textId="77777777" w:rsidR="005B1C0A" w:rsidRDefault="005B1C0A" w:rsidP="005B1C0A">
      <w:r>
        <w:t>openness and heartiness of her manner more than atoned for that want of</w:t>
      </w:r>
    </w:p>
    <w:p w14:paraId="7D4AD3FC" w14:textId="77777777" w:rsidR="005B1C0A" w:rsidRDefault="005B1C0A" w:rsidP="005B1C0A">
      <w:r>
        <w:t>recollection and elegance which made her often deficient in the forms</w:t>
      </w:r>
    </w:p>
    <w:p w14:paraId="3AB36A3A" w14:textId="77777777" w:rsidR="005B1C0A" w:rsidRDefault="005B1C0A" w:rsidP="005B1C0A">
      <w:r>
        <w:t>of politeness; her kindness, recommended by so pretty a face, was</w:t>
      </w:r>
    </w:p>
    <w:p w14:paraId="0FFEFA55" w14:textId="77777777" w:rsidR="005B1C0A" w:rsidRDefault="005B1C0A" w:rsidP="005B1C0A">
      <w:r>
        <w:t>engaging; her folly, though evident was not disgusting, because it was</w:t>
      </w:r>
    </w:p>
    <w:p w14:paraId="43D63864" w14:textId="77777777" w:rsidR="005B1C0A" w:rsidRDefault="005B1C0A" w:rsidP="005B1C0A">
      <w:r>
        <w:t>not conceited; and Elinor could have forgiven every thing but her laugh.</w:t>
      </w:r>
    </w:p>
    <w:p w14:paraId="0C3E1FEF" w14:textId="77777777" w:rsidR="005B1C0A" w:rsidRDefault="005B1C0A" w:rsidP="005B1C0A">
      <w:r>
        <w:t>The two gentlemen arrived the next day to a very late dinner, affording</w:t>
      </w:r>
    </w:p>
    <w:p w14:paraId="465BD1DD" w14:textId="77777777" w:rsidR="005B1C0A" w:rsidRDefault="005B1C0A" w:rsidP="005B1C0A">
      <w:r>
        <w:t>a pleasant enlargement of the party, and a very welcome variety to</w:t>
      </w:r>
    </w:p>
    <w:p w14:paraId="4B8EF469" w14:textId="77777777" w:rsidR="005B1C0A" w:rsidRDefault="005B1C0A" w:rsidP="005B1C0A">
      <w:r>
        <w:t>their conversation, which a long morning of the same continued rain had</w:t>
      </w:r>
    </w:p>
    <w:p w14:paraId="464333EA" w14:textId="77777777" w:rsidR="005B1C0A" w:rsidRDefault="005B1C0A" w:rsidP="005B1C0A">
      <w:r>
        <w:t>reduced very low.</w:t>
      </w:r>
    </w:p>
    <w:p w14:paraId="1B2B74B2" w14:textId="77777777" w:rsidR="005B1C0A" w:rsidRDefault="005B1C0A" w:rsidP="005B1C0A">
      <w:r>
        <w:t>Elinor had seen so little of Mr. Palmer, and in that little had seen so</w:t>
      </w:r>
    </w:p>
    <w:p w14:paraId="6D289E96" w14:textId="77777777" w:rsidR="005B1C0A" w:rsidRDefault="005B1C0A" w:rsidP="005B1C0A">
      <w:r>
        <w:t>much variety in his address to her sister and herself, that she knew</w:t>
      </w:r>
    </w:p>
    <w:p w14:paraId="4A58DD19" w14:textId="77777777" w:rsidR="005B1C0A" w:rsidRDefault="005B1C0A" w:rsidP="005B1C0A">
      <w:r>
        <w:t>not what to expect to find him in his own family. She found him,</w:t>
      </w:r>
    </w:p>
    <w:p w14:paraId="4E26E49E" w14:textId="77777777" w:rsidR="005B1C0A" w:rsidRDefault="005B1C0A" w:rsidP="005B1C0A">
      <w:r>
        <w:t>however, perfectly the gentleman in his behaviour to all his visitors,</w:t>
      </w:r>
    </w:p>
    <w:p w14:paraId="451D67C0" w14:textId="77777777" w:rsidR="005B1C0A" w:rsidRDefault="005B1C0A" w:rsidP="005B1C0A">
      <w:r>
        <w:t>and only occasionally rude to his wife and her mother; she found him</w:t>
      </w:r>
    </w:p>
    <w:p w14:paraId="14220F3D" w14:textId="77777777" w:rsidR="005B1C0A" w:rsidRDefault="005B1C0A" w:rsidP="005B1C0A">
      <w:r>
        <w:t>very capable of being a pleasant companion, and only prevented from</w:t>
      </w:r>
    </w:p>
    <w:p w14:paraId="79AF4C82" w14:textId="77777777" w:rsidR="005B1C0A" w:rsidRDefault="005B1C0A" w:rsidP="005B1C0A">
      <w:r>
        <w:t>being so always, by too great an aptitude to fancy himself as much</w:t>
      </w:r>
    </w:p>
    <w:p w14:paraId="5516FDA7" w14:textId="77777777" w:rsidR="005B1C0A" w:rsidRDefault="005B1C0A" w:rsidP="005B1C0A">
      <w:r>
        <w:t>superior to people in general, as he must feel himself to be to Mrs.</w:t>
      </w:r>
    </w:p>
    <w:p w14:paraId="6E0DD531" w14:textId="77777777" w:rsidR="005B1C0A" w:rsidRDefault="005B1C0A" w:rsidP="005B1C0A">
      <w:r>
        <w:t>Jennings and Charlotte. For the rest of his character and habits, they</w:t>
      </w:r>
    </w:p>
    <w:p w14:paraId="23B8BDBA" w14:textId="77777777" w:rsidR="005B1C0A" w:rsidRDefault="005B1C0A" w:rsidP="005B1C0A">
      <w:r>
        <w:t>were marked, as far as Elinor could perceive, with no traits at all</w:t>
      </w:r>
    </w:p>
    <w:p w14:paraId="0153450B" w14:textId="77777777" w:rsidR="005B1C0A" w:rsidRDefault="005B1C0A" w:rsidP="005B1C0A">
      <w:r>
        <w:t>unusual in his sex and time of life. He was nice in his eating,</w:t>
      </w:r>
    </w:p>
    <w:p w14:paraId="728C5A82" w14:textId="77777777" w:rsidR="005B1C0A" w:rsidRDefault="005B1C0A" w:rsidP="005B1C0A">
      <w:r>
        <w:t>uncertain in his hours; fond of his child, though affecting to slight</w:t>
      </w:r>
    </w:p>
    <w:p w14:paraId="0D79312E" w14:textId="77777777" w:rsidR="005B1C0A" w:rsidRDefault="005B1C0A" w:rsidP="005B1C0A">
      <w:r>
        <w:t>it; and idled away the mornings at billiards, which ought to have been</w:t>
      </w:r>
    </w:p>
    <w:p w14:paraId="7D606BC7" w14:textId="77777777" w:rsidR="005B1C0A" w:rsidRDefault="005B1C0A" w:rsidP="005B1C0A">
      <w:r>
        <w:t>devoted to business. She liked him, however, upon the whole, much</w:t>
      </w:r>
    </w:p>
    <w:p w14:paraId="7713A8BA" w14:textId="77777777" w:rsidR="005B1C0A" w:rsidRDefault="005B1C0A" w:rsidP="005B1C0A">
      <w:r>
        <w:t>better than she had expected, and in her heart was not sorry that she</w:t>
      </w:r>
    </w:p>
    <w:p w14:paraId="483CD617" w14:textId="77777777" w:rsidR="005B1C0A" w:rsidRDefault="005B1C0A" w:rsidP="005B1C0A">
      <w:r>
        <w:t>could like him no more;--not sorry to be driven by the observation of</w:t>
      </w:r>
    </w:p>
    <w:p w14:paraId="60EE0732" w14:textId="77777777" w:rsidR="005B1C0A" w:rsidRDefault="005B1C0A" w:rsidP="005B1C0A">
      <w:r>
        <w:t>his Epicurism, his selfishness, and his conceit, to rest with</w:t>
      </w:r>
    </w:p>
    <w:p w14:paraId="2696F703" w14:textId="77777777" w:rsidR="005B1C0A" w:rsidRDefault="005B1C0A" w:rsidP="005B1C0A">
      <w:r>
        <w:t>complacency on the remembrance of Edward's generous temper, simple</w:t>
      </w:r>
    </w:p>
    <w:p w14:paraId="088EEC82" w14:textId="77777777" w:rsidR="005B1C0A" w:rsidRDefault="005B1C0A" w:rsidP="005B1C0A">
      <w:r>
        <w:lastRenderedPageBreak/>
        <w:t>taste, and diffident feelings.</w:t>
      </w:r>
    </w:p>
    <w:p w14:paraId="6E13F677" w14:textId="77777777" w:rsidR="005B1C0A" w:rsidRDefault="005B1C0A" w:rsidP="005B1C0A">
      <w:r>
        <w:t>Of Edward, or at least of some of his concerns, she now received</w:t>
      </w:r>
    </w:p>
    <w:p w14:paraId="0EE318C3" w14:textId="77777777" w:rsidR="005B1C0A" w:rsidRDefault="005B1C0A" w:rsidP="005B1C0A">
      <w:r>
        <w:t>intelligence from Colonel Brandon, who had been into Dorsetshire</w:t>
      </w:r>
    </w:p>
    <w:p w14:paraId="3939A91D" w14:textId="77777777" w:rsidR="005B1C0A" w:rsidRDefault="005B1C0A" w:rsidP="005B1C0A">
      <w:r>
        <w:t>lately; and who, treating her at once as the disinterested friend of</w:t>
      </w:r>
    </w:p>
    <w:p w14:paraId="741980D1" w14:textId="77777777" w:rsidR="005B1C0A" w:rsidRDefault="005B1C0A" w:rsidP="005B1C0A">
      <w:r>
        <w:t>Mr. Ferrars, and the kind of confidant of himself, talked to her a</w:t>
      </w:r>
    </w:p>
    <w:p w14:paraId="116FD67A" w14:textId="77777777" w:rsidR="005B1C0A" w:rsidRDefault="005B1C0A" w:rsidP="005B1C0A">
      <w:r>
        <w:t>great deal of the parsonage at Delaford, described its deficiencies,</w:t>
      </w:r>
    </w:p>
    <w:p w14:paraId="0A83C63D" w14:textId="77777777" w:rsidR="005B1C0A" w:rsidRDefault="005B1C0A" w:rsidP="005B1C0A">
      <w:r>
        <w:t>and told her what he meant to do himself towards removing them.--His</w:t>
      </w:r>
    </w:p>
    <w:p w14:paraId="7C58C34F" w14:textId="77777777" w:rsidR="005B1C0A" w:rsidRDefault="005B1C0A" w:rsidP="005B1C0A">
      <w:r>
        <w:t>behaviour to her in this, as well as in every other particular, his</w:t>
      </w:r>
    </w:p>
    <w:p w14:paraId="7449B3E5" w14:textId="77777777" w:rsidR="005B1C0A" w:rsidRDefault="005B1C0A" w:rsidP="005B1C0A">
      <w:r>
        <w:t>open pleasure in meeting her after an absence of only ten days, his</w:t>
      </w:r>
    </w:p>
    <w:p w14:paraId="4A873E51" w14:textId="77777777" w:rsidR="005B1C0A" w:rsidRDefault="005B1C0A" w:rsidP="005B1C0A">
      <w:r>
        <w:t>readiness to converse with her, and his deference for her opinion,</w:t>
      </w:r>
    </w:p>
    <w:p w14:paraId="416E9972" w14:textId="77777777" w:rsidR="005B1C0A" w:rsidRDefault="005B1C0A" w:rsidP="005B1C0A">
      <w:r>
        <w:t>might very well justify Mrs. Jennings's persuasion of his attachment,</w:t>
      </w:r>
    </w:p>
    <w:p w14:paraId="4B017318" w14:textId="77777777" w:rsidR="005B1C0A" w:rsidRDefault="005B1C0A" w:rsidP="005B1C0A">
      <w:r>
        <w:t>and would have been enough, perhaps, had not Elinor still, as from the</w:t>
      </w:r>
    </w:p>
    <w:p w14:paraId="11A940E7" w14:textId="77777777" w:rsidR="005B1C0A" w:rsidRDefault="005B1C0A" w:rsidP="005B1C0A">
      <w:r>
        <w:t>first, believed Marianne his real favourite, to make her suspect it</w:t>
      </w:r>
    </w:p>
    <w:p w14:paraId="252BA7F3" w14:textId="77777777" w:rsidR="005B1C0A" w:rsidRDefault="005B1C0A" w:rsidP="005B1C0A">
      <w:r>
        <w:t>herself. But as it was, such a notion had scarcely ever entered her</w:t>
      </w:r>
    </w:p>
    <w:p w14:paraId="16D6DA70" w14:textId="77777777" w:rsidR="005B1C0A" w:rsidRDefault="005B1C0A" w:rsidP="005B1C0A">
      <w:r>
        <w:t>head, except by Mrs. Jennings's suggestion; and she could not help</w:t>
      </w:r>
    </w:p>
    <w:p w14:paraId="4B86C744" w14:textId="77777777" w:rsidR="005B1C0A" w:rsidRDefault="005B1C0A" w:rsidP="005B1C0A">
      <w:r>
        <w:t>believing herself the nicest observer of the two;--she watched his</w:t>
      </w:r>
    </w:p>
    <w:p w14:paraId="0C97479C" w14:textId="77777777" w:rsidR="005B1C0A" w:rsidRDefault="005B1C0A" w:rsidP="005B1C0A">
      <w:r>
        <w:t>eyes, while Mrs. Jennings thought only of his behaviour;--and while his</w:t>
      </w:r>
    </w:p>
    <w:p w14:paraId="22A2DF3A" w14:textId="77777777" w:rsidR="005B1C0A" w:rsidRDefault="005B1C0A" w:rsidP="005B1C0A">
      <w:r>
        <w:t>looks of anxious solicitude on Marianne's feeling, in her head and</w:t>
      </w:r>
    </w:p>
    <w:p w14:paraId="5D5A6659" w14:textId="77777777" w:rsidR="005B1C0A" w:rsidRDefault="005B1C0A" w:rsidP="005B1C0A">
      <w:r>
        <w:t>throat, the beginning of a heavy cold, because unexpressed by words,</w:t>
      </w:r>
    </w:p>
    <w:p w14:paraId="70153999" w14:textId="77777777" w:rsidR="005B1C0A" w:rsidRDefault="005B1C0A" w:rsidP="005B1C0A">
      <w:r>
        <w:t>entirely escaped the latter lady's observation;--SHE could discover in</w:t>
      </w:r>
    </w:p>
    <w:p w14:paraId="794F978B" w14:textId="77777777" w:rsidR="005B1C0A" w:rsidRDefault="005B1C0A" w:rsidP="005B1C0A">
      <w:r>
        <w:t>them the quick feelings, and needless alarm of a lover.</w:t>
      </w:r>
    </w:p>
    <w:p w14:paraId="7D759E29" w14:textId="77777777" w:rsidR="005B1C0A" w:rsidRDefault="005B1C0A" w:rsidP="005B1C0A">
      <w:r>
        <w:t>Two delightful twilight walks on the third and fourth evenings of her</w:t>
      </w:r>
    </w:p>
    <w:p w14:paraId="2441960A" w14:textId="77777777" w:rsidR="005B1C0A" w:rsidRDefault="005B1C0A" w:rsidP="005B1C0A">
      <w:r>
        <w:t>being there, not merely on the dry gravel of the shrubbery, but all</w:t>
      </w:r>
    </w:p>
    <w:p w14:paraId="0325BCF4" w14:textId="77777777" w:rsidR="005B1C0A" w:rsidRDefault="005B1C0A" w:rsidP="005B1C0A">
      <w:r>
        <w:t>over the grounds, and especially in the most distant parts of them,</w:t>
      </w:r>
    </w:p>
    <w:p w14:paraId="59CE7C69" w14:textId="77777777" w:rsidR="005B1C0A" w:rsidRDefault="005B1C0A" w:rsidP="005B1C0A">
      <w:r>
        <w:t>where there was something more of wildness than in the rest, where the</w:t>
      </w:r>
    </w:p>
    <w:p w14:paraId="6187A295" w14:textId="77777777" w:rsidR="005B1C0A" w:rsidRDefault="005B1C0A" w:rsidP="005B1C0A">
      <w:r>
        <w:t>trees were the oldest, and the grass was the longest and wettest,</w:t>
      </w:r>
    </w:p>
    <w:p w14:paraId="2B752830" w14:textId="77777777" w:rsidR="005B1C0A" w:rsidRDefault="005B1C0A" w:rsidP="005B1C0A">
      <w:r>
        <w:t>had--assisted by the still greater imprudence of sitting in her wet</w:t>
      </w:r>
    </w:p>
    <w:p w14:paraId="48938F28" w14:textId="77777777" w:rsidR="005B1C0A" w:rsidRDefault="005B1C0A" w:rsidP="005B1C0A">
      <w:r>
        <w:t>shoes and stockings--given Marianne a cold so violent as, though for a</w:t>
      </w:r>
    </w:p>
    <w:p w14:paraId="5FE7C393" w14:textId="77777777" w:rsidR="005B1C0A" w:rsidRDefault="005B1C0A" w:rsidP="005B1C0A">
      <w:r>
        <w:t>day or two trifled with or denied, would force itself by increasing</w:t>
      </w:r>
    </w:p>
    <w:p w14:paraId="5946DAA2" w14:textId="77777777" w:rsidR="005B1C0A" w:rsidRDefault="005B1C0A" w:rsidP="005B1C0A">
      <w:r>
        <w:lastRenderedPageBreak/>
        <w:t>ailments on the concern of every body, and the notice of herself.</w:t>
      </w:r>
    </w:p>
    <w:p w14:paraId="0E3E58D7" w14:textId="77777777" w:rsidR="005B1C0A" w:rsidRDefault="005B1C0A" w:rsidP="005B1C0A">
      <w:r>
        <w:t>Prescriptions poured in from all quarters, and as usual, were all</w:t>
      </w:r>
    </w:p>
    <w:p w14:paraId="08E2D75F" w14:textId="77777777" w:rsidR="005B1C0A" w:rsidRDefault="005B1C0A" w:rsidP="005B1C0A">
      <w:r>
        <w:t>declined. Though heavy and feverish, with a pain in her limbs, and a</w:t>
      </w:r>
    </w:p>
    <w:p w14:paraId="016D11E3" w14:textId="77777777" w:rsidR="005B1C0A" w:rsidRDefault="005B1C0A" w:rsidP="005B1C0A">
      <w:r>
        <w:t>cough, and a sore throat, a good night's rest was to cure her entirely;</w:t>
      </w:r>
    </w:p>
    <w:p w14:paraId="5053D1AF" w14:textId="77777777" w:rsidR="005B1C0A" w:rsidRDefault="005B1C0A" w:rsidP="005B1C0A">
      <w:r>
        <w:t>and it was with difficulty that Elinor prevailed on her, when she went</w:t>
      </w:r>
    </w:p>
    <w:p w14:paraId="3AA00476" w14:textId="77777777" w:rsidR="005B1C0A" w:rsidRDefault="005B1C0A" w:rsidP="005B1C0A">
      <w:r>
        <w:t>to bed, to try one or two of the simplest of the remedies.</w:t>
      </w:r>
    </w:p>
    <w:p w14:paraId="27D7F8A9" w14:textId="77777777" w:rsidR="005B1C0A" w:rsidRDefault="005B1C0A" w:rsidP="005B1C0A">
      <w:r>
        <w:t>CHAPTER 43</w:t>
      </w:r>
    </w:p>
    <w:p w14:paraId="236B4469" w14:textId="77777777" w:rsidR="005B1C0A" w:rsidRDefault="005B1C0A" w:rsidP="005B1C0A">
      <w:r>
        <w:t>Marianne got up the next morning at her usual time; to every inquiry</w:t>
      </w:r>
    </w:p>
    <w:p w14:paraId="652C41E4" w14:textId="77777777" w:rsidR="005B1C0A" w:rsidRDefault="005B1C0A" w:rsidP="005B1C0A">
      <w:r>
        <w:t>replied that she was better, and tried to prove herself so, by engaging</w:t>
      </w:r>
    </w:p>
    <w:p w14:paraId="6DE8A82F" w14:textId="77777777" w:rsidR="005B1C0A" w:rsidRDefault="005B1C0A" w:rsidP="005B1C0A">
      <w:r>
        <w:t>in her accustomary employments. But a day spent in sitting shivering</w:t>
      </w:r>
    </w:p>
    <w:p w14:paraId="1189038B" w14:textId="77777777" w:rsidR="005B1C0A" w:rsidRDefault="005B1C0A" w:rsidP="005B1C0A">
      <w:r>
        <w:t>over the fire with a book in her hand, which she was unable to read, or</w:t>
      </w:r>
    </w:p>
    <w:p w14:paraId="5059B7B3" w14:textId="77777777" w:rsidR="005B1C0A" w:rsidRDefault="005B1C0A" w:rsidP="005B1C0A">
      <w:r>
        <w:t>in lying, weary and languid, on a sofa, did not speak much in favour of</w:t>
      </w:r>
    </w:p>
    <w:p w14:paraId="1CE91D74" w14:textId="77777777" w:rsidR="005B1C0A" w:rsidRDefault="005B1C0A" w:rsidP="005B1C0A">
      <w:r>
        <w:t>her amendment; and when, at last, she went early to bed, more and more</w:t>
      </w:r>
    </w:p>
    <w:p w14:paraId="361BB34C" w14:textId="77777777" w:rsidR="005B1C0A" w:rsidRDefault="005B1C0A" w:rsidP="005B1C0A">
      <w:r>
        <w:t>indisposed, Colonel Brandon was only astonished at her sister's</w:t>
      </w:r>
    </w:p>
    <w:p w14:paraId="5FBA4160" w14:textId="77777777" w:rsidR="005B1C0A" w:rsidRDefault="005B1C0A" w:rsidP="005B1C0A">
      <w:r>
        <w:t>composure, who, though attending and nursing her the whole day, against</w:t>
      </w:r>
    </w:p>
    <w:p w14:paraId="076AE6C1" w14:textId="77777777" w:rsidR="005B1C0A" w:rsidRDefault="005B1C0A" w:rsidP="005B1C0A">
      <w:r>
        <w:t>Marianne's inclination, and forcing proper medicines on her at night,</w:t>
      </w:r>
    </w:p>
    <w:p w14:paraId="2B233CA7" w14:textId="77777777" w:rsidR="005B1C0A" w:rsidRDefault="005B1C0A" w:rsidP="005B1C0A">
      <w:r>
        <w:t>trusted, like Marianne, to the certainty and efficacy of sleep, and</w:t>
      </w:r>
    </w:p>
    <w:p w14:paraId="01DA9189" w14:textId="77777777" w:rsidR="005B1C0A" w:rsidRDefault="005B1C0A" w:rsidP="005B1C0A">
      <w:r>
        <w:t>felt no real alarm.</w:t>
      </w:r>
    </w:p>
    <w:p w14:paraId="390DF775" w14:textId="77777777" w:rsidR="005B1C0A" w:rsidRDefault="005B1C0A" w:rsidP="005B1C0A">
      <w:r>
        <w:t>A very restless and feverish night, however, disappointed the</w:t>
      </w:r>
    </w:p>
    <w:p w14:paraId="67DB104E" w14:textId="77777777" w:rsidR="005B1C0A" w:rsidRDefault="005B1C0A" w:rsidP="005B1C0A">
      <w:r>
        <w:t>expectation of both; and when Marianne, after persisting in rising,</w:t>
      </w:r>
    </w:p>
    <w:p w14:paraId="5A0D7825" w14:textId="77777777" w:rsidR="005B1C0A" w:rsidRDefault="005B1C0A" w:rsidP="005B1C0A">
      <w:r>
        <w:t>confessed herself unable to sit up, and returned voluntarily to her</w:t>
      </w:r>
    </w:p>
    <w:p w14:paraId="51C70E4A" w14:textId="77777777" w:rsidR="005B1C0A" w:rsidRDefault="005B1C0A" w:rsidP="005B1C0A">
      <w:r>
        <w:t>bed, Elinor was very ready to adopt Mrs. Jennings's advice, of sending</w:t>
      </w:r>
    </w:p>
    <w:p w14:paraId="5C7C0778" w14:textId="77777777" w:rsidR="005B1C0A" w:rsidRDefault="005B1C0A" w:rsidP="005B1C0A">
      <w:r>
        <w:t>for the Palmers' apothecary.</w:t>
      </w:r>
    </w:p>
    <w:p w14:paraId="1D377797" w14:textId="77777777" w:rsidR="005B1C0A" w:rsidRDefault="005B1C0A" w:rsidP="005B1C0A">
      <w:r>
        <w:t>He came, examined his patient, and though encouraging Miss Dashwood to</w:t>
      </w:r>
    </w:p>
    <w:p w14:paraId="73F38C08" w14:textId="77777777" w:rsidR="005B1C0A" w:rsidRDefault="005B1C0A" w:rsidP="005B1C0A">
      <w:r>
        <w:t>expect that a very few days would restore her sister to health, yet, by</w:t>
      </w:r>
    </w:p>
    <w:p w14:paraId="6150073D" w14:textId="77777777" w:rsidR="005B1C0A" w:rsidRDefault="005B1C0A" w:rsidP="005B1C0A">
      <w:r>
        <w:t>pronouncing her disorder to have a putrid tendency, and allowing the</w:t>
      </w:r>
    </w:p>
    <w:p w14:paraId="5632A492" w14:textId="77777777" w:rsidR="005B1C0A" w:rsidRDefault="005B1C0A" w:rsidP="005B1C0A">
      <w:r>
        <w:t>word "infection" to pass his lips, gave instant alarm to Mrs. Palmer,</w:t>
      </w:r>
    </w:p>
    <w:p w14:paraId="6FE06714" w14:textId="77777777" w:rsidR="005B1C0A" w:rsidRDefault="005B1C0A" w:rsidP="005B1C0A">
      <w:r>
        <w:t>on her baby's account. Mrs. Jennings, who had been inclined from the</w:t>
      </w:r>
    </w:p>
    <w:p w14:paraId="0EDF55A4" w14:textId="77777777" w:rsidR="005B1C0A" w:rsidRDefault="005B1C0A" w:rsidP="005B1C0A">
      <w:r>
        <w:t>first to think Marianne's complaint more serious than Elinor, now</w:t>
      </w:r>
    </w:p>
    <w:p w14:paraId="28E5334B" w14:textId="77777777" w:rsidR="005B1C0A" w:rsidRDefault="005B1C0A" w:rsidP="005B1C0A">
      <w:r>
        <w:lastRenderedPageBreak/>
        <w:t>looked very grave on Mr. Harris's report, and confirming Charlotte's</w:t>
      </w:r>
    </w:p>
    <w:p w14:paraId="7BED9F5B" w14:textId="77777777" w:rsidR="005B1C0A" w:rsidRDefault="005B1C0A" w:rsidP="005B1C0A">
      <w:r>
        <w:t>fears and caution, urged the necessity of her immediate removal with</w:t>
      </w:r>
    </w:p>
    <w:p w14:paraId="66076177" w14:textId="77777777" w:rsidR="005B1C0A" w:rsidRDefault="005B1C0A" w:rsidP="005B1C0A">
      <w:r>
        <w:t>her infant; and Mr. Palmer, though treating their apprehensions as</w:t>
      </w:r>
    </w:p>
    <w:p w14:paraId="4432F25D" w14:textId="77777777" w:rsidR="005B1C0A" w:rsidRDefault="005B1C0A" w:rsidP="005B1C0A">
      <w:r>
        <w:t>idle, found the anxiety and importunity of his wife too great to be</w:t>
      </w:r>
    </w:p>
    <w:p w14:paraId="7188B558" w14:textId="77777777" w:rsidR="005B1C0A" w:rsidRDefault="005B1C0A" w:rsidP="005B1C0A">
      <w:r>
        <w:t>withstood. Her departure, therefore, was fixed on; and within an hour</w:t>
      </w:r>
    </w:p>
    <w:p w14:paraId="24A1EFD3" w14:textId="77777777" w:rsidR="005B1C0A" w:rsidRDefault="005B1C0A" w:rsidP="005B1C0A">
      <w:r>
        <w:t>after Mr. Harris's arrival, she set off, with her little boy and his</w:t>
      </w:r>
    </w:p>
    <w:p w14:paraId="737A390E" w14:textId="77777777" w:rsidR="005B1C0A" w:rsidRDefault="005B1C0A" w:rsidP="005B1C0A">
      <w:r>
        <w:t>nurse, for the house of a near relation of Mr. Palmer's, who lived a</w:t>
      </w:r>
    </w:p>
    <w:p w14:paraId="32EBD243" w14:textId="77777777" w:rsidR="005B1C0A" w:rsidRDefault="005B1C0A" w:rsidP="005B1C0A">
      <w:r>
        <w:t>few miles on the other side of Bath; whither her husband promised, at</w:t>
      </w:r>
    </w:p>
    <w:p w14:paraId="1BEE17B4" w14:textId="77777777" w:rsidR="005B1C0A" w:rsidRDefault="005B1C0A" w:rsidP="005B1C0A">
      <w:r>
        <w:t>her earnest entreaty, to join her in a day or two; and whither she was</w:t>
      </w:r>
    </w:p>
    <w:p w14:paraId="1810132F" w14:textId="77777777" w:rsidR="005B1C0A" w:rsidRDefault="005B1C0A" w:rsidP="005B1C0A">
      <w:r>
        <w:t>almost equally urgent with her mother to accompany her. Mrs. Jennings,</w:t>
      </w:r>
    </w:p>
    <w:p w14:paraId="3BBCADCB" w14:textId="77777777" w:rsidR="005B1C0A" w:rsidRDefault="005B1C0A" w:rsidP="005B1C0A">
      <w:r>
        <w:t>however, with a kindness of heart which made Elinor really love her,</w:t>
      </w:r>
    </w:p>
    <w:p w14:paraId="506415AB" w14:textId="77777777" w:rsidR="005B1C0A" w:rsidRDefault="005B1C0A" w:rsidP="005B1C0A">
      <w:r>
        <w:t>declared her resolution of not stirring from Cleveland as long as</w:t>
      </w:r>
    </w:p>
    <w:p w14:paraId="2AA0218E" w14:textId="77777777" w:rsidR="005B1C0A" w:rsidRDefault="005B1C0A" w:rsidP="005B1C0A">
      <w:r>
        <w:t>Marianne remained ill, and of endeavouring, by her own attentive care,</w:t>
      </w:r>
    </w:p>
    <w:p w14:paraId="5C3415A8" w14:textId="77777777" w:rsidR="005B1C0A" w:rsidRDefault="005B1C0A" w:rsidP="005B1C0A">
      <w:r>
        <w:t>to supply to her the place of the mother she had taken her from; and</w:t>
      </w:r>
    </w:p>
    <w:p w14:paraId="552FBC66" w14:textId="77777777" w:rsidR="005B1C0A" w:rsidRDefault="005B1C0A" w:rsidP="005B1C0A">
      <w:r>
        <w:t>Elinor found her on every occasion a most willing and active helpmate,</w:t>
      </w:r>
    </w:p>
    <w:p w14:paraId="235B8440" w14:textId="77777777" w:rsidR="005B1C0A" w:rsidRDefault="005B1C0A" w:rsidP="005B1C0A">
      <w:r>
        <w:t>desirous to share in all her fatigues, and often by her better</w:t>
      </w:r>
    </w:p>
    <w:p w14:paraId="08ED5402" w14:textId="77777777" w:rsidR="005B1C0A" w:rsidRDefault="005B1C0A" w:rsidP="005B1C0A">
      <w:r>
        <w:t>experience in nursing, of material use.</w:t>
      </w:r>
    </w:p>
    <w:p w14:paraId="13BC9284" w14:textId="77777777" w:rsidR="005B1C0A" w:rsidRDefault="005B1C0A" w:rsidP="005B1C0A">
      <w:r>
        <w:t>Poor Marianne, languid and low from the nature of her malady, and</w:t>
      </w:r>
    </w:p>
    <w:p w14:paraId="444D97DC" w14:textId="77777777" w:rsidR="005B1C0A" w:rsidRDefault="005B1C0A" w:rsidP="005B1C0A">
      <w:r>
        <w:t>feeling herself universally ill, could no longer hope that tomorrow</w:t>
      </w:r>
    </w:p>
    <w:p w14:paraId="6FC7BED1" w14:textId="77777777" w:rsidR="005B1C0A" w:rsidRDefault="005B1C0A" w:rsidP="005B1C0A">
      <w:r>
        <w:t>would find her recovered; and the idea of what tomorrow would have</w:t>
      </w:r>
    </w:p>
    <w:p w14:paraId="5CF04758" w14:textId="77777777" w:rsidR="005B1C0A" w:rsidRDefault="005B1C0A" w:rsidP="005B1C0A">
      <w:r>
        <w:t>produced, but for this unlucky illness, made every ailment severe; for</w:t>
      </w:r>
    </w:p>
    <w:p w14:paraId="08EDD8B5" w14:textId="77777777" w:rsidR="005B1C0A" w:rsidRDefault="005B1C0A" w:rsidP="005B1C0A">
      <w:r>
        <w:t>on that day they were to have begun their journey home; and, attended</w:t>
      </w:r>
    </w:p>
    <w:p w14:paraId="279F5426" w14:textId="77777777" w:rsidR="005B1C0A" w:rsidRDefault="005B1C0A" w:rsidP="005B1C0A">
      <w:r>
        <w:t>the whole way by a servant of Mrs. Jennings, were to have taken their</w:t>
      </w:r>
    </w:p>
    <w:p w14:paraId="266BF8B8" w14:textId="77777777" w:rsidR="005B1C0A" w:rsidRDefault="005B1C0A" w:rsidP="005B1C0A">
      <w:r>
        <w:t>mother by surprise on the following forenoon. The little she said was</w:t>
      </w:r>
    </w:p>
    <w:p w14:paraId="17316631" w14:textId="77777777" w:rsidR="005B1C0A" w:rsidRDefault="005B1C0A" w:rsidP="005B1C0A">
      <w:r>
        <w:t>all in lamentation of this inevitable delay; though Elinor tried to</w:t>
      </w:r>
    </w:p>
    <w:p w14:paraId="5D2A13E1" w14:textId="77777777" w:rsidR="005B1C0A" w:rsidRDefault="005B1C0A" w:rsidP="005B1C0A">
      <w:r>
        <w:t>raise her spirits, and make her believe, as she THEN really believed</w:t>
      </w:r>
    </w:p>
    <w:p w14:paraId="324993C7" w14:textId="77777777" w:rsidR="005B1C0A" w:rsidRDefault="005B1C0A" w:rsidP="005B1C0A">
      <w:r>
        <w:t>herself, that it would be a very short one.</w:t>
      </w:r>
    </w:p>
    <w:p w14:paraId="4BB7087E" w14:textId="77777777" w:rsidR="005B1C0A" w:rsidRDefault="005B1C0A" w:rsidP="005B1C0A">
      <w:r>
        <w:t>The next day produced little or no alteration in the state of the</w:t>
      </w:r>
    </w:p>
    <w:p w14:paraId="47CDA363" w14:textId="77777777" w:rsidR="005B1C0A" w:rsidRDefault="005B1C0A" w:rsidP="005B1C0A">
      <w:r>
        <w:t>patient; she certainly was not better, and, except that there was no</w:t>
      </w:r>
    </w:p>
    <w:p w14:paraId="3701F019" w14:textId="77777777" w:rsidR="005B1C0A" w:rsidRDefault="005B1C0A" w:rsidP="005B1C0A">
      <w:r>
        <w:lastRenderedPageBreak/>
        <w:t>amendment, did not appear worse. Their party was now farther reduced;</w:t>
      </w:r>
    </w:p>
    <w:p w14:paraId="6064AE78" w14:textId="77777777" w:rsidR="005B1C0A" w:rsidRDefault="005B1C0A" w:rsidP="005B1C0A">
      <w:r>
        <w:t>for Mr. Palmer, though very unwilling to go as well from real humanity</w:t>
      </w:r>
    </w:p>
    <w:p w14:paraId="11862510" w14:textId="77777777" w:rsidR="005B1C0A" w:rsidRDefault="005B1C0A" w:rsidP="005B1C0A">
      <w:r>
        <w:t>and good-nature, as from a dislike of appearing to be frightened away</w:t>
      </w:r>
    </w:p>
    <w:p w14:paraId="624886C4" w14:textId="77777777" w:rsidR="005B1C0A" w:rsidRDefault="005B1C0A" w:rsidP="005B1C0A">
      <w:r>
        <w:t>by his wife, was persuaded at last by Colonel Brandon to perform his</w:t>
      </w:r>
    </w:p>
    <w:p w14:paraId="1366F0A3" w14:textId="77777777" w:rsidR="005B1C0A" w:rsidRDefault="005B1C0A" w:rsidP="005B1C0A">
      <w:r>
        <w:t>promise of following her; and while he was preparing to go, Colonel</w:t>
      </w:r>
    </w:p>
    <w:p w14:paraId="6F2A521D" w14:textId="77777777" w:rsidR="005B1C0A" w:rsidRDefault="005B1C0A" w:rsidP="005B1C0A">
      <w:r>
        <w:t>Brandon himself, with a much greater exertion, began to talk of going</w:t>
      </w:r>
    </w:p>
    <w:p w14:paraId="459D0584" w14:textId="77777777" w:rsidR="005B1C0A" w:rsidRDefault="005B1C0A" w:rsidP="005B1C0A">
      <w:r>
        <w:t>likewise.--Here, however, the kindness of Mrs. Jennings interposed most</w:t>
      </w:r>
    </w:p>
    <w:p w14:paraId="33E970D8" w14:textId="77777777" w:rsidR="005B1C0A" w:rsidRDefault="005B1C0A" w:rsidP="005B1C0A">
      <w:r>
        <w:t>acceptably; for to send the Colonel away while his love was in so much</w:t>
      </w:r>
    </w:p>
    <w:p w14:paraId="1D9AEAC8" w14:textId="77777777" w:rsidR="005B1C0A" w:rsidRDefault="005B1C0A" w:rsidP="005B1C0A">
      <w:r>
        <w:t>uneasiness on her sister's account, would be to deprive them both, she</w:t>
      </w:r>
    </w:p>
    <w:p w14:paraId="5B2DCC1A" w14:textId="77777777" w:rsidR="005B1C0A" w:rsidRDefault="005B1C0A" w:rsidP="005B1C0A">
      <w:r>
        <w:t>thought, of every comfort; and therefore telling him at once that his</w:t>
      </w:r>
    </w:p>
    <w:p w14:paraId="06FBEC4C" w14:textId="77777777" w:rsidR="005B1C0A" w:rsidRDefault="005B1C0A" w:rsidP="005B1C0A">
      <w:r>
        <w:t>stay at Cleveland was necessary to herself, that she should want him to</w:t>
      </w:r>
    </w:p>
    <w:p w14:paraId="09A4D3D7" w14:textId="77777777" w:rsidR="005B1C0A" w:rsidRDefault="005B1C0A" w:rsidP="005B1C0A">
      <w:r>
        <w:t>play at piquet of an evening, while Miss Dashwood was above with her</w:t>
      </w:r>
    </w:p>
    <w:p w14:paraId="135F8360" w14:textId="77777777" w:rsidR="005B1C0A" w:rsidRDefault="005B1C0A" w:rsidP="005B1C0A">
      <w:r>
        <w:t>sister, &amp;c. she urged him so strongly to remain, that he, who was</w:t>
      </w:r>
    </w:p>
    <w:p w14:paraId="523FAA0E" w14:textId="77777777" w:rsidR="005B1C0A" w:rsidRDefault="005B1C0A" w:rsidP="005B1C0A">
      <w:r>
        <w:t>gratifying the first wish of his own heart by a compliance, could not</w:t>
      </w:r>
    </w:p>
    <w:p w14:paraId="6F6BAD0E" w14:textId="77777777" w:rsidR="005B1C0A" w:rsidRDefault="005B1C0A" w:rsidP="005B1C0A">
      <w:r>
        <w:t>long even affect to demur; especially as Mrs. Jennings's entreaty was</w:t>
      </w:r>
    </w:p>
    <w:p w14:paraId="10DAE75A" w14:textId="77777777" w:rsidR="005B1C0A" w:rsidRDefault="005B1C0A" w:rsidP="005B1C0A">
      <w:r>
        <w:t>warmly seconded by Mr. Palmer, who seemed to feel a relief to himself,</w:t>
      </w:r>
    </w:p>
    <w:p w14:paraId="38EA2583" w14:textId="77777777" w:rsidR="005B1C0A" w:rsidRDefault="005B1C0A" w:rsidP="005B1C0A">
      <w:r>
        <w:t>in leaving behind him a person so well able to assist or advise Miss</w:t>
      </w:r>
    </w:p>
    <w:p w14:paraId="09ADE6D0" w14:textId="77777777" w:rsidR="005B1C0A" w:rsidRDefault="005B1C0A" w:rsidP="005B1C0A">
      <w:r>
        <w:t>Dashwood in any emergence.</w:t>
      </w:r>
    </w:p>
    <w:p w14:paraId="6F7C7354" w14:textId="77777777" w:rsidR="005B1C0A" w:rsidRDefault="005B1C0A" w:rsidP="005B1C0A">
      <w:r>
        <w:t>Marianne was, of course, kept in ignorance of all these arrangements.</w:t>
      </w:r>
    </w:p>
    <w:p w14:paraId="14615F72" w14:textId="77777777" w:rsidR="005B1C0A" w:rsidRDefault="005B1C0A" w:rsidP="005B1C0A">
      <w:r>
        <w:t>She knew not that she had been the means of sending the owners of</w:t>
      </w:r>
    </w:p>
    <w:p w14:paraId="76974AB0" w14:textId="77777777" w:rsidR="005B1C0A" w:rsidRDefault="005B1C0A" w:rsidP="005B1C0A">
      <w:r>
        <w:t>Cleveland away, in about seven days from the time of their arrival. It</w:t>
      </w:r>
    </w:p>
    <w:p w14:paraId="25193D92" w14:textId="77777777" w:rsidR="005B1C0A" w:rsidRDefault="005B1C0A" w:rsidP="005B1C0A">
      <w:r>
        <w:t>gave her no surprise that she saw nothing of Mrs. Palmer; and as it</w:t>
      </w:r>
    </w:p>
    <w:p w14:paraId="545BD8CA" w14:textId="77777777" w:rsidR="005B1C0A" w:rsidRDefault="005B1C0A" w:rsidP="005B1C0A">
      <w:r>
        <w:t>gave her likewise no concern, she never mentioned her name.</w:t>
      </w:r>
    </w:p>
    <w:p w14:paraId="6298938C" w14:textId="77777777" w:rsidR="005B1C0A" w:rsidRDefault="005B1C0A" w:rsidP="005B1C0A">
      <w:r>
        <w:t>Two days passed away from the time of Mr. Palmer's departure, and her</w:t>
      </w:r>
    </w:p>
    <w:p w14:paraId="12615DB8" w14:textId="77777777" w:rsidR="005B1C0A" w:rsidRDefault="005B1C0A" w:rsidP="005B1C0A">
      <w:r>
        <w:t>situation continued, with little variation, the same. Mr. Harris, who</w:t>
      </w:r>
    </w:p>
    <w:p w14:paraId="3C5518FC" w14:textId="77777777" w:rsidR="005B1C0A" w:rsidRDefault="005B1C0A" w:rsidP="005B1C0A">
      <w:r>
        <w:t>attended her every day, still talked boldly of a speedy recovery, and</w:t>
      </w:r>
    </w:p>
    <w:p w14:paraId="27AC5DC8" w14:textId="77777777" w:rsidR="005B1C0A" w:rsidRDefault="005B1C0A" w:rsidP="005B1C0A">
      <w:r>
        <w:t>Miss Dashwood was equally sanguine; but the expectation of the others</w:t>
      </w:r>
    </w:p>
    <w:p w14:paraId="1A967A28" w14:textId="77777777" w:rsidR="005B1C0A" w:rsidRDefault="005B1C0A" w:rsidP="005B1C0A">
      <w:r>
        <w:t>was by no means so cheerful. Mrs. Jennings had determined very early</w:t>
      </w:r>
    </w:p>
    <w:p w14:paraId="19D9025C" w14:textId="77777777" w:rsidR="005B1C0A" w:rsidRDefault="005B1C0A" w:rsidP="005B1C0A">
      <w:r>
        <w:t>in the seizure that Marianne would never get over it, and Colonel</w:t>
      </w:r>
    </w:p>
    <w:p w14:paraId="353C553F" w14:textId="77777777" w:rsidR="005B1C0A" w:rsidRDefault="005B1C0A" w:rsidP="005B1C0A">
      <w:r>
        <w:lastRenderedPageBreak/>
        <w:t>Brandon, who was chiefly of use in listening to Mrs. Jennings's</w:t>
      </w:r>
    </w:p>
    <w:p w14:paraId="669F12D9" w14:textId="77777777" w:rsidR="005B1C0A" w:rsidRDefault="005B1C0A" w:rsidP="005B1C0A">
      <w:r>
        <w:t>forebodings, was not in a state of mind to resist their influence. He</w:t>
      </w:r>
    </w:p>
    <w:p w14:paraId="7FA2FB2D" w14:textId="77777777" w:rsidR="005B1C0A" w:rsidRDefault="005B1C0A" w:rsidP="005B1C0A">
      <w:r>
        <w:t>tried to reason himself out of fears, which the different judgment of</w:t>
      </w:r>
    </w:p>
    <w:p w14:paraId="2A8AE037" w14:textId="77777777" w:rsidR="005B1C0A" w:rsidRDefault="005B1C0A" w:rsidP="005B1C0A">
      <w:r>
        <w:t>the apothecary seemed to render absurd; but the many hours of each day</w:t>
      </w:r>
    </w:p>
    <w:p w14:paraId="2CC862FE" w14:textId="77777777" w:rsidR="005B1C0A" w:rsidRDefault="005B1C0A" w:rsidP="005B1C0A">
      <w:r>
        <w:t>in which he was left entirely alone, were but too favourable for the</w:t>
      </w:r>
    </w:p>
    <w:p w14:paraId="1E8A68EA" w14:textId="77777777" w:rsidR="005B1C0A" w:rsidRDefault="005B1C0A" w:rsidP="005B1C0A">
      <w:r>
        <w:t>admission of every melancholy idea, and he could not expel from his</w:t>
      </w:r>
    </w:p>
    <w:p w14:paraId="3EE7AD27" w14:textId="77777777" w:rsidR="005B1C0A" w:rsidRDefault="005B1C0A" w:rsidP="005B1C0A">
      <w:r>
        <w:t>mind the persuasion that he should see Marianne no more.</w:t>
      </w:r>
    </w:p>
    <w:p w14:paraId="58EA8A55" w14:textId="77777777" w:rsidR="005B1C0A" w:rsidRDefault="005B1C0A" w:rsidP="005B1C0A">
      <w:r>
        <w:t>On the morning of the third day however, the gloomy anticipations of</w:t>
      </w:r>
    </w:p>
    <w:p w14:paraId="38C9BE90" w14:textId="77777777" w:rsidR="005B1C0A" w:rsidRDefault="005B1C0A" w:rsidP="005B1C0A">
      <w:r>
        <w:t>both were almost done away; for when Mr. Harris arrived, he declared</w:t>
      </w:r>
    </w:p>
    <w:p w14:paraId="2EA0726E" w14:textId="77777777" w:rsidR="005B1C0A" w:rsidRDefault="005B1C0A" w:rsidP="005B1C0A">
      <w:r>
        <w:t>his patient materially better. Her pulse was much stronger, and every</w:t>
      </w:r>
    </w:p>
    <w:p w14:paraId="5C52B0D0" w14:textId="77777777" w:rsidR="005B1C0A" w:rsidRDefault="005B1C0A" w:rsidP="005B1C0A">
      <w:r>
        <w:t>symptom more favourable than on the preceding visit. Elinor, confirmed</w:t>
      </w:r>
    </w:p>
    <w:p w14:paraId="6B560702" w14:textId="77777777" w:rsidR="005B1C0A" w:rsidRDefault="005B1C0A" w:rsidP="005B1C0A">
      <w:r>
        <w:t>in every pleasant hope, was all cheerfulness; rejoicing that in her</w:t>
      </w:r>
    </w:p>
    <w:p w14:paraId="5E57C3B2" w14:textId="77777777" w:rsidR="005B1C0A" w:rsidRDefault="005B1C0A" w:rsidP="005B1C0A">
      <w:r>
        <w:t>letters to her mother, she had pursued her own judgment rather than her</w:t>
      </w:r>
    </w:p>
    <w:p w14:paraId="67FB7A20" w14:textId="77777777" w:rsidR="005B1C0A" w:rsidRDefault="005B1C0A" w:rsidP="005B1C0A">
      <w:r>
        <w:t>friend's, in making very light of the indisposition which delayed them</w:t>
      </w:r>
    </w:p>
    <w:p w14:paraId="3588FE22" w14:textId="77777777" w:rsidR="005B1C0A" w:rsidRDefault="005B1C0A" w:rsidP="005B1C0A">
      <w:r>
        <w:t>at Cleveland; and almost fixing on the time when Marianne would be able</w:t>
      </w:r>
    </w:p>
    <w:p w14:paraId="638A3664" w14:textId="77777777" w:rsidR="005B1C0A" w:rsidRDefault="005B1C0A" w:rsidP="005B1C0A">
      <w:r>
        <w:t>to travel.</w:t>
      </w:r>
    </w:p>
    <w:p w14:paraId="48558494" w14:textId="77777777" w:rsidR="005B1C0A" w:rsidRDefault="005B1C0A" w:rsidP="005B1C0A">
      <w:r>
        <w:t>But the day did not close so auspiciously as it began.-- Towards the</w:t>
      </w:r>
    </w:p>
    <w:p w14:paraId="13CBEAF9" w14:textId="77777777" w:rsidR="005B1C0A" w:rsidRDefault="005B1C0A" w:rsidP="005B1C0A">
      <w:r>
        <w:t>evening Marianne became ill again, growing more heavy, restless, and</w:t>
      </w:r>
    </w:p>
    <w:p w14:paraId="110217B2" w14:textId="77777777" w:rsidR="005B1C0A" w:rsidRDefault="005B1C0A" w:rsidP="005B1C0A">
      <w:r>
        <w:t>uncomfortable than before. Her sister, however, still sanguine, was</w:t>
      </w:r>
    </w:p>
    <w:p w14:paraId="1853B4D9" w14:textId="77777777" w:rsidR="005B1C0A" w:rsidRDefault="005B1C0A" w:rsidP="005B1C0A">
      <w:r>
        <w:t>willing to attribute the change to nothing more than the fatigue of</w:t>
      </w:r>
    </w:p>
    <w:p w14:paraId="5E4DB09D" w14:textId="77777777" w:rsidR="005B1C0A" w:rsidRDefault="005B1C0A" w:rsidP="005B1C0A">
      <w:r>
        <w:t>having sat up to have her bed made; and carefully administering the</w:t>
      </w:r>
    </w:p>
    <w:p w14:paraId="657D5152" w14:textId="77777777" w:rsidR="005B1C0A" w:rsidRDefault="005B1C0A" w:rsidP="005B1C0A">
      <w:r>
        <w:t>cordials prescribed, saw her, with satisfaction, sink at last into a</w:t>
      </w:r>
    </w:p>
    <w:p w14:paraId="13A5B246" w14:textId="77777777" w:rsidR="005B1C0A" w:rsidRDefault="005B1C0A" w:rsidP="005B1C0A">
      <w:r>
        <w:t>slumber, from which she expected the most beneficial effects. Her</w:t>
      </w:r>
    </w:p>
    <w:p w14:paraId="56B4E817" w14:textId="77777777" w:rsidR="005B1C0A" w:rsidRDefault="005B1C0A" w:rsidP="005B1C0A">
      <w:r>
        <w:t>sleep, though not so quiet as Elinor wished to see it, lasted a</w:t>
      </w:r>
    </w:p>
    <w:p w14:paraId="7538B130" w14:textId="77777777" w:rsidR="005B1C0A" w:rsidRDefault="005B1C0A" w:rsidP="005B1C0A">
      <w:r>
        <w:t>considerable time; and anxious to observe the result of it herself, she</w:t>
      </w:r>
    </w:p>
    <w:p w14:paraId="1AF281CA" w14:textId="77777777" w:rsidR="005B1C0A" w:rsidRDefault="005B1C0A" w:rsidP="005B1C0A">
      <w:r>
        <w:t>resolved to sit with her during the whole of it. Mrs. Jennings,</w:t>
      </w:r>
    </w:p>
    <w:p w14:paraId="6469E5E4" w14:textId="77777777" w:rsidR="005B1C0A" w:rsidRDefault="005B1C0A" w:rsidP="005B1C0A">
      <w:r>
        <w:t>knowing nothing of any change in the patient, went unusually early to</w:t>
      </w:r>
    </w:p>
    <w:p w14:paraId="4DA54EEB" w14:textId="77777777" w:rsidR="005B1C0A" w:rsidRDefault="005B1C0A" w:rsidP="005B1C0A">
      <w:r>
        <w:t>bed; her maid, who was one of the principal nurses, was recreating</w:t>
      </w:r>
    </w:p>
    <w:p w14:paraId="59D16735" w14:textId="77777777" w:rsidR="005B1C0A" w:rsidRDefault="005B1C0A" w:rsidP="005B1C0A">
      <w:r>
        <w:t>herself in the housekeeper's room, and Elinor remained alone with</w:t>
      </w:r>
    </w:p>
    <w:p w14:paraId="5171544A" w14:textId="77777777" w:rsidR="005B1C0A" w:rsidRDefault="005B1C0A" w:rsidP="005B1C0A">
      <w:r>
        <w:lastRenderedPageBreak/>
        <w:t>Marianne.</w:t>
      </w:r>
    </w:p>
    <w:p w14:paraId="03BB7447" w14:textId="77777777" w:rsidR="005B1C0A" w:rsidRDefault="005B1C0A" w:rsidP="005B1C0A">
      <w:r>
        <w:t>The repose of the latter became more and more disturbed; and her</w:t>
      </w:r>
    </w:p>
    <w:p w14:paraId="49686FA8" w14:textId="77777777" w:rsidR="005B1C0A" w:rsidRDefault="005B1C0A" w:rsidP="005B1C0A">
      <w:r>
        <w:t>sister, who watched, with unremitting attention her continual change of</w:t>
      </w:r>
    </w:p>
    <w:p w14:paraId="46904BC9" w14:textId="77777777" w:rsidR="005B1C0A" w:rsidRDefault="005B1C0A" w:rsidP="005B1C0A">
      <w:r>
        <w:t>posture, and heard the frequent but inarticulate sounds of complaint</w:t>
      </w:r>
    </w:p>
    <w:p w14:paraId="28B82A00" w14:textId="77777777" w:rsidR="005B1C0A" w:rsidRDefault="005B1C0A" w:rsidP="005B1C0A">
      <w:r>
        <w:t>which passed her lips, was almost wishing to rouse her from so painful</w:t>
      </w:r>
    </w:p>
    <w:p w14:paraId="3C2FFC85" w14:textId="77777777" w:rsidR="005B1C0A" w:rsidRDefault="005B1C0A" w:rsidP="005B1C0A">
      <w:r>
        <w:t>a slumber, when Marianne, suddenly awakened by some accidental noise in</w:t>
      </w:r>
    </w:p>
    <w:p w14:paraId="17F74ED7" w14:textId="77777777" w:rsidR="005B1C0A" w:rsidRDefault="005B1C0A" w:rsidP="005B1C0A">
      <w:r>
        <w:t>the house, started hastily up, and, with feverish wildness, cried out,--</w:t>
      </w:r>
    </w:p>
    <w:p w14:paraId="05983D64" w14:textId="77777777" w:rsidR="005B1C0A" w:rsidRDefault="005B1C0A" w:rsidP="005B1C0A">
      <w:r>
        <w:t>"Is mama coming?--"</w:t>
      </w:r>
    </w:p>
    <w:p w14:paraId="3C77CA0B" w14:textId="77777777" w:rsidR="005B1C0A" w:rsidRDefault="005B1C0A" w:rsidP="005B1C0A">
      <w:r>
        <w:t>"Not yet," cried the other, concealing her terror, and assisting</w:t>
      </w:r>
    </w:p>
    <w:p w14:paraId="5A8EE1FC" w14:textId="77777777" w:rsidR="005B1C0A" w:rsidRDefault="005B1C0A" w:rsidP="005B1C0A">
      <w:r>
        <w:t>Marianne to lie down again, "but she will be here, I hope, before it is</w:t>
      </w:r>
    </w:p>
    <w:p w14:paraId="36806028" w14:textId="77777777" w:rsidR="005B1C0A" w:rsidRDefault="005B1C0A" w:rsidP="005B1C0A">
      <w:r>
        <w:t>long. It is a great way, you know, from hence to Barton."</w:t>
      </w:r>
    </w:p>
    <w:p w14:paraId="75F5AFAD" w14:textId="77777777" w:rsidR="005B1C0A" w:rsidRDefault="005B1C0A" w:rsidP="005B1C0A">
      <w:r>
        <w:t>"But she must not go round by London," cried Marianne, in the same</w:t>
      </w:r>
    </w:p>
    <w:p w14:paraId="6D61752F" w14:textId="77777777" w:rsidR="005B1C0A" w:rsidRDefault="005B1C0A" w:rsidP="005B1C0A">
      <w:r>
        <w:t>hurried manner. "I shall never see her, if she goes by London."</w:t>
      </w:r>
    </w:p>
    <w:p w14:paraId="4ED9774C" w14:textId="77777777" w:rsidR="005B1C0A" w:rsidRDefault="005B1C0A" w:rsidP="005B1C0A">
      <w:r>
        <w:t>Elinor perceived with alarm that she was not quite herself, and, while</w:t>
      </w:r>
    </w:p>
    <w:p w14:paraId="07C275C1" w14:textId="77777777" w:rsidR="005B1C0A" w:rsidRDefault="005B1C0A" w:rsidP="005B1C0A">
      <w:r>
        <w:t>attempting to soothe her, eagerly felt her pulse. It was lower and</w:t>
      </w:r>
    </w:p>
    <w:p w14:paraId="4A2C2A1B" w14:textId="77777777" w:rsidR="005B1C0A" w:rsidRDefault="005B1C0A" w:rsidP="005B1C0A">
      <w:r>
        <w:t>quicker than ever! and Marianne, still talking wildly of mama, her</w:t>
      </w:r>
    </w:p>
    <w:p w14:paraId="1B58221B" w14:textId="77777777" w:rsidR="005B1C0A" w:rsidRDefault="005B1C0A" w:rsidP="005B1C0A">
      <w:r>
        <w:t>alarm increased so rapidly, as to determine her on sending instantly</w:t>
      </w:r>
    </w:p>
    <w:p w14:paraId="1F21268D" w14:textId="77777777" w:rsidR="005B1C0A" w:rsidRDefault="005B1C0A" w:rsidP="005B1C0A">
      <w:r>
        <w:t>for Mr. Harris, and despatching a messenger to Barton for her mother.</w:t>
      </w:r>
    </w:p>
    <w:p w14:paraId="55D0A04D" w14:textId="77777777" w:rsidR="005B1C0A" w:rsidRDefault="005B1C0A" w:rsidP="005B1C0A">
      <w:r>
        <w:t>To consult with Colonel Brandon on the best means of effecting the</w:t>
      </w:r>
    </w:p>
    <w:p w14:paraId="3FA282D7" w14:textId="77777777" w:rsidR="005B1C0A" w:rsidRDefault="005B1C0A" w:rsidP="005B1C0A">
      <w:r>
        <w:t>latter, was a thought which immediately followed the resolution of its</w:t>
      </w:r>
    </w:p>
    <w:p w14:paraId="588235EA" w14:textId="77777777" w:rsidR="005B1C0A" w:rsidRDefault="005B1C0A" w:rsidP="005B1C0A">
      <w:r>
        <w:t>performance; and as soon she had rung up the maid to take her place by</w:t>
      </w:r>
    </w:p>
    <w:p w14:paraId="165B3A9C" w14:textId="77777777" w:rsidR="005B1C0A" w:rsidRDefault="005B1C0A" w:rsidP="005B1C0A">
      <w:r>
        <w:t>her sister, she hastened down to the drawing-room, where she knew he</w:t>
      </w:r>
    </w:p>
    <w:p w14:paraId="44E43C07" w14:textId="77777777" w:rsidR="005B1C0A" w:rsidRDefault="005B1C0A" w:rsidP="005B1C0A">
      <w:r>
        <w:t>was generally to be found at a much later hour than the present.</w:t>
      </w:r>
    </w:p>
    <w:p w14:paraId="02DFABB8" w14:textId="77777777" w:rsidR="005B1C0A" w:rsidRDefault="005B1C0A" w:rsidP="005B1C0A">
      <w:r>
        <w:t>It was no time for hesitation. Her fears and her difficulties were</w:t>
      </w:r>
    </w:p>
    <w:p w14:paraId="59CB56C8" w14:textId="77777777" w:rsidR="005B1C0A" w:rsidRDefault="005B1C0A" w:rsidP="005B1C0A">
      <w:r>
        <w:t>immediately before him. Her fears, he had no courage, no confidence to</w:t>
      </w:r>
    </w:p>
    <w:p w14:paraId="68CD258D" w14:textId="77777777" w:rsidR="005B1C0A" w:rsidRDefault="005B1C0A" w:rsidP="005B1C0A">
      <w:r>
        <w:t>attempt the removal of:--he listened to them in silent</w:t>
      </w:r>
    </w:p>
    <w:p w14:paraId="21267C79" w14:textId="77777777" w:rsidR="005B1C0A" w:rsidRDefault="005B1C0A" w:rsidP="005B1C0A">
      <w:r>
        <w:t>despondence;--but her difficulties were instantly obviated, for with a</w:t>
      </w:r>
    </w:p>
    <w:p w14:paraId="5C81F729" w14:textId="77777777" w:rsidR="005B1C0A" w:rsidRDefault="005B1C0A" w:rsidP="005B1C0A">
      <w:r>
        <w:t>readiness that seemed to speak the occasion, and the service</w:t>
      </w:r>
    </w:p>
    <w:p w14:paraId="00F3CB7F" w14:textId="77777777" w:rsidR="005B1C0A" w:rsidRDefault="005B1C0A" w:rsidP="005B1C0A">
      <w:r>
        <w:t>pre-arranged in his mind, he offered himself as the messenger who</w:t>
      </w:r>
    </w:p>
    <w:p w14:paraId="23D27452" w14:textId="77777777" w:rsidR="005B1C0A" w:rsidRDefault="005B1C0A" w:rsidP="005B1C0A">
      <w:r>
        <w:lastRenderedPageBreak/>
        <w:t>should fetch Mrs. Dashwood. Elinor made no resistance that was not</w:t>
      </w:r>
    </w:p>
    <w:p w14:paraId="5BC53592" w14:textId="77777777" w:rsidR="005B1C0A" w:rsidRDefault="005B1C0A" w:rsidP="005B1C0A">
      <w:r>
        <w:t>easily overcome. She thanked him with brief, though fervent gratitude,</w:t>
      </w:r>
    </w:p>
    <w:p w14:paraId="37A507D4" w14:textId="77777777" w:rsidR="005B1C0A" w:rsidRDefault="005B1C0A" w:rsidP="005B1C0A">
      <w:r>
        <w:t>and while he went to hurry off his servant with a message to Mr.</w:t>
      </w:r>
    </w:p>
    <w:p w14:paraId="512A33D2" w14:textId="77777777" w:rsidR="005B1C0A" w:rsidRDefault="005B1C0A" w:rsidP="005B1C0A">
      <w:r>
        <w:t>Harris, and an order for post-horses directly, she wrote a few lines to</w:t>
      </w:r>
    </w:p>
    <w:p w14:paraId="5B12D707" w14:textId="77777777" w:rsidR="005B1C0A" w:rsidRDefault="005B1C0A" w:rsidP="005B1C0A">
      <w:r>
        <w:t>her mother.</w:t>
      </w:r>
    </w:p>
    <w:p w14:paraId="7CD01C47" w14:textId="77777777" w:rsidR="005B1C0A" w:rsidRDefault="005B1C0A" w:rsidP="005B1C0A">
      <w:r>
        <w:t>The comfort of such a friend at that moment as Colonel Brandon--or such</w:t>
      </w:r>
    </w:p>
    <w:p w14:paraId="56D9CFD8" w14:textId="77777777" w:rsidR="005B1C0A" w:rsidRDefault="005B1C0A" w:rsidP="005B1C0A">
      <w:r>
        <w:t>a companion for her mother,--how gratefully was it felt!--a companion</w:t>
      </w:r>
    </w:p>
    <w:p w14:paraId="7D077BA4" w14:textId="77777777" w:rsidR="005B1C0A" w:rsidRDefault="005B1C0A" w:rsidP="005B1C0A">
      <w:r>
        <w:t>whose judgment would guide, whose attendance must relieve, and whose</w:t>
      </w:r>
    </w:p>
    <w:p w14:paraId="231F2B2E" w14:textId="77777777" w:rsidR="005B1C0A" w:rsidRDefault="005B1C0A" w:rsidP="005B1C0A">
      <w:r>
        <w:t>friendship might soothe her!--as far as the shock of such a summons</w:t>
      </w:r>
    </w:p>
    <w:p w14:paraId="7DC84D10" w14:textId="77777777" w:rsidR="005B1C0A" w:rsidRDefault="005B1C0A" w:rsidP="005B1C0A">
      <w:r>
        <w:t>COULD be lessened to her, his presence, his manners, his assistance,</w:t>
      </w:r>
    </w:p>
    <w:p w14:paraId="0841585A" w14:textId="77777777" w:rsidR="005B1C0A" w:rsidRDefault="005B1C0A" w:rsidP="005B1C0A">
      <w:r>
        <w:t>would lessen it.</w:t>
      </w:r>
    </w:p>
    <w:p w14:paraId="4DE719C9" w14:textId="77777777" w:rsidR="005B1C0A" w:rsidRDefault="005B1C0A" w:rsidP="005B1C0A">
      <w:r>
        <w:t>HE, meanwhile, whatever he might feel, acted with all the firmness of a</w:t>
      </w:r>
    </w:p>
    <w:p w14:paraId="35D50A7D" w14:textId="77777777" w:rsidR="005B1C0A" w:rsidRDefault="005B1C0A" w:rsidP="005B1C0A">
      <w:r>
        <w:t>collected mind, made every necessary arrangement with the utmost</w:t>
      </w:r>
    </w:p>
    <w:p w14:paraId="4900286A" w14:textId="77777777" w:rsidR="005B1C0A" w:rsidRDefault="005B1C0A" w:rsidP="005B1C0A">
      <w:r>
        <w:t>despatch, and calculated with exactness the time in which she might</w:t>
      </w:r>
    </w:p>
    <w:p w14:paraId="261B3D88" w14:textId="77777777" w:rsidR="005B1C0A" w:rsidRDefault="005B1C0A" w:rsidP="005B1C0A">
      <w:r>
        <w:t>look for his return. Not a moment was lost in delay of any kind. The</w:t>
      </w:r>
    </w:p>
    <w:p w14:paraId="7E1447C5" w14:textId="77777777" w:rsidR="005B1C0A" w:rsidRDefault="005B1C0A" w:rsidP="005B1C0A">
      <w:r>
        <w:t>horses arrived, even before they were expected, and Colonel Brandon</w:t>
      </w:r>
    </w:p>
    <w:p w14:paraId="6B1247B3" w14:textId="77777777" w:rsidR="005B1C0A" w:rsidRDefault="005B1C0A" w:rsidP="005B1C0A">
      <w:r>
        <w:t>only pressing her hand with a look of solemnity, and a few words spoken</w:t>
      </w:r>
    </w:p>
    <w:p w14:paraId="3755970A" w14:textId="77777777" w:rsidR="005B1C0A" w:rsidRDefault="005B1C0A" w:rsidP="005B1C0A">
      <w:r>
        <w:t>too low to reach her ear, hurried into the carriage. It was then about</w:t>
      </w:r>
    </w:p>
    <w:p w14:paraId="69901B98" w14:textId="77777777" w:rsidR="005B1C0A" w:rsidRDefault="005B1C0A" w:rsidP="005B1C0A">
      <w:r>
        <w:t>twelve o'clock, and she returned to her sister's apartment to wait for</w:t>
      </w:r>
    </w:p>
    <w:p w14:paraId="587F8290" w14:textId="77777777" w:rsidR="005B1C0A" w:rsidRDefault="005B1C0A" w:rsidP="005B1C0A">
      <w:r>
        <w:t>the arrival of the apothecary, and to watch by her the rest of the</w:t>
      </w:r>
    </w:p>
    <w:p w14:paraId="2EC0C12E" w14:textId="77777777" w:rsidR="005B1C0A" w:rsidRDefault="005B1C0A" w:rsidP="005B1C0A">
      <w:r>
        <w:t>night. It was a night of almost equal suffering to both. Hour after</w:t>
      </w:r>
    </w:p>
    <w:p w14:paraId="33BFC6A5" w14:textId="77777777" w:rsidR="005B1C0A" w:rsidRDefault="005B1C0A" w:rsidP="005B1C0A">
      <w:r>
        <w:t>hour passed away in sleepless pain and delirium on Marianne's side, and</w:t>
      </w:r>
    </w:p>
    <w:p w14:paraId="5F3485FA" w14:textId="77777777" w:rsidR="005B1C0A" w:rsidRDefault="005B1C0A" w:rsidP="005B1C0A">
      <w:r>
        <w:t>in the most cruel anxiety on Elinor's, before Mr. Harris appeared. Her</w:t>
      </w:r>
    </w:p>
    <w:p w14:paraId="7D04A015" w14:textId="77777777" w:rsidR="005B1C0A" w:rsidRDefault="005B1C0A" w:rsidP="005B1C0A">
      <w:r>
        <w:t>apprehensions once raised, paid by their excess for all her former</w:t>
      </w:r>
    </w:p>
    <w:p w14:paraId="357E44C8" w14:textId="77777777" w:rsidR="005B1C0A" w:rsidRDefault="005B1C0A" w:rsidP="005B1C0A">
      <w:r>
        <w:t>security; and the servant who sat up with her, for she would not allow</w:t>
      </w:r>
    </w:p>
    <w:p w14:paraId="48218FF0" w14:textId="77777777" w:rsidR="005B1C0A" w:rsidRDefault="005B1C0A" w:rsidP="005B1C0A">
      <w:r>
        <w:t>Mrs. Jennings to be called, only tortured her more, by hints of what</w:t>
      </w:r>
    </w:p>
    <w:p w14:paraId="4A9BB783" w14:textId="77777777" w:rsidR="005B1C0A" w:rsidRDefault="005B1C0A" w:rsidP="005B1C0A">
      <w:r>
        <w:t>her mistress had always thought.</w:t>
      </w:r>
    </w:p>
    <w:p w14:paraId="52DC07D0" w14:textId="77777777" w:rsidR="005B1C0A" w:rsidRDefault="005B1C0A" w:rsidP="005B1C0A">
      <w:r>
        <w:t>Marianne's ideas were still, at intervals, fixed incoherently on her</w:t>
      </w:r>
    </w:p>
    <w:p w14:paraId="5E248DA1" w14:textId="77777777" w:rsidR="005B1C0A" w:rsidRDefault="005B1C0A" w:rsidP="005B1C0A">
      <w:r>
        <w:t>mother, and whenever she mentioned her name, it gave a pang to the</w:t>
      </w:r>
    </w:p>
    <w:p w14:paraId="3B5A35E0" w14:textId="77777777" w:rsidR="005B1C0A" w:rsidRDefault="005B1C0A" w:rsidP="005B1C0A">
      <w:r>
        <w:lastRenderedPageBreak/>
        <w:t>heart of poor Elinor, who, reproaching herself for having trifled with</w:t>
      </w:r>
    </w:p>
    <w:p w14:paraId="0ED1AACB" w14:textId="77777777" w:rsidR="005B1C0A" w:rsidRDefault="005B1C0A" w:rsidP="005B1C0A">
      <w:r>
        <w:t>so many days of illness, and wretched for some immediate relief,</w:t>
      </w:r>
    </w:p>
    <w:p w14:paraId="1C91EE1D" w14:textId="77777777" w:rsidR="005B1C0A" w:rsidRDefault="005B1C0A" w:rsidP="005B1C0A">
      <w:r>
        <w:t>fancied that all relief might soon be in vain, that every thing had</w:t>
      </w:r>
    </w:p>
    <w:p w14:paraId="25688323" w14:textId="77777777" w:rsidR="005B1C0A" w:rsidRDefault="005B1C0A" w:rsidP="005B1C0A">
      <w:r>
        <w:t>been delayed too long, and pictured to herself her suffering mother</w:t>
      </w:r>
    </w:p>
    <w:p w14:paraId="357B9CD3" w14:textId="77777777" w:rsidR="005B1C0A" w:rsidRDefault="005B1C0A" w:rsidP="005B1C0A">
      <w:r>
        <w:t>arriving too late to see this darling child, or to see her rational.</w:t>
      </w:r>
    </w:p>
    <w:p w14:paraId="623C0C96" w14:textId="77777777" w:rsidR="005B1C0A" w:rsidRDefault="005B1C0A" w:rsidP="005B1C0A">
      <w:r>
        <w:t>She was on the point of sending again for Mr. Harris, or if HE could</w:t>
      </w:r>
    </w:p>
    <w:p w14:paraId="34BBD0B4" w14:textId="77777777" w:rsidR="005B1C0A" w:rsidRDefault="005B1C0A" w:rsidP="005B1C0A">
      <w:r>
        <w:t>not come, for some other advice, when the former--but not till after</w:t>
      </w:r>
    </w:p>
    <w:p w14:paraId="244246AF" w14:textId="77777777" w:rsidR="005B1C0A" w:rsidRDefault="005B1C0A" w:rsidP="005B1C0A">
      <w:r>
        <w:t>five o'clock--arrived. His opinion, however, made some little amends</w:t>
      </w:r>
    </w:p>
    <w:p w14:paraId="1D9E7162" w14:textId="77777777" w:rsidR="005B1C0A" w:rsidRDefault="005B1C0A" w:rsidP="005B1C0A">
      <w:r>
        <w:t>for his delay, for though acknowledging a very unexpected and</w:t>
      </w:r>
    </w:p>
    <w:p w14:paraId="62706CDB" w14:textId="77777777" w:rsidR="005B1C0A" w:rsidRDefault="005B1C0A" w:rsidP="005B1C0A">
      <w:r>
        <w:t>unpleasant alteration in his patient, he would not allow the danger to</w:t>
      </w:r>
    </w:p>
    <w:p w14:paraId="0E0CE680" w14:textId="77777777" w:rsidR="005B1C0A" w:rsidRDefault="005B1C0A" w:rsidP="005B1C0A">
      <w:r>
        <w:t>be material, and talked of the relief which a fresh mode of treatment</w:t>
      </w:r>
    </w:p>
    <w:p w14:paraId="1FF38748" w14:textId="77777777" w:rsidR="005B1C0A" w:rsidRDefault="005B1C0A" w:rsidP="005B1C0A">
      <w:r>
        <w:t>must procure, with a confidence which, in a lesser degree, was</w:t>
      </w:r>
    </w:p>
    <w:p w14:paraId="5C999345" w14:textId="77777777" w:rsidR="005B1C0A" w:rsidRDefault="005B1C0A" w:rsidP="005B1C0A">
      <w:r>
        <w:t>communicated to Elinor. He promised to call again in the course of</w:t>
      </w:r>
    </w:p>
    <w:p w14:paraId="0AB3AE2A" w14:textId="77777777" w:rsidR="005B1C0A" w:rsidRDefault="005B1C0A" w:rsidP="005B1C0A">
      <w:r>
        <w:t>three or four hours, and left both the patient and her anxious</w:t>
      </w:r>
    </w:p>
    <w:p w14:paraId="2A2D2A8C" w14:textId="77777777" w:rsidR="005B1C0A" w:rsidRDefault="005B1C0A" w:rsidP="005B1C0A">
      <w:r>
        <w:t>attendant more composed than he had found them.</w:t>
      </w:r>
    </w:p>
    <w:p w14:paraId="21C5F38F" w14:textId="77777777" w:rsidR="005B1C0A" w:rsidRDefault="005B1C0A" w:rsidP="005B1C0A">
      <w:r>
        <w:t>With strong concern, and with many reproaches for not being called to</w:t>
      </w:r>
    </w:p>
    <w:p w14:paraId="421D7F5A" w14:textId="77777777" w:rsidR="005B1C0A" w:rsidRDefault="005B1C0A" w:rsidP="005B1C0A">
      <w:r>
        <w:t>their aid, did Mrs. Jennings hear in the morning of what had passed.</w:t>
      </w:r>
    </w:p>
    <w:p w14:paraId="00AB87B3" w14:textId="77777777" w:rsidR="005B1C0A" w:rsidRDefault="005B1C0A" w:rsidP="005B1C0A">
      <w:r>
        <w:t>Her former apprehensions, now with greater reason restored, left her no</w:t>
      </w:r>
    </w:p>
    <w:p w14:paraId="4F819600" w14:textId="77777777" w:rsidR="005B1C0A" w:rsidRDefault="005B1C0A" w:rsidP="005B1C0A">
      <w:r>
        <w:t>doubt of the event; and though trying to speak comfort to Elinor, her</w:t>
      </w:r>
    </w:p>
    <w:p w14:paraId="39644BC7" w14:textId="77777777" w:rsidR="005B1C0A" w:rsidRDefault="005B1C0A" w:rsidP="005B1C0A">
      <w:r>
        <w:t>conviction of her sister's danger would not allow her to offer the</w:t>
      </w:r>
    </w:p>
    <w:p w14:paraId="57BBE510" w14:textId="77777777" w:rsidR="005B1C0A" w:rsidRDefault="005B1C0A" w:rsidP="005B1C0A">
      <w:r>
        <w:t>comfort of hope. Her heart was really grieved. The rapid decay, the</w:t>
      </w:r>
    </w:p>
    <w:p w14:paraId="5E4F737F" w14:textId="77777777" w:rsidR="005B1C0A" w:rsidRDefault="005B1C0A" w:rsidP="005B1C0A">
      <w:r>
        <w:t>early death of a girl so young, so lovely as Marianne, must have struck</w:t>
      </w:r>
    </w:p>
    <w:p w14:paraId="290EC36D" w14:textId="77777777" w:rsidR="005B1C0A" w:rsidRDefault="005B1C0A" w:rsidP="005B1C0A">
      <w:r>
        <w:t>a less interested person with concern. On Mrs. Jennings's compassion</w:t>
      </w:r>
    </w:p>
    <w:p w14:paraId="366C02D7" w14:textId="77777777" w:rsidR="005B1C0A" w:rsidRDefault="005B1C0A" w:rsidP="005B1C0A">
      <w:r>
        <w:t>she had other claims. She had been for three months her companion, was</w:t>
      </w:r>
    </w:p>
    <w:p w14:paraId="68B5CE91" w14:textId="77777777" w:rsidR="005B1C0A" w:rsidRDefault="005B1C0A" w:rsidP="005B1C0A">
      <w:r>
        <w:t>still under her care, and she was known to have been greatly injured,</w:t>
      </w:r>
    </w:p>
    <w:p w14:paraId="21C27010" w14:textId="77777777" w:rsidR="005B1C0A" w:rsidRDefault="005B1C0A" w:rsidP="005B1C0A">
      <w:r>
        <w:t>and long unhappy. The distress of her sister too, particularly a</w:t>
      </w:r>
    </w:p>
    <w:p w14:paraId="3B51D20E" w14:textId="77777777" w:rsidR="005B1C0A" w:rsidRDefault="005B1C0A" w:rsidP="005B1C0A">
      <w:r>
        <w:t>favourite, was before her;--and as for their mother, when Mrs. Jennings</w:t>
      </w:r>
    </w:p>
    <w:p w14:paraId="4CF43E6C" w14:textId="77777777" w:rsidR="005B1C0A" w:rsidRDefault="005B1C0A" w:rsidP="005B1C0A">
      <w:r>
        <w:t>considered that Marianne might probably be to HER what Charlotte was to</w:t>
      </w:r>
    </w:p>
    <w:p w14:paraId="510B9F2F" w14:textId="77777777" w:rsidR="005B1C0A" w:rsidRDefault="005B1C0A" w:rsidP="005B1C0A">
      <w:r>
        <w:t>herself, her sympathy in HER sufferings was very sincere.</w:t>
      </w:r>
    </w:p>
    <w:p w14:paraId="45E6A1C5" w14:textId="77777777" w:rsidR="005B1C0A" w:rsidRDefault="005B1C0A" w:rsidP="005B1C0A">
      <w:r>
        <w:lastRenderedPageBreak/>
        <w:t>Mr. Harris was punctual in his second visit;--but he came to be</w:t>
      </w:r>
    </w:p>
    <w:p w14:paraId="3BD8D849" w14:textId="77777777" w:rsidR="005B1C0A" w:rsidRDefault="005B1C0A" w:rsidP="005B1C0A">
      <w:r>
        <w:t>disappointed in his hopes of what the last would produce. His</w:t>
      </w:r>
    </w:p>
    <w:p w14:paraId="08EE3A92" w14:textId="77777777" w:rsidR="005B1C0A" w:rsidRDefault="005B1C0A" w:rsidP="005B1C0A">
      <w:r>
        <w:t>medicines had failed;--the fever was unabated; and Marianne only more</w:t>
      </w:r>
    </w:p>
    <w:p w14:paraId="3649A28B" w14:textId="77777777" w:rsidR="005B1C0A" w:rsidRDefault="005B1C0A" w:rsidP="005B1C0A">
      <w:r>
        <w:t>quiet--not more herself--remained in a heavy stupor. Elinor, catching</w:t>
      </w:r>
    </w:p>
    <w:p w14:paraId="41ED8E7B" w14:textId="77777777" w:rsidR="005B1C0A" w:rsidRDefault="005B1C0A" w:rsidP="005B1C0A">
      <w:r>
        <w:t>all, and more than all, his fears in a moment, proposed to call in</w:t>
      </w:r>
    </w:p>
    <w:p w14:paraId="517FD24F" w14:textId="77777777" w:rsidR="005B1C0A" w:rsidRDefault="005B1C0A" w:rsidP="005B1C0A">
      <w:r>
        <w:t>further advice. But he judged it unnecessary: he had still something</w:t>
      </w:r>
    </w:p>
    <w:p w14:paraId="2FB4016F" w14:textId="77777777" w:rsidR="005B1C0A" w:rsidRDefault="005B1C0A" w:rsidP="005B1C0A">
      <w:r>
        <w:t>more to try, some more fresh application, of whose success he was as</w:t>
      </w:r>
    </w:p>
    <w:p w14:paraId="27A7C5E9" w14:textId="77777777" w:rsidR="005B1C0A" w:rsidRDefault="005B1C0A" w:rsidP="005B1C0A">
      <w:r>
        <w:t>confident as the last, and his visit concluded with encouraging</w:t>
      </w:r>
    </w:p>
    <w:p w14:paraId="6A60332A" w14:textId="77777777" w:rsidR="005B1C0A" w:rsidRDefault="005B1C0A" w:rsidP="005B1C0A">
      <w:r>
        <w:t>assurances which reached the ear, but could not enter the heart of Miss</w:t>
      </w:r>
    </w:p>
    <w:p w14:paraId="0797C2F4" w14:textId="77777777" w:rsidR="005B1C0A" w:rsidRDefault="005B1C0A" w:rsidP="005B1C0A">
      <w:r>
        <w:t>Dashwood. She was calm, except when she thought of her mother; but she</w:t>
      </w:r>
    </w:p>
    <w:p w14:paraId="641EC54F" w14:textId="77777777" w:rsidR="005B1C0A" w:rsidRDefault="005B1C0A" w:rsidP="005B1C0A">
      <w:r>
        <w:t>was almost hopeless; and in this state she continued till noon,</w:t>
      </w:r>
    </w:p>
    <w:p w14:paraId="0B844A29" w14:textId="77777777" w:rsidR="005B1C0A" w:rsidRDefault="005B1C0A" w:rsidP="005B1C0A">
      <w:r>
        <w:t>scarcely stirring from her sister's bed, her thoughts wandering from</w:t>
      </w:r>
    </w:p>
    <w:p w14:paraId="6D1DADEE" w14:textId="77777777" w:rsidR="005B1C0A" w:rsidRDefault="005B1C0A" w:rsidP="005B1C0A">
      <w:r>
        <w:t>one image of grief, one suffering friend to another, and her spirits</w:t>
      </w:r>
    </w:p>
    <w:p w14:paraId="26A675A7" w14:textId="77777777" w:rsidR="005B1C0A" w:rsidRDefault="005B1C0A" w:rsidP="005B1C0A">
      <w:r>
        <w:t>oppressed to the utmost by the conversation of Mrs. Jennings, who</w:t>
      </w:r>
    </w:p>
    <w:p w14:paraId="5AFC5A9D" w14:textId="77777777" w:rsidR="005B1C0A" w:rsidRDefault="005B1C0A" w:rsidP="005B1C0A">
      <w:r>
        <w:t>scrupled not to attribute the severity and danger of this attack to the</w:t>
      </w:r>
    </w:p>
    <w:p w14:paraId="1E2D15CC" w14:textId="77777777" w:rsidR="005B1C0A" w:rsidRDefault="005B1C0A" w:rsidP="005B1C0A">
      <w:r>
        <w:t>many weeks of previous indisposition which Marianne's disappointment</w:t>
      </w:r>
    </w:p>
    <w:p w14:paraId="42AA0801" w14:textId="77777777" w:rsidR="005B1C0A" w:rsidRDefault="005B1C0A" w:rsidP="005B1C0A">
      <w:r>
        <w:t>had brought on. Elinor felt all the reasonableness of the idea, and it</w:t>
      </w:r>
    </w:p>
    <w:p w14:paraId="1001E07D" w14:textId="77777777" w:rsidR="005B1C0A" w:rsidRDefault="005B1C0A" w:rsidP="005B1C0A">
      <w:r>
        <w:t>gave fresh misery to her reflections.</w:t>
      </w:r>
    </w:p>
    <w:p w14:paraId="330DD1E2" w14:textId="77777777" w:rsidR="005B1C0A" w:rsidRDefault="005B1C0A" w:rsidP="005B1C0A">
      <w:r>
        <w:t>About noon, however, she began--but with a caution--a dread of</w:t>
      </w:r>
    </w:p>
    <w:p w14:paraId="3439A6F7" w14:textId="77777777" w:rsidR="005B1C0A" w:rsidRDefault="005B1C0A" w:rsidP="005B1C0A">
      <w:r>
        <w:t>disappointment which for some time kept her silent, even to her</w:t>
      </w:r>
    </w:p>
    <w:p w14:paraId="22C71FBC" w14:textId="77777777" w:rsidR="005B1C0A" w:rsidRDefault="005B1C0A" w:rsidP="005B1C0A">
      <w:r>
        <w:t>friend--to fancy, to hope she could perceive a slight amendment in her</w:t>
      </w:r>
    </w:p>
    <w:p w14:paraId="4C192625" w14:textId="77777777" w:rsidR="005B1C0A" w:rsidRDefault="005B1C0A" w:rsidP="005B1C0A">
      <w:r>
        <w:t>sister's pulse;--she waited, watched, and examined it again and</w:t>
      </w:r>
    </w:p>
    <w:p w14:paraId="7BD931C7" w14:textId="77777777" w:rsidR="005B1C0A" w:rsidRDefault="005B1C0A" w:rsidP="005B1C0A">
      <w:r>
        <w:t>again;--and at last, with an agitation more difficult to bury under</w:t>
      </w:r>
    </w:p>
    <w:p w14:paraId="5657A56A" w14:textId="77777777" w:rsidR="005B1C0A" w:rsidRDefault="005B1C0A" w:rsidP="005B1C0A">
      <w:r>
        <w:t>exterior calmness, than all her foregoing distress, ventured to</w:t>
      </w:r>
    </w:p>
    <w:p w14:paraId="7B71B2BD" w14:textId="77777777" w:rsidR="005B1C0A" w:rsidRDefault="005B1C0A" w:rsidP="005B1C0A">
      <w:r>
        <w:t>communicate her hopes. Mrs. Jennings, though forced, on examination,</w:t>
      </w:r>
    </w:p>
    <w:p w14:paraId="53E2F7B1" w14:textId="77777777" w:rsidR="005B1C0A" w:rsidRDefault="005B1C0A" w:rsidP="005B1C0A">
      <w:r>
        <w:t>to acknowledge a temporary revival, tried to keep her young friend from</w:t>
      </w:r>
    </w:p>
    <w:p w14:paraId="45452508" w14:textId="77777777" w:rsidR="005B1C0A" w:rsidRDefault="005B1C0A" w:rsidP="005B1C0A">
      <w:r>
        <w:t>indulging a thought of its continuance;--and Elinor, conning over every</w:t>
      </w:r>
    </w:p>
    <w:p w14:paraId="08AA74AF" w14:textId="77777777" w:rsidR="005B1C0A" w:rsidRDefault="005B1C0A" w:rsidP="005B1C0A">
      <w:r>
        <w:t>injunction of distrust, told herself likewise not to hope. But it was</w:t>
      </w:r>
    </w:p>
    <w:p w14:paraId="0E4B09B6" w14:textId="77777777" w:rsidR="005B1C0A" w:rsidRDefault="005B1C0A" w:rsidP="005B1C0A">
      <w:r>
        <w:t>too late. Hope had already entered; and feeling all its anxious</w:t>
      </w:r>
    </w:p>
    <w:p w14:paraId="6FC03E11" w14:textId="77777777" w:rsidR="005B1C0A" w:rsidRDefault="005B1C0A" w:rsidP="005B1C0A">
      <w:r>
        <w:lastRenderedPageBreak/>
        <w:t>flutter, she bent over her sister to watch--she hardly knew for what.</w:t>
      </w:r>
    </w:p>
    <w:p w14:paraId="3D19FFCC" w14:textId="77777777" w:rsidR="005B1C0A" w:rsidRDefault="005B1C0A" w:rsidP="005B1C0A">
      <w:r>
        <w:t>Half an hour passed away, and the favourable symptom yet blessed her.</w:t>
      </w:r>
    </w:p>
    <w:p w14:paraId="2977050F" w14:textId="77777777" w:rsidR="005B1C0A" w:rsidRDefault="005B1C0A" w:rsidP="005B1C0A">
      <w:r>
        <w:t>Others even arose to confirm it. Her breath, her skin, her lips, all</w:t>
      </w:r>
    </w:p>
    <w:p w14:paraId="5609E305" w14:textId="77777777" w:rsidR="005B1C0A" w:rsidRDefault="005B1C0A" w:rsidP="005B1C0A">
      <w:r>
        <w:t>flattered Elinor with signs of amendment; and Marianne fixed her eyes</w:t>
      </w:r>
    </w:p>
    <w:p w14:paraId="54571719" w14:textId="77777777" w:rsidR="005B1C0A" w:rsidRDefault="005B1C0A" w:rsidP="005B1C0A">
      <w:r>
        <w:t>on her with a rational, though languid, gaze. Anxiety and hope now</w:t>
      </w:r>
    </w:p>
    <w:p w14:paraId="2C1E0395" w14:textId="77777777" w:rsidR="005B1C0A" w:rsidRDefault="005B1C0A" w:rsidP="005B1C0A">
      <w:r>
        <w:t>oppressed her in equal degrees, and left her no moment of tranquillity</w:t>
      </w:r>
    </w:p>
    <w:p w14:paraId="167C3B61" w14:textId="77777777" w:rsidR="005B1C0A" w:rsidRDefault="005B1C0A" w:rsidP="005B1C0A">
      <w:r>
        <w:t>till the arrival of Mr. Harris at four o'clock;--when his assurances,</w:t>
      </w:r>
    </w:p>
    <w:p w14:paraId="36FEC052" w14:textId="77777777" w:rsidR="005B1C0A" w:rsidRDefault="005B1C0A" w:rsidP="005B1C0A">
      <w:r>
        <w:t>his felicitations on a recovery in her sister even surpassing his</w:t>
      </w:r>
    </w:p>
    <w:p w14:paraId="6624D996" w14:textId="77777777" w:rsidR="005B1C0A" w:rsidRDefault="005B1C0A" w:rsidP="005B1C0A">
      <w:r>
        <w:t>expectation, gave her confidence, comfort, and tears of joy.</w:t>
      </w:r>
    </w:p>
    <w:p w14:paraId="2EBC3A7E" w14:textId="77777777" w:rsidR="005B1C0A" w:rsidRDefault="005B1C0A" w:rsidP="005B1C0A">
      <w:r>
        <w:t>Marianne was in every respect materially better, and he declared her</w:t>
      </w:r>
    </w:p>
    <w:p w14:paraId="061CB5F0" w14:textId="77777777" w:rsidR="005B1C0A" w:rsidRDefault="005B1C0A" w:rsidP="005B1C0A">
      <w:r>
        <w:t>entirely out of danger. Mrs. Jennings, perhaps satisfied with the</w:t>
      </w:r>
    </w:p>
    <w:p w14:paraId="167C7A94" w14:textId="77777777" w:rsidR="005B1C0A" w:rsidRDefault="005B1C0A" w:rsidP="005B1C0A">
      <w:r>
        <w:t>partial justification of her forebodings which had been found in their</w:t>
      </w:r>
    </w:p>
    <w:p w14:paraId="407730B2" w14:textId="77777777" w:rsidR="005B1C0A" w:rsidRDefault="005B1C0A" w:rsidP="005B1C0A">
      <w:r>
        <w:t>late alarm, allowed herself to trust in his judgment, and admitted,</w:t>
      </w:r>
    </w:p>
    <w:p w14:paraId="3793E798" w14:textId="77777777" w:rsidR="005B1C0A" w:rsidRDefault="005B1C0A" w:rsidP="005B1C0A">
      <w:r>
        <w:t>with unfeigned joy, and soon with unequivocal cheerfulness, the</w:t>
      </w:r>
    </w:p>
    <w:p w14:paraId="40287E45" w14:textId="77777777" w:rsidR="005B1C0A" w:rsidRDefault="005B1C0A" w:rsidP="005B1C0A">
      <w:r>
        <w:t>probability of an entire recovery.</w:t>
      </w:r>
    </w:p>
    <w:p w14:paraId="6C8104EA" w14:textId="77777777" w:rsidR="005B1C0A" w:rsidRDefault="005B1C0A" w:rsidP="005B1C0A">
      <w:r>
        <w:t>Elinor could not be cheerful. Her joy was of a different kind, and led</w:t>
      </w:r>
    </w:p>
    <w:p w14:paraId="2CA67BC5" w14:textId="77777777" w:rsidR="005B1C0A" w:rsidRDefault="005B1C0A" w:rsidP="005B1C0A">
      <w:r>
        <w:t>to any thing rather than to gaiety. Marianne restored to life, health,</w:t>
      </w:r>
    </w:p>
    <w:p w14:paraId="09E70AAA" w14:textId="77777777" w:rsidR="005B1C0A" w:rsidRDefault="005B1C0A" w:rsidP="005B1C0A">
      <w:r>
        <w:t>friends, and to her doting mother, was an idea to fill her heart with</w:t>
      </w:r>
    </w:p>
    <w:p w14:paraId="7F90C3EA" w14:textId="77777777" w:rsidR="005B1C0A" w:rsidRDefault="005B1C0A" w:rsidP="005B1C0A">
      <w:r>
        <w:t>sensations of exquisite comfort, and expand it in fervent</w:t>
      </w:r>
    </w:p>
    <w:p w14:paraId="6FB8F5FF" w14:textId="77777777" w:rsidR="005B1C0A" w:rsidRDefault="005B1C0A" w:rsidP="005B1C0A">
      <w:r>
        <w:t>gratitude;--but it lead to no outward demonstrations of joy, no words,</w:t>
      </w:r>
    </w:p>
    <w:p w14:paraId="25C21992" w14:textId="77777777" w:rsidR="005B1C0A" w:rsidRDefault="005B1C0A" w:rsidP="005B1C0A">
      <w:r>
        <w:t>no smiles. All within Elinor's breast was satisfaction, silent and</w:t>
      </w:r>
    </w:p>
    <w:p w14:paraId="225BB91A" w14:textId="77777777" w:rsidR="005B1C0A" w:rsidRDefault="005B1C0A" w:rsidP="005B1C0A">
      <w:r>
        <w:t>strong.</w:t>
      </w:r>
    </w:p>
    <w:p w14:paraId="33D8E3BA" w14:textId="77777777" w:rsidR="005B1C0A" w:rsidRDefault="005B1C0A" w:rsidP="005B1C0A">
      <w:r>
        <w:t>She continued by the side of her sister, with little intermission the</w:t>
      </w:r>
    </w:p>
    <w:p w14:paraId="22A522C6" w14:textId="77777777" w:rsidR="005B1C0A" w:rsidRDefault="005B1C0A" w:rsidP="005B1C0A">
      <w:r>
        <w:t>whole afternoon, calming every fear, satisfying every inquiry of her</w:t>
      </w:r>
    </w:p>
    <w:p w14:paraId="3433D55B" w14:textId="77777777" w:rsidR="005B1C0A" w:rsidRDefault="005B1C0A" w:rsidP="005B1C0A">
      <w:r>
        <w:t>enfeebled spirits, supplying every succour, and watching almost every</w:t>
      </w:r>
    </w:p>
    <w:p w14:paraId="438CCC37" w14:textId="77777777" w:rsidR="005B1C0A" w:rsidRDefault="005B1C0A" w:rsidP="005B1C0A">
      <w:r>
        <w:t>look and every breath. The possibility of a relapse would of course,</w:t>
      </w:r>
    </w:p>
    <w:p w14:paraId="0B8330C0" w14:textId="77777777" w:rsidR="005B1C0A" w:rsidRDefault="005B1C0A" w:rsidP="005B1C0A">
      <w:r>
        <w:t>in some moments, occur to remind her of what anxiety was--but when she</w:t>
      </w:r>
    </w:p>
    <w:p w14:paraId="42F1F643" w14:textId="77777777" w:rsidR="005B1C0A" w:rsidRDefault="005B1C0A" w:rsidP="005B1C0A">
      <w:r>
        <w:t>saw, on her frequent and minute examination, that every symptom of</w:t>
      </w:r>
    </w:p>
    <w:p w14:paraId="5781513D" w14:textId="77777777" w:rsidR="005B1C0A" w:rsidRDefault="005B1C0A" w:rsidP="005B1C0A">
      <w:r>
        <w:t>recovery continued, and saw Marianne at six o'clock sink into a quiet,</w:t>
      </w:r>
    </w:p>
    <w:p w14:paraId="17167664" w14:textId="77777777" w:rsidR="005B1C0A" w:rsidRDefault="005B1C0A" w:rsidP="005B1C0A">
      <w:r>
        <w:lastRenderedPageBreak/>
        <w:t>steady, and to all appearance comfortable, sleep, she silenced every</w:t>
      </w:r>
    </w:p>
    <w:p w14:paraId="53C89D03" w14:textId="77777777" w:rsidR="005B1C0A" w:rsidRDefault="005B1C0A" w:rsidP="005B1C0A">
      <w:r>
        <w:t>doubt.</w:t>
      </w:r>
    </w:p>
    <w:p w14:paraId="523C6F41" w14:textId="77777777" w:rsidR="005B1C0A" w:rsidRDefault="005B1C0A" w:rsidP="005B1C0A">
      <w:r>
        <w:t>The time was now drawing on, when Colonel Brandon might be expected</w:t>
      </w:r>
    </w:p>
    <w:p w14:paraId="7384F16B" w14:textId="77777777" w:rsidR="005B1C0A" w:rsidRDefault="005B1C0A" w:rsidP="005B1C0A">
      <w:r>
        <w:t>back. At ten o'clock, she trusted, or at least not much later her</w:t>
      </w:r>
    </w:p>
    <w:p w14:paraId="4E2E89C9" w14:textId="77777777" w:rsidR="005B1C0A" w:rsidRDefault="005B1C0A" w:rsidP="005B1C0A">
      <w:r>
        <w:t>mother would be relieved from the dreadful suspense in which she must</w:t>
      </w:r>
    </w:p>
    <w:p w14:paraId="6A68BDDB" w14:textId="77777777" w:rsidR="005B1C0A" w:rsidRDefault="005B1C0A" w:rsidP="005B1C0A">
      <w:r>
        <w:t>now be travelling towards them. The Colonel, too!--perhaps scarcely</w:t>
      </w:r>
    </w:p>
    <w:p w14:paraId="4F487298" w14:textId="77777777" w:rsidR="005B1C0A" w:rsidRDefault="005B1C0A" w:rsidP="005B1C0A">
      <w:r>
        <w:t>less an object of pity!--Oh!--how slow was the progress of time which</w:t>
      </w:r>
    </w:p>
    <w:p w14:paraId="29610A9C" w14:textId="77777777" w:rsidR="005B1C0A" w:rsidRDefault="005B1C0A" w:rsidP="005B1C0A">
      <w:r>
        <w:t>yet kept them in ignorance!</w:t>
      </w:r>
    </w:p>
    <w:p w14:paraId="0AE0D0E7" w14:textId="77777777" w:rsidR="005B1C0A" w:rsidRDefault="005B1C0A" w:rsidP="005B1C0A">
      <w:r>
        <w:t>At seven o'clock, leaving Marianne still sweetly asleep, she joined</w:t>
      </w:r>
    </w:p>
    <w:p w14:paraId="6DBAD34E" w14:textId="77777777" w:rsidR="005B1C0A" w:rsidRDefault="005B1C0A" w:rsidP="005B1C0A">
      <w:r>
        <w:t>Mrs. Jennings in the drawing-room to tea. Of breakfast she had been</w:t>
      </w:r>
    </w:p>
    <w:p w14:paraId="334949AD" w14:textId="77777777" w:rsidR="005B1C0A" w:rsidRDefault="005B1C0A" w:rsidP="005B1C0A">
      <w:r>
        <w:t>kept by her fears, and of dinner by their sudden reverse, from eating</w:t>
      </w:r>
    </w:p>
    <w:p w14:paraId="1D9C52E2" w14:textId="77777777" w:rsidR="005B1C0A" w:rsidRDefault="005B1C0A" w:rsidP="005B1C0A">
      <w:r>
        <w:t>much;--and the present refreshment, therefore, with such feelings of</w:t>
      </w:r>
    </w:p>
    <w:p w14:paraId="11246432" w14:textId="77777777" w:rsidR="005B1C0A" w:rsidRDefault="005B1C0A" w:rsidP="005B1C0A">
      <w:r>
        <w:t>content as she brought to it, was particularly welcome. Mrs. Jennings</w:t>
      </w:r>
    </w:p>
    <w:p w14:paraId="3C249F91" w14:textId="77777777" w:rsidR="005B1C0A" w:rsidRDefault="005B1C0A" w:rsidP="005B1C0A">
      <w:r>
        <w:t>would have persuaded her, at its conclusion, to take some rest before</w:t>
      </w:r>
    </w:p>
    <w:p w14:paraId="640A4980" w14:textId="77777777" w:rsidR="005B1C0A" w:rsidRDefault="005B1C0A" w:rsidP="005B1C0A">
      <w:r>
        <w:t>her mother's arrival, and allow HER to take her place by Marianne; but</w:t>
      </w:r>
    </w:p>
    <w:p w14:paraId="79B2ACCE" w14:textId="77777777" w:rsidR="005B1C0A" w:rsidRDefault="005B1C0A" w:rsidP="005B1C0A">
      <w:r>
        <w:t>Elinor had no sense of fatigue, no capability of sleep at that moment</w:t>
      </w:r>
    </w:p>
    <w:p w14:paraId="569C5DF6" w14:textId="77777777" w:rsidR="005B1C0A" w:rsidRDefault="005B1C0A" w:rsidP="005B1C0A">
      <w:r>
        <w:t>about her, and she was not to be kept away from her sister an</w:t>
      </w:r>
    </w:p>
    <w:p w14:paraId="47CD7B69" w14:textId="77777777" w:rsidR="005B1C0A" w:rsidRDefault="005B1C0A" w:rsidP="005B1C0A">
      <w:r>
        <w:t>unnecessary instant. Mrs. Jennings therefore attending her up stairs</w:t>
      </w:r>
    </w:p>
    <w:p w14:paraId="31044B34" w14:textId="77777777" w:rsidR="005B1C0A" w:rsidRDefault="005B1C0A" w:rsidP="005B1C0A">
      <w:r>
        <w:t>into the sick chamber, to satisfy herself that all continued right,</w:t>
      </w:r>
    </w:p>
    <w:p w14:paraId="0CC5DE7D" w14:textId="77777777" w:rsidR="005B1C0A" w:rsidRDefault="005B1C0A" w:rsidP="005B1C0A">
      <w:r>
        <w:t>left her there again to her charge and her thoughts, and retired to her</w:t>
      </w:r>
    </w:p>
    <w:p w14:paraId="1DF517A9" w14:textId="77777777" w:rsidR="005B1C0A" w:rsidRDefault="005B1C0A" w:rsidP="005B1C0A">
      <w:r>
        <w:t>own room to write letters and sleep.</w:t>
      </w:r>
    </w:p>
    <w:p w14:paraId="5E99755A" w14:textId="77777777" w:rsidR="005B1C0A" w:rsidRDefault="005B1C0A" w:rsidP="005B1C0A">
      <w:r>
        <w:t>The night was cold and stormy. The wind roared round the house, and</w:t>
      </w:r>
    </w:p>
    <w:p w14:paraId="4037D80F" w14:textId="77777777" w:rsidR="005B1C0A" w:rsidRDefault="005B1C0A" w:rsidP="005B1C0A">
      <w:r>
        <w:t>the rain beat against the windows; but Elinor, all happiness within,</w:t>
      </w:r>
    </w:p>
    <w:p w14:paraId="39689389" w14:textId="77777777" w:rsidR="005B1C0A" w:rsidRDefault="005B1C0A" w:rsidP="005B1C0A">
      <w:r>
        <w:t>regarded it not. Marianne slept through every blast; and the</w:t>
      </w:r>
    </w:p>
    <w:p w14:paraId="7BF0D1AC" w14:textId="77777777" w:rsidR="005B1C0A" w:rsidRDefault="005B1C0A" w:rsidP="005B1C0A">
      <w:r>
        <w:t>travellers--they had a rich reward in store, for every present</w:t>
      </w:r>
    </w:p>
    <w:p w14:paraId="60A8AAB2" w14:textId="77777777" w:rsidR="005B1C0A" w:rsidRDefault="005B1C0A" w:rsidP="005B1C0A">
      <w:r>
        <w:t>inconvenience.</w:t>
      </w:r>
    </w:p>
    <w:p w14:paraId="41A94834" w14:textId="77777777" w:rsidR="005B1C0A" w:rsidRDefault="005B1C0A" w:rsidP="005B1C0A">
      <w:r>
        <w:t>The clock struck eight. Had it been ten, Elinor would have been</w:t>
      </w:r>
    </w:p>
    <w:p w14:paraId="1643CF0E" w14:textId="77777777" w:rsidR="005B1C0A" w:rsidRDefault="005B1C0A" w:rsidP="005B1C0A">
      <w:r>
        <w:t>convinced that at that moment she heard a carriage driving up to the</w:t>
      </w:r>
    </w:p>
    <w:p w14:paraId="426B0F99" w14:textId="77777777" w:rsidR="005B1C0A" w:rsidRDefault="005B1C0A" w:rsidP="005B1C0A">
      <w:r>
        <w:t>house; and so strong was the persuasion that she DID, in spite of the</w:t>
      </w:r>
    </w:p>
    <w:p w14:paraId="20422D50" w14:textId="77777777" w:rsidR="005B1C0A" w:rsidRDefault="005B1C0A" w:rsidP="005B1C0A">
      <w:r>
        <w:lastRenderedPageBreak/>
        <w:t>ALMOST impossibility of their being already come, that she moved into</w:t>
      </w:r>
    </w:p>
    <w:p w14:paraId="25D1098A" w14:textId="77777777" w:rsidR="005B1C0A" w:rsidRDefault="005B1C0A" w:rsidP="005B1C0A">
      <w:r>
        <w:t>the adjoining dressing-closet and opened a window shutter, to be</w:t>
      </w:r>
    </w:p>
    <w:p w14:paraId="5F67C4CE" w14:textId="77777777" w:rsidR="005B1C0A" w:rsidRDefault="005B1C0A" w:rsidP="005B1C0A">
      <w:r>
        <w:t>satisfied of the truth. She instantly saw that her ears had not</w:t>
      </w:r>
    </w:p>
    <w:p w14:paraId="2AF5EC3A" w14:textId="77777777" w:rsidR="005B1C0A" w:rsidRDefault="005B1C0A" w:rsidP="005B1C0A">
      <w:r>
        <w:t>deceived her. The flaring lamps of a carriage were immediately in</w:t>
      </w:r>
    </w:p>
    <w:p w14:paraId="37743B4C" w14:textId="77777777" w:rsidR="005B1C0A" w:rsidRDefault="005B1C0A" w:rsidP="005B1C0A">
      <w:r>
        <w:t>view. By their uncertain light she thought she could discern it to be</w:t>
      </w:r>
    </w:p>
    <w:p w14:paraId="01139E5E" w14:textId="77777777" w:rsidR="005B1C0A" w:rsidRDefault="005B1C0A" w:rsidP="005B1C0A">
      <w:r>
        <w:t>drawn by four horses; and this, while it told the excess of her poor</w:t>
      </w:r>
    </w:p>
    <w:p w14:paraId="68AF21C3" w14:textId="77777777" w:rsidR="005B1C0A" w:rsidRDefault="005B1C0A" w:rsidP="005B1C0A">
      <w:r>
        <w:t>mother's alarm, gave some explanation to such unexpected rapidity.</w:t>
      </w:r>
    </w:p>
    <w:p w14:paraId="21AF16BA" w14:textId="77777777" w:rsidR="005B1C0A" w:rsidRDefault="005B1C0A" w:rsidP="005B1C0A">
      <w:r>
        <w:t>Never in her life had Elinor found it so difficult to be calm, as at</w:t>
      </w:r>
    </w:p>
    <w:p w14:paraId="55079730" w14:textId="77777777" w:rsidR="005B1C0A" w:rsidRDefault="005B1C0A" w:rsidP="005B1C0A">
      <w:r>
        <w:t>that moment. The knowledge of what her mother must be feeling as the</w:t>
      </w:r>
    </w:p>
    <w:p w14:paraId="1F40006E" w14:textId="77777777" w:rsidR="005B1C0A" w:rsidRDefault="005B1C0A" w:rsidP="005B1C0A">
      <w:r>
        <w:t>carriage stopt at the door--of her doubt--her dread--perhaps her</w:t>
      </w:r>
    </w:p>
    <w:p w14:paraId="755D3654" w14:textId="77777777" w:rsidR="005B1C0A" w:rsidRDefault="005B1C0A" w:rsidP="005B1C0A">
      <w:r>
        <w:t>despair!--and of what SHE had to tell!--with such knowledge it was</w:t>
      </w:r>
    </w:p>
    <w:p w14:paraId="13FA2177" w14:textId="77777777" w:rsidR="005B1C0A" w:rsidRDefault="005B1C0A" w:rsidP="005B1C0A">
      <w:r>
        <w:t>impossible to be calm. All that remained to be done was to be speedy;</w:t>
      </w:r>
    </w:p>
    <w:p w14:paraId="7DE289E6" w14:textId="77777777" w:rsidR="005B1C0A" w:rsidRDefault="005B1C0A" w:rsidP="005B1C0A">
      <w:r>
        <w:t>and, therefore staying only till she could leave Mrs. Jennings's maid</w:t>
      </w:r>
    </w:p>
    <w:p w14:paraId="76D13B2E" w14:textId="77777777" w:rsidR="005B1C0A" w:rsidRDefault="005B1C0A" w:rsidP="005B1C0A">
      <w:r>
        <w:t>with her sister, she hurried down stairs.</w:t>
      </w:r>
    </w:p>
    <w:p w14:paraId="53D85303" w14:textId="77777777" w:rsidR="005B1C0A" w:rsidRDefault="005B1C0A" w:rsidP="005B1C0A">
      <w:r>
        <w:t>The bustle in the vestibule, as she passed along an inner lobby,</w:t>
      </w:r>
    </w:p>
    <w:p w14:paraId="2CF58B4F" w14:textId="77777777" w:rsidR="005B1C0A" w:rsidRDefault="005B1C0A" w:rsidP="005B1C0A">
      <w:r>
        <w:t>assured her that they were already in the house. She rushed to the</w:t>
      </w:r>
    </w:p>
    <w:p w14:paraId="62EE1AC8" w14:textId="77777777" w:rsidR="005B1C0A" w:rsidRDefault="005B1C0A" w:rsidP="005B1C0A">
      <w:r>
        <w:t>drawing-room,--she entered it,--and saw only Willoughby.</w:t>
      </w:r>
    </w:p>
    <w:p w14:paraId="638656A0" w14:textId="77777777" w:rsidR="005B1C0A" w:rsidRDefault="005B1C0A" w:rsidP="005B1C0A">
      <w:r>
        <w:t>CHAPTER 44</w:t>
      </w:r>
    </w:p>
    <w:p w14:paraId="33B62E83" w14:textId="77777777" w:rsidR="005B1C0A" w:rsidRDefault="005B1C0A" w:rsidP="005B1C0A">
      <w:r>
        <w:t>Elinor, starting back with a look of horror at the sight of him, obeyed</w:t>
      </w:r>
    </w:p>
    <w:p w14:paraId="6F233120" w14:textId="77777777" w:rsidR="005B1C0A" w:rsidRDefault="005B1C0A" w:rsidP="005B1C0A">
      <w:r>
        <w:t>the first impulse of her heart in turning instantly to quit the room,</w:t>
      </w:r>
    </w:p>
    <w:p w14:paraId="34209B27" w14:textId="77777777" w:rsidR="005B1C0A" w:rsidRDefault="005B1C0A" w:rsidP="005B1C0A">
      <w:r>
        <w:t>and her hand was already on the lock, when its action was suspended by</w:t>
      </w:r>
    </w:p>
    <w:p w14:paraId="61ECEAD4" w14:textId="77777777" w:rsidR="005B1C0A" w:rsidRDefault="005B1C0A" w:rsidP="005B1C0A">
      <w:r>
        <w:t>his hastily advancing, and saying, in a voice rather of command than</w:t>
      </w:r>
    </w:p>
    <w:p w14:paraId="58F9A1AD" w14:textId="77777777" w:rsidR="005B1C0A" w:rsidRDefault="005B1C0A" w:rsidP="005B1C0A">
      <w:r>
        <w:t>supplication,</w:t>
      </w:r>
    </w:p>
    <w:p w14:paraId="7BBC61CE" w14:textId="77777777" w:rsidR="005B1C0A" w:rsidRDefault="005B1C0A" w:rsidP="005B1C0A">
      <w:r>
        <w:t>"Miss Dashwood, for half an hour--for ten minutes--I entreat you to</w:t>
      </w:r>
    </w:p>
    <w:p w14:paraId="050114A0" w14:textId="77777777" w:rsidR="005B1C0A" w:rsidRDefault="005B1C0A" w:rsidP="005B1C0A">
      <w:r>
        <w:t>stay."</w:t>
      </w:r>
    </w:p>
    <w:p w14:paraId="1580EA1C" w14:textId="77777777" w:rsidR="005B1C0A" w:rsidRDefault="005B1C0A" w:rsidP="005B1C0A">
      <w:r>
        <w:t>"No, sir," she replied with firmness, "I shall NOT stay. Your business</w:t>
      </w:r>
    </w:p>
    <w:p w14:paraId="0DA1FF8E" w14:textId="77777777" w:rsidR="005B1C0A" w:rsidRDefault="005B1C0A" w:rsidP="005B1C0A">
      <w:r>
        <w:t>cannot be with ME. The servants, I suppose, forgot to tell you that</w:t>
      </w:r>
    </w:p>
    <w:p w14:paraId="1AD593B9" w14:textId="77777777" w:rsidR="005B1C0A" w:rsidRDefault="005B1C0A" w:rsidP="005B1C0A">
      <w:r>
        <w:t>Mr. Palmer was not in the house."</w:t>
      </w:r>
    </w:p>
    <w:p w14:paraId="0E90EF56" w14:textId="77777777" w:rsidR="005B1C0A" w:rsidRDefault="005B1C0A" w:rsidP="005B1C0A">
      <w:r>
        <w:t>"Had they told me," he cried with vehemence, "that Mr. Palmer and all</w:t>
      </w:r>
    </w:p>
    <w:p w14:paraId="693A6286" w14:textId="77777777" w:rsidR="005B1C0A" w:rsidRDefault="005B1C0A" w:rsidP="005B1C0A">
      <w:r>
        <w:lastRenderedPageBreak/>
        <w:t>his relations were at the devil, it would not have turned me from the</w:t>
      </w:r>
    </w:p>
    <w:p w14:paraId="7FE295ED" w14:textId="77777777" w:rsidR="005B1C0A" w:rsidRDefault="005B1C0A" w:rsidP="005B1C0A">
      <w:r>
        <w:t>door. My business is with you, and only you."</w:t>
      </w:r>
    </w:p>
    <w:p w14:paraId="329EB0D7" w14:textId="77777777" w:rsidR="005B1C0A" w:rsidRDefault="005B1C0A" w:rsidP="005B1C0A">
      <w:r>
        <w:t>"With me!"--in the utmost amazement--"well, sir,--be quick--and if you</w:t>
      </w:r>
    </w:p>
    <w:p w14:paraId="0CF2F8CF" w14:textId="77777777" w:rsidR="005B1C0A" w:rsidRDefault="005B1C0A" w:rsidP="005B1C0A">
      <w:r>
        <w:t>can--less violent."</w:t>
      </w:r>
    </w:p>
    <w:p w14:paraId="603FC25D" w14:textId="77777777" w:rsidR="005B1C0A" w:rsidRDefault="005B1C0A" w:rsidP="005B1C0A">
      <w:r>
        <w:t>"Sit down, and I will be both."</w:t>
      </w:r>
    </w:p>
    <w:p w14:paraId="09104739" w14:textId="77777777" w:rsidR="005B1C0A" w:rsidRDefault="005B1C0A" w:rsidP="005B1C0A">
      <w:r>
        <w:t>She hesitated; she knew not what to do. The possibility of Colonel</w:t>
      </w:r>
    </w:p>
    <w:p w14:paraId="50891C97" w14:textId="77777777" w:rsidR="005B1C0A" w:rsidRDefault="005B1C0A" w:rsidP="005B1C0A">
      <w:r>
        <w:t>Brandon's arriving and finding her there, came across her. But she had</w:t>
      </w:r>
    </w:p>
    <w:p w14:paraId="371AA040" w14:textId="77777777" w:rsidR="005B1C0A" w:rsidRDefault="005B1C0A" w:rsidP="005B1C0A">
      <w:r>
        <w:t>promised to hear him, and her curiosity no less than her honor was</w:t>
      </w:r>
    </w:p>
    <w:p w14:paraId="13829776" w14:textId="77777777" w:rsidR="005B1C0A" w:rsidRDefault="005B1C0A" w:rsidP="005B1C0A">
      <w:r>
        <w:t>engaged. After a moment's recollection, therefore, concluding that</w:t>
      </w:r>
    </w:p>
    <w:p w14:paraId="13F9460A" w14:textId="77777777" w:rsidR="005B1C0A" w:rsidRDefault="005B1C0A" w:rsidP="005B1C0A">
      <w:r>
        <w:t>prudence required dispatch, and that her acquiescence would best</w:t>
      </w:r>
    </w:p>
    <w:p w14:paraId="5D009BA3" w14:textId="77777777" w:rsidR="005B1C0A" w:rsidRDefault="005B1C0A" w:rsidP="005B1C0A">
      <w:r>
        <w:t>promote it, she walked silently towards the table, and sat down. He</w:t>
      </w:r>
    </w:p>
    <w:p w14:paraId="7B5FAA48" w14:textId="77777777" w:rsidR="005B1C0A" w:rsidRDefault="005B1C0A" w:rsidP="005B1C0A">
      <w:r>
        <w:t>took the opposite chair, and for half a minute not a word was said by</w:t>
      </w:r>
    </w:p>
    <w:p w14:paraId="201485D8" w14:textId="77777777" w:rsidR="005B1C0A" w:rsidRDefault="005B1C0A" w:rsidP="005B1C0A">
      <w:r>
        <w:t>either.</w:t>
      </w:r>
    </w:p>
    <w:p w14:paraId="4E5F6258" w14:textId="77777777" w:rsidR="005B1C0A" w:rsidRDefault="005B1C0A" w:rsidP="005B1C0A">
      <w:r>
        <w:t>"Pray be quick, sir,"--said Elinor, impatiently;--"I have no time to</w:t>
      </w:r>
    </w:p>
    <w:p w14:paraId="3C4CB09F" w14:textId="77777777" w:rsidR="005B1C0A" w:rsidRDefault="005B1C0A" w:rsidP="005B1C0A">
      <w:r>
        <w:t>spare."</w:t>
      </w:r>
    </w:p>
    <w:p w14:paraId="652097C1" w14:textId="77777777" w:rsidR="005B1C0A" w:rsidRDefault="005B1C0A" w:rsidP="005B1C0A">
      <w:r>
        <w:t>He was sitting in an attitude of deep meditation, and seemed not to</w:t>
      </w:r>
    </w:p>
    <w:p w14:paraId="2E6AB8B5" w14:textId="77777777" w:rsidR="005B1C0A" w:rsidRDefault="005B1C0A" w:rsidP="005B1C0A">
      <w:r>
        <w:t>hear her.</w:t>
      </w:r>
    </w:p>
    <w:p w14:paraId="4F3CB951" w14:textId="77777777" w:rsidR="005B1C0A" w:rsidRDefault="005B1C0A" w:rsidP="005B1C0A">
      <w:r>
        <w:t>"Your sister," said he, with abruptness, a moment afterwards--"is out</w:t>
      </w:r>
    </w:p>
    <w:p w14:paraId="679E2FCA" w14:textId="77777777" w:rsidR="005B1C0A" w:rsidRDefault="005B1C0A" w:rsidP="005B1C0A">
      <w:r>
        <w:t>of danger. I heard it from the servant. God be praised!--But is it</w:t>
      </w:r>
    </w:p>
    <w:p w14:paraId="3A9C50A5" w14:textId="77777777" w:rsidR="005B1C0A" w:rsidRDefault="005B1C0A" w:rsidP="005B1C0A">
      <w:r>
        <w:t>true? is it really true?"</w:t>
      </w:r>
    </w:p>
    <w:p w14:paraId="19CE91E0" w14:textId="77777777" w:rsidR="005B1C0A" w:rsidRDefault="005B1C0A" w:rsidP="005B1C0A">
      <w:r>
        <w:t>Elinor would not speak. He repeated the inquiry with yet greater</w:t>
      </w:r>
    </w:p>
    <w:p w14:paraId="24BF003D" w14:textId="77777777" w:rsidR="005B1C0A" w:rsidRDefault="005B1C0A" w:rsidP="005B1C0A">
      <w:r>
        <w:t>eagerness.</w:t>
      </w:r>
    </w:p>
    <w:p w14:paraId="4E78F109" w14:textId="77777777" w:rsidR="005B1C0A" w:rsidRDefault="005B1C0A" w:rsidP="005B1C0A">
      <w:r>
        <w:t>"For God's sake tell me, is she out of danger, or is she not?"</w:t>
      </w:r>
    </w:p>
    <w:p w14:paraId="10C3CE0C" w14:textId="77777777" w:rsidR="005B1C0A" w:rsidRDefault="005B1C0A" w:rsidP="005B1C0A">
      <w:r>
        <w:t>"We hope she is."</w:t>
      </w:r>
    </w:p>
    <w:p w14:paraId="42C46BCA" w14:textId="77777777" w:rsidR="005B1C0A" w:rsidRDefault="005B1C0A" w:rsidP="005B1C0A">
      <w:r>
        <w:t>He rose up, and walked across the room.</w:t>
      </w:r>
    </w:p>
    <w:p w14:paraId="0467FE87" w14:textId="77777777" w:rsidR="005B1C0A" w:rsidRDefault="005B1C0A" w:rsidP="005B1C0A">
      <w:r>
        <w:t>"Had I known as much half an hour ago--But since I AM here,"--speaking</w:t>
      </w:r>
    </w:p>
    <w:p w14:paraId="249C21DD" w14:textId="77777777" w:rsidR="005B1C0A" w:rsidRDefault="005B1C0A" w:rsidP="005B1C0A">
      <w:r>
        <w:t>with a forced vivacity as he returned to his seat--"what does it</w:t>
      </w:r>
    </w:p>
    <w:p w14:paraId="14CBE431" w14:textId="77777777" w:rsidR="005B1C0A" w:rsidRDefault="005B1C0A" w:rsidP="005B1C0A">
      <w:r>
        <w:t>signify?--For once, Miss Dashwood--it will be the last time,</w:t>
      </w:r>
    </w:p>
    <w:p w14:paraId="6CFDFB86" w14:textId="77777777" w:rsidR="005B1C0A" w:rsidRDefault="005B1C0A" w:rsidP="005B1C0A">
      <w:r>
        <w:t>perhaps--let us be cheerful together.--I am in a fine mood for</w:t>
      </w:r>
    </w:p>
    <w:p w14:paraId="66A727B5" w14:textId="77777777" w:rsidR="005B1C0A" w:rsidRDefault="005B1C0A" w:rsidP="005B1C0A">
      <w:r>
        <w:lastRenderedPageBreak/>
        <w:t>gaiety.-- Tell me honestly"--a deeper glow overspreading his</w:t>
      </w:r>
    </w:p>
    <w:p w14:paraId="35AB377A" w14:textId="77777777" w:rsidR="005B1C0A" w:rsidRDefault="005B1C0A" w:rsidP="005B1C0A">
      <w:r>
        <w:t>cheeks--"do you think me most a knave or a fool?"</w:t>
      </w:r>
    </w:p>
    <w:p w14:paraId="047C0C4E" w14:textId="77777777" w:rsidR="005B1C0A" w:rsidRDefault="005B1C0A" w:rsidP="005B1C0A">
      <w:r>
        <w:t>Elinor looked at him with greater astonishment than ever. She began to</w:t>
      </w:r>
    </w:p>
    <w:p w14:paraId="25F0BCAB" w14:textId="77777777" w:rsidR="005B1C0A" w:rsidRDefault="005B1C0A" w:rsidP="005B1C0A">
      <w:r>
        <w:t>think that he must be in liquor;--the strangeness of such a visit, and</w:t>
      </w:r>
    </w:p>
    <w:p w14:paraId="1F82A5AB" w14:textId="77777777" w:rsidR="005B1C0A" w:rsidRDefault="005B1C0A" w:rsidP="005B1C0A">
      <w:r>
        <w:t>of such manners, seemed no otherwise intelligible; and with this</w:t>
      </w:r>
    </w:p>
    <w:p w14:paraId="721A57C7" w14:textId="77777777" w:rsidR="005B1C0A" w:rsidRDefault="005B1C0A" w:rsidP="005B1C0A">
      <w:r>
        <w:t>impression she immediately rose, saying,</w:t>
      </w:r>
    </w:p>
    <w:p w14:paraId="77A65225" w14:textId="77777777" w:rsidR="005B1C0A" w:rsidRDefault="005B1C0A" w:rsidP="005B1C0A">
      <w:r>
        <w:t>"Mr. Willoughby, I advise you at present to return to Combe--I am not</w:t>
      </w:r>
    </w:p>
    <w:p w14:paraId="42AA422A" w14:textId="77777777" w:rsidR="005B1C0A" w:rsidRDefault="005B1C0A" w:rsidP="005B1C0A">
      <w:r>
        <w:t>at leisure to remain with you longer.-- Whatever your business may be</w:t>
      </w:r>
    </w:p>
    <w:p w14:paraId="18B90E51" w14:textId="77777777" w:rsidR="005B1C0A" w:rsidRDefault="005B1C0A" w:rsidP="005B1C0A">
      <w:r>
        <w:t>with me, will it be better recollected and explained to-morrow."</w:t>
      </w:r>
    </w:p>
    <w:p w14:paraId="0E66F0BA" w14:textId="77777777" w:rsidR="005B1C0A" w:rsidRDefault="005B1C0A" w:rsidP="005B1C0A">
      <w:r>
        <w:t>"I understand you," he replied, with an expressive smile, and a voice</w:t>
      </w:r>
    </w:p>
    <w:p w14:paraId="1E2DC4FF" w14:textId="77777777" w:rsidR="005B1C0A" w:rsidRDefault="005B1C0A" w:rsidP="005B1C0A">
      <w:r>
        <w:t>perfectly calm; "yes, I am very drunk.-- A pint of porter with my cold</w:t>
      </w:r>
    </w:p>
    <w:p w14:paraId="5CEB31AB" w14:textId="77777777" w:rsidR="005B1C0A" w:rsidRDefault="005B1C0A" w:rsidP="005B1C0A">
      <w:r>
        <w:t>beef at Marlborough was enough to over-set me."</w:t>
      </w:r>
    </w:p>
    <w:p w14:paraId="45DD4E74" w14:textId="77777777" w:rsidR="005B1C0A" w:rsidRDefault="005B1C0A" w:rsidP="005B1C0A">
      <w:r>
        <w:t>"At Marlborough!"--cried Elinor, more and more at a loss to understand</w:t>
      </w:r>
    </w:p>
    <w:p w14:paraId="5617901B" w14:textId="77777777" w:rsidR="005B1C0A" w:rsidRDefault="005B1C0A" w:rsidP="005B1C0A">
      <w:r>
        <w:t>what he would be at.</w:t>
      </w:r>
    </w:p>
    <w:p w14:paraId="61003F16" w14:textId="77777777" w:rsidR="005B1C0A" w:rsidRDefault="005B1C0A" w:rsidP="005B1C0A">
      <w:r>
        <w:t>"Yes,--I left London this morning at eight o'clock, and the only ten</w:t>
      </w:r>
    </w:p>
    <w:p w14:paraId="618122AE" w14:textId="77777777" w:rsidR="005B1C0A" w:rsidRDefault="005B1C0A" w:rsidP="005B1C0A">
      <w:r>
        <w:t>minutes I have spent out of my chaise since that time procured me a</w:t>
      </w:r>
    </w:p>
    <w:p w14:paraId="321C586F" w14:textId="77777777" w:rsidR="005B1C0A" w:rsidRDefault="005B1C0A" w:rsidP="005B1C0A">
      <w:r>
        <w:t>nuncheon at Marlborough."</w:t>
      </w:r>
    </w:p>
    <w:p w14:paraId="04797165" w14:textId="77777777" w:rsidR="005B1C0A" w:rsidRDefault="005B1C0A" w:rsidP="005B1C0A">
      <w:r>
        <w:t>The steadiness of his manner, and the intelligence of his eye as he</w:t>
      </w:r>
    </w:p>
    <w:p w14:paraId="41FFE5B7" w14:textId="77777777" w:rsidR="005B1C0A" w:rsidRDefault="005B1C0A" w:rsidP="005B1C0A">
      <w:r>
        <w:t>spoke, convincing Elinor, that whatever other unpardonable folly might</w:t>
      </w:r>
    </w:p>
    <w:p w14:paraId="111C75E6" w14:textId="77777777" w:rsidR="005B1C0A" w:rsidRDefault="005B1C0A" w:rsidP="005B1C0A">
      <w:r>
        <w:t>bring him to Cleveland, he was not brought there by intoxication, she</w:t>
      </w:r>
    </w:p>
    <w:p w14:paraId="0BE3B8EC" w14:textId="77777777" w:rsidR="005B1C0A" w:rsidRDefault="005B1C0A" w:rsidP="005B1C0A">
      <w:r>
        <w:t>said, after a moment's recollection,</w:t>
      </w:r>
    </w:p>
    <w:p w14:paraId="3A39EA56" w14:textId="77777777" w:rsidR="005B1C0A" w:rsidRDefault="005B1C0A" w:rsidP="005B1C0A">
      <w:r>
        <w:t>"Mr. Willoughby, you OUGHT to feel, and I certainly DO--that after what</w:t>
      </w:r>
    </w:p>
    <w:p w14:paraId="5ADFAC59" w14:textId="77777777" w:rsidR="005B1C0A" w:rsidRDefault="005B1C0A" w:rsidP="005B1C0A">
      <w:r>
        <w:t>has passed--your coming here in this manner, and forcing yourself upon</w:t>
      </w:r>
    </w:p>
    <w:p w14:paraId="51E3BAA2" w14:textId="77777777" w:rsidR="005B1C0A" w:rsidRDefault="005B1C0A" w:rsidP="005B1C0A">
      <w:r>
        <w:t>my notice, requires a very particular excuse.--What is it, that you</w:t>
      </w:r>
    </w:p>
    <w:p w14:paraId="287BACB3" w14:textId="77777777" w:rsidR="005B1C0A" w:rsidRDefault="005B1C0A" w:rsidP="005B1C0A">
      <w:r>
        <w:t>mean by it?"--</w:t>
      </w:r>
    </w:p>
    <w:p w14:paraId="2B9D0C52" w14:textId="77777777" w:rsidR="005B1C0A" w:rsidRDefault="005B1C0A" w:rsidP="005B1C0A">
      <w:r>
        <w:t>"I mean,"--said he, with serious energy--"if I can, to make you hate me</w:t>
      </w:r>
    </w:p>
    <w:p w14:paraId="42EE6F98" w14:textId="77777777" w:rsidR="005B1C0A" w:rsidRDefault="005B1C0A" w:rsidP="005B1C0A">
      <w:r>
        <w:t>one degree less than you do NOW. I mean to offer some kind of</w:t>
      </w:r>
    </w:p>
    <w:p w14:paraId="503BF0D6" w14:textId="77777777" w:rsidR="005B1C0A" w:rsidRDefault="005B1C0A" w:rsidP="005B1C0A">
      <w:r>
        <w:t>explanation, some kind of apology, for the past; to open my whole heart</w:t>
      </w:r>
    </w:p>
    <w:p w14:paraId="26931AAF" w14:textId="77777777" w:rsidR="005B1C0A" w:rsidRDefault="005B1C0A" w:rsidP="005B1C0A">
      <w:r>
        <w:t>to you, and by convincing you, that though I have been always a</w:t>
      </w:r>
    </w:p>
    <w:p w14:paraId="7473765A" w14:textId="77777777" w:rsidR="005B1C0A" w:rsidRDefault="005B1C0A" w:rsidP="005B1C0A">
      <w:r>
        <w:lastRenderedPageBreak/>
        <w:t>blockhead, I have not been always a rascal, to obtain something like</w:t>
      </w:r>
    </w:p>
    <w:p w14:paraId="0C903F2D" w14:textId="77777777" w:rsidR="005B1C0A" w:rsidRDefault="005B1C0A" w:rsidP="005B1C0A">
      <w:r>
        <w:t>forgiveness from Ma--from your sister."</w:t>
      </w:r>
    </w:p>
    <w:p w14:paraId="14D46B28" w14:textId="77777777" w:rsidR="005B1C0A" w:rsidRDefault="005B1C0A" w:rsidP="005B1C0A">
      <w:r>
        <w:t>"Is this the real reason of your coming?"</w:t>
      </w:r>
    </w:p>
    <w:p w14:paraId="341F8DC9" w14:textId="77777777" w:rsidR="005B1C0A" w:rsidRDefault="005B1C0A" w:rsidP="005B1C0A">
      <w:r>
        <w:t>"Upon my soul it is,"--was his answer, with a warmth which brought all</w:t>
      </w:r>
    </w:p>
    <w:p w14:paraId="398F30F6" w14:textId="77777777" w:rsidR="005B1C0A" w:rsidRDefault="005B1C0A" w:rsidP="005B1C0A">
      <w:r>
        <w:t>the former Willoughby to her remembrance, and in spite of herself made</w:t>
      </w:r>
    </w:p>
    <w:p w14:paraId="45561825" w14:textId="77777777" w:rsidR="005B1C0A" w:rsidRDefault="005B1C0A" w:rsidP="005B1C0A">
      <w:r>
        <w:t>her think him sincere.</w:t>
      </w:r>
    </w:p>
    <w:p w14:paraId="12E927EC" w14:textId="77777777" w:rsidR="005B1C0A" w:rsidRDefault="005B1C0A" w:rsidP="005B1C0A">
      <w:r>
        <w:t>"If that is all, you may be satisfied already,-- for Marianne DOES--she</w:t>
      </w:r>
    </w:p>
    <w:p w14:paraId="15AD5277" w14:textId="77777777" w:rsidR="005B1C0A" w:rsidRDefault="005B1C0A" w:rsidP="005B1C0A">
      <w:r>
        <w:t>has LONG forgiven you."</w:t>
      </w:r>
    </w:p>
    <w:p w14:paraId="35416EE1" w14:textId="77777777" w:rsidR="005B1C0A" w:rsidRDefault="005B1C0A" w:rsidP="005B1C0A">
      <w:r>
        <w:t>"Has she?"--he cried, in the same eager tone.-- "Then she has forgiven</w:t>
      </w:r>
    </w:p>
    <w:p w14:paraId="2A478ACD" w14:textId="77777777" w:rsidR="005B1C0A" w:rsidRDefault="005B1C0A" w:rsidP="005B1C0A">
      <w:r>
        <w:t>me before she ought to have done it. But she shall forgive me again,</w:t>
      </w:r>
    </w:p>
    <w:p w14:paraId="15A4A4E1" w14:textId="77777777" w:rsidR="005B1C0A" w:rsidRDefault="005B1C0A" w:rsidP="005B1C0A">
      <w:r>
        <w:t>and on more reasonable grounds.--NOW will you listen to me?"</w:t>
      </w:r>
    </w:p>
    <w:p w14:paraId="68560D60" w14:textId="77777777" w:rsidR="005B1C0A" w:rsidRDefault="005B1C0A" w:rsidP="005B1C0A">
      <w:r>
        <w:t>Elinor bowed her assent.</w:t>
      </w:r>
    </w:p>
    <w:p w14:paraId="484BFA36" w14:textId="77777777" w:rsidR="005B1C0A" w:rsidRDefault="005B1C0A" w:rsidP="005B1C0A">
      <w:r>
        <w:t>"I do not know," said he, after a pause of expectation on her side, and</w:t>
      </w:r>
    </w:p>
    <w:p w14:paraId="25CAB765" w14:textId="77777777" w:rsidR="005B1C0A" w:rsidRDefault="005B1C0A" w:rsidP="005B1C0A">
      <w:r>
        <w:t>thoughtfulness on his own,--"how YOU may have accounted for my</w:t>
      </w:r>
    </w:p>
    <w:p w14:paraId="6CEA65FF" w14:textId="77777777" w:rsidR="005B1C0A" w:rsidRDefault="005B1C0A" w:rsidP="005B1C0A">
      <w:r>
        <w:t>behaviour to your sister, or what diabolical motive you may have</w:t>
      </w:r>
    </w:p>
    <w:p w14:paraId="7757CC56" w14:textId="77777777" w:rsidR="005B1C0A" w:rsidRDefault="005B1C0A" w:rsidP="005B1C0A">
      <w:r>
        <w:t>imputed to me.-- Perhaps you will hardly think the better of me,--it is</w:t>
      </w:r>
    </w:p>
    <w:p w14:paraId="7E47043D" w14:textId="77777777" w:rsidR="005B1C0A" w:rsidRDefault="005B1C0A" w:rsidP="005B1C0A">
      <w:r>
        <w:t>worth the trial however, and you shall hear every thing. When I first</w:t>
      </w:r>
    </w:p>
    <w:p w14:paraId="057A81E3" w14:textId="77777777" w:rsidR="005B1C0A" w:rsidRDefault="005B1C0A" w:rsidP="005B1C0A">
      <w:r>
        <w:t>became intimate in your family, I had no other intention, no other view</w:t>
      </w:r>
    </w:p>
    <w:p w14:paraId="47D5A054" w14:textId="77777777" w:rsidR="005B1C0A" w:rsidRDefault="005B1C0A" w:rsidP="005B1C0A">
      <w:r>
        <w:t>in the acquaintance than to pass my time pleasantly while I was obliged</w:t>
      </w:r>
    </w:p>
    <w:p w14:paraId="69749F90" w14:textId="77777777" w:rsidR="005B1C0A" w:rsidRDefault="005B1C0A" w:rsidP="005B1C0A">
      <w:r>
        <w:t>to remain in Devonshire, more pleasantly than I had ever done before.</w:t>
      </w:r>
    </w:p>
    <w:p w14:paraId="3A1A4A7A" w14:textId="77777777" w:rsidR="005B1C0A" w:rsidRDefault="005B1C0A" w:rsidP="005B1C0A">
      <w:r>
        <w:t>Your sister's lovely person and interesting manners could not but</w:t>
      </w:r>
    </w:p>
    <w:p w14:paraId="1DA80B21" w14:textId="77777777" w:rsidR="005B1C0A" w:rsidRDefault="005B1C0A" w:rsidP="005B1C0A">
      <w:r>
        <w:t>please me; and her behaviour to me almost from the first, was of a</w:t>
      </w:r>
    </w:p>
    <w:p w14:paraId="52BFBE8A" w14:textId="77777777" w:rsidR="005B1C0A" w:rsidRDefault="005B1C0A" w:rsidP="005B1C0A">
      <w:r>
        <w:t>kind--It is astonishing, when I reflect on what it was, and what SHE</w:t>
      </w:r>
    </w:p>
    <w:p w14:paraId="20FD8DE6" w14:textId="77777777" w:rsidR="005B1C0A" w:rsidRDefault="005B1C0A" w:rsidP="005B1C0A">
      <w:r>
        <w:t>was, that my heart should have been so insensible! But at first I must</w:t>
      </w:r>
    </w:p>
    <w:p w14:paraId="3A397B42" w14:textId="77777777" w:rsidR="005B1C0A" w:rsidRDefault="005B1C0A" w:rsidP="005B1C0A">
      <w:r>
        <w:t>confess, my vanity only was elevated by it. Careless of her happiness,</w:t>
      </w:r>
    </w:p>
    <w:p w14:paraId="4A3A707D" w14:textId="77777777" w:rsidR="005B1C0A" w:rsidRDefault="005B1C0A" w:rsidP="005B1C0A">
      <w:r>
        <w:t>thinking only of my own amusement, giving way to feelings which I had</w:t>
      </w:r>
    </w:p>
    <w:p w14:paraId="3EFA3943" w14:textId="77777777" w:rsidR="005B1C0A" w:rsidRDefault="005B1C0A" w:rsidP="005B1C0A">
      <w:r>
        <w:t>always been too much in the habit of indulging, I endeavoured, by every</w:t>
      </w:r>
    </w:p>
    <w:p w14:paraId="20738E9E" w14:textId="77777777" w:rsidR="005B1C0A" w:rsidRDefault="005B1C0A" w:rsidP="005B1C0A">
      <w:r>
        <w:t>means in my power, to make myself pleasing to her, without any design</w:t>
      </w:r>
    </w:p>
    <w:p w14:paraId="0C32FD9F" w14:textId="77777777" w:rsidR="005B1C0A" w:rsidRDefault="005B1C0A" w:rsidP="005B1C0A">
      <w:r>
        <w:t>of returning her affection."</w:t>
      </w:r>
    </w:p>
    <w:p w14:paraId="1B387569" w14:textId="77777777" w:rsidR="005B1C0A" w:rsidRDefault="005B1C0A" w:rsidP="005B1C0A">
      <w:r>
        <w:lastRenderedPageBreak/>
        <w:t>Miss Dashwood, at this point, turning her eyes on him with the most</w:t>
      </w:r>
    </w:p>
    <w:p w14:paraId="5FFCFCE8" w14:textId="77777777" w:rsidR="005B1C0A" w:rsidRDefault="005B1C0A" w:rsidP="005B1C0A">
      <w:r>
        <w:t>angry contempt, stopped him, by saying,</w:t>
      </w:r>
    </w:p>
    <w:p w14:paraId="077F403A" w14:textId="77777777" w:rsidR="005B1C0A" w:rsidRDefault="005B1C0A" w:rsidP="005B1C0A">
      <w:r>
        <w:t>"It is hardly worth while, Mr. Willoughby, for you to relate, or for me</w:t>
      </w:r>
    </w:p>
    <w:p w14:paraId="37CFB2C9" w14:textId="77777777" w:rsidR="005B1C0A" w:rsidRDefault="005B1C0A" w:rsidP="005B1C0A">
      <w:r>
        <w:t>to listen any longer. Such a beginning as this cannot be followed by</w:t>
      </w:r>
    </w:p>
    <w:p w14:paraId="360A87F6" w14:textId="77777777" w:rsidR="005B1C0A" w:rsidRDefault="005B1C0A" w:rsidP="005B1C0A">
      <w:r>
        <w:t>any thing.-- Do not let me be pained by hearing any thing more on the</w:t>
      </w:r>
    </w:p>
    <w:p w14:paraId="4D0EB205" w14:textId="77777777" w:rsidR="005B1C0A" w:rsidRDefault="005B1C0A" w:rsidP="005B1C0A">
      <w:r>
        <w:t>subject."</w:t>
      </w:r>
    </w:p>
    <w:p w14:paraId="47D058DC" w14:textId="77777777" w:rsidR="005B1C0A" w:rsidRDefault="005B1C0A" w:rsidP="005B1C0A">
      <w:r>
        <w:t>"I insist on you hearing the whole of it," he replied, "My fortune was</w:t>
      </w:r>
    </w:p>
    <w:p w14:paraId="1EEDD11B" w14:textId="77777777" w:rsidR="005B1C0A" w:rsidRDefault="005B1C0A" w:rsidP="005B1C0A">
      <w:r>
        <w:t>never large, and I had always been expensive, always in the habit of</w:t>
      </w:r>
    </w:p>
    <w:p w14:paraId="247BC2D7" w14:textId="77777777" w:rsidR="005B1C0A" w:rsidRDefault="005B1C0A" w:rsidP="005B1C0A">
      <w:r>
        <w:t>associating with people of better income than myself. Every year since</w:t>
      </w:r>
    </w:p>
    <w:p w14:paraId="3AEE7744" w14:textId="77777777" w:rsidR="005B1C0A" w:rsidRDefault="005B1C0A" w:rsidP="005B1C0A">
      <w:r>
        <w:t>my coming of age, or even before, I believe, had added to my debts; and</w:t>
      </w:r>
    </w:p>
    <w:p w14:paraId="69623847" w14:textId="77777777" w:rsidR="005B1C0A" w:rsidRDefault="005B1C0A" w:rsidP="005B1C0A">
      <w:r>
        <w:t>though the death of my old cousin, Mrs. Smith, was to set me free; yet</w:t>
      </w:r>
    </w:p>
    <w:p w14:paraId="7815EE0E" w14:textId="77777777" w:rsidR="005B1C0A" w:rsidRDefault="005B1C0A" w:rsidP="005B1C0A">
      <w:r>
        <w:t>that event being uncertain, and possibly far distant, it had been for</w:t>
      </w:r>
    </w:p>
    <w:p w14:paraId="7C5A8F5C" w14:textId="77777777" w:rsidR="005B1C0A" w:rsidRDefault="005B1C0A" w:rsidP="005B1C0A">
      <w:r>
        <w:t>some time my intention to re-establish my circumstances by marrying a</w:t>
      </w:r>
    </w:p>
    <w:p w14:paraId="393ABB6D" w14:textId="77777777" w:rsidR="005B1C0A" w:rsidRDefault="005B1C0A" w:rsidP="005B1C0A">
      <w:r>
        <w:t>woman of fortune. To attach myself to your sister, therefore, was not</w:t>
      </w:r>
    </w:p>
    <w:p w14:paraId="1D3519F2" w14:textId="77777777" w:rsidR="005B1C0A" w:rsidRDefault="005B1C0A" w:rsidP="005B1C0A">
      <w:r>
        <w:t>a thing to be thought of;--and with a meanness, selfishness,</w:t>
      </w:r>
    </w:p>
    <w:p w14:paraId="1931081F" w14:textId="77777777" w:rsidR="005B1C0A" w:rsidRDefault="005B1C0A" w:rsidP="005B1C0A">
      <w:r>
        <w:t>cruelty--which no indignant, no contemptuous look, even of yours, Miss</w:t>
      </w:r>
    </w:p>
    <w:p w14:paraId="09115160" w14:textId="77777777" w:rsidR="005B1C0A" w:rsidRDefault="005B1C0A" w:rsidP="005B1C0A">
      <w:r>
        <w:t>Dashwood, can ever reprobate too much--I was acting in this manner,</w:t>
      </w:r>
    </w:p>
    <w:p w14:paraId="786B879E" w14:textId="77777777" w:rsidR="005B1C0A" w:rsidRDefault="005B1C0A" w:rsidP="005B1C0A">
      <w:r>
        <w:t>trying to engage her regard, without a thought of returning it.--But</w:t>
      </w:r>
    </w:p>
    <w:p w14:paraId="503EBDFF" w14:textId="77777777" w:rsidR="005B1C0A" w:rsidRDefault="005B1C0A" w:rsidP="005B1C0A">
      <w:r>
        <w:t>one thing may be said for me: even in that horrid state of selfish</w:t>
      </w:r>
    </w:p>
    <w:p w14:paraId="120BB462" w14:textId="77777777" w:rsidR="005B1C0A" w:rsidRDefault="005B1C0A" w:rsidP="005B1C0A">
      <w:r>
        <w:t>vanity, I did not know the extent of the injury I meditated, because I</w:t>
      </w:r>
    </w:p>
    <w:p w14:paraId="6613D7C9" w14:textId="77777777" w:rsidR="005B1C0A" w:rsidRDefault="005B1C0A" w:rsidP="005B1C0A">
      <w:r>
        <w:t>did not THEN know what it was to love. But have I ever known it?--Well</w:t>
      </w:r>
    </w:p>
    <w:p w14:paraId="224A1F1A" w14:textId="77777777" w:rsidR="005B1C0A" w:rsidRDefault="005B1C0A" w:rsidP="005B1C0A">
      <w:r>
        <w:t>may it be doubted; for, had I really loved, could I have sacrificed my</w:t>
      </w:r>
    </w:p>
    <w:p w14:paraId="1097DD33" w14:textId="77777777" w:rsidR="005B1C0A" w:rsidRDefault="005B1C0A" w:rsidP="005B1C0A">
      <w:r>
        <w:t>feelings to vanity, to avarice?--or, what is more, could I have</w:t>
      </w:r>
    </w:p>
    <w:p w14:paraId="2D0D9C36" w14:textId="77777777" w:rsidR="005B1C0A" w:rsidRDefault="005B1C0A" w:rsidP="005B1C0A">
      <w:r>
        <w:t>sacrificed hers?-- But I have done it. To avoid a comparative poverty,</w:t>
      </w:r>
    </w:p>
    <w:p w14:paraId="7E2E7D4F" w14:textId="77777777" w:rsidR="005B1C0A" w:rsidRDefault="005B1C0A" w:rsidP="005B1C0A">
      <w:r>
        <w:t>which her affection and her society would have deprived of all its</w:t>
      </w:r>
    </w:p>
    <w:p w14:paraId="588A3AA8" w14:textId="77777777" w:rsidR="005B1C0A" w:rsidRDefault="005B1C0A" w:rsidP="005B1C0A">
      <w:r>
        <w:t>horrors, I have, by raising myself to affluence, lost every thing that</w:t>
      </w:r>
    </w:p>
    <w:p w14:paraId="49F91BB8" w14:textId="77777777" w:rsidR="005B1C0A" w:rsidRDefault="005B1C0A" w:rsidP="005B1C0A">
      <w:r>
        <w:t>could make it a blessing."</w:t>
      </w:r>
    </w:p>
    <w:p w14:paraId="74A92FC4" w14:textId="77777777" w:rsidR="005B1C0A" w:rsidRDefault="005B1C0A" w:rsidP="005B1C0A">
      <w:r>
        <w:t>"You did then," said Elinor, a little softened, "believe yourself at</w:t>
      </w:r>
    </w:p>
    <w:p w14:paraId="199A6ED0" w14:textId="77777777" w:rsidR="005B1C0A" w:rsidRDefault="005B1C0A" w:rsidP="005B1C0A">
      <w:r>
        <w:t>one time attached to her?"</w:t>
      </w:r>
    </w:p>
    <w:p w14:paraId="5499D7BC" w14:textId="77777777" w:rsidR="005B1C0A" w:rsidRDefault="005B1C0A" w:rsidP="005B1C0A">
      <w:r>
        <w:lastRenderedPageBreak/>
        <w:t>"To have resisted such attractions, to have withstood such</w:t>
      </w:r>
    </w:p>
    <w:p w14:paraId="2CF62DA7" w14:textId="77777777" w:rsidR="005B1C0A" w:rsidRDefault="005B1C0A" w:rsidP="005B1C0A">
      <w:r>
        <w:t>tenderness!--Is there a man on earth who could have done it?--Yes, I</w:t>
      </w:r>
    </w:p>
    <w:p w14:paraId="7B4217C9" w14:textId="77777777" w:rsidR="005B1C0A" w:rsidRDefault="005B1C0A" w:rsidP="005B1C0A">
      <w:r>
        <w:t>found myself, by insensible degrees, sincerely fond of her; and the</w:t>
      </w:r>
    </w:p>
    <w:p w14:paraId="31977C19" w14:textId="77777777" w:rsidR="005B1C0A" w:rsidRDefault="005B1C0A" w:rsidP="005B1C0A">
      <w:r>
        <w:t>happiest hours of my life were what I spent with her when I felt my</w:t>
      </w:r>
    </w:p>
    <w:p w14:paraId="1B808B26" w14:textId="77777777" w:rsidR="005B1C0A" w:rsidRDefault="005B1C0A" w:rsidP="005B1C0A">
      <w:r>
        <w:t>intentions were strictly honourable, and my feelings blameless. Even</w:t>
      </w:r>
    </w:p>
    <w:p w14:paraId="2D66EFE5" w14:textId="77777777" w:rsidR="005B1C0A" w:rsidRDefault="005B1C0A" w:rsidP="005B1C0A">
      <w:r>
        <w:t>THEN, however, when fully determined on paying my addresses to her, I</w:t>
      </w:r>
    </w:p>
    <w:p w14:paraId="610DFBC8" w14:textId="77777777" w:rsidR="005B1C0A" w:rsidRDefault="005B1C0A" w:rsidP="005B1C0A">
      <w:r>
        <w:t>allowed myself most improperly to put off, from day to day, the moment</w:t>
      </w:r>
    </w:p>
    <w:p w14:paraId="70810E75" w14:textId="77777777" w:rsidR="005B1C0A" w:rsidRDefault="005B1C0A" w:rsidP="005B1C0A">
      <w:r>
        <w:t>of doing it, from an unwillingness to enter into an engagement while my</w:t>
      </w:r>
    </w:p>
    <w:p w14:paraId="22148070" w14:textId="77777777" w:rsidR="005B1C0A" w:rsidRDefault="005B1C0A" w:rsidP="005B1C0A">
      <w:r>
        <w:t>circumstances were so greatly embarrassed. I will not reason here--nor</w:t>
      </w:r>
    </w:p>
    <w:p w14:paraId="07900BC1" w14:textId="77777777" w:rsidR="005B1C0A" w:rsidRDefault="005B1C0A" w:rsidP="005B1C0A">
      <w:r>
        <w:t>will I stop for YOU to expatiate on the absurdity, and the worse than</w:t>
      </w:r>
    </w:p>
    <w:p w14:paraId="3C1F8E08" w14:textId="77777777" w:rsidR="005B1C0A" w:rsidRDefault="005B1C0A" w:rsidP="005B1C0A">
      <w:r>
        <w:t>absurdity, of scrupling to engage my faith where my honour was already</w:t>
      </w:r>
    </w:p>
    <w:p w14:paraId="2198951C" w14:textId="77777777" w:rsidR="005B1C0A" w:rsidRDefault="005B1C0A" w:rsidP="005B1C0A">
      <w:r>
        <w:t>bound. The event has proved, that I was a cunning fool, providing with</w:t>
      </w:r>
    </w:p>
    <w:p w14:paraId="759D2298" w14:textId="77777777" w:rsidR="005B1C0A" w:rsidRDefault="005B1C0A" w:rsidP="005B1C0A">
      <w:r>
        <w:t>great circumspection for a possible opportunity of making myself</w:t>
      </w:r>
    </w:p>
    <w:p w14:paraId="28450FBD" w14:textId="77777777" w:rsidR="005B1C0A" w:rsidRDefault="005B1C0A" w:rsidP="005B1C0A">
      <w:r>
        <w:t>contemptible and wretched for ever. At last, however, my resolution</w:t>
      </w:r>
    </w:p>
    <w:p w14:paraId="7C799C80" w14:textId="77777777" w:rsidR="005B1C0A" w:rsidRDefault="005B1C0A" w:rsidP="005B1C0A">
      <w:r>
        <w:t>was taken, and I had determined, as soon as I could engage her alone,</w:t>
      </w:r>
    </w:p>
    <w:p w14:paraId="6075C858" w14:textId="77777777" w:rsidR="005B1C0A" w:rsidRDefault="005B1C0A" w:rsidP="005B1C0A">
      <w:r>
        <w:t>to justify the attentions I had so invariably paid her, and openly</w:t>
      </w:r>
    </w:p>
    <w:p w14:paraId="2193BCE6" w14:textId="77777777" w:rsidR="005B1C0A" w:rsidRDefault="005B1C0A" w:rsidP="005B1C0A">
      <w:r>
        <w:t>assure her of an affection which I had already taken such pains to</w:t>
      </w:r>
    </w:p>
    <w:p w14:paraId="3BC290BB" w14:textId="77777777" w:rsidR="005B1C0A" w:rsidRDefault="005B1C0A" w:rsidP="005B1C0A">
      <w:r>
        <w:t>display. But in the interim--in the interim of the very few hours that</w:t>
      </w:r>
    </w:p>
    <w:p w14:paraId="32373338" w14:textId="77777777" w:rsidR="005B1C0A" w:rsidRDefault="005B1C0A" w:rsidP="005B1C0A">
      <w:r>
        <w:t>were to pass, before I could have an opportunity of speaking with her</w:t>
      </w:r>
    </w:p>
    <w:p w14:paraId="0AB4CAA8" w14:textId="77777777" w:rsidR="005B1C0A" w:rsidRDefault="005B1C0A" w:rsidP="005B1C0A">
      <w:r>
        <w:t>in private--a circumstance occurred--an unlucky circumstance, to ruin</w:t>
      </w:r>
    </w:p>
    <w:p w14:paraId="54CF444E" w14:textId="77777777" w:rsidR="005B1C0A" w:rsidRDefault="005B1C0A" w:rsidP="005B1C0A">
      <w:r>
        <w:t>all my resolution, and with it all my comfort. A discovery took</w:t>
      </w:r>
    </w:p>
    <w:p w14:paraId="2E7C43CC" w14:textId="77777777" w:rsidR="005B1C0A" w:rsidRDefault="005B1C0A" w:rsidP="005B1C0A">
      <w:r>
        <w:t>place,"--here he hesitated and looked down.--"Mrs. Smith had somehow or</w:t>
      </w:r>
    </w:p>
    <w:p w14:paraId="7041AC51" w14:textId="77777777" w:rsidR="005B1C0A" w:rsidRDefault="005B1C0A" w:rsidP="005B1C0A">
      <w:r>
        <w:t>other been informed, I imagine by some distant relation, whose interest</w:t>
      </w:r>
    </w:p>
    <w:p w14:paraId="227C9D02" w14:textId="77777777" w:rsidR="005B1C0A" w:rsidRDefault="005B1C0A" w:rsidP="005B1C0A">
      <w:r>
        <w:t>it was to deprive me of her favour, of an affair, a connection--but I</w:t>
      </w:r>
    </w:p>
    <w:p w14:paraId="21A019B0" w14:textId="77777777" w:rsidR="005B1C0A" w:rsidRDefault="005B1C0A" w:rsidP="005B1C0A">
      <w:r>
        <w:t>need not explain myself farther," he added, looking at her with an</w:t>
      </w:r>
    </w:p>
    <w:p w14:paraId="1606451D" w14:textId="77777777" w:rsidR="005B1C0A" w:rsidRDefault="005B1C0A" w:rsidP="005B1C0A">
      <w:r>
        <w:t>heightened colour and an enquiring eye--"your particular intimacy--you</w:t>
      </w:r>
    </w:p>
    <w:p w14:paraId="09962AA7" w14:textId="77777777" w:rsidR="005B1C0A" w:rsidRDefault="005B1C0A" w:rsidP="005B1C0A">
      <w:r>
        <w:t>have probably heard the whole story long ago."</w:t>
      </w:r>
    </w:p>
    <w:p w14:paraId="60EEF639" w14:textId="77777777" w:rsidR="005B1C0A" w:rsidRDefault="005B1C0A" w:rsidP="005B1C0A">
      <w:r>
        <w:t>"I have," returned Elinor, colouring likewise, and hardening her heart</w:t>
      </w:r>
    </w:p>
    <w:p w14:paraId="4A68D354" w14:textId="77777777" w:rsidR="005B1C0A" w:rsidRDefault="005B1C0A" w:rsidP="005B1C0A">
      <w:r>
        <w:t>anew against any compassion for him, "I have heard it all. And how you</w:t>
      </w:r>
    </w:p>
    <w:p w14:paraId="32802990" w14:textId="77777777" w:rsidR="005B1C0A" w:rsidRDefault="005B1C0A" w:rsidP="005B1C0A">
      <w:r>
        <w:lastRenderedPageBreak/>
        <w:t>will explain away any part of your guilt in that dreadful business, I</w:t>
      </w:r>
    </w:p>
    <w:p w14:paraId="79C7504D" w14:textId="77777777" w:rsidR="005B1C0A" w:rsidRDefault="005B1C0A" w:rsidP="005B1C0A">
      <w:r>
        <w:t>confess is beyond my comprehension."</w:t>
      </w:r>
    </w:p>
    <w:p w14:paraId="6E6095C0" w14:textId="77777777" w:rsidR="005B1C0A" w:rsidRDefault="005B1C0A" w:rsidP="005B1C0A">
      <w:r>
        <w:t>"Remember," cried Willoughby, "from whom you received the account.</w:t>
      </w:r>
    </w:p>
    <w:p w14:paraId="0A5DE9A7" w14:textId="77777777" w:rsidR="005B1C0A" w:rsidRDefault="005B1C0A" w:rsidP="005B1C0A">
      <w:r>
        <w:t>Could it be an impartial one? I acknowledge that her situation and her</w:t>
      </w:r>
    </w:p>
    <w:p w14:paraId="4FD96BBB" w14:textId="77777777" w:rsidR="005B1C0A" w:rsidRDefault="005B1C0A" w:rsidP="005B1C0A">
      <w:r>
        <w:t>character ought to have been respected by me. I do not mean to justify</w:t>
      </w:r>
    </w:p>
    <w:p w14:paraId="6306CA62" w14:textId="77777777" w:rsidR="005B1C0A" w:rsidRDefault="005B1C0A" w:rsidP="005B1C0A">
      <w:r>
        <w:t>myself, but at the same time cannot leave you to suppose that I have</w:t>
      </w:r>
    </w:p>
    <w:p w14:paraId="168F0F8F" w14:textId="77777777" w:rsidR="005B1C0A" w:rsidRDefault="005B1C0A" w:rsidP="005B1C0A">
      <w:r>
        <w:t>nothing to urge--that because she was injured she was irreproachable,</w:t>
      </w:r>
    </w:p>
    <w:p w14:paraId="0954A164" w14:textId="77777777" w:rsidR="005B1C0A" w:rsidRDefault="005B1C0A" w:rsidP="005B1C0A">
      <w:r>
        <w:t>and because I was a libertine, SHE must be a saint. If the violence of</w:t>
      </w:r>
    </w:p>
    <w:p w14:paraId="0EC034E6" w14:textId="77777777" w:rsidR="005B1C0A" w:rsidRDefault="005B1C0A" w:rsidP="005B1C0A">
      <w:r>
        <w:t>her passions, the weakness of her understanding--I do not mean,</w:t>
      </w:r>
    </w:p>
    <w:p w14:paraId="7EBA1E89" w14:textId="77777777" w:rsidR="005B1C0A" w:rsidRDefault="005B1C0A" w:rsidP="005B1C0A">
      <w:r>
        <w:t>however, to defend myself. Her affection for me deserved better</w:t>
      </w:r>
    </w:p>
    <w:p w14:paraId="45327CCF" w14:textId="77777777" w:rsidR="005B1C0A" w:rsidRDefault="005B1C0A" w:rsidP="005B1C0A">
      <w:r>
        <w:t>treatment, and I often, with great self-reproach, recall the tenderness</w:t>
      </w:r>
    </w:p>
    <w:p w14:paraId="3CEAE199" w14:textId="77777777" w:rsidR="005B1C0A" w:rsidRDefault="005B1C0A" w:rsidP="005B1C0A">
      <w:r>
        <w:t>which, for a very short time, had the power of creating any return. I</w:t>
      </w:r>
    </w:p>
    <w:p w14:paraId="19DD809A" w14:textId="77777777" w:rsidR="005B1C0A" w:rsidRDefault="005B1C0A" w:rsidP="005B1C0A">
      <w:r>
        <w:t>wish--I heartily wish it had never been. But I have injured more than</w:t>
      </w:r>
    </w:p>
    <w:p w14:paraId="619B5B80" w14:textId="77777777" w:rsidR="005B1C0A" w:rsidRDefault="005B1C0A" w:rsidP="005B1C0A">
      <w:r>
        <w:t>herself; and I have injured one, whose affection for me--(may I say</w:t>
      </w:r>
    </w:p>
    <w:p w14:paraId="20122940" w14:textId="77777777" w:rsidR="005B1C0A" w:rsidRDefault="005B1C0A" w:rsidP="005B1C0A">
      <w:r>
        <w:t>it?) was scarcely less warm than hers; and whose mind--Oh! how</w:t>
      </w:r>
    </w:p>
    <w:p w14:paraId="73C5375E" w14:textId="77777777" w:rsidR="005B1C0A" w:rsidRDefault="005B1C0A" w:rsidP="005B1C0A">
      <w:r>
        <w:t>infinitely superior!"--</w:t>
      </w:r>
    </w:p>
    <w:p w14:paraId="6FE9F70C" w14:textId="77777777" w:rsidR="005B1C0A" w:rsidRDefault="005B1C0A" w:rsidP="005B1C0A">
      <w:r>
        <w:t>"Your indifference, however, towards that unfortunate girl--I must say</w:t>
      </w:r>
    </w:p>
    <w:p w14:paraId="7DB788C2" w14:textId="77777777" w:rsidR="005B1C0A" w:rsidRDefault="005B1C0A" w:rsidP="005B1C0A">
      <w:r>
        <w:t>it, unpleasant to me as the discussion of such a subject may well</w:t>
      </w:r>
    </w:p>
    <w:p w14:paraId="05066EFE" w14:textId="77777777" w:rsidR="005B1C0A" w:rsidRDefault="005B1C0A" w:rsidP="005B1C0A">
      <w:r>
        <w:t>be--your indifference is no apology for your cruel neglect of her. Do</w:t>
      </w:r>
    </w:p>
    <w:p w14:paraId="62DCCB21" w14:textId="77777777" w:rsidR="005B1C0A" w:rsidRDefault="005B1C0A" w:rsidP="005B1C0A">
      <w:r>
        <w:t>not think yourself excused by any weakness, any natural defect of</w:t>
      </w:r>
    </w:p>
    <w:p w14:paraId="4B69AE6B" w14:textId="77777777" w:rsidR="005B1C0A" w:rsidRDefault="005B1C0A" w:rsidP="005B1C0A">
      <w:r>
        <w:t>understanding on her side, in the wanton cruelty so evident on yours.</w:t>
      </w:r>
    </w:p>
    <w:p w14:paraId="30551B42" w14:textId="77777777" w:rsidR="005B1C0A" w:rsidRDefault="005B1C0A" w:rsidP="005B1C0A">
      <w:r>
        <w:t>You must have known, that while you were enjoying yourself in</w:t>
      </w:r>
    </w:p>
    <w:p w14:paraId="4C038B64" w14:textId="77777777" w:rsidR="005B1C0A" w:rsidRDefault="005B1C0A" w:rsidP="005B1C0A">
      <w:r>
        <w:t>Devonshire pursuing fresh schemes, always gay, always happy, she was</w:t>
      </w:r>
    </w:p>
    <w:p w14:paraId="3F07620E" w14:textId="77777777" w:rsidR="005B1C0A" w:rsidRDefault="005B1C0A" w:rsidP="005B1C0A">
      <w:r>
        <w:t>reduced to the extremest indigence."</w:t>
      </w:r>
    </w:p>
    <w:p w14:paraId="19498E0D" w14:textId="77777777" w:rsidR="005B1C0A" w:rsidRDefault="005B1C0A" w:rsidP="005B1C0A">
      <w:r>
        <w:t>"But, upon my soul, I did NOT know it," he warmly replied; "I did not</w:t>
      </w:r>
    </w:p>
    <w:p w14:paraId="35DB4FD5" w14:textId="77777777" w:rsidR="005B1C0A" w:rsidRDefault="005B1C0A" w:rsidP="005B1C0A">
      <w:r>
        <w:t>recollect that I had omitted to give her my direction; and common sense</w:t>
      </w:r>
    </w:p>
    <w:p w14:paraId="39926051" w14:textId="77777777" w:rsidR="005B1C0A" w:rsidRDefault="005B1C0A" w:rsidP="005B1C0A">
      <w:r>
        <w:t>might have told her how to find it out."</w:t>
      </w:r>
    </w:p>
    <w:p w14:paraId="3F85D745" w14:textId="77777777" w:rsidR="005B1C0A" w:rsidRDefault="005B1C0A" w:rsidP="005B1C0A">
      <w:r>
        <w:t>"Well, sir, and what said Mrs. Smith?"</w:t>
      </w:r>
    </w:p>
    <w:p w14:paraId="0CA055B9" w14:textId="77777777" w:rsidR="005B1C0A" w:rsidRDefault="005B1C0A" w:rsidP="005B1C0A">
      <w:r>
        <w:t>"She taxed me with the offence at once, and my confusion may be</w:t>
      </w:r>
    </w:p>
    <w:p w14:paraId="7E056402" w14:textId="77777777" w:rsidR="005B1C0A" w:rsidRDefault="005B1C0A" w:rsidP="005B1C0A">
      <w:r>
        <w:lastRenderedPageBreak/>
        <w:t>guessed. The purity of her life, the formality of her notions, her</w:t>
      </w:r>
    </w:p>
    <w:p w14:paraId="2FDA9DB5" w14:textId="77777777" w:rsidR="005B1C0A" w:rsidRDefault="005B1C0A" w:rsidP="005B1C0A">
      <w:r>
        <w:t>ignorance of the world--every thing was against me. The matter itself</w:t>
      </w:r>
    </w:p>
    <w:p w14:paraId="70E101B1" w14:textId="77777777" w:rsidR="005B1C0A" w:rsidRDefault="005B1C0A" w:rsidP="005B1C0A">
      <w:r>
        <w:t>I could not deny, and vain was every endeavour to soften it. She was</w:t>
      </w:r>
    </w:p>
    <w:p w14:paraId="030AD472" w14:textId="77777777" w:rsidR="005B1C0A" w:rsidRDefault="005B1C0A" w:rsidP="005B1C0A">
      <w:r>
        <w:t>previously disposed, I believe, to doubt the morality of my conduct in</w:t>
      </w:r>
    </w:p>
    <w:p w14:paraId="5184D7AE" w14:textId="77777777" w:rsidR="005B1C0A" w:rsidRDefault="005B1C0A" w:rsidP="005B1C0A">
      <w:r>
        <w:t>general, and was moreover discontented with the very little attention,</w:t>
      </w:r>
    </w:p>
    <w:p w14:paraId="705305E0" w14:textId="77777777" w:rsidR="005B1C0A" w:rsidRDefault="005B1C0A" w:rsidP="005B1C0A">
      <w:r>
        <w:t>the very little portion of my time that I had bestowed on her, in my</w:t>
      </w:r>
    </w:p>
    <w:p w14:paraId="3C156726" w14:textId="77777777" w:rsidR="005B1C0A" w:rsidRDefault="005B1C0A" w:rsidP="005B1C0A">
      <w:r>
        <w:t>present visit. In short, it ended in a total breach. By one measure I</w:t>
      </w:r>
    </w:p>
    <w:p w14:paraId="1C22F18D" w14:textId="77777777" w:rsidR="005B1C0A" w:rsidRDefault="005B1C0A" w:rsidP="005B1C0A">
      <w:r>
        <w:t>might have saved myself. In the height of her morality, good woman!</w:t>
      </w:r>
    </w:p>
    <w:p w14:paraId="03997269" w14:textId="77777777" w:rsidR="005B1C0A" w:rsidRDefault="005B1C0A" w:rsidP="005B1C0A">
      <w:r>
        <w:t>she offered to forgive the past, if I would marry Eliza. That could</w:t>
      </w:r>
    </w:p>
    <w:p w14:paraId="30C6E4DC" w14:textId="77777777" w:rsidR="005B1C0A" w:rsidRDefault="005B1C0A" w:rsidP="005B1C0A">
      <w:r>
        <w:t>not be--and I was formally dismissed from her favour and her house.</w:t>
      </w:r>
    </w:p>
    <w:p w14:paraId="5946A709" w14:textId="77777777" w:rsidR="005B1C0A" w:rsidRDefault="005B1C0A" w:rsidP="005B1C0A">
      <w:r>
        <w:t>The night following this affair--I was to go the next morning--was</w:t>
      </w:r>
    </w:p>
    <w:p w14:paraId="0682D951" w14:textId="77777777" w:rsidR="005B1C0A" w:rsidRDefault="005B1C0A" w:rsidP="005B1C0A">
      <w:r>
        <w:t>spent by me in deliberating on what my future conduct should be. The</w:t>
      </w:r>
    </w:p>
    <w:p w14:paraId="64D7B21E" w14:textId="77777777" w:rsidR="005B1C0A" w:rsidRDefault="005B1C0A" w:rsidP="005B1C0A">
      <w:r>
        <w:t>struggle was great--but it ended too soon. My affection for Marianne,</w:t>
      </w:r>
    </w:p>
    <w:p w14:paraId="41D923DB" w14:textId="77777777" w:rsidR="005B1C0A" w:rsidRDefault="005B1C0A" w:rsidP="005B1C0A">
      <w:r>
        <w:t>my thorough conviction of her attachment to me--it was all insufficient</w:t>
      </w:r>
    </w:p>
    <w:p w14:paraId="4241652C" w14:textId="77777777" w:rsidR="005B1C0A" w:rsidRDefault="005B1C0A" w:rsidP="005B1C0A">
      <w:r>
        <w:t>to outweigh that dread of poverty, or get the better of those false</w:t>
      </w:r>
    </w:p>
    <w:p w14:paraId="61D30FF1" w14:textId="77777777" w:rsidR="005B1C0A" w:rsidRDefault="005B1C0A" w:rsidP="005B1C0A">
      <w:r>
        <w:t>ideas of the necessity of riches, which I was naturally inclined to</w:t>
      </w:r>
    </w:p>
    <w:p w14:paraId="79176AE9" w14:textId="77777777" w:rsidR="005B1C0A" w:rsidRDefault="005B1C0A" w:rsidP="005B1C0A">
      <w:r>
        <w:t>feel, and expensive society had increased. I had reason to believe</w:t>
      </w:r>
    </w:p>
    <w:p w14:paraId="126D6F19" w14:textId="77777777" w:rsidR="005B1C0A" w:rsidRDefault="005B1C0A" w:rsidP="005B1C0A">
      <w:r>
        <w:t>myself secure of my present wife, if I chose to address her, and I</w:t>
      </w:r>
    </w:p>
    <w:p w14:paraId="0B4BCEB4" w14:textId="77777777" w:rsidR="005B1C0A" w:rsidRDefault="005B1C0A" w:rsidP="005B1C0A">
      <w:r>
        <w:t>persuaded myself to think that nothing else in common prudence remained</w:t>
      </w:r>
    </w:p>
    <w:p w14:paraId="764580D7" w14:textId="77777777" w:rsidR="005B1C0A" w:rsidRDefault="005B1C0A" w:rsidP="005B1C0A">
      <w:r>
        <w:t>for me to do. A heavy scene however awaited me, before I could leave</w:t>
      </w:r>
    </w:p>
    <w:p w14:paraId="636CB3CF" w14:textId="77777777" w:rsidR="005B1C0A" w:rsidRDefault="005B1C0A" w:rsidP="005B1C0A">
      <w:r>
        <w:t>Devonshire;--I was engaged to dine with you on that very day; some</w:t>
      </w:r>
    </w:p>
    <w:p w14:paraId="5C3B0834" w14:textId="77777777" w:rsidR="005B1C0A" w:rsidRDefault="005B1C0A" w:rsidP="005B1C0A">
      <w:r>
        <w:t>apology was therefore necessary for my breaking this engagement. But</w:t>
      </w:r>
    </w:p>
    <w:p w14:paraId="5FB6A455" w14:textId="77777777" w:rsidR="005B1C0A" w:rsidRDefault="005B1C0A" w:rsidP="005B1C0A">
      <w:r>
        <w:t>whether I should write this apology, or deliver it in person, was a</w:t>
      </w:r>
    </w:p>
    <w:p w14:paraId="7CCB2ADD" w14:textId="77777777" w:rsidR="005B1C0A" w:rsidRDefault="005B1C0A" w:rsidP="005B1C0A">
      <w:r>
        <w:t>point of long debate. To see Marianne, I felt, would be dreadful, and</w:t>
      </w:r>
    </w:p>
    <w:p w14:paraId="19386642" w14:textId="77777777" w:rsidR="005B1C0A" w:rsidRDefault="005B1C0A" w:rsidP="005B1C0A">
      <w:r>
        <w:t>I even doubted whether I could see her again, and keep to my</w:t>
      </w:r>
    </w:p>
    <w:p w14:paraId="23B7C320" w14:textId="77777777" w:rsidR="005B1C0A" w:rsidRDefault="005B1C0A" w:rsidP="005B1C0A">
      <w:r>
        <w:t>resolution. In that point, however, I undervalued my own magnanimity,</w:t>
      </w:r>
    </w:p>
    <w:p w14:paraId="5BC57199" w14:textId="77777777" w:rsidR="005B1C0A" w:rsidRDefault="005B1C0A" w:rsidP="005B1C0A">
      <w:r>
        <w:t>as the event declared; for I went, I saw her, and saw her miserable,</w:t>
      </w:r>
    </w:p>
    <w:p w14:paraId="40A3E5A8" w14:textId="77777777" w:rsidR="005B1C0A" w:rsidRDefault="005B1C0A" w:rsidP="005B1C0A">
      <w:r>
        <w:t>and left her miserable--and left her hoping never to see her again."</w:t>
      </w:r>
    </w:p>
    <w:p w14:paraId="6AAE2729" w14:textId="77777777" w:rsidR="005B1C0A" w:rsidRDefault="005B1C0A" w:rsidP="005B1C0A">
      <w:r>
        <w:t>"Why did you call, Mr. Willoughby?" said Elinor, reproachfully; "a note</w:t>
      </w:r>
    </w:p>
    <w:p w14:paraId="36213486" w14:textId="77777777" w:rsidR="005B1C0A" w:rsidRDefault="005B1C0A" w:rsidP="005B1C0A">
      <w:r>
        <w:lastRenderedPageBreak/>
        <w:t>would have answered every purpose.-- Why was it necessary to call?"</w:t>
      </w:r>
    </w:p>
    <w:p w14:paraId="32E8D059" w14:textId="77777777" w:rsidR="005B1C0A" w:rsidRDefault="005B1C0A" w:rsidP="005B1C0A">
      <w:r>
        <w:t>"It was necessary to my own pride. I could not bear to leave the</w:t>
      </w:r>
    </w:p>
    <w:p w14:paraId="288DADBE" w14:textId="77777777" w:rsidR="005B1C0A" w:rsidRDefault="005B1C0A" w:rsidP="005B1C0A">
      <w:r>
        <w:t>country in a manner that might lead you, or the rest of the</w:t>
      </w:r>
    </w:p>
    <w:p w14:paraId="5E4F0978" w14:textId="77777777" w:rsidR="005B1C0A" w:rsidRDefault="005B1C0A" w:rsidP="005B1C0A">
      <w:r>
        <w:t>neighbourhood, to suspect any part of what had really passed between</w:t>
      </w:r>
    </w:p>
    <w:p w14:paraId="192B2A52" w14:textId="77777777" w:rsidR="005B1C0A" w:rsidRDefault="005B1C0A" w:rsidP="005B1C0A">
      <w:r>
        <w:t>Mrs. Smith and myself--and I resolved therefore on calling at the</w:t>
      </w:r>
    </w:p>
    <w:p w14:paraId="28034A95" w14:textId="77777777" w:rsidR="005B1C0A" w:rsidRDefault="005B1C0A" w:rsidP="005B1C0A">
      <w:r>
        <w:t>cottage, in my way to Honiton. The sight of your dear sister, however,</w:t>
      </w:r>
    </w:p>
    <w:p w14:paraId="2150F1D9" w14:textId="77777777" w:rsidR="005B1C0A" w:rsidRDefault="005B1C0A" w:rsidP="005B1C0A">
      <w:r>
        <w:t>was really dreadful; and, to heighten the matter, I found her alone.</w:t>
      </w:r>
    </w:p>
    <w:p w14:paraId="395AE2C1" w14:textId="77777777" w:rsidR="005B1C0A" w:rsidRDefault="005B1C0A" w:rsidP="005B1C0A">
      <w:r>
        <w:t>You were all gone I do not know where. I had left her only the evening</w:t>
      </w:r>
    </w:p>
    <w:p w14:paraId="6EB9E68B" w14:textId="77777777" w:rsidR="005B1C0A" w:rsidRDefault="005B1C0A" w:rsidP="005B1C0A">
      <w:r>
        <w:t>before, so fully, so firmly resolved within my self on doing right! A</w:t>
      </w:r>
    </w:p>
    <w:p w14:paraId="6CCE59EE" w14:textId="77777777" w:rsidR="005B1C0A" w:rsidRDefault="005B1C0A" w:rsidP="005B1C0A">
      <w:r>
        <w:t>few hours were to have engaged her to me for ever; and I remember how</w:t>
      </w:r>
    </w:p>
    <w:p w14:paraId="435CEDFB" w14:textId="77777777" w:rsidR="005B1C0A" w:rsidRDefault="005B1C0A" w:rsidP="005B1C0A">
      <w:r>
        <w:t>happy, how gay were my spirits, as I walked from the cottage to</w:t>
      </w:r>
    </w:p>
    <w:p w14:paraId="5F228D06" w14:textId="77777777" w:rsidR="005B1C0A" w:rsidRDefault="005B1C0A" w:rsidP="005B1C0A">
      <w:r>
        <w:t>Allenham, satisfied with myself, delighted with every body! But in</w:t>
      </w:r>
    </w:p>
    <w:p w14:paraId="4B890D06" w14:textId="77777777" w:rsidR="005B1C0A" w:rsidRDefault="005B1C0A" w:rsidP="005B1C0A">
      <w:r>
        <w:t>this, our last interview of friendship, I approached her with a sense</w:t>
      </w:r>
    </w:p>
    <w:p w14:paraId="63C583F5" w14:textId="77777777" w:rsidR="005B1C0A" w:rsidRDefault="005B1C0A" w:rsidP="005B1C0A">
      <w:r>
        <w:t>of guilt that almost took from me the power of dissembling. Her</w:t>
      </w:r>
    </w:p>
    <w:p w14:paraId="2B64339C" w14:textId="77777777" w:rsidR="005B1C0A" w:rsidRDefault="005B1C0A" w:rsidP="005B1C0A">
      <w:r>
        <w:t>sorrow, her disappointment, her deep regret, when I told her that I was</w:t>
      </w:r>
    </w:p>
    <w:p w14:paraId="3E1CA6D6" w14:textId="77777777" w:rsidR="005B1C0A" w:rsidRDefault="005B1C0A" w:rsidP="005B1C0A">
      <w:r>
        <w:t>obliged to leave Devonshire so immediately--I never shall forget</w:t>
      </w:r>
    </w:p>
    <w:p w14:paraId="6C393E4D" w14:textId="77777777" w:rsidR="005B1C0A" w:rsidRDefault="005B1C0A" w:rsidP="005B1C0A">
      <w:r>
        <w:t>it--united too with such reliance, such confidence in me!--Oh,</w:t>
      </w:r>
    </w:p>
    <w:p w14:paraId="6B17F2A7" w14:textId="77777777" w:rsidR="005B1C0A" w:rsidRDefault="005B1C0A" w:rsidP="005B1C0A">
      <w:r>
        <w:t>God!--what a hard-hearted rascal I was!"</w:t>
      </w:r>
    </w:p>
    <w:p w14:paraId="10C4D30D" w14:textId="77777777" w:rsidR="005B1C0A" w:rsidRDefault="005B1C0A" w:rsidP="005B1C0A">
      <w:r>
        <w:t>They were both silent for a few moments. Elinor first spoke.</w:t>
      </w:r>
    </w:p>
    <w:p w14:paraId="69E1603A" w14:textId="77777777" w:rsidR="005B1C0A" w:rsidRDefault="005B1C0A" w:rsidP="005B1C0A">
      <w:r>
        <w:t>"Did you tell her that you should soon return?"</w:t>
      </w:r>
    </w:p>
    <w:p w14:paraId="06358E5B" w14:textId="77777777" w:rsidR="005B1C0A" w:rsidRDefault="005B1C0A" w:rsidP="005B1C0A">
      <w:r>
        <w:t>"I do not know what I told her," he replied, impatiently; "less than</w:t>
      </w:r>
    </w:p>
    <w:p w14:paraId="4FA2E125" w14:textId="77777777" w:rsidR="005B1C0A" w:rsidRDefault="005B1C0A" w:rsidP="005B1C0A">
      <w:r>
        <w:t>was due to the past, beyond a doubt, and in all likelihood much more</w:t>
      </w:r>
    </w:p>
    <w:p w14:paraId="36A4291A" w14:textId="77777777" w:rsidR="005B1C0A" w:rsidRDefault="005B1C0A" w:rsidP="005B1C0A">
      <w:r>
        <w:t>than was justified by the future. I cannot think of it.--It won't</w:t>
      </w:r>
    </w:p>
    <w:p w14:paraId="52C98A0F" w14:textId="77777777" w:rsidR="005B1C0A" w:rsidRDefault="005B1C0A" w:rsidP="005B1C0A">
      <w:r>
        <w:t>do.--Then came your dear mother to torture me farther, with all her</w:t>
      </w:r>
    </w:p>
    <w:p w14:paraId="18C24375" w14:textId="77777777" w:rsidR="005B1C0A" w:rsidRDefault="005B1C0A" w:rsidP="005B1C0A">
      <w:r>
        <w:t>kindness and confidence. Thank Heaven! it DID torture me. I was</w:t>
      </w:r>
    </w:p>
    <w:p w14:paraId="6FA2A975" w14:textId="77777777" w:rsidR="005B1C0A" w:rsidRDefault="005B1C0A" w:rsidP="005B1C0A">
      <w:r>
        <w:t>miserable. Miss Dashwood, you cannot have an idea of the comfort it</w:t>
      </w:r>
    </w:p>
    <w:p w14:paraId="4E4BD20F" w14:textId="77777777" w:rsidR="005B1C0A" w:rsidRDefault="005B1C0A" w:rsidP="005B1C0A">
      <w:r>
        <w:t>gives me to look back on my own misery. I owe such a grudge to myself</w:t>
      </w:r>
    </w:p>
    <w:p w14:paraId="4DC65A4C" w14:textId="77777777" w:rsidR="005B1C0A" w:rsidRDefault="005B1C0A" w:rsidP="005B1C0A">
      <w:r>
        <w:t>for the stupid, rascally folly of my own heart, that all my past</w:t>
      </w:r>
    </w:p>
    <w:p w14:paraId="4D82EF13" w14:textId="77777777" w:rsidR="005B1C0A" w:rsidRDefault="005B1C0A" w:rsidP="005B1C0A">
      <w:r>
        <w:t>sufferings under it are only triumph and exultation to me now. Well, I</w:t>
      </w:r>
    </w:p>
    <w:p w14:paraId="331A8119" w14:textId="77777777" w:rsidR="005B1C0A" w:rsidRDefault="005B1C0A" w:rsidP="005B1C0A">
      <w:r>
        <w:lastRenderedPageBreak/>
        <w:t>went, left all that I loved, and went to those to whom, at best, I was</w:t>
      </w:r>
    </w:p>
    <w:p w14:paraId="1AD763B7" w14:textId="77777777" w:rsidR="005B1C0A" w:rsidRDefault="005B1C0A" w:rsidP="005B1C0A">
      <w:r>
        <w:t>only indifferent. My journey to town--travelling with my own horses,</w:t>
      </w:r>
    </w:p>
    <w:p w14:paraId="54192FD5" w14:textId="77777777" w:rsidR="005B1C0A" w:rsidRDefault="005B1C0A" w:rsidP="005B1C0A">
      <w:r>
        <w:t>and therefore so tediously--no creature to speak to--my own reflections</w:t>
      </w:r>
    </w:p>
    <w:p w14:paraId="654CDBBD" w14:textId="77777777" w:rsidR="005B1C0A" w:rsidRDefault="005B1C0A" w:rsidP="005B1C0A">
      <w:r>
        <w:t>so cheerful--when I looked forward every thing so inviting!--when I</w:t>
      </w:r>
    </w:p>
    <w:p w14:paraId="5096C7F0" w14:textId="77777777" w:rsidR="005B1C0A" w:rsidRDefault="005B1C0A" w:rsidP="005B1C0A">
      <w:r>
        <w:t>looked back at Barton, the picture so soothing!--oh, it was a blessed</w:t>
      </w:r>
    </w:p>
    <w:p w14:paraId="438119B4" w14:textId="77777777" w:rsidR="005B1C0A" w:rsidRDefault="005B1C0A" w:rsidP="005B1C0A">
      <w:r>
        <w:t>journey!"</w:t>
      </w:r>
    </w:p>
    <w:p w14:paraId="4AC3EE39" w14:textId="77777777" w:rsidR="005B1C0A" w:rsidRDefault="005B1C0A" w:rsidP="005B1C0A">
      <w:r>
        <w:t>He stopped.</w:t>
      </w:r>
    </w:p>
    <w:p w14:paraId="5996E6C2" w14:textId="77777777" w:rsidR="005B1C0A" w:rsidRDefault="005B1C0A" w:rsidP="005B1C0A">
      <w:r>
        <w:t>"Well, sir," said Elinor, who, though pitying him, grew impatient for</w:t>
      </w:r>
    </w:p>
    <w:p w14:paraId="0D1F8974" w14:textId="77777777" w:rsidR="005B1C0A" w:rsidRDefault="005B1C0A" w:rsidP="005B1C0A">
      <w:r>
        <w:t>his departure, "and this is all?"</w:t>
      </w:r>
    </w:p>
    <w:p w14:paraId="0DE8ECFA" w14:textId="77777777" w:rsidR="005B1C0A" w:rsidRDefault="005B1C0A" w:rsidP="005B1C0A">
      <w:r>
        <w:t>"Ah!--no,--have you forgot what passed in town?-- That infamous</w:t>
      </w:r>
    </w:p>
    <w:p w14:paraId="3BD7F163" w14:textId="77777777" w:rsidR="005B1C0A" w:rsidRDefault="005B1C0A" w:rsidP="005B1C0A">
      <w:r>
        <w:t>letter--Did she shew it you?"</w:t>
      </w:r>
    </w:p>
    <w:p w14:paraId="66543024" w14:textId="77777777" w:rsidR="005B1C0A" w:rsidRDefault="005B1C0A" w:rsidP="005B1C0A">
      <w:r>
        <w:t>"Yes, I saw every note that passed."</w:t>
      </w:r>
    </w:p>
    <w:p w14:paraId="46C7B25D" w14:textId="77777777" w:rsidR="005B1C0A" w:rsidRDefault="005B1C0A" w:rsidP="005B1C0A">
      <w:r>
        <w:t>"When the first of hers reached me (as it immediately did, for I was in</w:t>
      </w:r>
    </w:p>
    <w:p w14:paraId="76127917" w14:textId="77777777" w:rsidR="005B1C0A" w:rsidRDefault="005B1C0A" w:rsidP="005B1C0A">
      <w:r>
        <w:t>town the whole time,) what I felt is--in the common phrase, not to be</w:t>
      </w:r>
    </w:p>
    <w:p w14:paraId="3DBC695B" w14:textId="77777777" w:rsidR="005B1C0A" w:rsidRDefault="005B1C0A" w:rsidP="005B1C0A">
      <w:r>
        <w:t>expressed; in a more simple one--perhaps too simple to raise any</w:t>
      </w:r>
    </w:p>
    <w:p w14:paraId="0022A799" w14:textId="77777777" w:rsidR="005B1C0A" w:rsidRDefault="005B1C0A" w:rsidP="005B1C0A">
      <w:r>
        <w:t>emotion--my feelings were very, very painful.--Every line, every word</w:t>
      </w:r>
    </w:p>
    <w:p w14:paraId="4C843C66" w14:textId="77777777" w:rsidR="005B1C0A" w:rsidRDefault="005B1C0A" w:rsidP="005B1C0A">
      <w:r>
        <w:t>was--in the hackneyed metaphor which their dear writer, were she here,</w:t>
      </w:r>
    </w:p>
    <w:p w14:paraId="080DE828" w14:textId="77777777" w:rsidR="005B1C0A" w:rsidRDefault="005B1C0A" w:rsidP="005B1C0A">
      <w:r>
        <w:t>would forbid--a dagger to my heart. To know that Marianne was in town</w:t>
      </w:r>
    </w:p>
    <w:p w14:paraId="188FF2E4" w14:textId="77777777" w:rsidR="005B1C0A" w:rsidRDefault="005B1C0A" w:rsidP="005B1C0A">
      <w:r>
        <w:t>was--in the same language--a thunderbolt.--Thunderbolts and</w:t>
      </w:r>
    </w:p>
    <w:p w14:paraId="6565DCAF" w14:textId="77777777" w:rsidR="005B1C0A" w:rsidRDefault="005B1C0A" w:rsidP="005B1C0A">
      <w:r>
        <w:t>daggers!--what a reproof would she have given me!--her taste, her</w:t>
      </w:r>
    </w:p>
    <w:p w14:paraId="0FD006D6" w14:textId="77777777" w:rsidR="005B1C0A" w:rsidRDefault="005B1C0A" w:rsidP="005B1C0A">
      <w:r>
        <w:t>opinions--I believe they are better known to me than my own,--and I am</w:t>
      </w:r>
    </w:p>
    <w:p w14:paraId="3AA2EA61" w14:textId="77777777" w:rsidR="005B1C0A" w:rsidRDefault="005B1C0A" w:rsidP="005B1C0A">
      <w:r>
        <w:t>sure they are dearer."</w:t>
      </w:r>
    </w:p>
    <w:p w14:paraId="17064C47" w14:textId="77777777" w:rsidR="005B1C0A" w:rsidRDefault="005B1C0A" w:rsidP="005B1C0A">
      <w:r>
        <w:t>Elinor's heart, which had undergone many changes in the course of this</w:t>
      </w:r>
    </w:p>
    <w:p w14:paraId="67A90CBE" w14:textId="77777777" w:rsidR="005B1C0A" w:rsidRDefault="005B1C0A" w:rsidP="005B1C0A">
      <w:r>
        <w:t>extraordinary conversation, was now softened again;--yet she felt it</w:t>
      </w:r>
    </w:p>
    <w:p w14:paraId="5B5AC3C4" w14:textId="77777777" w:rsidR="005B1C0A" w:rsidRDefault="005B1C0A" w:rsidP="005B1C0A">
      <w:r>
        <w:t>her duty to check such ideas in her companion as the last.</w:t>
      </w:r>
    </w:p>
    <w:p w14:paraId="441521E0" w14:textId="77777777" w:rsidR="005B1C0A" w:rsidRDefault="005B1C0A" w:rsidP="005B1C0A">
      <w:r>
        <w:t>"This is not right, Mr. Willoughby.--Remember that you are married.</w:t>
      </w:r>
    </w:p>
    <w:p w14:paraId="79C168E3" w14:textId="77777777" w:rsidR="005B1C0A" w:rsidRDefault="005B1C0A" w:rsidP="005B1C0A">
      <w:r>
        <w:t>Relate only what in your conscience you think necessary for me to hear."</w:t>
      </w:r>
    </w:p>
    <w:p w14:paraId="0BE1B67E" w14:textId="77777777" w:rsidR="005B1C0A" w:rsidRDefault="005B1C0A" w:rsidP="005B1C0A">
      <w:r>
        <w:t>"Marianne's note, by assuring me that I was still as dear to her as in</w:t>
      </w:r>
    </w:p>
    <w:p w14:paraId="6D22B425" w14:textId="77777777" w:rsidR="005B1C0A" w:rsidRDefault="005B1C0A" w:rsidP="005B1C0A">
      <w:r>
        <w:t>former days, that in spite of the many, many weeks we had been</w:t>
      </w:r>
    </w:p>
    <w:p w14:paraId="6765EE5E" w14:textId="77777777" w:rsidR="005B1C0A" w:rsidRDefault="005B1C0A" w:rsidP="005B1C0A">
      <w:r>
        <w:lastRenderedPageBreak/>
        <w:t>separated, she was as constant in her own feelings, and as full of</w:t>
      </w:r>
    </w:p>
    <w:p w14:paraId="4C7680F6" w14:textId="77777777" w:rsidR="005B1C0A" w:rsidRDefault="005B1C0A" w:rsidP="005B1C0A">
      <w:r>
        <w:t>faith in the constancy of mine as ever, awakened all my remorse. I say</w:t>
      </w:r>
    </w:p>
    <w:p w14:paraId="793E3E06" w14:textId="77777777" w:rsidR="005B1C0A" w:rsidRDefault="005B1C0A" w:rsidP="005B1C0A">
      <w:r>
        <w:t>awakened, because time and London, business and dissipation, had in</w:t>
      </w:r>
    </w:p>
    <w:p w14:paraId="63DE5228" w14:textId="77777777" w:rsidR="005B1C0A" w:rsidRDefault="005B1C0A" w:rsidP="005B1C0A">
      <w:r>
        <w:t>some measure quieted it, and I had been growing a fine hardened</w:t>
      </w:r>
    </w:p>
    <w:p w14:paraId="6302AA9C" w14:textId="77777777" w:rsidR="005B1C0A" w:rsidRDefault="005B1C0A" w:rsidP="005B1C0A">
      <w:r>
        <w:t>villain, fancying myself indifferent to her, and chusing to fancy that</w:t>
      </w:r>
    </w:p>
    <w:p w14:paraId="785819F4" w14:textId="77777777" w:rsidR="005B1C0A" w:rsidRDefault="005B1C0A" w:rsidP="005B1C0A">
      <w:r>
        <w:t>she too must have become indifferent to me; talking to myself of our</w:t>
      </w:r>
    </w:p>
    <w:p w14:paraId="66E8AC6F" w14:textId="77777777" w:rsidR="005B1C0A" w:rsidRDefault="005B1C0A" w:rsidP="005B1C0A">
      <w:r>
        <w:t>past attachment as a mere idle, trifling business, shrugging up my</w:t>
      </w:r>
    </w:p>
    <w:p w14:paraId="072C15D7" w14:textId="77777777" w:rsidR="005B1C0A" w:rsidRDefault="005B1C0A" w:rsidP="005B1C0A">
      <w:r>
        <w:t>shoulders in proof of its being so, and silencing every reproach,</w:t>
      </w:r>
    </w:p>
    <w:p w14:paraId="414E81B8" w14:textId="77777777" w:rsidR="005B1C0A" w:rsidRDefault="005B1C0A" w:rsidP="005B1C0A">
      <w:r>
        <w:t>overcoming every scruple, by secretly saying now and then, 'I shall be</w:t>
      </w:r>
    </w:p>
    <w:p w14:paraId="7BD3348D" w14:textId="77777777" w:rsidR="005B1C0A" w:rsidRDefault="005B1C0A" w:rsidP="005B1C0A">
      <w:r>
        <w:t>heartily glad to hear she is well married.'-- But this note made me</w:t>
      </w:r>
    </w:p>
    <w:p w14:paraId="7093F4B7" w14:textId="77777777" w:rsidR="005B1C0A" w:rsidRDefault="005B1C0A" w:rsidP="005B1C0A">
      <w:r>
        <w:t>know myself better. I felt that she was infinitely dearer to me than</w:t>
      </w:r>
    </w:p>
    <w:p w14:paraId="771FF51B" w14:textId="77777777" w:rsidR="005B1C0A" w:rsidRDefault="005B1C0A" w:rsidP="005B1C0A">
      <w:r>
        <w:t>any other woman in the world, and that I was using her infamously. But</w:t>
      </w:r>
    </w:p>
    <w:p w14:paraId="200B0AEA" w14:textId="77777777" w:rsidR="005B1C0A" w:rsidRDefault="005B1C0A" w:rsidP="005B1C0A">
      <w:r>
        <w:t>every thing was then just settled between Miss Grey and me. To retreat</w:t>
      </w:r>
    </w:p>
    <w:p w14:paraId="62AE8175" w14:textId="77777777" w:rsidR="005B1C0A" w:rsidRDefault="005B1C0A" w:rsidP="005B1C0A">
      <w:r>
        <w:t>was impossible. All that I had to do, was to avoid you both. I sent</w:t>
      </w:r>
    </w:p>
    <w:p w14:paraId="5BA94629" w14:textId="77777777" w:rsidR="005B1C0A" w:rsidRDefault="005B1C0A" w:rsidP="005B1C0A">
      <w:r>
        <w:t>no answer to Marianne, intending by that to preserve myself from her</w:t>
      </w:r>
    </w:p>
    <w:p w14:paraId="07F578E0" w14:textId="77777777" w:rsidR="005B1C0A" w:rsidRDefault="005B1C0A" w:rsidP="005B1C0A">
      <w:r>
        <w:t>farther notice; and for some time I was even determined not to call in</w:t>
      </w:r>
    </w:p>
    <w:p w14:paraId="6F2AE504" w14:textId="77777777" w:rsidR="005B1C0A" w:rsidRDefault="005B1C0A" w:rsidP="005B1C0A">
      <w:r>
        <w:t>Berkeley Street;--but at last, judging it wiser to affect the air of a</w:t>
      </w:r>
    </w:p>
    <w:p w14:paraId="5BA0BAC5" w14:textId="77777777" w:rsidR="005B1C0A" w:rsidRDefault="005B1C0A" w:rsidP="005B1C0A">
      <w:r>
        <w:t>cool, common acquaintance than anything else, I watched you all safely</w:t>
      </w:r>
    </w:p>
    <w:p w14:paraId="4029FC32" w14:textId="77777777" w:rsidR="005B1C0A" w:rsidRDefault="005B1C0A" w:rsidP="005B1C0A">
      <w:r>
        <w:t>out of the house one morning, and left my name."</w:t>
      </w:r>
    </w:p>
    <w:p w14:paraId="25BCE1D5" w14:textId="77777777" w:rsidR="005B1C0A" w:rsidRDefault="005B1C0A" w:rsidP="005B1C0A">
      <w:r>
        <w:t>"Watched us out of the house!"</w:t>
      </w:r>
    </w:p>
    <w:p w14:paraId="5A306FC9" w14:textId="77777777" w:rsidR="005B1C0A" w:rsidRDefault="005B1C0A" w:rsidP="005B1C0A">
      <w:r>
        <w:t>"Even so. You would be surprised to hear how often I watched you, how</w:t>
      </w:r>
    </w:p>
    <w:p w14:paraId="0F3D4FD5" w14:textId="77777777" w:rsidR="005B1C0A" w:rsidRDefault="005B1C0A" w:rsidP="005B1C0A">
      <w:r>
        <w:t>often I was on the point of falling in with you. I have entered many a</w:t>
      </w:r>
    </w:p>
    <w:p w14:paraId="3E2C61BD" w14:textId="77777777" w:rsidR="005B1C0A" w:rsidRDefault="005B1C0A" w:rsidP="005B1C0A">
      <w:r>
        <w:t>shop to avoid your sight, as the carriage drove by. Lodging as I did</w:t>
      </w:r>
    </w:p>
    <w:p w14:paraId="47AE74D0" w14:textId="77777777" w:rsidR="005B1C0A" w:rsidRDefault="005B1C0A" w:rsidP="005B1C0A">
      <w:r>
        <w:t>in Bond Street, there was hardly a day in which I did not catch a</w:t>
      </w:r>
    </w:p>
    <w:p w14:paraId="0AC431A6" w14:textId="77777777" w:rsidR="005B1C0A" w:rsidRDefault="005B1C0A" w:rsidP="005B1C0A">
      <w:r>
        <w:t>glimpse of one or other of you; and nothing but the most constant</w:t>
      </w:r>
    </w:p>
    <w:p w14:paraId="23B157DE" w14:textId="77777777" w:rsidR="005B1C0A" w:rsidRDefault="005B1C0A" w:rsidP="005B1C0A">
      <w:r>
        <w:t>watchfulness on my side, a most invariably prevailing desire to keep</w:t>
      </w:r>
    </w:p>
    <w:p w14:paraId="658499B7" w14:textId="77777777" w:rsidR="005B1C0A" w:rsidRDefault="005B1C0A" w:rsidP="005B1C0A">
      <w:r>
        <w:t>out of your sight, could have separated us so long. I avoided the</w:t>
      </w:r>
    </w:p>
    <w:p w14:paraId="2B09F8EB" w14:textId="77777777" w:rsidR="005B1C0A" w:rsidRDefault="005B1C0A" w:rsidP="005B1C0A">
      <w:r>
        <w:t>Middletons as much as possible, as well as everybody else who was</w:t>
      </w:r>
    </w:p>
    <w:p w14:paraId="389F1761" w14:textId="77777777" w:rsidR="005B1C0A" w:rsidRDefault="005B1C0A" w:rsidP="005B1C0A">
      <w:r>
        <w:t>likely to prove an acquaintance in common. Not aware of their being in</w:t>
      </w:r>
    </w:p>
    <w:p w14:paraId="4A50AD11" w14:textId="77777777" w:rsidR="005B1C0A" w:rsidRDefault="005B1C0A" w:rsidP="005B1C0A">
      <w:r>
        <w:lastRenderedPageBreak/>
        <w:t>town, however, I blundered on Sir John, I believe, the first day of his</w:t>
      </w:r>
    </w:p>
    <w:p w14:paraId="140C544C" w14:textId="77777777" w:rsidR="005B1C0A" w:rsidRDefault="005B1C0A" w:rsidP="005B1C0A">
      <w:r>
        <w:t>coming, and the day after I had called at Mrs. Jennings's. He asked me</w:t>
      </w:r>
    </w:p>
    <w:p w14:paraId="380AA966" w14:textId="77777777" w:rsidR="005B1C0A" w:rsidRDefault="005B1C0A" w:rsidP="005B1C0A">
      <w:r>
        <w:t>to a party, a dance at his house in the evening.--Had he NOT told me as</w:t>
      </w:r>
    </w:p>
    <w:p w14:paraId="0C1173F7" w14:textId="77777777" w:rsidR="005B1C0A" w:rsidRDefault="005B1C0A" w:rsidP="005B1C0A">
      <w:r>
        <w:t>an inducement that you and your sister were to be there, I should have</w:t>
      </w:r>
    </w:p>
    <w:p w14:paraId="149A9044" w14:textId="77777777" w:rsidR="005B1C0A" w:rsidRDefault="005B1C0A" w:rsidP="005B1C0A">
      <w:r>
        <w:t>felt it too certain a thing, to trust myself near him. The next</w:t>
      </w:r>
    </w:p>
    <w:p w14:paraId="089D49C3" w14:textId="77777777" w:rsidR="005B1C0A" w:rsidRDefault="005B1C0A" w:rsidP="005B1C0A">
      <w:r>
        <w:t>morning brought another short note from Marianne--still affectionate,</w:t>
      </w:r>
    </w:p>
    <w:p w14:paraId="15237524" w14:textId="77777777" w:rsidR="005B1C0A" w:rsidRDefault="005B1C0A" w:rsidP="005B1C0A">
      <w:r>
        <w:t>open, artless, confiding--everything that could make MY conduct most</w:t>
      </w:r>
    </w:p>
    <w:p w14:paraId="0C519B81" w14:textId="77777777" w:rsidR="005B1C0A" w:rsidRDefault="005B1C0A" w:rsidP="005B1C0A">
      <w:r>
        <w:t>hateful. I could not answer it. I tried--but could not frame a</w:t>
      </w:r>
    </w:p>
    <w:p w14:paraId="31C76AE6" w14:textId="77777777" w:rsidR="005B1C0A" w:rsidRDefault="005B1C0A" w:rsidP="005B1C0A">
      <w:r>
        <w:t>sentence. But I thought of her, I believe, every moment of the day.</w:t>
      </w:r>
    </w:p>
    <w:p w14:paraId="4A5CB486" w14:textId="77777777" w:rsidR="005B1C0A" w:rsidRDefault="005B1C0A" w:rsidP="005B1C0A">
      <w:r>
        <w:t>If you CAN pity me, Miss Dashwood, pity my situation as it was THEN.</w:t>
      </w:r>
    </w:p>
    <w:p w14:paraId="618650A5" w14:textId="77777777" w:rsidR="005B1C0A" w:rsidRDefault="005B1C0A" w:rsidP="005B1C0A">
      <w:r>
        <w:t>With my head and heart full of your sister, I was forced to play the</w:t>
      </w:r>
    </w:p>
    <w:p w14:paraId="78D0AD38" w14:textId="77777777" w:rsidR="005B1C0A" w:rsidRDefault="005B1C0A" w:rsidP="005B1C0A">
      <w:r>
        <w:t>happy lover to another woman!--Those three or four weeks were worse</w:t>
      </w:r>
    </w:p>
    <w:p w14:paraId="78923108" w14:textId="77777777" w:rsidR="005B1C0A" w:rsidRDefault="005B1C0A" w:rsidP="005B1C0A">
      <w:r>
        <w:t>than all. Well, at last, as I need not tell you, you were forced on</w:t>
      </w:r>
    </w:p>
    <w:p w14:paraId="1B6FEB22" w14:textId="77777777" w:rsidR="005B1C0A" w:rsidRDefault="005B1C0A" w:rsidP="005B1C0A">
      <w:r>
        <w:t>me; and what a sweet figure I cut!--what an evening of agony it was!--</w:t>
      </w:r>
    </w:p>
    <w:p w14:paraId="2F9C2822" w14:textId="77777777" w:rsidR="005B1C0A" w:rsidRDefault="005B1C0A" w:rsidP="005B1C0A">
      <w:r>
        <w:t>Marianne, beautiful as an angel on one side, calling me Willoughby in</w:t>
      </w:r>
    </w:p>
    <w:p w14:paraId="14BC5D59" w14:textId="77777777" w:rsidR="005B1C0A" w:rsidRDefault="005B1C0A" w:rsidP="005B1C0A">
      <w:r>
        <w:t>such a tone!--Oh, God!--holding out her hand to me, asking me for an</w:t>
      </w:r>
    </w:p>
    <w:p w14:paraId="1955CD44" w14:textId="77777777" w:rsidR="005B1C0A" w:rsidRDefault="005B1C0A" w:rsidP="005B1C0A">
      <w:r>
        <w:t>explanation, with those bewitching eyes fixed in such speaking</w:t>
      </w:r>
    </w:p>
    <w:p w14:paraId="0BB06A72" w14:textId="77777777" w:rsidR="005B1C0A" w:rsidRDefault="005B1C0A" w:rsidP="005B1C0A">
      <w:r>
        <w:t>solicitude on my face!--and Sophia, jealous as the devil on the other</w:t>
      </w:r>
    </w:p>
    <w:p w14:paraId="09F0487F" w14:textId="77777777" w:rsidR="005B1C0A" w:rsidRDefault="005B1C0A" w:rsidP="005B1C0A">
      <w:r>
        <w:t>hand, looking all that was--Well, it does not signify; it is over</w:t>
      </w:r>
    </w:p>
    <w:p w14:paraId="6219E2A3" w14:textId="77777777" w:rsidR="005B1C0A" w:rsidRDefault="005B1C0A" w:rsidP="005B1C0A">
      <w:r>
        <w:t>now.-- Such an evening!--I ran away from you all as soon as I could;</w:t>
      </w:r>
    </w:p>
    <w:p w14:paraId="16187164" w14:textId="77777777" w:rsidR="005B1C0A" w:rsidRDefault="005B1C0A" w:rsidP="005B1C0A">
      <w:r>
        <w:t>but not before I had seen Marianne's sweet face as white as</w:t>
      </w:r>
    </w:p>
    <w:p w14:paraId="42C2CB91" w14:textId="77777777" w:rsidR="005B1C0A" w:rsidRDefault="005B1C0A" w:rsidP="005B1C0A">
      <w:r>
        <w:t>death.--THAT was the last, last look I ever had of her;--the last</w:t>
      </w:r>
    </w:p>
    <w:p w14:paraId="46084308" w14:textId="77777777" w:rsidR="005B1C0A" w:rsidRDefault="005B1C0A" w:rsidP="005B1C0A">
      <w:r>
        <w:t>manner in which she appeared to me. It was a horrid sight!--yet when I</w:t>
      </w:r>
    </w:p>
    <w:p w14:paraId="46005D14" w14:textId="77777777" w:rsidR="005B1C0A" w:rsidRDefault="005B1C0A" w:rsidP="005B1C0A">
      <w:r>
        <w:t>thought of her to-day as really dying, it was a kind of comfort to me</w:t>
      </w:r>
    </w:p>
    <w:p w14:paraId="16FF9392" w14:textId="77777777" w:rsidR="005B1C0A" w:rsidRDefault="005B1C0A" w:rsidP="005B1C0A">
      <w:r>
        <w:t>to imagine that I knew exactly how she would appear to those, who saw</w:t>
      </w:r>
    </w:p>
    <w:p w14:paraId="65CD1091" w14:textId="77777777" w:rsidR="005B1C0A" w:rsidRDefault="005B1C0A" w:rsidP="005B1C0A">
      <w:r>
        <w:t>her last in this world. She was before me, constantly before me, as I</w:t>
      </w:r>
    </w:p>
    <w:p w14:paraId="0701844A" w14:textId="77777777" w:rsidR="005B1C0A" w:rsidRDefault="005B1C0A" w:rsidP="005B1C0A">
      <w:r>
        <w:t>travelled, in the same look and hue."</w:t>
      </w:r>
    </w:p>
    <w:p w14:paraId="603CB6CA" w14:textId="77777777" w:rsidR="005B1C0A" w:rsidRDefault="005B1C0A" w:rsidP="005B1C0A">
      <w:r>
        <w:t>A short pause of mutual thoughtfulness succeeded. Willoughby first</w:t>
      </w:r>
    </w:p>
    <w:p w14:paraId="143D4E29" w14:textId="77777777" w:rsidR="005B1C0A" w:rsidRDefault="005B1C0A" w:rsidP="005B1C0A">
      <w:r>
        <w:t>rousing himself, broke it thus:</w:t>
      </w:r>
    </w:p>
    <w:p w14:paraId="0EEC2828" w14:textId="77777777" w:rsidR="005B1C0A" w:rsidRDefault="005B1C0A" w:rsidP="005B1C0A">
      <w:r>
        <w:lastRenderedPageBreak/>
        <w:t>"Well, let me make haste and be gone. Your sister is certainly better,</w:t>
      </w:r>
    </w:p>
    <w:p w14:paraId="14CD2EEC" w14:textId="77777777" w:rsidR="005B1C0A" w:rsidRDefault="005B1C0A" w:rsidP="005B1C0A">
      <w:r>
        <w:t>certainly out of danger?"</w:t>
      </w:r>
    </w:p>
    <w:p w14:paraId="1E8DC38A" w14:textId="77777777" w:rsidR="005B1C0A" w:rsidRDefault="005B1C0A" w:rsidP="005B1C0A">
      <w:r>
        <w:t>"We are assured of it."</w:t>
      </w:r>
    </w:p>
    <w:p w14:paraId="3F935AA0" w14:textId="77777777" w:rsidR="005B1C0A" w:rsidRDefault="005B1C0A" w:rsidP="005B1C0A">
      <w:r>
        <w:t>"Your poor mother, too!--doting on Marianne."</w:t>
      </w:r>
    </w:p>
    <w:p w14:paraId="13088FA2" w14:textId="77777777" w:rsidR="005B1C0A" w:rsidRDefault="005B1C0A" w:rsidP="005B1C0A">
      <w:r>
        <w:t>"But the letter, Mr. Willoughby, your own letter; have you any thing to</w:t>
      </w:r>
    </w:p>
    <w:p w14:paraId="4A7AF5B8" w14:textId="77777777" w:rsidR="005B1C0A" w:rsidRDefault="005B1C0A" w:rsidP="005B1C0A">
      <w:r>
        <w:t>say about that?"</w:t>
      </w:r>
    </w:p>
    <w:p w14:paraId="6A3172B3" w14:textId="77777777" w:rsidR="005B1C0A" w:rsidRDefault="005B1C0A" w:rsidP="005B1C0A">
      <w:r>
        <w:t>"Yes, yes, THAT in particular. Your sister wrote to me again, you</w:t>
      </w:r>
    </w:p>
    <w:p w14:paraId="060A3B96" w14:textId="77777777" w:rsidR="005B1C0A" w:rsidRDefault="005B1C0A" w:rsidP="005B1C0A">
      <w:r>
        <w:t>know, the very next morning. You saw what she said. I was</w:t>
      </w:r>
    </w:p>
    <w:p w14:paraId="519C94F3" w14:textId="77777777" w:rsidR="005B1C0A" w:rsidRDefault="005B1C0A" w:rsidP="005B1C0A">
      <w:r>
        <w:t>breakfasting at the Ellisons,--and her letter, with some others, was</w:t>
      </w:r>
    </w:p>
    <w:p w14:paraId="7F0B159A" w14:textId="77777777" w:rsidR="005B1C0A" w:rsidRDefault="005B1C0A" w:rsidP="005B1C0A">
      <w:r>
        <w:t>brought to me there from my lodgings. It happened to catch Sophia's</w:t>
      </w:r>
    </w:p>
    <w:p w14:paraId="6748A14A" w14:textId="77777777" w:rsidR="005B1C0A" w:rsidRDefault="005B1C0A" w:rsidP="005B1C0A">
      <w:r>
        <w:t>eye before it caught mine--and its size, the elegance of the paper, the</w:t>
      </w:r>
    </w:p>
    <w:p w14:paraId="686086E5" w14:textId="77777777" w:rsidR="005B1C0A" w:rsidRDefault="005B1C0A" w:rsidP="005B1C0A">
      <w:r>
        <w:t>hand-writing altogether, immediately gave her a suspicion. Some vague</w:t>
      </w:r>
    </w:p>
    <w:p w14:paraId="5A23F86D" w14:textId="77777777" w:rsidR="005B1C0A" w:rsidRDefault="005B1C0A" w:rsidP="005B1C0A">
      <w:r>
        <w:t>report had reached her before of my attachment to some young lady in</w:t>
      </w:r>
    </w:p>
    <w:p w14:paraId="30FE4364" w14:textId="77777777" w:rsidR="005B1C0A" w:rsidRDefault="005B1C0A" w:rsidP="005B1C0A">
      <w:r>
        <w:t>Devonshire, and what had passed within her observation the preceding</w:t>
      </w:r>
    </w:p>
    <w:p w14:paraId="256C2C58" w14:textId="77777777" w:rsidR="005B1C0A" w:rsidRDefault="005B1C0A" w:rsidP="005B1C0A">
      <w:r>
        <w:t>evening had marked who the young lady was, and made her more jealous</w:t>
      </w:r>
    </w:p>
    <w:p w14:paraId="41EDFDB7" w14:textId="77777777" w:rsidR="005B1C0A" w:rsidRDefault="005B1C0A" w:rsidP="005B1C0A">
      <w:r>
        <w:t>than ever. Affecting that air of playfulness, therefore, which is</w:t>
      </w:r>
    </w:p>
    <w:p w14:paraId="622B35D6" w14:textId="77777777" w:rsidR="005B1C0A" w:rsidRDefault="005B1C0A" w:rsidP="005B1C0A">
      <w:r>
        <w:t>delightful in a woman one loves, she opened the letter directly, and</w:t>
      </w:r>
    </w:p>
    <w:p w14:paraId="2EBD4336" w14:textId="77777777" w:rsidR="005B1C0A" w:rsidRDefault="005B1C0A" w:rsidP="005B1C0A">
      <w:r>
        <w:t>read its contents. She was well paid for her impudence. She read what</w:t>
      </w:r>
    </w:p>
    <w:p w14:paraId="2DC83ABF" w14:textId="77777777" w:rsidR="005B1C0A" w:rsidRDefault="005B1C0A" w:rsidP="005B1C0A">
      <w:r>
        <w:t>made her wretched. Her wretchedness I could have borne, but her</w:t>
      </w:r>
    </w:p>
    <w:p w14:paraId="758279D7" w14:textId="77777777" w:rsidR="005B1C0A" w:rsidRDefault="005B1C0A" w:rsidP="005B1C0A">
      <w:r>
        <w:t>passion--her malice--At all events it must be appeased. And, in</w:t>
      </w:r>
    </w:p>
    <w:p w14:paraId="29891FBF" w14:textId="77777777" w:rsidR="005B1C0A" w:rsidRDefault="005B1C0A" w:rsidP="005B1C0A">
      <w:r>
        <w:t>short--what do you think of my wife's style of</w:t>
      </w:r>
    </w:p>
    <w:p w14:paraId="0C93B8EF" w14:textId="77777777" w:rsidR="005B1C0A" w:rsidRDefault="005B1C0A" w:rsidP="005B1C0A">
      <w:r>
        <w:t>letter-writing?--delicate--tender--truly feminine--was it not?"</w:t>
      </w:r>
    </w:p>
    <w:p w14:paraId="1A2A546F" w14:textId="77777777" w:rsidR="005B1C0A" w:rsidRDefault="005B1C0A" w:rsidP="005B1C0A">
      <w:r>
        <w:t>"Your wife!--The letter was in your own hand-writing."</w:t>
      </w:r>
    </w:p>
    <w:p w14:paraId="64F5F539" w14:textId="77777777" w:rsidR="005B1C0A" w:rsidRDefault="005B1C0A" w:rsidP="005B1C0A">
      <w:r>
        <w:t>"Yes, but I had only the credit of servilely copying such sentences as</w:t>
      </w:r>
    </w:p>
    <w:p w14:paraId="4ACD6FD0" w14:textId="77777777" w:rsidR="005B1C0A" w:rsidRDefault="005B1C0A" w:rsidP="005B1C0A">
      <w:r>
        <w:t>I was ashamed to put my name to. The original was all her own--her own</w:t>
      </w:r>
    </w:p>
    <w:p w14:paraId="46474BD0" w14:textId="77777777" w:rsidR="005B1C0A" w:rsidRDefault="005B1C0A" w:rsidP="005B1C0A">
      <w:r>
        <w:t>happy thoughts and gentle diction. But what could I do!--we were</w:t>
      </w:r>
    </w:p>
    <w:p w14:paraId="38344ED1" w14:textId="77777777" w:rsidR="005B1C0A" w:rsidRDefault="005B1C0A" w:rsidP="005B1C0A">
      <w:r>
        <w:t>engaged, every thing in preparation, the day almost fixed--But I am</w:t>
      </w:r>
    </w:p>
    <w:p w14:paraId="49C0831D" w14:textId="77777777" w:rsidR="005B1C0A" w:rsidRDefault="005B1C0A" w:rsidP="005B1C0A">
      <w:r>
        <w:t>talking like a fool. Preparation!--day!--In honest words, her money</w:t>
      </w:r>
    </w:p>
    <w:p w14:paraId="7972CB8B" w14:textId="77777777" w:rsidR="005B1C0A" w:rsidRDefault="005B1C0A" w:rsidP="005B1C0A">
      <w:r>
        <w:t>was necessary to me, and in a situation like mine, any thing was to be</w:t>
      </w:r>
    </w:p>
    <w:p w14:paraId="43F795CC" w14:textId="77777777" w:rsidR="005B1C0A" w:rsidRDefault="005B1C0A" w:rsidP="005B1C0A">
      <w:r>
        <w:lastRenderedPageBreak/>
        <w:t>done to prevent a rupture. And after all, what did it signify to my</w:t>
      </w:r>
    </w:p>
    <w:p w14:paraId="0C3A8828" w14:textId="77777777" w:rsidR="005B1C0A" w:rsidRDefault="005B1C0A" w:rsidP="005B1C0A">
      <w:r>
        <w:t>character in the opinion of Marianne and her friends, in what language</w:t>
      </w:r>
    </w:p>
    <w:p w14:paraId="3C86203A" w14:textId="77777777" w:rsidR="005B1C0A" w:rsidRDefault="005B1C0A" w:rsidP="005B1C0A">
      <w:r>
        <w:t>my answer was couched?--It must have been only to one end. My business</w:t>
      </w:r>
    </w:p>
    <w:p w14:paraId="008F25AB" w14:textId="77777777" w:rsidR="005B1C0A" w:rsidRDefault="005B1C0A" w:rsidP="005B1C0A">
      <w:r>
        <w:t>was to declare myself a scoundrel, and whether I did it with a bow or a</w:t>
      </w:r>
    </w:p>
    <w:p w14:paraId="0EA4C75F" w14:textId="77777777" w:rsidR="005B1C0A" w:rsidRDefault="005B1C0A" w:rsidP="005B1C0A">
      <w:r>
        <w:t>bluster was of little importance.-- 'I am ruined for ever in their</w:t>
      </w:r>
    </w:p>
    <w:p w14:paraId="62814E78" w14:textId="77777777" w:rsidR="005B1C0A" w:rsidRDefault="005B1C0A" w:rsidP="005B1C0A">
      <w:r>
        <w:t>opinion--' said I to myself--'I am shut out for ever from their</w:t>
      </w:r>
    </w:p>
    <w:p w14:paraId="15AC3776" w14:textId="77777777" w:rsidR="005B1C0A" w:rsidRDefault="005B1C0A" w:rsidP="005B1C0A">
      <w:r>
        <w:t>society, they already think me an unprincipled fellow, this letter will</w:t>
      </w:r>
    </w:p>
    <w:p w14:paraId="0AD86E35" w14:textId="77777777" w:rsidR="005B1C0A" w:rsidRDefault="005B1C0A" w:rsidP="005B1C0A">
      <w:r>
        <w:t>only make them think me a blackguard one.' Such were my reasonings, as,</w:t>
      </w:r>
    </w:p>
    <w:p w14:paraId="2C088D8B" w14:textId="77777777" w:rsidR="005B1C0A" w:rsidRDefault="005B1C0A" w:rsidP="005B1C0A">
      <w:r>
        <w:t>in a sort of desperate carelessness, I copied my wife's words, and</w:t>
      </w:r>
    </w:p>
    <w:p w14:paraId="5F2AE05D" w14:textId="77777777" w:rsidR="005B1C0A" w:rsidRDefault="005B1C0A" w:rsidP="005B1C0A">
      <w:r>
        <w:t>parted with the last relics of Marianne. Her three notes--unluckily</w:t>
      </w:r>
    </w:p>
    <w:p w14:paraId="0AEE4BF2" w14:textId="77777777" w:rsidR="005B1C0A" w:rsidRDefault="005B1C0A" w:rsidP="005B1C0A">
      <w:r>
        <w:t>they were all in my pocketbook, or I should have denied their</w:t>
      </w:r>
    </w:p>
    <w:p w14:paraId="72E43590" w14:textId="77777777" w:rsidR="005B1C0A" w:rsidRDefault="005B1C0A" w:rsidP="005B1C0A">
      <w:r>
        <w:t>existence, and hoarded them for ever--I was forced to put them up, and</w:t>
      </w:r>
    </w:p>
    <w:p w14:paraId="37E7CD6C" w14:textId="77777777" w:rsidR="005B1C0A" w:rsidRDefault="005B1C0A" w:rsidP="005B1C0A">
      <w:r>
        <w:t>could not even kiss them. And the lock of hair--that too I had always</w:t>
      </w:r>
    </w:p>
    <w:p w14:paraId="52C088AB" w14:textId="77777777" w:rsidR="005B1C0A" w:rsidRDefault="005B1C0A" w:rsidP="005B1C0A">
      <w:r>
        <w:t>carried about me in the same pocket-book, which was now searched by</w:t>
      </w:r>
    </w:p>
    <w:p w14:paraId="3F47D932" w14:textId="77777777" w:rsidR="005B1C0A" w:rsidRDefault="005B1C0A" w:rsidP="005B1C0A">
      <w:r>
        <w:t>Madam with the most ingratiating virulence,--the dear lock--all, every</w:t>
      </w:r>
    </w:p>
    <w:p w14:paraId="42641B2C" w14:textId="77777777" w:rsidR="005B1C0A" w:rsidRDefault="005B1C0A" w:rsidP="005B1C0A">
      <w:r>
        <w:t>memento was torn from me."</w:t>
      </w:r>
    </w:p>
    <w:p w14:paraId="15732FD1" w14:textId="77777777" w:rsidR="005B1C0A" w:rsidRDefault="005B1C0A" w:rsidP="005B1C0A">
      <w:r>
        <w:t>"You are very wrong, Mr. Willoughby, very blamable," said Elinor, while</w:t>
      </w:r>
    </w:p>
    <w:p w14:paraId="7EFE2DAD" w14:textId="77777777" w:rsidR="005B1C0A" w:rsidRDefault="005B1C0A" w:rsidP="005B1C0A">
      <w:r>
        <w:t>her voice, in spite of herself, betrayed her compassionate emotion;</w:t>
      </w:r>
    </w:p>
    <w:p w14:paraId="782B545C" w14:textId="77777777" w:rsidR="005B1C0A" w:rsidRDefault="005B1C0A" w:rsidP="005B1C0A">
      <w:r>
        <w:t>"you ought not to speak in this way, either of Mrs. Willoughby or my</w:t>
      </w:r>
    </w:p>
    <w:p w14:paraId="315039D8" w14:textId="77777777" w:rsidR="005B1C0A" w:rsidRDefault="005B1C0A" w:rsidP="005B1C0A">
      <w:r>
        <w:t>sister. You had made your own choice. It was not forced on you. Your</w:t>
      </w:r>
    </w:p>
    <w:p w14:paraId="6DC7E703" w14:textId="77777777" w:rsidR="005B1C0A" w:rsidRDefault="005B1C0A" w:rsidP="005B1C0A">
      <w:r>
        <w:t>wife has a claim to your politeness, to your respect, at least. She</w:t>
      </w:r>
    </w:p>
    <w:p w14:paraId="28F64C3C" w14:textId="77777777" w:rsidR="005B1C0A" w:rsidRDefault="005B1C0A" w:rsidP="005B1C0A">
      <w:r>
        <w:t>must be attached to you, or she would not have married you. To treat</w:t>
      </w:r>
    </w:p>
    <w:p w14:paraId="0BD7743D" w14:textId="77777777" w:rsidR="005B1C0A" w:rsidRDefault="005B1C0A" w:rsidP="005B1C0A">
      <w:r>
        <w:t>her with unkindness, to speak of her slightingly is no atonement to</w:t>
      </w:r>
    </w:p>
    <w:p w14:paraId="639304DA" w14:textId="77777777" w:rsidR="005B1C0A" w:rsidRDefault="005B1C0A" w:rsidP="005B1C0A">
      <w:r>
        <w:t>Marianne--nor can I suppose it a relief to your own conscience."</w:t>
      </w:r>
    </w:p>
    <w:p w14:paraId="1A2DFDFB" w14:textId="77777777" w:rsidR="005B1C0A" w:rsidRDefault="005B1C0A" w:rsidP="005B1C0A">
      <w:r>
        <w:t>"Do not talk to me of my wife," said he with a heavy sigh.-- "She does</w:t>
      </w:r>
    </w:p>
    <w:p w14:paraId="71755767" w14:textId="77777777" w:rsidR="005B1C0A" w:rsidRDefault="005B1C0A" w:rsidP="005B1C0A">
      <w:r>
        <w:t>not deserve your compassion.--She knew I had no regard for her when we</w:t>
      </w:r>
    </w:p>
    <w:p w14:paraId="3DA706B9" w14:textId="77777777" w:rsidR="005B1C0A" w:rsidRDefault="005B1C0A" w:rsidP="005B1C0A">
      <w:r>
        <w:t>married.--Well, married we were, and came down to Combe Magna to be</w:t>
      </w:r>
    </w:p>
    <w:p w14:paraId="4BB9CE3C" w14:textId="77777777" w:rsidR="005B1C0A" w:rsidRDefault="005B1C0A" w:rsidP="005B1C0A">
      <w:r>
        <w:t>happy, and afterwards returned to town to be gay.--And now do you pity</w:t>
      </w:r>
    </w:p>
    <w:p w14:paraId="3229A445" w14:textId="77777777" w:rsidR="005B1C0A" w:rsidRDefault="005B1C0A" w:rsidP="005B1C0A">
      <w:r>
        <w:t>me, Miss Dashwood?--or have I said all this to no purpose?-- Am I--be</w:t>
      </w:r>
    </w:p>
    <w:p w14:paraId="028FC80E" w14:textId="77777777" w:rsidR="005B1C0A" w:rsidRDefault="005B1C0A" w:rsidP="005B1C0A">
      <w:r>
        <w:lastRenderedPageBreak/>
        <w:t>it only one degree--am I less guilty in your opinion than I was</w:t>
      </w:r>
    </w:p>
    <w:p w14:paraId="60FA8485" w14:textId="77777777" w:rsidR="005B1C0A" w:rsidRDefault="005B1C0A" w:rsidP="005B1C0A">
      <w:r>
        <w:t>before?--My intentions were not always wrong. Have I explained away</w:t>
      </w:r>
    </w:p>
    <w:p w14:paraId="05BACE72" w14:textId="77777777" w:rsidR="005B1C0A" w:rsidRDefault="005B1C0A" w:rsidP="005B1C0A">
      <w:r>
        <w:t>any part of my guilt?"</w:t>
      </w:r>
    </w:p>
    <w:p w14:paraId="6A8E93A6" w14:textId="77777777" w:rsidR="005B1C0A" w:rsidRDefault="005B1C0A" w:rsidP="005B1C0A">
      <w:r>
        <w:t>"Yes, you have certainly removed something--a little.-- You have proved</w:t>
      </w:r>
    </w:p>
    <w:p w14:paraId="7AC335E5" w14:textId="77777777" w:rsidR="005B1C0A" w:rsidRDefault="005B1C0A" w:rsidP="005B1C0A">
      <w:r>
        <w:t>yourself, on the whole, less faulty than I had believed you. You have</w:t>
      </w:r>
    </w:p>
    <w:p w14:paraId="2DF7964B" w14:textId="77777777" w:rsidR="005B1C0A" w:rsidRDefault="005B1C0A" w:rsidP="005B1C0A">
      <w:r>
        <w:t>proved your heart less wicked, much less wicked. But I hardly</w:t>
      </w:r>
    </w:p>
    <w:p w14:paraId="0E4D77B7" w14:textId="77777777" w:rsidR="005B1C0A" w:rsidRDefault="005B1C0A" w:rsidP="005B1C0A">
      <w:r>
        <w:t>know--the misery that you have inflicted--I hardly know what could have</w:t>
      </w:r>
    </w:p>
    <w:p w14:paraId="4CF6715C" w14:textId="77777777" w:rsidR="005B1C0A" w:rsidRDefault="005B1C0A" w:rsidP="005B1C0A">
      <w:r>
        <w:t>made it worse."</w:t>
      </w:r>
    </w:p>
    <w:p w14:paraId="2567B402" w14:textId="77777777" w:rsidR="005B1C0A" w:rsidRDefault="005B1C0A" w:rsidP="005B1C0A">
      <w:r>
        <w:t>"Will you repeat to your sister when she is recovered, what I have been</w:t>
      </w:r>
    </w:p>
    <w:p w14:paraId="1671858C" w14:textId="77777777" w:rsidR="005B1C0A" w:rsidRDefault="005B1C0A" w:rsidP="005B1C0A">
      <w:r>
        <w:t>telling you?--Let me be a little lightened too in her opinion as well</w:t>
      </w:r>
    </w:p>
    <w:p w14:paraId="1C1D1704" w14:textId="77777777" w:rsidR="005B1C0A" w:rsidRDefault="005B1C0A" w:rsidP="005B1C0A">
      <w:r>
        <w:t>as in yours. You tell me that she has forgiven me already. Let me be</w:t>
      </w:r>
    </w:p>
    <w:p w14:paraId="2308AF0D" w14:textId="77777777" w:rsidR="005B1C0A" w:rsidRDefault="005B1C0A" w:rsidP="005B1C0A">
      <w:r>
        <w:t>able to fancy that a better knowledge of my heart, and of my present</w:t>
      </w:r>
    </w:p>
    <w:p w14:paraId="1F303AD9" w14:textId="77777777" w:rsidR="005B1C0A" w:rsidRDefault="005B1C0A" w:rsidP="005B1C0A">
      <w:r>
        <w:t>feelings, will draw from her a more spontaneous, more natural, more</w:t>
      </w:r>
    </w:p>
    <w:p w14:paraId="184E685B" w14:textId="77777777" w:rsidR="005B1C0A" w:rsidRDefault="005B1C0A" w:rsidP="005B1C0A">
      <w:r>
        <w:t>gentle, less dignified, forgiveness. Tell her of my misery and my</w:t>
      </w:r>
    </w:p>
    <w:p w14:paraId="13063684" w14:textId="77777777" w:rsidR="005B1C0A" w:rsidRDefault="005B1C0A" w:rsidP="005B1C0A">
      <w:r>
        <w:t>penitence--tell her that my heart was never inconstant to her, and if</w:t>
      </w:r>
    </w:p>
    <w:p w14:paraId="7066160E" w14:textId="77777777" w:rsidR="005B1C0A" w:rsidRDefault="005B1C0A" w:rsidP="005B1C0A">
      <w:r>
        <w:t>you will, that at this moment she is dearer to me than ever."</w:t>
      </w:r>
    </w:p>
    <w:p w14:paraId="17690875" w14:textId="77777777" w:rsidR="005B1C0A" w:rsidRDefault="005B1C0A" w:rsidP="005B1C0A">
      <w:r>
        <w:t>"I will tell her all that is necessary to what may comparatively be</w:t>
      </w:r>
    </w:p>
    <w:p w14:paraId="33761D3D" w14:textId="77777777" w:rsidR="005B1C0A" w:rsidRDefault="005B1C0A" w:rsidP="005B1C0A">
      <w:r>
        <w:t>called, your justification. But you have not explained to me the</w:t>
      </w:r>
    </w:p>
    <w:p w14:paraId="554C717E" w14:textId="77777777" w:rsidR="005B1C0A" w:rsidRDefault="005B1C0A" w:rsidP="005B1C0A">
      <w:r>
        <w:t>particular reason of your coming now, nor how you heard of her illness."</w:t>
      </w:r>
    </w:p>
    <w:p w14:paraId="70AAE1C9" w14:textId="77777777" w:rsidR="005B1C0A" w:rsidRDefault="005B1C0A" w:rsidP="005B1C0A">
      <w:r>
        <w:t>"Last night, in Drury Lane lobby, I ran against Sir John Middleton, and</w:t>
      </w:r>
    </w:p>
    <w:p w14:paraId="66A4D540" w14:textId="77777777" w:rsidR="005B1C0A" w:rsidRDefault="005B1C0A" w:rsidP="005B1C0A">
      <w:r>
        <w:t>when he saw who I was--for the first time these two months--he spoke to</w:t>
      </w:r>
    </w:p>
    <w:p w14:paraId="5C95F48E" w14:textId="77777777" w:rsidR="005B1C0A" w:rsidRDefault="005B1C0A" w:rsidP="005B1C0A">
      <w:r>
        <w:t>me.--That he had cut me ever since my marriage, I had seen without</w:t>
      </w:r>
    </w:p>
    <w:p w14:paraId="7FD3D289" w14:textId="77777777" w:rsidR="005B1C0A" w:rsidRDefault="005B1C0A" w:rsidP="005B1C0A">
      <w:r>
        <w:t>surprise or resentment. Now, however, his good-natured, honest, stupid</w:t>
      </w:r>
    </w:p>
    <w:p w14:paraId="7C40C1A2" w14:textId="77777777" w:rsidR="005B1C0A" w:rsidRDefault="005B1C0A" w:rsidP="005B1C0A">
      <w:r>
        <w:t>soul, full of indignation against me, and concern for your sister,</w:t>
      </w:r>
    </w:p>
    <w:p w14:paraId="5B516B65" w14:textId="77777777" w:rsidR="005B1C0A" w:rsidRDefault="005B1C0A" w:rsidP="005B1C0A">
      <w:r>
        <w:t>could not resist the temptation of telling me what he knew ought</w:t>
      </w:r>
    </w:p>
    <w:p w14:paraId="5D91F228" w14:textId="77777777" w:rsidR="005B1C0A" w:rsidRDefault="005B1C0A" w:rsidP="005B1C0A">
      <w:r>
        <w:t>to--though probably he did not think it WOULD--vex me horridly. As</w:t>
      </w:r>
    </w:p>
    <w:p w14:paraId="4303DB06" w14:textId="77777777" w:rsidR="005B1C0A" w:rsidRDefault="005B1C0A" w:rsidP="005B1C0A">
      <w:r>
        <w:t>bluntly as he could speak it, therefore, he told me that Marianne</w:t>
      </w:r>
    </w:p>
    <w:p w14:paraId="05F63DA4" w14:textId="77777777" w:rsidR="005B1C0A" w:rsidRDefault="005B1C0A" w:rsidP="005B1C0A">
      <w:r>
        <w:t>Dashwood was dying of a putrid fever at Cleveland--a letter that</w:t>
      </w:r>
    </w:p>
    <w:p w14:paraId="52A7627E" w14:textId="77777777" w:rsidR="005B1C0A" w:rsidRDefault="005B1C0A" w:rsidP="005B1C0A">
      <w:r>
        <w:t>morning received from Mrs. Jennings declared her danger most</w:t>
      </w:r>
    </w:p>
    <w:p w14:paraId="7A7A522A" w14:textId="77777777" w:rsidR="005B1C0A" w:rsidRDefault="005B1C0A" w:rsidP="005B1C0A">
      <w:r>
        <w:lastRenderedPageBreak/>
        <w:t>imminent--the Palmers are all gone off in a fright, &amp;c.--I was too much</w:t>
      </w:r>
    </w:p>
    <w:p w14:paraId="41AEFFA8" w14:textId="77777777" w:rsidR="005B1C0A" w:rsidRDefault="005B1C0A" w:rsidP="005B1C0A">
      <w:r>
        <w:t>shocked to be able to pass myself off as insensible even to the</w:t>
      </w:r>
    </w:p>
    <w:p w14:paraId="7192A72C" w14:textId="77777777" w:rsidR="005B1C0A" w:rsidRDefault="005B1C0A" w:rsidP="005B1C0A">
      <w:r>
        <w:t>undiscerning Sir John. His heart was softened in seeing mine suffer;</w:t>
      </w:r>
    </w:p>
    <w:p w14:paraId="22242657" w14:textId="77777777" w:rsidR="005B1C0A" w:rsidRDefault="005B1C0A" w:rsidP="005B1C0A">
      <w:r>
        <w:t>and so much of his ill-will was done away, that when we parted, he</w:t>
      </w:r>
    </w:p>
    <w:p w14:paraId="5FDFAC0C" w14:textId="77777777" w:rsidR="005B1C0A" w:rsidRDefault="005B1C0A" w:rsidP="005B1C0A">
      <w:r>
        <w:t>almost shook me by the hand while he reminded me of an old promise</w:t>
      </w:r>
    </w:p>
    <w:p w14:paraId="22D83D66" w14:textId="77777777" w:rsidR="005B1C0A" w:rsidRDefault="005B1C0A" w:rsidP="005B1C0A">
      <w:r>
        <w:t>about a pointer puppy. What I felt on hearing that your sister was</w:t>
      </w:r>
    </w:p>
    <w:p w14:paraId="5CB84141" w14:textId="77777777" w:rsidR="005B1C0A" w:rsidRDefault="005B1C0A" w:rsidP="005B1C0A">
      <w:r>
        <w:t>dying--and dying too, believing me the greatest villain upon earth,</w:t>
      </w:r>
    </w:p>
    <w:p w14:paraId="23AC343B" w14:textId="77777777" w:rsidR="005B1C0A" w:rsidRDefault="005B1C0A" w:rsidP="005B1C0A">
      <w:r>
        <w:t>scorning, hating me in her latest moments--for how could I tell what</w:t>
      </w:r>
    </w:p>
    <w:p w14:paraId="205C7834" w14:textId="77777777" w:rsidR="005B1C0A" w:rsidRDefault="005B1C0A" w:rsidP="005B1C0A">
      <w:r>
        <w:t>horrid projects might not have been imputed? ONE person I was sure</w:t>
      </w:r>
    </w:p>
    <w:p w14:paraId="167C2248" w14:textId="77777777" w:rsidR="005B1C0A" w:rsidRDefault="005B1C0A" w:rsidP="005B1C0A">
      <w:r>
        <w:t>would represent me as capable of any thing-- What I felt was</w:t>
      </w:r>
    </w:p>
    <w:p w14:paraId="333BF142" w14:textId="77777777" w:rsidR="005B1C0A" w:rsidRDefault="005B1C0A" w:rsidP="005B1C0A">
      <w:r>
        <w:t>dreadful!--My resolution was soon made, and at eight o'clock this</w:t>
      </w:r>
    </w:p>
    <w:p w14:paraId="1DA3474C" w14:textId="77777777" w:rsidR="005B1C0A" w:rsidRDefault="005B1C0A" w:rsidP="005B1C0A">
      <w:r>
        <w:t>morning I was in my carriage. Now you know all."</w:t>
      </w:r>
    </w:p>
    <w:p w14:paraId="1BF2EBAE" w14:textId="77777777" w:rsidR="005B1C0A" w:rsidRDefault="005B1C0A" w:rsidP="005B1C0A">
      <w:r>
        <w:t>Elinor made no answer. Her thoughts were silently fixed on the</w:t>
      </w:r>
    </w:p>
    <w:p w14:paraId="5148271C" w14:textId="77777777" w:rsidR="005B1C0A" w:rsidRDefault="005B1C0A" w:rsidP="005B1C0A">
      <w:r>
        <w:t>irreparable injury which too early an independence and its consequent</w:t>
      </w:r>
    </w:p>
    <w:p w14:paraId="58114027" w14:textId="77777777" w:rsidR="005B1C0A" w:rsidRDefault="005B1C0A" w:rsidP="005B1C0A">
      <w:r>
        <w:t>habits of idleness, dissipation, and luxury, had made in the mind, the</w:t>
      </w:r>
    </w:p>
    <w:p w14:paraId="28D6EFFC" w14:textId="77777777" w:rsidR="005B1C0A" w:rsidRDefault="005B1C0A" w:rsidP="005B1C0A">
      <w:r>
        <w:t>character, the happiness, of a man who, to every advantage of person</w:t>
      </w:r>
    </w:p>
    <w:p w14:paraId="58C16BE4" w14:textId="77777777" w:rsidR="005B1C0A" w:rsidRDefault="005B1C0A" w:rsidP="005B1C0A">
      <w:r>
        <w:t>and talents, united a disposition naturally open and honest, and a</w:t>
      </w:r>
    </w:p>
    <w:p w14:paraId="0F54DF66" w14:textId="77777777" w:rsidR="005B1C0A" w:rsidRDefault="005B1C0A" w:rsidP="005B1C0A">
      <w:r>
        <w:t>feeling, affectionate temper. The world had made him extravagant and</w:t>
      </w:r>
    </w:p>
    <w:p w14:paraId="460B102A" w14:textId="77777777" w:rsidR="005B1C0A" w:rsidRDefault="005B1C0A" w:rsidP="005B1C0A">
      <w:r>
        <w:t>vain--Extravagance and vanity had made him cold-hearted and selfish.</w:t>
      </w:r>
    </w:p>
    <w:p w14:paraId="3177F95E" w14:textId="77777777" w:rsidR="005B1C0A" w:rsidRDefault="005B1C0A" w:rsidP="005B1C0A">
      <w:r>
        <w:t>Vanity, while seeking its own guilty triumph at the expense of another,</w:t>
      </w:r>
    </w:p>
    <w:p w14:paraId="62A66A61" w14:textId="77777777" w:rsidR="005B1C0A" w:rsidRDefault="005B1C0A" w:rsidP="005B1C0A">
      <w:r>
        <w:t>had involved him in a real attachment, which extravagance, or at least</w:t>
      </w:r>
    </w:p>
    <w:p w14:paraId="254C0646" w14:textId="77777777" w:rsidR="005B1C0A" w:rsidRDefault="005B1C0A" w:rsidP="005B1C0A">
      <w:r>
        <w:t>its offspring, necessity, had required to be sacrificed. Each faulty</w:t>
      </w:r>
    </w:p>
    <w:p w14:paraId="709968A5" w14:textId="77777777" w:rsidR="005B1C0A" w:rsidRDefault="005B1C0A" w:rsidP="005B1C0A">
      <w:r>
        <w:t>propensity in leading him to evil, had led him likewise to punishment.</w:t>
      </w:r>
    </w:p>
    <w:p w14:paraId="48506B24" w14:textId="77777777" w:rsidR="005B1C0A" w:rsidRDefault="005B1C0A" w:rsidP="005B1C0A">
      <w:r>
        <w:t>The attachment, from which against honour, against feeling, against</w:t>
      </w:r>
    </w:p>
    <w:p w14:paraId="502B1ED1" w14:textId="77777777" w:rsidR="005B1C0A" w:rsidRDefault="005B1C0A" w:rsidP="005B1C0A">
      <w:r>
        <w:t>every better interest he had outwardly torn himself, now, when no</w:t>
      </w:r>
    </w:p>
    <w:p w14:paraId="214A107E" w14:textId="77777777" w:rsidR="005B1C0A" w:rsidRDefault="005B1C0A" w:rsidP="005B1C0A">
      <w:r>
        <w:t>longer allowable, governed every thought; and the connection, for the</w:t>
      </w:r>
    </w:p>
    <w:p w14:paraId="31678013" w14:textId="77777777" w:rsidR="005B1C0A" w:rsidRDefault="005B1C0A" w:rsidP="005B1C0A">
      <w:r>
        <w:t>sake of which he had, with little scruple, left her sister to misery,</w:t>
      </w:r>
    </w:p>
    <w:p w14:paraId="6AA92B9F" w14:textId="77777777" w:rsidR="005B1C0A" w:rsidRDefault="005B1C0A" w:rsidP="005B1C0A">
      <w:r>
        <w:t>was likely to prove a source of unhappiness to himself of a far more</w:t>
      </w:r>
    </w:p>
    <w:p w14:paraId="76FB60FA" w14:textId="77777777" w:rsidR="005B1C0A" w:rsidRDefault="005B1C0A" w:rsidP="005B1C0A">
      <w:r>
        <w:t>incurable nature. From a reverie of this kind she was recalled at the</w:t>
      </w:r>
    </w:p>
    <w:p w14:paraId="24C45E71" w14:textId="77777777" w:rsidR="005B1C0A" w:rsidRDefault="005B1C0A" w:rsidP="005B1C0A">
      <w:r>
        <w:lastRenderedPageBreak/>
        <w:t>end of some minutes by Willoughby, who, rousing himself from a reverie</w:t>
      </w:r>
    </w:p>
    <w:p w14:paraId="1C67E633" w14:textId="77777777" w:rsidR="005B1C0A" w:rsidRDefault="005B1C0A" w:rsidP="005B1C0A">
      <w:r>
        <w:t>at least equally painful, started up in preparation for going, and</w:t>
      </w:r>
    </w:p>
    <w:p w14:paraId="58F70180" w14:textId="77777777" w:rsidR="005B1C0A" w:rsidRDefault="005B1C0A" w:rsidP="005B1C0A">
      <w:r>
        <w:t>said--</w:t>
      </w:r>
    </w:p>
    <w:p w14:paraId="17017693" w14:textId="77777777" w:rsidR="005B1C0A" w:rsidRDefault="005B1C0A" w:rsidP="005B1C0A">
      <w:r>
        <w:t>"There is no use in staying here; I must be off."</w:t>
      </w:r>
    </w:p>
    <w:p w14:paraId="2E2EAE89" w14:textId="77777777" w:rsidR="005B1C0A" w:rsidRDefault="005B1C0A" w:rsidP="005B1C0A">
      <w:r>
        <w:t>"Are you going back to town?"</w:t>
      </w:r>
    </w:p>
    <w:p w14:paraId="4FEA7C09" w14:textId="77777777" w:rsidR="005B1C0A" w:rsidRDefault="005B1C0A" w:rsidP="005B1C0A">
      <w:r>
        <w:t>"No--to Combe Magna. I have business there; from thence to town in a</w:t>
      </w:r>
    </w:p>
    <w:p w14:paraId="71A53CEF" w14:textId="77777777" w:rsidR="005B1C0A" w:rsidRDefault="005B1C0A" w:rsidP="005B1C0A">
      <w:r>
        <w:t>day or two. Good bye."</w:t>
      </w:r>
    </w:p>
    <w:p w14:paraId="6B1F8A98" w14:textId="77777777" w:rsidR="005B1C0A" w:rsidRDefault="005B1C0A" w:rsidP="005B1C0A">
      <w:r>
        <w:t>He held out his hand. She could not refuse to give him hers's;--he</w:t>
      </w:r>
    </w:p>
    <w:p w14:paraId="3414C71B" w14:textId="77777777" w:rsidR="005B1C0A" w:rsidRDefault="005B1C0A" w:rsidP="005B1C0A">
      <w:r>
        <w:t>pressed it with affection.</w:t>
      </w:r>
    </w:p>
    <w:p w14:paraId="1C272137" w14:textId="77777777" w:rsidR="005B1C0A" w:rsidRDefault="005B1C0A" w:rsidP="005B1C0A">
      <w:r>
        <w:t>"And you DO think something better of me than you did?"--said he,</w:t>
      </w:r>
    </w:p>
    <w:p w14:paraId="2431FC9F" w14:textId="77777777" w:rsidR="005B1C0A" w:rsidRDefault="005B1C0A" w:rsidP="005B1C0A">
      <w:r>
        <w:t>letting it fall, and leaning against the mantel-piece as if forgetting</w:t>
      </w:r>
    </w:p>
    <w:p w14:paraId="2CB517BC" w14:textId="77777777" w:rsidR="005B1C0A" w:rsidRDefault="005B1C0A" w:rsidP="005B1C0A">
      <w:r>
        <w:t>he was to go.</w:t>
      </w:r>
    </w:p>
    <w:p w14:paraId="3A5C5513" w14:textId="77777777" w:rsidR="005B1C0A" w:rsidRDefault="005B1C0A" w:rsidP="005B1C0A">
      <w:r>
        <w:t>Elinor assured him that she did;--that she forgave, pitied, wished him</w:t>
      </w:r>
    </w:p>
    <w:p w14:paraId="03388236" w14:textId="77777777" w:rsidR="005B1C0A" w:rsidRDefault="005B1C0A" w:rsidP="005B1C0A">
      <w:r>
        <w:t>well--was even interested in his happiness--and added some gentle</w:t>
      </w:r>
    </w:p>
    <w:p w14:paraId="29E80FF6" w14:textId="77777777" w:rsidR="005B1C0A" w:rsidRDefault="005B1C0A" w:rsidP="005B1C0A">
      <w:r>
        <w:t>counsel as to the behaviour most likely to promote it. His answer was</w:t>
      </w:r>
    </w:p>
    <w:p w14:paraId="46B908A4" w14:textId="77777777" w:rsidR="005B1C0A" w:rsidRDefault="005B1C0A" w:rsidP="005B1C0A">
      <w:r>
        <w:t>not very encouraging.</w:t>
      </w:r>
    </w:p>
    <w:p w14:paraId="438D55DE" w14:textId="77777777" w:rsidR="005B1C0A" w:rsidRDefault="005B1C0A" w:rsidP="005B1C0A">
      <w:r>
        <w:t>"As to that," said he, "I must rub through the world as well as I can.</w:t>
      </w:r>
    </w:p>
    <w:p w14:paraId="2023FAC5" w14:textId="77777777" w:rsidR="005B1C0A" w:rsidRDefault="005B1C0A" w:rsidP="005B1C0A">
      <w:r>
        <w:t>Domestic happiness is out of the question. If, however, I am allowed</w:t>
      </w:r>
    </w:p>
    <w:p w14:paraId="1F58183B" w14:textId="77777777" w:rsidR="005B1C0A" w:rsidRDefault="005B1C0A" w:rsidP="005B1C0A">
      <w:r>
        <w:t>to think that you and yours feel an interest in my fate and actions, it</w:t>
      </w:r>
    </w:p>
    <w:p w14:paraId="11A65FE9" w14:textId="77777777" w:rsidR="005B1C0A" w:rsidRDefault="005B1C0A" w:rsidP="005B1C0A">
      <w:r>
        <w:t>may be the means--it may put me on my guard--at least, it may be</w:t>
      </w:r>
    </w:p>
    <w:p w14:paraId="36BA2445" w14:textId="77777777" w:rsidR="005B1C0A" w:rsidRDefault="005B1C0A" w:rsidP="005B1C0A">
      <w:r>
        <w:t>something to live for. Marianne to be sure is lost to me for ever.</w:t>
      </w:r>
    </w:p>
    <w:p w14:paraId="1E0E2E81" w14:textId="77777777" w:rsidR="005B1C0A" w:rsidRDefault="005B1C0A" w:rsidP="005B1C0A">
      <w:r>
        <w:t>Were I even by any blessed chance at liberty again--"</w:t>
      </w:r>
    </w:p>
    <w:p w14:paraId="211AD0A0" w14:textId="77777777" w:rsidR="005B1C0A" w:rsidRDefault="005B1C0A" w:rsidP="005B1C0A">
      <w:r>
        <w:t>Elinor stopped him with a reproof.</w:t>
      </w:r>
    </w:p>
    <w:p w14:paraId="1CC241B9" w14:textId="77777777" w:rsidR="005B1C0A" w:rsidRDefault="005B1C0A" w:rsidP="005B1C0A">
      <w:r>
        <w:t>"Well,"--he replied--"once more good bye. I shall now go away and live</w:t>
      </w:r>
    </w:p>
    <w:p w14:paraId="63602781" w14:textId="77777777" w:rsidR="005B1C0A" w:rsidRDefault="005B1C0A" w:rsidP="005B1C0A">
      <w:r>
        <w:t>in dread of one event."</w:t>
      </w:r>
    </w:p>
    <w:p w14:paraId="7AD85CC5" w14:textId="77777777" w:rsidR="005B1C0A" w:rsidRDefault="005B1C0A" w:rsidP="005B1C0A">
      <w:r>
        <w:t>"What do you mean?"</w:t>
      </w:r>
    </w:p>
    <w:p w14:paraId="596BFAC2" w14:textId="77777777" w:rsidR="005B1C0A" w:rsidRDefault="005B1C0A" w:rsidP="005B1C0A">
      <w:r>
        <w:t>"Your sister's marriage."</w:t>
      </w:r>
    </w:p>
    <w:p w14:paraId="1E7FD4CC" w14:textId="77777777" w:rsidR="005B1C0A" w:rsidRDefault="005B1C0A" w:rsidP="005B1C0A">
      <w:r>
        <w:t>"You are very wrong. She can never be more lost to you than she is</w:t>
      </w:r>
    </w:p>
    <w:p w14:paraId="2913544D" w14:textId="77777777" w:rsidR="005B1C0A" w:rsidRDefault="005B1C0A" w:rsidP="005B1C0A">
      <w:r>
        <w:t>now."</w:t>
      </w:r>
    </w:p>
    <w:p w14:paraId="6595DEAB" w14:textId="77777777" w:rsidR="005B1C0A" w:rsidRDefault="005B1C0A" w:rsidP="005B1C0A">
      <w:r>
        <w:lastRenderedPageBreak/>
        <w:t>"But she will be gained by some one else. And if that some one should</w:t>
      </w:r>
    </w:p>
    <w:p w14:paraId="418C3803" w14:textId="77777777" w:rsidR="005B1C0A" w:rsidRDefault="005B1C0A" w:rsidP="005B1C0A">
      <w:r>
        <w:t>be the very he whom, of all others, I could least bear--but I will not</w:t>
      </w:r>
    </w:p>
    <w:p w14:paraId="3B4DA887" w14:textId="77777777" w:rsidR="005B1C0A" w:rsidRDefault="005B1C0A" w:rsidP="005B1C0A">
      <w:r>
        <w:t>stay to rob myself of all your compassionate goodwill, by shewing that</w:t>
      </w:r>
    </w:p>
    <w:p w14:paraId="2D4709ED" w14:textId="77777777" w:rsidR="005B1C0A" w:rsidRDefault="005B1C0A" w:rsidP="005B1C0A">
      <w:r>
        <w:t>where I have most injured I can least forgive. Good bye,--God bless</w:t>
      </w:r>
    </w:p>
    <w:p w14:paraId="19549C7F" w14:textId="77777777" w:rsidR="005B1C0A" w:rsidRDefault="005B1C0A" w:rsidP="005B1C0A">
      <w:r>
        <w:t>you!"</w:t>
      </w:r>
    </w:p>
    <w:p w14:paraId="5E046DFB" w14:textId="77777777" w:rsidR="005B1C0A" w:rsidRDefault="005B1C0A" w:rsidP="005B1C0A">
      <w:r>
        <w:t>And with these words, he almost ran out of the room.</w:t>
      </w:r>
    </w:p>
    <w:p w14:paraId="6AFC18B6" w14:textId="77777777" w:rsidR="005B1C0A" w:rsidRDefault="005B1C0A" w:rsidP="005B1C0A">
      <w:r>
        <w:t>CHAPTER 45</w:t>
      </w:r>
    </w:p>
    <w:p w14:paraId="644CF8D9" w14:textId="77777777" w:rsidR="005B1C0A" w:rsidRDefault="005B1C0A" w:rsidP="005B1C0A">
      <w:r>
        <w:t>Elinor, for some time after he left her, for some time even after the</w:t>
      </w:r>
    </w:p>
    <w:p w14:paraId="77F38B0C" w14:textId="77777777" w:rsidR="005B1C0A" w:rsidRDefault="005B1C0A" w:rsidP="005B1C0A">
      <w:r>
        <w:t>sound of his carriage had died away, remained too much oppressed by a</w:t>
      </w:r>
    </w:p>
    <w:p w14:paraId="552A52FB" w14:textId="77777777" w:rsidR="005B1C0A" w:rsidRDefault="005B1C0A" w:rsidP="005B1C0A">
      <w:r>
        <w:t>crowd of ideas, widely differing in themselves, but of which sadness</w:t>
      </w:r>
    </w:p>
    <w:p w14:paraId="53BE3854" w14:textId="77777777" w:rsidR="005B1C0A" w:rsidRDefault="005B1C0A" w:rsidP="005B1C0A">
      <w:r>
        <w:t>was the general result, to think even of her sister.</w:t>
      </w:r>
    </w:p>
    <w:p w14:paraId="4383E3DA" w14:textId="77777777" w:rsidR="005B1C0A" w:rsidRDefault="005B1C0A" w:rsidP="005B1C0A">
      <w:r>
        <w:t>Willoughby, he, whom only half an hour ago she had abhorred as the most</w:t>
      </w:r>
    </w:p>
    <w:p w14:paraId="35C90D45" w14:textId="77777777" w:rsidR="005B1C0A" w:rsidRDefault="005B1C0A" w:rsidP="005B1C0A">
      <w:r>
        <w:t>worthless of men, Willoughby, in spite of all his faults, excited a</w:t>
      </w:r>
    </w:p>
    <w:p w14:paraId="7D0ED931" w14:textId="77777777" w:rsidR="005B1C0A" w:rsidRDefault="005B1C0A" w:rsidP="005B1C0A">
      <w:r>
        <w:t>degree of commiseration for the sufferings produced by them, which made</w:t>
      </w:r>
    </w:p>
    <w:p w14:paraId="3DAF37CB" w14:textId="77777777" w:rsidR="005B1C0A" w:rsidRDefault="005B1C0A" w:rsidP="005B1C0A">
      <w:r>
        <w:t>her think of him as now separated for ever from her family, with a</w:t>
      </w:r>
    </w:p>
    <w:p w14:paraId="05FC3E7E" w14:textId="77777777" w:rsidR="005B1C0A" w:rsidRDefault="005B1C0A" w:rsidP="005B1C0A">
      <w:r>
        <w:t>tenderness, a regret, rather in proportion, as she soon acknowledged</w:t>
      </w:r>
    </w:p>
    <w:p w14:paraId="38F60FC9" w14:textId="77777777" w:rsidR="005B1C0A" w:rsidRDefault="005B1C0A" w:rsidP="005B1C0A">
      <w:r>
        <w:t>within herself--to his wishes than to his merits. She felt that his</w:t>
      </w:r>
    </w:p>
    <w:p w14:paraId="52C86BB5" w14:textId="77777777" w:rsidR="005B1C0A" w:rsidRDefault="005B1C0A" w:rsidP="005B1C0A">
      <w:r>
        <w:t>influence over her mind was heightened by circumstances which ought not</w:t>
      </w:r>
    </w:p>
    <w:p w14:paraId="6DD8E8DA" w14:textId="77777777" w:rsidR="005B1C0A" w:rsidRDefault="005B1C0A" w:rsidP="005B1C0A">
      <w:r>
        <w:t>in reason to have weight; by that person of uncommon attraction, that</w:t>
      </w:r>
    </w:p>
    <w:p w14:paraId="3569D4D4" w14:textId="77777777" w:rsidR="005B1C0A" w:rsidRDefault="005B1C0A" w:rsidP="005B1C0A">
      <w:r>
        <w:t>open, affectionate, and lively manner which it was no merit to possess;</w:t>
      </w:r>
    </w:p>
    <w:p w14:paraId="38169691" w14:textId="77777777" w:rsidR="005B1C0A" w:rsidRDefault="005B1C0A" w:rsidP="005B1C0A">
      <w:r>
        <w:t>and by that still ardent love for Marianne, which it was not even</w:t>
      </w:r>
    </w:p>
    <w:p w14:paraId="559B1270" w14:textId="77777777" w:rsidR="005B1C0A" w:rsidRDefault="005B1C0A" w:rsidP="005B1C0A">
      <w:r>
        <w:t>innocent to indulge. But she felt that it was so, long, long before</w:t>
      </w:r>
    </w:p>
    <w:p w14:paraId="391F43C1" w14:textId="77777777" w:rsidR="005B1C0A" w:rsidRDefault="005B1C0A" w:rsidP="005B1C0A">
      <w:r>
        <w:t>she could feel his influence less.</w:t>
      </w:r>
    </w:p>
    <w:p w14:paraId="7F77209F" w14:textId="77777777" w:rsidR="005B1C0A" w:rsidRDefault="005B1C0A" w:rsidP="005B1C0A">
      <w:r>
        <w:t>When at last she returned to the unconscious Marianne, she found her</w:t>
      </w:r>
    </w:p>
    <w:p w14:paraId="182B67FA" w14:textId="77777777" w:rsidR="005B1C0A" w:rsidRDefault="005B1C0A" w:rsidP="005B1C0A">
      <w:r>
        <w:t>just awaking, refreshed by so long and sweet a sleep to the extent of</w:t>
      </w:r>
    </w:p>
    <w:p w14:paraId="5440B12B" w14:textId="77777777" w:rsidR="005B1C0A" w:rsidRDefault="005B1C0A" w:rsidP="005B1C0A">
      <w:r>
        <w:t>her hopes. Elinor's heart was full. The past, the present, the</w:t>
      </w:r>
    </w:p>
    <w:p w14:paraId="50D9A62C" w14:textId="77777777" w:rsidR="005B1C0A" w:rsidRDefault="005B1C0A" w:rsidP="005B1C0A">
      <w:r>
        <w:t>future, Willoughby's visit, Marianne's safety, and her mother's</w:t>
      </w:r>
    </w:p>
    <w:p w14:paraId="48C8C0DF" w14:textId="77777777" w:rsidR="005B1C0A" w:rsidRDefault="005B1C0A" w:rsidP="005B1C0A">
      <w:r>
        <w:t>expected arrival, threw her altogether into an agitation of spirits</w:t>
      </w:r>
    </w:p>
    <w:p w14:paraId="589C1183" w14:textId="77777777" w:rsidR="005B1C0A" w:rsidRDefault="005B1C0A" w:rsidP="005B1C0A">
      <w:r>
        <w:t>which kept off every indication of fatigue, and made her only fearful</w:t>
      </w:r>
    </w:p>
    <w:p w14:paraId="7658BB02" w14:textId="77777777" w:rsidR="005B1C0A" w:rsidRDefault="005B1C0A" w:rsidP="005B1C0A">
      <w:r>
        <w:lastRenderedPageBreak/>
        <w:t>of betraying herself to her sister. Short was the time, however, in</w:t>
      </w:r>
    </w:p>
    <w:p w14:paraId="450B358F" w14:textId="77777777" w:rsidR="005B1C0A" w:rsidRDefault="005B1C0A" w:rsidP="005B1C0A">
      <w:r>
        <w:t>which that fear could affect her, for within half an hour after</w:t>
      </w:r>
    </w:p>
    <w:p w14:paraId="5A129646" w14:textId="77777777" w:rsidR="005B1C0A" w:rsidRDefault="005B1C0A" w:rsidP="005B1C0A">
      <w:r>
        <w:t>Willoughby's leaving the house, she was again called down stairs by the</w:t>
      </w:r>
    </w:p>
    <w:p w14:paraId="161BE7C7" w14:textId="77777777" w:rsidR="005B1C0A" w:rsidRDefault="005B1C0A" w:rsidP="005B1C0A">
      <w:r>
        <w:t>sound of another carriage.--Eager to save her mother from every</w:t>
      </w:r>
    </w:p>
    <w:p w14:paraId="479789CB" w14:textId="77777777" w:rsidR="005B1C0A" w:rsidRDefault="005B1C0A" w:rsidP="005B1C0A">
      <w:r>
        <w:t>unnecessary moment's horrible suspense, she ran immediately into the</w:t>
      </w:r>
    </w:p>
    <w:p w14:paraId="1B8E1C0C" w14:textId="77777777" w:rsidR="005B1C0A" w:rsidRDefault="005B1C0A" w:rsidP="005B1C0A">
      <w:r>
        <w:t>hall, and reached the outward door just in time to receive and support</w:t>
      </w:r>
    </w:p>
    <w:p w14:paraId="35D6B008" w14:textId="77777777" w:rsidR="005B1C0A" w:rsidRDefault="005B1C0A" w:rsidP="005B1C0A">
      <w:r>
        <w:t>her as she entered it.</w:t>
      </w:r>
    </w:p>
    <w:p w14:paraId="082BFB2D" w14:textId="77777777" w:rsidR="005B1C0A" w:rsidRDefault="005B1C0A" w:rsidP="005B1C0A">
      <w:r>
        <w:t>Mrs. Dashwood, whose terror as they drew near the house had produced</w:t>
      </w:r>
    </w:p>
    <w:p w14:paraId="1A4F9FC7" w14:textId="77777777" w:rsidR="005B1C0A" w:rsidRDefault="005B1C0A" w:rsidP="005B1C0A">
      <w:r>
        <w:t>almost the conviction of Marianne's being no more, had no voice to</w:t>
      </w:r>
    </w:p>
    <w:p w14:paraId="7BB15222" w14:textId="77777777" w:rsidR="005B1C0A" w:rsidRDefault="005B1C0A" w:rsidP="005B1C0A">
      <w:r>
        <w:t>inquire after her, no voice even for Elinor; but SHE, waiting neither</w:t>
      </w:r>
    </w:p>
    <w:p w14:paraId="5CA8CF12" w14:textId="77777777" w:rsidR="005B1C0A" w:rsidRDefault="005B1C0A" w:rsidP="005B1C0A">
      <w:r>
        <w:t>for salutation nor inquiry, instantly gave the joyful relief;--and her</w:t>
      </w:r>
    </w:p>
    <w:p w14:paraId="531CD4F5" w14:textId="77777777" w:rsidR="005B1C0A" w:rsidRDefault="005B1C0A" w:rsidP="005B1C0A">
      <w:r>
        <w:t>mother, catching it with all her usual warmth, was in a moment as much</w:t>
      </w:r>
    </w:p>
    <w:p w14:paraId="142298AB" w14:textId="77777777" w:rsidR="005B1C0A" w:rsidRDefault="005B1C0A" w:rsidP="005B1C0A">
      <w:r>
        <w:t>overcome by her happiness, as she had been before by her fears. She</w:t>
      </w:r>
    </w:p>
    <w:p w14:paraId="0E478D8C" w14:textId="77777777" w:rsidR="005B1C0A" w:rsidRDefault="005B1C0A" w:rsidP="005B1C0A">
      <w:r>
        <w:t>was supported into the drawing-room between her daughter and her</w:t>
      </w:r>
    </w:p>
    <w:p w14:paraId="6A0DFAE4" w14:textId="77777777" w:rsidR="005B1C0A" w:rsidRDefault="005B1C0A" w:rsidP="005B1C0A">
      <w:r>
        <w:t>friend;--and there, shedding tears of joy, though still unable to</w:t>
      </w:r>
    </w:p>
    <w:p w14:paraId="355EDE29" w14:textId="77777777" w:rsidR="005B1C0A" w:rsidRDefault="005B1C0A" w:rsidP="005B1C0A">
      <w:r>
        <w:t>speak, embraced Elinor again and again, turning from her at intervals</w:t>
      </w:r>
    </w:p>
    <w:p w14:paraId="137DA2DD" w14:textId="77777777" w:rsidR="005B1C0A" w:rsidRDefault="005B1C0A" w:rsidP="005B1C0A">
      <w:r>
        <w:t>to press Colonel Brandon's hand, with a look which spoke at once her</w:t>
      </w:r>
    </w:p>
    <w:p w14:paraId="55DDB533" w14:textId="77777777" w:rsidR="005B1C0A" w:rsidRDefault="005B1C0A" w:rsidP="005B1C0A">
      <w:r>
        <w:t>gratitude, and her conviction of his sharing with herself in the bliss</w:t>
      </w:r>
    </w:p>
    <w:p w14:paraId="357D5938" w14:textId="77777777" w:rsidR="005B1C0A" w:rsidRDefault="005B1C0A" w:rsidP="005B1C0A">
      <w:r>
        <w:t>of the moment. He shared it, however, in a silence even greater than</w:t>
      </w:r>
    </w:p>
    <w:p w14:paraId="24D47E34" w14:textId="77777777" w:rsidR="005B1C0A" w:rsidRDefault="005B1C0A" w:rsidP="005B1C0A">
      <w:r>
        <w:t>her own.</w:t>
      </w:r>
    </w:p>
    <w:p w14:paraId="06FA67F6" w14:textId="77777777" w:rsidR="005B1C0A" w:rsidRDefault="005B1C0A" w:rsidP="005B1C0A">
      <w:r>
        <w:t>As soon as Mrs. Dashwood had recovered herself, to see Marianne was her</w:t>
      </w:r>
    </w:p>
    <w:p w14:paraId="4F72FE64" w14:textId="77777777" w:rsidR="005B1C0A" w:rsidRDefault="005B1C0A" w:rsidP="005B1C0A">
      <w:r>
        <w:t>first desire; and in two minutes she was with her beloved child,</w:t>
      </w:r>
    </w:p>
    <w:p w14:paraId="09961ABF" w14:textId="77777777" w:rsidR="005B1C0A" w:rsidRDefault="005B1C0A" w:rsidP="005B1C0A">
      <w:r>
        <w:t>rendered dearer to her than ever by absence, unhappiness, and danger.</w:t>
      </w:r>
    </w:p>
    <w:p w14:paraId="5E8CD1C0" w14:textId="77777777" w:rsidR="005B1C0A" w:rsidRDefault="005B1C0A" w:rsidP="005B1C0A">
      <w:r>
        <w:t>Elinor's delight, as she saw what each felt in the meeting, was only</w:t>
      </w:r>
    </w:p>
    <w:p w14:paraId="5B578DB6" w14:textId="77777777" w:rsidR="005B1C0A" w:rsidRDefault="005B1C0A" w:rsidP="005B1C0A">
      <w:r>
        <w:t>checked by an apprehension of its robbing Marianne of farther</w:t>
      </w:r>
    </w:p>
    <w:p w14:paraId="48E46C96" w14:textId="77777777" w:rsidR="005B1C0A" w:rsidRDefault="005B1C0A" w:rsidP="005B1C0A">
      <w:r>
        <w:t>sleep;--but Mrs. Dashwood could be calm, could be even prudent, when</w:t>
      </w:r>
    </w:p>
    <w:p w14:paraId="7E269ECA" w14:textId="77777777" w:rsidR="005B1C0A" w:rsidRDefault="005B1C0A" w:rsidP="005B1C0A">
      <w:r>
        <w:t>the life of a child was at stake, and Marianne, satisfied in knowing</w:t>
      </w:r>
    </w:p>
    <w:p w14:paraId="2AA6A598" w14:textId="77777777" w:rsidR="005B1C0A" w:rsidRDefault="005B1C0A" w:rsidP="005B1C0A">
      <w:r>
        <w:t>her mother was near her, and conscious of being too weak for</w:t>
      </w:r>
    </w:p>
    <w:p w14:paraId="562B7596" w14:textId="77777777" w:rsidR="005B1C0A" w:rsidRDefault="005B1C0A" w:rsidP="005B1C0A">
      <w:r>
        <w:t>conversation, submitted readily to the silence and quiet prescribed by</w:t>
      </w:r>
    </w:p>
    <w:p w14:paraId="5C4ACC43" w14:textId="77777777" w:rsidR="005B1C0A" w:rsidRDefault="005B1C0A" w:rsidP="005B1C0A">
      <w:r>
        <w:lastRenderedPageBreak/>
        <w:t>every nurse around her. Mrs. Dashwood WOULD sit up with her all night;</w:t>
      </w:r>
    </w:p>
    <w:p w14:paraId="3C8B1F33" w14:textId="77777777" w:rsidR="005B1C0A" w:rsidRDefault="005B1C0A" w:rsidP="005B1C0A">
      <w:r>
        <w:t>and Elinor, in compliance with her mother's entreaty, went to bed. But</w:t>
      </w:r>
    </w:p>
    <w:p w14:paraId="4038C0D8" w14:textId="77777777" w:rsidR="005B1C0A" w:rsidRDefault="005B1C0A" w:rsidP="005B1C0A">
      <w:r>
        <w:t>the rest, which one night entirely sleepless, and many hours of the</w:t>
      </w:r>
    </w:p>
    <w:p w14:paraId="5C4AE5B9" w14:textId="77777777" w:rsidR="005B1C0A" w:rsidRDefault="005B1C0A" w:rsidP="005B1C0A">
      <w:r>
        <w:t>most wearing anxiety seemed to make requisite, was kept off by</w:t>
      </w:r>
    </w:p>
    <w:p w14:paraId="405BE072" w14:textId="77777777" w:rsidR="005B1C0A" w:rsidRDefault="005B1C0A" w:rsidP="005B1C0A">
      <w:r>
        <w:t>irritation of spirits. Willoughby, "poor Willoughby," as she now</w:t>
      </w:r>
    </w:p>
    <w:p w14:paraId="1FBE4105" w14:textId="77777777" w:rsidR="005B1C0A" w:rsidRDefault="005B1C0A" w:rsidP="005B1C0A">
      <w:r>
        <w:t>allowed herself to call him, was constantly in her thoughts; she would</w:t>
      </w:r>
    </w:p>
    <w:p w14:paraId="60D11ADB" w14:textId="77777777" w:rsidR="005B1C0A" w:rsidRDefault="005B1C0A" w:rsidP="005B1C0A">
      <w:r>
        <w:t>not but have heard his vindication for the world, and now blamed, now</w:t>
      </w:r>
    </w:p>
    <w:p w14:paraId="51002CAF" w14:textId="77777777" w:rsidR="005B1C0A" w:rsidRDefault="005B1C0A" w:rsidP="005B1C0A">
      <w:r>
        <w:t>acquitted herself for having judged him so harshly before. But her</w:t>
      </w:r>
    </w:p>
    <w:p w14:paraId="0EBF0959" w14:textId="77777777" w:rsidR="005B1C0A" w:rsidRDefault="005B1C0A" w:rsidP="005B1C0A">
      <w:r>
        <w:t>promise of relating it to her sister was invariably painful. She</w:t>
      </w:r>
    </w:p>
    <w:p w14:paraId="51D651A7" w14:textId="77777777" w:rsidR="005B1C0A" w:rsidRDefault="005B1C0A" w:rsidP="005B1C0A">
      <w:r>
        <w:t>dreaded the performance of it, dreaded what its effect on Marianne</w:t>
      </w:r>
    </w:p>
    <w:p w14:paraId="260767F5" w14:textId="77777777" w:rsidR="005B1C0A" w:rsidRDefault="005B1C0A" w:rsidP="005B1C0A">
      <w:r>
        <w:t>might be; doubted whether after such an explanation she could ever be</w:t>
      </w:r>
    </w:p>
    <w:p w14:paraId="052BF840" w14:textId="77777777" w:rsidR="005B1C0A" w:rsidRDefault="005B1C0A" w:rsidP="005B1C0A">
      <w:r>
        <w:t>happy with another; and for a moment wished Willoughby a widower.</w:t>
      </w:r>
    </w:p>
    <w:p w14:paraId="02DF655A" w14:textId="77777777" w:rsidR="005B1C0A" w:rsidRDefault="005B1C0A" w:rsidP="005B1C0A">
      <w:r>
        <w:t>Then, remembering Colonel Brandon, reproved herself, felt that to HIS</w:t>
      </w:r>
    </w:p>
    <w:p w14:paraId="4F3FE6B7" w14:textId="77777777" w:rsidR="005B1C0A" w:rsidRDefault="005B1C0A" w:rsidP="005B1C0A">
      <w:r>
        <w:t>sufferings and his constancy far more than to his rival's, the reward</w:t>
      </w:r>
    </w:p>
    <w:p w14:paraId="6182DD16" w14:textId="77777777" w:rsidR="005B1C0A" w:rsidRDefault="005B1C0A" w:rsidP="005B1C0A">
      <w:r>
        <w:t>of her sister was due, and wished any thing rather than Mrs.</w:t>
      </w:r>
    </w:p>
    <w:p w14:paraId="74688754" w14:textId="77777777" w:rsidR="005B1C0A" w:rsidRDefault="005B1C0A" w:rsidP="005B1C0A">
      <w:r>
        <w:t>Willoughby's death.</w:t>
      </w:r>
    </w:p>
    <w:p w14:paraId="691CA8C2" w14:textId="77777777" w:rsidR="005B1C0A" w:rsidRDefault="005B1C0A" w:rsidP="005B1C0A">
      <w:r>
        <w:t>The shock of Colonel Brandon's errand at Barton had been much softened</w:t>
      </w:r>
    </w:p>
    <w:p w14:paraId="0B831570" w14:textId="77777777" w:rsidR="005B1C0A" w:rsidRDefault="005B1C0A" w:rsidP="005B1C0A">
      <w:r>
        <w:t>to Mrs. Dashwood by her own previous alarm; for so great was her</w:t>
      </w:r>
    </w:p>
    <w:p w14:paraId="3EDA1FF0" w14:textId="77777777" w:rsidR="005B1C0A" w:rsidRDefault="005B1C0A" w:rsidP="005B1C0A">
      <w:r>
        <w:t>uneasiness about Marianne, that she had already determined to set out</w:t>
      </w:r>
    </w:p>
    <w:p w14:paraId="51080125" w14:textId="77777777" w:rsidR="005B1C0A" w:rsidRDefault="005B1C0A" w:rsidP="005B1C0A">
      <w:r>
        <w:t>for Cleveland on that very day, without waiting for any further</w:t>
      </w:r>
    </w:p>
    <w:p w14:paraId="3B20C2CE" w14:textId="77777777" w:rsidR="005B1C0A" w:rsidRDefault="005B1C0A" w:rsidP="005B1C0A">
      <w:r>
        <w:t>intelligence, and had so far settled her journey before his arrival,</w:t>
      </w:r>
    </w:p>
    <w:p w14:paraId="72DE34EC" w14:textId="77777777" w:rsidR="005B1C0A" w:rsidRDefault="005B1C0A" w:rsidP="005B1C0A">
      <w:r>
        <w:t>that the Careys were then expected every moment to fetch Margaret away,</w:t>
      </w:r>
    </w:p>
    <w:p w14:paraId="51A124A4" w14:textId="77777777" w:rsidR="005B1C0A" w:rsidRDefault="005B1C0A" w:rsidP="005B1C0A">
      <w:r>
        <w:t>as her mother was unwilling to take her where there might be infection.</w:t>
      </w:r>
    </w:p>
    <w:p w14:paraId="2E07786D" w14:textId="77777777" w:rsidR="005B1C0A" w:rsidRDefault="005B1C0A" w:rsidP="005B1C0A">
      <w:r>
        <w:t>Marianne continued to mend every day, and the brilliant cheerfulness of</w:t>
      </w:r>
    </w:p>
    <w:p w14:paraId="6FA3C70F" w14:textId="77777777" w:rsidR="005B1C0A" w:rsidRDefault="005B1C0A" w:rsidP="005B1C0A">
      <w:r>
        <w:t>Mrs. Dashwood's looks and spirits proved her to be, as she repeatedly</w:t>
      </w:r>
    </w:p>
    <w:p w14:paraId="79188601" w14:textId="77777777" w:rsidR="005B1C0A" w:rsidRDefault="005B1C0A" w:rsidP="005B1C0A">
      <w:r>
        <w:t>declared herself, one of the happiest women in the world. Elinor could</w:t>
      </w:r>
    </w:p>
    <w:p w14:paraId="3CD9C26F" w14:textId="77777777" w:rsidR="005B1C0A" w:rsidRDefault="005B1C0A" w:rsidP="005B1C0A">
      <w:r>
        <w:t>not hear the declaration, nor witness its proofs without sometimes</w:t>
      </w:r>
    </w:p>
    <w:p w14:paraId="0904EFB9" w14:textId="77777777" w:rsidR="005B1C0A" w:rsidRDefault="005B1C0A" w:rsidP="005B1C0A">
      <w:r>
        <w:t>wondering whether her mother ever recollected Edward. But Mrs.</w:t>
      </w:r>
    </w:p>
    <w:p w14:paraId="1D6D460E" w14:textId="77777777" w:rsidR="005B1C0A" w:rsidRDefault="005B1C0A" w:rsidP="005B1C0A">
      <w:r>
        <w:t>Dashwood, trusting to the temperate account of her own disappointment</w:t>
      </w:r>
    </w:p>
    <w:p w14:paraId="04254342" w14:textId="77777777" w:rsidR="005B1C0A" w:rsidRDefault="005B1C0A" w:rsidP="005B1C0A">
      <w:r>
        <w:lastRenderedPageBreak/>
        <w:t>which Elinor had sent her, was led away by the exuberance of her joy to</w:t>
      </w:r>
    </w:p>
    <w:p w14:paraId="2491E8FC" w14:textId="77777777" w:rsidR="005B1C0A" w:rsidRDefault="005B1C0A" w:rsidP="005B1C0A">
      <w:r>
        <w:t>think only of what would increase it. Marianne was restored to her</w:t>
      </w:r>
    </w:p>
    <w:p w14:paraId="0CA3D342" w14:textId="77777777" w:rsidR="005B1C0A" w:rsidRDefault="005B1C0A" w:rsidP="005B1C0A">
      <w:r>
        <w:t>from a danger in which, as she now began to feel, her own mistaken</w:t>
      </w:r>
    </w:p>
    <w:p w14:paraId="03EC37F0" w14:textId="77777777" w:rsidR="005B1C0A" w:rsidRDefault="005B1C0A" w:rsidP="005B1C0A">
      <w:r>
        <w:t>judgment in encouraging the unfortunate attachment to Willoughby, had</w:t>
      </w:r>
    </w:p>
    <w:p w14:paraId="182AA511" w14:textId="77777777" w:rsidR="005B1C0A" w:rsidRDefault="005B1C0A" w:rsidP="005B1C0A">
      <w:r>
        <w:t>contributed to place her;--and in her recovery she had yet another</w:t>
      </w:r>
    </w:p>
    <w:p w14:paraId="370B3D77" w14:textId="77777777" w:rsidR="005B1C0A" w:rsidRDefault="005B1C0A" w:rsidP="005B1C0A">
      <w:r>
        <w:t>source of joy unthought of by Elinor. It was thus imparted to her, as</w:t>
      </w:r>
    </w:p>
    <w:p w14:paraId="4541D23A" w14:textId="77777777" w:rsidR="005B1C0A" w:rsidRDefault="005B1C0A" w:rsidP="005B1C0A">
      <w:r>
        <w:t>soon as any opportunity of private conference between them occurred.</w:t>
      </w:r>
    </w:p>
    <w:p w14:paraId="092AC64D" w14:textId="77777777" w:rsidR="005B1C0A" w:rsidRDefault="005B1C0A" w:rsidP="005B1C0A">
      <w:r>
        <w:t>"At last we are alone. My Elinor, you do not yet know all my</w:t>
      </w:r>
    </w:p>
    <w:p w14:paraId="49063989" w14:textId="77777777" w:rsidR="005B1C0A" w:rsidRDefault="005B1C0A" w:rsidP="005B1C0A">
      <w:r>
        <w:t>happiness. Colonel Brandon loves Marianne. He has told me so himself."</w:t>
      </w:r>
    </w:p>
    <w:p w14:paraId="0EDA1424" w14:textId="77777777" w:rsidR="005B1C0A" w:rsidRDefault="005B1C0A" w:rsidP="005B1C0A">
      <w:r>
        <w:t>Her daughter, feeling by turns both pleased and pained, surprised and</w:t>
      </w:r>
    </w:p>
    <w:p w14:paraId="5F43549C" w14:textId="77777777" w:rsidR="005B1C0A" w:rsidRDefault="005B1C0A" w:rsidP="005B1C0A">
      <w:r>
        <w:t>not surprised, was all silent attention.</w:t>
      </w:r>
    </w:p>
    <w:p w14:paraId="3511D2F8" w14:textId="77777777" w:rsidR="005B1C0A" w:rsidRDefault="005B1C0A" w:rsidP="005B1C0A">
      <w:r>
        <w:t>"You are never like me, dear Elinor, or I should wonder at your</w:t>
      </w:r>
    </w:p>
    <w:p w14:paraId="07D735F6" w14:textId="77777777" w:rsidR="005B1C0A" w:rsidRDefault="005B1C0A" w:rsidP="005B1C0A">
      <w:r>
        <w:t>composure now. Had I sat down to wish for any possible good to my</w:t>
      </w:r>
    </w:p>
    <w:p w14:paraId="663DC4E1" w14:textId="77777777" w:rsidR="005B1C0A" w:rsidRDefault="005B1C0A" w:rsidP="005B1C0A">
      <w:r>
        <w:t>family, I should have fixed on Colonel Brandon's marrying one of you as</w:t>
      </w:r>
    </w:p>
    <w:p w14:paraId="6AB6D383" w14:textId="77777777" w:rsidR="005B1C0A" w:rsidRDefault="005B1C0A" w:rsidP="005B1C0A">
      <w:r>
        <w:t>the object most desirable. And I believe Marianne will be the most</w:t>
      </w:r>
    </w:p>
    <w:p w14:paraId="02DD3863" w14:textId="77777777" w:rsidR="005B1C0A" w:rsidRDefault="005B1C0A" w:rsidP="005B1C0A">
      <w:r>
        <w:t>happy with him of the two."</w:t>
      </w:r>
    </w:p>
    <w:p w14:paraId="7BC8E1BD" w14:textId="77777777" w:rsidR="005B1C0A" w:rsidRDefault="005B1C0A" w:rsidP="005B1C0A">
      <w:r>
        <w:t>Elinor was half inclined to ask her reason for thinking so, because</w:t>
      </w:r>
    </w:p>
    <w:p w14:paraId="6488FD35" w14:textId="77777777" w:rsidR="005B1C0A" w:rsidRDefault="005B1C0A" w:rsidP="005B1C0A">
      <w:r>
        <w:t>satisfied that none founded on an impartial consideration of their age,</w:t>
      </w:r>
    </w:p>
    <w:p w14:paraId="7666BA3C" w14:textId="77777777" w:rsidR="005B1C0A" w:rsidRDefault="005B1C0A" w:rsidP="005B1C0A">
      <w:r>
        <w:t>characters, or feelings, could be given;--but her mother must always be</w:t>
      </w:r>
    </w:p>
    <w:p w14:paraId="5E0383C9" w14:textId="77777777" w:rsidR="005B1C0A" w:rsidRDefault="005B1C0A" w:rsidP="005B1C0A">
      <w:r>
        <w:t>carried away by her imagination on any interesting subject, and</w:t>
      </w:r>
    </w:p>
    <w:p w14:paraId="47E396C0" w14:textId="77777777" w:rsidR="005B1C0A" w:rsidRDefault="005B1C0A" w:rsidP="005B1C0A">
      <w:r>
        <w:t>therefore instead of an inquiry, she passed it off with a smile.</w:t>
      </w:r>
    </w:p>
    <w:p w14:paraId="011B30B3" w14:textId="77777777" w:rsidR="005B1C0A" w:rsidRDefault="005B1C0A" w:rsidP="005B1C0A">
      <w:r>
        <w:t>"He opened his whole heart to me yesterday as we travelled. It came</w:t>
      </w:r>
    </w:p>
    <w:p w14:paraId="0B27FA8E" w14:textId="77777777" w:rsidR="005B1C0A" w:rsidRDefault="005B1C0A" w:rsidP="005B1C0A">
      <w:r>
        <w:t>out quite unawares, quite undesignedly. I, you may well believe, could</w:t>
      </w:r>
    </w:p>
    <w:p w14:paraId="17C3BD8E" w14:textId="77777777" w:rsidR="005B1C0A" w:rsidRDefault="005B1C0A" w:rsidP="005B1C0A">
      <w:r>
        <w:t>talk of nothing but my child;--he could not conceal his distress; I saw</w:t>
      </w:r>
    </w:p>
    <w:p w14:paraId="4B4BB6C2" w14:textId="77777777" w:rsidR="005B1C0A" w:rsidRDefault="005B1C0A" w:rsidP="005B1C0A">
      <w:r>
        <w:t>that it equalled my own, and he perhaps, thinking that mere friendship,</w:t>
      </w:r>
    </w:p>
    <w:p w14:paraId="32AEFB38" w14:textId="77777777" w:rsidR="005B1C0A" w:rsidRDefault="005B1C0A" w:rsidP="005B1C0A">
      <w:r>
        <w:t>as the world now goes, would not justify so warm a sympathy--or rather,</w:t>
      </w:r>
    </w:p>
    <w:p w14:paraId="7DE8611E" w14:textId="77777777" w:rsidR="005B1C0A" w:rsidRDefault="005B1C0A" w:rsidP="005B1C0A">
      <w:r>
        <w:t>not thinking at all, I suppose--giving way to irresistible feelings,</w:t>
      </w:r>
    </w:p>
    <w:p w14:paraId="56E2AA91" w14:textId="77777777" w:rsidR="005B1C0A" w:rsidRDefault="005B1C0A" w:rsidP="005B1C0A">
      <w:r>
        <w:t>made me acquainted with his earnest, tender, constant, affection for</w:t>
      </w:r>
    </w:p>
    <w:p w14:paraId="50B66174" w14:textId="77777777" w:rsidR="005B1C0A" w:rsidRDefault="005B1C0A" w:rsidP="005B1C0A">
      <w:r>
        <w:t>Marianne. He has loved her, my Elinor, ever since the first moment of</w:t>
      </w:r>
    </w:p>
    <w:p w14:paraId="7FC584BD" w14:textId="77777777" w:rsidR="005B1C0A" w:rsidRDefault="005B1C0A" w:rsidP="005B1C0A">
      <w:r>
        <w:lastRenderedPageBreak/>
        <w:t>seeing her."</w:t>
      </w:r>
    </w:p>
    <w:p w14:paraId="5782528D" w14:textId="77777777" w:rsidR="005B1C0A" w:rsidRDefault="005B1C0A" w:rsidP="005B1C0A">
      <w:r>
        <w:t>Here, however, Elinor perceived,--not the language, not the professions</w:t>
      </w:r>
    </w:p>
    <w:p w14:paraId="3DA5C9DC" w14:textId="77777777" w:rsidR="005B1C0A" w:rsidRDefault="005B1C0A" w:rsidP="005B1C0A">
      <w:r>
        <w:t>of Colonel Brandon, but the natural embellishments of her mother's</w:t>
      </w:r>
    </w:p>
    <w:p w14:paraId="1C3DC036" w14:textId="77777777" w:rsidR="005B1C0A" w:rsidRDefault="005B1C0A" w:rsidP="005B1C0A">
      <w:r>
        <w:t>active fancy, which fashioned every thing delightful to her as it chose.</w:t>
      </w:r>
    </w:p>
    <w:p w14:paraId="08038F71" w14:textId="77777777" w:rsidR="005B1C0A" w:rsidRDefault="005B1C0A" w:rsidP="005B1C0A">
      <w:r>
        <w:t>"His regard for her, infinitely surpassing anything that Willoughby</w:t>
      </w:r>
    </w:p>
    <w:p w14:paraId="0BA2A1E5" w14:textId="77777777" w:rsidR="005B1C0A" w:rsidRDefault="005B1C0A" w:rsidP="005B1C0A">
      <w:r>
        <w:t>ever felt or feigned, as much more warm, as more sincere or</w:t>
      </w:r>
    </w:p>
    <w:p w14:paraId="7929785F" w14:textId="77777777" w:rsidR="005B1C0A" w:rsidRDefault="005B1C0A" w:rsidP="005B1C0A">
      <w:r>
        <w:t>constant--which ever we are to call it--has subsisted through all the</w:t>
      </w:r>
    </w:p>
    <w:p w14:paraId="46FBDED4" w14:textId="77777777" w:rsidR="005B1C0A" w:rsidRDefault="005B1C0A" w:rsidP="005B1C0A">
      <w:r>
        <w:t>knowledge of dear Marianne's unhappy prepossession for that worthless</w:t>
      </w:r>
    </w:p>
    <w:p w14:paraId="47A050D8" w14:textId="77777777" w:rsidR="005B1C0A" w:rsidRDefault="005B1C0A" w:rsidP="005B1C0A">
      <w:r>
        <w:t>young man!--and without selfishness--without encouraging a hope!--could</w:t>
      </w:r>
    </w:p>
    <w:p w14:paraId="6C4A4289" w14:textId="77777777" w:rsidR="005B1C0A" w:rsidRDefault="005B1C0A" w:rsidP="005B1C0A">
      <w:r>
        <w:t>he have seen her happy with another--Such a noble mind!--such openness,</w:t>
      </w:r>
    </w:p>
    <w:p w14:paraId="77E77A53" w14:textId="77777777" w:rsidR="005B1C0A" w:rsidRDefault="005B1C0A" w:rsidP="005B1C0A">
      <w:r>
        <w:t>such sincerity!--no one can be deceived in HIM."</w:t>
      </w:r>
    </w:p>
    <w:p w14:paraId="064CCC66" w14:textId="77777777" w:rsidR="005B1C0A" w:rsidRDefault="005B1C0A" w:rsidP="005B1C0A">
      <w:r>
        <w:t>"Colonel Brandon's character," said Elinor, "as an excellent man, is</w:t>
      </w:r>
    </w:p>
    <w:p w14:paraId="4B4A1D7A" w14:textId="77777777" w:rsidR="005B1C0A" w:rsidRDefault="005B1C0A" w:rsidP="005B1C0A">
      <w:r>
        <w:t>well established."</w:t>
      </w:r>
    </w:p>
    <w:p w14:paraId="7559A28A" w14:textId="77777777" w:rsidR="005B1C0A" w:rsidRDefault="005B1C0A" w:rsidP="005B1C0A">
      <w:r>
        <w:t>"I know it is"--replied her mother seriously, "or after such a warning,</w:t>
      </w:r>
    </w:p>
    <w:p w14:paraId="0ABD8471" w14:textId="77777777" w:rsidR="005B1C0A" w:rsidRDefault="005B1C0A" w:rsidP="005B1C0A">
      <w:r>
        <w:t>I should be the last to encourage such affection, or even to be pleased</w:t>
      </w:r>
    </w:p>
    <w:p w14:paraId="238EA3B7" w14:textId="77777777" w:rsidR="005B1C0A" w:rsidRDefault="005B1C0A" w:rsidP="005B1C0A">
      <w:r>
        <w:t>by it. But his coming for me as he did, with such active, such ready</w:t>
      </w:r>
    </w:p>
    <w:p w14:paraId="322B73F4" w14:textId="77777777" w:rsidR="005B1C0A" w:rsidRDefault="005B1C0A" w:rsidP="005B1C0A">
      <w:r>
        <w:t>friendship, is enough to prove him one of the worthiest of men."</w:t>
      </w:r>
    </w:p>
    <w:p w14:paraId="480C34A0" w14:textId="77777777" w:rsidR="005B1C0A" w:rsidRDefault="005B1C0A" w:rsidP="005B1C0A">
      <w:r>
        <w:t>"His character, however," answered Elinor, "does not rest on ONE act of</w:t>
      </w:r>
    </w:p>
    <w:p w14:paraId="174BC7ED" w14:textId="77777777" w:rsidR="005B1C0A" w:rsidRDefault="005B1C0A" w:rsidP="005B1C0A">
      <w:r>
        <w:t>kindness, to which his affection for Marianne, were humanity out of the</w:t>
      </w:r>
    </w:p>
    <w:p w14:paraId="514194DB" w14:textId="77777777" w:rsidR="005B1C0A" w:rsidRDefault="005B1C0A" w:rsidP="005B1C0A">
      <w:r>
        <w:t>case, would have prompted him. To Mrs. Jennings, to the Middletons, he</w:t>
      </w:r>
    </w:p>
    <w:p w14:paraId="5BF87384" w14:textId="77777777" w:rsidR="005B1C0A" w:rsidRDefault="005B1C0A" w:rsidP="005B1C0A">
      <w:r>
        <w:t>has been long and intimately known; they equally love and respect him;</w:t>
      </w:r>
    </w:p>
    <w:p w14:paraId="6574869D" w14:textId="77777777" w:rsidR="005B1C0A" w:rsidRDefault="005B1C0A" w:rsidP="005B1C0A">
      <w:r>
        <w:t>and even my own knowledge of him, though lately acquired, is very</w:t>
      </w:r>
    </w:p>
    <w:p w14:paraId="425D11F2" w14:textId="77777777" w:rsidR="005B1C0A" w:rsidRDefault="005B1C0A" w:rsidP="005B1C0A">
      <w:r>
        <w:t>considerable; and so highly do I value and esteem him, that if Marianne</w:t>
      </w:r>
    </w:p>
    <w:p w14:paraId="078653C0" w14:textId="77777777" w:rsidR="005B1C0A" w:rsidRDefault="005B1C0A" w:rsidP="005B1C0A">
      <w:r>
        <w:t>can be happy with him, I shall be as ready as yourself to think our</w:t>
      </w:r>
    </w:p>
    <w:p w14:paraId="47479044" w14:textId="77777777" w:rsidR="005B1C0A" w:rsidRDefault="005B1C0A" w:rsidP="005B1C0A">
      <w:r>
        <w:t>connection the greatest blessing to us in the world. What answer did</w:t>
      </w:r>
    </w:p>
    <w:p w14:paraId="1F765E4A" w14:textId="77777777" w:rsidR="005B1C0A" w:rsidRDefault="005B1C0A" w:rsidP="005B1C0A">
      <w:r>
        <w:t>you give him?--Did you allow him to hope?"</w:t>
      </w:r>
    </w:p>
    <w:p w14:paraId="1B0C11B4" w14:textId="77777777" w:rsidR="005B1C0A" w:rsidRDefault="005B1C0A" w:rsidP="005B1C0A">
      <w:r>
        <w:t>"Oh! my love, I could not then talk of hope to him or to myself.</w:t>
      </w:r>
    </w:p>
    <w:p w14:paraId="390FF18B" w14:textId="77777777" w:rsidR="005B1C0A" w:rsidRDefault="005B1C0A" w:rsidP="005B1C0A">
      <w:r>
        <w:t>Marianne might at that moment be dying. But he did not ask for hope or</w:t>
      </w:r>
    </w:p>
    <w:p w14:paraId="33B24274" w14:textId="77777777" w:rsidR="005B1C0A" w:rsidRDefault="005B1C0A" w:rsidP="005B1C0A">
      <w:r>
        <w:t>encouragement. His was an involuntary confidence, an irrepressible</w:t>
      </w:r>
    </w:p>
    <w:p w14:paraId="58AC37A0" w14:textId="77777777" w:rsidR="005B1C0A" w:rsidRDefault="005B1C0A" w:rsidP="005B1C0A">
      <w:r>
        <w:lastRenderedPageBreak/>
        <w:t>effusion to a soothing friend--not an application to a parent. Yet</w:t>
      </w:r>
    </w:p>
    <w:p w14:paraId="61DEED02" w14:textId="77777777" w:rsidR="005B1C0A" w:rsidRDefault="005B1C0A" w:rsidP="005B1C0A">
      <w:r>
        <w:t>after a time I DID say, for at first I was quite overcome--that if she</w:t>
      </w:r>
    </w:p>
    <w:p w14:paraId="4037578B" w14:textId="77777777" w:rsidR="005B1C0A" w:rsidRDefault="005B1C0A" w:rsidP="005B1C0A">
      <w:r>
        <w:t>lived, as I trusted she might, my greatest happiness would lie in</w:t>
      </w:r>
    </w:p>
    <w:p w14:paraId="262645F7" w14:textId="77777777" w:rsidR="005B1C0A" w:rsidRDefault="005B1C0A" w:rsidP="005B1C0A">
      <w:r>
        <w:t>promoting their marriage; and since our arrival, since our delightful</w:t>
      </w:r>
    </w:p>
    <w:p w14:paraId="2556DFBC" w14:textId="77777777" w:rsidR="005B1C0A" w:rsidRDefault="005B1C0A" w:rsidP="005B1C0A">
      <w:r>
        <w:t>security, I have repeated it to him more fully, have given him every</w:t>
      </w:r>
    </w:p>
    <w:p w14:paraId="10D20252" w14:textId="77777777" w:rsidR="005B1C0A" w:rsidRDefault="005B1C0A" w:rsidP="005B1C0A">
      <w:r>
        <w:t>encouragement in my power. Time, a very little time, I tell him, will</w:t>
      </w:r>
    </w:p>
    <w:p w14:paraId="63AFC127" w14:textId="77777777" w:rsidR="005B1C0A" w:rsidRDefault="005B1C0A" w:rsidP="005B1C0A">
      <w:r>
        <w:t>do everything;--Marianne's heart is not to be wasted for ever on such a</w:t>
      </w:r>
    </w:p>
    <w:p w14:paraId="6891EC4D" w14:textId="77777777" w:rsidR="005B1C0A" w:rsidRDefault="005B1C0A" w:rsidP="005B1C0A">
      <w:r>
        <w:t>man as Willoughby.-- His own merits must soon secure it."</w:t>
      </w:r>
    </w:p>
    <w:p w14:paraId="41233ED5" w14:textId="77777777" w:rsidR="005B1C0A" w:rsidRDefault="005B1C0A" w:rsidP="005B1C0A">
      <w:r>
        <w:t>"To judge from the Colonel's spirits, however, you have not yet made</w:t>
      </w:r>
    </w:p>
    <w:p w14:paraId="002E4AB3" w14:textId="77777777" w:rsidR="005B1C0A" w:rsidRDefault="005B1C0A" w:rsidP="005B1C0A">
      <w:r>
        <w:t>him equally sanguine."</w:t>
      </w:r>
    </w:p>
    <w:p w14:paraId="0AF455ED" w14:textId="77777777" w:rsidR="005B1C0A" w:rsidRDefault="005B1C0A" w:rsidP="005B1C0A">
      <w:r>
        <w:t>"No.--He thinks Marianne's affection too deeply rooted for any change</w:t>
      </w:r>
    </w:p>
    <w:p w14:paraId="5A910E9C" w14:textId="77777777" w:rsidR="005B1C0A" w:rsidRDefault="005B1C0A" w:rsidP="005B1C0A">
      <w:r>
        <w:t>in it under a great length of time, and even supposing her heart again</w:t>
      </w:r>
    </w:p>
    <w:p w14:paraId="09EA50A8" w14:textId="77777777" w:rsidR="005B1C0A" w:rsidRDefault="005B1C0A" w:rsidP="005B1C0A">
      <w:r>
        <w:t>free, is too diffident of himself to believe, that with such a</w:t>
      </w:r>
    </w:p>
    <w:p w14:paraId="7D24E6FD" w14:textId="77777777" w:rsidR="005B1C0A" w:rsidRDefault="005B1C0A" w:rsidP="005B1C0A">
      <w:r>
        <w:t>difference of age and disposition he could ever attach her. There,</w:t>
      </w:r>
    </w:p>
    <w:p w14:paraId="0BBE6D54" w14:textId="77777777" w:rsidR="005B1C0A" w:rsidRDefault="005B1C0A" w:rsidP="005B1C0A">
      <w:r>
        <w:t>however, he is quite mistaken. His age is only so much beyond hers as</w:t>
      </w:r>
    </w:p>
    <w:p w14:paraId="2374D4E8" w14:textId="77777777" w:rsidR="005B1C0A" w:rsidRDefault="005B1C0A" w:rsidP="005B1C0A">
      <w:r>
        <w:t>to be an advantage, as to make his character and principles fixed;--and</w:t>
      </w:r>
    </w:p>
    <w:p w14:paraId="54189442" w14:textId="77777777" w:rsidR="005B1C0A" w:rsidRDefault="005B1C0A" w:rsidP="005B1C0A">
      <w:r>
        <w:t>his disposition, I am well convinced, is exactly the very one to make</w:t>
      </w:r>
    </w:p>
    <w:p w14:paraId="4DFC88DC" w14:textId="77777777" w:rsidR="005B1C0A" w:rsidRDefault="005B1C0A" w:rsidP="005B1C0A">
      <w:r>
        <w:t>your sister happy. And his person, his manners too, are all in his</w:t>
      </w:r>
    </w:p>
    <w:p w14:paraId="6C1B3470" w14:textId="77777777" w:rsidR="005B1C0A" w:rsidRDefault="005B1C0A" w:rsidP="005B1C0A">
      <w:r>
        <w:t>favour. My partiality does not blind me; he certainly is not so</w:t>
      </w:r>
    </w:p>
    <w:p w14:paraId="6AB7A8B1" w14:textId="77777777" w:rsidR="005B1C0A" w:rsidRDefault="005B1C0A" w:rsidP="005B1C0A">
      <w:r>
        <w:t>handsome as Willoughby--but at the same time, there is something much</w:t>
      </w:r>
    </w:p>
    <w:p w14:paraId="22CF7FD2" w14:textId="77777777" w:rsidR="005B1C0A" w:rsidRDefault="005B1C0A" w:rsidP="005B1C0A">
      <w:r>
        <w:t>more pleasing in his countenance.-- There was always a something,--if</w:t>
      </w:r>
    </w:p>
    <w:p w14:paraId="0D6755E3" w14:textId="77777777" w:rsidR="005B1C0A" w:rsidRDefault="005B1C0A" w:rsidP="005B1C0A">
      <w:r>
        <w:t>you remember,--in Willoughby's eyes at times, which I did not like."</w:t>
      </w:r>
    </w:p>
    <w:p w14:paraId="50569A97" w14:textId="77777777" w:rsidR="005B1C0A" w:rsidRDefault="005B1C0A" w:rsidP="005B1C0A">
      <w:r>
        <w:t>Elinor could NOT remember it;--but her mother, without waiting for her</w:t>
      </w:r>
    </w:p>
    <w:p w14:paraId="25756461" w14:textId="77777777" w:rsidR="005B1C0A" w:rsidRDefault="005B1C0A" w:rsidP="005B1C0A">
      <w:r>
        <w:t>assent, continued,</w:t>
      </w:r>
    </w:p>
    <w:p w14:paraId="2398A8B1" w14:textId="77777777" w:rsidR="005B1C0A" w:rsidRDefault="005B1C0A" w:rsidP="005B1C0A">
      <w:r>
        <w:t>"And his manners, the Colonel's manners are not only more pleasing to</w:t>
      </w:r>
    </w:p>
    <w:p w14:paraId="328C64C5" w14:textId="77777777" w:rsidR="005B1C0A" w:rsidRDefault="005B1C0A" w:rsidP="005B1C0A">
      <w:r>
        <w:t>me than Willoughby's ever were, but they are of a kind I well know to</w:t>
      </w:r>
    </w:p>
    <w:p w14:paraId="4F02A492" w14:textId="77777777" w:rsidR="005B1C0A" w:rsidRDefault="005B1C0A" w:rsidP="005B1C0A">
      <w:r>
        <w:t>be more solidly attaching to Marianne. Their gentleness, their genuine</w:t>
      </w:r>
    </w:p>
    <w:p w14:paraId="33704810" w14:textId="77777777" w:rsidR="005B1C0A" w:rsidRDefault="005B1C0A" w:rsidP="005B1C0A">
      <w:r>
        <w:t>attention to other people, and their manly unstudied simplicity is much</w:t>
      </w:r>
    </w:p>
    <w:p w14:paraId="75894B2D" w14:textId="77777777" w:rsidR="005B1C0A" w:rsidRDefault="005B1C0A" w:rsidP="005B1C0A">
      <w:r>
        <w:t>more accordant with her real disposition, than the liveliness--often</w:t>
      </w:r>
    </w:p>
    <w:p w14:paraId="2F15F47C" w14:textId="77777777" w:rsidR="005B1C0A" w:rsidRDefault="005B1C0A" w:rsidP="005B1C0A">
      <w:r>
        <w:lastRenderedPageBreak/>
        <w:t>artificial, and often ill-timed of the other. I am very sure myself,</w:t>
      </w:r>
    </w:p>
    <w:p w14:paraId="78510BB1" w14:textId="77777777" w:rsidR="005B1C0A" w:rsidRDefault="005B1C0A" w:rsidP="005B1C0A">
      <w:r>
        <w:t>that had Willoughby turned out as really amiable, as he has proved</w:t>
      </w:r>
    </w:p>
    <w:p w14:paraId="583A6C8D" w14:textId="77777777" w:rsidR="005B1C0A" w:rsidRDefault="005B1C0A" w:rsidP="005B1C0A">
      <w:r>
        <w:t>himself the contrary, Marianne would yet never have been so happy with</w:t>
      </w:r>
    </w:p>
    <w:p w14:paraId="546342C0" w14:textId="77777777" w:rsidR="005B1C0A" w:rsidRDefault="005B1C0A" w:rsidP="005B1C0A">
      <w:r>
        <w:t>HIM, as she will be with Colonel Brandon."</w:t>
      </w:r>
    </w:p>
    <w:p w14:paraId="7F049E4E" w14:textId="77777777" w:rsidR="005B1C0A" w:rsidRDefault="005B1C0A" w:rsidP="005B1C0A">
      <w:r>
        <w:t>She paused.--Her daughter could not quite agree with her, but her</w:t>
      </w:r>
    </w:p>
    <w:p w14:paraId="6F3A1F61" w14:textId="77777777" w:rsidR="005B1C0A" w:rsidRDefault="005B1C0A" w:rsidP="005B1C0A">
      <w:r>
        <w:t>dissent was not heard, and therefore gave no offence.</w:t>
      </w:r>
    </w:p>
    <w:p w14:paraId="23D2AE9F" w14:textId="77777777" w:rsidR="005B1C0A" w:rsidRDefault="005B1C0A" w:rsidP="005B1C0A">
      <w:r>
        <w:t>"At Delaford, she will be within an easy distance of me," added Mrs.</w:t>
      </w:r>
    </w:p>
    <w:p w14:paraId="6481D044" w14:textId="77777777" w:rsidR="005B1C0A" w:rsidRDefault="005B1C0A" w:rsidP="005B1C0A">
      <w:r>
        <w:t>Dashwood, "even if I remain at Barton; and in all probability,--for I</w:t>
      </w:r>
    </w:p>
    <w:p w14:paraId="631FBDFB" w14:textId="77777777" w:rsidR="005B1C0A" w:rsidRDefault="005B1C0A" w:rsidP="005B1C0A">
      <w:r>
        <w:t>hear it is a large village,--indeed there certainly MUST be some small</w:t>
      </w:r>
    </w:p>
    <w:p w14:paraId="53C83AFF" w14:textId="77777777" w:rsidR="005B1C0A" w:rsidRDefault="005B1C0A" w:rsidP="005B1C0A">
      <w:r>
        <w:t>house or cottage close by, that would suit us quite as well as our</w:t>
      </w:r>
    </w:p>
    <w:p w14:paraId="438C294B" w14:textId="77777777" w:rsidR="005B1C0A" w:rsidRDefault="005B1C0A" w:rsidP="005B1C0A">
      <w:r>
        <w:t>present situation."</w:t>
      </w:r>
    </w:p>
    <w:p w14:paraId="73190839" w14:textId="77777777" w:rsidR="005B1C0A" w:rsidRDefault="005B1C0A" w:rsidP="005B1C0A">
      <w:r>
        <w:t>Poor Elinor!--here was a new scheme for getting her to Delaford!--but</w:t>
      </w:r>
    </w:p>
    <w:p w14:paraId="225D54B7" w14:textId="77777777" w:rsidR="005B1C0A" w:rsidRDefault="005B1C0A" w:rsidP="005B1C0A">
      <w:r>
        <w:t>her spirit was stubborn.</w:t>
      </w:r>
    </w:p>
    <w:p w14:paraId="7187BA6F" w14:textId="77777777" w:rsidR="005B1C0A" w:rsidRDefault="005B1C0A" w:rsidP="005B1C0A">
      <w:r>
        <w:t>"His fortune too!--for at my time of life you know, everybody cares</w:t>
      </w:r>
    </w:p>
    <w:p w14:paraId="7F0818E0" w14:textId="77777777" w:rsidR="005B1C0A" w:rsidRDefault="005B1C0A" w:rsidP="005B1C0A">
      <w:r>
        <w:t>about THAT;--and though I neither know nor desire to know, what it</w:t>
      </w:r>
    </w:p>
    <w:p w14:paraId="74AF4095" w14:textId="77777777" w:rsidR="005B1C0A" w:rsidRDefault="005B1C0A" w:rsidP="005B1C0A">
      <w:r>
        <w:t>really is, I am sure it must be a good one."</w:t>
      </w:r>
    </w:p>
    <w:p w14:paraId="024D9409" w14:textId="77777777" w:rsidR="005B1C0A" w:rsidRDefault="005B1C0A" w:rsidP="005B1C0A">
      <w:r>
        <w:t>Here they were interrupted by the entrance of a third person, and</w:t>
      </w:r>
    </w:p>
    <w:p w14:paraId="7534D324" w14:textId="77777777" w:rsidR="005B1C0A" w:rsidRDefault="005B1C0A" w:rsidP="005B1C0A">
      <w:r>
        <w:t>Elinor withdrew to think it all over in private, to wish success to her</w:t>
      </w:r>
    </w:p>
    <w:p w14:paraId="0694FCED" w14:textId="77777777" w:rsidR="005B1C0A" w:rsidRDefault="005B1C0A" w:rsidP="005B1C0A">
      <w:r>
        <w:t>friend, and yet in wishing it, to feel a pang for Willoughby.</w:t>
      </w:r>
    </w:p>
    <w:p w14:paraId="1CB7C96C" w14:textId="77777777" w:rsidR="005B1C0A" w:rsidRDefault="005B1C0A" w:rsidP="005B1C0A">
      <w:r>
        <w:t>CHAPTER 46</w:t>
      </w:r>
    </w:p>
    <w:p w14:paraId="51B6E5FC" w14:textId="77777777" w:rsidR="005B1C0A" w:rsidRDefault="005B1C0A" w:rsidP="005B1C0A">
      <w:r>
        <w:t>Marianne's illness, though weakening in its kind, had not been long</w:t>
      </w:r>
    </w:p>
    <w:p w14:paraId="70A1E5C3" w14:textId="77777777" w:rsidR="005B1C0A" w:rsidRDefault="005B1C0A" w:rsidP="005B1C0A">
      <w:r>
        <w:t>enough to make her recovery slow; and with youth, natural strength, and</w:t>
      </w:r>
    </w:p>
    <w:p w14:paraId="0DF8554A" w14:textId="77777777" w:rsidR="005B1C0A" w:rsidRDefault="005B1C0A" w:rsidP="005B1C0A">
      <w:r>
        <w:t>her mother's presence in aid, it proceeded so smoothly as to enable her</w:t>
      </w:r>
    </w:p>
    <w:p w14:paraId="0AECBDA5" w14:textId="77777777" w:rsidR="005B1C0A" w:rsidRDefault="005B1C0A" w:rsidP="005B1C0A">
      <w:r>
        <w:t>to remove, within four days after the arrival of the latter, into Mrs.</w:t>
      </w:r>
    </w:p>
    <w:p w14:paraId="37341A8A" w14:textId="77777777" w:rsidR="005B1C0A" w:rsidRDefault="005B1C0A" w:rsidP="005B1C0A">
      <w:r>
        <w:t>Palmer's dressing-room. When there, at her own particular request, for</w:t>
      </w:r>
    </w:p>
    <w:p w14:paraId="64EAF16E" w14:textId="77777777" w:rsidR="005B1C0A" w:rsidRDefault="005B1C0A" w:rsidP="005B1C0A">
      <w:r>
        <w:t>she was impatient to pour forth her thanks to him for fetching her</w:t>
      </w:r>
    </w:p>
    <w:p w14:paraId="243CE5E0" w14:textId="77777777" w:rsidR="005B1C0A" w:rsidRDefault="005B1C0A" w:rsidP="005B1C0A">
      <w:r>
        <w:t>mother, Colonel Brandon was invited to visit her.</w:t>
      </w:r>
    </w:p>
    <w:p w14:paraId="4F4B7ED7" w14:textId="77777777" w:rsidR="005B1C0A" w:rsidRDefault="005B1C0A" w:rsidP="005B1C0A">
      <w:r>
        <w:t>His emotion on entering the room, in seeing her altered looks, and in</w:t>
      </w:r>
    </w:p>
    <w:p w14:paraId="1E4DEE5A" w14:textId="77777777" w:rsidR="005B1C0A" w:rsidRDefault="005B1C0A" w:rsidP="005B1C0A">
      <w:r>
        <w:t>receiving the pale hand which she immediately held out to him, was</w:t>
      </w:r>
    </w:p>
    <w:p w14:paraId="2EBDA9EB" w14:textId="77777777" w:rsidR="005B1C0A" w:rsidRDefault="005B1C0A" w:rsidP="005B1C0A">
      <w:r>
        <w:lastRenderedPageBreak/>
        <w:t>such, as, in Elinor's conjecture, must arise from something more than</w:t>
      </w:r>
    </w:p>
    <w:p w14:paraId="3D2C7131" w14:textId="77777777" w:rsidR="005B1C0A" w:rsidRDefault="005B1C0A" w:rsidP="005B1C0A">
      <w:r>
        <w:t>his affection for Marianne, or the consciousness of its being known to</w:t>
      </w:r>
    </w:p>
    <w:p w14:paraId="6CFF2FF4" w14:textId="77777777" w:rsidR="005B1C0A" w:rsidRDefault="005B1C0A" w:rsidP="005B1C0A">
      <w:r>
        <w:t>others; and she soon discovered in his melancholy eye and varying</w:t>
      </w:r>
    </w:p>
    <w:p w14:paraId="14DF849A" w14:textId="77777777" w:rsidR="005B1C0A" w:rsidRDefault="005B1C0A" w:rsidP="005B1C0A">
      <w:r>
        <w:t>complexion as he looked at her sister, the probable recurrence of many</w:t>
      </w:r>
    </w:p>
    <w:p w14:paraId="5DEEBD38" w14:textId="77777777" w:rsidR="005B1C0A" w:rsidRDefault="005B1C0A" w:rsidP="005B1C0A">
      <w:r>
        <w:t>past scenes of misery to his mind, brought back by that resemblance</w:t>
      </w:r>
    </w:p>
    <w:p w14:paraId="2ADDECCE" w14:textId="77777777" w:rsidR="005B1C0A" w:rsidRDefault="005B1C0A" w:rsidP="005B1C0A">
      <w:r>
        <w:t>between Marianne and Eliza already acknowledged, and now strengthened</w:t>
      </w:r>
    </w:p>
    <w:p w14:paraId="1ED25E0D" w14:textId="77777777" w:rsidR="005B1C0A" w:rsidRDefault="005B1C0A" w:rsidP="005B1C0A">
      <w:r>
        <w:t>by the hollow eye, the sickly skin, the posture of reclining weakness,</w:t>
      </w:r>
    </w:p>
    <w:p w14:paraId="076EC994" w14:textId="77777777" w:rsidR="005B1C0A" w:rsidRDefault="005B1C0A" w:rsidP="005B1C0A">
      <w:r>
        <w:t>and the warm acknowledgment of peculiar obligation.</w:t>
      </w:r>
    </w:p>
    <w:p w14:paraId="4037F6BA" w14:textId="77777777" w:rsidR="005B1C0A" w:rsidRDefault="005B1C0A" w:rsidP="005B1C0A">
      <w:r>
        <w:t>Mrs. Dashwood, not less watchful of what passed than her daughter, but</w:t>
      </w:r>
    </w:p>
    <w:p w14:paraId="3E010DBE" w14:textId="77777777" w:rsidR="005B1C0A" w:rsidRDefault="005B1C0A" w:rsidP="005B1C0A">
      <w:r>
        <w:t>with a mind very differently influenced, and therefore watching to very</w:t>
      </w:r>
    </w:p>
    <w:p w14:paraId="49791980" w14:textId="77777777" w:rsidR="005B1C0A" w:rsidRDefault="005B1C0A" w:rsidP="005B1C0A">
      <w:r>
        <w:t>different effect, saw nothing in the Colonel's behaviour but what arose</w:t>
      </w:r>
    </w:p>
    <w:p w14:paraId="45D4176B" w14:textId="77777777" w:rsidR="005B1C0A" w:rsidRDefault="005B1C0A" w:rsidP="005B1C0A">
      <w:r>
        <w:t>from the most simple and self-evident sensations, while in the actions</w:t>
      </w:r>
    </w:p>
    <w:p w14:paraId="74934E7E" w14:textId="77777777" w:rsidR="005B1C0A" w:rsidRDefault="005B1C0A" w:rsidP="005B1C0A">
      <w:r>
        <w:t>and words of Marianne she persuaded herself to think that something</w:t>
      </w:r>
    </w:p>
    <w:p w14:paraId="523723D2" w14:textId="77777777" w:rsidR="005B1C0A" w:rsidRDefault="005B1C0A" w:rsidP="005B1C0A">
      <w:r>
        <w:t>more than gratitude already dawned.</w:t>
      </w:r>
    </w:p>
    <w:p w14:paraId="2866066F" w14:textId="77777777" w:rsidR="005B1C0A" w:rsidRDefault="005B1C0A" w:rsidP="005B1C0A">
      <w:r>
        <w:t>At the end of another day or two, Marianne growing visibly stronger</w:t>
      </w:r>
    </w:p>
    <w:p w14:paraId="6D118D50" w14:textId="77777777" w:rsidR="005B1C0A" w:rsidRDefault="005B1C0A" w:rsidP="005B1C0A">
      <w:r>
        <w:t>every twelve hours, Mrs. Dashwood, urged equally by her own and her</w:t>
      </w:r>
    </w:p>
    <w:p w14:paraId="556730B8" w14:textId="77777777" w:rsidR="005B1C0A" w:rsidRDefault="005B1C0A" w:rsidP="005B1C0A">
      <w:r>
        <w:t>daughter's wishes, began to talk of removing to Barton. On HER</w:t>
      </w:r>
    </w:p>
    <w:p w14:paraId="72C4EA04" w14:textId="77777777" w:rsidR="005B1C0A" w:rsidRDefault="005B1C0A" w:rsidP="005B1C0A">
      <w:r>
        <w:t>measures depended those of her two friends; Mrs. Jennings could not</w:t>
      </w:r>
    </w:p>
    <w:p w14:paraId="0752A03B" w14:textId="77777777" w:rsidR="005B1C0A" w:rsidRDefault="005B1C0A" w:rsidP="005B1C0A">
      <w:r>
        <w:t>quit Cleveland during the Dashwoods' stay; and Colonel Brandon was soon</w:t>
      </w:r>
    </w:p>
    <w:p w14:paraId="07D9A5D1" w14:textId="77777777" w:rsidR="005B1C0A" w:rsidRDefault="005B1C0A" w:rsidP="005B1C0A">
      <w:r>
        <w:t>brought, by their united request, to consider his own abode there as</w:t>
      </w:r>
    </w:p>
    <w:p w14:paraId="43BB071C" w14:textId="77777777" w:rsidR="005B1C0A" w:rsidRDefault="005B1C0A" w:rsidP="005B1C0A">
      <w:r>
        <w:t>equally determinate, if not equally indispensable. At his and Mrs.</w:t>
      </w:r>
    </w:p>
    <w:p w14:paraId="790CA23F" w14:textId="77777777" w:rsidR="005B1C0A" w:rsidRDefault="005B1C0A" w:rsidP="005B1C0A">
      <w:r>
        <w:t>Jennings's united request in return, Mrs. Dashwood was prevailed on to</w:t>
      </w:r>
    </w:p>
    <w:p w14:paraId="74B94C5C" w14:textId="77777777" w:rsidR="005B1C0A" w:rsidRDefault="005B1C0A" w:rsidP="005B1C0A">
      <w:r>
        <w:t>accept the use of his carriage on her journey back, for the better</w:t>
      </w:r>
    </w:p>
    <w:p w14:paraId="03B360D5" w14:textId="77777777" w:rsidR="005B1C0A" w:rsidRDefault="005B1C0A" w:rsidP="005B1C0A">
      <w:r>
        <w:t>accommodation of her sick child; and the Colonel, at the joint</w:t>
      </w:r>
    </w:p>
    <w:p w14:paraId="13968527" w14:textId="77777777" w:rsidR="005B1C0A" w:rsidRDefault="005B1C0A" w:rsidP="005B1C0A">
      <w:r>
        <w:t>invitation of Mrs. Dashwood and Mrs. Jennings, whose active good-nature</w:t>
      </w:r>
    </w:p>
    <w:p w14:paraId="107EDE5F" w14:textId="77777777" w:rsidR="005B1C0A" w:rsidRDefault="005B1C0A" w:rsidP="005B1C0A">
      <w:r>
        <w:t>made her friendly and hospitable for other people as well as herself,</w:t>
      </w:r>
    </w:p>
    <w:p w14:paraId="6E2594A3" w14:textId="77777777" w:rsidR="005B1C0A" w:rsidRDefault="005B1C0A" w:rsidP="005B1C0A">
      <w:r>
        <w:t>engaged with pleasure to redeem it by a visit at the cottage, in the</w:t>
      </w:r>
    </w:p>
    <w:p w14:paraId="32C41EE9" w14:textId="77777777" w:rsidR="005B1C0A" w:rsidRDefault="005B1C0A" w:rsidP="005B1C0A">
      <w:r>
        <w:t>course of a few weeks.</w:t>
      </w:r>
    </w:p>
    <w:p w14:paraId="28E2A77D" w14:textId="77777777" w:rsidR="005B1C0A" w:rsidRDefault="005B1C0A" w:rsidP="005B1C0A">
      <w:r>
        <w:t>The day of separation and departure arrived; and Marianne, after taking</w:t>
      </w:r>
    </w:p>
    <w:p w14:paraId="1A402DE5" w14:textId="77777777" w:rsidR="005B1C0A" w:rsidRDefault="005B1C0A" w:rsidP="005B1C0A">
      <w:r>
        <w:lastRenderedPageBreak/>
        <w:t>so particular and lengthened a leave of Mrs. Jennings, one so earnestly</w:t>
      </w:r>
    </w:p>
    <w:p w14:paraId="2B2D689C" w14:textId="77777777" w:rsidR="005B1C0A" w:rsidRDefault="005B1C0A" w:rsidP="005B1C0A">
      <w:r>
        <w:t>grateful, so full of respect and kind wishes as seemed due to her own</w:t>
      </w:r>
    </w:p>
    <w:p w14:paraId="0812E7EA" w14:textId="77777777" w:rsidR="005B1C0A" w:rsidRDefault="005B1C0A" w:rsidP="005B1C0A">
      <w:r>
        <w:t>heart from a secret acknowledgment of past inattention, and bidding</w:t>
      </w:r>
    </w:p>
    <w:p w14:paraId="5857BB2C" w14:textId="77777777" w:rsidR="005B1C0A" w:rsidRDefault="005B1C0A" w:rsidP="005B1C0A">
      <w:r>
        <w:t>Colonel Brandon farewell with a cordiality of a friend, was carefully</w:t>
      </w:r>
    </w:p>
    <w:p w14:paraId="38B4658B" w14:textId="77777777" w:rsidR="005B1C0A" w:rsidRDefault="005B1C0A" w:rsidP="005B1C0A">
      <w:r>
        <w:t>assisted by him into the carriage, of which he seemed anxious that she</w:t>
      </w:r>
    </w:p>
    <w:p w14:paraId="7BA8682C" w14:textId="77777777" w:rsidR="005B1C0A" w:rsidRDefault="005B1C0A" w:rsidP="005B1C0A">
      <w:r>
        <w:t>should engross at least half. Mrs. Dashwood and Elinor then followed,</w:t>
      </w:r>
    </w:p>
    <w:p w14:paraId="06B168A8" w14:textId="77777777" w:rsidR="005B1C0A" w:rsidRDefault="005B1C0A" w:rsidP="005B1C0A">
      <w:r>
        <w:t>and the others were left by themselves, to talk of the travellers, and</w:t>
      </w:r>
    </w:p>
    <w:p w14:paraId="5F08B47E" w14:textId="77777777" w:rsidR="005B1C0A" w:rsidRDefault="005B1C0A" w:rsidP="005B1C0A">
      <w:r>
        <w:t>feel their own dullness, till Mrs. Jennings was summoned to her chaise</w:t>
      </w:r>
    </w:p>
    <w:p w14:paraId="6C014034" w14:textId="77777777" w:rsidR="005B1C0A" w:rsidRDefault="005B1C0A" w:rsidP="005B1C0A">
      <w:r>
        <w:t>to take comfort in the gossip of her maid for the loss of her two young</w:t>
      </w:r>
    </w:p>
    <w:p w14:paraId="07090374" w14:textId="77777777" w:rsidR="005B1C0A" w:rsidRDefault="005B1C0A" w:rsidP="005B1C0A">
      <w:r>
        <w:t>companions; and Colonel Brandon immediately afterwards took his</w:t>
      </w:r>
    </w:p>
    <w:p w14:paraId="7FD636A7" w14:textId="77777777" w:rsidR="005B1C0A" w:rsidRDefault="005B1C0A" w:rsidP="005B1C0A">
      <w:r>
        <w:t>solitary way to Delaford.</w:t>
      </w:r>
    </w:p>
    <w:p w14:paraId="57FBA9BD" w14:textId="77777777" w:rsidR="005B1C0A" w:rsidRDefault="005B1C0A" w:rsidP="005B1C0A">
      <w:r>
        <w:t>The Dashwoods were two days on the road, and Marianne bore her journey</w:t>
      </w:r>
    </w:p>
    <w:p w14:paraId="6CABA846" w14:textId="77777777" w:rsidR="005B1C0A" w:rsidRDefault="005B1C0A" w:rsidP="005B1C0A">
      <w:r>
        <w:t>on both, without essential fatigue. Every thing that the most zealous</w:t>
      </w:r>
    </w:p>
    <w:p w14:paraId="106385DC" w14:textId="77777777" w:rsidR="005B1C0A" w:rsidRDefault="005B1C0A" w:rsidP="005B1C0A">
      <w:r>
        <w:t>affection, the most solicitous care could do to render her comfortable,</w:t>
      </w:r>
    </w:p>
    <w:p w14:paraId="55130949" w14:textId="77777777" w:rsidR="005B1C0A" w:rsidRDefault="005B1C0A" w:rsidP="005B1C0A">
      <w:r>
        <w:t>was the office of each watchful companion, and each found their reward</w:t>
      </w:r>
    </w:p>
    <w:p w14:paraId="5658107B" w14:textId="77777777" w:rsidR="005B1C0A" w:rsidRDefault="005B1C0A" w:rsidP="005B1C0A">
      <w:r>
        <w:t>in her bodily ease, and her calmness of spirits. To Elinor, the</w:t>
      </w:r>
    </w:p>
    <w:p w14:paraId="0B7D2C28" w14:textId="77777777" w:rsidR="005B1C0A" w:rsidRDefault="005B1C0A" w:rsidP="005B1C0A">
      <w:r>
        <w:t>observation of the latter was particularly grateful. She, who had seen</w:t>
      </w:r>
    </w:p>
    <w:p w14:paraId="5C13BC77" w14:textId="77777777" w:rsidR="005B1C0A" w:rsidRDefault="005B1C0A" w:rsidP="005B1C0A">
      <w:r>
        <w:t>her week after week so constantly suffering, oppressed by anguish of</w:t>
      </w:r>
    </w:p>
    <w:p w14:paraId="7C321B6F" w14:textId="77777777" w:rsidR="005B1C0A" w:rsidRDefault="005B1C0A" w:rsidP="005B1C0A">
      <w:r>
        <w:t>heart which she had neither courage to speak of, nor fortitude to</w:t>
      </w:r>
    </w:p>
    <w:p w14:paraId="29537B58" w14:textId="77777777" w:rsidR="005B1C0A" w:rsidRDefault="005B1C0A" w:rsidP="005B1C0A">
      <w:r>
        <w:t>conceal, now saw with a joy, which no other could equally share, an</w:t>
      </w:r>
    </w:p>
    <w:p w14:paraId="02AFA8ED" w14:textId="77777777" w:rsidR="005B1C0A" w:rsidRDefault="005B1C0A" w:rsidP="005B1C0A">
      <w:r>
        <w:t>apparent composure of mind, which, in being the result as she trusted</w:t>
      </w:r>
    </w:p>
    <w:p w14:paraId="27F04A4A" w14:textId="77777777" w:rsidR="005B1C0A" w:rsidRDefault="005B1C0A" w:rsidP="005B1C0A">
      <w:r>
        <w:t>of serious reflection, must eventually lead her to contentment and</w:t>
      </w:r>
    </w:p>
    <w:p w14:paraId="485EC995" w14:textId="77777777" w:rsidR="005B1C0A" w:rsidRDefault="005B1C0A" w:rsidP="005B1C0A">
      <w:r>
        <w:t>cheerfulness.</w:t>
      </w:r>
    </w:p>
    <w:p w14:paraId="77683BA8" w14:textId="77777777" w:rsidR="005B1C0A" w:rsidRDefault="005B1C0A" w:rsidP="005B1C0A">
      <w:r>
        <w:t>As they approached Barton, indeed, and entered on scenes of which every</w:t>
      </w:r>
    </w:p>
    <w:p w14:paraId="74C596C3" w14:textId="77777777" w:rsidR="005B1C0A" w:rsidRDefault="005B1C0A" w:rsidP="005B1C0A">
      <w:r>
        <w:t>field and every tree brought some peculiar, some painful recollection,</w:t>
      </w:r>
    </w:p>
    <w:p w14:paraId="5B35A50F" w14:textId="77777777" w:rsidR="005B1C0A" w:rsidRDefault="005B1C0A" w:rsidP="005B1C0A">
      <w:r>
        <w:t>she grew silent and thoughtful, and turning away her face from their</w:t>
      </w:r>
    </w:p>
    <w:p w14:paraId="340A11C8" w14:textId="77777777" w:rsidR="005B1C0A" w:rsidRDefault="005B1C0A" w:rsidP="005B1C0A">
      <w:r>
        <w:t>notice, sat earnestly gazing through the window. But here, Elinor</w:t>
      </w:r>
    </w:p>
    <w:p w14:paraId="0158FDA0" w14:textId="77777777" w:rsidR="005B1C0A" w:rsidRDefault="005B1C0A" w:rsidP="005B1C0A">
      <w:r>
        <w:t>could neither wonder nor blame; and when she saw, as she assisted</w:t>
      </w:r>
    </w:p>
    <w:p w14:paraId="4E06A00B" w14:textId="77777777" w:rsidR="005B1C0A" w:rsidRDefault="005B1C0A" w:rsidP="005B1C0A">
      <w:r>
        <w:t>Marianne from the carriage, that she had been crying, she saw only an</w:t>
      </w:r>
    </w:p>
    <w:p w14:paraId="6F369352" w14:textId="77777777" w:rsidR="005B1C0A" w:rsidRDefault="005B1C0A" w:rsidP="005B1C0A">
      <w:r>
        <w:lastRenderedPageBreak/>
        <w:t>emotion too natural in itself to raise any thing less tender than pity,</w:t>
      </w:r>
    </w:p>
    <w:p w14:paraId="1BBEA77A" w14:textId="77777777" w:rsidR="005B1C0A" w:rsidRDefault="005B1C0A" w:rsidP="005B1C0A">
      <w:r>
        <w:t>and in its unobtrusiveness entitled to praise. In the whole of her</w:t>
      </w:r>
    </w:p>
    <w:p w14:paraId="7C2BC25E" w14:textId="77777777" w:rsidR="005B1C0A" w:rsidRDefault="005B1C0A" w:rsidP="005B1C0A">
      <w:r>
        <w:t>subsequent manner, she traced the direction of a mind awakened to</w:t>
      </w:r>
    </w:p>
    <w:p w14:paraId="35CC8231" w14:textId="77777777" w:rsidR="005B1C0A" w:rsidRDefault="005B1C0A" w:rsidP="005B1C0A">
      <w:r>
        <w:t>reasonable exertion; for no sooner had they entered their common</w:t>
      </w:r>
    </w:p>
    <w:p w14:paraId="01AB56F7" w14:textId="77777777" w:rsidR="005B1C0A" w:rsidRDefault="005B1C0A" w:rsidP="005B1C0A">
      <w:r>
        <w:t>sitting-room, than Marianne turned her eyes around it with a look of</w:t>
      </w:r>
    </w:p>
    <w:p w14:paraId="2533E7F2" w14:textId="77777777" w:rsidR="005B1C0A" w:rsidRDefault="005B1C0A" w:rsidP="005B1C0A">
      <w:r>
        <w:t>resolute firmness, as if determined at once to accustom herself to the</w:t>
      </w:r>
    </w:p>
    <w:p w14:paraId="5355FAD1" w14:textId="77777777" w:rsidR="005B1C0A" w:rsidRDefault="005B1C0A" w:rsidP="005B1C0A">
      <w:r>
        <w:t>sight of every object with which the remembrance of Willoughby could be</w:t>
      </w:r>
    </w:p>
    <w:p w14:paraId="248414D8" w14:textId="77777777" w:rsidR="005B1C0A" w:rsidRDefault="005B1C0A" w:rsidP="005B1C0A">
      <w:r>
        <w:t>connected.--She said little, but every sentence aimed at cheerfulness,</w:t>
      </w:r>
    </w:p>
    <w:p w14:paraId="7A20720A" w14:textId="77777777" w:rsidR="005B1C0A" w:rsidRDefault="005B1C0A" w:rsidP="005B1C0A">
      <w:r>
        <w:t>and though a sigh sometimes escaped her, it never passed away without</w:t>
      </w:r>
    </w:p>
    <w:p w14:paraId="49C3E617" w14:textId="77777777" w:rsidR="005B1C0A" w:rsidRDefault="005B1C0A" w:rsidP="005B1C0A">
      <w:r>
        <w:t>the atonement of a smile. After dinner she would try her piano-forte.</w:t>
      </w:r>
    </w:p>
    <w:p w14:paraId="7B5ECEF4" w14:textId="77777777" w:rsidR="005B1C0A" w:rsidRDefault="005B1C0A" w:rsidP="005B1C0A">
      <w:r>
        <w:t>She went to it; but the music on which her eye first rested was an</w:t>
      </w:r>
    </w:p>
    <w:p w14:paraId="7F36553B" w14:textId="77777777" w:rsidR="005B1C0A" w:rsidRDefault="005B1C0A" w:rsidP="005B1C0A">
      <w:r>
        <w:t>opera, procured for her by Willoughby, containing some of their</w:t>
      </w:r>
    </w:p>
    <w:p w14:paraId="6270BC88" w14:textId="77777777" w:rsidR="005B1C0A" w:rsidRDefault="005B1C0A" w:rsidP="005B1C0A">
      <w:r>
        <w:t>favourite duets, and bearing on its outward leaf her own name in his</w:t>
      </w:r>
    </w:p>
    <w:p w14:paraId="19FD903D" w14:textId="77777777" w:rsidR="005B1C0A" w:rsidRDefault="005B1C0A" w:rsidP="005B1C0A">
      <w:r>
        <w:t>hand-writing.--That would not do.--She shook her head, put the music</w:t>
      </w:r>
    </w:p>
    <w:p w14:paraId="2F933E0A" w14:textId="77777777" w:rsidR="005B1C0A" w:rsidRDefault="005B1C0A" w:rsidP="005B1C0A">
      <w:r>
        <w:t>aside, and after running over the keys for a minute, complained of</w:t>
      </w:r>
    </w:p>
    <w:p w14:paraId="3EBFE338" w14:textId="77777777" w:rsidR="005B1C0A" w:rsidRDefault="005B1C0A" w:rsidP="005B1C0A">
      <w:r>
        <w:t>feebleness in her fingers, and closed the instrument again; declaring</w:t>
      </w:r>
    </w:p>
    <w:p w14:paraId="627CB029" w14:textId="77777777" w:rsidR="005B1C0A" w:rsidRDefault="005B1C0A" w:rsidP="005B1C0A">
      <w:r>
        <w:t>however with firmness as she did so, that she should in future practice</w:t>
      </w:r>
    </w:p>
    <w:p w14:paraId="647F0669" w14:textId="77777777" w:rsidR="005B1C0A" w:rsidRDefault="005B1C0A" w:rsidP="005B1C0A">
      <w:r>
        <w:t>much.</w:t>
      </w:r>
    </w:p>
    <w:p w14:paraId="7825CB19" w14:textId="77777777" w:rsidR="005B1C0A" w:rsidRDefault="005B1C0A" w:rsidP="005B1C0A">
      <w:r>
        <w:t>The next morning produced no abatement in these happy symptoms. On the</w:t>
      </w:r>
    </w:p>
    <w:p w14:paraId="5CED7FEE" w14:textId="77777777" w:rsidR="005B1C0A" w:rsidRDefault="005B1C0A" w:rsidP="005B1C0A">
      <w:r>
        <w:t>contrary, with a mind and body alike strengthened by rest, she looked</w:t>
      </w:r>
    </w:p>
    <w:p w14:paraId="1E51C56C" w14:textId="77777777" w:rsidR="005B1C0A" w:rsidRDefault="005B1C0A" w:rsidP="005B1C0A">
      <w:r>
        <w:t>and spoke with more genuine spirit, anticipating the pleasure of</w:t>
      </w:r>
    </w:p>
    <w:p w14:paraId="420F92A8" w14:textId="77777777" w:rsidR="005B1C0A" w:rsidRDefault="005B1C0A" w:rsidP="005B1C0A">
      <w:r>
        <w:t>Margaret's return, and talking of the dear family party which would</w:t>
      </w:r>
    </w:p>
    <w:p w14:paraId="6A7A0960" w14:textId="77777777" w:rsidR="005B1C0A" w:rsidRDefault="005B1C0A" w:rsidP="005B1C0A">
      <w:r>
        <w:t>then be restored, of their mutual pursuits and cheerful society, as the</w:t>
      </w:r>
    </w:p>
    <w:p w14:paraId="66C6999D" w14:textId="77777777" w:rsidR="005B1C0A" w:rsidRDefault="005B1C0A" w:rsidP="005B1C0A">
      <w:r>
        <w:t>only happiness worth a wish.</w:t>
      </w:r>
    </w:p>
    <w:p w14:paraId="6C0011E5" w14:textId="77777777" w:rsidR="005B1C0A" w:rsidRDefault="005B1C0A" w:rsidP="005B1C0A">
      <w:r>
        <w:t>"When the weather is settled, and I have recovered my strength," said</w:t>
      </w:r>
    </w:p>
    <w:p w14:paraId="59BB73AD" w14:textId="77777777" w:rsidR="005B1C0A" w:rsidRDefault="005B1C0A" w:rsidP="005B1C0A">
      <w:r>
        <w:t>she, "we will take long walks together every day. We will walk to the</w:t>
      </w:r>
    </w:p>
    <w:p w14:paraId="0751ACDC" w14:textId="77777777" w:rsidR="005B1C0A" w:rsidRDefault="005B1C0A" w:rsidP="005B1C0A">
      <w:r>
        <w:t>farm at the edge of the down, and see how the children go on; we will</w:t>
      </w:r>
    </w:p>
    <w:p w14:paraId="636134CF" w14:textId="77777777" w:rsidR="005B1C0A" w:rsidRDefault="005B1C0A" w:rsidP="005B1C0A">
      <w:r>
        <w:t>walk to Sir John's new plantations at Barton Cross, and the Abbeyland;</w:t>
      </w:r>
    </w:p>
    <w:p w14:paraId="2333CE94" w14:textId="77777777" w:rsidR="005B1C0A" w:rsidRDefault="005B1C0A" w:rsidP="005B1C0A">
      <w:r>
        <w:t>and we will often go the old ruins of the Priory, and try to trace its</w:t>
      </w:r>
    </w:p>
    <w:p w14:paraId="1588D464" w14:textId="77777777" w:rsidR="005B1C0A" w:rsidRDefault="005B1C0A" w:rsidP="005B1C0A">
      <w:r>
        <w:lastRenderedPageBreak/>
        <w:t>foundations as far as we are told they once reached. I know we shall</w:t>
      </w:r>
    </w:p>
    <w:p w14:paraId="3D48C4E3" w14:textId="77777777" w:rsidR="005B1C0A" w:rsidRDefault="005B1C0A" w:rsidP="005B1C0A">
      <w:r>
        <w:t>be happy. I know the summer will pass happily away. I mean never to</w:t>
      </w:r>
    </w:p>
    <w:p w14:paraId="2BB61A06" w14:textId="77777777" w:rsidR="005B1C0A" w:rsidRDefault="005B1C0A" w:rsidP="005B1C0A">
      <w:r>
        <w:t>be later in rising than six, and from that time till dinner I shall</w:t>
      </w:r>
    </w:p>
    <w:p w14:paraId="04111EB1" w14:textId="77777777" w:rsidR="005B1C0A" w:rsidRDefault="005B1C0A" w:rsidP="005B1C0A">
      <w:r>
        <w:t>divide every moment between music and reading. I have formed my plan,</w:t>
      </w:r>
    </w:p>
    <w:p w14:paraId="1FD31CDB" w14:textId="77777777" w:rsidR="005B1C0A" w:rsidRDefault="005B1C0A" w:rsidP="005B1C0A">
      <w:r>
        <w:t>and am determined to enter on a course of serious study. Our own</w:t>
      </w:r>
    </w:p>
    <w:p w14:paraId="0106CC03" w14:textId="77777777" w:rsidR="005B1C0A" w:rsidRDefault="005B1C0A" w:rsidP="005B1C0A">
      <w:r>
        <w:t>library is too well known to me, to be resorted to for any thing beyond</w:t>
      </w:r>
    </w:p>
    <w:p w14:paraId="7CCD4961" w14:textId="77777777" w:rsidR="005B1C0A" w:rsidRDefault="005B1C0A" w:rsidP="005B1C0A">
      <w:r>
        <w:t>mere amusement. But there are many works well worth reading at the</w:t>
      </w:r>
    </w:p>
    <w:p w14:paraId="6A851A94" w14:textId="77777777" w:rsidR="005B1C0A" w:rsidRDefault="005B1C0A" w:rsidP="005B1C0A">
      <w:r>
        <w:t>Park; and there are others of more modern production which I know I can</w:t>
      </w:r>
    </w:p>
    <w:p w14:paraId="0F598D64" w14:textId="77777777" w:rsidR="005B1C0A" w:rsidRDefault="005B1C0A" w:rsidP="005B1C0A">
      <w:r>
        <w:t>borrow of Colonel Brandon. By reading only six hours a-day, I shall</w:t>
      </w:r>
    </w:p>
    <w:p w14:paraId="7991DED6" w14:textId="77777777" w:rsidR="005B1C0A" w:rsidRDefault="005B1C0A" w:rsidP="005B1C0A">
      <w:r>
        <w:t>gain in the course of a twelve-month a great deal of instruction which</w:t>
      </w:r>
    </w:p>
    <w:p w14:paraId="6C1EA9B5" w14:textId="77777777" w:rsidR="005B1C0A" w:rsidRDefault="005B1C0A" w:rsidP="005B1C0A">
      <w:r>
        <w:t>I now feel myself to want."</w:t>
      </w:r>
    </w:p>
    <w:p w14:paraId="6F61693B" w14:textId="77777777" w:rsidR="005B1C0A" w:rsidRDefault="005B1C0A" w:rsidP="005B1C0A">
      <w:r>
        <w:t>Elinor honoured her for a plan which originated so nobly as this;</w:t>
      </w:r>
    </w:p>
    <w:p w14:paraId="070EEC9B" w14:textId="77777777" w:rsidR="005B1C0A" w:rsidRDefault="005B1C0A" w:rsidP="005B1C0A">
      <w:r>
        <w:t>though smiling to see the same eager fancy which had been leading her</w:t>
      </w:r>
    </w:p>
    <w:p w14:paraId="6297A6A3" w14:textId="77777777" w:rsidR="005B1C0A" w:rsidRDefault="005B1C0A" w:rsidP="005B1C0A">
      <w:r>
        <w:t>to the extreme of languid indolence and selfish repining, now at work</w:t>
      </w:r>
    </w:p>
    <w:p w14:paraId="6EE09B1F" w14:textId="77777777" w:rsidR="005B1C0A" w:rsidRDefault="005B1C0A" w:rsidP="005B1C0A">
      <w:r>
        <w:t>in introducing excess into a scheme of such rational employment and</w:t>
      </w:r>
    </w:p>
    <w:p w14:paraId="39ABE148" w14:textId="77777777" w:rsidR="005B1C0A" w:rsidRDefault="005B1C0A" w:rsidP="005B1C0A">
      <w:r>
        <w:t>virtuous self-control. Her smile however changed to a sigh when she</w:t>
      </w:r>
    </w:p>
    <w:p w14:paraId="11EE6C16" w14:textId="77777777" w:rsidR="005B1C0A" w:rsidRDefault="005B1C0A" w:rsidP="005B1C0A">
      <w:r>
        <w:t>remembered that promise to Willoughby was yet unfulfilled, and feared</w:t>
      </w:r>
    </w:p>
    <w:p w14:paraId="02B5552C" w14:textId="77777777" w:rsidR="005B1C0A" w:rsidRDefault="005B1C0A" w:rsidP="005B1C0A">
      <w:r>
        <w:t>she had that to communicate which might again unsettle the mind of</w:t>
      </w:r>
    </w:p>
    <w:p w14:paraId="01912FE9" w14:textId="77777777" w:rsidR="005B1C0A" w:rsidRDefault="005B1C0A" w:rsidP="005B1C0A">
      <w:r>
        <w:t>Marianne, and ruin at least for a time this fair prospect of busy</w:t>
      </w:r>
    </w:p>
    <w:p w14:paraId="39E7B698" w14:textId="77777777" w:rsidR="005B1C0A" w:rsidRDefault="005B1C0A" w:rsidP="005B1C0A">
      <w:r>
        <w:t>tranquillity. Willing therefore to delay the evil hour, she resolved</w:t>
      </w:r>
    </w:p>
    <w:p w14:paraId="0954B17E" w14:textId="77777777" w:rsidR="005B1C0A" w:rsidRDefault="005B1C0A" w:rsidP="005B1C0A">
      <w:r>
        <w:t>to wait till her sister's health were more secure, before she appointed</w:t>
      </w:r>
    </w:p>
    <w:p w14:paraId="1129F210" w14:textId="77777777" w:rsidR="005B1C0A" w:rsidRDefault="005B1C0A" w:rsidP="005B1C0A">
      <w:r>
        <w:t>it. But the resolution was made only to be broken.</w:t>
      </w:r>
    </w:p>
    <w:p w14:paraId="113807A3" w14:textId="77777777" w:rsidR="005B1C0A" w:rsidRDefault="005B1C0A" w:rsidP="005B1C0A">
      <w:r>
        <w:t>Marianne had been two or three days at home, before the weather was</w:t>
      </w:r>
    </w:p>
    <w:p w14:paraId="2D89B80E" w14:textId="77777777" w:rsidR="005B1C0A" w:rsidRDefault="005B1C0A" w:rsidP="005B1C0A">
      <w:r>
        <w:t>fine enough for an invalid like herself to venture out. But at last a</w:t>
      </w:r>
    </w:p>
    <w:p w14:paraId="1766C1A3" w14:textId="77777777" w:rsidR="005B1C0A" w:rsidRDefault="005B1C0A" w:rsidP="005B1C0A">
      <w:r>
        <w:t>soft, genial morning appeared; such as might tempt the daughter's</w:t>
      </w:r>
    </w:p>
    <w:p w14:paraId="5C1F47CE" w14:textId="77777777" w:rsidR="005B1C0A" w:rsidRDefault="005B1C0A" w:rsidP="005B1C0A">
      <w:r>
        <w:t>wishes and the mother's confidence; and Marianne, leaning on Elinor's</w:t>
      </w:r>
    </w:p>
    <w:p w14:paraId="37128F84" w14:textId="77777777" w:rsidR="005B1C0A" w:rsidRDefault="005B1C0A" w:rsidP="005B1C0A">
      <w:r>
        <w:t>arm, was authorised to walk as long as she could without fatigue, in</w:t>
      </w:r>
    </w:p>
    <w:p w14:paraId="5E188116" w14:textId="77777777" w:rsidR="005B1C0A" w:rsidRDefault="005B1C0A" w:rsidP="005B1C0A">
      <w:r>
        <w:t>the lane before the house.</w:t>
      </w:r>
    </w:p>
    <w:p w14:paraId="6D1D036E" w14:textId="77777777" w:rsidR="005B1C0A" w:rsidRDefault="005B1C0A" w:rsidP="005B1C0A">
      <w:r>
        <w:t>The sisters set out at a pace, slow as the feebleness of Marianne in an</w:t>
      </w:r>
    </w:p>
    <w:p w14:paraId="0D197605" w14:textId="77777777" w:rsidR="005B1C0A" w:rsidRDefault="005B1C0A" w:rsidP="005B1C0A">
      <w:r>
        <w:lastRenderedPageBreak/>
        <w:t>exercise hitherto untried since her illness required;--and they had</w:t>
      </w:r>
    </w:p>
    <w:p w14:paraId="24D15664" w14:textId="77777777" w:rsidR="005B1C0A" w:rsidRDefault="005B1C0A" w:rsidP="005B1C0A">
      <w:r>
        <w:t>advanced only so far beyond the house as to admit a full view of the</w:t>
      </w:r>
    </w:p>
    <w:p w14:paraId="0DEBF321" w14:textId="77777777" w:rsidR="005B1C0A" w:rsidRDefault="005B1C0A" w:rsidP="005B1C0A">
      <w:r>
        <w:t>hill, the important hill behind, when pausing with her eyes turned</w:t>
      </w:r>
    </w:p>
    <w:p w14:paraId="2FDAE054" w14:textId="77777777" w:rsidR="005B1C0A" w:rsidRDefault="005B1C0A" w:rsidP="005B1C0A">
      <w:r>
        <w:t>towards it, Marianne calmly said,</w:t>
      </w:r>
    </w:p>
    <w:p w14:paraId="7ADCB7DA" w14:textId="77777777" w:rsidR="005B1C0A" w:rsidRDefault="005B1C0A" w:rsidP="005B1C0A">
      <w:r>
        <w:t>"There, exactly there,"--pointing with one hand, "on that projecting</w:t>
      </w:r>
    </w:p>
    <w:p w14:paraId="00860F06" w14:textId="77777777" w:rsidR="005B1C0A" w:rsidRDefault="005B1C0A" w:rsidP="005B1C0A">
      <w:r>
        <w:t>mound,--there I fell; and there I first saw Willoughby."</w:t>
      </w:r>
    </w:p>
    <w:p w14:paraId="31FB1127" w14:textId="77777777" w:rsidR="005B1C0A" w:rsidRDefault="005B1C0A" w:rsidP="005B1C0A">
      <w:r>
        <w:t>Her voice sunk with the word, but presently reviving she added,</w:t>
      </w:r>
    </w:p>
    <w:p w14:paraId="07CDD2F3" w14:textId="77777777" w:rsidR="005B1C0A" w:rsidRDefault="005B1C0A" w:rsidP="005B1C0A">
      <w:r>
        <w:t>"I am thankful to find that I can look with so little pain on the</w:t>
      </w:r>
    </w:p>
    <w:p w14:paraId="7E2261B8" w14:textId="77777777" w:rsidR="005B1C0A" w:rsidRDefault="005B1C0A" w:rsidP="005B1C0A">
      <w:r>
        <w:t>spot!--shall we ever talk on that subject, Elinor?"--hesitatingly it</w:t>
      </w:r>
    </w:p>
    <w:p w14:paraId="080BC333" w14:textId="77777777" w:rsidR="005B1C0A" w:rsidRDefault="005B1C0A" w:rsidP="005B1C0A">
      <w:r>
        <w:t>was said.--"Or will it be wrong?--I can talk of it now, I hope, as I</w:t>
      </w:r>
    </w:p>
    <w:p w14:paraId="464C343F" w14:textId="77777777" w:rsidR="005B1C0A" w:rsidRDefault="005B1C0A" w:rsidP="005B1C0A">
      <w:r>
        <w:t>ought to do."--</w:t>
      </w:r>
    </w:p>
    <w:p w14:paraId="747D41FB" w14:textId="77777777" w:rsidR="005B1C0A" w:rsidRDefault="005B1C0A" w:rsidP="005B1C0A">
      <w:r>
        <w:t>Elinor tenderly invited her to be open.</w:t>
      </w:r>
    </w:p>
    <w:p w14:paraId="04592602" w14:textId="77777777" w:rsidR="005B1C0A" w:rsidRDefault="005B1C0A" w:rsidP="005B1C0A">
      <w:r>
        <w:t>"As for regret," said Marianne, "I have done with that, as far as HE is</w:t>
      </w:r>
    </w:p>
    <w:p w14:paraId="6B13DCE3" w14:textId="77777777" w:rsidR="005B1C0A" w:rsidRDefault="005B1C0A" w:rsidP="005B1C0A">
      <w:r>
        <w:t>concerned. I do not mean to talk to you of what my feelings have been</w:t>
      </w:r>
    </w:p>
    <w:p w14:paraId="740DD936" w14:textId="77777777" w:rsidR="005B1C0A" w:rsidRDefault="005B1C0A" w:rsidP="005B1C0A">
      <w:r>
        <w:t>for him, but what they are NOW.--At present, if I could be satisfied on</w:t>
      </w:r>
    </w:p>
    <w:p w14:paraId="5252EA6C" w14:textId="77777777" w:rsidR="005B1C0A" w:rsidRDefault="005B1C0A" w:rsidP="005B1C0A">
      <w:r>
        <w:t>one point, if I could be allowed to think that he was not ALWAYS acting</w:t>
      </w:r>
    </w:p>
    <w:p w14:paraId="51F80A2C" w14:textId="77777777" w:rsidR="005B1C0A" w:rsidRDefault="005B1C0A" w:rsidP="005B1C0A">
      <w:r>
        <w:t>a part, not ALWAYS deceiving me;--but above all, if I could be assured</w:t>
      </w:r>
    </w:p>
    <w:p w14:paraId="33AB2B21" w14:textId="77777777" w:rsidR="005B1C0A" w:rsidRDefault="005B1C0A" w:rsidP="005B1C0A">
      <w:r>
        <w:t>that he never was so VERY wicked as my fears have sometimes fancied</w:t>
      </w:r>
    </w:p>
    <w:p w14:paraId="48A24F1B" w14:textId="77777777" w:rsidR="005B1C0A" w:rsidRDefault="005B1C0A" w:rsidP="005B1C0A">
      <w:r>
        <w:t>him, since the story of that unfortunate girl"--</w:t>
      </w:r>
    </w:p>
    <w:p w14:paraId="15C1888A" w14:textId="77777777" w:rsidR="005B1C0A" w:rsidRDefault="005B1C0A" w:rsidP="005B1C0A">
      <w:r>
        <w:t>She stopt. Elinor joyfully treasured her words as she answered,</w:t>
      </w:r>
    </w:p>
    <w:p w14:paraId="3C9FE5C8" w14:textId="77777777" w:rsidR="005B1C0A" w:rsidRDefault="005B1C0A" w:rsidP="005B1C0A">
      <w:r>
        <w:t>"If you could be assured of that, you think you should be easy."</w:t>
      </w:r>
    </w:p>
    <w:p w14:paraId="5D3F06B7" w14:textId="77777777" w:rsidR="005B1C0A" w:rsidRDefault="005B1C0A" w:rsidP="005B1C0A">
      <w:r>
        <w:t>"Yes. My peace of mind is doubly involved in it;--for not only is it</w:t>
      </w:r>
    </w:p>
    <w:p w14:paraId="55F18B3F" w14:textId="77777777" w:rsidR="005B1C0A" w:rsidRDefault="005B1C0A" w:rsidP="005B1C0A">
      <w:r>
        <w:t>horrible to suspect a person, who has been what HE has been to ME, of</w:t>
      </w:r>
    </w:p>
    <w:p w14:paraId="2E77D7E3" w14:textId="77777777" w:rsidR="005B1C0A" w:rsidRDefault="005B1C0A" w:rsidP="005B1C0A">
      <w:r>
        <w:t>such designs,--but what must it make me appear to myself?--What in a</w:t>
      </w:r>
    </w:p>
    <w:p w14:paraId="46A1FDCD" w14:textId="77777777" w:rsidR="005B1C0A" w:rsidRDefault="005B1C0A" w:rsidP="005B1C0A">
      <w:r>
        <w:t>situation like mine, but a most shamefully unguarded affection could</w:t>
      </w:r>
    </w:p>
    <w:p w14:paraId="4F926F3F" w14:textId="77777777" w:rsidR="005B1C0A" w:rsidRDefault="005B1C0A" w:rsidP="005B1C0A">
      <w:r>
        <w:t>expose me to"--</w:t>
      </w:r>
    </w:p>
    <w:p w14:paraId="3FC2B28E" w14:textId="77777777" w:rsidR="005B1C0A" w:rsidRDefault="005B1C0A" w:rsidP="005B1C0A">
      <w:r>
        <w:t>"How then," asked her sister, "would you account for his behaviour?"</w:t>
      </w:r>
    </w:p>
    <w:p w14:paraId="2B48D64B" w14:textId="77777777" w:rsidR="005B1C0A" w:rsidRDefault="005B1C0A" w:rsidP="005B1C0A">
      <w:r>
        <w:t>"I would suppose him,--Oh, how gladly would I suppose him, only fickle,</w:t>
      </w:r>
    </w:p>
    <w:p w14:paraId="2451B385" w14:textId="77777777" w:rsidR="005B1C0A" w:rsidRDefault="005B1C0A" w:rsidP="005B1C0A">
      <w:r>
        <w:t>very, very fickle."</w:t>
      </w:r>
    </w:p>
    <w:p w14:paraId="6D60B899" w14:textId="77777777" w:rsidR="005B1C0A" w:rsidRDefault="005B1C0A" w:rsidP="005B1C0A">
      <w:r>
        <w:lastRenderedPageBreak/>
        <w:t>Elinor said no more. She was debating within herself on the</w:t>
      </w:r>
    </w:p>
    <w:p w14:paraId="3296CA22" w14:textId="77777777" w:rsidR="005B1C0A" w:rsidRDefault="005B1C0A" w:rsidP="005B1C0A">
      <w:r>
        <w:t>eligibility of beginning her story directly, or postponing it till</w:t>
      </w:r>
    </w:p>
    <w:p w14:paraId="5DD53A44" w14:textId="77777777" w:rsidR="005B1C0A" w:rsidRDefault="005B1C0A" w:rsidP="005B1C0A">
      <w:r>
        <w:t>Marianne were in stronger health;--and they crept on for a few minutes</w:t>
      </w:r>
    </w:p>
    <w:p w14:paraId="58291A38" w14:textId="77777777" w:rsidR="005B1C0A" w:rsidRDefault="005B1C0A" w:rsidP="005B1C0A">
      <w:r>
        <w:t>in silence.</w:t>
      </w:r>
    </w:p>
    <w:p w14:paraId="3BDFB62D" w14:textId="77777777" w:rsidR="005B1C0A" w:rsidRDefault="005B1C0A" w:rsidP="005B1C0A">
      <w:r>
        <w:t>"I am not wishing him too much good," said Marianne at last with a</w:t>
      </w:r>
    </w:p>
    <w:p w14:paraId="105CC267" w14:textId="77777777" w:rsidR="005B1C0A" w:rsidRDefault="005B1C0A" w:rsidP="005B1C0A">
      <w:r>
        <w:t>sigh, "when I wish his secret reflections may be no more unpleasant</w:t>
      </w:r>
    </w:p>
    <w:p w14:paraId="519AAC07" w14:textId="77777777" w:rsidR="005B1C0A" w:rsidRDefault="005B1C0A" w:rsidP="005B1C0A">
      <w:r>
        <w:t>than my own. He will suffer enough in them."</w:t>
      </w:r>
    </w:p>
    <w:p w14:paraId="35C674BE" w14:textId="77777777" w:rsidR="005B1C0A" w:rsidRDefault="005B1C0A" w:rsidP="005B1C0A">
      <w:r>
        <w:t>"Do you compare your conduct with his?"</w:t>
      </w:r>
    </w:p>
    <w:p w14:paraId="19795B97" w14:textId="77777777" w:rsidR="005B1C0A" w:rsidRDefault="005B1C0A" w:rsidP="005B1C0A">
      <w:r>
        <w:t>"No. I compare it with what it ought to have been; I compare it with</w:t>
      </w:r>
    </w:p>
    <w:p w14:paraId="5FBB7D08" w14:textId="77777777" w:rsidR="005B1C0A" w:rsidRDefault="005B1C0A" w:rsidP="005B1C0A">
      <w:r>
        <w:t>yours."</w:t>
      </w:r>
    </w:p>
    <w:p w14:paraId="36B87931" w14:textId="77777777" w:rsidR="005B1C0A" w:rsidRDefault="005B1C0A" w:rsidP="005B1C0A">
      <w:r>
        <w:t>"Our situations have borne little resemblance."</w:t>
      </w:r>
    </w:p>
    <w:p w14:paraId="5E0E2C1C" w14:textId="77777777" w:rsidR="005B1C0A" w:rsidRDefault="005B1C0A" w:rsidP="005B1C0A">
      <w:r>
        <w:t>"They have borne more than our conduct.--Do not, my dearest Elinor, let</w:t>
      </w:r>
    </w:p>
    <w:p w14:paraId="60BF09CF" w14:textId="77777777" w:rsidR="005B1C0A" w:rsidRDefault="005B1C0A" w:rsidP="005B1C0A">
      <w:r>
        <w:t>your kindness defend what I know your judgment must censure. My</w:t>
      </w:r>
    </w:p>
    <w:p w14:paraId="1BE829A9" w14:textId="77777777" w:rsidR="005B1C0A" w:rsidRDefault="005B1C0A" w:rsidP="005B1C0A">
      <w:r>
        <w:t>illness has made me think-- It has given me leisure and calmness for</w:t>
      </w:r>
    </w:p>
    <w:p w14:paraId="3492FB9B" w14:textId="77777777" w:rsidR="005B1C0A" w:rsidRDefault="005B1C0A" w:rsidP="005B1C0A">
      <w:r>
        <w:t>serious recollection. Long before I was enough recovered to talk, I</w:t>
      </w:r>
    </w:p>
    <w:p w14:paraId="05CB4087" w14:textId="77777777" w:rsidR="005B1C0A" w:rsidRDefault="005B1C0A" w:rsidP="005B1C0A">
      <w:r>
        <w:t>was perfectly able to reflect. I considered the past: I saw in my own</w:t>
      </w:r>
    </w:p>
    <w:p w14:paraId="61773F00" w14:textId="77777777" w:rsidR="005B1C0A" w:rsidRDefault="005B1C0A" w:rsidP="005B1C0A">
      <w:r>
        <w:t>behaviour, since the beginning of our acquaintance with him last</w:t>
      </w:r>
    </w:p>
    <w:p w14:paraId="36B8D98A" w14:textId="77777777" w:rsidR="005B1C0A" w:rsidRDefault="005B1C0A" w:rsidP="005B1C0A">
      <w:r>
        <w:t>autumn, nothing but a series of imprudence towards myself, and want of</w:t>
      </w:r>
    </w:p>
    <w:p w14:paraId="6C7E443E" w14:textId="77777777" w:rsidR="005B1C0A" w:rsidRDefault="005B1C0A" w:rsidP="005B1C0A">
      <w:r>
        <w:t>kindness to others. I saw that my own feelings had prepared my</w:t>
      </w:r>
    </w:p>
    <w:p w14:paraId="430CF8CE" w14:textId="77777777" w:rsidR="005B1C0A" w:rsidRDefault="005B1C0A" w:rsidP="005B1C0A">
      <w:r>
        <w:t>sufferings, and that my want of fortitude under them had almost led me</w:t>
      </w:r>
    </w:p>
    <w:p w14:paraId="63B1E175" w14:textId="77777777" w:rsidR="005B1C0A" w:rsidRDefault="005B1C0A" w:rsidP="005B1C0A">
      <w:r>
        <w:t>to the grave. My illness, I well knew, had been entirely brought on by</w:t>
      </w:r>
    </w:p>
    <w:p w14:paraId="3A23318D" w14:textId="77777777" w:rsidR="005B1C0A" w:rsidRDefault="005B1C0A" w:rsidP="005B1C0A">
      <w:r>
        <w:t>myself by such negligence of my own health, as I had felt even at the</w:t>
      </w:r>
    </w:p>
    <w:p w14:paraId="7330C536" w14:textId="77777777" w:rsidR="005B1C0A" w:rsidRDefault="005B1C0A" w:rsidP="005B1C0A">
      <w:r>
        <w:t>time to be wrong. Had I died,--it would have been self-destruction. I</w:t>
      </w:r>
    </w:p>
    <w:p w14:paraId="310AA466" w14:textId="77777777" w:rsidR="005B1C0A" w:rsidRDefault="005B1C0A" w:rsidP="005B1C0A">
      <w:r>
        <w:t>did not know my danger till the danger was removed; but with such</w:t>
      </w:r>
    </w:p>
    <w:p w14:paraId="0051B998" w14:textId="77777777" w:rsidR="005B1C0A" w:rsidRDefault="005B1C0A" w:rsidP="005B1C0A">
      <w:r>
        <w:t>feelings as these reflections gave me, I wonder at my recovery,--wonder</w:t>
      </w:r>
    </w:p>
    <w:p w14:paraId="5A49BC35" w14:textId="77777777" w:rsidR="005B1C0A" w:rsidRDefault="005B1C0A" w:rsidP="005B1C0A">
      <w:r>
        <w:t>that the very eagerness of my desire to live, to have time for</w:t>
      </w:r>
    </w:p>
    <w:p w14:paraId="59C61BBD" w14:textId="77777777" w:rsidR="005B1C0A" w:rsidRDefault="005B1C0A" w:rsidP="005B1C0A">
      <w:r>
        <w:t>atonement to my God, and to you all, did not kill me at once. Had I</w:t>
      </w:r>
    </w:p>
    <w:p w14:paraId="20230BC3" w14:textId="77777777" w:rsidR="005B1C0A" w:rsidRDefault="005B1C0A" w:rsidP="005B1C0A">
      <w:r>
        <w:t>died,-- in what peculiar misery should I have left you, my nurse, my</w:t>
      </w:r>
    </w:p>
    <w:p w14:paraId="7B86F31B" w14:textId="77777777" w:rsidR="005B1C0A" w:rsidRDefault="005B1C0A" w:rsidP="005B1C0A">
      <w:r>
        <w:t>friend, my sister!--You, who had seen all the fretful selfishness of my</w:t>
      </w:r>
    </w:p>
    <w:p w14:paraId="032946A7" w14:textId="77777777" w:rsidR="005B1C0A" w:rsidRDefault="005B1C0A" w:rsidP="005B1C0A">
      <w:r>
        <w:lastRenderedPageBreak/>
        <w:t>latter days; who had known all the murmurings of my heart!--How should</w:t>
      </w:r>
    </w:p>
    <w:p w14:paraId="61882140" w14:textId="77777777" w:rsidR="005B1C0A" w:rsidRDefault="005B1C0A" w:rsidP="005B1C0A">
      <w:r>
        <w:t>I have lived in YOUR remembrance!--My mother too! How could you have</w:t>
      </w:r>
    </w:p>
    <w:p w14:paraId="3E707104" w14:textId="77777777" w:rsidR="005B1C0A" w:rsidRDefault="005B1C0A" w:rsidP="005B1C0A">
      <w:r>
        <w:t>consoled her!--I cannot express my own abhorrence of myself. Whenever</w:t>
      </w:r>
    </w:p>
    <w:p w14:paraId="7AAC6BFC" w14:textId="77777777" w:rsidR="005B1C0A" w:rsidRDefault="005B1C0A" w:rsidP="005B1C0A">
      <w:r>
        <w:t>I looked towards the past, I saw some duty neglected, or some failing</w:t>
      </w:r>
    </w:p>
    <w:p w14:paraId="43B791F7" w14:textId="77777777" w:rsidR="005B1C0A" w:rsidRDefault="005B1C0A" w:rsidP="005B1C0A">
      <w:r>
        <w:t>indulged. Every body seemed injured by me. The kindness, the</w:t>
      </w:r>
    </w:p>
    <w:p w14:paraId="74678E76" w14:textId="77777777" w:rsidR="005B1C0A" w:rsidRDefault="005B1C0A" w:rsidP="005B1C0A">
      <w:r>
        <w:t>unceasing kindness of Mrs. Jennings, I had repaid with ungrateful</w:t>
      </w:r>
    </w:p>
    <w:p w14:paraId="43D14DFC" w14:textId="77777777" w:rsidR="005B1C0A" w:rsidRDefault="005B1C0A" w:rsidP="005B1C0A">
      <w:r>
        <w:t>contempt. To the Middletons, to the Palmers, the Steeles, to every</w:t>
      </w:r>
    </w:p>
    <w:p w14:paraId="4FA9A5F8" w14:textId="77777777" w:rsidR="005B1C0A" w:rsidRDefault="005B1C0A" w:rsidP="005B1C0A">
      <w:r>
        <w:t>common acquaintance even, I had been insolent and unjust; with a heart</w:t>
      </w:r>
    </w:p>
    <w:p w14:paraId="3A510ABD" w14:textId="77777777" w:rsidR="005B1C0A" w:rsidRDefault="005B1C0A" w:rsidP="005B1C0A">
      <w:r>
        <w:t>hardened against their merits, and a temper irritated by their very</w:t>
      </w:r>
    </w:p>
    <w:p w14:paraId="5215C0DD" w14:textId="77777777" w:rsidR="005B1C0A" w:rsidRDefault="005B1C0A" w:rsidP="005B1C0A">
      <w:r>
        <w:t>attention.--To John, to Fanny,--yes, even to them, little as they</w:t>
      </w:r>
    </w:p>
    <w:p w14:paraId="2794ADB6" w14:textId="77777777" w:rsidR="005B1C0A" w:rsidRDefault="005B1C0A" w:rsidP="005B1C0A">
      <w:r>
        <w:t>deserve, I had given less than their due. But you,--you above all,</w:t>
      </w:r>
    </w:p>
    <w:p w14:paraId="0DD8E747" w14:textId="77777777" w:rsidR="005B1C0A" w:rsidRDefault="005B1C0A" w:rsidP="005B1C0A">
      <w:r>
        <w:t>above my mother, had been wronged by me. I, and only I, knew your</w:t>
      </w:r>
    </w:p>
    <w:p w14:paraId="552D3F32" w14:textId="77777777" w:rsidR="005B1C0A" w:rsidRDefault="005B1C0A" w:rsidP="005B1C0A">
      <w:r>
        <w:t>heart and its sorrows; yet to what did it influence me?--not to any</w:t>
      </w:r>
    </w:p>
    <w:p w14:paraId="43DE480A" w14:textId="77777777" w:rsidR="005B1C0A" w:rsidRDefault="005B1C0A" w:rsidP="005B1C0A">
      <w:r>
        <w:t>compassion that could benefit you or myself.--Your example was before</w:t>
      </w:r>
    </w:p>
    <w:p w14:paraId="417E9088" w14:textId="77777777" w:rsidR="005B1C0A" w:rsidRDefault="005B1C0A" w:rsidP="005B1C0A">
      <w:r>
        <w:t>me; but to what avail?--Was I more considerate of you and your comfort?</w:t>
      </w:r>
    </w:p>
    <w:p w14:paraId="2F7B96A3" w14:textId="77777777" w:rsidR="005B1C0A" w:rsidRDefault="005B1C0A" w:rsidP="005B1C0A">
      <w:r>
        <w:t>Did I imitate your forbearance, or lessen your restraints, by taking</w:t>
      </w:r>
    </w:p>
    <w:p w14:paraId="334EADE7" w14:textId="77777777" w:rsidR="005B1C0A" w:rsidRDefault="005B1C0A" w:rsidP="005B1C0A">
      <w:r>
        <w:t>any part in those offices of general complaisance or particular</w:t>
      </w:r>
    </w:p>
    <w:p w14:paraId="6C7243B8" w14:textId="77777777" w:rsidR="005B1C0A" w:rsidRDefault="005B1C0A" w:rsidP="005B1C0A">
      <w:r>
        <w:t>gratitude which you had hitherto been left to discharge</w:t>
      </w:r>
    </w:p>
    <w:p w14:paraId="769CCAA6" w14:textId="77777777" w:rsidR="005B1C0A" w:rsidRDefault="005B1C0A" w:rsidP="005B1C0A">
      <w:r>
        <w:t>alone?--No;--not less when I knew you to be unhappy, than when I had</w:t>
      </w:r>
    </w:p>
    <w:p w14:paraId="78173637" w14:textId="77777777" w:rsidR="005B1C0A" w:rsidRDefault="005B1C0A" w:rsidP="005B1C0A">
      <w:r>
        <w:t>believed you at ease, did I turn away from every exertion of duty or</w:t>
      </w:r>
    </w:p>
    <w:p w14:paraId="2D87DC2F" w14:textId="77777777" w:rsidR="005B1C0A" w:rsidRDefault="005B1C0A" w:rsidP="005B1C0A">
      <w:r>
        <w:t>friendship; scarcely allowing sorrow to exist but with me, regretting</w:t>
      </w:r>
    </w:p>
    <w:p w14:paraId="5016C8D2" w14:textId="77777777" w:rsidR="005B1C0A" w:rsidRDefault="005B1C0A" w:rsidP="005B1C0A">
      <w:r>
        <w:t>only THAT heart which had deserted and wronged me, and leaving you, for</w:t>
      </w:r>
    </w:p>
    <w:p w14:paraId="152300A6" w14:textId="77777777" w:rsidR="005B1C0A" w:rsidRDefault="005B1C0A" w:rsidP="005B1C0A">
      <w:r>
        <w:t>or I professed an unbounded affection, to be miserable for my sake."</w:t>
      </w:r>
    </w:p>
    <w:p w14:paraId="7ADCAA68" w14:textId="77777777" w:rsidR="005B1C0A" w:rsidRDefault="005B1C0A" w:rsidP="005B1C0A">
      <w:r>
        <w:t>Here ceased the rapid flow of her self-reproving spirit; and Elinor,</w:t>
      </w:r>
    </w:p>
    <w:p w14:paraId="7E824A45" w14:textId="77777777" w:rsidR="005B1C0A" w:rsidRDefault="005B1C0A" w:rsidP="005B1C0A">
      <w:r>
        <w:t>impatient to soothe, though too honest to flatter, gave her instantly</w:t>
      </w:r>
    </w:p>
    <w:p w14:paraId="676827E2" w14:textId="77777777" w:rsidR="005B1C0A" w:rsidRDefault="005B1C0A" w:rsidP="005B1C0A">
      <w:r>
        <w:t>that praise and support which her frankness and her contrition so well</w:t>
      </w:r>
    </w:p>
    <w:p w14:paraId="21CEFBD2" w14:textId="77777777" w:rsidR="005B1C0A" w:rsidRDefault="005B1C0A" w:rsidP="005B1C0A">
      <w:r>
        <w:t>deserved. Marianne pressed her hand and replied,</w:t>
      </w:r>
    </w:p>
    <w:p w14:paraId="1C9F5E4A" w14:textId="77777777" w:rsidR="005B1C0A" w:rsidRDefault="005B1C0A" w:rsidP="005B1C0A">
      <w:r>
        <w:t>"You are very good.--The future must be my proof. I have laid down my</w:t>
      </w:r>
    </w:p>
    <w:p w14:paraId="28F0FCCC" w14:textId="77777777" w:rsidR="005B1C0A" w:rsidRDefault="005B1C0A" w:rsidP="005B1C0A">
      <w:r>
        <w:t>plan, and if I am capable of adhering to it--my feelings shall be</w:t>
      </w:r>
    </w:p>
    <w:p w14:paraId="401EF5A0" w14:textId="77777777" w:rsidR="005B1C0A" w:rsidRDefault="005B1C0A" w:rsidP="005B1C0A">
      <w:r>
        <w:lastRenderedPageBreak/>
        <w:t>governed and my temper improved. They shall no longer worry others,</w:t>
      </w:r>
    </w:p>
    <w:p w14:paraId="7EC1DAF4" w14:textId="77777777" w:rsidR="005B1C0A" w:rsidRDefault="005B1C0A" w:rsidP="005B1C0A">
      <w:r>
        <w:t>nor torture myself. I shall now live solely for my family. You, my</w:t>
      </w:r>
    </w:p>
    <w:p w14:paraId="6DF9CF0E" w14:textId="77777777" w:rsidR="005B1C0A" w:rsidRDefault="005B1C0A" w:rsidP="005B1C0A">
      <w:r>
        <w:t>mother, and Margaret, must henceforth be all the world to me; you will</w:t>
      </w:r>
    </w:p>
    <w:p w14:paraId="23893536" w14:textId="77777777" w:rsidR="005B1C0A" w:rsidRDefault="005B1C0A" w:rsidP="005B1C0A">
      <w:r>
        <w:t>share my affections entirely between you. From you, from my home, I</w:t>
      </w:r>
    </w:p>
    <w:p w14:paraId="61CB2C76" w14:textId="77777777" w:rsidR="005B1C0A" w:rsidRDefault="005B1C0A" w:rsidP="005B1C0A">
      <w:r>
        <w:t>shall never again have the smallest incitement to move; and if I do mix</w:t>
      </w:r>
    </w:p>
    <w:p w14:paraId="4A758E86" w14:textId="77777777" w:rsidR="005B1C0A" w:rsidRDefault="005B1C0A" w:rsidP="005B1C0A">
      <w:r>
        <w:t>in other society, it will be only to shew that my spirit is humbled, my</w:t>
      </w:r>
    </w:p>
    <w:p w14:paraId="1AE9747D" w14:textId="77777777" w:rsidR="005B1C0A" w:rsidRDefault="005B1C0A" w:rsidP="005B1C0A">
      <w:r>
        <w:t>heart amended, and that I can practise the civilities, the lesser</w:t>
      </w:r>
    </w:p>
    <w:p w14:paraId="09268FAB" w14:textId="77777777" w:rsidR="005B1C0A" w:rsidRDefault="005B1C0A" w:rsidP="005B1C0A">
      <w:r>
        <w:t>duties of life, with gentleness and forbearance. As for Willoughby--to</w:t>
      </w:r>
    </w:p>
    <w:p w14:paraId="276245B3" w14:textId="77777777" w:rsidR="005B1C0A" w:rsidRDefault="005B1C0A" w:rsidP="005B1C0A">
      <w:r>
        <w:t>say that I shall soon or that I shall ever forget him, would be idle.</w:t>
      </w:r>
    </w:p>
    <w:p w14:paraId="0018AECF" w14:textId="77777777" w:rsidR="005B1C0A" w:rsidRDefault="005B1C0A" w:rsidP="005B1C0A">
      <w:r>
        <w:t>His remembrance can be overcome by no change of circumstances or</w:t>
      </w:r>
    </w:p>
    <w:p w14:paraId="4DF6F950" w14:textId="77777777" w:rsidR="005B1C0A" w:rsidRDefault="005B1C0A" w:rsidP="005B1C0A">
      <w:r>
        <w:t>opinions. But it shall be regulated, it shall be checked by religion,</w:t>
      </w:r>
    </w:p>
    <w:p w14:paraId="16C76229" w14:textId="77777777" w:rsidR="005B1C0A" w:rsidRDefault="005B1C0A" w:rsidP="005B1C0A">
      <w:r>
        <w:t>by reason, by constant employment."</w:t>
      </w:r>
    </w:p>
    <w:p w14:paraId="7A0D75D0" w14:textId="77777777" w:rsidR="005B1C0A" w:rsidRDefault="005B1C0A" w:rsidP="005B1C0A">
      <w:r>
        <w:t>She paused--and added in a low voice, "If I could but know HIS heart,</w:t>
      </w:r>
    </w:p>
    <w:p w14:paraId="716DB23B" w14:textId="77777777" w:rsidR="005B1C0A" w:rsidRDefault="005B1C0A" w:rsidP="005B1C0A">
      <w:r>
        <w:t>everything would become easy."</w:t>
      </w:r>
    </w:p>
    <w:p w14:paraId="185B8370" w14:textId="77777777" w:rsidR="005B1C0A" w:rsidRDefault="005B1C0A" w:rsidP="005B1C0A">
      <w:r>
        <w:t>Elinor, who had now been for some time reflecting on the propriety or</w:t>
      </w:r>
    </w:p>
    <w:p w14:paraId="09CE18DD" w14:textId="77777777" w:rsidR="005B1C0A" w:rsidRDefault="005B1C0A" w:rsidP="005B1C0A">
      <w:r>
        <w:t>impropriety of speedily hazarding her narration, without feeling at all</w:t>
      </w:r>
    </w:p>
    <w:p w14:paraId="429C7A1A" w14:textId="77777777" w:rsidR="005B1C0A" w:rsidRDefault="005B1C0A" w:rsidP="005B1C0A">
      <w:r>
        <w:t>nearer decision than at first, heard this; and perceiving that as</w:t>
      </w:r>
    </w:p>
    <w:p w14:paraId="08050A8B" w14:textId="77777777" w:rsidR="005B1C0A" w:rsidRDefault="005B1C0A" w:rsidP="005B1C0A">
      <w:r>
        <w:t>reflection did nothing, resolution must do all, soon found herself</w:t>
      </w:r>
    </w:p>
    <w:p w14:paraId="44723AD5" w14:textId="77777777" w:rsidR="005B1C0A" w:rsidRDefault="005B1C0A" w:rsidP="005B1C0A">
      <w:r>
        <w:t>leading to the fact.</w:t>
      </w:r>
    </w:p>
    <w:p w14:paraId="6D47CA07" w14:textId="77777777" w:rsidR="005B1C0A" w:rsidRDefault="005B1C0A" w:rsidP="005B1C0A">
      <w:r>
        <w:t>She managed the recital, as she hoped, with address; prepared her</w:t>
      </w:r>
    </w:p>
    <w:p w14:paraId="761E67C6" w14:textId="77777777" w:rsidR="005B1C0A" w:rsidRDefault="005B1C0A" w:rsidP="005B1C0A">
      <w:r>
        <w:t>anxious listener with caution; related simply and honestly the chief</w:t>
      </w:r>
    </w:p>
    <w:p w14:paraId="0780133D" w14:textId="77777777" w:rsidR="005B1C0A" w:rsidRDefault="005B1C0A" w:rsidP="005B1C0A">
      <w:r>
        <w:t>points on which Willoughby grounded his apology; did justice to his</w:t>
      </w:r>
    </w:p>
    <w:p w14:paraId="576ECBD2" w14:textId="77777777" w:rsidR="005B1C0A" w:rsidRDefault="005B1C0A" w:rsidP="005B1C0A">
      <w:r>
        <w:t>repentance, and softened only his protestations of present regard.</w:t>
      </w:r>
    </w:p>
    <w:p w14:paraId="508E2E20" w14:textId="77777777" w:rsidR="005B1C0A" w:rsidRDefault="005B1C0A" w:rsidP="005B1C0A">
      <w:r>
        <w:t>Marianne said not a word.--She trembled, her eyes were fixed on the</w:t>
      </w:r>
    </w:p>
    <w:p w14:paraId="798C5E9C" w14:textId="77777777" w:rsidR="005B1C0A" w:rsidRDefault="005B1C0A" w:rsidP="005B1C0A">
      <w:r>
        <w:t>ground, and her lips became whiter than even sickness had left them. A</w:t>
      </w:r>
    </w:p>
    <w:p w14:paraId="19167079" w14:textId="77777777" w:rsidR="005B1C0A" w:rsidRDefault="005B1C0A" w:rsidP="005B1C0A">
      <w:r>
        <w:t>thousand inquiries sprung up from her heart, but she dared not urge</w:t>
      </w:r>
    </w:p>
    <w:p w14:paraId="0CE597B8" w14:textId="77777777" w:rsidR="005B1C0A" w:rsidRDefault="005B1C0A" w:rsidP="005B1C0A">
      <w:r>
        <w:t>one. She caught every syllable with panting eagerness; her hand,</w:t>
      </w:r>
    </w:p>
    <w:p w14:paraId="5EFA2570" w14:textId="77777777" w:rsidR="005B1C0A" w:rsidRDefault="005B1C0A" w:rsidP="005B1C0A">
      <w:r>
        <w:t>unknowingly to herself, closely pressed her sister's, and tears covered</w:t>
      </w:r>
    </w:p>
    <w:p w14:paraId="3D7B3159" w14:textId="77777777" w:rsidR="005B1C0A" w:rsidRDefault="005B1C0A" w:rsidP="005B1C0A">
      <w:r>
        <w:t>her cheeks.</w:t>
      </w:r>
    </w:p>
    <w:p w14:paraId="3A21003E" w14:textId="77777777" w:rsidR="005B1C0A" w:rsidRDefault="005B1C0A" w:rsidP="005B1C0A">
      <w:r>
        <w:lastRenderedPageBreak/>
        <w:t>Elinor, dreading her being tired, led her towards home; and till they</w:t>
      </w:r>
    </w:p>
    <w:p w14:paraId="1F132D5B" w14:textId="77777777" w:rsidR="005B1C0A" w:rsidRDefault="005B1C0A" w:rsidP="005B1C0A">
      <w:r>
        <w:t>reached the door of the cottage, easily conjecturing what her curiosity</w:t>
      </w:r>
    </w:p>
    <w:p w14:paraId="3DBFC5F0" w14:textId="77777777" w:rsidR="005B1C0A" w:rsidRDefault="005B1C0A" w:rsidP="005B1C0A">
      <w:r>
        <w:t>must be though no question was suffered to speak it, talked of nothing</w:t>
      </w:r>
    </w:p>
    <w:p w14:paraId="011965C7" w14:textId="77777777" w:rsidR="005B1C0A" w:rsidRDefault="005B1C0A" w:rsidP="005B1C0A">
      <w:r>
        <w:t>but Willoughby, and their conversation together; and was carefully</w:t>
      </w:r>
    </w:p>
    <w:p w14:paraId="466231C0" w14:textId="77777777" w:rsidR="005B1C0A" w:rsidRDefault="005B1C0A" w:rsidP="005B1C0A">
      <w:r>
        <w:t>minute in every particular of speech and look, where minuteness could</w:t>
      </w:r>
    </w:p>
    <w:p w14:paraId="401B5DE8" w14:textId="77777777" w:rsidR="005B1C0A" w:rsidRDefault="005B1C0A" w:rsidP="005B1C0A">
      <w:r>
        <w:t>be safely indulged. As soon as they entered the house, Marianne with a</w:t>
      </w:r>
    </w:p>
    <w:p w14:paraId="74EE5356" w14:textId="77777777" w:rsidR="005B1C0A" w:rsidRDefault="005B1C0A" w:rsidP="005B1C0A">
      <w:r>
        <w:t>kiss of gratitude and these two words just articulate through her</w:t>
      </w:r>
    </w:p>
    <w:p w14:paraId="76000413" w14:textId="77777777" w:rsidR="005B1C0A" w:rsidRDefault="005B1C0A" w:rsidP="005B1C0A">
      <w:r>
        <w:t>tears, "Tell mama," withdrew from her sister and walked slowly up</w:t>
      </w:r>
    </w:p>
    <w:p w14:paraId="79A9343A" w14:textId="77777777" w:rsidR="005B1C0A" w:rsidRDefault="005B1C0A" w:rsidP="005B1C0A">
      <w:r>
        <w:t>stairs. Elinor would not attempt to disturb a solitude so reasonable</w:t>
      </w:r>
    </w:p>
    <w:p w14:paraId="6B45817D" w14:textId="77777777" w:rsidR="005B1C0A" w:rsidRDefault="005B1C0A" w:rsidP="005B1C0A">
      <w:r>
        <w:t>as what she now sought; and with a mind anxiously pre-arranging its</w:t>
      </w:r>
    </w:p>
    <w:p w14:paraId="64859251" w14:textId="77777777" w:rsidR="005B1C0A" w:rsidRDefault="005B1C0A" w:rsidP="005B1C0A">
      <w:r>
        <w:t>result, and a resolution of reviving the subject again, should Marianne</w:t>
      </w:r>
    </w:p>
    <w:p w14:paraId="734B1BA4" w14:textId="77777777" w:rsidR="005B1C0A" w:rsidRDefault="005B1C0A" w:rsidP="005B1C0A">
      <w:r>
        <w:t>fail to do it, she turned into the parlour to fulfill her parting</w:t>
      </w:r>
    </w:p>
    <w:p w14:paraId="23706A33" w14:textId="77777777" w:rsidR="005B1C0A" w:rsidRDefault="005B1C0A" w:rsidP="005B1C0A">
      <w:r>
        <w:t>injunction.</w:t>
      </w:r>
    </w:p>
    <w:p w14:paraId="2AA6F7AD" w14:textId="77777777" w:rsidR="005B1C0A" w:rsidRDefault="005B1C0A" w:rsidP="005B1C0A">
      <w:r>
        <w:t>CHAPTER 47</w:t>
      </w:r>
    </w:p>
    <w:p w14:paraId="627876D2" w14:textId="77777777" w:rsidR="005B1C0A" w:rsidRDefault="005B1C0A" w:rsidP="005B1C0A">
      <w:r>
        <w:t>Mrs. Dashwood did not hear unmoved the vindication of her former</w:t>
      </w:r>
    </w:p>
    <w:p w14:paraId="4273415D" w14:textId="77777777" w:rsidR="005B1C0A" w:rsidRDefault="005B1C0A" w:rsidP="005B1C0A">
      <w:r>
        <w:t>favourite. She rejoiced in his being cleared from some part of his</w:t>
      </w:r>
    </w:p>
    <w:p w14:paraId="5A9F55EA" w14:textId="77777777" w:rsidR="005B1C0A" w:rsidRDefault="005B1C0A" w:rsidP="005B1C0A">
      <w:r>
        <w:t>imputed guilt;--she was sorry for him;--she wished him happy. But the</w:t>
      </w:r>
    </w:p>
    <w:p w14:paraId="2DAFD6A3" w14:textId="77777777" w:rsidR="005B1C0A" w:rsidRDefault="005B1C0A" w:rsidP="005B1C0A">
      <w:r>
        <w:t>feelings of the past could not be recalled.--Nothing could restore him</w:t>
      </w:r>
    </w:p>
    <w:p w14:paraId="4DCA02E1" w14:textId="77777777" w:rsidR="005B1C0A" w:rsidRDefault="005B1C0A" w:rsidP="005B1C0A">
      <w:r>
        <w:t>with a faith unbroken--a character unblemished, to Marianne. Nothing</w:t>
      </w:r>
    </w:p>
    <w:p w14:paraId="59DD5F82" w14:textId="77777777" w:rsidR="005B1C0A" w:rsidRDefault="005B1C0A" w:rsidP="005B1C0A">
      <w:r>
        <w:t>could do away the knowledge of what the latter had suffered through his</w:t>
      </w:r>
    </w:p>
    <w:p w14:paraId="1CA5DC0A" w14:textId="77777777" w:rsidR="005B1C0A" w:rsidRDefault="005B1C0A" w:rsidP="005B1C0A">
      <w:r>
        <w:t>means, nor remove the guilt of his conduct towards Eliza. Nothing</w:t>
      </w:r>
    </w:p>
    <w:p w14:paraId="21F72EFF" w14:textId="77777777" w:rsidR="005B1C0A" w:rsidRDefault="005B1C0A" w:rsidP="005B1C0A">
      <w:r>
        <w:t>could replace him, therefore, in her former esteem, nor injure the</w:t>
      </w:r>
    </w:p>
    <w:p w14:paraId="22D2AB6E" w14:textId="77777777" w:rsidR="005B1C0A" w:rsidRDefault="005B1C0A" w:rsidP="005B1C0A">
      <w:r>
        <w:t>interests of Colonel Brandon.</w:t>
      </w:r>
    </w:p>
    <w:p w14:paraId="070756AF" w14:textId="77777777" w:rsidR="005B1C0A" w:rsidRDefault="005B1C0A" w:rsidP="005B1C0A">
      <w:r>
        <w:t>Had Mrs. Dashwood, like her daughter, heard Willoughby's story from</w:t>
      </w:r>
    </w:p>
    <w:p w14:paraId="3F952222" w14:textId="77777777" w:rsidR="005B1C0A" w:rsidRDefault="005B1C0A" w:rsidP="005B1C0A">
      <w:r>
        <w:t>himself--had she witnessed his distress, and been under the influence</w:t>
      </w:r>
    </w:p>
    <w:p w14:paraId="574B52C8" w14:textId="77777777" w:rsidR="005B1C0A" w:rsidRDefault="005B1C0A" w:rsidP="005B1C0A">
      <w:r>
        <w:t>of his countenance and his manner, it is probable that her compassion</w:t>
      </w:r>
    </w:p>
    <w:p w14:paraId="7FB3BA17" w14:textId="77777777" w:rsidR="005B1C0A" w:rsidRDefault="005B1C0A" w:rsidP="005B1C0A">
      <w:r>
        <w:t>would have been greater. But it was neither in Elinor's power, nor in</w:t>
      </w:r>
    </w:p>
    <w:p w14:paraId="2CF6F2BA" w14:textId="77777777" w:rsidR="005B1C0A" w:rsidRDefault="005B1C0A" w:rsidP="005B1C0A">
      <w:r>
        <w:t>her wish, to rouse such feelings in another, by her retailed</w:t>
      </w:r>
    </w:p>
    <w:p w14:paraId="18CA927A" w14:textId="77777777" w:rsidR="005B1C0A" w:rsidRDefault="005B1C0A" w:rsidP="005B1C0A">
      <w:r>
        <w:t>explanation, as had at first been called forth in herself. Reflection</w:t>
      </w:r>
    </w:p>
    <w:p w14:paraId="2E62220C" w14:textId="77777777" w:rsidR="005B1C0A" w:rsidRDefault="005B1C0A" w:rsidP="005B1C0A">
      <w:r>
        <w:lastRenderedPageBreak/>
        <w:t>had given calmness to her judgment, and sobered her own opinion of</w:t>
      </w:r>
    </w:p>
    <w:p w14:paraId="05C0E407" w14:textId="77777777" w:rsidR="005B1C0A" w:rsidRDefault="005B1C0A" w:rsidP="005B1C0A">
      <w:r>
        <w:t>Willoughby's deserts;--she wished, therefore, to declare only the</w:t>
      </w:r>
    </w:p>
    <w:p w14:paraId="53F8A6D3" w14:textId="77777777" w:rsidR="005B1C0A" w:rsidRDefault="005B1C0A" w:rsidP="005B1C0A">
      <w:r>
        <w:t>simple truth, and lay open such facts as were really due to his</w:t>
      </w:r>
    </w:p>
    <w:p w14:paraId="0524D508" w14:textId="77777777" w:rsidR="005B1C0A" w:rsidRDefault="005B1C0A" w:rsidP="005B1C0A">
      <w:r>
        <w:t>character, without any embellishment of tenderness to lead the fancy</w:t>
      </w:r>
    </w:p>
    <w:p w14:paraId="710D485A" w14:textId="77777777" w:rsidR="005B1C0A" w:rsidRDefault="005B1C0A" w:rsidP="005B1C0A">
      <w:r>
        <w:t>astray.</w:t>
      </w:r>
    </w:p>
    <w:p w14:paraId="259DAA98" w14:textId="77777777" w:rsidR="005B1C0A" w:rsidRDefault="005B1C0A" w:rsidP="005B1C0A">
      <w:r>
        <w:t>In the evening, when they were all three together, Marianne began</w:t>
      </w:r>
    </w:p>
    <w:p w14:paraId="2CA65379" w14:textId="77777777" w:rsidR="005B1C0A" w:rsidRDefault="005B1C0A" w:rsidP="005B1C0A">
      <w:r>
        <w:t>voluntarily to speak of him again;--but that it was not without an</w:t>
      </w:r>
    </w:p>
    <w:p w14:paraId="03DD2306" w14:textId="77777777" w:rsidR="005B1C0A" w:rsidRDefault="005B1C0A" w:rsidP="005B1C0A">
      <w:r>
        <w:t>effort, the restless, unquiet thoughtfulness in which she had been for</w:t>
      </w:r>
    </w:p>
    <w:p w14:paraId="55955D64" w14:textId="77777777" w:rsidR="005B1C0A" w:rsidRDefault="005B1C0A" w:rsidP="005B1C0A">
      <w:r>
        <w:t>some time previously sitting--her rising colour, as she spoke,--and her</w:t>
      </w:r>
    </w:p>
    <w:p w14:paraId="5E2CB8B7" w14:textId="77777777" w:rsidR="005B1C0A" w:rsidRDefault="005B1C0A" w:rsidP="005B1C0A">
      <w:r>
        <w:t>unsteady voice, plainly shewed.</w:t>
      </w:r>
    </w:p>
    <w:p w14:paraId="74B73A31" w14:textId="77777777" w:rsidR="005B1C0A" w:rsidRDefault="005B1C0A" w:rsidP="005B1C0A">
      <w:r>
        <w:t>"I wish to assure you both," said she, "that I see every thing--as you</w:t>
      </w:r>
    </w:p>
    <w:p w14:paraId="3440515A" w14:textId="77777777" w:rsidR="005B1C0A" w:rsidRDefault="005B1C0A" w:rsidP="005B1C0A">
      <w:r>
        <w:t>can desire me to do."</w:t>
      </w:r>
    </w:p>
    <w:p w14:paraId="227DC4BC" w14:textId="77777777" w:rsidR="005B1C0A" w:rsidRDefault="005B1C0A" w:rsidP="005B1C0A">
      <w:r>
        <w:t>Mrs. Dashwood would have interrupted her instantly with soothing</w:t>
      </w:r>
    </w:p>
    <w:p w14:paraId="4DF12E5F" w14:textId="77777777" w:rsidR="005B1C0A" w:rsidRDefault="005B1C0A" w:rsidP="005B1C0A">
      <w:r>
        <w:t>tenderness, had not Elinor, who really wished to hear her sister's</w:t>
      </w:r>
    </w:p>
    <w:p w14:paraId="388CD6B1" w14:textId="77777777" w:rsidR="005B1C0A" w:rsidRDefault="005B1C0A" w:rsidP="005B1C0A">
      <w:r>
        <w:t>unbiased opinion, by an eager sign, engaged her silence. Marianne</w:t>
      </w:r>
    </w:p>
    <w:p w14:paraId="0E151886" w14:textId="77777777" w:rsidR="005B1C0A" w:rsidRDefault="005B1C0A" w:rsidP="005B1C0A">
      <w:r>
        <w:t>slowly continued--</w:t>
      </w:r>
    </w:p>
    <w:p w14:paraId="5A5A8673" w14:textId="77777777" w:rsidR="005B1C0A" w:rsidRDefault="005B1C0A" w:rsidP="005B1C0A">
      <w:r>
        <w:t>"It is a great relief to me--what Elinor told me this morning--I have</w:t>
      </w:r>
    </w:p>
    <w:p w14:paraId="5DE4C557" w14:textId="77777777" w:rsidR="005B1C0A" w:rsidRDefault="005B1C0A" w:rsidP="005B1C0A">
      <w:r>
        <w:t>now heard exactly what I wished to hear."--For some moments her voice</w:t>
      </w:r>
    </w:p>
    <w:p w14:paraId="2C737319" w14:textId="77777777" w:rsidR="005B1C0A" w:rsidRDefault="005B1C0A" w:rsidP="005B1C0A">
      <w:r>
        <w:t>was lost; but recovering herself, she added, and with greater calmness</w:t>
      </w:r>
    </w:p>
    <w:p w14:paraId="64134D69" w14:textId="77777777" w:rsidR="005B1C0A" w:rsidRDefault="005B1C0A" w:rsidP="005B1C0A">
      <w:r>
        <w:t>than before--"I am now perfectly satisfied, I wish for no change. I</w:t>
      </w:r>
    </w:p>
    <w:p w14:paraId="538DB259" w14:textId="77777777" w:rsidR="005B1C0A" w:rsidRDefault="005B1C0A" w:rsidP="005B1C0A">
      <w:r>
        <w:t>never could have been happy with him, after knowing, as sooner or later</w:t>
      </w:r>
    </w:p>
    <w:p w14:paraId="7DFFEE2C" w14:textId="77777777" w:rsidR="005B1C0A" w:rsidRDefault="005B1C0A" w:rsidP="005B1C0A">
      <w:r>
        <w:t>I must have known, all this.--I should have had no confidence, no</w:t>
      </w:r>
    </w:p>
    <w:p w14:paraId="5E611920" w14:textId="77777777" w:rsidR="005B1C0A" w:rsidRDefault="005B1C0A" w:rsidP="005B1C0A">
      <w:r>
        <w:t>esteem. Nothing could have done it away to my feelings."</w:t>
      </w:r>
    </w:p>
    <w:p w14:paraId="4E0DC64D" w14:textId="77777777" w:rsidR="005B1C0A" w:rsidRDefault="005B1C0A" w:rsidP="005B1C0A">
      <w:r>
        <w:t>"I know it--I know it," cried her mother. "Happy with a man of</w:t>
      </w:r>
    </w:p>
    <w:p w14:paraId="017D6479" w14:textId="77777777" w:rsidR="005B1C0A" w:rsidRDefault="005B1C0A" w:rsidP="005B1C0A">
      <w:r>
        <w:t>libertine practices!--With one who so injured the peace of the dearest</w:t>
      </w:r>
    </w:p>
    <w:p w14:paraId="42842A08" w14:textId="77777777" w:rsidR="005B1C0A" w:rsidRDefault="005B1C0A" w:rsidP="005B1C0A">
      <w:r>
        <w:t>of our friends, and the best of men!--No--my Marianne has not a heart</w:t>
      </w:r>
    </w:p>
    <w:p w14:paraId="634D57F6" w14:textId="77777777" w:rsidR="005B1C0A" w:rsidRDefault="005B1C0A" w:rsidP="005B1C0A">
      <w:r>
        <w:t>to be made happy with such a man!--Her conscience, her sensitive</w:t>
      </w:r>
    </w:p>
    <w:p w14:paraId="2934629E" w14:textId="77777777" w:rsidR="005B1C0A" w:rsidRDefault="005B1C0A" w:rsidP="005B1C0A">
      <w:r>
        <w:t>conscience, would have felt all that the conscience of her husband</w:t>
      </w:r>
    </w:p>
    <w:p w14:paraId="59B8109A" w14:textId="77777777" w:rsidR="005B1C0A" w:rsidRDefault="005B1C0A" w:rsidP="005B1C0A">
      <w:r>
        <w:t>ought to have felt."</w:t>
      </w:r>
    </w:p>
    <w:p w14:paraId="0561CF8C" w14:textId="77777777" w:rsidR="005B1C0A" w:rsidRDefault="005B1C0A" w:rsidP="005B1C0A">
      <w:r>
        <w:lastRenderedPageBreak/>
        <w:t>Marianne sighed, and repeated, "I wish for no change."</w:t>
      </w:r>
    </w:p>
    <w:p w14:paraId="1463DB0B" w14:textId="77777777" w:rsidR="005B1C0A" w:rsidRDefault="005B1C0A" w:rsidP="005B1C0A">
      <w:r>
        <w:t>"You consider the matter," said Elinor, "exactly as a good mind and a</w:t>
      </w:r>
    </w:p>
    <w:p w14:paraId="55D6FCC7" w14:textId="77777777" w:rsidR="005B1C0A" w:rsidRDefault="005B1C0A" w:rsidP="005B1C0A">
      <w:r>
        <w:t>sound understanding must consider it; and I dare say you perceive, as</w:t>
      </w:r>
    </w:p>
    <w:p w14:paraId="33AC3895" w14:textId="77777777" w:rsidR="005B1C0A" w:rsidRDefault="005B1C0A" w:rsidP="005B1C0A">
      <w:r>
        <w:t>well as myself, not only in this, but in many other circumstances,</w:t>
      </w:r>
    </w:p>
    <w:p w14:paraId="7103813F" w14:textId="77777777" w:rsidR="005B1C0A" w:rsidRDefault="005B1C0A" w:rsidP="005B1C0A">
      <w:r>
        <w:t>reason enough to be convinced that your marriage must have involved you</w:t>
      </w:r>
    </w:p>
    <w:p w14:paraId="2E8234EA" w14:textId="77777777" w:rsidR="005B1C0A" w:rsidRDefault="005B1C0A" w:rsidP="005B1C0A">
      <w:r>
        <w:t>in many certain troubles and disappointments, in which you would have</w:t>
      </w:r>
    </w:p>
    <w:p w14:paraId="5434C58E" w14:textId="77777777" w:rsidR="005B1C0A" w:rsidRDefault="005B1C0A" w:rsidP="005B1C0A">
      <w:r>
        <w:t>been poorly supported by an affection, on his side, much less certain.</w:t>
      </w:r>
    </w:p>
    <w:p w14:paraId="078BBC8B" w14:textId="77777777" w:rsidR="005B1C0A" w:rsidRDefault="005B1C0A" w:rsidP="005B1C0A">
      <w:r>
        <w:t>Had you married, you must have been always poor. His expensiveness is</w:t>
      </w:r>
    </w:p>
    <w:p w14:paraId="16CCDFD0" w14:textId="77777777" w:rsidR="005B1C0A" w:rsidRDefault="005B1C0A" w:rsidP="005B1C0A">
      <w:r>
        <w:t>acknowledged even by himself, and his whole conduct declares that</w:t>
      </w:r>
    </w:p>
    <w:p w14:paraId="4CB2F4B2" w14:textId="77777777" w:rsidR="005B1C0A" w:rsidRDefault="005B1C0A" w:rsidP="005B1C0A">
      <w:r>
        <w:t>self-denial is a word hardly understood by him. His demands and your</w:t>
      </w:r>
    </w:p>
    <w:p w14:paraId="08622B1B" w14:textId="77777777" w:rsidR="005B1C0A" w:rsidRDefault="005B1C0A" w:rsidP="005B1C0A">
      <w:r>
        <w:t>inexperience together, on a small, very small income, must have brought</w:t>
      </w:r>
    </w:p>
    <w:p w14:paraId="391C6780" w14:textId="77777777" w:rsidR="005B1C0A" w:rsidRDefault="005B1C0A" w:rsidP="005B1C0A">
      <w:r>
        <w:t>on distresses which would not be the LESS grievous to you, from having</w:t>
      </w:r>
    </w:p>
    <w:p w14:paraId="11BB784A" w14:textId="77777777" w:rsidR="005B1C0A" w:rsidRDefault="005B1C0A" w:rsidP="005B1C0A">
      <w:r>
        <w:t>been entirely unknown and unthought of before. YOUR sense of honour</w:t>
      </w:r>
    </w:p>
    <w:p w14:paraId="600259BD" w14:textId="77777777" w:rsidR="005B1C0A" w:rsidRDefault="005B1C0A" w:rsidP="005B1C0A">
      <w:r>
        <w:t>and honesty would have led you, I know, when aware of your situation,</w:t>
      </w:r>
    </w:p>
    <w:p w14:paraId="5539A3F7" w14:textId="77777777" w:rsidR="005B1C0A" w:rsidRDefault="005B1C0A" w:rsidP="005B1C0A">
      <w:r>
        <w:t>to attempt all the economy that would appear to you possible: and,</w:t>
      </w:r>
    </w:p>
    <w:p w14:paraId="1F5421AF" w14:textId="77777777" w:rsidR="005B1C0A" w:rsidRDefault="005B1C0A" w:rsidP="005B1C0A">
      <w:r>
        <w:t>perhaps, as long as your frugality retrenched only on your own comfort,</w:t>
      </w:r>
    </w:p>
    <w:p w14:paraId="799D0013" w14:textId="77777777" w:rsidR="005B1C0A" w:rsidRDefault="005B1C0A" w:rsidP="005B1C0A">
      <w:r>
        <w:t>you might have been suffered to practice it, but beyond that--and how</w:t>
      </w:r>
    </w:p>
    <w:p w14:paraId="1718E060" w14:textId="77777777" w:rsidR="005B1C0A" w:rsidRDefault="005B1C0A" w:rsidP="005B1C0A">
      <w:r>
        <w:t>little could the utmost of your single management do to stop the ruin</w:t>
      </w:r>
    </w:p>
    <w:p w14:paraId="306485F0" w14:textId="77777777" w:rsidR="005B1C0A" w:rsidRDefault="005B1C0A" w:rsidP="005B1C0A">
      <w:r>
        <w:t>which had begun before your marriage?-- Beyond THAT, had you</w:t>
      </w:r>
    </w:p>
    <w:p w14:paraId="1B731178" w14:textId="77777777" w:rsidR="005B1C0A" w:rsidRDefault="005B1C0A" w:rsidP="005B1C0A">
      <w:r>
        <w:t>endeavoured, however reasonably, to abridge HIS enjoyments, is it not</w:t>
      </w:r>
    </w:p>
    <w:p w14:paraId="2871F4CC" w14:textId="77777777" w:rsidR="005B1C0A" w:rsidRDefault="005B1C0A" w:rsidP="005B1C0A">
      <w:r>
        <w:t>to be feared, that instead of prevailing on feelings so selfish to</w:t>
      </w:r>
    </w:p>
    <w:p w14:paraId="36C90589" w14:textId="77777777" w:rsidR="005B1C0A" w:rsidRDefault="005B1C0A" w:rsidP="005B1C0A">
      <w:r>
        <w:t>consent to it, you would have lessened your own influence on his heart,</w:t>
      </w:r>
    </w:p>
    <w:p w14:paraId="58E620ED" w14:textId="77777777" w:rsidR="005B1C0A" w:rsidRDefault="005B1C0A" w:rsidP="005B1C0A">
      <w:r>
        <w:t>and made him regret the connection which had involved him in such</w:t>
      </w:r>
    </w:p>
    <w:p w14:paraId="0F89FADE" w14:textId="77777777" w:rsidR="005B1C0A" w:rsidRDefault="005B1C0A" w:rsidP="005B1C0A">
      <w:r>
        <w:t>difficulties?"</w:t>
      </w:r>
    </w:p>
    <w:p w14:paraId="3B69D72A" w14:textId="77777777" w:rsidR="005B1C0A" w:rsidRDefault="005B1C0A" w:rsidP="005B1C0A">
      <w:r>
        <w:t>Marianne's lips quivered, and she repeated the word "Selfish?" in a</w:t>
      </w:r>
    </w:p>
    <w:p w14:paraId="667028CB" w14:textId="77777777" w:rsidR="005B1C0A" w:rsidRDefault="005B1C0A" w:rsidP="005B1C0A">
      <w:r>
        <w:t>tone that implied--"do you really think him selfish?"</w:t>
      </w:r>
    </w:p>
    <w:p w14:paraId="77D9D8F9" w14:textId="77777777" w:rsidR="005B1C0A" w:rsidRDefault="005B1C0A" w:rsidP="005B1C0A">
      <w:r>
        <w:t>"The whole of his behaviour," replied Elinor, "from the beginning to</w:t>
      </w:r>
    </w:p>
    <w:p w14:paraId="7B65B181" w14:textId="77777777" w:rsidR="005B1C0A" w:rsidRDefault="005B1C0A" w:rsidP="005B1C0A">
      <w:r>
        <w:t>the end of the affair, has been grounded on selfishness. It was</w:t>
      </w:r>
    </w:p>
    <w:p w14:paraId="0757952F" w14:textId="77777777" w:rsidR="005B1C0A" w:rsidRDefault="005B1C0A" w:rsidP="005B1C0A">
      <w:r>
        <w:t>selfishness which first made him sport with your affections; which</w:t>
      </w:r>
    </w:p>
    <w:p w14:paraId="4602CE2B" w14:textId="77777777" w:rsidR="005B1C0A" w:rsidRDefault="005B1C0A" w:rsidP="005B1C0A">
      <w:r>
        <w:lastRenderedPageBreak/>
        <w:t>afterwards, when his own were engaged, made him delay the confession of</w:t>
      </w:r>
    </w:p>
    <w:p w14:paraId="74AC13E5" w14:textId="77777777" w:rsidR="005B1C0A" w:rsidRDefault="005B1C0A" w:rsidP="005B1C0A">
      <w:r>
        <w:t>it, and which finally carried him from Barton. His own enjoyment, or</w:t>
      </w:r>
    </w:p>
    <w:p w14:paraId="088434F3" w14:textId="77777777" w:rsidR="005B1C0A" w:rsidRDefault="005B1C0A" w:rsidP="005B1C0A">
      <w:r>
        <w:t>his own ease, was, in every particular, his ruling principle."</w:t>
      </w:r>
    </w:p>
    <w:p w14:paraId="52F01263" w14:textId="77777777" w:rsidR="005B1C0A" w:rsidRDefault="005B1C0A" w:rsidP="005B1C0A">
      <w:r>
        <w:t>"It is very true. MY happiness never was his object."</w:t>
      </w:r>
    </w:p>
    <w:p w14:paraId="5EFE3E13" w14:textId="77777777" w:rsidR="005B1C0A" w:rsidRDefault="005B1C0A" w:rsidP="005B1C0A">
      <w:r>
        <w:t>"At present," continued Elinor, "he regrets what he has done. And why</w:t>
      </w:r>
    </w:p>
    <w:p w14:paraId="5AA03E23" w14:textId="77777777" w:rsidR="005B1C0A" w:rsidRDefault="005B1C0A" w:rsidP="005B1C0A">
      <w:r>
        <w:t>does he regret it?--Because he finds it has not answered towards</w:t>
      </w:r>
    </w:p>
    <w:p w14:paraId="507C9962" w14:textId="77777777" w:rsidR="005B1C0A" w:rsidRDefault="005B1C0A" w:rsidP="005B1C0A">
      <w:r>
        <w:t>himself. It has not made him happy. His circumstances are now</w:t>
      </w:r>
    </w:p>
    <w:p w14:paraId="5715282E" w14:textId="77777777" w:rsidR="005B1C0A" w:rsidRDefault="005B1C0A" w:rsidP="005B1C0A">
      <w:r>
        <w:t>unembarrassed--he suffers from no evil of that kind; and he thinks only</w:t>
      </w:r>
    </w:p>
    <w:p w14:paraId="61B355E9" w14:textId="77777777" w:rsidR="005B1C0A" w:rsidRDefault="005B1C0A" w:rsidP="005B1C0A">
      <w:r>
        <w:t>that he has married a woman of a less amiable temper than yourself.</w:t>
      </w:r>
    </w:p>
    <w:p w14:paraId="37F3A662" w14:textId="77777777" w:rsidR="005B1C0A" w:rsidRDefault="005B1C0A" w:rsidP="005B1C0A">
      <w:r>
        <w:t>But does it follow that had he married you, he would have been</w:t>
      </w:r>
    </w:p>
    <w:p w14:paraId="1942D62B" w14:textId="77777777" w:rsidR="005B1C0A" w:rsidRDefault="005B1C0A" w:rsidP="005B1C0A">
      <w:r>
        <w:t>happy?--The inconveniences would have been different. He would then</w:t>
      </w:r>
    </w:p>
    <w:p w14:paraId="341EFDEC" w14:textId="77777777" w:rsidR="005B1C0A" w:rsidRDefault="005B1C0A" w:rsidP="005B1C0A">
      <w:r>
        <w:t>have suffered under the pecuniary distresses which, because they are</w:t>
      </w:r>
    </w:p>
    <w:p w14:paraId="24001975" w14:textId="77777777" w:rsidR="005B1C0A" w:rsidRDefault="005B1C0A" w:rsidP="005B1C0A">
      <w:r>
        <w:t>removed, he now reckons as nothing. He would have had a wife of whose</w:t>
      </w:r>
    </w:p>
    <w:p w14:paraId="32DD655C" w14:textId="77777777" w:rsidR="005B1C0A" w:rsidRDefault="005B1C0A" w:rsidP="005B1C0A">
      <w:r>
        <w:t>temper he could make no complaint, but he would have been always</w:t>
      </w:r>
    </w:p>
    <w:p w14:paraId="72865BAD" w14:textId="77777777" w:rsidR="005B1C0A" w:rsidRDefault="005B1C0A" w:rsidP="005B1C0A">
      <w:r>
        <w:t>necessitous--always poor; and probably would soon have learned to rank</w:t>
      </w:r>
    </w:p>
    <w:p w14:paraId="2777F336" w14:textId="77777777" w:rsidR="005B1C0A" w:rsidRDefault="005B1C0A" w:rsidP="005B1C0A">
      <w:r>
        <w:t>the innumerable comforts of a clear estate and good income as of far</w:t>
      </w:r>
    </w:p>
    <w:p w14:paraId="3FBA1FBB" w14:textId="77777777" w:rsidR="005B1C0A" w:rsidRDefault="005B1C0A" w:rsidP="005B1C0A">
      <w:r>
        <w:t>more importance, even to domestic happiness, than the mere temper of a</w:t>
      </w:r>
    </w:p>
    <w:p w14:paraId="62601CDA" w14:textId="77777777" w:rsidR="005B1C0A" w:rsidRDefault="005B1C0A" w:rsidP="005B1C0A">
      <w:r>
        <w:t>wife."</w:t>
      </w:r>
    </w:p>
    <w:p w14:paraId="1C3FC1D2" w14:textId="77777777" w:rsidR="005B1C0A" w:rsidRDefault="005B1C0A" w:rsidP="005B1C0A">
      <w:r>
        <w:t>"I have not a doubt of it," said Marianne; "and I have nothing to</w:t>
      </w:r>
    </w:p>
    <w:p w14:paraId="54FB5AF9" w14:textId="77777777" w:rsidR="005B1C0A" w:rsidRDefault="005B1C0A" w:rsidP="005B1C0A">
      <w:r>
        <w:t>regret--nothing but my own folly."</w:t>
      </w:r>
    </w:p>
    <w:p w14:paraId="49DDD973" w14:textId="77777777" w:rsidR="005B1C0A" w:rsidRDefault="005B1C0A" w:rsidP="005B1C0A">
      <w:r>
        <w:t>"Rather say your mother's imprudence, my child," said Mrs. Dashwood;</w:t>
      </w:r>
    </w:p>
    <w:p w14:paraId="5EEBE632" w14:textId="77777777" w:rsidR="005B1C0A" w:rsidRDefault="005B1C0A" w:rsidP="005B1C0A">
      <w:r>
        <w:t>"SHE must be answerable."</w:t>
      </w:r>
    </w:p>
    <w:p w14:paraId="1AEAE8B4" w14:textId="77777777" w:rsidR="005B1C0A" w:rsidRDefault="005B1C0A" w:rsidP="005B1C0A">
      <w:r>
        <w:t>Marianne would not let her proceed;--and Elinor, satisfied that each</w:t>
      </w:r>
    </w:p>
    <w:p w14:paraId="40EE0161" w14:textId="77777777" w:rsidR="005B1C0A" w:rsidRDefault="005B1C0A" w:rsidP="005B1C0A">
      <w:r>
        <w:t>felt their own error, wished to avoid any survey of the past that might</w:t>
      </w:r>
    </w:p>
    <w:p w14:paraId="05B7C4BA" w14:textId="77777777" w:rsidR="005B1C0A" w:rsidRDefault="005B1C0A" w:rsidP="005B1C0A">
      <w:r>
        <w:t>weaken her sister's spirits; she, therefore, pursuing the first</w:t>
      </w:r>
    </w:p>
    <w:p w14:paraId="7602C8EB" w14:textId="77777777" w:rsidR="005B1C0A" w:rsidRDefault="005B1C0A" w:rsidP="005B1C0A">
      <w:r>
        <w:t>subject, immediately continued,</w:t>
      </w:r>
    </w:p>
    <w:p w14:paraId="63E2C5CC" w14:textId="77777777" w:rsidR="005B1C0A" w:rsidRDefault="005B1C0A" w:rsidP="005B1C0A">
      <w:r>
        <w:t>"One observation may, I think, be fairly drawn from the whole of the</w:t>
      </w:r>
    </w:p>
    <w:p w14:paraId="0DCB08A4" w14:textId="77777777" w:rsidR="005B1C0A" w:rsidRDefault="005B1C0A" w:rsidP="005B1C0A">
      <w:r>
        <w:t>story--that all Willoughby's difficulties have arisen from the first</w:t>
      </w:r>
    </w:p>
    <w:p w14:paraId="411733C6" w14:textId="77777777" w:rsidR="005B1C0A" w:rsidRDefault="005B1C0A" w:rsidP="005B1C0A">
      <w:r>
        <w:t>offence against virtue, in his behaviour to Eliza Williams. That crime</w:t>
      </w:r>
    </w:p>
    <w:p w14:paraId="322A159D" w14:textId="77777777" w:rsidR="005B1C0A" w:rsidRDefault="005B1C0A" w:rsidP="005B1C0A">
      <w:r>
        <w:lastRenderedPageBreak/>
        <w:t>has been the origin of every lesser one, and of all his present</w:t>
      </w:r>
    </w:p>
    <w:p w14:paraId="138BE3FB" w14:textId="77777777" w:rsidR="005B1C0A" w:rsidRDefault="005B1C0A" w:rsidP="005B1C0A">
      <w:r>
        <w:t>discontents."</w:t>
      </w:r>
    </w:p>
    <w:p w14:paraId="78B5D3A5" w14:textId="77777777" w:rsidR="005B1C0A" w:rsidRDefault="005B1C0A" w:rsidP="005B1C0A">
      <w:r>
        <w:t>Marianne assented most feelingly to the remark; and her mother was led</w:t>
      </w:r>
    </w:p>
    <w:p w14:paraId="72855B5F" w14:textId="77777777" w:rsidR="005B1C0A" w:rsidRDefault="005B1C0A" w:rsidP="005B1C0A">
      <w:r>
        <w:t>by it to an enumeration of Colonel Brandon's injuries and merits, warm</w:t>
      </w:r>
    </w:p>
    <w:p w14:paraId="010F443A" w14:textId="77777777" w:rsidR="005B1C0A" w:rsidRDefault="005B1C0A" w:rsidP="005B1C0A">
      <w:r>
        <w:t>as friendship and design could unitedly dictate. Her daughter did not</w:t>
      </w:r>
    </w:p>
    <w:p w14:paraId="41B90A29" w14:textId="77777777" w:rsidR="005B1C0A" w:rsidRDefault="005B1C0A" w:rsidP="005B1C0A">
      <w:r>
        <w:t>look, however, as if much of it were heard by her.</w:t>
      </w:r>
    </w:p>
    <w:p w14:paraId="72C79D5C" w14:textId="77777777" w:rsidR="005B1C0A" w:rsidRDefault="005B1C0A" w:rsidP="005B1C0A">
      <w:r>
        <w:t>Elinor, according to her expectation, saw on the two or three following</w:t>
      </w:r>
    </w:p>
    <w:p w14:paraId="6EECCF40" w14:textId="77777777" w:rsidR="005B1C0A" w:rsidRDefault="005B1C0A" w:rsidP="005B1C0A">
      <w:r>
        <w:t>days, that Marianne did not continue to gain strength as she had done;</w:t>
      </w:r>
    </w:p>
    <w:p w14:paraId="0DD7BBC5" w14:textId="77777777" w:rsidR="005B1C0A" w:rsidRDefault="005B1C0A" w:rsidP="005B1C0A">
      <w:r>
        <w:t>but while her resolution was unsubdued, and she still tried to appear</w:t>
      </w:r>
    </w:p>
    <w:p w14:paraId="284B2F3D" w14:textId="77777777" w:rsidR="005B1C0A" w:rsidRDefault="005B1C0A" w:rsidP="005B1C0A">
      <w:r>
        <w:t>cheerful and easy, her sister could safely trust to the effect of time</w:t>
      </w:r>
    </w:p>
    <w:p w14:paraId="675FF340" w14:textId="77777777" w:rsidR="005B1C0A" w:rsidRDefault="005B1C0A" w:rsidP="005B1C0A">
      <w:r>
        <w:t>upon her health.</w:t>
      </w:r>
    </w:p>
    <w:p w14:paraId="6703D203" w14:textId="77777777" w:rsidR="005B1C0A" w:rsidRDefault="005B1C0A" w:rsidP="005B1C0A">
      <w:r>
        <w:t>Margaret returned, and the family were again all restored to each</w:t>
      </w:r>
    </w:p>
    <w:p w14:paraId="189CAF49" w14:textId="77777777" w:rsidR="005B1C0A" w:rsidRDefault="005B1C0A" w:rsidP="005B1C0A">
      <w:r>
        <w:t>other, again quietly settled at the cottage; and if not pursuing their</w:t>
      </w:r>
    </w:p>
    <w:p w14:paraId="4DFD301A" w14:textId="77777777" w:rsidR="005B1C0A" w:rsidRDefault="005B1C0A" w:rsidP="005B1C0A">
      <w:r>
        <w:t>usual studies with quite so much vigour as when they first came to</w:t>
      </w:r>
    </w:p>
    <w:p w14:paraId="052B3236" w14:textId="77777777" w:rsidR="005B1C0A" w:rsidRDefault="005B1C0A" w:rsidP="005B1C0A">
      <w:r>
        <w:t>Barton, at least planning a vigorous prosecution of them in future.</w:t>
      </w:r>
    </w:p>
    <w:p w14:paraId="6531F025" w14:textId="77777777" w:rsidR="005B1C0A" w:rsidRDefault="005B1C0A" w:rsidP="005B1C0A">
      <w:r>
        <w:t>Elinor grew impatient for some tidings of Edward. She had heard</w:t>
      </w:r>
    </w:p>
    <w:p w14:paraId="47D6B3ED" w14:textId="77777777" w:rsidR="005B1C0A" w:rsidRDefault="005B1C0A" w:rsidP="005B1C0A">
      <w:r>
        <w:t>nothing of him since her leaving London, nothing new of his plans,</w:t>
      </w:r>
    </w:p>
    <w:p w14:paraId="12C167F0" w14:textId="77777777" w:rsidR="005B1C0A" w:rsidRDefault="005B1C0A" w:rsidP="005B1C0A">
      <w:r>
        <w:t>nothing certain even of his present abode. Some letters had passed</w:t>
      </w:r>
    </w:p>
    <w:p w14:paraId="20BD17B0" w14:textId="77777777" w:rsidR="005B1C0A" w:rsidRDefault="005B1C0A" w:rsidP="005B1C0A">
      <w:r>
        <w:t>between her and her brother, in consequence of Marianne's illness; and</w:t>
      </w:r>
    </w:p>
    <w:p w14:paraId="114288F1" w14:textId="77777777" w:rsidR="005B1C0A" w:rsidRDefault="005B1C0A" w:rsidP="005B1C0A">
      <w:r>
        <w:t>in the first of John's, there had been this sentence:-- "We know</w:t>
      </w:r>
    </w:p>
    <w:p w14:paraId="408C3C66" w14:textId="77777777" w:rsidR="005B1C0A" w:rsidRDefault="005B1C0A" w:rsidP="005B1C0A">
      <w:r>
        <w:t>nothing of our unfortunate Edward, and can make no enquiries on so</w:t>
      </w:r>
    </w:p>
    <w:p w14:paraId="5EF5ED65" w14:textId="77777777" w:rsidR="005B1C0A" w:rsidRDefault="005B1C0A" w:rsidP="005B1C0A">
      <w:r>
        <w:t>prohibited a subject, but conclude him to be still at Oxford;" which</w:t>
      </w:r>
    </w:p>
    <w:p w14:paraId="1BA11B74" w14:textId="77777777" w:rsidR="005B1C0A" w:rsidRDefault="005B1C0A" w:rsidP="005B1C0A">
      <w:r>
        <w:t>was all the intelligence of Edward afforded her by the correspondence,</w:t>
      </w:r>
    </w:p>
    <w:p w14:paraId="0EA6E9DD" w14:textId="77777777" w:rsidR="005B1C0A" w:rsidRDefault="005B1C0A" w:rsidP="005B1C0A">
      <w:r>
        <w:t>for his name was not even mentioned in any of the succeeding letters.</w:t>
      </w:r>
    </w:p>
    <w:p w14:paraId="34668A05" w14:textId="77777777" w:rsidR="005B1C0A" w:rsidRDefault="005B1C0A" w:rsidP="005B1C0A">
      <w:r>
        <w:t>She was not doomed, however, to be long in ignorance of his measures.</w:t>
      </w:r>
    </w:p>
    <w:p w14:paraId="5CC9A746" w14:textId="77777777" w:rsidR="005B1C0A" w:rsidRDefault="005B1C0A" w:rsidP="005B1C0A">
      <w:r>
        <w:t>Their man-servant had been sent one morning to Exeter on business; and</w:t>
      </w:r>
    </w:p>
    <w:p w14:paraId="3F2310E1" w14:textId="77777777" w:rsidR="005B1C0A" w:rsidRDefault="005B1C0A" w:rsidP="005B1C0A">
      <w:r>
        <w:t>when, as he waited at table, he had satisfied the inquiries of his</w:t>
      </w:r>
    </w:p>
    <w:p w14:paraId="3F4B6985" w14:textId="77777777" w:rsidR="005B1C0A" w:rsidRDefault="005B1C0A" w:rsidP="005B1C0A">
      <w:r>
        <w:t>mistress as to the event of his errand, this was his voluntary</w:t>
      </w:r>
    </w:p>
    <w:p w14:paraId="4B1BEEBB" w14:textId="77777777" w:rsidR="005B1C0A" w:rsidRDefault="005B1C0A" w:rsidP="005B1C0A">
      <w:r>
        <w:t>communication--</w:t>
      </w:r>
    </w:p>
    <w:p w14:paraId="09A2467E" w14:textId="77777777" w:rsidR="005B1C0A" w:rsidRDefault="005B1C0A" w:rsidP="005B1C0A">
      <w:r>
        <w:lastRenderedPageBreak/>
        <w:t>"I suppose you know, ma'am, that Mr. Ferrars is married."</w:t>
      </w:r>
    </w:p>
    <w:p w14:paraId="3176F8FC" w14:textId="77777777" w:rsidR="005B1C0A" w:rsidRDefault="005B1C0A" w:rsidP="005B1C0A">
      <w:r>
        <w:t>Marianne gave a violent start, fixed her eyes upon Elinor, saw her</w:t>
      </w:r>
    </w:p>
    <w:p w14:paraId="3C3AB1A4" w14:textId="77777777" w:rsidR="005B1C0A" w:rsidRDefault="005B1C0A" w:rsidP="005B1C0A">
      <w:r>
        <w:t>turning pale, and fell back in her chair in hysterics. Mrs. Dashwood,</w:t>
      </w:r>
    </w:p>
    <w:p w14:paraId="32BDAF1B" w14:textId="77777777" w:rsidR="005B1C0A" w:rsidRDefault="005B1C0A" w:rsidP="005B1C0A">
      <w:r>
        <w:t>whose eyes, as she answered the servant's inquiry, had intuitively</w:t>
      </w:r>
    </w:p>
    <w:p w14:paraId="31F36013" w14:textId="77777777" w:rsidR="005B1C0A" w:rsidRDefault="005B1C0A" w:rsidP="005B1C0A">
      <w:r>
        <w:t>taken the same direction, was shocked to perceive by Elinor's</w:t>
      </w:r>
    </w:p>
    <w:p w14:paraId="60B97465" w14:textId="77777777" w:rsidR="005B1C0A" w:rsidRDefault="005B1C0A" w:rsidP="005B1C0A">
      <w:r>
        <w:t>countenance how much she really suffered, and a moment afterwards,</w:t>
      </w:r>
    </w:p>
    <w:p w14:paraId="45B32912" w14:textId="77777777" w:rsidR="005B1C0A" w:rsidRDefault="005B1C0A" w:rsidP="005B1C0A">
      <w:r>
        <w:t>alike distressed by Marianne's situation, knew not on which child to</w:t>
      </w:r>
    </w:p>
    <w:p w14:paraId="053B8457" w14:textId="77777777" w:rsidR="005B1C0A" w:rsidRDefault="005B1C0A" w:rsidP="005B1C0A">
      <w:r>
        <w:t>bestow her principal attention.</w:t>
      </w:r>
    </w:p>
    <w:p w14:paraId="5750A731" w14:textId="77777777" w:rsidR="005B1C0A" w:rsidRDefault="005B1C0A" w:rsidP="005B1C0A">
      <w:r>
        <w:t>The servant, who saw only that Miss Marianne was taken ill, had sense</w:t>
      </w:r>
    </w:p>
    <w:p w14:paraId="4C2AD55F" w14:textId="77777777" w:rsidR="005B1C0A" w:rsidRDefault="005B1C0A" w:rsidP="005B1C0A">
      <w:r>
        <w:t>enough to call one of the maids, who, with Mrs. Dashwood's assistance,</w:t>
      </w:r>
    </w:p>
    <w:p w14:paraId="22487DCC" w14:textId="77777777" w:rsidR="005B1C0A" w:rsidRDefault="005B1C0A" w:rsidP="005B1C0A">
      <w:r>
        <w:t>supported her into the other room. By that time, Marianne was rather</w:t>
      </w:r>
    </w:p>
    <w:p w14:paraId="520EBE3F" w14:textId="77777777" w:rsidR="005B1C0A" w:rsidRDefault="005B1C0A" w:rsidP="005B1C0A">
      <w:r>
        <w:t>better, and her mother leaving her to the care of Margaret and the</w:t>
      </w:r>
    </w:p>
    <w:p w14:paraId="1AA54723" w14:textId="77777777" w:rsidR="005B1C0A" w:rsidRDefault="005B1C0A" w:rsidP="005B1C0A">
      <w:r>
        <w:t>maid, returned to Elinor, who, though still much disordered, had so far</w:t>
      </w:r>
    </w:p>
    <w:p w14:paraId="51A6D1CC" w14:textId="77777777" w:rsidR="005B1C0A" w:rsidRDefault="005B1C0A" w:rsidP="005B1C0A">
      <w:r>
        <w:t>recovered the use of her reason and voice as to be just beginning an</w:t>
      </w:r>
    </w:p>
    <w:p w14:paraId="07CB4EE9" w14:textId="77777777" w:rsidR="005B1C0A" w:rsidRDefault="005B1C0A" w:rsidP="005B1C0A">
      <w:r>
        <w:t>inquiry of Thomas, as to the source of his intelligence. Mrs. Dashwood</w:t>
      </w:r>
    </w:p>
    <w:p w14:paraId="1D9F0548" w14:textId="77777777" w:rsidR="005B1C0A" w:rsidRDefault="005B1C0A" w:rsidP="005B1C0A">
      <w:r>
        <w:t>immediately took all that trouble on herself; and Elinor had the</w:t>
      </w:r>
    </w:p>
    <w:p w14:paraId="789A5D51" w14:textId="77777777" w:rsidR="005B1C0A" w:rsidRDefault="005B1C0A" w:rsidP="005B1C0A">
      <w:r>
        <w:t>benefit of the information without the exertion of seeking it.</w:t>
      </w:r>
    </w:p>
    <w:p w14:paraId="54FAD52D" w14:textId="77777777" w:rsidR="005B1C0A" w:rsidRDefault="005B1C0A" w:rsidP="005B1C0A">
      <w:r>
        <w:t>"Who told you that Mr. Ferrars was married, Thomas?"</w:t>
      </w:r>
    </w:p>
    <w:p w14:paraId="35D0F6CA" w14:textId="77777777" w:rsidR="005B1C0A" w:rsidRDefault="005B1C0A" w:rsidP="005B1C0A">
      <w:r>
        <w:t>"I see Mr. Ferrars myself, ma'am, this morning in Exeter, and his lady</w:t>
      </w:r>
    </w:p>
    <w:p w14:paraId="2C987C40" w14:textId="77777777" w:rsidR="005B1C0A" w:rsidRDefault="005B1C0A" w:rsidP="005B1C0A">
      <w:r>
        <w:t>too, Miss Steele as was. They was stopping in a chaise at the door of</w:t>
      </w:r>
    </w:p>
    <w:p w14:paraId="70E3670F" w14:textId="77777777" w:rsidR="005B1C0A" w:rsidRDefault="005B1C0A" w:rsidP="005B1C0A">
      <w:r>
        <w:t>the New London Inn, as I went there with a message from Sally at the</w:t>
      </w:r>
    </w:p>
    <w:p w14:paraId="5EF5930C" w14:textId="77777777" w:rsidR="005B1C0A" w:rsidRDefault="005B1C0A" w:rsidP="005B1C0A">
      <w:r>
        <w:t>Park to her brother, who is one of the post-boys. I happened to look up</w:t>
      </w:r>
    </w:p>
    <w:p w14:paraId="0E172315" w14:textId="77777777" w:rsidR="005B1C0A" w:rsidRDefault="005B1C0A" w:rsidP="005B1C0A">
      <w:r>
        <w:t>as I went by the chaise, and so I see directly it was the youngest Miss</w:t>
      </w:r>
    </w:p>
    <w:p w14:paraId="28A98970" w14:textId="77777777" w:rsidR="005B1C0A" w:rsidRDefault="005B1C0A" w:rsidP="005B1C0A">
      <w:r>
        <w:t>Steele; so I took off my hat, and she knew me and called to me, and</w:t>
      </w:r>
    </w:p>
    <w:p w14:paraId="0B0A58FE" w14:textId="77777777" w:rsidR="005B1C0A" w:rsidRDefault="005B1C0A" w:rsidP="005B1C0A">
      <w:r>
        <w:t>inquired after you, ma'am, and the young ladies, especially Miss</w:t>
      </w:r>
    </w:p>
    <w:p w14:paraId="2704D0CE" w14:textId="77777777" w:rsidR="005B1C0A" w:rsidRDefault="005B1C0A" w:rsidP="005B1C0A">
      <w:r>
        <w:t>Marianne, and bid me I should give her compliments and Mr. Ferrars's,</w:t>
      </w:r>
    </w:p>
    <w:p w14:paraId="7ECB4214" w14:textId="77777777" w:rsidR="005B1C0A" w:rsidRDefault="005B1C0A" w:rsidP="005B1C0A">
      <w:r>
        <w:t>their best compliments and service, and how sorry they was they had not</w:t>
      </w:r>
    </w:p>
    <w:p w14:paraId="56B2F1E6" w14:textId="77777777" w:rsidR="005B1C0A" w:rsidRDefault="005B1C0A" w:rsidP="005B1C0A">
      <w:r>
        <w:t>time to come on and see you, but they was in a great hurry to go</w:t>
      </w:r>
    </w:p>
    <w:p w14:paraId="29F6EF7B" w14:textId="77777777" w:rsidR="005B1C0A" w:rsidRDefault="005B1C0A" w:rsidP="005B1C0A">
      <w:r>
        <w:t>forwards, for they was going further down for a little while, but</w:t>
      </w:r>
    </w:p>
    <w:p w14:paraId="014DFCE2" w14:textId="77777777" w:rsidR="005B1C0A" w:rsidRDefault="005B1C0A" w:rsidP="005B1C0A">
      <w:r>
        <w:lastRenderedPageBreak/>
        <w:t>howsever, when they come back, they'd make sure to come and see you."</w:t>
      </w:r>
    </w:p>
    <w:p w14:paraId="27EB0A3F" w14:textId="77777777" w:rsidR="005B1C0A" w:rsidRDefault="005B1C0A" w:rsidP="005B1C0A">
      <w:r>
        <w:t>"But did she tell you she was married, Thomas?"</w:t>
      </w:r>
    </w:p>
    <w:p w14:paraId="7EF4E9CD" w14:textId="77777777" w:rsidR="005B1C0A" w:rsidRDefault="005B1C0A" w:rsidP="005B1C0A">
      <w:r>
        <w:t>"Yes, ma'am. She smiled, and said how she had changed her name since</w:t>
      </w:r>
    </w:p>
    <w:p w14:paraId="14BA5DCA" w14:textId="77777777" w:rsidR="005B1C0A" w:rsidRDefault="005B1C0A" w:rsidP="005B1C0A">
      <w:r>
        <w:t>she was in these parts. She was always a very affable and free-spoken</w:t>
      </w:r>
    </w:p>
    <w:p w14:paraId="4CACD770" w14:textId="77777777" w:rsidR="005B1C0A" w:rsidRDefault="005B1C0A" w:rsidP="005B1C0A">
      <w:r>
        <w:t>young lady, and very civil behaved. So, I made free to wish her joy."</w:t>
      </w:r>
    </w:p>
    <w:p w14:paraId="1DD1C15A" w14:textId="77777777" w:rsidR="005B1C0A" w:rsidRDefault="005B1C0A" w:rsidP="005B1C0A">
      <w:r>
        <w:t>"Was Mr. Ferrars in the carriage with her?"</w:t>
      </w:r>
    </w:p>
    <w:p w14:paraId="12F34F1F" w14:textId="77777777" w:rsidR="005B1C0A" w:rsidRDefault="005B1C0A" w:rsidP="005B1C0A">
      <w:r>
        <w:t>"Yes, ma'am, I just see him leaning back in it, but he did not look</w:t>
      </w:r>
    </w:p>
    <w:p w14:paraId="1B2F1F4C" w14:textId="77777777" w:rsidR="005B1C0A" w:rsidRDefault="005B1C0A" w:rsidP="005B1C0A">
      <w:r>
        <w:t>up;--he never was a gentleman much for talking."</w:t>
      </w:r>
    </w:p>
    <w:p w14:paraId="79D06193" w14:textId="77777777" w:rsidR="005B1C0A" w:rsidRDefault="005B1C0A" w:rsidP="005B1C0A">
      <w:r>
        <w:t>Elinor's heart could easily account for his not putting himself</w:t>
      </w:r>
    </w:p>
    <w:p w14:paraId="4A3C42BB" w14:textId="77777777" w:rsidR="005B1C0A" w:rsidRDefault="005B1C0A" w:rsidP="005B1C0A">
      <w:r>
        <w:t>forward; and Mrs. Dashwood probably found the same explanation.</w:t>
      </w:r>
    </w:p>
    <w:p w14:paraId="04D8E35E" w14:textId="77777777" w:rsidR="005B1C0A" w:rsidRDefault="005B1C0A" w:rsidP="005B1C0A">
      <w:r>
        <w:t>"Was there no one else in the carriage?"</w:t>
      </w:r>
    </w:p>
    <w:p w14:paraId="0F97420D" w14:textId="77777777" w:rsidR="005B1C0A" w:rsidRDefault="005B1C0A" w:rsidP="005B1C0A">
      <w:r>
        <w:t>"No, ma'am, only they two."</w:t>
      </w:r>
    </w:p>
    <w:p w14:paraId="38CDA957" w14:textId="77777777" w:rsidR="005B1C0A" w:rsidRDefault="005B1C0A" w:rsidP="005B1C0A">
      <w:r>
        <w:t>"Do you know where they came from?"</w:t>
      </w:r>
    </w:p>
    <w:p w14:paraId="44E6466C" w14:textId="77777777" w:rsidR="005B1C0A" w:rsidRDefault="005B1C0A" w:rsidP="005B1C0A">
      <w:r>
        <w:t>"They come straight from town, as Miss Lucy-- Mrs. Ferrars told me."</w:t>
      </w:r>
    </w:p>
    <w:p w14:paraId="51287294" w14:textId="77777777" w:rsidR="005B1C0A" w:rsidRDefault="005B1C0A" w:rsidP="005B1C0A">
      <w:r>
        <w:t>"And are they going farther westward?"</w:t>
      </w:r>
    </w:p>
    <w:p w14:paraId="17C06D56" w14:textId="77777777" w:rsidR="005B1C0A" w:rsidRDefault="005B1C0A" w:rsidP="005B1C0A">
      <w:r>
        <w:t>"Yes, ma'am--but not to bide long. They will soon be back again, and</w:t>
      </w:r>
    </w:p>
    <w:p w14:paraId="4C2F405A" w14:textId="77777777" w:rsidR="005B1C0A" w:rsidRDefault="005B1C0A" w:rsidP="005B1C0A">
      <w:r>
        <w:t>then they'd be sure and call here."</w:t>
      </w:r>
    </w:p>
    <w:p w14:paraId="4BC49ACE" w14:textId="77777777" w:rsidR="005B1C0A" w:rsidRDefault="005B1C0A" w:rsidP="005B1C0A">
      <w:r>
        <w:t>Mrs. Dashwood now looked at her daughter; but Elinor knew better than</w:t>
      </w:r>
    </w:p>
    <w:p w14:paraId="5073B012" w14:textId="77777777" w:rsidR="005B1C0A" w:rsidRDefault="005B1C0A" w:rsidP="005B1C0A">
      <w:r>
        <w:t>to expect them. She recognised the whole of Lucy in the message, and</w:t>
      </w:r>
    </w:p>
    <w:p w14:paraId="01367736" w14:textId="77777777" w:rsidR="005B1C0A" w:rsidRDefault="005B1C0A" w:rsidP="005B1C0A">
      <w:r>
        <w:t>was very confident that Edward would never come near them. She</w:t>
      </w:r>
    </w:p>
    <w:p w14:paraId="21880FD6" w14:textId="77777777" w:rsidR="005B1C0A" w:rsidRDefault="005B1C0A" w:rsidP="005B1C0A">
      <w:r>
        <w:t>observed in a low voice, to her mother, that they were probably going</w:t>
      </w:r>
    </w:p>
    <w:p w14:paraId="7BD44793" w14:textId="77777777" w:rsidR="005B1C0A" w:rsidRDefault="005B1C0A" w:rsidP="005B1C0A">
      <w:r>
        <w:t>down to Mr. Pratt's, near Plymouth.</w:t>
      </w:r>
    </w:p>
    <w:p w14:paraId="19CADF02" w14:textId="77777777" w:rsidR="005B1C0A" w:rsidRDefault="005B1C0A" w:rsidP="005B1C0A">
      <w:r>
        <w:t>Thomas's intelligence seemed over. Elinor looked as if she wished to</w:t>
      </w:r>
    </w:p>
    <w:p w14:paraId="16DA10B1" w14:textId="77777777" w:rsidR="005B1C0A" w:rsidRDefault="005B1C0A" w:rsidP="005B1C0A">
      <w:r>
        <w:t>hear more.</w:t>
      </w:r>
    </w:p>
    <w:p w14:paraId="46BF1C49" w14:textId="77777777" w:rsidR="005B1C0A" w:rsidRDefault="005B1C0A" w:rsidP="005B1C0A">
      <w:r>
        <w:t>"Did you see them off, before you came away?"</w:t>
      </w:r>
    </w:p>
    <w:p w14:paraId="2CACE906" w14:textId="77777777" w:rsidR="005B1C0A" w:rsidRDefault="005B1C0A" w:rsidP="005B1C0A">
      <w:r>
        <w:t>"No, ma'am--the horses were just coming out, but I could not bide any</w:t>
      </w:r>
    </w:p>
    <w:p w14:paraId="0074501E" w14:textId="77777777" w:rsidR="005B1C0A" w:rsidRDefault="005B1C0A" w:rsidP="005B1C0A">
      <w:r>
        <w:t>longer; I was afraid of being late."</w:t>
      </w:r>
    </w:p>
    <w:p w14:paraId="09324693" w14:textId="77777777" w:rsidR="005B1C0A" w:rsidRDefault="005B1C0A" w:rsidP="005B1C0A">
      <w:r>
        <w:t>"Did Mrs. Ferrars look well?"</w:t>
      </w:r>
    </w:p>
    <w:p w14:paraId="68CA274E" w14:textId="77777777" w:rsidR="005B1C0A" w:rsidRDefault="005B1C0A" w:rsidP="005B1C0A">
      <w:r>
        <w:t>"Yes, ma'am, she said how she was very well; and to my mind she was</w:t>
      </w:r>
    </w:p>
    <w:p w14:paraId="2E52BFA1" w14:textId="77777777" w:rsidR="005B1C0A" w:rsidRDefault="005B1C0A" w:rsidP="005B1C0A">
      <w:r>
        <w:lastRenderedPageBreak/>
        <w:t>always a very handsome young lady--and she seemed vastly contented."</w:t>
      </w:r>
    </w:p>
    <w:p w14:paraId="378E4F04" w14:textId="77777777" w:rsidR="005B1C0A" w:rsidRDefault="005B1C0A" w:rsidP="005B1C0A">
      <w:r>
        <w:t>Mrs. Dashwood could think of no other question, and Thomas and the</w:t>
      </w:r>
    </w:p>
    <w:p w14:paraId="697A29E3" w14:textId="77777777" w:rsidR="005B1C0A" w:rsidRDefault="005B1C0A" w:rsidP="005B1C0A">
      <w:r>
        <w:t>tablecloth, now alike needless, were soon afterwards dismissed.</w:t>
      </w:r>
    </w:p>
    <w:p w14:paraId="0EA5D6B7" w14:textId="77777777" w:rsidR="005B1C0A" w:rsidRDefault="005B1C0A" w:rsidP="005B1C0A">
      <w:r>
        <w:t>Marianne had already sent to say, that she should eat nothing more.</w:t>
      </w:r>
    </w:p>
    <w:p w14:paraId="0B2AD784" w14:textId="77777777" w:rsidR="005B1C0A" w:rsidRDefault="005B1C0A" w:rsidP="005B1C0A">
      <w:r>
        <w:t>Mrs. Dashwood's and Elinor's appetites were equally lost, and Margaret</w:t>
      </w:r>
    </w:p>
    <w:p w14:paraId="059A9CCD" w14:textId="77777777" w:rsidR="005B1C0A" w:rsidRDefault="005B1C0A" w:rsidP="005B1C0A">
      <w:r>
        <w:t>might think herself very well off, that with so much uneasiness as both</w:t>
      </w:r>
    </w:p>
    <w:p w14:paraId="177E20A5" w14:textId="77777777" w:rsidR="005B1C0A" w:rsidRDefault="005B1C0A" w:rsidP="005B1C0A">
      <w:r>
        <w:t>her sisters had lately experienced, so much reason as they had often</w:t>
      </w:r>
    </w:p>
    <w:p w14:paraId="5CB707F2" w14:textId="77777777" w:rsidR="005B1C0A" w:rsidRDefault="005B1C0A" w:rsidP="005B1C0A">
      <w:r>
        <w:t>had to be careless of their meals, she had never been obliged to go</w:t>
      </w:r>
    </w:p>
    <w:p w14:paraId="74B8BCFB" w14:textId="77777777" w:rsidR="005B1C0A" w:rsidRDefault="005B1C0A" w:rsidP="005B1C0A">
      <w:r>
        <w:t>without her dinner before.</w:t>
      </w:r>
    </w:p>
    <w:p w14:paraId="6E36E2DD" w14:textId="77777777" w:rsidR="005B1C0A" w:rsidRDefault="005B1C0A" w:rsidP="005B1C0A">
      <w:r>
        <w:t>When the dessert and the wine were arranged, and Mrs. Dashwood and</w:t>
      </w:r>
    </w:p>
    <w:p w14:paraId="4AAA37E3" w14:textId="77777777" w:rsidR="005B1C0A" w:rsidRDefault="005B1C0A" w:rsidP="005B1C0A">
      <w:r>
        <w:t>Elinor were left by themselves, they remained long together in a</w:t>
      </w:r>
    </w:p>
    <w:p w14:paraId="7F2EE630" w14:textId="77777777" w:rsidR="005B1C0A" w:rsidRDefault="005B1C0A" w:rsidP="005B1C0A">
      <w:r>
        <w:t>similarity of thoughtfulness and silence. Mrs. Dashwood feared to</w:t>
      </w:r>
    </w:p>
    <w:p w14:paraId="4541C0C4" w14:textId="77777777" w:rsidR="005B1C0A" w:rsidRDefault="005B1C0A" w:rsidP="005B1C0A">
      <w:r>
        <w:t>hazard any remark, and ventured not to offer consolation. She now</w:t>
      </w:r>
    </w:p>
    <w:p w14:paraId="068CE677" w14:textId="77777777" w:rsidR="005B1C0A" w:rsidRDefault="005B1C0A" w:rsidP="005B1C0A">
      <w:r>
        <w:t>found that she had erred in relying on Elinor's representation of</w:t>
      </w:r>
    </w:p>
    <w:p w14:paraId="66720CBD" w14:textId="77777777" w:rsidR="005B1C0A" w:rsidRDefault="005B1C0A" w:rsidP="005B1C0A">
      <w:r>
        <w:t>herself; and justly concluded that every thing had been expressly</w:t>
      </w:r>
    </w:p>
    <w:p w14:paraId="405FA0A0" w14:textId="77777777" w:rsidR="005B1C0A" w:rsidRDefault="005B1C0A" w:rsidP="005B1C0A">
      <w:r>
        <w:t>softened at the time, to spare her from an increase of unhappiness,</w:t>
      </w:r>
    </w:p>
    <w:p w14:paraId="2FA1FE88" w14:textId="77777777" w:rsidR="005B1C0A" w:rsidRDefault="005B1C0A" w:rsidP="005B1C0A">
      <w:r>
        <w:t>suffering as she then had suffered for Marianne. She found that she</w:t>
      </w:r>
    </w:p>
    <w:p w14:paraId="74AE6A2A" w14:textId="77777777" w:rsidR="005B1C0A" w:rsidRDefault="005B1C0A" w:rsidP="005B1C0A">
      <w:r>
        <w:t>had been misled by the careful, the considerate attention of her</w:t>
      </w:r>
    </w:p>
    <w:p w14:paraId="622BC764" w14:textId="77777777" w:rsidR="005B1C0A" w:rsidRDefault="005B1C0A" w:rsidP="005B1C0A">
      <w:r>
        <w:t>daughter, to think the attachment, which once she had so well</w:t>
      </w:r>
    </w:p>
    <w:p w14:paraId="448D242A" w14:textId="77777777" w:rsidR="005B1C0A" w:rsidRDefault="005B1C0A" w:rsidP="005B1C0A">
      <w:r>
        <w:t>understood, much slighter in reality, than she had been wont to</w:t>
      </w:r>
    </w:p>
    <w:p w14:paraId="75B13B1E" w14:textId="77777777" w:rsidR="005B1C0A" w:rsidRDefault="005B1C0A" w:rsidP="005B1C0A">
      <w:r>
        <w:t>believe, or than it was now proved to be. She feared that under this</w:t>
      </w:r>
    </w:p>
    <w:p w14:paraId="2B35E244" w14:textId="77777777" w:rsidR="005B1C0A" w:rsidRDefault="005B1C0A" w:rsidP="005B1C0A">
      <w:r>
        <w:t>persuasion she had been unjust, inattentive, nay, almost unkind, to her</w:t>
      </w:r>
    </w:p>
    <w:p w14:paraId="4D3601A0" w14:textId="77777777" w:rsidR="005B1C0A" w:rsidRDefault="005B1C0A" w:rsidP="005B1C0A">
      <w:r>
        <w:t>Elinor;--that Marianne's affliction, because more acknowledged, more</w:t>
      </w:r>
    </w:p>
    <w:p w14:paraId="2BE9366F" w14:textId="77777777" w:rsidR="005B1C0A" w:rsidRDefault="005B1C0A" w:rsidP="005B1C0A">
      <w:r>
        <w:t>immediately before her, had too much engrossed her tenderness, and led</w:t>
      </w:r>
    </w:p>
    <w:p w14:paraId="2CDA1BF7" w14:textId="77777777" w:rsidR="005B1C0A" w:rsidRDefault="005B1C0A" w:rsidP="005B1C0A">
      <w:r>
        <w:t>her away to forget that in Elinor she might have a daughter suffering</w:t>
      </w:r>
    </w:p>
    <w:p w14:paraId="466F8BD3" w14:textId="77777777" w:rsidR="005B1C0A" w:rsidRDefault="005B1C0A" w:rsidP="005B1C0A">
      <w:r>
        <w:t>almost as much, certainly with less self-provocation, and greater</w:t>
      </w:r>
    </w:p>
    <w:p w14:paraId="4054073A" w14:textId="77777777" w:rsidR="005B1C0A" w:rsidRDefault="005B1C0A" w:rsidP="005B1C0A">
      <w:r>
        <w:t>fortitude.</w:t>
      </w:r>
    </w:p>
    <w:p w14:paraId="72A61349" w14:textId="77777777" w:rsidR="005B1C0A" w:rsidRDefault="005B1C0A" w:rsidP="005B1C0A">
      <w:r>
        <w:t>CHAPTER 48</w:t>
      </w:r>
    </w:p>
    <w:p w14:paraId="683EC1D7" w14:textId="77777777" w:rsidR="005B1C0A" w:rsidRDefault="005B1C0A" w:rsidP="005B1C0A">
      <w:r>
        <w:t>Elinor now found the difference between the expectation of an</w:t>
      </w:r>
    </w:p>
    <w:p w14:paraId="4A9F4BB7" w14:textId="77777777" w:rsidR="005B1C0A" w:rsidRDefault="005B1C0A" w:rsidP="005B1C0A">
      <w:r>
        <w:lastRenderedPageBreak/>
        <w:t>unpleasant event, however certain the mind may be told to consider it,</w:t>
      </w:r>
    </w:p>
    <w:p w14:paraId="5C2899EC" w14:textId="77777777" w:rsidR="005B1C0A" w:rsidRDefault="005B1C0A" w:rsidP="005B1C0A">
      <w:r>
        <w:t>and certainty itself. She now found, that in spite of herself, she had</w:t>
      </w:r>
    </w:p>
    <w:p w14:paraId="1CA5E8E6" w14:textId="77777777" w:rsidR="005B1C0A" w:rsidRDefault="005B1C0A" w:rsidP="005B1C0A">
      <w:r>
        <w:t>always admitted a hope, while Edward remained single, that something</w:t>
      </w:r>
    </w:p>
    <w:p w14:paraId="23E48431" w14:textId="77777777" w:rsidR="005B1C0A" w:rsidRDefault="005B1C0A" w:rsidP="005B1C0A">
      <w:r>
        <w:t>would occur to prevent his marrying Lucy; that some resolution of his</w:t>
      </w:r>
    </w:p>
    <w:p w14:paraId="10B00DF7" w14:textId="77777777" w:rsidR="005B1C0A" w:rsidRDefault="005B1C0A" w:rsidP="005B1C0A">
      <w:r>
        <w:t>own, some mediation of friends, or some more eligible opportunity of</w:t>
      </w:r>
    </w:p>
    <w:p w14:paraId="4D147F1E" w14:textId="77777777" w:rsidR="005B1C0A" w:rsidRDefault="005B1C0A" w:rsidP="005B1C0A">
      <w:r>
        <w:t>establishment for the lady, would arise to assist the happiness of all.</w:t>
      </w:r>
    </w:p>
    <w:p w14:paraId="265D7931" w14:textId="77777777" w:rsidR="005B1C0A" w:rsidRDefault="005B1C0A" w:rsidP="005B1C0A">
      <w:r>
        <w:t>But he was now married; and she condemned her heart for the lurking</w:t>
      </w:r>
    </w:p>
    <w:p w14:paraId="6AFF17BA" w14:textId="77777777" w:rsidR="005B1C0A" w:rsidRDefault="005B1C0A" w:rsidP="005B1C0A">
      <w:r>
        <w:t>flattery, which so much heightened the pain of the intelligence.</w:t>
      </w:r>
    </w:p>
    <w:p w14:paraId="573E2CFC" w14:textId="77777777" w:rsidR="005B1C0A" w:rsidRDefault="005B1C0A" w:rsidP="005B1C0A">
      <w:r>
        <w:t>That he should be married soon, before (as she imagined) he could be in</w:t>
      </w:r>
    </w:p>
    <w:p w14:paraId="0750A77A" w14:textId="77777777" w:rsidR="005B1C0A" w:rsidRDefault="005B1C0A" w:rsidP="005B1C0A">
      <w:r>
        <w:t>orders, and consequently before he could be in possession of the</w:t>
      </w:r>
    </w:p>
    <w:p w14:paraId="3C35A453" w14:textId="77777777" w:rsidR="005B1C0A" w:rsidRDefault="005B1C0A" w:rsidP="005B1C0A">
      <w:r>
        <w:t>living, surprised her a little at first. But she soon saw how likely</w:t>
      </w:r>
    </w:p>
    <w:p w14:paraId="70EDD60C" w14:textId="77777777" w:rsidR="005B1C0A" w:rsidRDefault="005B1C0A" w:rsidP="005B1C0A">
      <w:r>
        <w:t>it was that Lucy, in her self-provident care, in her haste to secure</w:t>
      </w:r>
    </w:p>
    <w:p w14:paraId="6F3978A7" w14:textId="77777777" w:rsidR="005B1C0A" w:rsidRDefault="005B1C0A" w:rsidP="005B1C0A">
      <w:r>
        <w:t>him, should overlook every thing but the risk of delay. They were</w:t>
      </w:r>
    </w:p>
    <w:p w14:paraId="0AD686E6" w14:textId="77777777" w:rsidR="005B1C0A" w:rsidRDefault="005B1C0A" w:rsidP="005B1C0A">
      <w:r>
        <w:t>married, married in town, and now hastening down to her uncle's. What</w:t>
      </w:r>
    </w:p>
    <w:p w14:paraId="6301CC24" w14:textId="77777777" w:rsidR="005B1C0A" w:rsidRDefault="005B1C0A" w:rsidP="005B1C0A">
      <w:r>
        <w:t>had Edward felt on being within four miles from Barton, on seeing her</w:t>
      </w:r>
    </w:p>
    <w:p w14:paraId="57016FD2" w14:textId="77777777" w:rsidR="005B1C0A" w:rsidRDefault="005B1C0A" w:rsidP="005B1C0A">
      <w:r>
        <w:t>mother's servant, on hearing Lucy's message!</w:t>
      </w:r>
    </w:p>
    <w:p w14:paraId="6D2BB6F5" w14:textId="77777777" w:rsidR="005B1C0A" w:rsidRDefault="005B1C0A" w:rsidP="005B1C0A">
      <w:r>
        <w:t>They would soon, she supposed, be settled at Delaford.--Delaford,--that</w:t>
      </w:r>
    </w:p>
    <w:p w14:paraId="4116D5E1" w14:textId="77777777" w:rsidR="005B1C0A" w:rsidRDefault="005B1C0A" w:rsidP="005B1C0A">
      <w:r>
        <w:t>place in which so much conspired to give her an interest; which she</w:t>
      </w:r>
    </w:p>
    <w:p w14:paraId="241802C4" w14:textId="77777777" w:rsidR="005B1C0A" w:rsidRDefault="005B1C0A" w:rsidP="005B1C0A">
      <w:r>
        <w:t>wished to be acquainted with, and yet desired to avoid. She saw them</w:t>
      </w:r>
    </w:p>
    <w:p w14:paraId="482ECD81" w14:textId="77777777" w:rsidR="005B1C0A" w:rsidRDefault="005B1C0A" w:rsidP="005B1C0A">
      <w:r>
        <w:t>in an instant in their parsonage-house; saw in Lucy, the active,</w:t>
      </w:r>
    </w:p>
    <w:p w14:paraId="468E9F76" w14:textId="77777777" w:rsidR="005B1C0A" w:rsidRDefault="005B1C0A" w:rsidP="005B1C0A">
      <w:r>
        <w:t>contriving manager, uniting at once a desire of smart appearance with</w:t>
      </w:r>
    </w:p>
    <w:p w14:paraId="68884449" w14:textId="77777777" w:rsidR="005B1C0A" w:rsidRDefault="005B1C0A" w:rsidP="005B1C0A">
      <w:r>
        <w:t>the utmost frugality, and ashamed to be suspected of half her</w:t>
      </w:r>
    </w:p>
    <w:p w14:paraId="4EB09D3A" w14:textId="77777777" w:rsidR="005B1C0A" w:rsidRDefault="005B1C0A" w:rsidP="005B1C0A">
      <w:r>
        <w:t>economical practices;--pursuing her own interest in every thought,</w:t>
      </w:r>
    </w:p>
    <w:p w14:paraId="688CABCF" w14:textId="77777777" w:rsidR="005B1C0A" w:rsidRDefault="005B1C0A" w:rsidP="005B1C0A">
      <w:r>
        <w:t>courting the favour of Colonel Brandon, of Mrs. Jennings, and of every</w:t>
      </w:r>
    </w:p>
    <w:p w14:paraId="77A81A0F" w14:textId="77777777" w:rsidR="005B1C0A" w:rsidRDefault="005B1C0A" w:rsidP="005B1C0A">
      <w:r>
        <w:t>wealthy friend. In Edward--she knew not what she saw, nor what she</w:t>
      </w:r>
    </w:p>
    <w:p w14:paraId="06FCA6F1" w14:textId="77777777" w:rsidR="005B1C0A" w:rsidRDefault="005B1C0A" w:rsidP="005B1C0A">
      <w:r>
        <w:t>wished to see;--happy or unhappy,--nothing pleased her; she turned away</w:t>
      </w:r>
    </w:p>
    <w:p w14:paraId="259D17D6" w14:textId="77777777" w:rsidR="005B1C0A" w:rsidRDefault="005B1C0A" w:rsidP="005B1C0A">
      <w:r>
        <w:t>her head from every sketch of him.</w:t>
      </w:r>
    </w:p>
    <w:p w14:paraId="16A82DA2" w14:textId="77777777" w:rsidR="005B1C0A" w:rsidRDefault="005B1C0A" w:rsidP="005B1C0A">
      <w:r>
        <w:t>Elinor flattered herself that some one of their connections in London</w:t>
      </w:r>
    </w:p>
    <w:p w14:paraId="4CEB5EDE" w14:textId="77777777" w:rsidR="005B1C0A" w:rsidRDefault="005B1C0A" w:rsidP="005B1C0A">
      <w:r>
        <w:t>would write to them to announce the event, and give farther</w:t>
      </w:r>
    </w:p>
    <w:p w14:paraId="7CA33B45" w14:textId="77777777" w:rsidR="005B1C0A" w:rsidRDefault="005B1C0A" w:rsidP="005B1C0A">
      <w:r>
        <w:lastRenderedPageBreak/>
        <w:t>particulars,--but day after day passed off, and brought no letter, no</w:t>
      </w:r>
    </w:p>
    <w:p w14:paraId="1D25B0FE" w14:textId="77777777" w:rsidR="005B1C0A" w:rsidRDefault="005B1C0A" w:rsidP="005B1C0A">
      <w:r>
        <w:t>tidings. Though uncertain that any one were to blame, she found fault</w:t>
      </w:r>
    </w:p>
    <w:p w14:paraId="4A03BB8B" w14:textId="77777777" w:rsidR="005B1C0A" w:rsidRDefault="005B1C0A" w:rsidP="005B1C0A">
      <w:r>
        <w:t>with every absent friend. They were all thoughtless or indolent.</w:t>
      </w:r>
    </w:p>
    <w:p w14:paraId="0C3E90FA" w14:textId="77777777" w:rsidR="005B1C0A" w:rsidRDefault="005B1C0A" w:rsidP="005B1C0A">
      <w:r>
        <w:t>"When do you write to Colonel Brandon, ma'am?" was an inquiry which</w:t>
      </w:r>
    </w:p>
    <w:p w14:paraId="574C7340" w14:textId="77777777" w:rsidR="005B1C0A" w:rsidRDefault="005B1C0A" w:rsidP="005B1C0A">
      <w:r>
        <w:t>sprung from the impatience of her mind to have something going on.</w:t>
      </w:r>
    </w:p>
    <w:p w14:paraId="2AEE5371" w14:textId="77777777" w:rsidR="005B1C0A" w:rsidRDefault="005B1C0A" w:rsidP="005B1C0A">
      <w:r>
        <w:t>"I wrote to him, my love, last week, and rather expect to see, than to</w:t>
      </w:r>
    </w:p>
    <w:p w14:paraId="1403CCD4" w14:textId="77777777" w:rsidR="005B1C0A" w:rsidRDefault="005B1C0A" w:rsidP="005B1C0A">
      <w:r>
        <w:t>hear from him again. I earnestly pressed his coming to us, and should</w:t>
      </w:r>
    </w:p>
    <w:p w14:paraId="70D58C06" w14:textId="77777777" w:rsidR="005B1C0A" w:rsidRDefault="005B1C0A" w:rsidP="005B1C0A">
      <w:r>
        <w:t>not be surprised to see him walk in today or tomorrow, or any day."</w:t>
      </w:r>
    </w:p>
    <w:p w14:paraId="4B69A60F" w14:textId="77777777" w:rsidR="005B1C0A" w:rsidRDefault="005B1C0A" w:rsidP="005B1C0A">
      <w:r>
        <w:t>This was gaining something, something to look forward to. Colonel</w:t>
      </w:r>
    </w:p>
    <w:p w14:paraId="2F146C3C" w14:textId="77777777" w:rsidR="005B1C0A" w:rsidRDefault="005B1C0A" w:rsidP="005B1C0A">
      <w:r>
        <w:t>Brandon must have some information to give.</w:t>
      </w:r>
    </w:p>
    <w:p w14:paraId="3D890B05" w14:textId="77777777" w:rsidR="005B1C0A" w:rsidRDefault="005B1C0A" w:rsidP="005B1C0A">
      <w:r>
        <w:t>Scarcely had she so determined it, when the figure of a man on</w:t>
      </w:r>
    </w:p>
    <w:p w14:paraId="4D7894C2" w14:textId="77777777" w:rsidR="005B1C0A" w:rsidRDefault="005B1C0A" w:rsidP="005B1C0A">
      <w:r>
        <w:t>horseback drew her eyes to the window. He stopt at their gate. It was</w:t>
      </w:r>
    </w:p>
    <w:p w14:paraId="25EFBD6E" w14:textId="77777777" w:rsidR="005B1C0A" w:rsidRDefault="005B1C0A" w:rsidP="005B1C0A">
      <w:r>
        <w:t>a gentleman, it was Colonel Brandon himself. Now she could hear more;</w:t>
      </w:r>
    </w:p>
    <w:p w14:paraId="7942EE76" w14:textId="77777777" w:rsidR="005B1C0A" w:rsidRDefault="005B1C0A" w:rsidP="005B1C0A">
      <w:r>
        <w:t>and she trembled in expectation of it. But--it was NOT Colonel</w:t>
      </w:r>
    </w:p>
    <w:p w14:paraId="17C32C57" w14:textId="77777777" w:rsidR="005B1C0A" w:rsidRDefault="005B1C0A" w:rsidP="005B1C0A">
      <w:r>
        <w:t>Brandon--neither his air--nor his height. Were it possible, she must</w:t>
      </w:r>
    </w:p>
    <w:p w14:paraId="3588C8AB" w14:textId="77777777" w:rsidR="005B1C0A" w:rsidRDefault="005B1C0A" w:rsidP="005B1C0A">
      <w:r>
        <w:t>say it must be Edward. She looked again. He had just dismounted;--she</w:t>
      </w:r>
    </w:p>
    <w:p w14:paraId="5B871166" w14:textId="77777777" w:rsidR="005B1C0A" w:rsidRDefault="005B1C0A" w:rsidP="005B1C0A">
      <w:r>
        <w:t>could not be mistaken,--it WAS Edward. She moved away and sat down.</w:t>
      </w:r>
    </w:p>
    <w:p w14:paraId="67B3689E" w14:textId="77777777" w:rsidR="005B1C0A" w:rsidRDefault="005B1C0A" w:rsidP="005B1C0A">
      <w:r>
        <w:t>"He comes from Mr. Pratt's purposely to see us. I WILL be calm; I WILL</w:t>
      </w:r>
    </w:p>
    <w:p w14:paraId="68C16B2F" w14:textId="77777777" w:rsidR="005B1C0A" w:rsidRDefault="005B1C0A" w:rsidP="005B1C0A">
      <w:r>
        <w:t>be mistress of myself."</w:t>
      </w:r>
    </w:p>
    <w:p w14:paraId="5F39D898" w14:textId="77777777" w:rsidR="005B1C0A" w:rsidRDefault="005B1C0A" w:rsidP="005B1C0A">
      <w:r>
        <w:t>In a moment she perceived that the others were likewise aware of the</w:t>
      </w:r>
    </w:p>
    <w:p w14:paraId="493715FC" w14:textId="77777777" w:rsidR="005B1C0A" w:rsidRDefault="005B1C0A" w:rsidP="005B1C0A">
      <w:r>
        <w:t>mistake. She saw her mother and Marianne change colour; saw them look</w:t>
      </w:r>
    </w:p>
    <w:p w14:paraId="61534B6C" w14:textId="77777777" w:rsidR="005B1C0A" w:rsidRDefault="005B1C0A" w:rsidP="005B1C0A">
      <w:r>
        <w:t>at herself, and whisper a few sentences to each other. She would have</w:t>
      </w:r>
    </w:p>
    <w:p w14:paraId="53815722" w14:textId="77777777" w:rsidR="005B1C0A" w:rsidRDefault="005B1C0A" w:rsidP="005B1C0A">
      <w:r>
        <w:t>given the world to be able to speak--and to make them understand that</w:t>
      </w:r>
    </w:p>
    <w:p w14:paraId="23F89895" w14:textId="77777777" w:rsidR="005B1C0A" w:rsidRDefault="005B1C0A" w:rsidP="005B1C0A">
      <w:r>
        <w:t>she hoped no coolness, no slight, would appear in their behaviour to</w:t>
      </w:r>
    </w:p>
    <w:p w14:paraId="13024ED1" w14:textId="77777777" w:rsidR="005B1C0A" w:rsidRDefault="005B1C0A" w:rsidP="005B1C0A">
      <w:r>
        <w:t>him;--but she had no utterance, and was obliged to leave all to their</w:t>
      </w:r>
    </w:p>
    <w:p w14:paraId="5A9674BA" w14:textId="77777777" w:rsidR="005B1C0A" w:rsidRDefault="005B1C0A" w:rsidP="005B1C0A">
      <w:r>
        <w:t>own discretion.</w:t>
      </w:r>
    </w:p>
    <w:p w14:paraId="5908E460" w14:textId="77777777" w:rsidR="005B1C0A" w:rsidRDefault="005B1C0A" w:rsidP="005B1C0A">
      <w:r>
        <w:t>Not a syllable passed aloud. They all waited in silence for the</w:t>
      </w:r>
    </w:p>
    <w:p w14:paraId="452E2ACA" w14:textId="77777777" w:rsidR="005B1C0A" w:rsidRDefault="005B1C0A" w:rsidP="005B1C0A">
      <w:r>
        <w:t>appearance of their visitor. His footsteps were heard along the gravel</w:t>
      </w:r>
    </w:p>
    <w:p w14:paraId="172C6126" w14:textId="77777777" w:rsidR="005B1C0A" w:rsidRDefault="005B1C0A" w:rsidP="005B1C0A">
      <w:r>
        <w:t>path; in a moment he was in the passage, and in another he was before</w:t>
      </w:r>
    </w:p>
    <w:p w14:paraId="1C97B983" w14:textId="77777777" w:rsidR="005B1C0A" w:rsidRDefault="005B1C0A" w:rsidP="005B1C0A">
      <w:r>
        <w:lastRenderedPageBreak/>
        <w:t>them.</w:t>
      </w:r>
    </w:p>
    <w:p w14:paraId="03B48DBE" w14:textId="77777777" w:rsidR="005B1C0A" w:rsidRDefault="005B1C0A" w:rsidP="005B1C0A">
      <w:r>
        <w:t>His countenance, as he entered the room, was not too happy, even for</w:t>
      </w:r>
    </w:p>
    <w:p w14:paraId="40AE5983" w14:textId="77777777" w:rsidR="005B1C0A" w:rsidRDefault="005B1C0A" w:rsidP="005B1C0A">
      <w:r>
        <w:t>Elinor. His complexion was white with agitation, and he looked as if</w:t>
      </w:r>
    </w:p>
    <w:p w14:paraId="7BACC5DC" w14:textId="77777777" w:rsidR="005B1C0A" w:rsidRDefault="005B1C0A" w:rsidP="005B1C0A">
      <w:r>
        <w:t>fearful of his reception, and conscious that he merited no kind one.</w:t>
      </w:r>
    </w:p>
    <w:p w14:paraId="2E2F8FDF" w14:textId="77777777" w:rsidR="005B1C0A" w:rsidRDefault="005B1C0A" w:rsidP="005B1C0A">
      <w:r>
        <w:t>Mrs. Dashwood, however, conforming, as she trusted, to the wishes of</w:t>
      </w:r>
    </w:p>
    <w:p w14:paraId="71AF16BB" w14:textId="77777777" w:rsidR="005B1C0A" w:rsidRDefault="005B1C0A" w:rsidP="005B1C0A">
      <w:r>
        <w:t>that daughter, by whom she then meant in the warmth of her heart to be</w:t>
      </w:r>
    </w:p>
    <w:p w14:paraId="6507F107" w14:textId="77777777" w:rsidR="005B1C0A" w:rsidRDefault="005B1C0A" w:rsidP="005B1C0A">
      <w:r>
        <w:t>guided in every thing, met with a look of forced complacency, gave him</w:t>
      </w:r>
    </w:p>
    <w:p w14:paraId="7CB6855D" w14:textId="77777777" w:rsidR="005B1C0A" w:rsidRDefault="005B1C0A" w:rsidP="005B1C0A">
      <w:r>
        <w:t>her hand, and wished him joy.</w:t>
      </w:r>
    </w:p>
    <w:p w14:paraId="0127293D" w14:textId="77777777" w:rsidR="005B1C0A" w:rsidRDefault="005B1C0A" w:rsidP="005B1C0A">
      <w:r>
        <w:t>He coloured, and stammered out an unintelligible reply. Elinor's lips</w:t>
      </w:r>
    </w:p>
    <w:p w14:paraId="5665C4BA" w14:textId="77777777" w:rsidR="005B1C0A" w:rsidRDefault="005B1C0A" w:rsidP="005B1C0A">
      <w:r>
        <w:t>had moved with her mother's, and, when the moment of action was over,</w:t>
      </w:r>
    </w:p>
    <w:p w14:paraId="1938FCEC" w14:textId="77777777" w:rsidR="005B1C0A" w:rsidRDefault="005B1C0A" w:rsidP="005B1C0A">
      <w:r>
        <w:t>she wished that she had shaken hands with him too. But it was then too</w:t>
      </w:r>
    </w:p>
    <w:p w14:paraId="3A4BB783" w14:textId="77777777" w:rsidR="005B1C0A" w:rsidRDefault="005B1C0A" w:rsidP="005B1C0A">
      <w:r>
        <w:t>late, and with a countenance meaning to be open, she sat down again and</w:t>
      </w:r>
    </w:p>
    <w:p w14:paraId="05CBE4E6" w14:textId="77777777" w:rsidR="005B1C0A" w:rsidRDefault="005B1C0A" w:rsidP="005B1C0A">
      <w:r>
        <w:t>talked of the weather.</w:t>
      </w:r>
    </w:p>
    <w:p w14:paraId="7A1909E4" w14:textId="77777777" w:rsidR="005B1C0A" w:rsidRDefault="005B1C0A" w:rsidP="005B1C0A">
      <w:r>
        <w:t>Marianne had retreated as much as possible out of sight, to conceal her</w:t>
      </w:r>
    </w:p>
    <w:p w14:paraId="2D9D74D4" w14:textId="77777777" w:rsidR="005B1C0A" w:rsidRDefault="005B1C0A" w:rsidP="005B1C0A">
      <w:r>
        <w:t>distress; and Margaret, understanding some part, but not the whole of</w:t>
      </w:r>
    </w:p>
    <w:p w14:paraId="0C97AC61" w14:textId="77777777" w:rsidR="005B1C0A" w:rsidRDefault="005B1C0A" w:rsidP="005B1C0A">
      <w:r>
        <w:t>the case, thought it incumbent on her to be dignified, and therefore</w:t>
      </w:r>
    </w:p>
    <w:p w14:paraId="31BCC408" w14:textId="77777777" w:rsidR="005B1C0A" w:rsidRDefault="005B1C0A" w:rsidP="005B1C0A">
      <w:r>
        <w:t>took a seat as far from him as she could, and maintained a strict</w:t>
      </w:r>
    </w:p>
    <w:p w14:paraId="31B922A0" w14:textId="77777777" w:rsidR="005B1C0A" w:rsidRDefault="005B1C0A" w:rsidP="005B1C0A">
      <w:r>
        <w:t>silence.</w:t>
      </w:r>
    </w:p>
    <w:p w14:paraId="2672250D" w14:textId="77777777" w:rsidR="005B1C0A" w:rsidRDefault="005B1C0A" w:rsidP="005B1C0A">
      <w:r>
        <w:t>When Elinor had ceased to rejoice in the dryness of the season, a very</w:t>
      </w:r>
    </w:p>
    <w:p w14:paraId="04041DCC" w14:textId="77777777" w:rsidR="005B1C0A" w:rsidRDefault="005B1C0A" w:rsidP="005B1C0A">
      <w:r>
        <w:t>awful pause took place. It was put an end to by Mrs. Dashwood, who</w:t>
      </w:r>
    </w:p>
    <w:p w14:paraId="2CF7C5D2" w14:textId="77777777" w:rsidR="005B1C0A" w:rsidRDefault="005B1C0A" w:rsidP="005B1C0A">
      <w:r>
        <w:t>felt obliged to hope that he had left Mrs. Ferrars very well. In a</w:t>
      </w:r>
    </w:p>
    <w:p w14:paraId="386CD14C" w14:textId="77777777" w:rsidR="005B1C0A" w:rsidRDefault="005B1C0A" w:rsidP="005B1C0A">
      <w:r>
        <w:t>hurried manner, he replied in the affirmative.</w:t>
      </w:r>
    </w:p>
    <w:p w14:paraId="41A61971" w14:textId="77777777" w:rsidR="005B1C0A" w:rsidRDefault="005B1C0A" w:rsidP="005B1C0A">
      <w:r>
        <w:t>Another pause.</w:t>
      </w:r>
    </w:p>
    <w:p w14:paraId="1C2ACCCF" w14:textId="77777777" w:rsidR="005B1C0A" w:rsidRDefault="005B1C0A" w:rsidP="005B1C0A">
      <w:r>
        <w:t>Elinor resolving to exert herself, though fearing the sound of her own</w:t>
      </w:r>
    </w:p>
    <w:p w14:paraId="30FFE2FD" w14:textId="77777777" w:rsidR="005B1C0A" w:rsidRDefault="005B1C0A" w:rsidP="005B1C0A">
      <w:r>
        <w:t>voice, now said,</w:t>
      </w:r>
    </w:p>
    <w:p w14:paraId="63B3C9D1" w14:textId="77777777" w:rsidR="005B1C0A" w:rsidRDefault="005B1C0A" w:rsidP="005B1C0A">
      <w:r>
        <w:t>"Is Mrs. Ferrars at Longstaple?"</w:t>
      </w:r>
    </w:p>
    <w:p w14:paraId="035242D4" w14:textId="77777777" w:rsidR="005B1C0A" w:rsidRDefault="005B1C0A" w:rsidP="005B1C0A">
      <w:r>
        <w:t>"At Longstaple!" he replied, with an air of surprise.-- "No, my mother</w:t>
      </w:r>
    </w:p>
    <w:p w14:paraId="05DA61B6" w14:textId="77777777" w:rsidR="005B1C0A" w:rsidRDefault="005B1C0A" w:rsidP="005B1C0A">
      <w:r>
        <w:t>is in town."</w:t>
      </w:r>
    </w:p>
    <w:p w14:paraId="25E33A6B" w14:textId="77777777" w:rsidR="005B1C0A" w:rsidRDefault="005B1C0A" w:rsidP="005B1C0A">
      <w:r>
        <w:t>"I meant," said Elinor, taking up some work from the table, "to inquire</w:t>
      </w:r>
    </w:p>
    <w:p w14:paraId="1944E74B" w14:textId="77777777" w:rsidR="005B1C0A" w:rsidRDefault="005B1C0A" w:rsidP="005B1C0A">
      <w:r>
        <w:lastRenderedPageBreak/>
        <w:t>for Mrs. EDWARD Ferrars."</w:t>
      </w:r>
    </w:p>
    <w:p w14:paraId="0369D6F8" w14:textId="77777777" w:rsidR="005B1C0A" w:rsidRDefault="005B1C0A" w:rsidP="005B1C0A">
      <w:r>
        <w:t>She dared not look up;--but her mother and Marianne both turned their</w:t>
      </w:r>
    </w:p>
    <w:p w14:paraId="0E689218" w14:textId="77777777" w:rsidR="005B1C0A" w:rsidRDefault="005B1C0A" w:rsidP="005B1C0A">
      <w:r>
        <w:t>eyes on him. He coloured, seemed perplexed, looked doubtingly, and,</w:t>
      </w:r>
    </w:p>
    <w:p w14:paraId="5CB96212" w14:textId="77777777" w:rsidR="005B1C0A" w:rsidRDefault="005B1C0A" w:rsidP="005B1C0A">
      <w:r>
        <w:t>after some hesitation, said,--</w:t>
      </w:r>
    </w:p>
    <w:p w14:paraId="4EF42956" w14:textId="77777777" w:rsidR="005B1C0A" w:rsidRDefault="005B1C0A" w:rsidP="005B1C0A">
      <w:r>
        <w:t>"Perhaps you mean--my brother--you mean Mrs.--Mrs. ROBERT Ferrars."</w:t>
      </w:r>
    </w:p>
    <w:p w14:paraId="07E2B3D8" w14:textId="77777777" w:rsidR="005B1C0A" w:rsidRDefault="005B1C0A" w:rsidP="005B1C0A">
      <w:r>
        <w:t>"Mrs. Robert Ferrars!"--was repeated by Marianne and her mother in an</w:t>
      </w:r>
    </w:p>
    <w:p w14:paraId="1F1A12A7" w14:textId="77777777" w:rsidR="005B1C0A" w:rsidRDefault="005B1C0A" w:rsidP="005B1C0A">
      <w:r>
        <w:t>accent of the utmost amazement;--and though Elinor could not speak,</w:t>
      </w:r>
    </w:p>
    <w:p w14:paraId="464A5873" w14:textId="77777777" w:rsidR="005B1C0A" w:rsidRDefault="005B1C0A" w:rsidP="005B1C0A">
      <w:r>
        <w:t>even HER eyes were fixed on him with the same impatient wonder. He</w:t>
      </w:r>
    </w:p>
    <w:p w14:paraId="2D300E11" w14:textId="77777777" w:rsidR="005B1C0A" w:rsidRDefault="005B1C0A" w:rsidP="005B1C0A">
      <w:r>
        <w:t>rose from his seat, and walked to the window, apparently from not</w:t>
      </w:r>
    </w:p>
    <w:p w14:paraId="2798774C" w14:textId="77777777" w:rsidR="005B1C0A" w:rsidRDefault="005B1C0A" w:rsidP="005B1C0A">
      <w:r>
        <w:t>knowing what to do; took up a pair of scissors that lay there, and</w:t>
      </w:r>
    </w:p>
    <w:p w14:paraId="1F255F46" w14:textId="77777777" w:rsidR="005B1C0A" w:rsidRDefault="005B1C0A" w:rsidP="005B1C0A">
      <w:r>
        <w:t>while spoiling both them and their sheath by cutting the latter to</w:t>
      </w:r>
    </w:p>
    <w:p w14:paraId="77C4D0E6" w14:textId="77777777" w:rsidR="005B1C0A" w:rsidRDefault="005B1C0A" w:rsidP="005B1C0A">
      <w:r>
        <w:t>pieces as he spoke, said, in a hurried voice,</w:t>
      </w:r>
    </w:p>
    <w:p w14:paraId="548F0AE7" w14:textId="77777777" w:rsidR="005B1C0A" w:rsidRDefault="005B1C0A" w:rsidP="005B1C0A">
      <w:r>
        <w:t>"Perhaps you do not know--you may not have heard that my brother is</w:t>
      </w:r>
    </w:p>
    <w:p w14:paraId="0EA229CC" w14:textId="77777777" w:rsidR="005B1C0A" w:rsidRDefault="005B1C0A" w:rsidP="005B1C0A">
      <w:r>
        <w:t>lately married to--to the youngest--to Miss Lucy Steele."</w:t>
      </w:r>
    </w:p>
    <w:p w14:paraId="7E2A1D78" w14:textId="77777777" w:rsidR="005B1C0A" w:rsidRDefault="005B1C0A" w:rsidP="005B1C0A">
      <w:r>
        <w:t>His words were echoed with unspeakable astonishment by all but Elinor,</w:t>
      </w:r>
    </w:p>
    <w:p w14:paraId="30B984CC" w14:textId="77777777" w:rsidR="005B1C0A" w:rsidRDefault="005B1C0A" w:rsidP="005B1C0A">
      <w:r>
        <w:t>who sat with her head leaning over her work, in a state of such</w:t>
      </w:r>
    </w:p>
    <w:p w14:paraId="582857DB" w14:textId="77777777" w:rsidR="005B1C0A" w:rsidRDefault="005B1C0A" w:rsidP="005B1C0A">
      <w:r>
        <w:t>agitation as made her hardly know where she was.</w:t>
      </w:r>
    </w:p>
    <w:p w14:paraId="1EBF4CEB" w14:textId="77777777" w:rsidR="005B1C0A" w:rsidRDefault="005B1C0A" w:rsidP="005B1C0A">
      <w:r>
        <w:t>"Yes," said he, "they were married last week, and are now at Dawlish."</w:t>
      </w:r>
    </w:p>
    <w:p w14:paraId="2BF69D7A" w14:textId="77777777" w:rsidR="005B1C0A" w:rsidRDefault="005B1C0A" w:rsidP="005B1C0A">
      <w:r>
        <w:t>Elinor could sit it no longer. She almost ran out of the room, and as</w:t>
      </w:r>
    </w:p>
    <w:p w14:paraId="2F041D73" w14:textId="77777777" w:rsidR="005B1C0A" w:rsidRDefault="005B1C0A" w:rsidP="005B1C0A">
      <w:r>
        <w:t>soon as the door was closed, burst into tears of joy, which at first</w:t>
      </w:r>
    </w:p>
    <w:p w14:paraId="4BEA8D3C" w14:textId="77777777" w:rsidR="005B1C0A" w:rsidRDefault="005B1C0A" w:rsidP="005B1C0A">
      <w:r>
        <w:t>she thought would never cease. Edward, who had till then looked any</w:t>
      </w:r>
    </w:p>
    <w:p w14:paraId="00390314" w14:textId="77777777" w:rsidR="005B1C0A" w:rsidRDefault="005B1C0A" w:rsidP="005B1C0A">
      <w:r>
        <w:t>where, rather than at her, saw her hurry away, and perhaps saw--or even</w:t>
      </w:r>
    </w:p>
    <w:p w14:paraId="2637C64C" w14:textId="77777777" w:rsidR="005B1C0A" w:rsidRDefault="005B1C0A" w:rsidP="005B1C0A">
      <w:r>
        <w:t>heard, her emotion; for immediately afterwards he fell into a reverie,</w:t>
      </w:r>
    </w:p>
    <w:p w14:paraId="44BF15A5" w14:textId="77777777" w:rsidR="005B1C0A" w:rsidRDefault="005B1C0A" w:rsidP="005B1C0A">
      <w:r>
        <w:t>which no remarks, no inquiries, no affectionate address of Mrs.</w:t>
      </w:r>
    </w:p>
    <w:p w14:paraId="71AE4077" w14:textId="77777777" w:rsidR="005B1C0A" w:rsidRDefault="005B1C0A" w:rsidP="005B1C0A">
      <w:r>
        <w:t>Dashwood could penetrate, and at last, without saying a word, quitted</w:t>
      </w:r>
    </w:p>
    <w:p w14:paraId="44EC1A27" w14:textId="77777777" w:rsidR="005B1C0A" w:rsidRDefault="005B1C0A" w:rsidP="005B1C0A">
      <w:r>
        <w:t>the room, and walked out towards the village--leaving the others in the</w:t>
      </w:r>
    </w:p>
    <w:p w14:paraId="30B42D00" w14:textId="77777777" w:rsidR="005B1C0A" w:rsidRDefault="005B1C0A" w:rsidP="005B1C0A">
      <w:r>
        <w:t>greatest astonishment and perplexity on a change in his situation, so</w:t>
      </w:r>
    </w:p>
    <w:p w14:paraId="0B2F22E2" w14:textId="77777777" w:rsidR="005B1C0A" w:rsidRDefault="005B1C0A" w:rsidP="005B1C0A">
      <w:r>
        <w:t>wonderful and so sudden;--a perplexity which they had no means of</w:t>
      </w:r>
    </w:p>
    <w:p w14:paraId="2A59EF53" w14:textId="77777777" w:rsidR="005B1C0A" w:rsidRDefault="005B1C0A" w:rsidP="005B1C0A">
      <w:r>
        <w:t>lessening but by their own conjectures.</w:t>
      </w:r>
    </w:p>
    <w:p w14:paraId="573F17F8" w14:textId="77777777" w:rsidR="005B1C0A" w:rsidRDefault="005B1C0A" w:rsidP="005B1C0A">
      <w:r>
        <w:lastRenderedPageBreak/>
        <w:t>CHAPTER 49</w:t>
      </w:r>
    </w:p>
    <w:p w14:paraId="2A87769D" w14:textId="77777777" w:rsidR="005B1C0A" w:rsidRDefault="005B1C0A" w:rsidP="005B1C0A">
      <w:r>
        <w:t>Unaccountable, however, as the circumstances of his release might</w:t>
      </w:r>
    </w:p>
    <w:p w14:paraId="29DE1FA1" w14:textId="77777777" w:rsidR="005B1C0A" w:rsidRDefault="005B1C0A" w:rsidP="005B1C0A">
      <w:r>
        <w:t>appear to the whole family, it was certain that Edward was free; and to</w:t>
      </w:r>
    </w:p>
    <w:p w14:paraId="49703EFA" w14:textId="77777777" w:rsidR="005B1C0A" w:rsidRDefault="005B1C0A" w:rsidP="005B1C0A">
      <w:r>
        <w:t>what purpose that freedom would be employed was easily pre-determined</w:t>
      </w:r>
    </w:p>
    <w:p w14:paraId="722CCE57" w14:textId="77777777" w:rsidR="005B1C0A" w:rsidRDefault="005B1C0A" w:rsidP="005B1C0A">
      <w:r>
        <w:t>by all;--for after experiencing the blessings of ONE imprudent</w:t>
      </w:r>
    </w:p>
    <w:p w14:paraId="3BF4D16C" w14:textId="77777777" w:rsidR="005B1C0A" w:rsidRDefault="005B1C0A" w:rsidP="005B1C0A">
      <w:r>
        <w:t>engagement, contracted without his mother's consent, as he had already</w:t>
      </w:r>
    </w:p>
    <w:p w14:paraId="3A12F2C7" w14:textId="77777777" w:rsidR="005B1C0A" w:rsidRDefault="005B1C0A" w:rsidP="005B1C0A">
      <w:r>
        <w:t>done for more than four years, nothing less could be expected of him in</w:t>
      </w:r>
    </w:p>
    <w:p w14:paraId="03F88E45" w14:textId="77777777" w:rsidR="005B1C0A" w:rsidRDefault="005B1C0A" w:rsidP="005B1C0A">
      <w:r>
        <w:t>the failure of THAT, than the immediate contraction of another.</w:t>
      </w:r>
    </w:p>
    <w:p w14:paraId="7176959A" w14:textId="77777777" w:rsidR="005B1C0A" w:rsidRDefault="005B1C0A" w:rsidP="005B1C0A">
      <w:r>
        <w:t>His errand at Barton, in fact, was a simple one. It was only to ask</w:t>
      </w:r>
    </w:p>
    <w:p w14:paraId="6D56190C" w14:textId="77777777" w:rsidR="005B1C0A" w:rsidRDefault="005B1C0A" w:rsidP="005B1C0A">
      <w:r>
        <w:t>Elinor to marry him;--and considering that he was not altogether</w:t>
      </w:r>
    </w:p>
    <w:p w14:paraId="1B0BD4FA" w14:textId="77777777" w:rsidR="005B1C0A" w:rsidRDefault="005B1C0A" w:rsidP="005B1C0A">
      <w:r>
        <w:t>inexperienced in such a question, it might be strange that he should</w:t>
      </w:r>
    </w:p>
    <w:p w14:paraId="2FF638CA" w14:textId="77777777" w:rsidR="005B1C0A" w:rsidRDefault="005B1C0A" w:rsidP="005B1C0A">
      <w:r>
        <w:t>feel so uncomfortable in the present case as he really did, so much in</w:t>
      </w:r>
    </w:p>
    <w:p w14:paraId="13ED592E" w14:textId="77777777" w:rsidR="005B1C0A" w:rsidRDefault="005B1C0A" w:rsidP="005B1C0A">
      <w:r>
        <w:t>need of encouragement and fresh air.</w:t>
      </w:r>
    </w:p>
    <w:p w14:paraId="1382EB3E" w14:textId="77777777" w:rsidR="005B1C0A" w:rsidRDefault="005B1C0A" w:rsidP="005B1C0A">
      <w:r>
        <w:t>How soon he had walked himself into the proper resolution, however, how</w:t>
      </w:r>
    </w:p>
    <w:p w14:paraId="20875F79" w14:textId="77777777" w:rsidR="005B1C0A" w:rsidRDefault="005B1C0A" w:rsidP="005B1C0A">
      <w:r>
        <w:t>soon an opportunity of exercising it occurred, in what manner he</w:t>
      </w:r>
    </w:p>
    <w:p w14:paraId="04667668" w14:textId="77777777" w:rsidR="005B1C0A" w:rsidRDefault="005B1C0A" w:rsidP="005B1C0A">
      <w:r>
        <w:t>expressed himself, and how he was received, need not be particularly</w:t>
      </w:r>
    </w:p>
    <w:p w14:paraId="69D93843" w14:textId="77777777" w:rsidR="005B1C0A" w:rsidRDefault="005B1C0A" w:rsidP="005B1C0A">
      <w:r>
        <w:t>told. This only need be said;--that when they all sat down to table at</w:t>
      </w:r>
    </w:p>
    <w:p w14:paraId="4D50634A" w14:textId="77777777" w:rsidR="005B1C0A" w:rsidRDefault="005B1C0A" w:rsidP="005B1C0A">
      <w:r>
        <w:t>four o'clock, about three hours after his arrival, he had secured his</w:t>
      </w:r>
    </w:p>
    <w:p w14:paraId="1FFDFEE1" w14:textId="77777777" w:rsidR="005B1C0A" w:rsidRDefault="005B1C0A" w:rsidP="005B1C0A">
      <w:r>
        <w:t>lady, engaged her mother's consent, and was not only in the rapturous</w:t>
      </w:r>
    </w:p>
    <w:p w14:paraId="6E27ADEA" w14:textId="77777777" w:rsidR="005B1C0A" w:rsidRDefault="005B1C0A" w:rsidP="005B1C0A">
      <w:r>
        <w:t>profession of the lover, but, in the reality of reason and truth, one</w:t>
      </w:r>
    </w:p>
    <w:p w14:paraId="0347E259" w14:textId="77777777" w:rsidR="005B1C0A" w:rsidRDefault="005B1C0A" w:rsidP="005B1C0A">
      <w:r>
        <w:t>of the happiest of men. His situation indeed was more than commonly</w:t>
      </w:r>
    </w:p>
    <w:p w14:paraId="77C31904" w14:textId="77777777" w:rsidR="005B1C0A" w:rsidRDefault="005B1C0A" w:rsidP="005B1C0A">
      <w:r>
        <w:t>joyful. He had more than the ordinary triumph of accepted love to</w:t>
      </w:r>
    </w:p>
    <w:p w14:paraId="12A3A080" w14:textId="77777777" w:rsidR="005B1C0A" w:rsidRDefault="005B1C0A" w:rsidP="005B1C0A">
      <w:r>
        <w:t>swell his heart, and raise his spirits. He was released without any</w:t>
      </w:r>
    </w:p>
    <w:p w14:paraId="2A51043A" w14:textId="77777777" w:rsidR="005B1C0A" w:rsidRDefault="005B1C0A" w:rsidP="005B1C0A">
      <w:r>
        <w:t>reproach to himself, from an entanglement which had long formed his</w:t>
      </w:r>
    </w:p>
    <w:p w14:paraId="011BE19E" w14:textId="77777777" w:rsidR="005B1C0A" w:rsidRDefault="005B1C0A" w:rsidP="005B1C0A">
      <w:r>
        <w:t>misery, from a woman whom he had long ceased to love;--and elevated at</w:t>
      </w:r>
    </w:p>
    <w:p w14:paraId="25AB14E2" w14:textId="77777777" w:rsidR="005B1C0A" w:rsidRDefault="005B1C0A" w:rsidP="005B1C0A">
      <w:r>
        <w:t>once to that security with another, which he must have thought of</w:t>
      </w:r>
    </w:p>
    <w:p w14:paraId="2F4CFB92" w14:textId="77777777" w:rsidR="005B1C0A" w:rsidRDefault="005B1C0A" w:rsidP="005B1C0A">
      <w:r>
        <w:t>almost with despair, as soon as he had learnt to consider it with</w:t>
      </w:r>
    </w:p>
    <w:p w14:paraId="375BCA5F" w14:textId="77777777" w:rsidR="005B1C0A" w:rsidRDefault="005B1C0A" w:rsidP="005B1C0A">
      <w:r>
        <w:t>desire. He was brought, not from doubt or suspense, but from misery to</w:t>
      </w:r>
    </w:p>
    <w:p w14:paraId="576F74CA" w14:textId="77777777" w:rsidR="005B1C0A" w:rsidRDefault="005B1C0A" w:rsidP="005B1C0A">
      <w:r>
        <w:t>happiness;--and the change was openly spoken in such a genuine,</w:t>
      </w:r>
    </w:p>
    <w:p w14:paraId="69E05C78" w14:textId="77777777" w:rsidR="005B1C0A" w:rsidRDefault="005B1C0A" w:rsidP="005B1C0A">
      <w:r>
        <w:lastRenderedPageBreak/>
        <w:t>flowing, grateful cheerfulness, as his friends had never witnessed in</w:t>
      </w:r>
    </w:p>
    <w:p w14:paraId="5F4867CB" w14:textId="77777777" w:rsidR="005B1C0A" w:rsidRDefault="005B1C0A" w:rsidP="005B1C0A">
      <w:r>
        <w:t>him before.</w:t>
      </w:r>
    </w:p>
    <w:p w14:paraId="77C2CEC7" w14:textId="77777777" w:rsidR="005B1C0A" w:rsidRDefault="005B1C0A" w:rsidP="005B1C0A">
      <w:r>
        <w:t>His heart was now open to Elinor, all its weaknesses, all its errors</w:t>
      </w:r>
    </w:p>
    <w:p w14:paraId="0783A80D" w14:textId="77777777" w:rsidR="005B1C0A" w:rsidRDefault="005B1C0A" w:rsidP="005B1C0A">
      <w:r>
        <w:t>confessed, and his first boyish attachment to Lucy treated with all the</w:t>
      </w:r>
    </w:p>
    <w:p w14:paraId="60D2A2A8" w14:textId="77777777" w:rsidR="005B1C0A" w:rsidRDefault="005B1C0A" w:rsidP="005B1C0A">
      <w:r>
        <w:t>philosophic dignity of twenty-four.</w:t>
      </w:r>
    </w:p>
    <w:p w14:paraId="0BB7001E" w14:textId="77777777" w:rsidR="005B1C0A" w:rsidRDefault="005B1C0A" w:rsidP="005B1C0A">
      <w:r>
        <w:t>"It was a foolish, idle inclination on my side," said he, "the</w:t>
      </w:r>
    </w:p>
    <w:p w14:paraId="068C46C2" w14:textId="77777777" w:rsidR="005B1C0A" w:rsidRDefault="005B1C0A" w:rsidP="005B1C0A">
      <w:r>
        <w:t>consequence of ignorance of the world--and want of employment. Had my</w:t>
      </w:r>
    </w:p>
    <w:p w14:paraId="4E833B5F" w14:textId="77777777" w:rsidR="005B1C0A" w:rsidRDefault="005B1C0A" w:rsidP="005B1C0A">
      <w:r>
        <w:t>brother given me some active profession when I was removed at eighteen</w:t>
      </w:r>
    </w:p>
    <w:p w14:paraId="1B897C83" w14:textId="77777777" w:rsidR="005B1C0A" w:rsidRDefault="005B1C0A" w:rsidP="005B1C0A">
      <w:r>
        <w:t>from the care of Mr. Pratt, I think--nay, I am sure, it would never</w:t>
      </w:r>
    </w:p>
    <w:p w14:paraId="047A6EA2" w14:textId="77777777" w:rsidR="005B1C0A" w:rsidRDefault="005B1C0A" w:rsidP="005B1C0A">
      <w:r>
        <w:t>have happened; for though I left Longstaple with what I thought, at the</w:t>
      </w:r>
    </w:p>
    <w:p w14:paraId="67F2E370" w14:textId="77777777" w:rsidR="005B1C0A" w:rsidRDefault="005B1C0A" w:rsidP="005B1C0A">
      <w:r>
        <w:t>time, a most unconquerable preference for his niece, yet had I then had</w:t>
      </w:r>
    </w:p>
    <w:p w14:paraId="6C0C2E6E" w14:textId="77777777" w:rsidR="005B1C0A" w:rsidRDefault="005B1C0A" w:rsidP="005B1C0A">
      <w:r>
        <w:t>any pursuit, any object to engage my time and keep me at a distance</w:t>
      </w:r>
    </w:p>
    <w:p w14:paraId="2A5E1DA2" w14:textId="77777777" w:rsidR="005B1C0A" w:rsidRDefault="005B1C0A" w:rsidP="005B1C0A">
      <w:r>
        <w:t>from her for a few months, I should very soon have outgrown the fancied</w:t>
      </w:r>
    </w:p>
    <w:p w14:paraId="77A3AA70" w14:textId="77777777" w:rsidR="005B1C0A" w:rsidRDefault="005B1C0A" w:rsidP="005B1C0A">
      <w:r>
        <w:t>attachment, especially by mixing more with the world, as in such case I</w:t>
      </w:r>
    </w:p>
    <w:p w14:paraId="5CCE7BAE" w14:textId="77777777" w:rsidR="005B1C0A" w:rsidRDefault="005B1C0A" w:rsidP="005B1C0A">
      <w:r>
        <w:t>must have done. But instead of having any thing to do, instead of</w:t>
      </w:r>
    </w:p>
    <w:p w14:paraId="786B98C0" w14:textId="77777777" w:rsidR="005B1C0A" w:rsidRDefault="005B1C0A" w:rsidP="005B1C0A">
      <w:r>
        <w:t>having any profession chosen for me, or being allowed to chuse any</w:t>
      </w:r>
    </w:p>
    <w:p w14:paraId="52CFF616" w14:textId="77777777" w:rsidR="005B1C0A" w:rsidRDefault="005B1C0A" w:rsidP="005B1C0A">
      <w:r>
        <w:t>myself, I returned home to be completely idle; and for the first</w:t>
      </w:r>
    </w:p>
    <w:p w14:paraId="0F20790B" w14:textId="77777777" w:rsidR="005B1C0A" w:rsidRDefault="005B1C0A" w:rsidP="005B1C0A">
      <w:r>
        <w:t>twelvemonth afterwards I had not even the nominal employment, which</w:t>
      </w:r>
    </w:p>
    <w:p w14:paraId="6BD066AC" w14:textId="77777777" w:rsidR="005B1C0A" w:rsidRDefault="005B1C0A" w:rsidP="005B1C0A">
      <w:r>
        <w:t>belonging to the university would have given me; for I was not entered</w:t>
      </w:r>
    </w:p>
    <w:p w14:paraId="34FFBFDC" w14:textId="77777777" w:rsidR="005B1C0A" w:rsidRDefault="005B1C0A" w:rsidP="005B1C0A">
      <w:r>
        <w:t>at Oxford till I was nineteen. I had therefore nothing in the world to</w:t>
      </w:r>
    </w:p>
    <w:p w14:paraId="527019A3" w14:textId="77777777" w:rsidR="005B1C0A" w:rsidRDefault="005B1C0A" w:rsidP="005B1C0A">
      <w:r>
        <w:t>do, but to fancy myself in love; and as my mother did not make my home</w:t>
      </w:r>
    </w:p>
    <w:p w14:paraId="31945D54" w14:textId="77777777" w:rsidR="005B1C0A" w:rsidRDefault="005B1C0A" w:rsidP="005B1C0A">
      <w:r>
        <w:t>in every respect comfortable, as I had no friend, no companion in my</w:t>
      </w:r>
    </w:p>
    <w:p w14:paraId="23CD3490" w14:textId="77777777" w:rsidR="005B1C0A" w:rsidRDefault="005B1C0A" w:rsidP="005B1C0A">
      <w:r>
        <w:t>brother, and disliked new acquaintance, it was not unnatural for me to</w:t>
      </w:r>
    </w:p>
    <w:p w14:paraId="12663203" w14:textId="77777777" w:rsidR="005B1C0A" w:rsidRDefault="005B1C0A" w:rsidP="005B1C0A">
      <w:r>
        <w:t>be very often at Longstaple, where I always felt myself at home, and</w:t>
      </w:r>
    </w:p>
    <w:p w14:paraId="75994B51" w14:textId="77777777" w:rsidR="005B1C0A" w:rsidRDefault="005B1C0A" w:rsidP="005B1C0A">
      <w:r>
        <w:t>was always sure of a welcome; and accordingly I spent the greatest part</w:t>
      </w:r>
    </w:p>
    <w:p w14:paraId="14EB6567" w14:textId="77777777" w:rsidR="005B1C0A" w:rsidRDefault="005B1C0A" w:rsidP="005B1C0A">
      <w:r>
        <w:t>of my time there from eighteen to nineteen: Lucy appeared everything</w:t>
      </w:r>
    </w:p>
    <w:p w14:paraId="259DE761" w14:textId="77777777" w:rsidR="005B1C0A" w:rsidRDefault="005B1C0A" w:rsidP="005B1C0A">
      <w:r>
        <w:t>that was amiable and obliging. She was pretty too--at least I thought</w:t>
      </w:r>
    </w:p>
    <w:p w14:paraId="35C2283D" w14:textId="77777777" w:rsidR="005B1C0A" w:rsidRDefault="005B1C0A" w:rsidP="005B1C0A">
      <w:r>
        <w:t>so THEN; and I had seen so little of other women, that I could make no</w:t>
      </w:r>
    </w:p>
    <w:p w14:paraId="748E883F" w14:textId="77777777" w:rsidR="005B1C0A" w:rsidRDefault="005B1C0A" w:rsidP="005B1C0A">
      <w:r>
        <w:t>comparisons, and see no defects. Considering everything, therefore, I</w:t>
      </w:r>
    </w:p>
    <w:p w14:paraId="1B0DBBCB" w14:textId="77777777" w:rsidR="005B1C0A" w:rsidRDefault="005B1C0A" w:rsidP="005B1C0A">
      <w:r>
        <w:lastRenderedPageBreak/>
        <w:t>hope, foolish as our engagement was, foolish as it has since in every</w:t>
      </w:r>
    </w:p>
    <w:p w14:paraId="78EA2B97" w14:textId="77777777" w:rsidR="005B1C0A" w:rsidRDefault="005B1C0A" w:rsidP="005B1C0A">
      <w:r>
        <w:t>way been proved, it was not at the time an unnatural or an inexcusable</w:t>
      </w:r>
    </w:p>
    <w:p w14:paraId="4A973FAF" w14:textId="77777777" w:rsidR="005B1C0A" w:rsidRDefault="005B1C0A" w:rsidP="005B1C0A">
      <w:r>
        <w:t>piece of folly."</w:t>
      </w:r>
    </w:p>
    <w:p w14:paraId="2772F1EB" w14:textId="77777777" w:rsidR="005B1C0A" w:rsidRDefault="005B1C0A" w:rsidP="005B1C0A">
      <w:r>
        <w:t>The change which a few hours had wrought in the minds and the happiness</w:t>
      </w:r>
    </w:p>
    <w:p w14:paraId="7FB799F0" w14:textId="77777777" w:rsidR="005B1C0A" w:rsidRDefault="005B1C0A" w:rsidP="005B1C0A">
      <w:r>
        <w:t>of the Dashwoods, was such--so great--as promised them all, the</w:t>
      </w:r>
    </w:p>
    <w:p w14:paraId="419976A9" w14:textId="77777777" w:rsidR="005B1C0A" w:rsidRDefault="005B1C0A" w:rsidP="005B1C0A">
      <w:r>
        <w:t>satisfaction of a sleepless night. Mrs. Dashwood, too happy to be</w:t>
      </w:r>
    </w:p>
    <w:p w14:paraId="376A0F95" w14:textId="77777777" w:rsidR="005B1C0A" w:rsidRDefault="005B1C0A" w:rsidP="005B1C0A">
      <w:r>
        <w:t>comfortable, knew not how to love Edward, nor praise Elinor enough, how</w:t>
      </w:r>
    </w:p>
    <w:p w14:paraId="7AE486F7" w14:textId="77777777" w:rsidR="005B1C0A" w:rsidRDefault="005B1C0A" w:rsidP="005B1C0A">
      <w:r>
        <w:t>to be enough thankful for his release without wounding his delicacy,</w:t>
      </w:r>
    </w:p>
    <w:p w14:paraId="2C1AA8A5" w14:textId="77777777" w:rsidR="005B1C0A" w:rsidRDefault="005B1C0A" w:rsidP="005B1C0A">
      <w:r>
        <w:t>nor how at once to give them leisure for unrestrained conversation</w:t>
      </w:r>
    </w:p>
    <w:p w14:paraId="15C47F9C" w14:textId="77777777" w:rsidR="005B1C0A" w:rsidRDefault="005B1C0A" w:rsidP="005B1C0A">
      <w:r>
        <w:t>together, and yet enjoy, as she wished, the sight and society of both.</w:t>
      </w:r>
    </w:p>
    <w:p w14:paraId="2E6049F5" w14:textId="77777777" w:rsidR="005B1C0A" w:rsidRDefault="005B1C0A" w:rsidP="005B1C0A">
      <w:r>
        <w:t>Marianne could speak HER happiness only by tears. Comparisons would</w:t>
      </w:r>
    </w:p>
    <w:p w14:paraId="3F01FE04" w14:textId="77777777" w:rsidR="005B1C0A" w:rsidRDefault="005B1C0A" w:rsidP="005B1C0A">
      <w:r>
        <w:t>occur--regrets would arise;--and her joy, though sincere as her love</w:t>
      </w:r>
    </w:p>
    <w:p w14:paraId="4A7ABA44" w14:textId="77777777" w:rsidR="005B1C0A" w:rsidRDefault="005B1C0A" w:rsidP="005B1C0A">
      <w:r>
        <w:t>for her sister, was of a kind to give her neither spirits nor language.</w:t>
      </w:r>
    </w:p>
    <w:p w14:paraId="6148A23C" w14:textId="77777777" w:rsidR="005B1C0A" w:rsidRDefault="005B1C0A" w:rsidP="005B1C0A">
      <w:r>
        <w:t>But Elinor--how are HER feelings to be described?--From the moment of</w:t>
      </w:r>
    </w:p>
    <w:p w14:paraId="3A84C857" w14:textId="77777777" w:rsidR="005B1C0A" w:rsidRDefault="005B1C0A" w:rsidP="005B1C0A">
      <w:r>
        <w:t>learning that Lucy was married to another, that Edward was free, to the</w:t>
      </w:r>
    </w:p>
    <w:p w14:paraId="130684B4" w14:textId="77777777" w:rsidR="005B1C0A" w:rsidRDefault="005B1C0A" w:rsidP="005B1C0A">
      <w:r>
        <w:t>moment of his justifying the hopes which had so instantly followed, she</w:t>
      </w:r>
    </w:p>
    <w:p w14:paraId="7C1DB1B9" w14:textId="77777777" w:rsidR="005B1C0A" w:rsidRDefault="005B1C0A" w:rsidP="005B1C0A">
      <w:r>
        <w:t>was every thing by turns but tranquil. But when the second moment had</w:t>
      </w:r>
    </w:p>
    <w:p w14:paraId="1A37F939" w14:textId="77777777" w:rsidR="005B1C0A" w:rsidRDefault="005B1C0A" w:rsidP="005B1C0A">
      <w:r>
        <w:t>passed, when she found every doubt, every solicitude removed, compared</w:t>
      </w:r>
    </w:p>
    <w:p w14:paraId="7060D2A6" w14:textId="77777777" w:rsidR="005B1C0A" w:rsidRDefault="005B1C0A" w:rsidP="005B1C0A">
      <w:r>
        <w:t>her situation with what so lately it had been,--saw him honourably</w:t>
      </w:r>
    </w:p>
    <w:p w14:paraId="4D7E2D6E" w14:textId="77777777" w:rsidR="005B1C0A" w:rsidRDefault="005B1C0A" w:rsidP="005B1C0A">
      <w:r>
        <w:t>released from his former engagement, saw him instantly profiting by the</w:t>
      </w:r>
    </w:p>
    <w:p w14:paraId="7CA1AA00" w14:textId="77777777" w:rsidR="005B1C0A" w:rsidRDefault="005B1C0A" w:rsidP="005B1C0A">
      <w:r>
        <w:t>release, to address herself and declare an affection as tender, as</w:t>
      </w:r>
    </w:p>
    <w:p w14:paraId="6103C86B" w14:textId="77777777" w:rsidR="005B1C0A" w:rsidRDefault="005B1C0A" w:rsidP="005B1C0A">
      <w:r>
        <w:t>constant as she had ever supposed it to be,--she was oppressed, she was</w:t>
      </w:r>
    </w:p>
    <w:p w14:paraId="692CABFA" w14:textId="77777777" w:rsidR="005B1C0A" w:rsidRDefault="005B1C0A" w:rsidP="005B1C0A">
      <w:r>
        <w:t>overcome by her own felicity;--and happily disposed as is the human</w:t>
      </w:r>
    </w:p>
    <w:p w14:paraId="71CE805E" w14:textId="77777777" w:rsidR="005B1C0A" w:rsidRDefault="005B1C0A" w:rsidP="005B1C0A">
      <w:r>
        <w:t>mind to be easily familiarized with any change for the better, it</w:t>
      </w:r>
    </w:p>
    <w:p w14:paraId="1A1F7B3B" w14:textId="77777777" w:rsidR="005B1C0A" w:rsidRDefault="005B1C0A" w:rsidP="005B1C0A">
      <w:r>
        <w:t>required several hours to give sedateness to her spirits, or any degree</w:t>
      </w:r>
    </w:p>
    <w:p w14:paraId="44C73B42" w14:textId="77777777" w:rsidR="005B1C0A" w:rsidRDefault="005B1C0A" w:rsidP="005B1C0A">
      <w:r>
        <w:t>of tranquillity to her heart.</w:t>
      </w:r>
    </w:p>
    <w:p w14:paraId="2A392EFD" w14:textId="77777777" w:rsidR="005B1C0A" w:rsidRDefault="005B1C0A" w:rsidP="005B1C0A">
      <w:r>
        <w:t>Edward was now fixed at the cottage at least for a week;--for whatever</w:t>
      </w:r>
    </w:p>
    <w:p w14:paraId="6ECC7BD8" w14:textId="77777777" w:rsidR="005B1C0A" w:rsidRDefault="005B1C0A" w:rsidP="005B1C0A">
      <w:r>
        <w:t>other claims might be made on him, it was impossible that less than a</w:t>
      </w:r>
    </w:p>
    <w:p w14:paraId="35B808CD" w14:textId="77777777" w:rsidR="005B1C0A" w:rsidRDefault="005B1C0A" w:rsidP="005B1C0A">
      <w:r>
        <w:t>week should be given up to the enjoyment of Elinor's company, or</w:t>
      </w:r>
    </w:p>
    <w:p w14:paraId="703679B6" w14:textId="77777777" w:rsidR="005B1C0A" w:rsidRDefault="005B1C0A" w:rsidP="005B1C0A">
      <w:r>
        <w:lastRenderedPageBreak/>
        <w:t>suffice to say half that was to be said of the past, the present, and</w:t>
      </w:r>
    </w:p>
    <w:p w14:paraId="74E821C4" w14:textId="77777777" w:rsidR="005B1C0A" w:rsidRDefault="005B1C0A" w:rsidP="005B1C0A">
      <w:r>
        <w:t>the future;--for though a very few hours spent in the hard labor of</w:t>
      </w:r>
    </w:p>
    <w:p w14:paraId="086456B7" w14:textId="77777777" w:rsidR="005B1C0A" w:rsidRDefault="005B1C0A" w:rsidP="005B1C0A">
      <w:r>
        <w:t>incessant talking will despatch more subjects than can really be in</w:t>
      </w:r>
    </w:p>
    <w:p w14:paraId="0C5F5D5C" w14:textId="77777777" w:rsidR="005B1C0A" w:rsidRDefault="005B1C0A" w:rsidP="005B1C0A">
      <w:r>
        <w:t>common between any two rational creatures, yet with lovers it is</w:t>
      </w:r>
    </w:p>
    <w:p w14:paraId="418D52B6" w14:textId="77777777" w:rsidR="005B1C0A" w:rsidRDefault="005B1C0A" w:rsidP="005B1C0A">
      <w:r>
        <w:t>different. Between THEM no subject is finished, no communication is</w:t>
      </w:r>
    </w:p>
    <w:p w14:paraId="65AAE41C" w14:textId="77777777" w:rsidR="005B1C0A" w:rsidRDefault="005B1C0A" w:rsidP="005B1C0A">
      <w:r>
        <w:t>even made, till it has been made at least twenty times over.</w:t>
      </w:r>
    </w:p>
    <w:p w14:paraId="67FDF7C3" w14:textId="77777777" w:rsidR="005B1C0A" w:rsidRDefault="005B1C0A" w:rsidP="005B1C0A">
      <w:r>
        <w:t>Lucy's marriage, the unceasing and reasonable wonder among them all,</w:t>
      </w:r>
    </w:p>
    <w:p w14:paraId="1516DBC5" w14:textId="77777777" w:rsidR="005B1C0A" w:rsidRDefault="005B1C0A" w:rsidP="005B1C0A">
      <w:r>
        <w:t>formed of course one of the earliest discussions of the lovers;--and</w:t>
      </w:r>
    </w:p>
    <w:p w14:paraId="28F9C592" w14:textId="77777777" w:rsidR="005B1C0A" w:rsidRDefault="005B1C0A" w:rsidP="005B1C0A">
      <w:r>
        <w:t>Elinor's particular knowledge of each party made it appear to her in</w:t>
      </w:r>
    </w:p>
    <w:p w14:paraId="111D43F0" w14:textId="77777777" w:rsidR="005B1C0A" w:rsidRDefault="005B1C0A" w:rsidP="005B1C0A">
      <w:r>
        <w:t>every view, as one of the most extraordinary and unaccountable</w:t>
      </w:r>
    </w:p>
    <w:p w14:paraId="2AC4161F" w14:textId="77777777" w:rsidR="005B1C0A" w:rsidRDefault="005B1C0A" w:rsidP="005B1C0A">
      <w:r>
        <w:t>circumstances she had ever heard. How they could be thrown together,</w:t>
      </w:r>
    </w:p>
    <w:p w14:paraId="3F916520" w14:textId="77777777" w:rsidR="005B1C0A" w:rsidRDefault="005B1C0A" w:rsidP="005B1C0A">
      <w:r>
        <w:t>and by what attraction Robert could be drawn on to marry a girl, of</w:t>
      </w:r>
    </w:p>
    <w:p w14:paraId="47E14980" w14:textId="77777777" w:rsidR="005B1C0A" w:rsidRDefault="005B1C0A" w:rsidP="005B1C0A">
      <w:r>
        <w:t>whose beauty she had herself heard him speak without any admiration,--a</w:t>
      </w:r>
    </w:p>
    <w:p w14:paraId="28CD9B47" w14:textId="77777777" w:rsidR="005B1C0A" w:rsidRDefault="005B1C0A" w:rsidP="005B1C0A">
      <w:r>
        <w:t>girl too already engaged to his brother, and on whose account that</w:t>
      </w:r>
    </w:p>
    <w:p w14:paraId="72CABC38" w14:textId="77777777" w:rsidR="005B1C0A" w:rsidRDefault="005B1C0A" w:rsidP="005B1C0A">
      <w:r>
        <w:t>brother had been thrown off by his family--it was beyond her</w:t>
      </w:r>
    </w:p>
    <w:p w14:paraId="66A3B0D8" w14:textId="77777777" w:rsidR="005B1C0A" w:rsidRDefault="005B1C0A" w:rsidP="005B1C0A">
      <w:r>
        <w:t>comprehension to make out. To her own heart it was a delightful</w:t>
      </w:r>
    </w:p>
    <w:p w14:paraId="30C43C17" w14:textId="77777777" w:rsidR="005B1C0A" w:rsidRDefault="005B1C0A" w:rsidP="005B1C0A">
      <w:r>
        <w:t>affair, to her imagination it was even a ridiculous one, but to her</w:t>
      </w:r>
    </w:p>
    <w:p w14:paraId="73420E3A" w14:textId="77777777" w:rsidR="005B1C0A" w:rsidRDefault="005B1C0A" w:rsidP="005B1C0A">
      <w:r>
        <w:t>reason, her judgment, it was completely a puzzle.</w:t>
      </w:r>
    </w:p>
    <w:p w14:paraId="4828B909" w14:textId="77777777" w:rsidR="005B1C0A" w:rsidRDefault="005B1C0A" w:rsidP="005B1C0A">
      <w:r>
        <w:t>Edward could only attempt an explanation by supposing, that, perhaps,</w:t>
      </w:r>
    </w:p>
    <w:p w14:paraId="5D4F72BF" w14:textId="77777777" w:rsidR="005B1C0A" w:rsidRDefault="005B1C0A" w:rsidP="005B1C0A">
      <w:r>
        <w:t>at first accidentally meeting, the vanity of the one had been so worked</w:t>
      </w:r>
    </w:p>
    <w:p w14:paraId="4BF1F97B" w14:textId="77777777" w:rsidR="005B1C0A" w:rsidRDefault="005B1C0A" w:rsidP="005B1C0A">
      <w:r>
        <w:t>on by the flattery of the other, as to lead by degrees to all the rest.</w:t>
      </w:r>
    </w:p>
    <w:p w14:paraId="1CFCB356" w14:textId="77777777" w:rsidR="005B1C0A" w:rsidRDefault="005B1C0A" w:rsidP="005B1C0A">
      <w:r>
        <w:t>Elinor remembered what Robert had told her in Harley Street, of his</w:t>
      </w:r>
    </w:p>
    <w:p w14:paraId="2578A0F1" w14:textId="77777777" w:rsidR="005B1C0A" w:rsidRDefault="005B1C0A" w:rsidP="005B1C0A">
      <w:r>
        <w:t>opinion of what his own mediation in his brother's affairs might have</w:t>
      </w:r>
    </w:p>
    <w:p w14:paraId="1FC307F5" w14:textId="77777777" w:rsidR="005B1C0A" w:rsidRDefault="005B1C0A" w:rsidP="005B1C0A">
      <w:r>
        <w:t>done, if applied to in time. She repeated it to Edward.</w:t>
      </w:r>
    </w:p>
    <w:p w14:paraId="181503A5" w14:textId="77777777" w:rsidR="005B1C0A" w:rsidRDefault="005B1C0A" w:rsidP="005B1C0A">
      <w:r>
        <w:t>"THAT was exactly like Robert,"--was his immediate observation.--"And</w:t>
      </w:r>
    </w:p>
    <w:p w14:paraId="793988E9" w14:textId="77777777" w:rsidR="005B1C0A" w:rsidRDefault="005B1C0A" w:rsidP="005B1C0A">
      <w:r>
        <w:t>THAT," he presently added, "might perhaps be in HIS head when the</w:t>
      </w:r>
    </w:p>
    <w:p w14:paraId="2F4646C9" w14:textId="77777777" w:rsidR="005B1C0A" w:rsidRDefault="005B1C0A" w:rsidP="005B1C0A">
      <w:r>
        <w:t>acquaintance between them first began. And Lucy perhaps at first might</w:t>
      </w:r>
    </w:p>
    <w:p w14:paraId="3616557A" w14:textId="77777777" w:rsidR="005B1C0A" w:rsidRDefault="005B1C0A" w:rsidP="005B1C0A">
      <w:r>
        <w:t>think only of procuring his good offices in my favour. Other designs</w:t>
      </w:r>
    </w:p>
    <w:p w14:paraId="11D9F59A" w14:textId="77777777" w:rsidR="005B1C0A" w:rsidRDefault="005B1C0A" w:rsidP="005B1C0A">
      <w:r>
        <w:t>might afterward arise."</w:t>
      </w:r>
    </w:p>
    <w:p w14:paraId="71AFC4F9" w14:textId="77777777" w:rsidR="005B1C0A" w:rsidRDefault="005B1C0A" w:rsidP="005B1C0A">
      <w:r>
        <w:lastRenderedPageBreak/>
        <w:t>How long it had been carrying on between them, however, he was equally</w:t>
      </w:r>
    </w:p>
    <w:p w14:paraId="7F246EDA" w14:textId="77777777" w:rsidR="005B1C0A" w:rsidRDefault="005B1C0A" w:rsidP="005B1C0A">
      <w:r>
        <w:t>at a loss with herself to make out; for at Oxford, where he had</w:t>
      </w:r>
    </w:p>
    <w:p w14:paraId="33BD9EB4" w14:textId="77777777" w:rsidR="005B1C0A" w:rsidRDefault="005B1C0A" w:rsidP="005B1C0A">
      <w:r>
        <w:t>remained for choice ever since his quitting London, he had had no means</w:t>
      </w:r>
    </w:p>
    <w:p w14:paraId="0C7E1C76" w14:textId="77777777" w:rsidR="005B1C0A" w:rsidRDefault="005B1C0A" w:rsidP="005B1C0A">
      <w:r>
        <w:t>of hearing of her but from herself, and her letters to the very last</w:t>
      </w:r>
    </w:p>
    <w:p w14:paraId="5D168FC4" w14:textId="77777777" w:rsidR="005B1C0A" w:rsidRDefault="005B1C0A" w:rsidP="005B1C0A">
      <w:r>
        <w:t>were neither less frequent, nor less affectionate than usual. Not the</w:t>
      </w:r>
    </w:p>
    <w:p w14:paraId="4596352F" w14:textId="77777777" w:rsidR="005B1C0A" w:rsidRDefault="005B1C0A" w:rsidP="005B1C0A">
      <w:r>
        <w:t>smallest suspicion, therefore, had ever occurred to prepare him for</w:t>
      </w:r>
    </w:p>
    <w:p w14:paraId="2E8323E4" w14:textId="77777777" w:rsidR="005B1C0A" w:rsidRDefault="005B1C0A" w:rsidP="005B1C0A">
      <w:r>
        <w:t>what followed;--and when at last it burst on him in a letter from Lucy</w:t>
      </w:r>
    </w:p>
    <w:p w14:paraId="7804B72B" w14:textId="77777777" w:rsidR="005B1C0A" w:rsidRDefault="005B1C0A" w:rsidP="005B1C0A">
      <w:r>
        <w:t>herself, he had been for some time, he believed, half stupified between</w:t>
      </w:r>
    </w:p>
    <w:p w14:paraId="67F3E88D" w14:textId="77777777" w:rsidR="005B1C0A" w:rsidRDefault="005B1C0A" w:rsidP="005B1C0A">
      <w:r>
        <w:t>the wonder, the horror, and the joy of such a deliverance. He put the</w:t>
      </w:r>
    </w:p>
    <w:p w14:paraId="132D53D9" w14:textId="77777777" w:rsidR="005B1C0A" w:rsidRDefault="005B1C0A" w:rsidP="005B1C0A">
      <w:r>
        <w:t>letter into Elinor's hands.</w:t>
      </w:r>
    </w:p>
    <w:p w14:paraId="4CF67184" w14:textId="77777777" w:rsidR="005B1C0A" w:rsidRDefault="005B1C0A" w:rsidP="005B1C0A">
      <w:r>
        <w:t>"DEAR SIR,</w:t>
      </w:r>
    </w:p>
    <w:p w14:paraId="256DABF2" w14:textId="77777777" w:rsidR="005B1C0A" w:rsidRDefault="005B1C0A" w:rsidP="005B1C0A">
      <w:r>
        <w:t>"Being very sure I have long lost your affections,</w:t>
      </w:r>
    </w:p>
    <w:p w14:paraId="7B6A3854" w14:textId="77777777" w:rsidR="005B1C0A" w:rsidRDefault="005B1C0A" w:rsidP="005B1C0A">
      <w:r>
        <w:t>I have thought myself at liberty to bestow my own</w:t>
      </w:r>
    </w:p>
    <w:p w14:paraId="34FFF16B" w14:textId="77777777" w:rsidR="005B1C0A" w:rsidRDefault="005B1C0A" w:rsidP="005B1C0A">
      <w:r>
        <w:t>on another, and have no doubt of being as happy with</w:t>
      </w:r>
    </w:p>
    <w:p w14:paraId="59DD55EF" w14:textId="77777777" w:rsidR="005B1C0A" w:rsidRDefault="005B1C0A" w:rsidP="005B1C0A">
      <w:r>
        <w:t>him as I once used to think I might be with you;</w:t>
      </w:r>
    </w:p>
    <w:p w14:paraId="1B369748" w14:textId="77777777" w:rsidR="005B1C0A" w:rsidRDefault="005B1C0A" w:rsidP="005B1C0A">
      <w:r>
        <w:t>but I scorn to accept a hand while the heart was</w:t>
      </w:r>
    </w:p>
    <w:p w14:paraId="18565663" w14:textId="77777777" w:rsidR="005B1C0A" w:rsidRDefault="005B1C0A" w:rsidP="005B1C0A">
      <w:r>
        <w:t>another's. Sincerely wish you happy in your choice,</w:t>
      </w:r>
    </w:p>
    <w:p w14:paraId="433CD467" w14:textId="77777777" w:rsidR="005B1C0A" w:rsidRDefault="005B1C0A" w:rsidP="005B1C0A">
      <w:r>
        <w:t>and it shall not be my fault if we are not always</w:t>
      </w:r>
    </w:p>
    <w:p w14:paraId="0FAD555A" w14:textId="77777777" w:rsidR="005B1C0A" w:rsidRDefault="005B1C0A" w:rsidP="005B1C0A">
      <w:r>
        <w:t>good friends, as our near relationship now makes</w:t>
      </w:r>
    </w:p>
    <w:p w14:paraId="07B020AF" w14:textId="77777777" w:rsidR="005B1C0A" w:rsidRDefault="005B1C0A" w:rsidP="005B1C0A">
      <w:r>
        <w:t>proper. I can safely say I owe you no ill-will,</w:t>
      </w:r>
    </w:p>
    <w:p w14:paraId="0AE29BE4" w14:textId="77777777" w:rsidR="005B1C0A" w:rsidRDefault="005B1C0A" w:rsidP="005B1C0A">
      <w:r>
        <w:t>and am sure you will be too generous to do us any</w:t>
      </w:r>
    </w:p>
    <w:p w14:paraId="328323CA" w14:textId="77777777" w:rsidR="005B1C0A" w:rsidRDefault="005B1C0A" w:rsidP="005B1C0A">
      <w:r>
        <w:t>ill offices. Your brother has gained my affections</w:t>
      </w:r>
    </w:p>
    <w:p w14:paraId="6C00CB6E" w14:textId="77777777" w:rsidR="005B1C0A" w:rsidRDefault="005B1C0A" w:rsidP="005B1C0A">
      <w:r>
        <w:t>entirely, and as we could not live without one</w:t>
      </w:r>
    </w:p>
    <w:p w14:paraId="75892D00" w14:textId="77777777" w:rsidR="005B1C0A" w:rsidRDefault="005B1C0A" w:rsidP="005B1C0A">
      <w:r>
        <w:t>another, we are just returned from the altar, and</w:t>
      </w:r>
    </w:p>
    <w:p w14:paraId="2A904486" w14:textId="77777777" w:rsidR="005B1C0A" w:rsidRDefault="005B1C0A" w:rsidP="005B1C0A">
      <w:r>
        <w:t>are now on our way to Dawlish for a few weeks, which</w:t>
      </w:r>
    </w:p>
    <w:p w14:paraId="7BA19554" w14:textId="77777777" w:rsidR="005B1C0A" w:rsidRDefault="005B1C0A" w:rsidP="005B1C0A">
      <w:r>
        <w:t>place your dear brother has great curiosity to see,</w:t>
      </w:r>
    </w:p>
    <w:p w14:paraId="00EAB0C1" w14:textId="77777777" w:rsidR="005B1C0A" w:rsidRDefault="005B1C0A" w:rsidP="005B1C0A">
      <w:r>
        <w:t>but thought I would first trouble you with these</w:t>
      </w:r>
    </w:p>
    <w:p w14:paraId="468B8BB1" w14:textId="77777777" w:rsidR="005B1C0A" w:rsidRDefault="005B1C0A" w:rsidP="005B1C0A">
      <w:r>
        <w:t>few lines, and shall always remain,</w:t>
      </w:r>
    </w:p>
    <w:p w14:paraId="727AEC40" w14:textId="77777777" w:rsidR="005B1C0A" w:rsidRDefault="005B1C0A" w:rsidP="005B1C0A">
      <w:r>
        <w:t>"Your sincere well-wisher, friend, and sister,</w:t>
      </w:r>
    </w:p>
    <w:p w14:paraId="70C64E94" w14:textId="77777777" w:rsidR="005B1C0A" w:rsidRDefault="005B1C0A" w:rsidP="005B1C0A">
      <w:r>
        <w:lastRenderedPageBreak/>
        <w:t>"LUCY FERRARS.</w:t>
      </w:r>
    </w:p>
    <w:p w14:paraId="02C1835F" w14:textId="77777777" w:rsidR="005B1C0A" w:rsidRDefault="005B1C0A" w:rsidP="005B1C0A">
      <w:r>
        <w:t>"I have burnt all your letters, and will return</w:t>
      </w:r>
    </w:p>
    <w:p w14:paraId="54D993E0" w14:textId="77777777" w:rsidR="005B1C0A" w:rsidRDefault="005B1C0A" w:rsidP="005B1C0A">
      <w:r>
        <w:t>your picture the first opportunity. Please to destroy</w:t>
      </w:r>
    </w:p>
    <w:p w14:paraId="3A0AD357" w14:textId="77777777" w:rsidR="005B1C0A" w:rsidRDefault="005B1C0A" w:rsidP="005B1C0A">
      <w:r>
        <w:t>my scrawls--but the ring with my hair you are very</w:t>
      </w:r>
    </w:p>
    <w:p w14:paraId="4C5A8EB7" w14:textId="77777777" w:rsidR="005B1C0A" w:rsidRDefault="005B1C0A" w:rsidP="005B1C0A">
      <w:r>
        <w:t>welcome to keep."</w:t>
      </w:r>
    </w:p>
    <w:p w14:paraId="4921E1B7" w14:textId="77777777" w:rsidR="005B1C0A" w:rsidRDefault="005B1C0A" w:rsidP="005B1C0A">
      <w:r>
        <w:t>Elinor read and returned it without any comment.</w:t>
      </w:r>
    </w:p>
    <w:p w14:paraId="33DCFE27" w14:textId="77777777" w:rsidR="005B1C0A" w:rsidRDefault="005B1C0A" w:rsidP="005B1C0A">
      <w:r>
        <w:t>"I will not ask your opinion of it as a composition," said</w:t>
      </w:r>
    </w:p>
    <w:p w14:paraId="400EDB62" w14:textId="77777777" w:rsidR="005B1C0A" w:rsidRDefault="005B1C0A" w:rsidP="005B1C0A">
      <w:r>
        <w:t>Edward.--"For worlds would not I have had a letter of hers seen by YOU</w:t>
      </w:r>
    </w:p>
    <w:p w14:paraId="150327CE" w14:textId="77777777" w:rsidR="005B1C0A" w:rsidRDefault="005B1C0A" w:rsidP="005B1C0A">
      <w:r>
        <w:t>in former days.--In a sister it is bad enough, but in a wife!--how I</w:t>
      </w:r>
    </w:p>
    <w:p w14:paraId="351ABE36" w14:textId="77777777" w:rsidR="005B1C0A" w:rsidRDefault="005B1C0A" w:rsidP="005B1C0A">
      <w:r>
        <w:t>have blushed over the pages of her writing!--and I believe I may say</w:t>
      </w:r>
    </w:p>
    <w:p w14:paraId="5DFFF62E" w14:textId="77777777" w:rsidR="005B1C0A" w:rsidRDefault="005B1C0A" w:rsidP="005B1C0A">
      <w:r>
        <w:t>that since the first half year of our foolish--business--this is the</w:t>
      </w:r>
    </w:p>
    <w:p w14:paraId="3F943760" w14:textId="77777777" w:rsidR="005B1C0A" w:rsidRDefault="005B1C0A" w:rsidP="005B1C0A">
      <w:r>
        <w:t>only letter I ever received from her, of which the substance made me</w:t>
      </w:r>
    </w:p>
    <w:p w14:paraId="341D3099" w14:textId="77777777" w:rsidR="005B1C0A" w:rsidRDefault="005B1C0A" w:rsidP="005B1C0A">
      <w:r>
        <w:t>any amends for the defect of the style."</w:t>
      </w:r>
    </w:p>
    <w:p w14:paraId="5EDE2570" w14:textId="77777777" w:rsidR="005B1C0A" w:rsidRDefault="005B1C0A" w:rsidP="005B1C0A">
      <w:r>
        <w:t>"However it may have come about," said Elinor, after a pause,--"they</w:t>
      </w:r>
    </w:p>
    <w:p w14:paraId="0B4F1AF3" w14:textId="77777777" w:rsidR="005B1C0A" w:rsidRDefault="005B1C0A" w:rsidP="005B1C0A">
      <w:r>
        <w:t>are certainly married. And your mother has brought on herself a most</w:t>
      </w:r>
    </w:p>
    <w:p w14:paraId="74C986E9" w14:textId="77777777" w:rsidR="005B1C0A" w:rsidRDefault="005B1C0A" w:rsidP="005B1C0A">
      <w:r>
        <w:t>appropriate punishment. The independence she settled on Robert,</w:t>
      </w:r>
    </w:p>
    <w:p w14:paraId="7249800B" w14:textId="77777777" w:rsidR="005B1C0A" w:rsidRDefault="005B1C0A" w:rsidP="005B1C0A">
      <w:r>
        <w:t>through resentment against you, has put it in his power to make his own</w:t>
      </w:r>
    </w:p>
    <w:p w14:paraId="08C21950" w14:textId="77777777" w:rsidR="005B1C0A" w:rsidRDefault="005B1C0A" w:rsidP="005B1C0A">
      <w:r>
        <w:t>choice; and she has actually been bribing one son with a thousand</w:t>
      </w:r>
    </w:p>
    <w:p w14:paraId="1951DA85" w14:textId="77777777" w:rsidR="005B1C0A" w:rsidRDefault="005B1C0A" w:rsidP="005B1C0A">
      <w:r>
        <w:t>a-year, to do the very deed which she disinherited the other for</w:t>
      </w:r>
    </w:p>
    <w:p w14:paraId="7438EC97" w14:textId="77777777" w:rsidR="005B1C0A" w:rsidRDefault="005B1C0A" w:rsidP="005B1C0A">
      <w:r>
        <w:t>intending to do. She will hardly be less hurt, I suppose, by Robert's</w:t>
      </w:r>
    </w:p>
    <w:p w14:paraId="46D9599C" w14:textId="77777777" w:rsidR="005B1C0A" w:rsidRDefault="005B1C0A" w:rsidP="005B1C0A">
      <w:r>
        <w:t>marrying Lucy, than she would have been by your marrying her."</w:t>
      </w:r>
    </w:p>
    <w:p w14:paraId="1B4FA026" w14:textId="77777777" w:rsidR="005B1C0A" w:rsidRDefault="005B1C0A" w:rsidP="005B1C0A">
      <w:r>
        <w:t>"She will be more hurt by it, for Robert always was her favourite.--She</w:t>
      </w:r>
    </w:p>
    <w:p w14:paraId="58BF898D" w14:textId="77777777" w:rsidR="005B1C0A" w:rsidRDefault="005B1C0A" w:rsidP="005B1C0A">
      <w:r>
        <w:t>will be more hurt by it, and on the same principle will forgive him</w:t>
      </w:r>
    </w:p>
    <w:p w14:paraId="470CC575" w14:textId="77777777" w:rsidR="005B1C0A" w:rsidRDefault="005B1C0A" w:rsidP="005B1C0A">
      <w:r>
        <w:t>much sooner."</w:t>
      </w:r>
    </w:p>
    <w:p w14:paraId="4FFFEE2C" w14:textId="77777777" w:rsidR="005B1C0A" w:rsidRDefault="005B1C0A" w:rsidP="005B1C0A">
      <w:r>
        <w:t>In what state the affair stood at present between them, Edward knew</w:t>
      </w:r>
    </w:p>
    <w:p w14:paraId="2860F191" w14:textId="77777777" w:rsidR="005B1C0A" w:rsidRDefault="005B1C0A" w:rsidP="005B1C0A">
      <w:r>
        <w:t>not, for no communication with any of his family had yet been attempted</w:t>
      </w:r>
    </w:p>
    <w:p w14:paraId="2A200A83" w14:textId="77777777" w:rsidR="005B1C0A" w:rsidRDefault="005B1C0A" w:rsidP="005B1C0A">
      <w:r>
        <w:t>by him. He had quitted Oxford within four and twenty hours after</w:t>
      </w:r>
    </w:p>
    <w:p w14:paraId="2A401E54" w14:textId="77777777" w:rsidR="005B1C0A" w:rsidRDefault="005B1C0A" w:rsidP="005B1C0A">
      <w:r>
        <w:t>Lucy's letter arrived, and with only one object before him, the nearest</w:t>
      </w:r>
    </w:p>
    <w:p w14:paraId="78D85514" w14:textId="77777777" w:rsidR="005B1C0A" w:rsidRDefault="005B1C0A" w:rsidP="005B1C0A">
      <w:r>
        <w:t>road to Barton, had had no leisure to form any scheme of conduct, with</w:t>
      </w:r>
    </w:p>
    <w:p w14:paraId="1E44D4EE" w14:textId="77777777" w:rsidR="005B1C0A" w:rsidRDefault="005B1C0A" w:rsidP="005B1C0A">
      <w:r>
        <w:lastRenderedPageBreak/>
        <w:t>which that road did not hold the most intimate connection. He could do</w:t>
      </w:r>
    </w:p>
    <w:p w14:paraId="51A98142" w14:textId="77777777" w:rsidR="005B1C0A" w:rsidRDefault="005B1C0A" w:rsidP="005B1C0A">
      <w:r>
        <w:t>nothing till he were assured of his fate with Miss Dashwood; and by his</w:t>
      </w:r>
    </w:p>
    <w:p w14:paraId="6ED08FCC" w14:textId="77777777" w:rsidR="005B1C0A" w:rsidRDefault="005B1C0A" w:rsidP="005B1C0A">
      <w:r>
        <w:t>rapidity in seeking THAT fate, it is to be supposed, in spite of the</w:t>
      </w:r>
    </w:p>
    <w:p w14:paraId="5229889C" w14:textId="77777777" w:rsidR="005B1C0A" w:rsidRDefault="005B1C0A" w:rsidP="005B1C0A">
      <w:r>
        <w:t>jealousy with which he had once thought of Colonel Brandon, in spite of</w:t>
      </w:r>
    </w:p>
    <w:p w14:paraId="1E6A9A1F" w14:textId="77777777" w:rsidR="005B1C0A" w:rsidRDefault="005B1C0A" w:rsidP="005B1C0A">
      <w:r>
        <w:t>the modesty with which he rated his own deserts, and the politeness</w:t>
      </w:r>
    </w:p>
    <w:p w14:paraId="7AA75BBE" w14:textId="77777777" w:rsidR="005B1C0A" w:rsidRDefault="005B1C0A" w:rsidP="005B1C0A">
      <w:r>
        <w:t>with which he talked of his doubts, he did not, upon the whole, expect</w:t>
      </w:r>
    </w:p>
    <w:p w14:paraId="017788FB" w14:textId="77777777" w:rsidR="005B1C0A" w:rsidRDefault="005B1C0A" w:rsidP="005B1C0A">
      <w:r>
        <w:t>a very cruel reception. It was his business, however, to say that he</w:t>
      </w:r>
    </w:p>
    <w:p w14:paraId="61CEA986" w14:textId="77777777" w:rsidR="005B1C0A" w:rsidRDefault="005B1C0A" w:rsidP="005B1C0A">
      <w:r>
        <w:t>DID, and he said it very prettily. What he might say on the subject a</w:t>
      </w:r>
    </w:p>
    <w:p w14:paraId="504A5731" w14:textId="77777777" w:rsidR="005B1C0A" w:rsidRDefault="005B1C0A" w:rsidP="005B1C0A">
      <w:r>
        <w:t>twelvemonth after, must be referred to the imagination of husbands and</w:t>
      </w:r>
    </w:p>
    <w:p w14:paraId="4EFFCC1D" w14:textId="77777777" w:rsidR="005B1C0A" w:rsidRDefault="005B1C0A" w:rsidP="005B1C0A">
      <w:r>
        <w:t>wives.</w:t>
      </w:r>
    </w:p>
    <w:p w14:paraId="46466228" w14:textId="77777777" w:rsidR="005B1C0A" w:rsidRDefault="005B1C0A" w:rsidP="005B1C0A">
      <w:r>
        <w:t>That Lucy had certainly meant to deceive, to go off with a flourish of</w:t>
      </w:r>
    </w:p>
    <w:p w14:paraId="15306868" w14:textId="77777777" w:rsidR="005B1C0A" w:rsidRDefault="005B1C0A" w:rsidP="005B1C0A">
      <w:r>
        <w:t>malice against him in her message by Thomas, was perfectly clear to</w:t>
      </w:r>
    </w:p>
    <w:p w14:paraId="7D222961" w14:textId="77777777" w:rsidR="005B1C0A" w:rsidRDefault="005B1C0A" w:rsidP="005B1C0A">
      <w:r>
        <w:t>Elinor; and Edward himself, now thoroughly enlightened on her</w:t>
      </w:r>
    </w:p>
    <w:p w14:paraId="229A7902" w14:textId="77777777" w:rsidR="005B1C0A" w:rsidRDefault="005B1C0A" w:rsidP="005B1C0A">
      <w:r>
        <w:t>character, had no scruple in believing her capable of the utmost</w:t>
      </w:r>
    </w:p>
    <w:p w14:paraId="1B21047E" w14:textId="77777777" w:rsidR="005B1C0A" w:rsidRDefault="005B1C0A" w:rsidP="005B1C0A">
      <w:r>
        <w:t>meanness of wanton ill-nature. Though his eyes had been long opened,</w:t>
      </w:r>
    </w:p>
    <w:p w14:paraId="5CB6032E" w14:textId="77777777" w:rsidR="005B1C0A" w:rsidRDefault="005B1C0A" w:rsidP="005B1C0A">
      <w:r>
        <w:t>even before his acquaintance with Elinor began, to her ignorance and a</w:t>
      </w:r>
    </w:p>
    <w:p w14:paraId="4DA4D866" w14:textId="77777777" w:rsidR="005B1C0A" w:rsidRDefault="005B1C0A" w:rsidP="005B1C0A">
      <w:r>
        <w:t>want of liberality in some of her opinions--they had been equally</w:t>
      </w:r>
    </w:p>
    <w:p w14:paraId="480E8EFB" w14:textId="77777777" w:rsidR="005B1C0A" w:rsidRDefault="005B1C0A" w:rsidP="005B1C0A">
      <w:r>
        <w:t>imputed, by him, to her want of education; and till her last letter</w:t>
      </w:r>
    </w:p>
    <w:p w14:paraId="7190096C" w14:textId="77777777" w:rsidR="005B1C0A" w:rsidRDefault="005B1C0A" w:rsidP="005B1C0A">
      <w:r>
        <w:t>reached him, he had always believed her to be a well-disposed,</w:t>
      </w:r>
    </w:p>
    <w:p w14:paraId="3DC6770F" w14:textId="77777777" w:rsidR="005B1C0A" w:rsidRDefault="005B1C0A" w:rsidP="005B1C0A">
      <w:r>
        <w:t>good-hearted girl, and thoroughly attached to himself. Nothing but</w:t>
      </w:r>
    </w:p>
    <w:p w14:paraId="01D259FD" w14:textId="77777777" w:rsidR="005B1C0A" w:rsidRDefault="005B1C0A" w:rsidP="005B1C0A">
      <w:r>
        <w:t>such a persuasion could have prevented his putting an end to an</w:t>
      </w:r>
    </w:p>
    <w:p w14:paraId="7DD2E2B9" w14:textId="77777777" w:rsidR="005B1C0A" w:rsidRDefault="005B1C0A" w:rsidP="005B1C0A">
      <w:r>
        <w:t>engagement, which, long before the discovery of it laid him open to his</w:t>
      </w:r>
    </w:p>
    <w:p w14:paraId="1E50CCAC" w14:textId="77777777" w:rsidR="005B1C0A" w:rsidRDefault="005B1C0A" w:rsidP="005B1C0A">
      <w:r>
        <w:t>mother's anger, had been a continual source of disquiet and regret to</w:t>
      </w:r>
    </w:p>
    <w:p w14:paraId="1CC89776" w14:textId="77777777" w:rsidR="005B1C0A" w:rsidRDefault="005B1C0A" w:rsidP="005B1C0A">
      <w:r>
        <w:t>him.</w:t>
      </w:r>
    </w:p>
    <w:p w14:paraId="56674D74" w14:textId="77777777" w:rsidR="005B1C0A" w:rsidRDefault="005B1C0A" w:rsidP="005B1C0A">
      <w:r>
        <w:t>"I thought it my duty," said he, "independent of my feelings, to give</w:t>
      </w:r>
    </w:p>
    <w:p w14:paraId="54132ED6" w14:textId="77777777" w:rsidR="005B1C0A" w:rsidRDefault="005B1C0A" w:rsidP="005B1C0A">
      <w:r>
        <w:t>her the option of continuing the engagement or not, when I was</w:t>
      </w:r>
    </w:p>
    <w:p w14:paraId="7EF89D75" w14:textId="77777777" w:rsidR="005B1C0A" w:rsidRDefault="005B1C0A" w:rsidP="005B1C0A">
      <w:r>
        <w:t>renounced by my mother, and stood to all appearance without a friend in</w:t>
      </w:r>
    </w:p>
    <w:p w14:paraId="22BD89EA" w14:textId="77777777" w:rsidR="005B1C0A" w:rsidRDefault="005B1C0A" w:rsidP="005B1C0A">
      <w:r>
        <w:t>the world to assist me. In such a situation as that, where there</w:t>
      </w:r>
    </w:p>
    <w:p w14:paraId="5C60ABF3" w14:textId="77777777" w:rsidR="005B1C0A" w:rsidRDefault="005B1C0A" w:rsidP="005B1C0A">
      <w:r>
        <w:t>seemed nothing to tempt the avarice or the vanity of any living</w:t>
      </w:r>
    </w:p>
    <w:p w14:paraId="03B1703C" w14:textId="77777777" w:rsidR="005B1C0A" w:rsidRDefault="005B1C0A" w:rsidP="005B1C0A">
      <w:r>
        <w:lastRenderedPageBreak/>
        <w:t>creature, how could I suppose, when she so earnestly, so warmly</w:t>
      </w:r>
    </w:p>
    <w:p w14:paraId="492B50F0" w14:textId="77777777" w:rsidR="005B1C0A" w:rsidRDefault="005B1C0A" w:rsidP="005B1C0A">
      <w:r>
        <w:t>insisted on sharing my fate, whatever it might be, that any thing but</w:t>
      </w:r>
    </w:p>
    <w:p w14:paraId="1DCCE84C" w14:textId="77777777" w:rsidR="005B1C0A" w:rsidRDefault="005B1C0A" w:rsidP="005B1C0A">
      <w:r>
        <w:t>the most disinterested affection was her inducement? And even now, I</w:t>
      </w:r>
    </w:p>
    <w:p w14:paraId="58F86EAB" w14:textId="77777777" w:rsidR="005B1C0A" w:rsidRDefault="005B1C0A" w:rsidP="005B1C0A">
      <w:r>
        <w:t>cannot comprehend on what motive she acted, or what fancied advantage</w:t>
      </w:r>
    </w:p>
    <w:p w14:paraId="4DBA85C4" w14:textId="77777777" w:rsidR="005B1C0A" w:rsidRDefault="005B1C0A" w:rsidP="005B1C0A">
      <w:r>
        <w:t>it could be to her, to be fettered to a man for whom she had not the</w:t>
      </w:r>
    </w:p>
    <w:p w14:paraId="07AA7C69" w14:textId="77777777" w:rsidR="005B1C0A" w:rsidRDefault="005B1C0A" w:rsidP="005B1C0A">
      <w:r>
        <w:t>smallest regard, and who had only two thousand pounds in the world.</w:t>
      </w:r>
    </w:p>
    <w:p w14:paraId="32737135" w14:textId="77777777" w:rsidR="005B1C0A" w:rsidRDefault="005B1C0A" w:rsidP="005B1C0A">
      <w:r>
        <w:t>She could not foresee that Colonel Brandon would give me a living."</w:t>
      </w:r>
    </w:p>
    <w:p w14:paraId="11CAC66A" w14:textId="77777777" w:rsidR="005B1C0A" w:rsidRDefault="005B1C0A" w:rsidP="005B1C0A">
      <w:r>
        <w:t>"No; but she might suppose that something would occur in your favour;</w:t>
      </w:r>
    </w:p>
    <w:p w14:paraId="2B2A80EA" w14:textId="77777777" w:rsidR="005B1C0A" w:rsidRDefault="005B1C0A" w:rsidP="005B1C0A">
      <w:r>
        <w:t>that your own family might in time relent. And at any rate, she lost</w:t>
      </w:r>
    </w:p>
    <w:p w14:paraId="18A05186" w14:textId="77777777" w:rsidR="005B1C0A" w:rsidRDefault="005B1C0A" w:rsidP="005B1C0A">
      <w:r>
        <w:t>nothing by continuing the engagement, for she has proved that it</w:t>
      </w:r>
    </w:p>
    <w:p w14:paraId="59644437" w14:textId="77777777" w:rsidR="005B1C0A" w:rsidRDefault="005B1C0A" w:rsidP="005B1C0A">
      <w:r>
        <w:t>fettered neither her inclination nor her actions. The connection was</w:t>
      </w:r>
    </w:p>
    <w:p w14:paraId="7699D735" w14:textId="77777777" w:rsidR="005B1C0A" w:rsidRDefault="005B1C0A" w:rsidP="005B1C0A">
      <w:r>
        <w:t>certainly a respectable one, and probably gained her consideration</w:t>
      </w:r>
    </w:p>
    <w:p w14:paraId="06E1F54F" w14:textId="77777777" w:rsidR="005B1C0A" w:rsidRDefault="005B1C0A" w:rsidP="005B1C0A">
      <w:r>
        <w:t>among her friends; and, if nothing more advantageous occurred, it would</w:t>
      </w:r>
    </w:p>
    <w:p w14:paraId="258C7E4A" w14:textId="77777777" w:rsidR="005B1C0A" w:rsidRDefault="005B1C0A" w:rsidP="005B1C0A">
      <w:r>
        <w:t>be better for her to marry YOU than be single."</w:t>
      </w:r>
    </w:p>
    <w:p w14:paraId="19D5A544" w14:textId="77777777" w:rsidR="005B1C0A" w:rsidRDefault="005B1C0A" w:rsidP="005B1C0A">
      <w:r>
        <w:t>Edward was, of course, immediately convinced that nothing could have</w:t>
      </w:r>
    </w:p>
    <w:p w14:paraId="3431E703" w14:textId="77777777" w:rsidR="005B1C0A" w:rsidRDefault="005B1C0A" w:rsidP="005B1C0A">
      <w:r>
        <w:t>been more natural than Lucy's conduct, nor more self-evident than the</w:t>
      </w:r>
    </w:p>
    <w:p w14:paraId="7978389A" w14:textId="77777777" w:rsidR="005B1C0A" w:rsidRDefault="005B1C0A" w:rsidP="005B1C0A">
      <w:r>
        <w:t>motive of it.</w:t>
      </w:r>
    </w:p>
    <w:p w14:paraId="142055F9" w14:textId="77777777" w:rsidR="005B1C0A" w:rsidRDefault="005B1C0A" w:rsidP="005B1C0A">
      <w:r>
        <w:t>Elinor scolded him, harshly as ladies always scold the imprudence which</w:t>
      </w:r>
    </w:p>
    <w:p w14:paraId="378EE5D5" w14:textId="77777777" w:rsidR="005B1C0A" w:rsidRDefault="005B1C0A" w:rsidP="005B1C0A">
      <w:r>
        <w:t>compliments themselves, for having spent so much time with them at</w:t>
      </w:r>
    </w:p>
    <w:p w14:paraId="0013F4F3" w14:textId="77777777" w:rsidR="005B1C0A" w:rsidRDefault="005B1C0A" w:rsidP="005B1C0A">
      <w:r>
        <w:t>Norland, when he must have felt his own inconstancy.</w:t>
      </w:r>
    </w:p>
    <w:p w14:paraId="18A8B638" w14:textId="77777777" w:rsidR="005B1C0A" w:rsidRDefault="005B1C0A" w:rsidP="005B1C0A">
      <w:r>
        <w:t>"Your behaviour was certainly very wrong," said she; "because--to say</w:t>
      </w:r>
    </w:p>
    <w:p w14:paraId="1B632EB5" w14:textId="77777777" w:rsidR="005B1C0A" w:rsidRDefault="005B1C0A" w:rsidP="005B1C0A">
      <w:r>
        <w:t>nothing of my own conviction, our relations were all led away by it to</w:t>
      </w:r>
    </w:p>
    <w:p w14:paraId="470384E7" w14:textId="77777777" w:rsidR="005B1C0A" w:rsidRDefault="005B1C0A" w:rsidP="005B1C0A">
      <w:r>
        <w:t>fancy and expect WHAT, as you were THEN situated, could never be."</w:t>
      </w:r>
    </w:p>
    <w:p w14:paraId="6D0E6D8E" w14:textId="77777777" w:rsidR="005B1C0A" w:rsidRDefault="005B1C0A" w:rsidP="005B1C0A">
      <w:r>
        <w:t>He could only plead an ignorance of his own heart, and a mistaken</w:t>
      </w:r>
    </w:p>
    <w:p w14:paraId="5D8DC00B" w14:textId="77777777" w:rsidR="005B1C0A" w:rsidRDefault="005B1C0A" w:rsidP="005B1C0A">
      <w:r>
        <w:t>confidence in the force of his engagement.</w:t>
      </w:r>
    </w:p>
    <w:p w14:paraId="220D4FB9" w14:textId="77777777" w:rsidR="005B1C0A" w:rsidRDefault="005B1C0A" w:rsidP="005B1C0A">
      <w:r>
        <w:t>"I was simple enough to think, that because my FAITH was plighted to</w:t>
      </w:r>
    </w:p>
    <w:p w14:paraId="73B82AFE" w14:textId="77777777" w:rsidR="005B1C0A" w:rsidRDefault="005B1C0A" w:rsidP="005B1C0A">
      <w:r>
        <w:t>another, there could be no danger in my being with you; and that the</w:t>
      </w:r>
    </w:p>
    <w:p w14:paraId="7B565AB7" w14:textId="77777777" w:rsidR="005B1C0A" w:rsidRDefault="005B1C0A" w:rsidP="005B1C0A">
      <w:r>
        <w:t>consciousness of my engagement was to keep my heart as safe and sacred</w:t>
      </w:r>
    </w:p>
    <w:p w14:paraId="3AE315D8" w14:textId="77777777" w:rsidR="005B1C0A" w:rsidRDefault="005B1C0A" w:rsidP="005B1C0A">
      <w:r>
        <w:t>as my honour. I felt that I admired you, but I told myself it was only</w:t>
      </w:r>
    </w:p>
    <w:p w14:paraId="34C9C095" w14:textId="77777777" w:rsidR="005B1C0A" w:rsidRDefault="005B1C0A" w:rsidP="005B1C0A">
      <w:r>
        <w:lastRenderedPageBreak/>
        <w:t>friendship; and till I began to make comparisons between yourself and</w:t>
      </w:r>
    </w:p>
    <w:p w14:paraId="3AEDE80D" w14:textId="77777777" w:rsidR="005B1C0A" w:rsidRDefault="005B1C0A" w:rsidP="005B1C0A">
      <w:r>
        <w:t>Lucy, I did not know how far I was got. After that, I suppose, I WAS</w:t>
      </w:r>
    </w:p>
    <w:p w14:paraId="53EBFEFB" w14:textId="77777777" w:rsidR="005B1C0A" w:rsidRDefault="005B1C0A" w:rsidP="005B1C0A">
      <w:r>
        <w:t>wrong in remaining so much in Sussex, and the arguments with which I</w:t>
      </w:r>
    </w:p>
    <w:p w14:paraId="1FA1CF3C" w14:textId="77777777" w:rsidR="005B1C0A" w:rsidRDefault="005B1C0A" w:rsidP="005B1C0A">
      <w:r>
        <w:t>reconciled myself to the expediency of it, were no better than</w:t>
      </w:r>
    </w:p>
    <w:p w14:paraId="1D97E16E" w14:textId="77777777" w:rsidR="005B1C0A" w:rsidRDefault="005B1C0A" w:rsidP="005B1C0A">
      <w:r>
        <w:t>these:--The danger is my own; I am doing no injury to anybody but</w:t>
      </w:r>
    </w:p>
    <w:p w14:paraId="66AFE804" w14:textId="77777777" w:rsidR="005B1C0A" w:rsidRDefault="005B1C0A" w:rsidP="005B1C0A">
      <w:r>
        <w:t>myself."</w:t>
      </w:r>
    </w:p>
    <w:p w14:paraId="0564BDFE" w14:textId="77777777" w:rsidR="005B1C0A" w:rsidRDefault="005B1C0A" w:rsidP="005B1C0A">
      <w:r>
        <w:t>Elinor smiled, and shook her head.</w:t>
      </w:r>
    </w:p>
    <w:p w14:paraId="04D97944" w14:textId="77777777" w:rsidR="005B1C0A" w:rsidRDefault="005B1C0A" w:rsidP="005B1C0A">
      <w:r>
        <w:t>Edward heard with pleasure of Colonel Brandon's being expected at the</w:t>
      </w:r>
    </w:p>
    <w:p w14:paraId="260DDDD4" w14:textId="77777777" w:rsidR="005B1C0A" w:rsidRDefault="005B1C0A" w:rsidP="005B1C0A">
      <w:r>
        <w:t>Cottage, as he really wished not only to be better acquainted with him,</w:t>
      </w:r>
    </w:p>
    <w:p w14:paraId="7D03C35C" w14:textId="77777777" w:rsidR="005B1C0A" w:rsidRDefault="005B1C0A" w:rsidP="005B1C0A">
      <w:r>
        <w:t>but to have an opportunity of convincing him that he no longer resented</w:t>
      </w:r>
    </w:p>
    <w:p w14:paraId="146AAD37" w14:textId="77777777" w:rsidR="005B1C0A" w:rsidRDefault="005B1C0A" w:rsidP="005B1C0A">
      <w:r>
        <w:t>his giving him the living of Delaford--"Which, at present," said he,</w:t>
      </w:r>
    </w:p>
    <w:p w14:paraId="5B83D625" w14:textId="77777777" w:rsidR="005B1C0A" w:rsidRDefault="005B1C0A" w:rsidP="005B1C0A">
      <w:r>
        <w:t>"after thanks so ungraciously delivered as mine were on the occasion,</w:t>
      </w:r>
    </w:p>
    <w:p w14:paraId="6BBB2800" w14:textId="77777777" w:rsidR="005B1C0A" w:rsidRDefault="005B1C0A" w:rsidP="005B1C0A">
      <w:r>
        <w:t>he must think I have never forgiven him for offering."</w:t>
      </w:r>
    </w:p>
    <w:p w14:paraId="05FA6AAF" w14:textId="77777777" w:rsidR="005B1C0A" w:rsidRDefault="005B1C0A" w:rsidP="005B1C0A">
      <w:r>
        <w:t>NOW he felt astonished himself that he had never yet been to the place.</w:t>
      </w:r>
    </w:p>
    <w:p w14:paraId="72DB7797" w14:textId="77777777" w:rsidR="005B1C0A" w:rsidRDefault="005B1C0A" w:rsidP="005B1C0A">
      <w:r>
        <w:t>But so little interest had be taken in the matter, that he owed all his</w:t>
      </w:r>
    </w:p>
    <w:p w14:paraId="6887C8A6" w14:textId="77777777" w:rsidR="005B1C0A" w:rsidRDefault="005B1C0A" w:rsidP="005B1C0A">
      <w:r>
        <w:t>knowledge of the house, garden, and glebe, extent of the parish,</w:t>
      </w:r>
    </w:p>
    <w:p w14:paraId="3C297E9E" w14:textId="77777777" w:rsidR="005B1C0A" w:rsidRDefault="005B1C0A" w:rsidP="005B1C0A">
      <w:r>
        <w:t>condition of the land, and rate of the tithes, to Elinor herself, who</w:t>
      </w:r>
    </w:p>
    <w:p w14:paraId="1EEB45F9" w14:textId="77777777" w:rsidR="005B1C0A" w:rsidRDefault="005B1C0A" w:rsidP="005B1C0A">
      <w:r>
        <w:t>had heard so much of it from Colonel Brandon, and heard it with so much</w:t>
      </w:r>
    </w:p>
    <w:p w14:paraId="42E81B60" w14:textId="77777777" w:rsidR="005B1C0A" w:rsidRDefault="005B1C0A" w:rsidP="005B1C0A">
      <w:r>
        <w:t>attention, as to be entirely mistress of the subject.</w:t>
      </w:r>
    </w:p>
    <w:p w14:paraId="5D6F1B5F" w14:textId="77777777" w:rsidR="005B1C0A" w:rsidRDefault="005B1C0A" w:rsidP="005B1C0A">
      <w:r>
        <w:t>One question after this only remained undecided, between them, one</w:t>
      </w:r>
    </w:p>
    <w:p w14:paraId="0A7A0220" w14:textId="77777777" w:rsidR="005B1C0A" w:rsidRDefault="005B1C0A" w:rsidP="005B1C0A">
      <w:r>
        <w:t>difficulty only was to be overcome. They were brought together by</w:t>
      </w:r>
    </w:p>
    <w:p w14:paraId="05B04DB6" w14:textId="77777777" w:rsidR="005B1C0A" w:rsidRDefault="005B1C0A" w:rsidP="005B1C0A">
      <w:r>
        <w:t>mutual affection, with the warmest approbation of their real friends;</w:t>
      </w:r>
    </w:p>
    <w:p w14:paraId="57A1E88D" w14:textId="77777777" w:rsidR="005B1C0A" w:rsidRDefault="005B1C0A" w:rsidP="005B1C0A">
      <w:r>
        <w:t>their intimate knowledge of each other seemed to make their happiness</w:t>
      </w:r>
    </w:p>
    <w:p w14:paraId="79635438" w14:textId="77777777" w:rsidR="005B1C0A" w:rsidRDefault="005B1C0A" w:rsidP="005B1C0A">
      <w:r>
        <w:t>certain--and they only wanted something to live upon. Edward had two</w:t>
      </w:r>
    </w:p>
    <w:p w14:paraId="72A2D0DE" w14:textId="77777777" w:rsidR="005B1C0A" w:rsidRDefault="005B1C0A" w:rsidP="005B1C0A">
      <w:r>
        <w:t>thousand pounds, and Elinor one, which, with Delaford living, was all</w:t>
      </w:r>
    </w:p>
    <w:p w14:paraId="6B33BD79" w14:textId="77777777" w:rsidR="005B1C0A" w:rsidRDefault="005B1C0A" w:rsidP="005B1C0A">
      <w:r>
        <w:t>that they could call their own; for it was impossible that Mrs.</w:t>
      </w:r>
    </w:p>
    <w:p w14:paraId="3AF8A94B" w14:textId="77777777" w:rsidR="005B1C0A" w:rsidRDefault="005B1C0A" w:rsidP="005B1C0A">
      <w:r>
        <w:t>Dashwood should advance anything; and they were neither of them quite</w:t>
      </w:r>
    </w:p>
    <w:p w14:paraId="70837018" w14:textId="77777777" w:rsidR="005B1C0A" w:rsidRDefault="005B1C0A" w:rsidP="005B1C0A">
      <w:r>
        <w:t>enough in love to think that three hundred and fifty pounds a-year</w:t>
      </w:r>
    </w:p>
    <w:p w14:paraId="7D703E5A" w14:textId="77777777" w:rsidR="005B1C0A" w:rsidRDefault="005B1C0A" w:rsidP="005B1C0A">
      <w:r>
        <w:t>would supply them with the comforts of life.</w:t>
      </w:r>
    </w:p>
    <w:p w14:paraId="561509CA" w14:textId="77777777" w:rsidR="005B1C0A" w:rsidRDefault="005B1C0A" w:rsidP="005B1C0A">
      <w:r>
        <w:lastRenderedPageBreak/>
        <w:t>Edward was not entirely without hopes of some favourable change in his</w:t>
      </w:r>
    </w:p>
    <w:p w14:paraId="00257768" w14:textId="77777777" w:rsidR="005B1C0A" w:rsidRDefault="005B1C0A" w:rsidP="005B1C0A">
      <w:r>
        <w:t>mother towards him; and on THAT he rested for the residue of their</w:t>
      </w:r>
    </w:p>
    <w:p w14:paraId="38628F46" w14:textId="77777777" w:rsidR="005B1C0A" w:rsidRDefault="005B1C0A" w:rsidP="005B1C0A">
      <w:r>
        <w:t>income. But Elinor had no such dependence; for since Edward would</w:t>
      </w:r>
    </w:p>
    <w:p w14:paraId="381F36A4" w14:textId="77777777" w:rsidR="005B1C0A" w:rsidRDefault="005B1C0A" w:rsidP="005B1C0A">
      <w:r>
        <w:t>still be unable to marry Miss Morton, and his chusing herself had been</w:t>
      </w:r>
    </w:p>
    <w:p w14:paraId="207FFB03" w14:textId="77777777" w:rsidR="005B1C0A" w:rsidRDefault="005B1C0A" w:rsidP="005B1C0A">
      <w:r>
        <w:t>spoken of in Mrs. Ferrars's flattering language as only a lesser evil</w:t>
      </w:r>
    </w:p>
    <w:p w14:paraId="68CD55DD" w14:textId="77777777" w:rsidR="005B1C0A" w:rsidRDefault="005B1C0A" w:rsidP="005B1C0A">
      <w:r>
        <w:t>than his chusing Lucy Steele, she feared that Robert's offence would</w:t>
      </w:r>
    </w:p>
    <w:p w14:paraId="2863ECD5" w14:textId="77777777" w:rsidR="005B1C0A" w:rsidRDefault="005B1C0A" w:rsidP="005B1C0A">
      <w:r>
        <w:t>serve no other purpose than to enrich Fanny.</w:t>
      </w:r>
    </w:p>
    <w:p w14:paraId="1C817049" w14:textId="77777777" w:rsidR="005B1C0A" w:rsidRDefault="005B1C0A" w:rsidP="005B1C0A">
      <w:r>
        <w:t>About four days after Edward's arrival Colonel Brandon appeared, to</w:t>
      </w:r>
    </w:p>
    <w:p w14:paraId="2CBD703F" w14:textId="77777777" w:rsidR="005B1C0A" w:rsidRDefault="005B1C0A" w:rsidP="005B1C0A">
      <w:r>
        <w:t>complete Mrs. Dashwood's satisfaction, and to give her the dignity of</w:t>
      </w:r>
    </w:p>
    <w:p w14:paraId="7A87DE8D" w14:textId="77777777" w:rsidR="005B1C0A" w:rsidRDefault="005B1C0A" w:rsidP="005B1C0A">
      <w:r>
        <w:t>having, for the first time since her living at Barton, more company</w:t>
      </w:r>
    </w:p>
    <w:p w14:paraId="4971B3DE" w14:textId="77777777" w:rsidR="005B1C0A" w:rsidRDefault="005B1C0A" w:rsidP="005B1C0A">
      <w:r>
        <w:t>with her than her house would hold. Edward was allowed to retain the</w:t>
      </w:r>
    </w:p>
    <w:p w14:paraId="2A0E342D" w14:textId="77777777" w:rsidR="005B1C0A" w:rsidRDefault="005B1C0A" w:rsidP="005B1C0A">
      <w:r>
        <w:t>privilege of first comer, and Colonel Brandon therefore walked every</w:t>
      </w:r>
    </w:p>
    <w:p w14:paraId="7DF464BB" w14:textId="77777777" w:rsidR="005B1C0A" w:rsidRDefault="005B1C0A" w:rsidP="005B1C0A">
      <w:r>
        <w:t>night to his old quarters at the Park; from whence he usually returned</w:t>
      </w:r>
    </w:p>
    <w:p w14:paraId="23C95797" w14:textId="77777777" w:rsidR="005B1C0A" w:rsidRDefault="005B1C0A" w:rsidP="005B1C0A">
      <w:r>
        <w:t>in the morning, early enough to interrupt the lovers' first tete-a-tete</w:t>
      </w:r>
    </w:p>
    <w:p w14:paraId="7E3206DB" w14:textId="77777777" w:rsidR="005B1C0A" w:rsidRDefault="005B1C0A" w:rsidP="005B1C0A">
      <w:r>
        <w:t>before breakfast.</w:t>
      </w:r>
    </w:p>
    <w:p w14:paraId="603DF8F1" w14:textId="77777777" w:rsidR="005B1C0A" w:rsidRDefault="005B1C0A" w:rsidP="005B1C0A">
      <w:r>
        <w:t>A three weeks' residence at Delaford, where, in his evening hours at</w:t>
      </w:r>
    </w:p>
    <w:p w14:paraId="44841948" w14:textId="77777777" w:rsidR="005B1C0A" w:rsidRDefault="005B1C0A" w:rsidP="005B1C0A">
      <w:r>
        <w:t>least, he had little to do but to calculate the disproportion between</w:t>
      </w:r>
    </w:p>
    <w:p w14:paraId="1ACAAFEE" w14:textId="77777777" w:rsidR="005B1C0A" w:rsidRDefault="005B1C0A" w:rsidP="005B1C0A">
      <w:r>
        <w:t>thirty-six and seventeen, brought him to Barton in a temper of mind</w:t>
      </w:r>
    </w:p>
    <w:p w14:paraId="6CCC0FF4" w14:textId="77777777" w:rsidR="005B1C0A" w:rsidRDefault="005B1C0A" w:rsidP="005B1C0A">
      <w:r>
        <w:t>which needed all the improvement in Marianne's looks, all the kindness</w:t>
      </w:r>
    </w:p>
    <w:p w14:paraId="6B8D0351" w14:textId="77777777" w:rsidR="005B1C0A" w:rsidRDefault="005B1C0A" w:rsidP="005B1C0A">
      <w:r>
        <w:t>of her welcome, and all the encouragement of her mother's language, to</w:t>
      </w:r>
    </w:p>
    <w:p w14:paraId="1BC5280C" w14:textId="77777777" w:rsidR="005B1C0A" w:rsidRDefault="005B1C0A" w:rsidP="005B1C0A">
      <w:r>
        <w:t>make it cheerful. Among such friends, however, and such flattery, he</w:t>
      </w:r>
    </w:p>
    <w:p w14:paraId="759E244E" w14:textId="77777777" w:rsidR="005B1C0A" w:rsidRDefault="005B1C0A" w:rsidP="005B1C0A">
      <w:r>
        <w:t>did revive. No rumour of Lucy's marriage had yet reached him:--he knew</w:t>
      </w:r>
    </w:p>
    <w:p w14:paraId="4EE3BD45" w14:textId="77777777" w:rsidR="005B1C0A" w:rsidRDefault="005B1C0A" w:rsidP="005B1C0A">
      <w:r>
        <w:t>nothing of what had passed; and the first hours of his visit were</w:t>
      </w:r>
    </w:p>
    <w:p w14:paraId="11E0E081" w14:textId="77777777" w:rsidR="005B1C0A" w:rsidRDefault="005B1C0A" w:rsidP="005B1C0A">
      <w:r>
        <w:t>consequently spent in hearing and in wondering. Every thing was</w:t>
      </w:r>
    </w:p>
    <w:p w14:paraId="7B115F92" w14:textId="77777777" w:rsidR="005B1C0A" w:rsidRDefault="005B1C0A" w:rsidP="005B1C0A">
      <w:r>
        <w:t>explained to him by Mrs. Dashwood, and he found fresh reason to rejoice</w:t>
      </w:r>
    </w:p>
    <w:p w14:paraId="648C5268" w14:textId="77777777" w:rsidR="005B1C0A" w:rsidRDefault="005B1C0A" w:rsidP="005B1C0A">
      <w:r>
        <w:t>in what he had done for Mr. Ferrars, since eventually it promoted the</w:t>
      </w:r>
    </w:p>
    <w:p w14:paraId="76424F0C" w14:textId="77777777" w:rsidR="005B1C0A" w:rsidRDefault="005B1C0A" w:rsidP="005B1C0A">
      <w:r>
        <w:t>interest of Elinor.</w:t>
      </w:r>
    </w:p>
    <w:p w14:paraId="68DF7572" w14:textId="77777777" w:rsidR="005B1C0A" w:rsidRDefault="005B1C0A" w:rsidP="005B1C0A">
      <w:r>
        <w:t>It would be needless to say, that the gentlemen advanced in the good</w:t>
      </w:r>
    </w:p>
    <w:p w14:paraId="5FA97A71" w14:textId="77777777" w:rsidR="005B1C0A" w:rsidRDefault="005B1C0A" w:rsidP="005B1C0A">
      <w:r>
        <w:t>opinion of each other, as they advanced in each other's acquaintance,</w:t>
      </w:r>
    </w:p>
    <w:p w14:paraId="03CB2DB3" w14:textId="77777777" w:rsidR="005B1C0A" w:rsidRDefault="005B1C0A" w:rsidP="005B1C0A">
      <w:r>
        <w:lastRenderedPageBreak/>
        <w:t>for it could not be otherwise. Their resemblance in good principles</w:t>
      </w:r>
    </w:p>
    <w:p w14:paraId="24A4EE0B" w14:textId="77777777" w:rsidR="005B1C0A" w:rsidRDefault="005B1C0A" w:rsidP="005B1C0A">
      <w:r>
        <w:t>and good sense, in disposition and manner of thinking, would probably</w:t>
      </w:r>
    </w:p>
    <w:p w14:paraId="664CD072" w14:textId="77777777" w:rsidR="005B1C0A" w:rsidRDefault="005B1C0A" w:rsidP="005B1C0A">
      <w:r>
        <w:t>have been sufficient to unite them in friendship, without any other</w:t>
      </w:r>
    </w:p>
    <w:p w14:paraId="2BE584F3" w14:textId="77777777" w:rsidR="005B1C0A" w:rsidRDefault="005B1C0A" w:rsidP="005B1C0A">
      <w:r>
        <w:t>attraction; but their being in love with two sisters, and two sisters</w:t>
      </w:r>
    </w:p>
    <w:p w14:paraId="1F2A2875" w14:textId="77777777" w:rsidR="005B1C0A" w:rsidRDefault="005B1C0A" w:rsidP="005B1C0A">
      <w:r>
        <w:t>fond of each other, made that mutual regard inevitable and immediate,</w:t>
      </w:r>
    </w:p>
    <w:p w14:paraId="2F5EE39A" w14:textId="77777777" w:rsidR="005B1C0A" w:rsidRDefault="005B1C0A" w:rsidP="005B1C0A">
      <w:r>
        <w:t>which might otherwise have waited the effect of time and judgment.</w:t>
      </w:r>
    </w:p>
    <w:p w14:paraId="664E4F47" w14:textId="77777777" w:rsidR="005B1C0A" w:rsidRDefault="005B1C0A" w:rsidP="005B1C0A">
      <w:r>
        <w:t>The letters from town, which a few days before would have made every</w:t>
      </w:r>
    </w:p>
    <w:p w14:paraId="654449CE" w14:textId="77777777" w:rsidR="005B1C0A" w:rsidRDefault="005B1C0A" w:rsidP="005B1C0A">
      <w:r>
        <w:t>nerve in Elinor's body thrill with transport, now arrived to be read</w:t>
      </w:r>
    </w:p>
    <w:p w14:paraId="07D05D13" w14:textId="77777777" w:rsidR="005B1C0A" w:rsidRDefault="005B1C0A" w:rsidP="005B1C0A">
      <w:r>
        <w:t>with less emotion than mirth. Mrs. Jennings wrote to tell the</w:t>
      </w:r>
    </w:p>
    <w:p w14:paraId="5F8F5155" w14:textId="77777777" w:rsidR="005B1C0A" w:rsidRDefault="005B1C0A" w:rsidP="005B1C0A">
      <w:r>
        <w:t>wonderful tale, to vent her honest indignation against the jilting</w:t>
      </w:r>
    </w:p>
    <w:p w14:paraId="183002E5" w14:textId="77777777" w:rsidR="005B1C0A" w:rsidRDefault="005B1C0A" w:rsidP="005B1C0A">
      <w:r>
        <w:t>girl, and pour forth her compassion towards poor Mr. Edward, who, she</w:t>
      </w:r>
    </w:p>
    <w:p w14:paraId="04EBDCF1" w14:textId="77777777" w:rsidR="005B1C0A" w:rsidRDefault="005B1C0A" w:rsidP="005B1C0A">
      <w:r>
        <w:t>was sure, had quite doted upon the worthless hussy, and was now, by all</w:t>
      </w:r>
    </w:p>
    <w:p w14:paraId="6787C38B" w14:textId="77777777" w:rsidR="005B1C0A" w:rsidRDefault="005B1C0A" w:rsidP="005B1C0A">
      <w:r>
        <w:t>accounts, almost broken-hearted, at Oxford.-- "I do think," she</w:t>
      </w:r>
    </w:p>
    <w:p w14:paraId="5E659BF6" w14:textId="77777777" w:rsidR="005B1C0A" w:rsidRDefault="005B1C0A" w:rsidP="005B1C0A">
      <w:r>
        <w:t>continued, "nothing was ever carried on so sly; for it was but two days</w:t>
      </w:r>
    </w:p>
    <w:p w14:paraId="7B1D1EDB" w14:textId="77777777" w:rsidR="005B1C0A" w:rsidRDefault="005B1C0A" w:rsidP="005B1C0A">
      <w:r>
        <w:t>before Lucy called and sat a couple of hours with me. Not a soul</w:t>
      </w:r>
    </w:p>
    <w:p w14:paraId="2735A661" w14:textId="77777777" w:rsidR="005B1C0A" w:rsidRDefault="005B1C0A" w:rsidP="005B1C0A">
      <w:r>
        <w:t>suspected anything of the matter, not even Nancy, who, poor soul! came</w:t>
      </w:r>
    </w:p>
    <w:p w14:paraId="503CA397" w14:textId="77777777" w:rsidR="005B1C0A" w:rsidRDefault="005B1C0A" w:rsidP="005B1C0A">
      <w:r>
        <w:t>crying to me the day after, in a great fright for fear of Mrs. Ferrars,</w:t>
      </w:r>
    </w:p>
    <w:p w14:paraId="415CB537" w14:textId="77777777" w:rsidR="005B1C0A" w:rsidRDefault="005B1C0A" w:rsidP="005B1C0A">
      <w:r>
        <w:t>as well as not knowing how to get to Plymouth; for Lucy it seems</w:t>
      </w:r>
    </w:p>
    <w:p w14:paraId="1CA0E543" w14:textId="77777777" w:rsidR="005B1C0A" w:rsidRDefault="005B1C0A" w:rsidP="005B1C0A">
      <w:r>
        <w:t>borrowed all her money before she went off to be married, on purpose we</w:t>
      </w:r>
    </w:p>
    <w:p w14:paraId="6387EC7E" w14:textId="77777777" w:rsidR="005B1C0A" w:rsidRDefault="005B1C0A" w:rsidP="005B1C0A">
      <w:r>
        <w:t>suppose to make a show with, and poor Nancy had not seven shillings in</w:t>
      </w:r>
    </w:p>
    <w:p w14:paraId="70887D9B" w14:textId="77777777" w:rsidR="005B1C0A" w:rsidRDefault="005B1C0A" w:rsidP="005B1C0A">
      <w:r>
        <w:t>the world;--so I was very glad to give her five guineas to take her</w:t>
      </w:r>
    </w:p>
    <w:p w14:paraId="3F47895C" w14:textId="77777777" w:rsidR="005B1C0A" w:rsidRDefault="005B1C0A" w:rsidP="005B1C0A">
      <w:r>
        <w:t>down to Exeter, where she thinks of staying three or four weeks with</w:t>
      </w:r>
    </w:p>
    <w:p w14:paraId="366D778C" w14:textId="77777777" w:rsidR="005B1C0A" w:rsidRDefault="005B1C0A" w:rsidP="005B1C0A">
      <w:r>
        <w:t>Mrs. Burgess, in hopes, as I tell her, to fall in with the Doctor</w:t>
      </w:r>
    </w:p>
    <w:p w14:paraId="209009A2" w14:textId="77777777" w:rsidR="005B1C0A" w:rsidRDefault="005B1C0A" w:rsidP="005B1C0A">
      <w:r>
        <w:t>again. And I must say that Lucy's crossness not to take them along</w:t>
      </w:r>
    </w:p>
    <w:p w14:paraId="50CE422D" w14:textId="77777777" w:rsidR="005B1C0A" w:rsidRDefault="005B1C0A" w:rsidP="005B1C0A">
      <w:r>
        <w:t>with them in the chaise is worse than all. Poor Mr. Edward! I cannot</w:t>
      </w:r>
    </w:p>
    <w:p w14:paraId="13CD8647" w14:textId="77777777" w:rsidR="005B1C0A" w:rsidRDefault="005B1C0A" w:rsidP="005B1C0A">
      <w:r>
        <w:t>get him out of my head, but you must send for him to Barton, and Miss</w:t>
      </w:r>
    </w:p>
    <w:p w14:paraId="4EA501AC" w14:textId="77777777" w:rsidR="005B1C0A" w:rsidRDefault="005B1C0A" w:rsidP="005B1C0A">
      <w:r>
        <w:t>Marianne must try to comfort him."</w:t>
      </w:r>
    </w:p>
    <w:p w14:paraId="2B3DFFF3" w14:textId="77777777" w:rsidR="005B1C0A" w:rsidRDefault="005B1C0A" w:rsidP="005B1C0A">
      <w:r>
        <w:t>Mr. Dashwood's strains were more solemn. Mrs. Ferrars was the most</w:t>
      </w:r>
    </w:p>
    <w:p w14:paraId="0490C64D" w14:textId="77777777" w:rsidR="005B1C0A" w:rsidRDefault="005B1C0A" w:rsidP="005B1C0A">
      <w:r>
        <w:t>unfortunate of women--poor Fanny had suffered agonies of</w:t>
      </w:r>
    </w:p>
    <w:p w14:paraId="41143437" w14:textId="77777777" w:rsidR="005B1C0A" w:rsidRDefault="005B1C0A" w:rsidP="005B1C0A">
      <w:r>
        <w:lastRenderedPageBreak/>
        <w:t>sensibility--and he considered the existence of each, under such a</w:t>
      </w:r>
    </w:p>
    <w:p w14:paraId="3F23FD52" w14:textId="77777777" w:rsidR="005B1C0A" w:rsidRDefault="005B1C0A" w:rsidP="005B1C0A">
      <w:r>
        <w:t>blow, with grateful wonder. Robert's offence was unpardonable, but</w:t>
      </w:r>
    </w:p>
    <w:p w14:paraId="62B9F65F" w14:textId="77777777" w:rsidR="005B1C0A" w:rsidRDefault="005B1C0A" w:rsidP="005B1C0A">
      <w:r>
        <w:t>Lucy's was infinitely worse. Neither of them were ever again to be</w:t>
      </w:r>
    </w:p>
    <w:p w14:paraId="132D9493" w14:textId="77777777" w:rsidR="005B1C0A" w:rsidRDefault="005B1C0A" w:rsidP="005B1C0A">
      <w:r>
        <w:t>mentioned to Mrs. Ferrars; and even, if she might hereafter be induced</w:t>
      </w:r>
    </w:p>
    <w:p w14:paraId="56A97AC2" w14:textId="77777777" w:rsidR="005B1C0A" w:rsidRDefault="005B1C0A" w:rsidP="005B1C0A">
      <w:r>
        <w:t>to forgive her son, his wife should never be acknowledged as her</w:t>
      </w:r>
    </w:p>
    <w:p w14:paraId="3ED73686" w14:textId="77777777" w:rsidR="005B1C0A" w:rsidRDefault="005B1C0A" w:rsidP="005B1C0A">
      <w:r>
        <w:t>daughter, nor be permitted to appear in her presence. The secrecy with</w:t>
      </w:r>
    </w:p>
    <w:p w14:paraId="6153888C" w14:textId="77777777" w:rsidR="005B1C0A" w:rsidRDefault="005B1C0A" w:rsidP="005B1C0A">
      <w:r>
        <w:t>which everything had been carried on between them, was rationally</w:t>
      </w:r>
    </w:p>
    <w:p w14:paraId="5CAA42D7" w14:textId="77777777" w:rsidR="005B1C0A" w:rsidRDefault="005B1C0A" w:rsidP="005B1C0A">
      <w:r>
        <w:t>treated as enormously heightening the crime, because, had any suspicion</w:t>
      </w:r>
    </w:p>
    <w:p w14:paraId="0AD32619" w14:textId="77777777" w:rsidR="005B1C0A" w:rsidRDefault="005B1C0A" w:rsidP="005B1C0A">
      <w:r>
        <w:t>of it occurred to the others, proper measures would have been taken to</w:t>
      </w:r>
    </w:p>
    <w:p w14:paraId="61694773" w14:textId="77777777" w:rsidR="005B1C0A" w:rsidRDefault="005B1C0A" w:rsidP="005B1C0A">
      <w:r>
        <w:t>prevent the marriage; and he called on Elinor to join with him in</w:t>
      </w:r>
    </w:p>
    <w:p w14:paraId="1EE6F3BA" w14:textId="77777777" w:rsidR="005B1C0A" w:rsidRDefault="005B1C0A" w:rsidP="005B1C0A">
      <w:r>
        <w:t>regretting that Lucy's engagement with Edward had not rather been</w:t>
      </w:r>
    </w:p>
    <w:p w14:paraId="1D20DE18" w14:textId="77777777" w:rsidR="005B1C0A" w:rsidRDefault="005B1C0A" w:rsidP="005B1C0A">
      <w:r>
        <w:t>fulfilled, than that she should thus be the means of spreading misery</w:t>
      </w:r>
    </w:p>
    <w:p w14:paraId="10F5090D" w14:textId="77777777" w:rsidR="005B1C0A" w:rsidRDefault="005B1C0A" w:rsidP="005B1C0A">
      <w:r>
        <w:t>farther in the family.-- He thus continued:</w:t>
      </w:r>
    </w:p>
    <w:p w14:paraId="2368F265" w14:textId="77777777" w:rsidR="005B1C0A" w:rsidRDefault="005B1C0A" w:rsidP="005B1C0A">
      <w:r>
        <w:t>"Mrs. Ferrars has never yet mentioned Edward's name, which does not</w:t>
      </w:r>
    </w:p>
    <w:p w14:paraId="0C27C8CA" w14:textId="77777777" w:rsidR="005B1C0A" w:rsidRDefault="005B1C0A" w:rsidP="005B1C0A">
      <w:r>
        <w:t>surprise us; but, to our great astonishment, not a line has been</w:t>
      </w:r>
    </w:p>
    <w:p w14:paraId="6D4E946B" w14:textId="77777777" w:rsidR="005B1C0A" w:rsidRDefault="005B1C0A" w:rsidP="005B1C0A">
      <w:r>
        <w:t>received from him on the occasion. Perhaps, however, he is kept silent</w:t>
      </w:r>
    </w:p>
    <w:p w14:paraId="7AA0BF0F" w14:textId="77777777" w:rsidR="005B1C0A" w:rsidRDefault="005B1C0A" w:rsidP="005B1C0A">
      <w:r>
        <w:t>by his fear of offending, and I shall, therefore, give him a hint, by a</w:t>
      </w:r>
    </w:p>
    <w:p w14:paraId="03CE9BC3" w14:textId="77777777" w:rsidR="005B1C0A" w:rsidRDefault="005B1C0A" w:rsidP="005B1C0A">
      <w:r>
        <w:t>line to Oxford, that his sister and I both think a letter of proper</w:t>
      </w:r>
    </w:p>
    <w:p w14:paraId="283A3E51" w14:textId="77777777" w:rsidR="005B1C0A" w:rsidRDefault="005B1C0A" w:rsidP="005B1C0A">
      <w:r>
        <w:t>submission from him, addressed perhaps to Fanny, and by her shewn to</w:t>
      </w:r>
    </w:p>
    <w:p w14:paraId="5D755EEC" w14:textId="77777777" w:rsidR="005B1C0A" w:rsidRDefault="005B1C0A" w:rsidP="005B1C0A">
      <w:r>
        <w:t>her mother, might not be taken amiss; for we all know the tenderness of</w:t>
      </w:r>
    </w:p>
    <w:p w14:paraId="7AC77818" w14:textId="77777777" w:rsidR="005B1C0A" w:rsidRDefault="005B1C0A" w:rsidP="005B1C0A">
      <w:r>
        <w:t>Mrs. Ferrars's heart, and that she wishes for nothing so much as to be</w:t>
      </w:r>
    </w:p>
    <w:p w14:paraId="5157344B" w14:textId="77777777" w:rsidR="005B1C0A" w:rsidRDefault="005B1C0A" w:rsidP="005B1C0A">
      <w:r>
        <w:t>on good terms with her children."</w:t>
      </w:r>
    </w:p>
    <w:p w14:paraId="197DF997" w14:textId="77777777" w:rsidR="005B1C0A" w:rsidRDefault="005B1C0A" w:rsidP="005B1C0A">
      <w:r>
        <w:t>This paragraph was of some importance to the prospects and conduct of</w:t>
      </w:r>
    </w:p>
    <w:p w14:paraId="10DCCF41" w14:textId="77777777" w:rsidR="005B1C0A" w:rsidRDefault="005B1C0A" w:rsidP="005B1C0A">
      <w:r>
        <w:t>Edward. It determined him to attempt a reconciliation, though not</w:t>
      </w:r>
    </w:p>
    <w:p w14:paraId="0207A957" w14:textId="77777777" w:rsidR="005B1C0A" w:rsidRDefault="005B1C0A" w:rsidP="005B1C0A">
      <w:r>
        <w:t>exactly in the manner pointed out by their brother and sister.</w:t>
      </w:r>
    </w:p>
    <w:p w14:paraId="7AF80EF9" w14:textId="77777777" w:rsidR="005B1C0A" w:rsidRDefault="005B1C0A" w:rsidP="005B1C0A">
      <w:r>
        <w:t>"A letter of proper submission!" repeated he; "would they have me beg</w:t>
      </w:r>
    </w:p>
    <w:p w14:paraId="19635249" w14:textId="77777777" w:rsidR="005B1C0A" w:rsidRDefault="005B1C0A" w:rsidP="005B1C0A">
      <w:r>
        <w:t>my mother's pardon for Robert's ingratitude to HER, and breach of</w:t>
      </w:r>
    </w:p>
    <w:p w14:paraId="12586D40" w14:textId="77777777" w:rsidR="005B1C0A" w:rsidRDefault="005B1C0A" w:rsidP="005B1C0A">
      <w:r>
        <w:t>honour to ME?--I can make no submission--I am grown neither humble nor</w:t>
      </w:r>
    </w:p>
    <w:p w14:paraId="6563E29A" w14:textId="77777777" w:rsidR="005B1C0A" w:rsidRDefault="005B1C0A" w:rsidP="005B1C0A">
      <w:r>
        <w:t>penitent by what has passed.--I am grown very happy; but that would not</w:t>
      </w:r>
    </w:p>
    <w:p w14:paraId="43F90A2F" w14:textId="77777777" w:rsidR="005B1C0A" w:rsidRDefault="005B1C0A" w:rsidP="005B1C0A">
      <w:r>
        <w:lastRenderedPageBreak/>
        <w:t>interest.--I know of no submission that IS proper for me to make."</w:t>
      </w:r>
    </w:p>
    <w:p w14:paraId="4408778E" w14:textId="77777777" w:rsidR="005B1C0A" w:rsidRDefault="005B1C0A" w:rsidP="005B1C0A">
      <w:r>
        <w:t>"You may certainly ask to be forgiven," said Elinor, "because you have</w:t>
      </w:r>
    </w:p>
    <w:p w14:paraId="13DF4B32" w14:textId="77777777" w:rsidR="005B1C0A" w:rsidRDefault="005B1C0A" w:rsidP="005B1C0A">
      <w:r>
        <w:t>offended;--and I should think you might NOW venture so far as to</w:t>
      </w:r>
    </w:p>
    <w:p w14:paraId="78547103" w14:textId="77777777" w:rsidR="005B1C0A" w:rsidRDefault="005B1C0A" w:rsidP="005B1C0A">
      <w:r>
        <w:t>profess some concern for having ever formed the engagement which drew</w:t>
      </w:r>
    </w:p>
    <w:p w14:paraId="5A80749A" w14:textId="77777777" w:rsidR="005B1C0A" w:rsidRDefault="005B1C0A" w:rsidP="005B1C0A">
      <w:r>
        <w:t>on you your mother's anger."</w:t>
      </w:r>
    </w:p>
    <w:p w14:paraId="0D06232C" w14:textId="77777777" w:rsidR="005B1C0A" w:rsidRDefault="005B1C0A" w:rsidP="005B1C0A">
      <w:r>
        <w:t>He agreed that he might.</w:t>
      </w:r>
    </w:p>
    <w:p w14:paraId="3F7FFFB0" w14:textId="77777777" w:rsidR="005B1C0A" w:rsidRDefault="005B1C0A" w:rsidP="005B1C0A">
      <w:r>
        <w:t>"And when she has forgiven you, perhaps a little humility may be</w:t>
      </w:r>
    </w:p>
    <w:p w14:paraId="2C80DF53" w14:textId="77777777" w:rsidR="005B1C0A" w:rsidRDefault="005B1C0A" w:rsidP="005B1C0A">
      <w:r>
        <w:t>convenient while acknowledging a second engagement, almost as imprudent</w:t>
      </w:r>
    </w:p>
    <w:p w14:paraId="67044B91" w14:textId="77777777" w:rsidR="005B1C0A" w:rsidRDefault="005B1C0A" w:rsidP="005B1C0A">
      <w:r>
        <w:t>in HER eyes as the first."</w:t>
      </w:r>
    </w:p>
    <w:p w14:paraId="2AD3E067" w14:textId="77777777" w:rsidR="005B1C0A" w:rsidRDefault="005B1C0A" w:rsidP="005B1C0A">
      <w:r>
        <w:t>He had nothing to urge against it, but still resisted the idea of a</w:t>
      </w:r>
    </w:p>
    <w:p w14:paraId="1D54AA62" w14:textId="77777777" w:rsidR="005B1C0A" w:rsidRDefault="005B1C0A" w:rsidP="005B1C0A">
      <w:r>
        <w:t>letter of proper submission; and therefore, to make it easier to him,</w:t>
      </w:r>
    </w:p>
    <w:p w14:paraId="541938B5" w14:textId="77777777" w:rsidR="005B1C0A" w:rsidRDefault="005B1C0A" w:rsidP="005B1C0A">
      <w:r>
        <w:t>as he declared a much greater willingness to make mean concessions by</w:t>
      </w:r>
    </w:p>
    <w:p w14:paraId="66A1600D" w14:textId="77777777" w:rsidR="005B1C0A" w:rsidRDefault="005B1C0A" w:rsidP="005B1C0A">
      <w:r>
        <w:t>word of mouth than on paper, it was resolved that, instead of writing</w:t>
      </w:r>
    </w:p>
    <w:p w14:paraId="57EECCEE" w14:textId="77777777" w:rsidR="005B1C0A" w:rsidRDefault="005B1C0A" w:rsidP="005B1C0A">
      <w:r>
        <w:t>to Fanny, he should go to London, and personally intreat her good</w:t>
      </w:r>
    </w:p>
    <w:p w14:paraId="7F38AA1D" w14:textId="77777777" w:rsidR="005B1C0A" w:rsidRDefault="005B1C0A" w:rsidP="005B1C0A">
      <w:r>
        <w:t>offices in his favour.-- "And if they really DO interest themselves,"</w:t>
      </w:r>
    </w:p>
    <w:p w14:paraId="3BE30AB4" w14:textId="77777777" w:rsidR="005B1C0A" w:rsidRDefault="005B1C0A" w:rsidP="005B1C0A">
      <w:r>
        <w:t>said Marianne, in her new character of candour, "in bringing about a</w:t>
      </w:r>
    </w:p>
    <w:p w14:paraId="101E7216" w14:textId="77777777" w:rsidR="005B1C0A" w:rsidRDefault="005B1C0A" w:rsidP="005B1C0A">
      <w:r>
        <w:t>reconciliation, I shall think that even John and Fanny are not entirely</w:t>
      </w:r>
    </w:p>
    <w:p w14:paraId="7B0B6F89" w14:textId="77777777" w:rsidR="005B1C0A" w:rsidRDefault="005B1C0A" w:rsidP="005B1C0A">
      <w:r>
        <w:t>without merit."</w:t>
      </w:r>
    </w:p>
    <w:p w14:paraId="00C2C7CB" w14:textId="77777777" w:rsidR="005B1C0A" w:rsidRDefault="005B1C0A" w:rsidP="005B1C0A">
      <w:r>
        <w:t>After a visit on Colonel Brandon's side of only three or four days, the</w:t>
      </w:r>
    </w:p>
    <w:p w14:paraId="4B777550" w14:textId="77777777" w:rsidR="005B1C0A" w:rsidRDefault="005B1C0A" w:rsidP="005B1C0A">
      <w:r>
        <w:t>two gentlemen quitted Barton together.-- They were to go immediately to</w:t>
      </w:r>
    </w:p>
    <w:p w14:paraId="40DC4B3D" w14:textId="77777777" w:rsidR="005B1C0A" w:rsidRDefault="005B1C0A" w:rsidP="005B1C0A">
      <w:r>
        <w:t>Delaford, that Edward might have some personal knowledge of his future</w:t>
      </w:r>
    </w:p>
    <w:p w14:paraId="5E3F4BE9" w14:textId="77777777" w:rsidR="005B1C0A" w:rsidRDefault="005B1C0A" w:rsidP="005B1C0A">
      <w:r>
        <w:t>home, and assist his patron and friend in deciding on what improvements</w:t>
      </w:r>
    </w:p>
    <w:p w14:paraId="3D5000F0" w14:textId="77777777" w:rsidR="005B1C0A" w:rsidRDefault="005B1C0A" w:rsidP="005B1C0A">
      <w:r>
        <w:t>were needed to it; and from thence, after staying there a couple of</w:t>
      </w:r>
    </w:p>
    <w:p w14:paraId="4140C21E" w14:textId="77777777" w:rsidR="005B1C0A" w:rsidRDefault="005B1C0A" w:rsidP="005B1C0A">
      <w:r>
        <w:t>nights, he was to proceed on his journey to town.</w:t>
      </w:r>
    </w:p>
    <w:p w14:paraId="6C63C4F3" w14:textId="77777777" w:rsidR="005B1C0A" w:rsidRDefault="005B1C0A" w:rsidP="005B1C0A">
      <w:r>
        <w:t>CHAPTER 50</w:t>
      </w:r>
    </w:p>
    <w:p w14:paraId="4A878621" w14:textId="77777777" w:rsidR="005B1C0A" w:rsidRDefault="005B1C0A" w:rsidP="005B1C0A">
      <w:r>
        <w:t>After a proper resistance on the part of Mrs. Ferrars, just so violent</w:t>
      </w:r>
    </w:p>
    <w:p w14:paraId="4C317089" w14:textId="77777777" w:rsidR="005B1C0A" w:rsidRDefault="005B1C0A" w:rsidP="005B1C0A">
      <w:r>
        <w:t>and so steady as to preserve her from that reproach which she always</w:t>
      </w:r>
    </w:p>
    <w:p w14:paraId="1FB71BBA" w14:textId="77777777" w:rsidR="005B1C0A" w:rsidRDefault="005B1C0A" w:rsidP="005B1C0A">
      <w:r>
        <w:t>seemed fearful of incurring, the reproach of being too amiable, Edward</w:t>
      </w:r>
    </w:p>
    <w:p w14:paraId="4EAF6DE2" w14:textId="77777777" w:rsidR="005B1C0A" w:rsidRDefault="005B1C0A" w:rsidP="005B1C0A">
      <w:r>
        <w:t>was admitted to her presence, and pronounced to be again her son.</w:t>
      </w:r>
    </w:p>
    <w:p w14:paraId="3B176399" w14:textId="77777777" w:rsidR="005B1C0A" w:rsidRDefault="005B1C0A" w:rsidP="005B1C0A">
      <w:r>
        <w:lastRenderedPageBreak/>
        <w:t>Her family had of late been exceedingly fluctuating. For many years of</w:t>
      </w:r>
    </w:p>
    <w:p w14:paraId="0B54BF06" w14:textId="77777777" w:rsidR="005B1C0A" w:rsidRDefault="005B1C0A" w:rsidP="005B1C0A">
      <w:r>
        <w:t>her life she had had two sons; but the crime and annihilation of Edward</w:t>
      </w:r>
    </w:p>
    <w:p w14:paraId="4D3105DF" w14:textId="77777777" w:rsidR="005B1C0A" w:rsidRDefault="005B1C0A" w:rsidP="005B1C0A">
      <w:r>
        <w:t>a few weeks ago, had robbed her of one; the similar annihilation of</w:t>
      </w:r>
    </w:p>
    <w:p w14:paraId="6CBB1ACB" w14:textId="77777777" w:rsidR="005B1C0A" w:rsidRDefault="005B1C0A" w:rsidP="005B1C0A">
      <w:r>
        <w:t>Robert had left her for a fortnight without any; and now, by the</w:t>
      </w:r>
    </w:p>
    <w:p w14:paraId="60FFD554" w14:textId="77777777" w:rsidR="005B1C0A" w:rsidRDefault="005B1C0A" w:rsidP="005B1C0A">
      <w:r>
        <w:t>resuscitation of Edward, she had one again.</w:t>
      </w:r>
    </w:p>
    <w:p w14:paraId="51A7F3D2" w14:textId="77777777" w:rsidR="005B1C0A" w:rsidRDefault="005B1C0A" w:rsidP="005B1C0A">
      <w:r>
        <w:t>In spite of his being allowed once more to live, however, he did not</w:t>
      </w:r>
    </w:p>
    <w:p w14:paraId="3341A63E" w14:textId="77777777" w:rsidR="005B1C0A" w:rsidRDefault="005B1C0A" w:rsidP="005B1C0A">
      <w:r>
        <w:t>feel the continuance of his existence secure, till he had revealed his</w:t>
      </w:r>
    </w:p>
    <w:p w14:paraId="78936206" w14:textId="77777777" w:rsidR="005B1C0A" w:rsidRDefault="005B1C0A" w:rsidP="005B1C0A">
      <w:r>
        <w:t>present engagement; for the publication of that circumstance, he</w:t>
      </w:r>
    </w:p>
    <w:p w14:paraId="492487A6" w14:textId="77777777" w:rsidR="005B1C0A" w:rsidRDefault="005B1C0A" w:rsidP="005B1C0A">
      <w:r>
        <w:t>feared, might give a sudden turn to his constitution, and carry him off</w:t>
      </w:r>
    </w:p>
    <w:p w14:paraId="1974D4BB" w14:textId="77777777" w:rsidR="005B1C0A" w:rsidRDefault="005B1C0A" w:rsidP="005B1C0A">
      <w:r>
        <w:t>as rapidly as before. With apprehensive caution therefore it was</w:t>
      </w:r>
    </w:p>
    <w:p w14:paraId="3211D337" w14:textId="77777777" w:rsidR="005B1C0A" w:rsidRDefault="005B1C0A" w:rsidP="005B1C0A">
      <w:r>
        <w:t>revealed, and he was listened to with unexpected calmness. Mrs.</w:t>
      </w:r>
    </w:p>
    <w:p w14:paraId="70E0B12E" w14:textId="77777777" w:rsidR="005B1C0A" w:rsidRDefault="005B1C0A" w:rsidP="005B1C0A">
      <w:r>
        <w:t>Ferrars at first reasonably endeavoured to dissuade him from marrying</w:t>
      </w:r>
    </w:p>
    <w:p w14:paraId="76FA277F" w14:textId="77777777" w:rsidR="005B1C0A" w:rsidRDefault="005B1C0A" w:rsidP="005B1C0A">
      <w:r>
        <w:t>Miss Dashwood, by every argument in her power;--told him, that in Miss</w:t>
      </w:r>
    </w:p>
    <w:p w14:paraId="75CA21A7" w14:textId="77777777" w:rsidR="005B1C0A" w:rsidRDefault="005B1C0A" w:rsidP="005B1C0A">
      <w:r>
        <w:t>Morton he would have a woman of higher rank and larger fortune;--and</w:t>
      </w:r>
    </w:p>
    <w:p w14:paraId="667A00DF" w14:textId="77777777" w:rsidR="005B1C0A" w:rsidRDefault="005B1C0A" w:rsidP="005B1C0A">
      <w:r>
        <w:t>enforced the assertion, by observing that Miss Morton was the daughter</w:t>
      </w:r>
    </w:p>
    <w:p w14:paraId="718058EE" w14:textId="77777777" w:rsidR="005B1C0A" w:rsidRDefault="005B1C0A" w:rsidP="005B1C0A">
      <w:r>
        <w:t>of a nobleman with thirty thousand pounds, while Miss Dashwood was only</w:t>
      </w:r>
    </w:p>
    <w:p w14:paraId="63E08E35" w14:textId="77777777" w:rsidR="005B1C0A" w:rsidRDefault="005B1C0A" w:rsidP="005B1C0A">
      <w:r>
        <w:t>the daughter of a private gentleman with no more than THREE; but when</w:t>
      </w:r>
    </w:p>
    <w:p w14:paraId="38BC68E3" w14:textId="77777777" w:rsidR="005B1C0A" w:rsidRDefault="005B1C0A" w:rsidP="005B1C0A">
      <w:r>
        <w:t>she found that, though perfectly admitting the truth of her</w:t>
      </w:r>
    </w:p>
    <w:p w14:paraId="2F1099F1" w14:textId="77777777" w:rsidR="005B1C0A" w:rsidRDefault="005B1C0A" w:rsidP="005B1C0A">
      <w:r>
        <w:t>representation, he was by no means inclined to be guided by it, she</w:t>
      </w:r>
    </w:p>
    <w:p w14:paraId="2AEE8559" w14:textId="77777777" w:rsidR="005B1C0A" w:rsidRDefault="005B1C0A" w:rsidP="005B1C0A">
      <w:r>
        <w:t>judged it wisest, from the experience of the past, to submit--and</w:t>
      </w:r>
    </w:p>
    <w:p w14:paraId="1B7E7629" w14:textId="77777777" w:rsidR="005B1C0A" w:rsidRDefault="005B1C0A" w:rsidP="005B1C0A">
      <w:r>
        <w:t>therefore, after such an ungracious delay as she owed to her own</w:t>
      </w:r>
    </w:p>
    <w:p w14:paraId="5D87B9AA" w14:textId="77777777" w:rsidR="005B1C0A" w:rsidRDefault="005B1C0A" w:rsidP="005B1C0A">
      <w:r>
        <w:t>dignity, and as served to prevent every suspicion of good-will, she</w:t>
      </w:r>
    </w:p>
    <w:p w14:paraId="3AEAA67E" w14:textId="77777777" w:rsidR="005B1C0A" w:rsidRDefault="005B1C0A" w:rsidP="005B1C0A">
      <w:r>
        <w:t>issued her decree of consent to the marriage of Edward and Elinor.</w:t>
      </w:r>
    </w:p>
    <w:p w14:paraId="570213A7" w14:textId="77777777" w:rsidR="005B1C0A" w:rsidRDefault="005B1C0A" w:rsidP="005B1C0A">
      <w:r>
        <w:t>What she would engage to do towards augmenting their income was next to</w:t>
      </w:r>
    </w:p>
    <w:p w14:paraId="05B8CC62" w14:textId="77777777" w:rsidR="005B1C0A" w:rsidRDefault="005B1C0A" w:rsidP="005B1C0A">
      <w:r>
        <w:t>be considered; and here it plainly appeared, that though Edward was now</w:t>
      </w:r>
    </w:p>
    <w:p w14:paraId="1D856F7F" w14:textId="77777777" w:rsidR="005B1C0A" w:rsidRDefault="005B1C0A" w:rsidP="005B1C0A">
      <w:r>
        <w:t>her only son, he was by no means her eldest; for while Robert was</w:t>
      </w:r>
    </w:p>
    <w:p w14:paraId="23130ED7" w14:textId="77777777" w:rsidR="005B1C0A" w:rsidRDefault="005B1C0A" w:rsidP="005B1C0A">
      <w:r>
        <w:t>inevitably endowed with a thousand pounds a-year, not the smallest</w:t>
      </w:r>
    </w:p>
    <w:p w14:paraId="2D2D0E52" w14:textId="77777777" w:rsidR="005B1C0A" w:rsidRDefault="005B1C0A" w:rsidP="005B1C0A">
      <w:r>
        <w:t>objection was made against Edward's taking orders for the sake of two</w:t>
      </w:r>
    </w:p>
    <w:p w14:paraId="348B2CD1" w14:textId="77777777" w:rsidR="005B1C0A" w:rsidRDefault="005B1C0A" w:rsidP="005B1C0A">
      <w:r>
        <w:t>hundred and fifty at the utmost; nor was anything promised either for</w:t>
      </w:r>
    </w:p>
    <w:p w14:paraId="5A431D46" w14:textId="77777777" w:rsidR="005B1C0A" w:rsidRDefault="005B1C0A" w:rsidP="005B1C0A">
      <w:r>
        <w:lastRenderedPageBreak/>
        <w:t>the present or in future, beyond the ten thousand pounds, which had</w:t>
      </w:r>
    </w:p>
    <w:p w14:paraId="5BC6EDFB" w14:textId="77777777" w:rsidR="005B1C0A" w:rsidRDefault="005B1C0A" w:rsidP="005B1C0A">
      <w:r>
        <w:t>been given with Fanny.</w:t>
      </w:r>
    </w:p>
    <w:p w14:paraId="79A49112" w14:textId="77777777" w:rsidR="005B1C0A" w:rsidRDefault="005B1C0A" w:rsidP="005B1C0A">
      <w:r>
        <w:t>It was as much, however, as was desired, and more than was expected, by</w:t>
      </w:r>
    </w:p>
    <w:p w14:paraId="395E460B" w14:textId="77777777" w:rsidR="005B1C0A" w:rsidRDefault="005B1C0A" w:rsidP="005B1C0A">
      <w:r>
        <w:t>Edward and Elinor; and Mrs. Ferrars herself, by her shuffling excuses,</w:t>
      </w:r>
    </w:p>
    <w:p w14:paraId="70B1DA0D" w14:textId="77777777" w:rsidR="005B1C0A" w:rsidRDefault="005B1C0A" w:rsidP="005B1C0A">
      <w:r>
        <w:t>seemed the only person surprised at her not giving more.</w:t>
      </w:r>
    </w:p>
    <w:p w14:paraId="72071E8E" w14:textId="77777777" w:rsidR="005B1C0A" w:rsidRDefault="005B1C0A" w:rsidP="005B1C0A">
      <w:r>
        <w:t>With an income quite sufficient to their wants thus secured to them,</w:t>
      </w:r>
    </w:p>
    <w:p w14:paraId="162C14EA" w14:textId="77777777" w:rsidR="005B1C0A" w:rsidRDefault="005B1C0A" w:rsidP="005B1C0A">
      <w:r>
        <w:t>they had nothing to wait for after Edward was in possession of the</w:t>
      </w:r>
    </w:p>
    <w:p w14:paraId="342B1B11" w14:textId="77777777" w:rsidR="005B1C0A" w:rsidRDefault="005B1C0A" w:rsidP="005B1C0A">
      <w:r>
        <w:t>living, but the readiness of the house, to which Colonel Brandon, with</w:t>
      </w:r>
    </w:p>
    <w:p w14:paraId="74BA2EA5" w14:textId="77777777" w:rsidR="005B1C0A" w:rsidRDefault="005B1C0A" w:rsidP="005B1C0A">
      <w:r>
        <w:t>an eager desire for the accommodation of Elinor, was making</w:t>
      </w:r>
    </w:p>
    <w:p w14:paraId="259C571F" w14:textId="77777777" w:rsidR="005B1C0A" w:rsidRDefault="005B1C0A" w:rsidP="005B1C0A">
      <w:r>
        <w:t>considerable improvements; and after waiting some time for their</w:t>
      </w:r>
    </w:p>
    <w:p w14:paraId="79C6F861" w14:textId="77777777" w:rsidR="005B1C0A" w:rsidRDefault="005B1C0A" w:rsidP="005B1C0A">
      <w:r>
        <w:t>completion, after experiencing, as usual, a thousand disappointments</w:t>
      </w:r>
    </w:p>
    <w:p w14:paraId="6133A350" w14:textId="77777777" w:rsidR="005B1C0A" w:rsidRDefault="005B1C0A" w:rsidP="005B1C0A">
      <w:r>
        <w:t>and delays from the unaccountable dilatoriness of the workmen, Elinor,</w:t>
      </w:r>
    </w:p>
    <w:p w14:paraId="150D1A7E" w14:textId="77777777" w:rsidR="005B1C0A" w:rsidRDefault="005B1C0A" w:rsidP="005B1C0A">
      <w:r>
        <w:t>as usual, broke through the first positive resolution of not marrying</w:t>
      </w:r>
    </w:p>
    <w:p w14:paraId="32BE12DD" w14:textId="77777777" w:rsidR="005B1C0A" w:rsidRDefault="005B1C0A" w:rsidP="005B1C0A">
      <w:r>
        <w:t>till every thing was ready, and the ceremony took place in Barton</w:t>
      </w:r>
    </w:p>
    <w:p w14:paraId="40E67FE0" w14:textId="77777777" w:rsidR="005B1C0A" w:rsidRDefault="005B1C0A" w:rsidP="005B1C0A">
      <w:r>
        <w:t>church early in the autumn.</w:t>
      </w:r>
    </w:p>
    <w:p w14:paraId="65C49B2D" w14:textId="77777777" w:rsidR="005B1C0A" w:rsidRDefault="005B1C0A" w:rsidP="005B1C0A">
      <w:r>
        <w:t>The first month after their marriage was spent with their friend at the</w:t>
      </w:r>
    </w:p>
    <w:p w14:paraId="4281EF47" w14:textId="77777777" w:rsidR="005B1C0A" w:rsidRDefault="005B1C0A" w:rsidP="005B1C0A">
      <w:r>
        <w:t>Mansion-house; from whence they could superintend the progress of the</w:t>
      </w:r>
    </w:p>
    <w:p w14:paraId="0DC56025" w14:textId="77777777" w:rsidR="005B1C0A" w:rsidRDefault="005B1C0A" w:rsidP="005B1C0A">
      <w:r>
        <w:t>Parsonage, and direct every thing as they liked on the spot;--could</w:t>
      </w:r>
    </w:p>
    <w:p w14:paraId="68062DC0" w14:textId="77777777" w:rsidR="005B1C0A" w:rsidRDefault="005B1C0A" w:rsidP="005B1C0A">
      <w:r>
        <w:t>chuse papers, project shrubberies, and invent a sweep. Mrs. Jennings's</w:t>
      </w:r>
    </w:p>
    <w:p w14:paraId="50161570" w14:textId="77777777" w:rsidR="005B1C0A" w:rsidRDefault="005B1C0A" w:rsidP="005B1C0A">
      <w:r>
        <w:t>prophecies, though rather jumbled together, were chiefly fulfilled; for</w:t>
      </w:r>
    </w:p>
    <w:p w14:paraId="7A4138BC" w14:textId="77777777" w:rsidR="005B1C0A" w:rsidRDefault="005B1C0A" w:rsidP="005B1C0A">
      <w:r>
        <w:t>she was able to visit Edward and his wife in their Parsonage by</w:t>
      </w:r>
    </w:p>
    <w:p w14:paraId="332A7657" w14:textId="77777777" w:rsidR="005B1C0A" w:rsidRDefault="005B1C0A" w:rsidP="005B1C0A">
      <w:r>
        <w:t>Michaelmas, and she found in Elinor and her husband, as she really</w:t>
      </w:r>
    </w:p>
    <w:p w14:paraId="7F0AACC3" w14:textId="77777777" w:rsidR="005B1C0A" w:rsidRDefault="005B1C0A" w:rsidP="005B1C0A">
      <w:r>
        <w:t>believed, one of the happiest couples in the world. They had in fact</w:t>
      </w:r>
    </w:p>
    <w:p w14:paraId="5792A7C7" w14:textId="77777777" w:rsidR="005B1C0A" w:rsidRDefault="005B1C0A" w:rsidP="005B1C0A">
      <w:r>
        <w:t>nothing to wish for, but the marriage of Colonel Brandon and Marianne,</w:t>
      </w:r>
    </w:p>
    <w:p w14:paraId="303B6FB6" w14:textId="77777777" w:rsidR="005B1C0A" w:rsidRDefault="005B1C0A" w:rsidP="005B1C0A">
      <w:r>
        <w:t>and rather better pasturage for their cows.</w:t>
      </w:r>
    </w:p>
    <w:p w14:paraId="73395A9A" w14:textId="77777777" w:rsidR="005B1C0A" w:rsidRDefault="005B1C0A" w:rsidP="005B1C0A">
      <w:r>
        <w:t>They were visited on their first settling by almost all their relations</w:t>
      </w:r>
    </w:p>
    <w:p w14:paraId="7A55BCB4" w14:textId="77777777" w:rsidR="005B1C0A" w:rsidRDefault="005B1C0A" w:rsidP="005B1C0A">
      <w:r>
        <w:t>and friends. Mrs. Ferrars came to inspect the happiness which she was</w:t>
      </w:r>
    </w:p>
    <w:p w14:paraId="463541D9" w14:textId="77777777" w:rsidR="005B1C0A" w:rsidRDefault="005B1C0A" w:rsidP="005B1C0A">
      <w:r>
        <w:t>almost ashamed of having authorised; and even the Dashwoods were at the</w:t>
      </w:r>
    </w:p>
    <w:p w14:paraId="042BF070" w14:textId="77777777" w:rsidR="005B1C0A" w:rsidRDefault="005B1C0A" w:rsidP="005B1C0A">
      <w:r>
        <w:t>expense of a journey from Sussex to do them honour.</w:t>
      </w:r>
    </w:p>
    <w:p w14:paraId="24B39A8F" w14:textId="77777777" w:rsidR="005B1C0A" w:rsidRDefault="005B1C0A" w:rsidP="005B1C0A">
      <w:r>
        <w:lastRenderedPageBreak/>
        <w:t>"I will not say that I am disappointed, my dear sister," said John, as</w:t>
      </w:r>
    </w:p>
    <w:p w14:paraId="193D1753" w14:textId="77777777" w:rsidR="005B1C0A" w:rsidRDefault="005B1C0A" w:rsidP="005B1C0A">
      <w:r>
        <w:t>they were walking together one morning before the gates of Delaford</w:t>
      </w:r>
    </w:p>
    <w:p w14:paraId="57B4878B" w14:textId="77777777" w:rsidR="005B1C0A" w:rsidRDefault="005B1C0A" w:rsidP="005B1C0A">
      <w:r>
        <w:t>House, "THAT would be saying too much, for certainly you have been one</w:t>
      </w:r>
    </w:p>
    <w:p w14:paraId="43C0C8C5" w14:textId="77777777" w:rsidR="005B1C0A" w:rsidRDefault="005B1C0A" w:rsidP="005B1C0A">
      <w:r>
        <w:t>of the most fortunate young women in the world, as it is. But, I</w:t>
      </w:r>
    </w:p>
    <w:p w14:paraId="55E30F46" w14:textId="77777777" w:rsidR="005B1C0A" w:rsidRDefault="005B1C0A" w:rsidP="005B1C0A">
      <w:r>
        <w:t>confess, it would give me great pleasure to call Colonel Brandon</w:t>
      </w:r>
    </w:p>
    <w:p w14:paraId="02CDC4E1" w14:textId="77777777" w:rsidR="005B1C0A" w:rsidRDefault="005B1C0A" w:rsidP="005B1C0A">
      <w:r>
        <w:t>brother. His property here, his place, his house, every thing is in</w:t>
      </w:r>
    </w:p>
    <w:p w14:paraId="2B06940D" w14:textId="77777777" w:rsidR="005B1C0A" w:rsidRDefault="005B1C0A" w:rsidP="005B1C0A">
      <w:r>
        <w:t>such respectable and excellent condition!--and his woods!--I have not</w:t>
      </w:r>
    </w:p>
    <w:p w14:paraId="366A85ED" w14:textId="77777777" w:rsidR="005B1C0A" w:rsidRDefault="005B1C0A" w:rsidP="005B1C0A">
      <w:r>
        <w:t>seen such timber any where in Dorsetshire, as there is now standing in</w:t>
      </w:r>
    </w:p>
    <w:p w14:paraId="2FA09F5A" w14:textId="77777777" w:rsidR="005B1C0A" w:rsidRDefault="005B1C0A" w:rsidP="005B1C0A">
      <w:r>
        <w:t>Delaford Hanger!--And though, perhaps, Marianne may not seem exactly</w:t>
      </w:r>
    </w:p>
    <w:p w14:paraId="400E19C2" w14:textId="77777777" w:rsidR="005B1C0A" w:rsidRDefault="005B1C0A" w:rsidP="005B1C0A">
      <w:r>
        <w:t>the person to attract him--yet I think it would altogether be advisable</w:t>
      </w:r>
    </w:p>
    <w:p w14:paraId="77FF0E0D" w14:textId="77777777" w:rsidR="005B1C0A" w:rsidRDefault="005B1C0A" w:rsidP="005B1C0A">
      <w:r>
        <w:t>for you to have them now frequently staying with you, for as Colonel</w:t>
      </w:r>
    </w:p>
    <w:p w14:paraId="0ECAFC1E" w14:textId="77777777" w:rsidR="005B1C0A" w:rsidRDefault="005B1C0A" w:rsidP="005B1C0A">
      <w:r>
        <w:t>Brandon seems a great deal at home, nobody can tell what may</w:t>
      </w:r>
    </w:p>
    <w:p w14:paraId="1C36B3E3" w14:textId="77777777" w:rsidR="005B1C0A" w:rsidRDefault="005B1C0A" w:rsidP="005B1C0A">
      <w:r>
        <w:t>happen--for, when people are much thrown together, and see little of</w:t>
      </w:r>
    </w:p>
    <w:p w14:paraId="799FCCA6" w14:textId="77777777" w:rsidR="005B1C0A" w:rsidRDefault="005B1C0A" w:rsidP="005B1C0A">
      <w:r>
        <w:t>anybody else--and it will always be in your power to set her off to</w:t>
      </w:r>
    </w:p>
    <w:p w14:paraId="027AFD8F" w14:textId="77777777" w:rsidR="005B1C0A" w:rsidRDefault="005B1C0A" w:rsidP="005B1C0A">
      <w:r>
        <w:t>advantage, and so forth;--in short, you may as well give her a</w:t>
      </w:r>
    </w:p>
    <w:p w14:paraId="435E172A" w14:textId="77777777" w:rsidR="005B1C0A" w:rsidRDefault="005B1C0A" w:rsidP="005B1C0A">
      <w:r>
        <w:t>chance--You understand me."--</w:t>
      </w:r>
    </w:p>
    <w:p w14:paraId="0BAB734A" w14:textId="77777777" w:rsidR="005B1C0A" w:rsidRDefault="005B1C0A" w:rsidP="005B1C0A">
      <w:r>
        <w:t>But though Mrs. Ferrars DID come to see them, and always treated them</w:t>
      </w:r>
    </w:p>
    <w:p w14:paraId="4B729DDF" w14:textId="77777777" w:rsidR="005B1C0A" w:rsidRDefault="005B1C0A" w:rsidP="005B1C0A">
      <w:r>
        <w:t>with the make-believe of decent affection, they were never insulted by</w:t>
      </w:r>
    </w:p>
    <w:p w14:paraId="071F5280" w14:textId="77777777" w:rsidR="005B1C0A" w:rsidRDefault="005B1C0A" w:rsidP="005B1C0A">
      <w:r>
        <w:t>her real favour and preference. THAT was due to the folly of Robert,</w:t>
      </w:r>
    </w:p>
    <w:p w14:paraId="57ACADD9" w14:textId="77777777" w:rsidR="005B1C0A" w:rsidRDefault="005B1C0A" w:rsidP="005B1C0A">
      <w:r>
        <w:t>and the cunning of his wife; and it was earned by them before many</w:t>
      </w:r>
    </w:p>
    <w:p w14:paraId="16964443" w14:textId="77777777" w:rsidR="005B1C0A" w:rsidRDefault="005B1C0A" w:rsidP="005B1C0A">
      <w:r>
        <w:t>months had passed away. The selfish sagacity of the latter, which had</w:t>
      </w:r>
    </w:p>
    <w:p w14:paraId="1DC57D6F" w14:textId="77777777" w:rsidR="005B1C0A" w:rsidRDefault="005B1C0A" w:rsidP="005B1C0A">
      <w:r>
        <w:t>at first drawn Robert into the scrape, was the principal instrument of</w:t>
      </w:r>
    </w:p>
    <w:p w14:paraId="3C69BC8D" w14:textId="77777777" w:rsidR="005B1C0A" w:rsidRDefault="005B1C0A" w:rsidP="005B1C0A">
      <w:r>
        <w:t>his deliverance from it; for her respectful humility, assiduous</w:t>
      </w:r>
    </w:p>
    <w:p w14:paraId="3F735406" w14:textId="77777777" w:rsidR="005B1C0A" w:rsidRDefault="005B1C0A" w:rsidP="005B1C0A">
      <w:r>
        <w:t>attentions, and endless flatteries, as soon as the smallest opening was</w:t>
      </w:r>
    </w:p>
    <w:p w14:paraId="466B4C1C" w14:textId="77777777" w:rsidR="005B1C0A" w:rsidRDefault="005B1C0A" w:rsidP="005B1C0A">
      <w:r>
        <w:t>given for their exercise, reconciled Mrs. Ferrars to his choice, and</w:t>
      </w:r>
    </w:p>
    <w:p w14:paraId="1D53B786" w14:textId="77777777" w:rsidR="005B1C0A" w:rsidRDefault="005B1C0A" w:rsidP="005B1C0A">
      <w:r>
        <w:t>re-established him completely in her favour.</w:t>
      </w:r>
    </w:p>
    <w:p w14:paraId="2FB451FE" w14:textId="77777777" w:rsidR="005B1C0A" w:rsidRDefault="005B1C0A" w:rsidP="005B1C0A">
      <w:r>
        <w:t>The whole of Lucy's behaviour in the affair, and the prosperity which</w:t>
      </w:r>
    </w:p>
    <w:p w14:paraId="33BA4D99" w14:textId="77777777" w:rsidR="005B1C0A" w:rsidRDefault="005B1C0A" w:rsidP="005B1C0A">
      <w:r>
        <w:t>crowned it, therefore, may be held forth as a most encouraging instance</w:t>
      </w:r>
    </w:p>
    <w:p w14:paraId="0D3FB5A3" w14:textId="77777777" w:rsidR="005B1C0A" w:rsidRDefault="005B1C0A" w:rsidP="005B1C0A">
      <w:r>
        <w:t>of what an earnest, an unceasing attention to self-interest, however</w:t>
      </w:r>
    </w:p>
    <w:p w14:paraId="6027D387" w14:textId="77777777" w:rsidR="005B1C0A" w:rsidRDefault="005B1C0A" w:rsidP="005B1C0A">
      <w:r>
        <w:lastRenderedPageBreak/>
        <w:t>its progress may be apparently obstructed, will do in securing every</w:t>
      </w:r>
    </w:p>
    <w:p w14:paraId="72EACD6A" w14:textId="77777777" w:rsidR="005B1C0A" w:rsidRDefault="005B1C0A" w:rsidP="005B1C0A">
      <w:r>
        <w:t>advantage of fortune, with no other sacrifice than that of time and</w:t>
      </w:r>
    </w:p>
    <w:p w14:paraId="34D74083" w14:textId="77777777" w:rsidR="005B1C0A" w:rsidRDefault="005B1C0A" w:rsidP="005B1C0A">
      <w:r>
        <w:t>conscience. When Robert first sought her acquaintance, and privately</w:t>
      </w:r>
    </w:p>
    <w:p w14:paraId="40D2B5BC" w14:textId="77777777" w:rsidR="005B1C0A" w:rsidRDefault="005B1C0A" w:rsidP="005B1C0A">
      <w:r>
        <w:t>visited her in Bartlett's Buildings, it was only with the view imputed</w:t>
      </w:r>
    </w:p>
    <w:p w14:paraId="6E92C676" w14:textId="77777777" w:rsidR="005B1C0A" w:rsidRDefault="005B1C0A" w:rsidP="005B1C0A">
      <w:r>
        <w:t>to him by his brother. He merely meant to persuade her to give up the</w:t>
      </w:r>
    </w:p>
    <w:p w14:paraId="0FD47C8E" w14:textId="77777777" w:rsidR="005B1C0A" w:rsidRDefault="005B1C0A" w:rsidP="005B1C0A">
      <w:r>
        <w:t>engagement; and as there could be nothing to overcome but the affection</w:t>
      </w:r>
    </w:p>
    <w:p w14:paraId="65BB0569" w14:textId="77777777" w:rsidR="005B1C0A" w:rsidRDefault="005B1C0A" w:rsidP="005B1C0A">
      <w:r>
        <w:t>of both, he naturally expected that one or two interviews would settle</w:t>
      </w:r>
    </w:p>
    <w:p w14:paraId="52CB8554" w14:textId="77777777" w:rsidR="005B1C0A" w:rsidRDefault="005B1C0A" w:rsidP="005B1C0A">
      <w:r>
        <w:t>the matter. In that point, however, and that only, he erred;--for</w:t>
      </w:r>
    </w:p>
    <w:p w14:paraId="64C6CED7" w14:textId="77777777" w:rsidR="005B1C0A" w:rsidRDefault="005B1C0A" w:rsidP="005B1C0A">
      <w:r>
        <w:t>though Lucy soon gave him hopes that his eloquence would convince her</w:t>
      </w:r>
    </w:p>
    <w:p w14:paraId="39F9FA74" w14:textId="77777777" w:rsidR="005B1C0A" w:rsidRDefault="005B1C0A" w:rsidP="005B1C0A">
      <w:r>
        <w:t>in TIME, another visit, another conversation, was always wanted to</w:t>
      </w:r>
    </w:p>
    <w:p w14:paraId="460A00A4" w14:textId="77777777" w:rsidR="005B1C0A" w:rsidRDefault="005B1C0A" w:rsidP="005B1C0A">
      <w:r>
        <w:t>produce this conviction. Some doubts always lingered in her mind when</w:t>
      </w:r>
    </w:p>
    <w:p w14:paraId="08C77EE1" w14:textId="77777777" w:rsidR="005B1C0A" w:rsidRDefault="005B1C0A" w:rsidP="005B1C0A">
      <w:r>
        <w:t>they parted, which could only be removed by another half hour's</w:t>
      </w:r>
    </w:p>
    <w:p w14:paraId="685B3568" w14:textId="77777777" w:rsidR="005B1C0A" w:rsidRDefault="005B1C0A" w:rsidP="005B1C0A">
      <w:r>
        <w:t>discourse with himself. His attendance was by this means secured, and</w:t>
      </w:r>
    </w:p>
    <w:p w14:paraId="0E1CD56A" w14:textId="77777777" w:rsidR="005B1C0A" w:rsidRDefault="005B1C0A" w:rsidP="005B1C0A">
      <w:r>
        <w:t>the rest followed in course. Instead of talking of Edward, they came</w:t>
      </w:r>
    </w:p>
    <w:p w14:paraId="0333F5F0" w14:textId="77777777" w:rsidR="005B1C0A" w:rsidRDefault="005B1C0A" w:rsidP="005B1C0A">
      <w:r>
        <w:t>gradually to talk only of Robert,--a subject on which he had always</w:t>
      </w:r>
    </w:p>
    <w:p w14:paraId="7B6EB507" w14:textId="77777777" w:rsidR="005B1C0A" w:rsidRDefault="005B1C0A" w:rsidP="005B1C0A">
      <w:r>
        <w:t>more to say than on any other, and in which she soon betrayed an</w:t>
      </w:r>
    </w:p>
    <w:p w14:paraId="6123BA44" w14:textId="77777777" w:rsidR="005B1C0A" w:rsidRDefault="005B1C0A" w:rsidP="005B1C0A">
      <w:r>
        <w:t>interest even equal to his own; and in short, it became speedily</w:t>
      </w:r>
    </w:p>
    <w:p w14:paraId="32ADA2B0" w14:textId="77777777" w:rsidR="005B1C0A" w:rsidRDefault="005B1C0A" w:rsidP="005B1C0A">
      <w:r>
        <w:t>evident to both, that he had entirely supplanted his brother. He was</w:t>
      </w:r>
    </w:p>
    <w:p w14:paraId="4A470790" w14:textId="77777777" w:rsidR="005B1C0A" w:rsidRDefault="005B1C0A" w:rsidP="005B1C0A">
      <w:r>
        <w:t>proud of his conquest, proud of tricking Edward, and very proud of</w:t>
      </w:r>
    </w:p>
    <w:p w14:paraId="21FA000C" w14:textId="77777777" w:rsidR="005B1C0A" w:rsidRDefault="005B1C0A" w:rsidP="005B1C0A">
      <w:r>
        <w:t>marrying privately without his mother's consent. What immediately</w:t>
      </w:r>
    </w:p>
    <w:p w14:paraId="0EE092F2" w14:textId="77777777" w:rsidR="005B1C0A" w:rsidRDefault="005B1C0A" w:rsidP="005B1C0A">
      <w:r>
        <w:t>followed is known. They passed some months in great happiness at</w:t>
      </w:r>
    </w:p>
    <w:p w14:paraId="5872056F" w14:textId="77777777" w:rsidR="005B1C0A" w:rsidRDefault="005B1C0A" w:rsidP="005B1C0A">
      <w:r>
        <w:t>Dawlish; for she had many relations and old acquaintances to cut--and</w:t>
      </w:r>
    </w:p>
    <w:p w14:paraId="29476405" w14:textId="77777777" w:rsidR="005B1C0A" w:rsidRDefault="005B1C0A" w:rsidP="005B1C0A">
      <w:r>
        <w:t>he drew several plans for magnificent cottages;--and from thence</w:t>
      </w:r>
    </w:p>
    <w:p w14:paraId="32D4CE7D" w14:textId="77777777" w:rsidR="005B1C0A" w:rsidRDefault="005B1C0A" w:rsidP="005B1C0A">
      <w:r>
        <w:t>returning to town, procured the forgiveness of Mrs. Ferrars, by the</w:t>
      </w:r>
    </w:p>
    <w:p w14:paraId="29024D81" w14:textId="77777777" w:rsidR="005B1C0A" w:rsidRDefault="005B1C0A" w:rsidP="005B1C0A">
      <w:r>
        <w:t>simple expedient of asking it, which, at Lucy's instigation, was</w:t>
      </w:r>
    </w:p>
    <w:p w14:paraId="58641B43" w14:textId="77777777" w:rsidR="005B1C0A" w:rsidRDefault="005B1C0A" w:rsidP="005B1C0A">
      <w:r>
        <w:t>adopted. The forgiveness, at first, indeed, as was reasonable,</w:t>
      </w:r>
    </w:p>
    <w:p w14:paraId="1376CB89" w14:textId="77777777" w:rsidR="005B1C0A" w:rsidRDefault="005B1C0A" w:rsidP="005B1C0A">
      <w:r>
        <w:t>comprehended only Robert; and Lucy, who had owed his mother no duty and</w:t>
      </w:r>
    </w:p>
    <w:p w14:paraId="4F6AF35A" w14:textId="77777777" w:rsidR="005B1C0A" w:rsidRDefault="005B1C0A" w:rsidP="005B1C0A">
      <w:r>
        <w:t>therefore could have transgressed none, still remained some weeks</w:t>
      </w:r>
    </w:p>
    <w:p w14:paraId="5506A075" w14:textId="77777777" w:rsidR="005B1C0A" w:rsidRDefault="005B1C0A" w:rsidP="005B1C0A">
      <w:r>
        <w:t>longer unpardoned. But perseverance in humility of conduct and</w:t>
      </w:r>
    </w:p>
    <w:p w14:paraId="7A467D65" w14:textId="77777777" w:rsidR="005B1C0A" w:rsidRDefault="005B1C0A" w:rsidP="005B1C0A">
      <w:r>
        <w:lastRenderedPageBreak/>
        <w:t>messages, in self-condemnation for Robert's offence, and gratitude for</w:t>
      </w:r>
    </w:p>
    <w:p w14:paraId="7D45842C" w14:textId="77777777" w:rsidR="005B1C0A" w:rsidRDefault="005B1C0A" w:rsidP="005B1C0A">
      <w:r>
        <w:t>the unkindness she was treated with, procured her in time the haughty</w:t>
      </w:r>
    </w:p>
    <w:p w14:paraId="6EEC8F2E" w14:textId="77777777" w:rsidR="005B1C0A" w:rsidRDefault="005B1C0A" w:rsidP="005B1C0A">
      <w:r>
        <w:t>notice which overcame her by its graciousness, and led soon afterwards,</w:t>
      </w:r>
    </w:p>
    <w:p w14:paraId="043DDA04" w14:textId="77777777" w:rsidR="005B1C0A" w:rsidRDefault="005B1C0A" w:rsidP="005B1C0A">
      <w:r>
        <w:t>by rapid degrees, to the highest state of affection and influence.</w:t>
      </w:r>
    </w:p>
    <w:p w14:paraId="53E17A22" w14:textId="77777777" w:rsidR="005B1C0A" w:rsidRDefault="005B1C0A" w:rsidP="005B1C0A">
      <w:r>
        <w:t>Lucy became as necessary to Mrs. Ferrars, as either Robert or Fanny;</w:t>
      </w:r>
    </w:p>
    <w:p w14:paraId="0C174A6A" w14:textId="77777777" w:rsidR="005B1C0A" w:rsidRDefault="005B1C0A" w:rsidP="005B1C0A">
      <w:r>
        <w:t>and while Edward was never cordially forgiven for having once intended</w:t>
      </w:r>
    </w:p>
    <w:p w14:paraId="748E72BC" w14:textId="77777777" w:rsidR="005B1C0A" w:rsidRDefault="005B1C0A" w:rsidP="005B1C0A">
      <w:r>
        <w:t>to marry her, and Elinor, though superior to her in fortune and birth,</w:t>
      </w:r>
    </w:p>
    <w:p w14:paraId="17D49946" w14:textId="77777777" w:rsidR="005B1C0A" w:rsidRDefault="005B1C0A" w:rsidP="005B1C0A">
      <w:r>
        <w:t>was spoken of as an intruder, SHE was in every thing considered, and</w:t>
      </w:r>
    </w:p>
    <w:p w14:paraId="5208D963" w14:textId="77777777" w:rsidR="005B1C0A" w:rsidRDefault="005B1C0A" w:rsidP="005B1C0A">
      <w:r>
        <w:t>always openly acknowledged, to be a favourite child. They settled in</w:t>
      </w:r>
    </w:p>
    <w:p w14:paraId="38888554" w14:textId="77777777" w:rsidR="005B1C0A" w:rsidRDefault="005B1C0A" w:rsidP="005B1C0A">
      <w:r>
        <w:t>town, received very liberal assistance from Mrs. Ferrars, were on the</w:t>
      </w:r>
    </w:p>
    <w:p w14:paraId="686FC39A" w14:textId="77777777" w:rsidR="005B1C0A" w:rsidRDefault="005B1C0A" w:rsidP="005B1C0A">
      <w:r>
        <w:t>best terms imaginable with the Dashwoods; and setting aside the</w:t>
      </w:r>
    </w:p>
    <w:p w14:paraId="22AFCDDA" w14:textId="77777777" w:rsidR="005B1C0A" w:rsidRDefault="005B1C0A" w:rsidP="005B1C0A">
      <w:r>
        <w:t>jealousies and ill-will continually subsisting between Fanny and Lucy,</w:t>
      </w:r>
    </w:p>
    <w:p w14:paraId="4D78F50B" w14:textId="77777777" w:rsidR="005B1C0A" w:rsidRDefault="005B1C0A" w:rsidP="005B1C0A">
      <w:r>
        <w:t>in which their husbands of course took a part, as well as the frequent</w:t>
      </w:r>
    </w:p>
    <w:p w14:paraId="345D8076" w14:textId="77777777" w:rsidR="005B1C0A" w:rsidRDefault="005B1C0A" w:rsidP="005B1C0A">
      <w:r>
        <w:t>domestic disagreements between Robert and Lucy themselves, nothing</w:t>
      </w:r>
    </w:p>
    <w:p w14:paraId="02160411" w14:textId="77777777" w:rsidR="005B1C0A" w:rsidRDefault="005B1C0A" w:rsidP="005B1C0A">
      <w:r>
        <w:t>could exceed the harmony in which they all lived together.</w:t>
      </w:r>
    </w:p>
    <w:p w14:paraId="21A6A172" w14:textId="77777777" w:rsidR="005B1C0A" w:rsidRDefault="005B1C0A" w:rsidP="005B1C0A">
      <w:r>
        <w:t>What Edward had done to forfeit the right of eldest son, might have</w:t>
      </w:r>
    </w:p>
    <w:p w14:paraId="108C5EC6" w14:textId="77777777" w:rsidR="005B1C0A" w:rsidRDefault="005B1C0A" w:rsidP="005B1C0A">
      <w:r>
        <w:t>puzzled many people to find out; and what Robert had done to succeed to</w:t>
      </w:r>
    </w:p>
    <w:p w14:paraId="741C7990" w14:textId="77777777" w:rsidR="005B1C0A" w:rsidRDefault="005B1C0A" w:rsidP="005B1C0A">
      <w:r>
        <w:t>it, might have puzzled them still more. It was an arrangement,</w:t>
      </w:r>
    </w:p>
    <w:p w14:paraId="03708CE4" w14:textId="77777777" w:rsidR="005B1C0A" w:rsidRDefault="005B1C0A" w:rsidP="005B1C0A">
      <w:r>
        <w:t>however, justified in its effects, if not in its cause; for nothing</w:t>
      </w:r>
    </w:p>
    <w:p w14:paraId="0FD9B8CF" w14:textId="77777777" w:rsidR="005B1C0A" w:rsidRDefault="005B1C0A" w:rsidP="005B1C0A">
      <w:r>
        <w:t>ever appeared in Robert's style of living or of talking to give a</w:t>
      </w:r>
    </w:p>
    <w:p w14:paraId="2E939698" w14:textId="77777777" w:rsidR="005B1C0A" w:rsidRDefault="005B1C0A" w:rsidP="005B1C0A">
      <w:r>
        <w:t>suspicion of his regretting the extent of his income, as either leaving</w:t>
      </w:r>
    </w:p>
    <w:p w14:paraId="6F05244D" w14:textId="77777777" w:rsidR="005B1C0A" w:rsidRDefault="005B1C0A" w:rsidP="005B1C0A">
      <w:r>
        <w:t>his brother too little, or bringing himself too much;--and if Edward</w:t>
      </w:r>
    </w:p>
    <w:p w14:paraId="334E8B12" w14:textId="77777777" w:rsidR="005B1C0A" w:rsidRDefault="005B1C0A" w:rsidP="005B1C0A">
      <w:r>
        <w:t>might be judged from the ready discharge of his duties in every</w:t>
      </w:r>
    </w:p>
    <w:p w14:paraId="6739F6FF" w14:textId="77777777" w:rsidR="005B1C0A" w:rsidRDefault="005B1C0A" w:rsidP="005B1C0A">
      <w:r>
        <w:t>particular, from an increasing attachment to his wife and his home, and</w:t>
      </w:r>
    </w:p>
    <w:p w14:paraId="35C57D16" w14:textId="77777777" w:rsidR="005B1C0A" w:rsidRDefault="005B1C0A" w:rsidP="005B1C0A">
      <w:r>
        <w:t>from the regular cheerfulness of his spirits, he might be supposed no</w:t>
      </w:r>
    </w:p>
    <w:p w14:paraId="745C96C5" w14:textId="77777777" w:rsidR="005B1C0A" w:rsidRDefault="005B1C0A" w:rsidP="005B1C0A">
      <w:r>
        <w:t>less contented with his lot, no less free from every wish of an</w:t>
      </w:r>
    </w:p>
    <w:p w14:paraId="1F110558" w14:textId="77777777" w:rsidR="005B1C0A" w:rsidRDefault="005B1C0A" w:rsidP="005B1C0A">
      <w:r>
        <w:t>exchange.</w:t>
      </w:r>
    </w:p>
    <w:p w14:paraId="6B06CB85" w14:textId="77777777" w:rsidR="005B1C0A" w:rsidRDefault="005B1C0A" w:rsidP="005B1C0A">
      <w:r>
        <w:t>Elinor's marriage divided her as little from her family as could well</w:t>
      </w:r>
    </w:p>
    <w:p w14:paraId="7EBAA340" w14:textId="77777777" w:rsidR="005B1C0A" w:rsidRDefault="005B1C0A" w:rsidP="005B1C0A">
      <w:r>
        <w:t>be contrived, without rendering the cottage at Barton entirely useless,</w:t>
      </w:r>
    </w:p>
    <w:p w14:paraId="5915CADB" w14:textId="77777777" w:rsidR="005B1C0A" w:rsidRDefault="005B1C0A" w:rsidP="005B1C0A">
      <w:r>
        <w:lastRenderedPageBreak/>
        <w:t>for her mother and sisters spent much more than half their time with</w:t>
      </w:r>
    </w:p>
    <w:p w14:paraId="34141019" w14:textId="77777777" w:rsidR="005B1C0A" w:rsidRDefault="005B1C0A" w:rsidP="005B1C0A">
      <w:r>
        <w:t>her. Mrs. Dashwood was acting on motives of policy as well as pleasure</w:t>
      </w:r>
    </w:p>
    <w:p w14:paraId="00BA4F13" w14:textId="77777777" w:rsidR="005B1C0A" w:rsidRDefault="005B1C0A" w:rsidP="005B1C0A">
      <w:r>
        <w:t>in the frequency of her visits at Delaford; for her wish of bringing</w:t>
      </w:r>
    </w:p>
    <w:p w14:paraId="06784407" w14:textId="77777777" w:rsidR="005B1C0A" w:rsidRDefault="005B1C0A" w:rsidP="005B1C0A">
      <w:r>
        <w:t>Marianne and Colonel Brandon together was hardly less earnest, though</w:t>
      </w:r>
    </w:p>
    <w:p w14:paraId="4ED675E4" w14:textId="77777777" w:rsidR="005B1C0A" w:rsidRDefault="005B1C0A" w:rsidP="005B1C0A">
      <w:r>
        <w:t>rather more liberal than what John had expressed. It was now her</w:t>
      </w:r>
    </w:p>
    <w:p w14:paraId="14759DC1" w14:textId="77777777" w:rsidR="005B1C0A" w:rsidRDefault="005B1C0A" w:rsidP="005B1C0A">
      <w:r>
        <w:t>darling object. Precious as was the company of her daughter to her,</w:t>
      </w:r>
    </w:p>
    <w:p w14:paraId="7F31BB3E" w14:textId="77777777" w:rsidR="005B1C0A" w:rsidRDefault="005B1C0A" w:rsidP="005B1C0A">
      <w:r>
        <w:t>she desired nothing so much as to give up its constant enjoyment to her</w:t>
      </w:r>
    </w:p>
    <w:p w14:paraId="31E93A54" w14:textId="77777777" w:rsidR="005B1C0A" w:rsidRDefault="005B1C0A" w:rsidP="005B1C0A">
      <w:r>
        <w:t>valued friend; and to see Marianne settled at the mansion-house was</w:t>
      </w:r>
    </w:p>
    <w:p w14:paraId="5B6F6548" w14:textId="77777777" w:rsidR="005B1C0A" w:rsidRDefault="005B1C0A" w:rsidP="005B1C0A">
      <w:r>
        <w:t>equally the wish of Edward and Elinor. They each felt his sorrows, and</w:t>
      </w:r>
    </w:p>
    <w:p w14:paraId="5B8D60E8" w14:textId="77777777" w:rsidR="005B1C0A" w:rsidRDefault="005B1C0A" w:rsidP="005B1C0A">
      <w:r>
        <w:t>their own obligations, and Marianne, by general consent, was to be the</w:t>
      </w:r>
    </w:p>
    <w:p w14:paraId="59CB97BF" w14:textId="77777777" w:rsidR="005B1C0A" w:rsidRDefault="005B1C0A" w:rsidP="005B1C0A">
      <w:r>
        <w:t>reward of all.</w:t>
      </w:r>
    </w:p>
    <w:p w14:paraId="728950B4" w14:textId="77777777" w:rsidR="005B1C0A" w:rsidRDefault="005B1C0A" w:rsidP="005B1C0A">
      <w:r>
        <w:t>With such a confederacy against her--with a knowledge so intimate of</w:t>
      </w:r>
    </w:p>
    <w:p w14:paraId="18E9ECD3" w14:textId="77777777" w:rsidR="005B1C0A" w:rsidRDefault="005B1C0A" w:rsidP="005B1C0A">
      <w:r>
        <w:t>his goodness--with a conviction of his fond attachment to herself,</w:t>
      </w:r>
    </w:p>
    <w:p w14:paraId="612F0FA0" w14:textId="77777777" w:rsidR="005B1C0A" w:rsidRDefault="005B1C0A" w:rsidP="005B1C0A">
      <w:r>
        <w:t>which at last, though long after it was observable to everybody</w:t>
      </w:r>
    </w:p>
    <w:p w14:paraId="65775712" w14:textId="77777777" w:rsidR="005B1C0A" w:rsidRDefault="005B1C0A" w:rsidP="005B1C0A">
      <w:r>
        <w:t>else--burst on her--what could she do?</w:t>
      </w:r>
    </w:p>
    <w:p w14:paraId="2E544799" w14:textId="77777777" w:rsidR="005B1C0A" w:rsidRDefault="005B1C0A" w:rsidP="005B1C0A">
      <w:r>
        <w:t>Marianne Dashwood was born to an extraordinary fate. She was born to</w:t>
      </w:r>
    </w:p>
    <w:p w14:paraId="724B8E4C" w14:textId="77777777" w:rsidR="005B1C0A" w:rsidRDefault="005B1C0A" w:rsidP="005B1C0A">
      <w:r>
        <w:t>discover the falsehood of her own opinions, and to counteract, by her</w:t>
      </w:r>
    </w:p>
    <w:p w14:paraId="579EF205" w14:textId="77777777" w:rsidR="005B1C0A" w:rsidRDefault="005B1C0A" w:rsidP="005B1C0A">
      <w:r>
        <w:t>conduct, her most favourite maxims. She was born to overcome an</w:t>
      </w:r>
    </w:p>
    <w:p w14:paraId="07B77FC3" w14:textId="77777777" w:rsidR="005B1C0A" w:rsidRDefault="005B1C0A" w:rsidP="005B1C0A">
      <w:r>
        <w:t>affection formed so late in life as at seventeen, and with no sentiment</w:t>
      </w:r>
    </w:p>
    <w:p w14:paraId="25AD1C6E" w14:textId="77777777" w:rsidR="005B1C0A" w:rsidRDefault="005B1C0A" w:rsidP="005B1C0A">
      <w:r>
        <w:t>superior to strong esteem and lively friendship, voluntarily to give</w:t>
      </w:r>
    </w:p>
    <w:p w14:paraId="7D287176" w14:textId="77777777" w:rsidR="005B1C0A" w:rsidRDefault="005B1C0A" w:rsidP="005B1C0A">
      <w:r>
        <w:t>her hand to another!--and THAT other, a man who had suffered no less</w:t>
      </w:r>
    </w:p>
    <w:p w14:paraId="1395C357" w14:textId="77777777" w:rsidR="005B1C0A" w:rsidRDefault="005B1C0A" w:rsidP="005B1C0A">
      <w:r>
        <w:t>than herself under the event of a former attachment, whom, two years</w:t>
      </w:r>
    </w:p>
    <w:p w14:paraId="7373A3AA" w14:textId="77777777" w:rsidR="005B1C0A" w:rsidRDefault="005B1C0A" w:rsidP="005B1C0A">
      <w:r>
        <w:t>before, she had considered too old to be married,--and who still sought</w:t>
      </w:r>
    </w:p>
    <w:p w14:paraId="365AA067" w14:textId="77777777" w:rsidR="005B1C0A" w:rsidRDefault="005B1C0A" w:rsidP="005B1C0A">
      <w:r>
        <w:t>the constitutional safeguard of a flannel waistcoat!</w:t>
      </w:r>
    </w:p>
    <w:p w14:paraId="4DC85BC5" w14:textId="77777777" w:rsidR="005B1C0A" w:rsidRDefault="005B1C0A" w:rsidP="005B1C0A">
      <w:r>
        <w:t>But so it was. Instead of falling a sacrifice to an irresistible</w:t>
      </w:r>
    </w:p>
    <w:p w14:paraId="1A7571EE" w14:textId="77777777" w:rsidR="005B1C0A" w:rsidRDefault="005B1C0A" w:rsidP="005B1C0A">
      <w:r>
        <w:t>passion, as once she had fondly flattered herself with</w:t>
      </w:r>
    </w:p>
    <w:p w14:paraId="26A07760" w14:textId="77777777" w:rsidR="005B1C0A" w:rsidRDefault="005B1C0A" w:rsidP="005B1C0A">
      <w:r>
        <w:t>expecting,--instead of remaining even for ever with her mother, and</w:t>
      </w:r>
    </w:p>
    <w:p w14:paraId="75107563" w14:textId="77777777" w:rsidR="005B1C0A" w:rsidRDefault="005B1C0A" w:rsidP="005B1C0A">
      <w:r>
        <w:t>finding her only pleasures in retirement and study, as afterwards in</w:t>
      </w:r>
    </w:p>
    <w:p w14:paraId="13745D2A" w14:textId="77777777" w:rsidR="005B1C0A" w:rsidRDefault="005B1C0A" w:rsidP="005B1C0A">
      <w:r>
        <w:t>her more calm and sober judgment she had determined on,--she found</w:t>
      </w:r>
    </w:p>
    <w:p w14:paraId="7226D405" w14:textId="77777777" w:rsidR="005B1C0A" w:rsidRDefault="005B1C0A" w:rsidP="005B1C0A">
      <w:r>
        <w:lastRenderedPageBreak/>
        <w:t>herself at nineteen, submitting to new attachments, entering on new</w:t>
      </w:r>
    </w:p>
    <w:p w14:paraId="56A0B3C2" w14:textId="77777777" w:rsidR="005B1C0A" w:rsidRDefault="005B1C0A" w:rsidP="005B1C0A">
      <w:r>
        <w:t>duties, placed in a new home, a wife, the mistress of a family, and the</w:t>
      </w:r>
    </w:p>
    <w:p w14:paraId="6E1D01B3" w14:textId="77777777" w:rsidR="005B1C0A" w:rsidRDefault="005B1C0A" w:rsidP="005B1C0A">
      <w:r>
        <w:t>patroness of a village.</w:t>
      </w:r>
    </w:p>
    <w:p w14:paraId="69D72344" w14:textId="77777777" w:rsidR="005B1C0A" w:rsidRDefault="005B1C0A" w:rsidP="005B1C0A">
      <w:r>
        <w:t>Colonel Brandon was now as happy, as all those who best loved him,</w:t>
      </w:r>
    </w:p>
    <w:p w14:paraId="7D70CFA0" w14:textId="77777777" w:rsidR="005B1C0A" w:rsidRDefault="005B1C0A" w:rsidP="005B1C0A">
      <w:r>
        <w:t>believed he deserved to be;--in Marianne he was consoled for every past</w:t>
      </w:r>
    </w:p>
    <w:p w14:paraId="6BDA2ADA" w14:textId="77777777" w:rsidR="005B1C0A" w:rsidRDefault="005B1C0A" w:rsidP="005B1C0A">
      <w:r>
        <w:t>affliction;--her regard and her society restored his mind to animation,</w:t>
      </w:r>
    </w:p>
    <w:p w14:paraId="2BAAE59B" w14:textId="77777777" w:rsidR="005B1C0A" w:rsidRDefault="005B1C0A" w:rsidP="005B1C0A">
      <w:r>
        <w:t>and his spirits to cheerfulness; and that Marianne found her own</w:t>
      </w:r>
    </w:p>
    <w:p w14:paraId="56374140" w14:textId="77777777" w:rsidR="005B1C0A" w:rsidRDefault="005B1C0A" w:rsidP="005B1C0A">
      <w:r>
        <w:t>happiness in forming his, was equally the persuasion and delight of</w:t>
      </w:r>
    </w:p>
    <w:p w14:paraId="20CF1B34" w14:textId="77777777" w:rsidR="005B1C0A" w:rsidRDefault="005B1C0A" w:rsidP="005B1C0A">
      <w:r>
        <w:t>each observing friend. Marianne could never love by halves; and her</w:t>
      </w:r>
    </w:p>
    <w:p w14:paraId="44536365" w14:textId="77777777" w:rsidR="005B1C0A" w:rsidRDefault="005B1C0A" w:rsidP="005B1C0A">
      <w:r>
        <w:t>whole heart became, in time, as much devoted to her husband, as it had</w:t>
      </w:r>
    </w:p>
    <w:p w14:paraId="4E18FACC" w14:textId="77777777" w:rsidR="005B1C0A" w:rsidRDefault="005B1C0A" w:rsidP="005B1C0A">
      <w:r>
        <w:t>once been to Willoughby.</w:t>
      </w:r>
    </w:p>
    <w:p w14:paraId="2F5A4D89" w14:textId="77777777" w:rsidR="005B1C0A" w:rsidRDefault="005B1C0A" w:rsidP="005B1C0A">
      <w:r>
        <w:t>Willoughby could not hear of her marriage without a pang; and his</w:t>
      </w:r>
    </w:p>
    <w:p w14:paraId="365D4A0D" w14:textId="77777777" w:rsidR="005B1C0A" w:rsidRDefault="005B1C0A" w:rsidP="005B1C0A">
      <w:r>
        <w:t>punishment was soon afterwards complete in the voluntary forgiveness of</w:t>
      </w:r>
    </w:p>
    <w:p w14:paraId="33EEA0ED" w14:textId="77777777" w:rsidR="005B1C0A" w:rsidRDefault="005B1C0A" w:rsidP="005B1C0A">
      <w:r>
        <w:t>Mrs. Smith, who, by stating his marriage with a woman of character, as</w:t>
      </w:r>
    </w:p>
    <w:p w14:paraId="64A07385" w14:textId="77777777" w:rsidR="005B1C0A" w:rsidRDefault="005B1C0A" w:rsidP="005B1C0A">
      <w:r>
        <w:t>the source of her clemency, gave him reason for believing that had he</w:t>
      </w:r>
    </w:p>
    <w:p w14:paraId="7A7CA3D5" w14:textId="77777777" w:rsidR="005B1C0A" w:rsidRDefault="005B1C0A" w:rsidP="005B1C0A">
      <w:r>
        <w:t>behaved with honour towards Marianne, he might at once have been happy</w:t>
      </w:r>
    </w:p>
    <w:p w14:paraId="1AA61F83" w14:textId="77777777" w:rsidR="005B1C0A" w:rsidRDefault="005B1C0A" w:rsidP="005B1C0A">
      <w:r>
        <w:t>and rich. That his repentance of misconduct, which thus brought its</w:t>
      </w:r>
    </w:p>
    <w:p w14:paraId="7213A540" w14:textId="77777777" w:rsidR="005B1C0A" w:rsidRDefault="005B1C0A" w:rsidP="005B1C0A">
      <w:r>
        <w:t>own punishment, was sincere, need not be doubted;--nor that he long</w:t>
      </w:r>
    </w:p>
    <w:p w14:paraId="76B77F15" w14:textId="77777777" w:rsidR="005B1C0A" w:rsidRDefault="005B1C0A" w:rsidP="005B1C0A">
      <w:r>
        <w:t>thought of Colonel Brandon with envy, and of Marianne with regret. But</w:t>
      </w:r>
    </w:p>
    <w:p w14:paraId="78934C20" w14:textId="77777777" w:rsidR="005B1C0A" w:rsidRDefault="005B1C0A" w:rsidP="005B1C0A">
      <w:r>
        <w:t>that he was for ever inconsolable, that he fled from society, or</w:t>
      </w:r>
    </w:p>
    <w:p w14:paraId="45DC5F6F" w14:textId="77777777" w:rsidR="005B1C0A" w:rsidRDefault="005B1C0A" w:rsidP="005B1C0A">
      <w:r>
        <w:t>contracted an habitual gloom of temper, or died of a broken heart, must</w:t>
      </w:r>
    </w:p>
    <w:p w14:paraId="32461040" w14:textId="77777777" w:rsidR="005B1C0A" w:rsidRDefault="005B1C0A" w:rsidP="005B1C0A">
      <w:r>
        <w:t>not be depended on--for he did neither. He lived to exert, and</w:t>
      </w:r>
    </w:p>
    <w:p w14:paraId="44EA2272" w14:textId="77777777" w:rsidR="005B1C0A" w:rsidRDefault="005B1C0A" w:rsidP="005B1C0A">
      <w:r>
        <w:t>frequently to enjoy himself. His wife was not always out of humour,</w:t>
      </w:r>
    </w:p>
    <w:p w14:paraId="653835EB" w14:textId="77777777" w:rsidR="005B1C0A" w:rsidRDefault="005B1C0A" w:rsidP="005B1C0A">
      <w:r>
        <w:t>nor his home always uncomfortable; and in his breed of horses and dogs,</w:t>
      </w:r>
    </w:p>
    <w:p w14:paraId="387975A7" w14:textId="77777777" w:rsidR="005B1C0A" w:rsidRDefault="005B1C0A" w:rsidP="005B1C0A">
      <w:r>
        <w:t>and in sporting of every kind, he found no inconsiderable degree of</w:t>
      </w:r>
    </w:p>
    <w:p w14:paraId="26A3561F" w14:textId="77777777" w:rsidR="005B1C0A" w:rsidRDefault="005B1C0A" w:rsidP="005B1C0A">
      <w:r>
        <w:t>domestic felicity.</w:t>
      </w:r>
    </w:p>
    <w:p w14:paraId="632B9D8E" w14:textId="77777777" w:rsidR="005B1C0A" w:rsidRDefault="005B1C0A" w:rsidP="005B1C0A">
      <w:r>
        <w:t>For Marianne, however--in spite of his incivility in surviving her</w:t>
      </w:r>
    </w:p>
    <w:p w14:paraId="1B483691" w14:textId="77777777" w:rsidR="005B1C0A" w:rsidRDefault="005B1C0A" w:rsidP="005B1C0A">
      <w:r>
        <w:t>loss--he always retained that decided regard which interested him in</w:t>
      </w:r>
    </w:p>
    <w:p w14:paraId="3C621452" w14:textId="77777777" w:rsidR="005B1C0A" w:rsidRDefault="005B1C0A" w:rsidP="005B1C0A">
      <w:r>
        <w:t>every thing that befell her, and made her his secret standard of</w:t>
      </w:r>
    </w:p>
    <w:p w14:paraId="19B257BF" w14:textId="77777777" w:rsidR="005B1C0A" w:rsidRDefault="005B1C0A" w:rsidP="005B1C0A">
      <w:r>
        <w:lastRenderedPageBreak/>
        <w:t>perfection in woman;--and many a rising beauty would be slighted by him</w:t>
      </w:r>
    </w:p>
    <w:p w14:paraId="69DCF893" w14:textId="77777777" w:rsidR="005B1C0A" w:rsidRDefault="005B1C0A" w:rsidP="005B1C0A">
      <w:r>
        <w:t>in after-days as bearing no comparison with Mrs. Brandon.</w:t>
      </w:r>
    </w:p>
    <w:p w14:paraId="5D391676" w14:textId="77777777" w:rsidR="005B1C0A" w:rsidRDefault="005B1C0A" w:rsidP="005B1C0A">
      <w:r>
        <w:t>Mrs. Dashwood was prudent enough to remain at the cottage, without</w:t>
      </w:r>
    </w:p>
    <w:p w14:paraId="721F9EC1" w14:textId="77777777" w:rsidR="005B1C0A" w:rsidRDefault="005B1C0A" w:rsidP="005B1C0A">
      <w:r>
        <w:t>attempting a removal to Delaford; and fortunately for Sir John and Mrs.</w:t>
      </w:r>
    </w:p>
    <w:p w14:paraId="421A55EA" w14:textId="77777777" w:rsidR="005B1C0A" w:rsidRDefault="005B1C0A" w:rsidP="005B1C0A">
      <w:r>
        <w:t>Jennings, when Marianne was taken from them, Margaret had reached an</w:t>
      </w:r>
    </w:p>
    <w:p w14:paraId="075EB8F8" w14:textId="77777777" w:rsidR="005B1C0A" w:rsidRDefault="005B1C0A" w:rsidP="005B1C0A">
      <w:r>
        <w:t>age highly suitable for dancing, and not very ineligible for being</w:t>
      </w:r>
    </w:p>
    <w:p w14:paraId="57EAB618" w14:textId="77777777" w:rsidR="005B1C0A" w:rsidRDefault="005B1C0A" w:rsidP="005B1C0A">
      <w:r>
        <w:t>supposed to have a lover.</w:t>
      </w:r>
    </w:p>
    <w:p w14:paraId="625892CE" w14:textId="77777777" w:rsidR="005B1C0A" w:rsidRDefault="005B1C0A" w:rsidP="005B1C0A">
      <w:r>
        <w:t>Between Barton and Delaford, there was that constant communication</w:t>
      </w:r>
    </w:p>
    <w:p w14:paraId="7B04CBBD" w14:textId="77777777" w:rsidR="005B1C0A" w:rsidRDefault="005B1C0A" w:rsidP="005B1C0A">
      <w:r>
        <w:t>which strong family affection would naturally dictate;--and among the</w:t>
      </w:r>
    </w:p>
    <w:p w14:paraId="020908E0" w14:textId="77777777" w:rsidR="005B1C0A" w:rsidRDefault="005B1C0A" w:rsidP="005B1C0A">
      <w:r>
        <w:t>merits and the happiness of Elinor and Marianne, let it not be ranked</w:t>
      </w:r>
    </w:p>
    <w:p w14:paraId="2FA62C8D" w14:textId="77777777" w:rsidR="005B1C0A" w:rsidRDefault="005B1C0A" w:rsidP="005B1C0A">
      <w:r>
        <w:t>as the least considerable, that though sisters, and living almost</w:t>
      </w:r>
    </w:p>
    <w:p w14:paraId="1507F964" w14:textId="77777777" w:rsidR="005B1C0A" w:rsidRDefault="005B1C0A" w:rsidP="005B1C0A">
      <w:r>
        <w:t>within sight of each other, they could live without disagreement</w:t>
      </w:r>
    </w:p>
    <w:p w14:paraId="6DF7257A" w14:textId="77777777" w:rsidR="005B1C0A" w:rsidRDefault="005B1C0A" w:rsidP="005B1C0A">
      <w:r>
        <w:t>between themselves, or producing coolness between their husbands.</w:t>
      </w:r>
    </w:p>
    <w:p w14:paraId="7E32F6BC" w14:textId="3D65A358" w:rsidR="00DF0C7E" w:rsidRPr="005B1C0A" w:rsidRDefault="005B1C0A" w:rsidP="005B1C0A">
      <w:r>
        <w:t>THE END</w:t>
      </w:r>
    </w:p>
    <w:sectPr w:rsidR="00DF0C7E" w:rsidRPr="005B1C0A" w:rsidSect="007220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tzA3MbIA0oZGBko6SsGpxcWZ+XkgBUa1AN//2nAsAAAA"/>
  </w:docVars>
  <w:rsids>
    <w:rsidRoot w:val="00D07277"/>
    <w:rsid w:val="00161A4F"/>
    <w:rsid w:val="005B1C0A"/>
    <w:rsid w:val="00722032"/>
    <w:rsid w:val="00A7269B"/>
    <w:rsid w:val="00A808F1"/>
    <w:rsid w:val="00D07277"/>
    <w:rsid w:val="00DF0C7E"/>
    <w:rsid w:val="00FC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43902"/>
  <w15:chartTrackingRefBased/>
  <w15:docId w15:val="{F0584A26-F31F-4536-9972-165A3168A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6</Pages>
  <Words>99715</Words>
  <Characters>568377</Characters>
  <Application>Microsoft Office Word</Application>
  <DocSecurity>0</DocSecurity>
  <Lines>4736</Lines>
  <Paragraphs>1333</Paragraphs>
  <ScaleCrop>false</ScaleCrop>
  <Company/>
  <LinksUpToDate>false</LinksUpToDate>
  <CharactersWithSpaces>666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Kleinman</dc:creator>
  <cp:keywords/>
  <dc:description/>
  <cp:lastModifiedBy>Scott Kleinman</cp:lastModifiedBy>
  <cp:revision>2</cp:revision>
  <dcterms:created xsi:type="dcterms:W3CDTF">2022-06-06T18:35:00Z</dcterms:created>
  <dcterms:modified xsi:type="dcterms:W3CDTF">2022-06-06T18:35:00Z</dcterms:modified>
</cp:coreProperties>
</file>